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681BCD" w14:textId="77777777" w:rsidR="007E199A" w:rsidRPr="00954C85" w:rsidRDefault="007E199A" w:rsidP="00AD6179">
      <w:pPr>
        <w:pStyle w:val="Subhead1"/>
        <w:spacing w:before="0" w:after="0"/>
        <w:ind w:right="90"/>
        <w:jc w:val="left"/>
        <w:rPr>
          <w:rFonts w:ascii="Times New Roman" w:hAnsi="Times New Roman"/>
          <w:b w:val="0"/>
          <w:bCs/>
          <w:color w:val="000000"/>
          <w:sz w:val="24"/>
          <w:szCs w:val="24"/>
        </w:rPr>
      </w:pPr>
    </w:p>
    <w:p w14:paraId="59FF87AC" w14:textId="23D6500D" w:rsidR="00A44290" w:rsidRPr="00954C85" w:rsidRDefault="00550C93" w:rsidP="00AD6179">
      <w:pPr>
        <w:pStyle w:val="Subhead1"/>
        <w:ind w:left="270" w:right="90" w:hanging="270"/>
        <w:rPr>
          <w:rFonts w:ascii="Arial" w:hAnsi="Arial" w:cs="Arial"/>
          <w:bCs/>
          <w:color w:val="000000"/>
          <w:sz w:val="48"/>
          <w:szCs w:val="48"/>
        </w:rPr>
      </w:pPr>
      <w:r w:rsidRPr="00550C93">
        <w:rPr>
          <w:rFonts w:ascii="Arial" w:hAnsi="Arial" w:cs="Arial"/>
          <w:bCs/>
          <w:i/>
          <w:color w:val="000000"/>
          <w:sz w:val="48"/>
          <w:szCs w:val="48"/>
        </w:rPr>
        <w:t>Status</w:t>
      </w:r>
      <w:r w:rsidR="00AD6179">
        <w:rPr>
          <w:rFonts w:ascii="Arial" w:hAnsi="Arial" w:cs="Arial"/>
          <w:bCs/>
          <w:i/>
          <w:color w:val="000000"/>
          <w:sz w:val="48"/>
          <w:szCs w:val="48"/>
        </w:rPr>
        <w:t>™</w:t>
      </w:r>
      <w:r>
        <w:rPr>
          <w:rFonts w:ascii="Arial" w:hAnsi="Arial" w:cs="Arial"/>
          <w:bCs/>
          <w:color w:val="000000"/>
          <w:sz w:val="48"/>
          <w:szCs w:val="48"/>
        </w:rPr>
        <w:t xml:space="preserve"> COVID-19</w:t>
      </w:r>
      <w:r w:rsidR="00C80601">
        <w:rPr>
          <w:rFonts w:ascii="Arial" w:hAnsi="Arial" w:cs="Arial"/>
          <w:bCs/>
          <w:color w:val="000000"/>
          <w:sz w:val="48"/>
          <w:szCs w:val="48"/>
        </w:rPr>
        <w:t xml:space="preserve"> </w:t>
      </w:r>
    </w:p>
    <w:p w14:paraId="782F888F" w14:textId="159D2579" w:rsidR="00C80601" w:rsidRPr="00737DD2" w:rsidRDefault="00A44290" w:rsidP="00AD6179">
      <w:pPr>
        <w:pStyle w:val="Subhead2"/>
        <w:ind w:right="90"/>
        <w:jc w:val="center"/>
        <w:rPr>
          <w:rFonts w:ascii="Times New Roman" w:hAnsi="Times New Roman"/>
          <w:b w:val="0"/>
          <w:bCs/>
          <w:color w:val="000000"/>
          <w:sz w:val="24"/>
          <w:szCs w:val="24"/>
        </w:rPr>
      </w:pPr>
      <w:r w:rsidRPr="00737DD2">
        <w:rPr>
          <w:rFonts w:ascii="Times New Roman" w:hAnsi="Times New Roman"/>
          <w:b w:val="0"/>
          <w:bCs/>
          <w:color w:val="000000"/>
          <w:sz w:val="24"/>
          <w:szCs w:val="24"/>
        </w:rPr>
        <w:t xml:space="preserve">Rapid Immunoassay for Direct Detection </w:t>
      </w:r>
      <w:r w:rsidR="00C80601" w:rsidRPr="00737DD2">
        <w:rPr>
          <w:rFonts w:ascii="Times New Roman" w:hAnsi="Times New Roman"/>
          <w:b w:val="0"/>
          <w:bCs/>
          <w:color w:val="000000"/>
          <w:sz w:val="24"/>
          <w:szCs w:val="24"/>
        </w:rPr>
        <w:t xml:space="preserve">and </w:t>
      </w:r>
    </w:p>
    <w:p w14:paraId="156D9C35" w14:textId="7F948184" w:rsidR="0073487D" w:rsidRDefault="00C80601" w:rsidP="001676DE">
      <w:pPr>
        <w:pStyle w:val="Subhead2"/>
        <w:ind w:right="90"/>
        <w:jc w:val="center"/>
      </w:pPr>
      <w:r w:rsidRPr="00737DD2">
        <w:rPr>
          <w:rFonts w:ascii="Times New Roman" w:hAnsi="Times New Roman"/>
          <w:b w:val="0"/>
          <w:bCs/>
          <w:color w:val="000000"/>
          <w:sz w:val="24"/>
          <w:szCs w:val="24"/>
        </w:rPr>
        <w:t xml:space="preserve">Differential Diagnosis of </w:t>
      </w:r>
      <w:r w:rsidR="00874610">
        <w:rPr>
          <w:rFonts w:ascii="Times New Roman" w:hAnsi="Times New Roman"/>
          <w:b w:val="0"/>
          <w:bCs/>
          <w:color w:val="000000"/>
          <w:sz w:val="24"/>
          <w:szCs w:val="24"/>
        </w:rPr>
        <w:t>SARS-CoV-2 Antigen</w:t>
      </w:r>
      <w:r w:rsidRPr="00737DD2">
        <w:rPr>
          <w:rFonts w:ascii="Times New Roman" w:hAnsi="Times New Roman"/>
          <w:b w:val="0"/>
          <w:bCs/>
          <w:color w:val="000000"/>
          <w:sz w:val="24"/>
          <w:szCs w:val="24"/>
        </w:rPr>
        <w:t xml:space="preserve"> </w:t>
      </w:r>
    </w:p>
    <w:p w14:paraId="41091B6B" w14:textId="77777777" w:rsidR="0073487D" w:rsidRPr="00737DD2" w:rsidRDefault="0073487D" w:rsidP="001676DE">
      <w:pPr>
        <w:ind w:right="90"/>
        <w:jc w:val="center"/>
        <w:rPr>
          <w:rFonts w:ascii="Times New Roman" w:hAnsi="Times New Roman"/>
          <w:szCs w:val="24"/>
        </w:rPr>
      </w:pPr>
    </w:p>
    <w:p w14:paraId="29C109FB" w14:textId="34DDE452" w:rsidR="00550C93" w:rsidRPr="00737DD2" w:rsidRDefault="00550C93" w:rsidP="00AD6179">
      <w:pPr>
        <w:ind w:right="90"/>
        <w:jc w:val="center"/>
        <w:rPr>
          <w:rFonts w:ascii="Times New Roman" w:hAnsi="Times New Roman"/>
          <w:szCs w:val="24"/>
        </w:rPr>
      </w:pPr>
      <w:r w:rsidRPr="00737DD2">
        <w:rPr>
          <w:rFonts w:ascii="Times New Roman" w:hAnsi="Times New Roman"/>
          <w:szCs w:val="24"/>
        </w:rPr>
        <w:t>For</w:t>
      </w:r>
      <w:r w:rsidRPr="00737DD2">
        <w:rPr>
          <w:rFonts w:ascii="Times New Roman" w:hAnsi="Times New Roman"/>
          <w:i/>
          <w:iCs/>
          <w:szCs w:val="24"/>
        </w:rPr>
        <w:t xml:space="preserve"> In Vitro</w:t>
      </w:r>
      <w:r w:rsidRPr="00737DD2">
        <w:rPr>
          <w:rFonts w:ascii="Times New Roman" w:hAnsi="Times New Roman"/>
          <w:szCs w:val="24"/>
        </w:rPr>
        <w:t xml:space="preserve"> Diagnostic Use</w:t>
      </w:r>
      <w:r w:rsidR="008677C0">
        <w:rPr>
          <w:rFonts w:ascii="Times New Roman" w:hAnsi="Times New Roman"/>
          <w:szCs w:val="24"/>
        </w:rPr>
        <w:t xml:space="preserve"> Only</w:t>
      </w:r>
    </w:p>
    <w:p w14:paraId="6DA8ADEF" w14:textId="65F2CB50" w:rsidR="00A93FE4" w:rsidRPr="00737DD2" w:rsidRDefault="00A44290" w:rsidP="00AD6179">
      <w:pPr>
        <w:ind w:right="90"/>
        <w:jc w:val="center"/>
        <w:rPr>
          <w:rFonts w:ascii="Times New Roman" w:hAnsi="Times New Roman"/>
          <w:szCs w:val="24"/>
        </w:rPr>
      </w:pPr>
      <w:r w:rsidRPr="00737DD2">
        <w:rPr>
          <w:rFonts w:ascii="Times New Roman" w:hAnsi="Times New Roman"/>
          <w:szCs w:val="24"/>
        </w:rPr>
        <w:t>For</w:t>
      </w:r>
      <w:r w:rsidR="00A62E63" w:rsidRPr="00737DD2">
        <w:rPr>
          <w:rFonts w:ascii="Times New Roman" w:hAnsi="Times New Roman"/>
          <w:szCs w:val="24"/>
        </w:rPr>
        <w:t xml:space="preserve"> </w:t>
      </w:r>
      <w:r w:rsidR="00927697" w:rsidRPr="00737DD2">
        <w:rPr>
          <w:rFonts w:ascii="Times New Roman" w:hAnsi="Times New Roman"/>
          <w:szCs w:val="24"/>
        </w:rPr>
        <w:t>Rx</w:t>
      </w:r>
      <w:r w:rsidR="00A93FE4" w:rsidRPr="00737DD2">
        <w:rPr>
          <w:rFonts w:ascii="Times New Roman" w:hAnsi="Times New Roman"/>
          <w:szCs w:val="24"/>
        </w:rPr>
        <w:t xml:space="preserve"> </w:t>
      </w:r>
      <w:r w:rsidR="008677C0">
        <w:rPr>
          <w:rFonts w:ascii="Times New Roman" w:hAnsi="Times New Roman"/>
          <w:szCs w:val="24"/>
        </w:rPr>
        <w:t xml:space="preserve">Use </w:t>
      </w:r>
      <w:r w:rsidR="00A93FE4" w:rsidRPr="00737DD2">
        <w:rPr>
          <w:rFonts w:ascii="Times New Roman" w:hAnsi="Times New Roman"/>
          <w:szCs w:val="24"/>
        </w:rPr>
        <w:t>O</w:t>
      </w:r>
      <w:r w:rsidR="00A62E63" w:rsidRPr="00737DD2">
        <w:rPr>
          <w:rFonts w:ascii="Times New Roman" w:hAnsi="Times New Roman"/>
          <w:szCs w:val="24"/>
        </w:rPr>
        <w:t>nly</w:t>
      </w:r>
    </w:p>
    <w:p w14:paraId="7B259C29" w14:textId="77777777" w:rsidR="00550C93" w:rsidRPr="00737DD2" w:rsidRDefault="00550C93" w:rsidP="00AD6179">
      <w:pPr>
        <w:ind w:right="90"/>
        <w:jc w:val="center"/>
        <w:rPr>
          <w:rFonts w:ascii="Times New Roman" w:hAnsi="Times New Roman"/>
          <w:szCs w:val="24"/>
        </w:rPr>
      </w:pPr>
      <w:r w:rsidRPr="00737DD2">
        <w:rPr>
          <w:rFonts w:ascii="Times New Roman" w:hAnsi="Times New Roman"/>
          <w:szCs w:val="24"/>
        </w:rPr>
        <w:t>For use under an Emergency Use Authorization only</w:t>
      </w:r>
    </w:p>
    <w:p w14:paraId="4337D6C4" w14:textId="77777777" w:rsidR="0073487D" w:rsidRDefault="0073487D" w:rsidP="0073487D">
      <w:pPr>
        <w:ind w:right="90"/>
        <w:jc w:val="center"/>
        <w:rPr>
          <w:rFonts w:ascii="Times New Roman" w:hAnsi="Times New Roman"/>
          <w:szCs w:val="24"/>
        </w:rPr>
      </w:pPr>
    </w:p>
    <w:p w14:paraId="177A205A" w14:textId="01E2B19F" w:rsidR="0073487D" w:rsidRDefault="0073487D" w:rsidP="0073487D">
      <w:pPr>
        <w:ind w:right="90"/>
        <w:jc w:val="center"/>
        <w:rPr>
          <w:rFonts w:ascii="Times New Roman" w:hAnsi="Times New Roman"/>
          <w:szCs w:val="24"/>
        </w:rPr>
      </w:pPr>
      <w:r>
        <w:rPr>
          <w:rFonts w:ascii="Times New Roman" w:hAnsi="Times New Roman"/>
          <w:szCs w:val="24"/>
        </w:rPr>
        <w:t>Catalog No</w:t>
      </w:r>
      <w:r>
        <w:rPr>
          <w:rFonts w:ascii="Times New Roman" w:hAnsi="Times New Roman" w:hint="eastAsia"/>
          <w:szCs w:val="24"/>
        </w:rPr>
        <w:t>. 33</w:t>
      </w:r>
      <w:r w:rsidR="00A6089A">
        <w:rPr>
          <w:rFonts w:ascii="Times New Roman" w:hAnsi="Times New Roman"/>
          <w:szCs w:val="24"/>
        </w:rPr>
        <w:t>1</w:t>
      </w:r>
      <w:r>
        <w:rPr>
          <w:rFonts w:ascii="Times New Roman" w:hAnsi="Times New Roman" w:hint="eastAsia"/>
          <w:szCs w:val="24"/>
        </w:rPr>
        <w:t>25</w:t>
      </w:r>
    </w:p>
    <w:p w14:paraId="6CE4D84A" w14:textId="77777777" w:rsidR="00A44290" w:rsidRPr="00954C85" w:rsidRDefault="00A44290" w:rsidP="00AD6179">
      <w:pPr>
        <w:pStyle w:val="BodyText"/>
        <w:tabs>
          <w:tab w:val="left" w:pos="3960"/>
        </w:tabs>
        <w:autoSpaceDE w:val="0"/>
        <w:autoSpaceDN w:val="0"/>
        <w:adjustRightInd w:val="0"/>
        <w:spacing w:after="43"/>
        <w:ind w:right="90" w:firstLine="720"/>
        <w:jc w:val="center"/>
        <w:rPr>
          <w:rFonts w:ascii="Times New Roman" w:eastAsia="Malgun Gothic" w:hAnsi="Times New Roman"/>
          <w:color w:val="000000"/>
          <w:sz w:val="20"/>
          <w:lang w:eastAsia="zh-CN"/>
        </w:rPr>
      </w:pPr>
      <w:r w:rsidRPr="00954C85">
        <w:rPr>
          <w:rFonts w:ascii="Times New Roman" w:eastAsia="Malgun Gothic" w:hAnsi="Times New Roman"/>
          <w:color w:val="000000"/>
          <w:sz w:val="20"/>
          <w:lang w:eastAsia="zh-CN"/>
        </w:rPr>
        <w:t xml:space="preserve">              </w:t>
      </w:r>
    </w:p>
    <w:p w14:paraId="224A716A" w14:textId="77777777" w:rsidR="00A44290" w:rsidRPr="00737DD2" w:rsidRDefault="00A44290" w:rsidP="00AD6179">
      <w:pPr>
        <w:pStyle w:val="BodyText"/>
        <w:autoSpaceDE w:val="0"/>
        <w:autoSpaceDN w:val="0"/>
        <w:adjustRightInd w:val="0"/>
        <w:spacing w:after="43"/>
        <w:ind w:right="90"/>
        <w:jc w:val="center"/>
        <w:rPr>
          <w:rFonts w:ascii="Times New Roman" w:eastAsia="Malgun Gothic" w:hAnsi="Times New Roman"/>
          <w:color w:val="000000"/>
          <w:sz w:val="28"/>
          <w:szCs w:val="28"/>
          <w:lang w:eastAsia="zh-CN"/>
        </w:rPr>
      </w:pPr>
      <w:r w:rsidRPr="00737DD2">
        <w:rPr>
          <w:rFonts w:ascii="Times New Roman" w:eastAsia="Malgun Gothic" w:hAnsi="Times New Roman"/>
          <w:b/>
          <w:bCs/>
          <w:color w:val="000000"/>
          <w:sz w:val="28"/>
          <w:szCs w:val="28"/>
          <w:lang w:eastAsia="zh-CN"/>
        </w:rPr>
        <w:t xml:space="preserve">Intended Use </w:t>
      </w:r>
    </w:p>
    <w:p w14:paraId="46CFA773" w14:textId="5B40F913" w:rsidR="00AD6179" w:rsidRPr="009101C5" w:rsidRDefault="00AD6179" w:rsidP="0065432E">
      <w:pPr>
        <w:pStyle w:val="ListParagraph"/>
        <w:spacing w:after="43"/>
        <w:ind w:left="0" w:right="90" w:firstLine="0"/>
        <w:jc w:val="both"/>
        <w:rPr>
          <w:rFonts w:ascii="Times New Roman" w:hAnsi="Times New Roman" w:cs="Times New Roman"/>
          <w:sz w:val="24"/>
          <w:szCs w:val="24"/>
        </w:rPr>
      </w:pPr>
      <w:r w:rsidRPr="00737DD2">
        <w:rPr>
          <w:b/>
          <w:i/>
          <w:color w:val="1C1C1C"/>
        </w:rPr>
        <w:t>Status™</w:t>
      </w:r>
      <w:r w:rsidR="00A6089A">
        <w:rPr>
          <w:b/>
          <w:color w:val="1C1C1C"/>
        </w:rPr>
        <w:t xml:space="preserve"> COVID-19</w:t>
      </w:r>
      <w:r w:rsidRPr="009101C5">
        <w:rPr>
          <w:rFonts w:ascii="Times New Roman" w:hAnsi="Times New Roman" w:cs="Times New Roman"/>
          <w:color w:val="1C1C1C"/>
          <w:sz w:val="24"/>
          <w:szCs w:val="24"/>
        </w:rPr>
        <w:t xml:space="preserve"> </w:t>
      </w:r>
      <w:r w:rsidRPr="009101C5">
        <w:rPr>
          <w:rFonts w:ascii="Times New Roman" w:hAnsi="Times New Roman" w:cs="Times New Roman"/>
          <w:bCs/>
          <w:sz w:val="24"/>
          <w:szCs w:val="24"/>
        </w:rPr>
        <w:t>test</w:t>
      </w:r>
      <w:r w:rsidRPr="009101C5">
        <w:rPr>
          <w:rFonts w:ascii="Times New Roman" w:hAnsi="Times New Roman" w:cs="Times New Roman"/>
          <w:sz w:val="24"/>
          <w:szCs w:val="24"/>
        </w:rPr>
        <w:t xml:space="preserve"> is </w:t>
      </w:r>
      <w:r w:rsidRPr="009101C5">
        <w:rPr>
          <w:rFonts w:ascii="Times New Roman" w:eastAsia="Times New Roman" w:hAnsi="Times New Roman" w:cs="Times New Roman"/>
          <w:sz w:val="24"/>
          <w:szCs w:val="24"/>
        </w:rPr>
        <w:t>a lateral flow immunoassay</w:t>
      </w:r>
      <w:r w:rsidRPr="009101C5">
        <w:rPr>
          <w:rFonts w:ascii="Times New Roman" w:hAnsi="Times New Roman" w:cs="Times New Roman"/>
          <w:sz w:val="24"/>
          <w:szCs w:val="24"/>
        </w:rPr>
        <w:t xml:space="preserve"> intended for the </w:t>
      </w:r>
      <w:r w:rsidRPr="009101C5">
        <w:rPr>
          <w:rFonts w:ascii="Times New Roman" w:hAnsi="Times New Roman" w:cs="Times New Roman"/>
          <w:i/>
          <w:iCs/>
          <w:sz w:val="24"/>
          <w:szCs w:val="24"/>
        </w:rPr>
        <w:t>in vitro</w:t>
      </w:r>
      <w:r w:rsidRPr="009101C5">
        <w:rPr>
          <w:rFonts w:ascii="Times New Roman" w:hAnsi="Times New Roman" w:cs="Times New Roman"/>
          <w:sz w:val="24"/>
          <w:szCs w:val="24"/>
        </w:rPr>
        <w:t xml:space="preserve"> </w:t>
      </w:r>
      <w:r w:rsidRPr="009101C5">
        <w:rPr>
          <w:rFonts w:ascii="Times New Roman" w:eastAsiaTheme="minorEastAsia" w:hAnsi="Times New Roman" w:cs="Times New Roman"/>
          <w:sz w:val="24"/>
          <w:szCs w:val="24"/>
        </w:rPr>
        <w:t xml:space="preserve">rapid </w:t>
      </w:r>
      <w:r w:rsidRPr="009101C5">
        <w:rPr>
          <w:rFonts w:ascii="Times New Roman" w:eastAsia="Times New Roman" w:hAnsi="Times New Roman" w:cs="Times New Roman"/>
          <w:sz w:val="24"/>
          <w:szCs w:val="24"/>
        </w:rPr>
        <w:t>qualitative detection of nucleocapsid antigen from SARS-CoV-2 directly</w:t>
      </w:r>
      <w:r w:rsidRPr="009101C5">
        <w:rPr>
          <w:rFonts w:ascii="Times New Roman" w:hAnsi="Times New Roman" w:cs="Times New Roman"/>
          <w:sz w:val="24"/>
          <w:szCs w:val="24"/>
        </w:rPr>
        <w:t xml:space="preserve"> from nasopharyngeal</w:t>
      </w:r>
      <w:r w:rsidR="00A6089A">
        <w:rPr>
          <w:rFonts w:ascii="Times New Roman" w:hAnsi="Times New Roman" w:cs="Times New Roman"/>
          <w:sz w:val="24"/>
          <w:szCs w:val="24"/>
        </w:rPr>
        <w:t xml:space="preserve"> or nasal</w:t>
      </w:r>
      <w:r w:rsidRPr="009101C5">
        <w:rPr>
          <w:rFonts w:ascii="Times New Roman" w:hAnsi="Times New Roman" w:cs="Times New Roman"/>
          <w:sz w:val="24"/>
          <w:szCs w:val="24"/>
        </w:rPr>
        <w:t xml:space="preserve"> swab specimens obtained from patients with signs and symptoms of respiratory infection, who are suspected of COVID-19 and by their healthcare provider, within the first five days of onset of symptoms. It is </w:t>
      </w:r>
      <w:bookmarkStart w:id="0" w:name="_Hlk53759649"/>
      <w:r w:rsidRPr="009101C5">
        <w:rPr>
          <w:rFonts w:ascii="Times New Roman" w:hAnsi="Times New Roman" w:cs="Times New Roman"/>
          <w:sz w:val="24"/>
          <w:szCs w:val="24"/>
        </w:rPr>
        <w:t xml:space="preserve">intended to aid in the rapid differential diagnosis of </w:t>
      </w:r>
      <w:r w:rsidR="00307AD1" w:rsidRPr="009101C5">
        <w:rPr>
          <w:rFonts w:ascii="Times New Roman" w:hAnsi="Times New Roman" w:cs="Times New Roman"/>
          <w:sz w:val="24"/>
          <w:szCs w:val="24"/>
        </w:rPr>
        <w:t>SARS-CoV-2</w:t>
      </w:r>
      <w:r w:rsidR="00A6089A">
        <w:rPr>
          <w:rFonts w:ascii="Times New Roman" w:eastAsiaTheme="minorEastAsia" w:hAnsi="Times New Roman" w:cs="Times New Roman"/>
          <w:sz w:val="24"/>
          <w:szCs w:val="24"/>
          <w:lang w:eastAsia="ko-KR"/>
        </w:rPr>
        <w:t xml:space="preserve"> </w:t>
      </w:r>
      <w:r w:rsidRPr="009101C5">
        <w:rPr>
          <w:rFonts w:ascii="Times New Roman" w:hAnsi="Times New Roman" w:cs="Times New Roman"/>
          <w:sz w:val="24"/>
          <w:szCs w:val="24"/>
        </w:rPr>
        <w:t>infections</w:t>
      </w:r>
      <w:bookmarkEnd w:id="0"/>
      <w:r w:rsidRPr="009101C5">
        <w:rPr>
          <w:rFonts w:ascii="Times New Roman" w:hAnsi="Times New Roman" w:cs="Times New Roman"/>
          <w:sz w:val="24"/>
          <w:szCs w:val="24"/>
        </w:rPr>
        <w:t>. Testing is limited to laboratories certified under the Clinical Laboratory Improvement Amendments of 1988 (CLIA), 42 U.S.C. §263a, that meet the requirements to perform moderate complexity, high complexity, or waived tests. This test is authorized for use at the Point of Care (POC), i.e., in patient care settings operating under a CLIA Certificate of Waver, Certificate of Compliance, or Certificate of Accreditation.</w:t>
      </w:r>
    </w:p>
    <w:p w14:paraId="2757C843" w14:textId="77777777" w:rsidR="00AD6179" w:rsidRPr="009101C5" w:rsidRDefault="00AD6179" w:rsidP="0065432E">
      <w:pPr>
        <w:pStyle w:val="ListParagraph"/>
        <w:spacing w:after="43"/>
        <w:ind w:left="0" w:right="90" w:firstLine="0"/>
        <w:jc w:val="both"/>
        <w:rPr>
          <w:rFonts w:ascii="Times New Roman" w:hAnsi="Times New Roman" w:cs="Times New Roman"/>
          <w:sz w:val="24"/>
          <w:szCs w:val="24"/>
        </w:rPr>
      </w:pPr>
    </w:p>
    <w:p w14:paraId="6DAA71E0" w14:textId="4F220C8D" w:rsidR="00AD6179" w:rsidRPr="009101C5" w:rsidRDefault="00AD6179" w:rsidP="0065432E">
      <w:pPr>
        <w:pStyle w:val="ListParagraph"/>
        <w:spacing w:after="43"/>
        <w:ind w:left="0" w:right="90" w:firstLine="0"/>
        <w:jc w:val="both"/>
        <w:rPr>
          <w:rFonts w:ascii="Times New Roman" w:hAnsi="Times New Roman" w:cs="Times New Roman"/>
          <w:sz w:val="24"/>
        </w:rPr>
      </w:pPr>
      <w:r w:rsidRPr="009101C5">
        <w:rPr>
          <w:rFonts w:ascii="Times New Roman" w:hAnsi="Times New Roman" w:cs="Times New Roman"/>
          <w:sz w:val="24"/>
          <w:szCs w:val="24"/>
        </w:rPr>
        <w:t xml:space="preserve">Results are for the identification of </w:t>
      </w:r>
      <w:proofErr w:type="spellStart"/>
      <w:r w:rsidRPr="009101C5">
        <w:rPr>
          <w:rFonts w:ascii="Times New Roman" w:hAnsi="Times New Roman" w:cs="Times New Roman"/>
          <w:sz w:val="24"/>
          <w:szCs w:val="24"/>
        </w:rPr>
        <w:t>nucleocapsid</w:t>
      </w:r>
      <w:proofErr w:type="spellEnd"/>
      <w:r w:rsidRPr="009101C5">
        <w:rPr>
          <w:rFonts w:ascii="Times New Roman" w:hAnsi="Times New Roman" w:cs="Times New Roman"/>
          <w:sz w:val="24"/>
          <w:szCs w:val="24"/>
        </w:rPr>
        <w:t xml:space="preserve"> antigen</w:t>
      </w:r>
      <w:r w:rsidR="006372E3">
        <w:rPr>
          <w:rFonts w:ascii="Times New Roman" w:hAnsi="Times New Roman" w:cs="Times New Roman"/>
          <w:sz w:val="24"/>
          <w:szCs w:val="24"/>
        </w:rPr>
        <w:t>s of</w:t>
      </w:r>
      <w:r w:rsidRPr="009101C5">
        <w:rPr>
          <w:rFonts w:ascii="Times New Roman" w:hAnsi="Times New Roman" w:cs="Times New Roman"/>
          <w:sz w:val="24"/>
          <w:szCs w:val="24"/>
        </w:rPr>
        <w:t xml:space="preserve"> SARS-CoV-2</w:t>
      </w:r>
      <w:r w:rsidR="00A6089A">
        <w:rPr>
          <w:rFonts w:ascii="Times New Roman" w:hAnsi="Times New Roman" w:cs="Times New Roman"/>
          <w:sz w:val="24"/>
          <w:szCs w:val="24"/>
        </w:rPr>
        <w:t xml:space="preserve">. </w:t>
      </w:r>
      <w:r w:rsidR="006372E3">
        <w:rPr>
          <w:rFonts w:ascii="Times New Roman" w:hAnsi="Times New Roman" w:cs="Times New Roman"/>
          <w:sz w:val="24"/>
          <w:szCs w:val="24"/>
        </w:rPr>
        <w:t xml:space="preserve">These </w:t>
      </w:r>
      <w:r w:rsidRPr="009101C5">
        <w:rPr>
          <w:rFonts w:ascii="Times New Roman" w:hAnsi="Times New Roman" w:cs="Times New Roman"/>
          <w:sz w:val="24"/>
          <w:szCs w:val="24"/>
        </w:rPr>
        <w:t xml:space="preserve">viral antigens </w:t>
      </w:r>
      <w:r w:rsidR="006372E3">
        <w:rPr>
          <w:rFonts w:ascii="Times New Roman" w:hAnsi="Times New Roman" w:cs="Times New Roman"/>
          <w:sz w:val="24"/>
          <w:szCs w:val="24"/>
        </w:rPr>
        <w:t>are</w:t>
      </w:r>
      <w:r w:rsidR="006372E3" w:rsidRPr="009101C5">
        <w:rPr>
          <w:rFonts w:ascii="Times New Roman" w:hAnsi="Times New Roman" w:cs="Times New Roman"/>
          <w:sz w:val="24"/>
          <w:szCs w:val="24"/>
        </w:rPr>
        <w:t xml:space="preserve"> </w:t>
      </w:r>
      <w:r w:rsidRPr="009101C5">
        <w:rPr>
          <w:rFonts w:ascii="Times New Roman" w:hAnsi="Times New Roman" w:cs="Times New Roman"/>
          <w:sz w:val="24"/>
          <w:szCs w:val="24"/>
        </w:rPr>
        <w:t xml:space="preserve">generally detectable in nasopharyngeal swab samples during the acute phase of infection. Positive results indicate the presence of viral antigens, but clinical correlation with patient history and other diagnostic information are necessary to determine infection status. Positive results do not rule out bacterial infection or co-infection with other viruses. The agent detected may not be the definite cause of disease. Laboratories within the United States and its territories are required to report all SARS-CoV-2 positive results to the appropriate public health authorities. </w:t>
      </w:r>
    </w:p>
    <w:p w14:paraId="3EDF9FC7" w14:textId="77777777" w:rsidR="00AD6179" w:rsidRPr="009101C5" w:rsidRDefault="00AD6179" w:rsidP="0065432E">
      <w:pPr>
        <w:pStyle w:val="ListParagraph"/>
        <w:spacing w:after="43"/>
        <w:ind w:left="0" w:right="90" w:firstLine="0"/>
        <w:jc w:val="both"/>
        <w:rPr>
          <w:rFonts w:ascii="Times New Roman" w:hAnsi="Times New Roman" w:cs="Times New Roman"/>
          <w:sz w:val="24"/>
          <w:szCs w:val="24"/>
        </w:rPr>
      </w:pPr>
    </w:p>
    <w:p w14:paraId="24016372" w14:textId="6507EF11" w:rsidR="00AD6179" w:rsidRPr="009101C5" w:rsidRDefault="00AD6179" w:rsidP="0065432E">
      <w:pPr>
        <w:pStyle w:val="ListParagraph"/>
        <w:spacing w:after="43"/>
        <w:ind w:left="0" w:right="90" w:firstLine="0"/>
        <w:jc w:val="both"/>
        <w:rPr>
          <w:rFonts w:ascii="Times New Roman" w:hAnsi="Times New Roman" w:cs="Times New Roman"/>
          <w:sz w:val="24"/>
          <w:szCs w:val="24"/>
        </w:rPr>
      </w:pPr>
      <w:r w:rsidRPr="009101C5">
        <w:rPr>
          <w:rFonts w:ascii="Times New Roman" w:hAnsi="Times New Roman" w:cs="Times New Roman"/>
          <w:sz w:val="24"/>
          <w:szCs w:val="24"/>
        </w:rPr>
        <w:t xml:space="preserve">Negative SARS-CoV-2 </w:t>
      </w:r>
      <w:r w:rsidR="006372E3">
        <w:rPr>
          <w:rFonts w:ascii="Times New Roman" w:hAnsi="Times New Roman" w:cs="Times New Roman"/>
          <w:sz w:val="24"/>
          <w:szCs w:val="24"/>
        </w:rPr>
        <w:t xml:space="preserve">results </w:t>
      </w:r>
      <w:r w:rsidRPr="009101C5">
        <w:rPr>
          <w:rFonts w:ascii="Times New Roman" w:hAnsi="Times New Roman" w:cs="Times New Roman"/>
          <w:sz w:val="24"/>
          <w:szCs w:val="24"/>
        </w:rPr>
        <w:t xml:space="preserve">should be treated as presumptive, and do not rule out SARS-CoV-2 infection and should not be used as the sole basis for treatment or patient management decisions, including infection control decisions. Negative results should be considered in the context of a patient’s recent exposures, history and the presence of clinical signs and symptoms consistent with COVID-19, and confirmed with a molecular assay, if necessary, for patient management. </w:t>
      </w:r>
    </w:p>
    <w:p w14:paraId="6AC1833F" w14:textId="77777777" w:rsidR="00A6089A" w:rsidRDefault="00A6089A" w:rsidP="0065432E">
      <w:pPr>
        <w:pStyle w:val="ListParagraph"/>
        <w:adjustRightInd w:val="0"/>
        <w:ind w:left="0" w:right="90" w:firstLine="0"/>
        <w:jc w:val="both"/>
        <w:rPr>
          <w:rFonts w:ascii="Times New Roman" w:eastAsia="Times New Roman" w:hAnsi="Times New Roman" w:cs="Times New Roman"/>
          <w:bCs/>
          <w:iCs/>
          <w:sz w:val="24"/>
          <w:szCs w:val="24"/>
        </w:rPr>
      </w:pPr>
    </w:p>
    <w:p w14:paraId="04CC6932" w14:textId="1681B42B" w:rsidR="00AD6179" w:rsidRPr="006E1457" w:rsidRDefault="00AD6179" w:rsidP="0065432E">
      <w:pPr>
        <w:pStyle w:val="ListParagraph"/>
        <w:adjustRightInd w:val="0"/>
        <w:ind w:left="0" w:right="90" w:firstLine="0"/>
        <w:jc w:val="both"/>
        <w:rPr>
          <w:rFonts w:ascii="Times New Roman" w:eastAsia="Times New Roman" w:hAnsi="Times New Roman" w:cs="Times New Roman"/>
          <w:bCs/>
          <w:iCs/>
          <w:sz w:val="24"/>
          <w:szCs w:val="24"/>
        </w:rPr>
      </w:pPr>
      <w:r w:rsidRPr="009101C5">
        <w:rPr>
          <w:rFonts w:ascii="Times New Roman" w:eastAsia="Times New Roman" w:hAnsi="Times New Roman" w:cs="Times New Roman"/>
          <w:bCs/>
          <w:iCs/>
          <w:sz w:val="24"/>
          <w:szCs w:val="24"/>
        </w:rPr>
        <w:t xml:space="preserve">The </w:t>
      </w:r>
      <w:bookmarkStart w:id="1" w:name="_Hlk55053115"/>
      <w:r w:rsidRPr="00737DD2">
        <w:rPr>
          <w:b/>
          <w:bCs/>
          <w:i/>
          <w:color w:val="1C1C1C"/>
        </w:rPr>
        <w:t>Status™</w:t>
      </w:r>
      <w:r w:rsidR="00A6089A">
        <w:rPr>
          <w:b/>
          <w:bCs/>
          <w:color w:val="1C1C1C"/>
        </w:rPr>
        <w:t xml:space="preserve"> COVID-19</w:t>
      </w:r>
      <w:r w:rsidRPr="009101C5">
        <w:rPr>
          <w:rFonts w:ascii="Times New Roman" w:hAnsi="Times New Roman" w:cs="Times New Roman"/>
          <w:color w:val="1C1C1C"/>
          <w:sz w:val="24"/>
          <w:szCs w:val="24"/>
        </w:rPr>
        <w:t xml:space="preserve"> </w:t>
      </w:r>
      <w:bookmarkEnd w:id="1"/>
      <w:r w:rsidRPr="006E1457">
        <w:rPr>
          <w:rFonts w:ascii="Times New Roman" w:eastAsia="Times New Roman" w:hAnsi="Times New Roman" w:cs="Times New Roman"/>
          <w:iCs/>
          <w:color w:val="000000"/>
          <w:sz w:val="24"/>
          <w:szCs w:val="24"/>
        </w:rPr>
        <w:t>test</w:t>
      </w:r>
      <w:r w:rsidRPr="006E1457">
        <w:rPr>
          <w:rFonts w:ascii="Times New Roman" w:eastAsia="Times New Roman" w:hAnsi="Times New Roman" w:cs="Times New Roman"/>
          <w:bCs/>
          <w:i/>
          <w:iCs/>
          <w:color w:val="000000"/>
          <w:sz w:val="24"/>
          <w:szCs w:val="24"/>
        </w:rPr>
        <w:t xml:space="preserve"> </w:t>
      </w:r>
      <w:r w:rsidRPr="006E1457">
        <w:rPr>
          <w:rFonts w:ascii="Times New Roman" w:eastAsia="Times New Roman" w:hAnsi="Times New Roman" w:cs="Times New Roman"/>
          <w:bCs/>
          <w:iCs/>
          <w:sz w:val="24"/>
          <w:szCs w:val="24"/>
        </w:rPr>
        <w:t xml:space="preserve">is intended for use by medical professionals and laboratory personnel instructed </w:t>
      </w:r>
      <w:r w:rsidR="00BA3A3F" w:rsidRPr="006E1457">
        <w:rPr>
          <w:rFonts w:ascii="Times New Roman" w:eastAsia="Times New Roman" w:hAnsi="Times New Roman" w:cs="Times New Roman"/>
          <w:bCs/>
          <w:iCs/>
          <w:sz w:val="24"/>
          <w:szCs w:val="24"/>
        </w:rPr>
        <w:t>to perform</w:t>
      </w:r>
      <w:r w:rsidRPr="006E1457">
        <w:rPr>
          <w:rFonts w:ascii="Times New Roman" w:eastAsia="Times New Roman" w:hAnsi="Times New Roman" w:cs="Times New Roman"/>
          <w:bCs/>
          <w:iCs/>
          <w:sz w:val="24"/>
          <w:szCs w:val="24"/>
        </w:rPr>
        <w:t xml:space="preserve"> </w:t>
      </w:r>
      <w:r w:rsidR="00817703" w:rsidRPr="006E1457">
        <w:rPr>
          <w:rFonts w:ascii="Times New Roman" w:eastAsia="Times New Roman" w:hAnsi="Times New Roman" w:cs="Times New Roman"/>
          <w:bCs/>
          <w:sz w:val="24"/>
          <w:szCs w:val="24"/>
        </w:rPr>
        <w:t>the test</w:t>
      </w:r>
      <w:r w:rsidRPr="006E1457">
        <w:rPr>
          <w:rFonts w:ascii="Times New Roman" w:eastAsia="Times New Roman" w:hAnsi="Times New Roman" w:cs="Times New Roman"/>
          <w:bCs/>
          <w:iCs/>
          <w:sz w:val="24"/>
          <w:szCs w:val="24"/>
        </w:rPr>
        <w:t>.</w:t>
      </w:r>
      <w:r w:rsidRPr="006E1457">
        <w:rPr>
          <w:rFonts w:ascii="Times New Roman" w:eastAsia="Times New Roman" w:hAnsi="Times New Roman" w:cs="Times New Roman"/>
          <w:b/>
          <w:bCs/>
          <w:i/>
          <w:iCs/>
          <w:sz w:val="24"/>
          <w:szCs w:val="24"/>
        </w:rPr>
        <w:t xml:space="preserve"> </w:t>
      </w:r>
      <w:r w:rsidRPr="006E1457">
        <w:rPr>
          <w:rFonts w:ascii="Times New Roman" w:eastAsia="Times New Roman" w:hAnsi="Times New Roman" w:cs="Times New Roman"/>
          <w:bCs/>
          <w:iCs/>
          <w:sz w:val="24"/>
          <w:szCs w:val="24"/>
        </w:rPr>
        <w:t xml:space="preserve">The </w:t>
      </w:r>
      <w:r w:rsidR="0094726B" w:rsidRPr="00D347B8">
        <w:rPr>
          <w:b/>
          <w:bCs/>
          <w:i/>
          <w:color w:val="1C1C1C"/>
        </w:rPr>
        <w:t>Status™</w:t>
      </w:r>
      <w:r w:rsidR="00A6089A">
        <w:rPr>
          <w:b/>
          <w:bCs/>
          <w:color w:val="1C1C1C"/>
        </w:rPr>
        <w:t xml:space="preserve"> COVID-19</w:t>
      </w:r>
      <w:r w:rsidR="0094726B" w:rsidRPr="009101C5">
        <w:rPr>
          <w:rFonts w:ascii="Times New Roman" w:hAnsi="Times New Roman" w:cs="Times New Roman"/>
          <w:color w:val="1C1C1C"/>
          <w:sz w:val="24"/>
          <w:szCs w:val="24"/>
        </w:rPr>
        <w:t xml:space="preserve"> </w:t>
      </w:r>
      <w:r w:rsidRPr="006E1457">
        <w:rPr>
          <w:rFonts w:ascii="Times New Roman" w:eastAsia="Times New Roman" w:hAnsi="Times New Roman" w:cs="Times New Roman"/>
          <w:bCs/>
          <w:color w:val="000000"/>
          <w:sz w:val="24"/>
          <w:szCs w:val="24"/>
        </w:rPr>
        <w:t>test</w:t>
      </w:r>
      <w:r w:rsidRPr="006E1457">
        <w:rPr>
          <w:rFonts w:ascii="Times New Roman" w:hAnsi="Times New Roman" w:cs="Times New Roman"/>
          <w:color w:val="000000"/>
          <w:sz w:val="24"/>
          <w:szCs w:val="24"/>
        </w:rPr>
        <w:t xml:space="preserve"> </w:t>
      </w:r>
      <w:r w:rsidRPr="006E1457">
        <w:rPr>
          <w:rFonts w:ascii="Times New Roman" w:eastAsia="Times New Roman" w:hAnsi="Times New Roman" w:cs="Times New Roman"/>
          <w:bCs/>
          <w:iCs/>
          <w:sz w:val="24"/>
          <w:szCs w:val="24"/>
        </w:rPr>
        <w:t>is only for use under the Food and Drug Administration’s Emergency Use Authorization.</w:t>
      </w:r>
    </w:p>
    <w:p w14:paraId="36F239A5" w14:textId="77777777" w:rsidR="002639E8" w:rsidRPr="002C4C26" w:rsidRDefault="002639E8" w:rsidP="00AD6179">
      <w:pPr>
        <w:spacing w:after="43"/>
        <w:ind w:right="90"/>
        <w:jc w:val="both"/>
        <w:rPr>
          <w:rFonts w:ascii="Times New Roman" w:hAnsi="Times New Roman"/>
          <w:sz w:val="20"/>
        </w:rPr>
      </w:pPr>
    </w:p>
    <w:p w14:paraId="1C0AF6D2" w14:textId="02D569B6" w:rsidR="00A44290" w:rsidRPr="00737DD2" w:rsidRDefault="00A44290" w:rsidP="00737DD2">
      <w:pPr>
        <w:pStyle w:val="Subhead1"/>
        <w:ind w:right="90"/>
        <w:rPr>
          <w:rFonts w:ascii="Times New Roman" w:hAnsi="Times New Roman"/>
          <w:color w:val="000000"/>
          <w:sz w:val="28"/>
          <w:szCs w:val="28"/>
        </w:rPr>
      </w:pPr>
      <w:r w:rsidRPr="00737DD2">
        <w:rPr>
          <w:rFonts w:ascii="Times New Roman" w:hAnsi="Times New Roman"/>
          <w:bCs/>
          <w:color w:val="000000"/>
          <w:sz w:val="28"/>
          <w:szCs w:val="28"/>
        </w:rPr>
        <w:t>Summary and Explanation</w:t>
      </w:r>
    </w:p>
    <w:p w14:paraId="67090880" w14:textId="6A9C189A" w:rsidR="00646BA6" w:rsidRDefault="003C12D1" w:rsidP="0065432E">
      <w:pPr>
        <w:pStyle w:val="ListParagraph"/>
        <w:spacing w:after="43"/>
        <w:ind w:left="0" w:right="90" w:firstLine="0"/>
        <w:jc w:val="both"/>
        <w:rPr>
          <w:rFonts w:ascii="Times New Roman" w:eastAsiaTheme="minorEastAsia" w:hAnsi="Times New Roman" w:cs="Times New Roman"/>
          <w:sz w:val="24"/>
          <w:szCs w:val="24"/>
          <w:lang w:eastAsia="ko-KR"/>
        </w:rPr>
      </w:pPr>
      <w:r w:rsidRPr="00737DD2">
        <w:rPr>
          <w:rFonts w:ascii="Times New Roman" w:hAnsi="Times New Roman"/>
          <w:sz w:val="24"/>
          <w:szCs w:val="24"/>
        </w:rPr>
        <w:t xml:space="preserve">In December 2019, a cluster of atypical pneumonia patients epidemiologically linked to a wet </w:t>
      </w:r>
      <w:r w:rsidRPr="00737DD2">
        <w:rPr>
          <w:rFonts w:ascii="Times New Roman" w:hAnsi="Times New Roman"/>
          <w:sz w:val="24"/>
          <w:szCs w:val="24"/>
        </w:rPr>
        <w:lastRenderedPageBreak/>
        <w:t>market in Wuhan (Hubei province, China) was detected. Initially, the novel coronavirus was named 2019-nCoV. Later it was named the SARS-CoV-2 virus, as it is very similar to the one that caused the outbreak of severe acute respiratory disease (SARS) in 2003. At the end of January</w:t>
      </w:r>
      <w:r w:rsidR="00C03C00" w:rsidRPr="00737DD2">
        <w:rPr>
          <w:rFonts w:ascii="Times New Roman" w:hAnsi="Times New Roman"/>
          <w:sz w:val="24"/>
          <w:szCs w:val="24"/>
        </w:rPr>
        <w:t xml:space="preserve"> 2020</w:t>
      </w:r>
      <w:r w:rsidRPr="00737DD2">
        <w:rPr>
          <w:rFonts w:ascii="Times New Roman" w:hAnsi="Times New Roman"/>
          <w:sz w:val="24"/>
          <w:szCs w:val="24"/>
        </w:rPr>
        <w:t xml:space="preserve">, the World Health Organization (WHO) declared the new infectious disease COVID-19 a global emergency. On 11 March 2020, the WHO recognized the new infectious disease as a pandemic. COVID-19 has demonstrated the capability of spreading rapidly, leading to significant impacts on the healthcare system and causing societal disruption. The ongoing COVID-19 pandemic has infected millions of people worldwide. To respond effectively to the COVID-19 outbreak, rapid detection of cases, stringent performance assessment, and increase in the current diagnostic capacity are still urgently needed. </w:t>
      </w:r>
    </w:p>
    <w:p w14:paraId="265CB378" w14:textId="77777777" w:rsidR="00C17F51" w:rsidRPr="001676DE" w:rsidRDefault="00C17F51" w:rsidP="0065432E">
      <w:pPr>
        <w:pStyle w:val="ListParagraph"/>
        <w:spacing w:after="43"/>
        <w:ind w:left="0" w:right="90" w:firstLine="0"/>
        <w:jc w:val="both"/>
        <w:rPr>
          <w:rFonts w:ascii="Times New Roman" w:eastAsiaTheme="minorEastAsia" w:hAnsi="Times New Roman" w:cs="Times New Roman"/>
          <w:sz w:val="24"/>
          <w:szCs w:val="24"/>
          <w:lang w:eastAsia="ko-KR"/>
        </w:rPr>
      </w:pPr>
    </w:p>
    <w:p w14:paraId="15B432C6" w14:textId="07798184" w:rsidR="00A44290" w:rsidRPr="00737DD2" w:rsidRDefault="00A44290" w:rsidP="00737DD2">
      <w:pPr>
        <w:pStyle w:val="Subhead1"/>
        <w:ind w:right="90"/>
        <w:rPr>
          <w:rFonts w:ascii="Times New Roman" w:hAnsi="Times New Roman"/>
          <w:color w:val="000000"/>
          <w:sz w:val="28"/>
          <w:szCs w:val="28"/>
        </w:rPr>
      </w:pPr>
      <w:r w:rsidRPr="00737DD2">
        <w:rPr>
          <w:rFonts w:ascii="Times New Roman" w:hAnsi="Times New Roman"/>
          <w:bCs/>
          <w:color w:val="000000"/>
          <w:sz w:val="28"/>
          <w:szCs w:val="28"/>
        </w:rPr>
        <w:t>Principle of Procedure</w:t>
      </w:r>
    </w:p>
    <w:p w14:paraId="066520DC" w14:textId="7CD8BEAE" w:rsidR="00AD6179" w:rsidRPr="006E1457" w:rsidRDefault="00AD6179" w:rsidP="00AD6179">
      <w:pPr>
        <w:pStyle w:val="BodyText"/>
        <w:adjustRightInd w:val="0"/>
        <w:spacing w:after="43"/>
        <w:ind w:right="90"/>
        <w:rPr>
          <w:rFonts w:ascii="Times New Roman" w:hAnsi="Times New Roman"/>
          <w:szCs w:val="24"/>
        </w:rPr>
      </w:pPr>
      <w:r w:rsidRPr="006E1457">
        <w:rPr>
          <w:rFonts w:ascii="Times New Roman" w:eastAsia="Times New Roman" w:hAnsi="Times New Roman"/>
          <w:bCs/>
          <w:iCs/>
          <w:color w:val="000000"/>
          <w:szCs w:val="24"/>
        </w:rPr>
        <w:t xml:space="preserve">The </w:t>
      </w:r>
      <w:r w:rsidR="0094726B" w:rsidRPr="00D347B8">
        <w:rPr>
          <w:rFonts w:ascii="Arial" w:hAnsi="Arial" w:cs="Arial"/>
          <w:b/>
          <w:bCs/>
          <w:i/>
          <w:color w:val="1C1C1C"/>
          <w:sz w:val="22"/>
          <w:szCs w:val="22"/>
        </w:rPr>
        <w:t>Status™</w:t>
      </w:r>
      <w:r w:rsidR="0094726B" w:rsidRPr="00D347B8">
        <w:rPr>
          <w:rFonts w:ascii="Arial" w:hAnsi="Arial" w:cs="Arial"/>
          <w:b/>
          <w:bCs/>
          <w:color w:val="1C1C1C"/>
          <w:sz w:val="22"/>
          <w:szCs w:val="22"/>
        </w:rPr>
        <w:t xml:space="preserve"> COVID-19</w:t>
      </w:r>
      <w:r w:rsidR="0094726B" w:rsidRPr="009101C5">
        <w:rPr>
          <w:rFonts w:ascii="Times New Roman" w:hAnsi="Times New Roman"/>
          <w:color w:val="1C1C1C"/>
          <w:szCs w:val="24"/>
        </w:rPr>
        <w:t xml:space="preserve"> </w:t>
      </w:r>
      <w:r w:rsidRPr="006E1457">
        <w:rPr>
          <w:rFonts w:ascii="Times New Roman" w:eastAsia="Times New Roman" w:hAnsi="Times New Roman"/>
          <w:bCs/>
          <w:iCs/>
          <w:color w:val="000000"/>
          <w:szCs w:val="24"/>
        </w:rPr>
        <w:t xml:space="preserve">test is a lateral flow </w:t>
      </w:r>
      <w:r w:rsidR="00B17A94">
        <w:rPr>
          <w:rFonts w:ascii="Times New Roman" w:eastAsia="Times New Roman" w:hAnsi="Times New Roman"/>
          <w:bCs/>
          <w:iCs/>
          <w:color w:val="000000"/>
          <w:szCs w:val="24"/>
        </w:rPr>
        <w:t>immuno</w:t>
      </w:r>
      <w:r w:rsidR="00B648A2">
        <w:rPr>
          <w:rFonts w:ascii="Times New Roman" w:eastAsia="Times New Roman" w:hAnsi="Times New Roman"/>
          <w:bCs/>
          <w:iCs/>
          <w:color w:val="000000"/>
          <w:szCs w:val="24"/>
        </w:rPr>
        <w:t>-</w:t>
      </w:r>
      <w:r w:rsidR="00D85C36" w:rsidRPr="006E1457">
        <w:rPr>
          <w:rFonts w:ascii="Times New Roman" w:eastAsia="Times New Roman" w:hAnsi="Times New Roman"/>
          <w:bCs/>
          <w:iCs/>
          <w:color w:val="000000"/>
          <w:szCs w:val="24"/>
        </w:rPr>
        <w:t>chromatographic</w:t>
      </w:r>
      <w:r w:rsidR="00B648A2">
        <w:rPr>
          <w:rFonts w:ascii="Times New Roman" w:eastAsia="Times New Roman" w:hAnsi="Times New Roman"/>
          <w:bCs/>
          <w:iCs/>
          <w:color w:val="000000"/>
          <w:szCs w:val="24"/>
        </w:rPr>
        <w:t xml:space="preserve"> </w:t>
      </w:r>
      <w:r w:rsidRPr="006E1457">
        <w:rPr>
          <w:rFonts w:ascii="Times New Roman" w:eastAsia="Times New Roman" w:hAnsi="Times New Roman"/>
          <w:bCs/>
          <w:iCs/>
          <w:color w:val="000000"/>
          <w:szCs w:val="24"/>
        </w:rPr>
        <w:t>assay which utilize</w:t>
      </w:r>
      <w:r w:rsidR="00D85C36" w:rsidRPr="006E1457">
        <w:rPr>
          <w:rFonts w:ascii="Times New Roman" w:eastAsia="Times New Roman" w:hAnsi="Times New Roman"/>
          <w:bCs/>
          <w:iCs/>
          <w:color w:val="000000"/>
          <w:szCs w:val="24"/>
        </w:rPr>
        <w:t>s</w:t>
      </w:r>
      <w:r w:rsidRPr="006E1457">
        <w:rPr>
          <w:rFonts w:ascii="Times New Roman" w:eastAsia="Times New Roman" w:hAnsi="Times New Roman"/>
          <w:bCs/>
          <w:iCs/>
          <w:color w:val="000000"/>
          <w:szCs w:val="24"/>
        </w:rPr>
        <w:t xml:space="preserve"> the chemical extraction</w:t>
      </w:r>
      <w:r w:rsidR="00D85C36" w:rsidRPr="006E1457">
        <w:rPr>
          <w:rFonts w:ascii="Times New Roman" w:eastAsia="Times New Roman" w:hAnsi="Times New Roman"/>
          <w:bCs/>
          <w:iCs/>
          <w:color w:val="000000"/>
          <w:szCs w:val="24"/>
        </w:rPr>
        <w:t xml:space="preserve"> of viral antigens followed by solid-phase immunoassay technology.</w:t>
      </w:r>
      <w:r w:rsidRPr="006E1457">
        <w:rPr>
          <w:rFonts w:ascii="Times New Roman" w:eastAsia="Times New Roman" w:hAnsi="Times New Roman"/>
          <w:bCs/>
          <w:iCs/>
          <w:color w:val="000000"/>
          <w:szCs w:val="24"/>
        </w:rPr>
        <w:t xml:space="preserve"> The </w:t>
      </w:r>
      <w:r w:rsidR="0094726B" w:rsidRPr="00D347B8">
        <w:rPr>
          <w:rFonts w:ascii="Arial" w:hAnsi="Arial" w:cs="Arial"/>
          <w:b/>
          <w:bCs/>
          <w:i/>
          <w:color w:val="1C1C1C"/>
          <w:sz w:val="22"/>
          <w:szCs w:val="22"/>
        </w:rPr>
        <w:t>Status™</w:t>
      </w:r>
      <w:r w:rsidR="0094726B" w:rsidRPr="00D347B8">
        <w:rPr>
          <w:rFonts w:ascii="Arial" w:hAnsi="Arial" w:cs="Arial"/>
          <w:b/>
          <w:bCs/>
          <w:color w:val="1C1C1C"/>
          <w:sz w:val="22"/>
          <w:szCs w:val="22"/>
        </w:rPr>
        <w:t xml:space="preserve"> COVID-19</w:t>
      </w:r>
      <w:r w:rsidR="0094726B" w:rsidRPr="009101C5">
        <w:rPr>
          <w:rFonts w:ascii="Times New Roman" w:hAnsi="Times New Roman"/>
          <w:color w:val="1C1C1C"/>
          <w:szCs w:val="24"/>
        </w:rPr>
        <w:t xml:space="preserve"> </w:t>
      </w:r>
      <w:r w:rsidR="00C67D7B" w:rsidRPr="006E1457">
        <w:rPr>
          <w:rFonts w:ascii="Times New Roman" w:hAnsi="Times New Roman"/>
          <w:color w:val="1C1C1C"/>
          <w:szCs w:val="24"/>
        </w:rPr>
        <w:t>test</w:t>
      </w:r>
      <w:r w:rsidRPr="006E1457">
        <w:rPr>
          <w:rFonts w:ascii="Times New Roman" w:hAnsi="Times New Roman"/>
          <w:color w:val="1C1C1C"/>
          <w:szCs w:val="24"/>
        </w:rPr>
        <w:t xml:space="preserve"> </w:t>
      </w:r>
      <w:r w:rsidRPr="006E1457">
        <w:rPr>
          <w:rFonts w:ascii="Times New Roman" w:eastAsia="Times New Roman" w:hAnsi="Times New Roman"/>
          <w:bCs/>
          <w:iCs/>
          <w:color w:val="000000"/>
          <w:szCs w:val="24"/>
        </w:rPr>
        <w:t>is designed to d</w:t>
      </w:r>
      <w:r w:rsidR="00833EEE">
        <w:rPr>
          <w:rFonts w:ascii="Times New Roman" w:eastAsia="Times New Roman" w:hAnsi="Times New Roman"/>
          <w:bCs/>
          <w:iCs/>
          <w:color w:val="000000"/>
          <w:szCs w:val="24"/>
        </w:rPr>
        <w:t xml:space="preserve">etect antigens from SARS-CoV-2 </w:t>
      </w:r>
      <w:r w:rsidRPr="006E1457">
        <w:rPr>
          <w:rFonts w:ascii="Times New Roman" w:eastAsia="Times New Roman" w:hAnsi="Times New Roman"/>
          <w:bCs/>
          <w:iCs/>
          <w:color w:val="000000"/>
          <w:szCs w:val="24"/>
        </w:rPr>
        <w:t xml:space="preserve">in nasopharyngeal </w:t>
      </w:r>
      <w:r w:rsidR="00833EEE">
        <w:rPr>
          <w:rFonts w:ascii="Times New Roman" w:eastAsia="Times New Roman" w:hAnsi="Times New Roman"/>
          <w:bCs/>
          <w:iCs/>
          <w:color w:val="000000"/>
          <w:szCs w:val="24"/>
        </w:rPr>
        <w:t xml:space="preserve">or nasal </w:t>
      </w:r>
      <w:r w:rsidRPr="006E1457">
        <w:rPr>
          <w:rFonts w:ascii="Times New Roman" w:eastAsia="Times New Roman" w:hAnsi="Times New Roman"/>
          <w:bCs/>
          <w:iCs/>
          <w:color w:val="000000"/>
          <w:szCs w:val="24"/>
        </w:rPr>
        <w:t xml:space="preserve">swab specimens from </w:t>
      </w:r>
      <w:r w:rsidRPr="006E1457">
        <w:rPr>
          <w:rFonts w:ascii="Times New Roman" w:hAnsi="Times New Roman"/>
          <w:szCs w:val="24"/>
        </w:rPr>
        <w:t xml:space="preserve">patients with signs and symptoms suspected of </w:t>
      </w:r>
      <w:r w:rsidR="00C67D7B" w:rsidRPr="006E1457">
        <w:rPr>
          <w:rFonts w:ascii="Times New Roman" w:eastAsia="Times New Roman" w:hAnsi="Times New Roman"/>
          <w:bCs/>
          <w:iCs/>
          <w:color w:val="000000"/>
          <w:szCs w:val="24"/>
        </w:rPr>
        <w:t xml:space="preserve">COVID-19 </w:t>
      </w:r>
      <w:r w:rsidRPr="006E1457">
        <w:rPr>
          <w:rFonts w:ascii="Times New Roman" w:hAnsi="Times New Roman"/>
          <w:szCs w:val="24"/>
        </w:rPr>
        <w:t>by their healthcare provider, within the first five days of onset of symptoms</w:t>
      </w:r>
      <w:r w:rsidRPr="006E1457">
        <w:rPr>
          <w:rFonts w:ascii="Times New Roman" w:eastAsia="Times New Roman" w:hAnsi="Times New Roman"/>
          <w:bCs/>
          <w:iCs/>
          <w:color w:val="000000"/>
          <w:szCs w:val="24"/>
        </w:rPr>
        <w:t xml:space="preserve">.  </w:t>
      </w:r>
      <w:r w:rsidRPr="006E1457">
        <w:rPr>
          <w:rFonts w:ascii="Times New Roman" w:hAnsi="Times New Roman"/>
          <w:szCs w:val="24"/>
        </w:rPr>
        <w:t xml:space="preserve">It is intended to aid in the rapid differential diagnosis of </w:t>
      </w:r>
      <w:r w:rsidR="00833EEE">
        <w:rPr>
          <w:rFonts w:ascii="Times New Roman" w:eastAsia="Times New Roman" w:hAnsi="Times New Roman"/>
          <w:bCs/>
          <w:iCs/>
          <w:color w:val="000000"/>
          <w:szCs w:val="24"/>
        </w:rPr>
        <w:t xml:space="preserve">SARS-CoV-2 </w:t>
      </w:r>
      <w:r w:rsidRPr="006E1457">
        <w:rPr>
          <w:rFonts w:ascii="Times New Roman" w:hAnsi="Times New Roman"/>
          <w:szCs w:val="24"/>
        </w:rPr>
        <w:t xml:space="preserve">infections. The </w:t>
      </w:r>
      <w:r w:rsidR="0094726B" w:rsidRPr="00D347B8">
        <w:rPr>
          <w:rFonts w:ascii="Arial" w:hAnsi="Arial" w:cs="Arial"/>
          <w:b/>
          <w:bCs/>
          <w:i/>
          <w:color w:val="1C1C1C"/>
          <w:sz w:val="22"/>
          <w:szCs w:val="22"/>
        </w:rPr>
        <w:t>Status™</w:t>
      </w:r>
      <w:r w:rsidR="00833EEE">
        <w:rPr>
          <w:rFonts w:ascii="Arial" w:hAnsi="Arial" w:cs="Arial"/>
          <w:b/>
          <w:bCs/>
          <w:color w:val="1C1C1C"/>
          <w:sz w:val="22"/>
          <w:szCs w:val="22"/>
        </w:rPr>
        <w:t xml:space="preserve"> COVID-19</w:t>
      </w:r>
      <w:r w:rsidR="0094726B" w:rsidRPr="009101C5">
        <w:rPr>
          <w:rFonts w:ascii="Times New Roman" w:hAnsi="Times New Roman"/>
          <w:color w:val="1C1C1C"/>
          <w:szCs w:val="24"/>
        </w:rPr>
        <w:t xml:space="preserve"> </w:t>
      </w:r>
      <w:r w:rsidRPr="006E1457">
        <w:rPr>
          <w:rFonts w:ascii="Times New Roman" w:hAnsi="Times New Roman"/>
          <w:szCs w:val="24"/>
        </w:rPr>
        <w:t>test is validated for use with direct specimens without transport media.</w:t>
      </w:r>
    </w:p>
    <w:p w14:paraId="70AA457A" w14:textId="77777777" w:rsidR="00AD6179" w:rsidRPr="006E1457" w:rsidRDefault="00AD6179" w:rsidP="00AD6179">
      <w:pPr>
        <w:pStyle w:val="BodyText"/>
        <w:adjustRightInd w:val="0"/>
        <w:spacing w:after="43"/>
        <w:ind w:right="90"/>
        <w:jc w:val="both"/>
        <w:rPr>
          <w:rFonts w:ascii="Times New Roman" w:eastAsia="Malgun Gothic" w:hAnsi="Times New Roman"/>
          <w:color w:val="000000"/>
          <w:szCs w:val="24"/>
          <w:lang w:eastAsia="zh-CN"/>
        </w:rPr>
      </w:pPr>
    </w:p>
    <w:p w14:paraId="4F3843F1" w14:textId="6D23D7E8" w:rsidR="00AD6179" w:rsidRPr="006E1457" w:rsidRDefault="00AD6179" w:rsidP="00AD6179">
      <w:pPr>
        <w:pStyle w:val="BodyText"/>
        <w:adjustRightInd w:val="0"/>
        <w:spacing w:after="43"/>
        <w:ind w:right="90"/>
        <w:rPr>
          <w:rFonts w:ascii="Times New Roman" w:eastAsia="Malgun Gothic" w:hAnsi="Times New Roman"/>
          <w:color w:val="000000"/>
          <w:szCs w:val="24"/>
          <w:lang w:eastAsia="zh-CN"/>
        </w:rPr>
      </w:pPr>
      <w:r w:rsidRPr="006E1457">
        <w:rPr>
          <w:rFonts w:ascii="Times New Roman" w:eastAsia="Malgun Gothic" w:hAnsi="Times New Roman"/>
          <w:color w:val="000000"/>
          <w:szCs w:val="24"/>
          <w:lang w:eastAsia="zh-CN"/>
        </w:rPr>
        <w:t>In the test procedure, a nasopharyngeal</w:t>
      </w:r>
      <w:r w:rsidR="00833EEE">
        <w:rPr>
          <w:rFonts w:ascii="Times New Roman" w:eastAsia="Malgun Gothic" w:hAnsi="Times New Roman"/>
          <w:color w:val="000000"/>
          <w:szCs w:val="24"/>
          <w:lang w:eastAsia="zh-CN"/>
        </w:rPr>
        <w:t xml:space="preserve"> or nasal</w:t>
      </w:r>
      <w:r w:rsidRPr="006E1457">
        <w:rPr>
          <w:rFonts w:ascii="Times New Roman" w:eastAsia="Malgun Gothic" w:hAnsi="Times New Roman"/>
          <w:color w:val="000000"/>
          <w:szCs w:val="24"/>
          <w:lang w:eastAsia="zh-CN"/>
        </w:rPr>
        <w:t xml:space="preserve"> swab specimen is collected and placed into extraction </w:t>
      </w:r>
      <w:r w:rsidR="00CA2DE3">
        <w:rPr>
          <w:rFonts w:ascii="Times New Roman" w:eastAsia="Malgun Gothic" w:hAnsi="Times New Roman"/>
          <w:color w:val="000000"/>
          <w:szCs w:val="24"/>
          <w:lang w:eastAsia="zh-CN"/>
        </w:rPr>
        <w:t>reagent</w:t>
      </w:r>
      <w:r w:rsidR="00CA2DE3" w:rsidRPr="006E1457">
        <w:rPr>
          <w:rFonts w:ascii="Times New Roman" w:eastAsia="Malgun Gothic" w:hAnsi="Times New Roman"/>
          <w:color w:val="000000"/>
          <w:szCs w:val="24"/>
          <w:lang w:eastAsia="zh-CN"/>
        </w:rPr>
        <w:t xml:space="preserve"> </w:t>
      </w:r>
      <w:r w:rsidRPr="006E1457">
        <w:rPr>
          <w:rFonts w:ascii="Times New Roman" w:eastAsia="Malgun Gothic" w:hAnsi="Times New Roman"/>
          <w:color w:val="000000"/>
          <w:szCs w:val="24"/>
          <w:lang w:eastAsia="zh-CN"/>
        </w:rPr>
        <w:t>in the Extraction Well of the test device</w:t>
      </w:r>
      <w:r w:rsidR="00FD317D" w:rsidRPr="006E1457">
        <w:rPr>
          <w:rFonts w:ascii="Times New Roman" w:eastAsia="Malgun Gothic" w:hAnsi="Times New Roman"/>
          <w:color w:val="000000"/>
          <w:szCs w:val="24"/>
          <w:lang w:eastAsia="zh-CN"/>
        </w:rPr>
        <w:t xml:space="preserve"> for one minute</w:t>
      </w:r>
      <w:r w:rsidRPr="006E1457">
        <w:rPr>
          <w:rFonts w:ascii="Times New Roman" w:eastAsia="Malgun Gothic" w:hAnsi="Times New Roman"/>
          <w:color w:val="000000"/>
          <w:szCs w:val="24"/>
          <w:lang w:eastAsia="zh-CN"/>
        </w:rPr>
        <w:t xml:space="preserve">. During this time the antigen is extracted from disrupted virus particles. The test device is then raised, tapped and laid back down onto a level surface. Through this simple action, the solution of extracted specimen </w:t>
      </w:r>
      <w:r w:rsidR="00CA2DE3">
        <w:rPr>
          <w:rFonts w:ascii="Times New Roman" w:eastAsia="Malgun Gothic" w:hAnsi="Times New Roman"/>
          <w:color w:val="000000"/>
          <w:szCs w:val="24"/>
          <w:lang w:eastAsia="zh-CN"/>
        </w:rPr>
        <w:t>flows</w:t>
      </w:r>
      <w:r w:rsidRPr="006E1457">
        <w:rPr>
          <w:rFonts w:ascii="Times New Roman" w:eastAsia="Malgun Gothic" w:hAnsi="Times New Roman"/>
          <w:color w:val="000000"/>
          <w:szCs w:val="24"/>
          <w:lang w:eastAsia="zh-CN"/>
        </w:rPr>
        <w:t xml:space="preserve"> onto the test strip and migrate</w:t>
      </w:r>
      <w:r w:rsidR="00CA2DE3">
        <w:rPr>
          <w:rFonts w:ascii="Times New Roman" w:eastAsia="Malgun Gothic" w:hAnsi="Times New Roman"/>
          <w:color w:val="000000"/>
          <w:szCs w:val="24"/>
          <w:lang w:eastAsia="zh-CN"/>
        </w:rPr>
        <w:t>s</w:t>
      </w:r>
      <w:r w:rsidRPr="006E1457">
        <w:rPr>
          <w:rFonts w:ascii="Times New Roman" w:eastAsia="Malgun Gothic" w:hAnsi="Times New Roman"/>
          <w:color w:val="000000"/>
          <w:szCs w:val="24"/>
          <w:lang w:eastAsia="zh-CN"/>
        </w:rPr>
        <w:t xml:space="preserve"> through the pads and membrane of the test strip. The pads contain detector antibodies conjugated to gold dye and the membrane contains immobilized cap</w:t>
      </w:r>
      <w:r w:rsidR="00833EEE">
        <w:rPr>
          <w:rFonts w:ascii="Times New Roman" w:eastAsia="Malgun Gothic" w:hAnsi="Times New Roman"/>
          <w:color w:val="000000"/>
          <w:szCs w:val="24"/>
          <w:lang w:eastAsia="zh-CN"/>
        </w:rPr>
        <w:t xml:space="preserve">ture antibodies. If SARS-CoV-2 </w:t>
      </w:r>
      <w:r w:rsidRPr="006E1457">
        <w:rPr>
          <w:rFonts w:ascii="Times New Roman" w:eastAsia="Malgun Gothic" w:hAnsi="Times New Roman"/>
          <w:color w:val="000000"/>
          <w:szCs w:val="24"/>
          <w:lang w:eastAsia="zh-CN"/>
        </w:rPr>
        <w:t xml:space="preserve">antigens are present in the specimen, they will react with anti-SARS-CoV-2 antibody coupled to gold dye particles migrate through the membrane as antigen-antibody-dye complexes, bind to the immobilized capture antibody line(s) on the membrane, and generate a colored line in the specific test line position. The rest of the sample and unbound/bound dye complexes continue to migrate to the Control line position (C), where immobilized </w:t>
      </w:r>
      <w:r w:rsidR="00432E31" w:rsidRPr="006E1457">
        <w:rPr>
          <w:rFonts w:ascii="Times New Roman" w:eastAsia="Malgun Gothic" w:hAnsi="Times New Roman"/>
          <w:color w:val="000000"/>
          <w:szCs w:val="24"/>
          <w:lang w:eastAsia="zh-CN"/>
        </w:rPr>
        <w:t>antibodies</w:t>
      </w:r>
      <w:r w:rsidR="00EB6E45">
        <w:rPr>
          <w:rFonts w:ascii="Times New Roman" w:eastAsia="Malgun Gothic" w:hAnsi="Times New Roman"/>
          <w:color w:val="000000"/>
          <w:szCs w:val="24"/>
          <w:lang w:eastAsia="zh-CN"/>
        </w:rPr>
        <w:t xml:space="preserve"> to the anti-SARS-CoV-2 antibodies</w:t>
      </w:r>
      <w:r w:rsidR="00432E31" w:rsidRPr="006E1457">
        <w:rPr>
          <w:rFonts w:ascii="Times New Roman" w:eastAsia="Malgun Gothic" w:hAnsi="Times New Roman"/>
          <w:color w:val="000000"/>
          <w:szCs w:val="24"/>
          <w:lang w:eastAsia="zh-CN"/>
        </w:rPr>
        <w:t xml:space="preserve"> </w:t>
      </w:r>
      <w:r w:rsidRPr="006E1457">
        <w:rPr>
          <w:rFonts w:ascii="Times New Roman" w:eastAsia="Malgun Gothic" w:hAnsi="Times New Roman"/>
          <w:color w:val="000000"/>
          <w:szCs w:val="24"/>
          <w:lang w:eastAsia="zh-CN"/>
        </w:rPr>
        <w:t xml:space="preserve">capture the dye complexes and form the Control line. Formation of the Control line serves as an internal control to demonstrate that </w:t>
      </w:r>
      <w:r w:rsidR="00D85C36" w:rsidRPr="006E1457">
        <w:rPr>
          <w:rFonts w:ascii="Times New Roman" w:eastAsia="Malgun Gothic" w:hAnsi="Times New Roman"/>
          <w:color w:val="000000"/>
          <w:szCs w:val="24"/>
          <w:lang w:eastAsia="zh-CN"/>
        </w:rPr>
        <w:t xml:space="preserve">test reagents are functional, </w:t>
      </w:r>
      <w:r w:rsidRPr="006E1457">
        <w:rPr>
          <w:rFonts w:ascii="Times New Roman" w:eastAsia="Malgun Gothic" w:hAnsi="Times New Roman"/>
          <w:color w:val="000000"/>
          <w:szCs w:val="24"/>
          <w:lang w:eastAsia="zh-CN"/>
        </w:rPr>
        <w:t>antibody-dye conjugates in the dye pad have been hydrated and released and that sufficient sample has been applied to allow for migration through the Test and Control</w:t>
      </w:r>
      <w:r w:rsidRPr="006E1457" w:rsidDel="00E52F37">
        <w:rPr>
          <w:rFonts w:ascii="Times New Roman" w:eastAsia="Malgun Gothic" w:hAnsi="Times New Roman"/>
          <w:color w:val="000000"/>
          <w:szCs w:val="24"/>
          <w:lang w:eastAsia="zh-CN"/>
        </w:rPr>
        <w:t xml:space="preserve"> </w:t>
      </w:r>
      <w:r w:rsidRPr="006E1457">
        <w:rPr>
          <w:rFonts w:ascii="Times New Roman" w:eastAsia="Malgun Gothic" w:hAnsi="Times New Roman"/>
          <w:color w:val="000000"/>
          <w:szCs w:val="24"/>
          <w:lang w:eastAsia="zh-CN"/>
        </w:rPr>
        <w:t>lines. If the Control line does not appear within the designated incubation time, the result is invalid and the test should be repeated.</w:t>
      </w:r>
    </w:p>
    <w:p w14:paraId="3C9360AC" w14:textId="77777777" w:rsidR="00AD6179" w:rsidRPr="006E1457" w:rsidRDefault="00AD6179" w:rsidP="00AD6179">
      <w:pPr>
        <w:pStyle w:val="BodyText"/>
        <w:adjustRightInd w:val="0"/>
        <w:spacing w:after="43"/>
        <w:ind w:right="90"/>
        <w:rPr>
          <w:rFonts w:ascii="Times New Roman" w:eastAsia="Malgun Gothic" w:hAnsi="Times New Roman"/>
          <w:color w:val="000000"/>
          <w:szCs w:val="24"/>
          <w:lang w:eastAsia="zh-CN"/>
        </w:rPr>
      </w:pPr>
    </w:p>
    <w:p w14:paraId="08CB4225" w14:textId="17CF9A3F" w:rsidR="006F0F8F" w:rsidRDefault="0094726B" w:rsidP="001676DE">
      <w:pPr>
        <w:pStyle w:val="BodyText"/>
        <w:adjustRightInd w:val="0"/>
        <w:spacing w:after="43"/>
        <w:ind w:right="90"/>
        <w:rPr>
          <w:rFonts w:ascii="Times New Roman" w:eastAsia="Malgun Gothic" w:hAnsi="Times New Roman"/>
          <w:color w:val="000000"/>
          <w:szCs w:val="24"/>
          <w:lang w:eastAsia="zh-CN"/>
        </w:rPr>
      </w:pPr>
      <w:r w:rsidRPr="00D347B8">
        <w:rPr>
          <w:rFonts w:ascii="Arial" w:hAnsi="Arial" w:cs="Arial"/>
          <w:b/>
          <w:bCs/>
          <w:i/>
          <w:color w:val="1C1C1C"/>
          <w:sz w:val="22"/>
          <w:szCs w:val="22"/>
        </w:rPr>
        <w:t>Status™</w:t>
      </w:r>
      <w:r w:rsidRPr="00D347B8">
        <w:rPr>
          <w:rFonts w:ascii="Arial" w:hAnsi="Arial" w:cs="Arial"/>
          <w:b/>
          <w:bCs/>
          <w:color w:val="1C1C1C"/>
          <w:sz w:val="22"/>
          <w:szCs w:val="22"/>
        </w:rPr>
        <w:t xml:space="preserve"> COVID-19</w:t>
      </w:r>
      <w:r w:rsidRPr="009101C5">
        <w:rPr>
          <w:rFonts w:ascii="Times New Roman" w:hAnsi="Times New Roman"/>
          <w:color w:val="1C1C1C"/>
          <w:szCs w:val="24"/>
        </w:rPr>
        <w:t xml:space="preserve"> </w:t>
      </w:r>
      <w:r w:rsidR="00AD6179" w:rsidRPr="006E1457">
        <w:rPr>
          <w:rFonts w:ascii="Times New Roman" w:eastAsia="Times New Roman" w:hAnsi="Times New Roman"/>
          <w:iCs/>
          <w:color w:val="000000"/>
          <w:szCs w:val="24"/>
        </w:rPr>
        <w:t>test</w:t>
      </w:r>
      <w:r w:rsidR="00AD6179" w:rsidRPr="006E1457">
        <w:rPr>
          <w:rFonts w:ascii="Times New Roman" w:eastAsia="Times New Roman" w:hAnsi="Times New Roman"/>
          <w:bCs/>
          <w:i/>
          <w:iCs/>
          <w:color w:val="000000"/>
          <w:szCs w:val="24"/>
        </w:rPr>
        <w:t xml:space="preserve"> </w:t>
      </w:r>
      <w:r w:rsidR="00AD6179" w:rsidRPr="006E1457">
        <w:rPr>
          <w:rFonts w:ascii="Times New Roman" w:eastAsia="Malgun Gothic" w:hAnsi="Times New Roman"/>
          <w:color w:val="000000"/>
          <w:szCs w:val="24"/>
          <w:lang w:eastAsia="zh-CN"/>
        </w:rPr>
        <w:t xml:space="preserve">has </w:t>
      </w:r>
      <w:r w:rsidR="00833EEE">
        <w:rPr>
          <w:rFonts w:ascii="Times New Roman" w:eastAsia="Malgun Gothic" w:hAnsi="Times New Roman"/>
          <w:color w:val="000000"/>
          <w:szCs w:val="24"/>
          <w:lang w:eastAsia="zh-CN"/>
        </w:rPr>
        <w:t xml:space="preserve">One Test lines for SARS-CoV-2. </w:t>
      </w:r>
      <w:r w:rsidR="00AD6179" w:rsidRPr="006E1457">
        <w:rPr>
          <w:rFonts w:ascii="Times New Roman" w:eastAsia="Malgun Gothic" w:hAnsi="Times New Roman"/>
          <w:color w:val="000000"/>
          <w:szCs w:val="24"/>
          <w:lang w:eastAsia="zh-CN"/>
        </w:rPr>
        <w:t xml:space="preserve">If </w:t>
      </w:r>
      <w:r w:rsidR="00833EEE">
        <w:rPr>
          <w:rFonts w:ascii="Times New Roman" w:eastAsia="Malgun Gothic" w:hAnsi="Times New Roman"/>
          <w:color w:val="000000"/>
          <w:szCs w:val="24"/>
          <w:lang w:eastAsia="zh-CN"/>
        </w:rPr>
        <w:t>the</w:t>
      </w:r>
      <w:r w:rsidR="00AD6179" w:rsidRPr="006E1457">
        <w:rPr>
          <w:rFonts w:ascii="Times New Roman" w:eastAsia="Malgun Gothic" w:hAnsi="Times New Roman"/>
          <w:color w:val="000000"/>
          <w:szCs w:val="24"/>
          <w:lang w:eastAsia="zh-CN"/>
        </w:rPr>
        <w:t xml:space="preserve"> Test line appears in the test result window, together with the Control line, the test re</w:t>
      </w:r>
      <w:r w:rsidR="00833EEE">
        <w:rPr>
          <w:rFonts w:ascii="Times New Roman" w:eastAsia="Malgun Gothic" w:hAnsi="Times New Roman"/>
          <w:color w:val="000000"/>
          <w:szCs w:val="24"/>
          <w:lang w:eastAsia="zh-CN"/>
        </w:rPr>
        <w:t>sult is positive for SARS-CoV-2.</w:t>
      </w:r>
    </w:p>
    <w:p w14:paraId="125D2713" w14:textId="77777777" w:rsidR="00833EEE" w:rsidRDefault="00833EEE" w:rsidP="001676DE">
      <w:pPr>
        <w:pStyle w:val="BodyText"/>
        <w:adjustRightInd w:val="0"/>
        <w:spacing w:after="43"/>
        <w:ind w:right="90"/>
      </w:pPr>
    </w:p>
    <w:p w14:paraId="40284C7F" w14:textId="77777777" w:rsidR="00A44290" w:rsidRPr="00737DD2" w:rsidRDefault="00A44290" w:rsidP="00AD6179">
      <w:pPr>
        <w:pStyle w:val="Subhead1"/>
        <w:ind w:right="90"/>
        <w:rPr>
          <w:rFonts w:ascii="Times New Roman" w:hAnsi="Times New Roman"/>
          <w:color w:val="000000"/>
          <w:sz w:val="28"/>
          <w:szCs w:val="28"/>
        </w:rPr>
      </w:pPr>
      <w:r w:rsidRPr="00737DD2">
        <w:rPr>
          <w:rFonts w:ascii="Times New Roman" w:hAnsi="Times New Roman"/>
          <w:bCs/>
          <w:color w:val="000000"/>
          <w:sz w:val="28"/>
          <w:szCs w:val="28"/>
        </w:rPr>
        <w:lastRenderedPageBreak/>
        <w:t xml:space="preserve">Reagents </w:t>
      </w:r>
    </w:p>
    <w:p w14:paraId="650B7A01" w14:textId="77777777" w:rsidR="00A44290" w:rsidRPr="0065432E" w:rsidRDefault="00A44290" w:rsidP="00AD6179">
      <w:pPr>
        <w:pStyle w:val="Subhead2"/>
        <w:ind w:right="90"/>
        <w:rPr>
          <w:rFonts w:ascii="Times New Roman" w:hAnsi="Times New Roman"/>
          <w:color w:val="000000"/>
          <w:sz w:val="24"/>
          <w:szCs w:val="24"/>
        </w:rPr>
      </w:pPr>
      <w:r w:rsidRPr="0065432E">
        <w:rPr>
          <w:rFonts w:ascii="Times New Roman" w:hAnsi="Times New Roman"/>
          <w:bCs/>
          <w:color w:val="000000"/>
          <w:sz w:val="24"/>
          <w:szCs w:val="24"/>
        </w:rPr>
        <w:t xml:space="preserve">Materials Provided </w:t>
      </w:r>
    </w:p>
    <w:p w14:paraId="0454585A" w14:textId="1AB0C29F" w:rsidR="00A44290" w:rsidRPr="0065432E" w:rsidRDefault="00A44290" w:rsidP="00AD6179">
      <w:pPr>
        <w:pStyle w:val="BodyText"/>
        <w:autoSpaceDE w:val="0"/>
        <w:autoSpaceDN w:val="0"/>
        <w:adjustRightInd w:val="0"/>
        <w:spacing w:after="43"/>
        <w:ind w:right="90"/>
        <w:jc w:val="both"/>
        <w:rPr>
          <w:rFonts w:ascii="Times New Roman" w:eastAsia="Malgun Gothic" w:hAnsi="Times New Roman"/>
          <w:color w:val="000000"/>
          <w:szCs w:val="24"/>
          <w:lang w:eastAsia="zh-CN"/>
        </w:rPr>
      </w:pPr>
      <w:r w:rsidRPr="0065432E">
        <w:rPr>
          <w:rFonts w:ascii="Times New Roman" w:eastAsia="Malgun Gothic" w:hAnsi="Times New Roman"/>
          <w:color w:val="000000"/>
          <w:szCs w:val="24"/>
          <w:lang w:eastAsia="zh-CN"/>
        </w:rPr>
        <w:t xml:space="preserve">Each </w:t>
      </w:r>
      <w:r w:rsidR="0078690D" w:rsidRPr="0065432E">
        <w:rPr>
          <w:rFonts w:ascii="Arial" w:eastAsia="Malgun Gothic" w:hAnsi="Arial" w:cs="Arial"/>
          <w:b/>
          <w:i/>
          <w:color w:val="000000"/>
          <w:szCs w:val="24"/>
          <w:lang w:eastAsia="zh-CN"/>
        </w:rPr>
        <w:t>Status</w:t>
      </w:r>
      <w:r w:rsidR="0078690D" w:rsidRPr="0065432E">
        <w:rPr>
          <w:rFonts w:ascii="Arial" w:eastAsia="Malgun Gothic" w:hAnsi="Arial" w:cs="Arial"/>
          <w:b/>
          <w:color w:val="000000"/>
          <w:szCs w:val="24"/>
          <w:lang w:eastAsia="zh-CN"/>
        </w:rPr>
        <w:t xml:space="preserve"> COVID-19</w:t>
      </w:r>
      <w:r w:rsidR="0078690D" w:rsidRPr="0065432E">
        <w:rPr>
          <w:rFonts w:ascii="Times New Roman" w:eastAsia="Malgun Gothic" w:hAnsi="Times New Roman"/>
          <w:color w:val="000000"/>
          <w:szCs w:val="24"/>
          <w:lang w:eastAsia="zh-CN"/>
        </w:rPr>
        <w:t xml:space="preserve"> </w:t>
      </w:r>
      <w:r w:rsidRPr="0065432E">
        <w:rPr>
          <w:rFonts w:ascii="Times New Roman" w:eastAsia="Malgun Gothic" w:hAnsi="Times New Roman"/>
          <w:color w:val="000000"/>
          <w:szCs w:val="24"/>
          <w:lang w:eastAsia="zh-CN"/>
        </w:rPr>
        <w:t>kit contains enough reagents and materials for 2</w:t>
      </w:r>
      <w:r w:rsidR="0048424C" w:rsidRPr="0065432E">
        <w:rPr>
          <w:rFonts w:ascii="Times New Roman" w:eastAsia="Malgun Gothic" w:hAnsi="Times New Roman"/>
          <w:color w:val="000000"/>
          <w:szCs w:val="24"/>
          <w:lang w:eastAsia="zh-CN"/>
        </w:rPr>
        <w:t>5</w:t>
      </w:r>
      <w:r w:rsidRPr="0065432E">
        <w:rPr>
          <w:rFonts w:ascii="Times New Roman" w:eastAsia="Malgun Gothic" w:hAnsi="Times New Roman"/>
          <w:color w:val="000000"/>
          <w:szCs w:val="24"/>
          <w:lang w:eastAsia="zh-CN"/>
        </w:rPr>
        <w:t xml:space="preserve"> tests. The following components are included in a kit.</w:t>
      </w:r>
    </w:p>
    <w:p w14:paraId="32CE1BF5" w14:textId="77777777" w:rsidR="00A44290" w:rsidRPr="0065432E" w:rsidRDefault="00A44290" w:rsidP="00AD6179">
      <w:pPr>
        <w:pStyle w:val="BodyText"/>
        <w:autoSpaceDE w:val="0"/>
        <w:autoSpaceDN w:val="0"/>
        <w:adjustRightInd w:val="0"/>
        <w:spacing w:after="43"/>
        <w:ind w:right="90"/>
        <w:rPr>
          <w:rFonts w:ascii="Times New Roman" w:eastAsia="Malgun Gothic" w:hAnsi="Times New Roman"/>
          <w:color w:val="000000"/>
          <w:szCs w:val="24"/>
          <w:lang w:eastAsia="zh-CN"/>
        </w:rPr>
      </w:pPr>
    </w:p>
    <w:p w14:paraId="281366BD" w14:textId="159830A3"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r>
      <w:r w:rsidR="0078690D" w:rsidRPr="0065432E">
        <w:rPr>
          <w:rFonts w:ascii="Arial" w:eastAsia="Malgun Gothic" w:hAnsi="Arial" w:cs="Arial"/>
          <w:b/>
          <w:i/>
          <w:color w:val="000000"/>
          <w:sz w:val="24"/>
          <w:szCs w:val="24"/>
          <w:lang w:eastAsia="zh-CN"/>
        </w:rPr>
        <w:t>Status</w:t>
      </w:r>
      <w:r w:rsidR="0078690D" w:rsidRPr="0065432E">
        <w:rPr>
          <w:rFonts w:ascii="Arial" w:eastAsia="Malgun Gothic" w:hAnsi="Arial" w:cs="Arial"/>
          <w:b/>
          <w:color w:val="000000"/>
          <w:sz w:val="24"/>
          <w:szCs w:val="24"/>
          <w:lang w:eastAsia="zh-CN"/>
        </w:rPr>
        <w:t xml:space="preserve"> COVID-19</w:t>
      </w:r>
      <w:r w:rsidR="0048424C" w:rsidRPr="0065432E">
        <w:rPr>
          <w:color w:val="000000"/>
          <w:sz w:val="24"/>
          <w:szCs w:val="24"/>
        </w:rPr>
        <w:t xml:space="preserve"> </w:t>
      </w:r>
      <w:r w:rsidRPr="0065432E">
        <w:rPr>
          <w:color w:val="000000"/>
          <w:sz w:val="24"/>
          <w:szCs w:val="24"/>
        </w:rPr>
        <w:t>test devices (2</w:t>
      </w:r>
      <w:r w:rsidR="0048424C" w:rsidRPr="0065432E">
        <w:rPr>
          <w:color w:val="000000"/>
          <w:sz w:val="24"/>
          <w:szCs w:val="24"/>
        </w:rPr>
        <w:t>5</w:t>
      </w:r>
      <w:r w:rsidRPr="0065432E">
        <w:rPr>
          <w:color w:val="000000"/>
          <w:sz w:val="24"/>
          <w:szCs w:val="24"/>
        </w:rPr>
        <w:t>): The test strip in each device contains mouse monoclonal antibod</w:t>
      </w:r>
      <w:r w:rsidR="0048424C" w:rsidRPr="0065432E">
        <w:rPr>
          <w:color w:val="000000"/>
          <w:sz w:val="24"/>
          <w:szCs w:val="24"/>
        </w:rPr>
        <w:t xml:space="preserve">ies to </w:t>
      </w:r>
      <w:proofErr w:type="spellStart"/>
      <w:r w:rsidR="00C34E9C" w:rsidRPr="0065432E">
        <w:rPr>
          <w:color w:val="000000"/>
          <w:sz w:val="24"/>
          <w:szCs w:val="24"/>
        </w:rPr>
        <w:t>nucleocapsid</w:t>
      </w:r>
      <w:proofErr w:type="spellEnd"/>
      <w:r w:rsidR="00C34E9C" w:rsidRPr="0065432E">
        <w:rPr>
          <w:color w:val="000000"/>
          <w:sz w:val="24"/>
          <w:szCs w:val="24"/>
        </w:rPr>
        <w:t xml:space="preserve"> protein</w:t>
      </w:r>
      <w:r w:rsidR="0048424C" w:rsidRPr="0065432E">
        <w:rPr>
          <w:color w:val="000000"/>
          <w:sz w:val="24"/>
          <w:szCs w:val="24"/>
        </w:rPr>
        <w:t xml:space="preserve"> of SARS-CoV-2</w:t>
      </w:r>
      <w:r w:rsidRPr="0065432E">
        <w:rPr>
          <w:color w:val="000000"/>
          <w:sz w:val="24"/>
          <w:szCs w:val="24"/>
        </w:rPr>
        <w:t>. The device</w:t>
      </w:r>
      <w:r w:rsidR="009B54BA" w:rsidRPr="0065432E">
        <w:rPr>
          <w:color w:val="000000"/>
          <w:sz w:val="24"/>
          <w:szCs w:val="24"/>
        </w:rPr>
        <w:t xml:space="preserve"> is </w:t>
      </w:r>
      <w:r w:rsidRPr="0065432E">
        <w:rPr>
          <w:color w:val="000000"/>
          <w:sz w:val="24"/>
          <w:szCs w:val="24"/>
        </w:rPr>
        <w:t xml:space="preserve">individually pouched. </w:t>
      </w:r>
    </w:p>
    <w:p w14:paraId="0B59273F" w14:textId="53CA754B"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Extraction Reagent in capsules (2</w:t>
      </w:r>
      <w:r w:rsidR="0048424C" w:rsidRPr="0065432E">
        <w:rPr>
          <w:color w:val="000000"/>
          <w:sz w:val="24"/>
          <w:szCs w:val="24"/>
        </w:rPr>
        <w:t>5</w:t>
      </w:r>
      <w:r w:rsidRPr="0065432E">
        <w:rPr>
          <w:color w:val="000000"/>
          <w:sz w:val="24"/>
          <w:szCs w:val="24"/>
        </w:rPr>
        <w:t xml:space="preserve">): For use with swab </w:t>
      </w:r>
      <w:r w:rsidR="00CA2DE3" w:rsidRPr="0065432E">
        <w:rPr>
          <w:color w:val="000000"/>
          <w:sz w:val="24"/>
          <w:szCs w:val="24"/>
        </w:rPr>
        <w:t>specimens</w:t>
      </w:r>
      <w:r w:rsidR="00314A95" w:rsidRPr="0065432E">
        <w:rPr>
          <w:color w:val="000000"/>
          <w:sz w:val="24"/>
          <w:szCs w:val="24"/>
        </w:rPr>
        <w:t xml:space="preserve">; </w:t>
      </w:r>
      <w:r w:rsidRPr="0065432E">
        <w:rPr>
          <w:color w:val="000000"/>
          <w:sz w:val="24"/>
          <w:szCs w:val="24"/>
        </w:rPr>
        <w:t>300 µL of Phosphate buffer with detergents and preservative</w:t>
      </w:r>
    </w:p>
    <w:p w14:paraId="76435368" w14:textId="1902B097"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Sterile Swabs (2</w:t>
      </w:r>
      <w:r w:rsidR="0048424C" w:rsidRPr="0065432E">
        <w:rPr>
          <w:color w:val="000000"/>
          <w:sz w:val="24"/>
          <w:szCs w:val="24"/>
        </w:rPr>
        <w:t>5</w:t>
      </w:r>
      <w:r w:rsidRPr="0065432E">
        <w:rPr>
          <w:color w:val="000000"/>
          <w:sz w:val="24"/>
          <w:szCs w:val="24"/>
        </w:rPr>
        <w:t xml:space="preserve">): For swab </w:t>
      </w:r>
      <w:r w:rsidR="00CA2DE3" w:rsidRPr="0065432E">
        <w:rPr>
          <w:color w:val="000000"/>
          <w:sz w:val="24"/>
          <w:szCs w:val="24"/>
        </w:rPr>
        <w:t>specimen collection</w:t>
      </w:r>
    </w:p>
    <w:p w14:paraId="0FE3AD7A" w14:textId="0A8E96EA"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 xml:space="preserve">Positive Control Swab (1): </w:t>
      </w:r>
      <w:r w:rsidR="0048424C" w:rsidRPr="0065432E">
        <w:rPr>
          <w:color w:val="000000"/>
          <w:sz w:val="24"/>
          <w:szCs w:val="24"/>
        </w:rPr>
        <w:t xml:space="preserve">SARS-CoV-2 </w:t>
      </w:r>
      <w:r w:rsidRPr="0065432E">
        <w:rPr>
          <w:color w:val="000000"/>
          <w:sz w:val="24"/>
          <w:szCs w:val="24"/>
        </w:rPr>
        <w:t xml:space="preserve">antigen (non-infective recombinant </w:t>
      </w:r>
      <w:r w:rsidR="008820CD" w:rsidRPr="0065432E">
        <w:rPr>
          <w:color w:val="000000"/>
          <w:sz w:val="24"/>
          <w:szCs w:val="24"/>
        </w:rPr>
        <w:t>nucleocapsid protein</w:t>
      </w:r>
      <w:r w:rsidRPr="0065432E">
        <w:rPr>
          <w:color w:val="000000"/>
          <w:sz w:val="24"/>
          <w:szCs w:val="24"/>
        </w:rPr>
        <w:t>)</w:t>
      </w:r>
    </w:p>
    <w:p w14:paraId="2C82DBFE" w14:textId="77777777"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 xml:space="preserve">Negative Control Swab (1): Inactivated Group B Streptococcus antigen (non-infective) </w:t>
      </w:r>
    </w:p>
    <w:p w14:paraId="333E5B5E" w14:textId="77777777"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Package Insert /Instructions for use (1)</w:t>
      </w:r>
    </w:p>
    <w:p w14:paraId="7A43F28C" w14:textId="77777777" w:rsidR="00A44290" w:rsidRPr="0065432E" w:rsidRDefault="00A44290" w:rsidP="00AD6179">
      <w:pPr>
        <w:pStyle w:val="Hangingindent"/>
        <w:ind w:right="90"/>
        <w:rPr>
          <w:rFonts w:ascii="Arial" w:hAnsi="Arial" w:cs="Arial"/>
          <w:color w:val="000000"/>
          <w:sz w:val="24"/>
          <w:szCs w:val="24"/>
        </w:rPr>
      </w:pPr>
      <w:r w:rsidRPr="0065432E">
        <w:rPr>
          <w:color w:val="000000"/>
          <w:sz w:val="24"/>
          <w:szCs w:val="24"/>
        </w:rPr>
        <w:t>•</w:t>
      </w:r>
      <w:r w:rsidRPr="0065432E">
        <w:rPr>
          <w:color w:val="000000"/>
          <w:sz w:val="24"/>
          <w:szCs w:val="24"/>
        </w:rPr>
        <w:tab/>
        <w:t>Procedure Card (1)</w:t>
      </w:r>
    </w:p>
    <w:p w14:paraId="1BBCD70D" w14:textId="77777777" w:rsidR="00A44290" w:rsidRPr="0065432E" w:rsidRDefault="00A44290" w:rsidP="00AD6179">
      <w:pPr>
        <w:pStyle w:val="Subhead2"/>
        <w:ind w:right="90"/>
        <w:rPr>
          <w:rFonts w:ascii="Times New Roman" w:hAnsi="Times New Roman"/>
          <w:color w:val="000000"/>
          <w:sz w:val="24"/>
          <w:szCs w:val="24"/>
        </w:rPr>
      </w:pPr>
      <w:r w:rsidRPr="0065432E">
        <w:rPr>
          <w:rFonts w:ascii="Times New Roman" w:hAnsi="Times New Roman"/>
          <w:bCs/>
          <w:color w:val="000000"/>
          <w:sz w:val="24"/>
          <w:szCs w:val="24"/>
        </w:rPr>
        <w:t xml:space="preserve">Materials Required, But Not Provided </w:t>
      </w:r>
    </w:p>
    <w:p w14:paraId="3BC1DCE2" w14:textId="77777777" w:rsidR="00A44290" w:rsidRDefault="00A44290" w:rsidP="00AD6179">
      <w:pPr>
        <w:pStyle w:val="Hangingindent"/>
        <w:ind w:right="90"/>
        <w:rPr>
          <w:color w:val="000000"/>
          <w:sz w:val="24"/>
          <w:szCs w:val="24"/>
          <w:lang w:eastAsia="ko-KR"/>
        </w:rPr>
      </w:pPr>
      <w:r w:rsidRPr="0065432E">
        <w:rPr>
          <w:color w:val="000000"/>
          <w:sz w:val="24"/>
          <w:szCs w:val="24"/>
        </w:rPr>
        <w:t>•</w:t>
      </w:r>
      <w:r w:rsidRPr="0065432E">
        <w:rPr>
          <w:color w:val="000000"/>
          <w:sz w:val="24"/>
          <w:szCs w:val="24"/>
        </w:rPr>
        <w:tab/>
        <w:t xml:space="preserve">Timer </w:t>
      </w:r>
    </w:p>
    <w:p w14:paraId="54B8D9CF" w14:textId="12E53EF2" w:rsidR="009B54BA" w:rsidRDefault="00307AD1" w:rsidP="00AB185E">
      <w:pPr>
        <w:pStyle w:val="Hangingindent"/>
        <w:ind w:left="0" w:right="90" w:firstLine="0"/>
        <w:rPr>
          <w:color w:val="000000"/>
          <w:sz w:val="20"/>
          <w:lang w:eastAsia="ko-KR"/>
        </w:rPr>
      </w:pPr>
      <w:r w:rsidRPr="0065432E">
        <w:rPr>
          <w:color w:val="000000"/>
          <w:sz w:val="24"/>
          <w:szCs w:val="24"/>
        </w:rPr>
        <w:t xml:space="preserve"> </w:t>
      </w:r>
    </w:p>
    <w:p w14:paraId="18376EC3" w14:textId="77777777" w:rsidR="00A44290" w:rsidRPr="00737DD2" w:rsidRDefault="00A44290" w:rsidP="00AD6179">
      <w:pPr>
        <w:pStyle w:val="Subhead1"/>
        <w:ind w:right="90"/>
        <w:rPr>
          <w:rFonts w:ascii="Times New Roman" w:hAnsi="Times New Roman"/>
          <w:color w:val="000000"/>
          <w:sz w:val="28"/>
          <w:szCs w:val="28"/>
        </w:rPr>
      </w:pPr>
      <w:r w:rsidRPr="00737DD2">
        <w:rPr>
          <w:rFonts w:ascii="Times New Roman" w:hAnsi="Times New Roman"/>
          <w:bCs/>
          <w:color w:val="000000"/>
          <w:sz w:val="28"/>
          <w:szCs w:val="28"/>
        </w:rPr>
        <w:t xml:space="preserve">Precautions/Warnings </w:t>
      </w:r>
    </w:p>
    <w:p w14:paraId="5BEA4904" w14:textId="7E064C4B" w:rsidR="00DC6901" w:rsidRPr="00DC6901" w:rsidRDefault="00307AD1" w:rsidP="0065432E">
      <w:pPr>
        <w:pStyle w:val="Hangingindent"/>
        <w:tabs>
          <w:tab w:val="clear" w:pos="315"/>
        </w:tabs>
        <w:ind w:left="360" w:hanging="360"/>
        <w:rPr>
          <w:color w:val="000000"/>
          <w:sz w:val="24"/>
          <w:szCs w:val="24"/>
        </w:rPr>
      </w:pPr>
      <w:r w:rsidRPr="00737DD2">
        <w:rPr>
          <w:color w:val="000000"/>
          <w:sz w:val="24"/>
          <w:szCs w:val="24"/>
        </w:rPr>
        <w:t>•</w:t>
      </w:r>
      <w:r w:rsidR="00A44290" w:rsidRPr="00954C85">
        <w:rPr>
          <w:color w:val="000000"/>
          <w:sz w:val="18"/>
          <w:szCs w:val="18"/>
        </w:rPr>
        <w:tab/>
      </w:r>
      <w:r w:rsidR="00E7565A" w:rsidRPr="00DC6901">
        <w:rPr>
          <w:color w:val="000000"/>
          <w:sz w:val="24"/>
          <w:szCs w:val="24"/>
        </w:rPr>
        <w:t xml:space="preserve">For </w:t>
      </w:r>
      <w:r w:rsidR="00E7565A" w:rsidRPr="00DC6901">
        <w:rPr>
          <w:i/>
          <w:iCs/>
          <w:color w:val="000000"/>
          <w:sz w:val="24"/>
          <w:szCs w:val="24"/>
        </w:rPr>
        <w:t>in vitro</w:t>
      </w:r>
      <w:r w:rsidR="00E7565A" w:rsidRPr="00DC6901">
        <w:rPr>
          <w:color w:val="000000"/>
          <w:sz w:val="24"/>
          <w:szCs w:val="24"/>
        </w:rPr>
        <w:t xml:space="preserve"> diagnostic use only. </w:t>
      </w:r>
    </w:p>
    <w:p w14:paraId="3834DFE8" w14:textId="72A7D655" w:rsidR="00E7565A" w:rsidRPr="00DC6901" w:rsidRDefault="00DC6901" w:rsidP="0065432E">
      <w:pPr>
        <w:pStyle w:val="Hangingindent"/>
        <w:tabs>
          <w:tab w:val="clear" w:pos="315"/>
        </w:tabs>
        <w:ind w:left="360" w:hanging="360"/>
        <w:rPr>
          <w:color w:val="000000"/>
          <w:sz w:val="24"/>
          <w:szCs w:val="24"/>
        </w:rPr>
      </w:pPr>
      <w:r w:rsidRPr="00737DD2">
        <w:rPr>
          <w:color w:val="000000"/>
          <w:sz w:val="24"/>
          <w:szCs w:val="24"/>
        </w:rPr>
        <w:t>•</w:t>
      </w:r>
      <w:r w:rsidRPr="00737DD2">
        <w:rPr>
          <w:color w:val="000000"/>
          <w:sz w:val="24"/>
          <w:szCs w:val="24"/>
        </w:rPr>
        <w:tab/>
      </w:r>
      <w:r w:rsidR="00E7565A" w:rsidRPr="00DC6901">
        <w:rPr>
          <w:color w:val="000000"/>
          <w:sz w:val="24"/>
          <w:szCs w:val="24"/>
          <w:lang w:eastAsia="ko-KR"/>
        </w:rPr>
        <w:t>This test has not been FDA cleared or approved; the test has been authorized by FDA under an Emergency Use Authorization (EUA) for use by laboratories certified under CLIA that meet the requirements to perform moderate, high or waived complexity tests. This test is authorized for use at the Point of Care (POC).</w:t>
      </w:r>
    </w:p>
    <w:p w14:paraId="5F7E9043" w14:textId="77777777"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 xml:space="preserve">Do not use after the expiration date. </w:t>
      </w:r>
    </w:p>
    <w:p w14:paraId="15713109" w14:textId="4AE8957F"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 xml:space="preserve">Use only the swabs provided for collecting </w:t>
      </w:r>
      <w:r w:rsidR="00C67D7B" w:rsidRPr="00DC6901">
        <w:rPr>
          <w:color w:val="000000"/>
          <w:sz w:val="24"/>
          <w:szCs w:val="24"/>
        </w:rPr>
        <w:t>specimens</w:t>
      </w:r>
      <w:r w:rsidRPr="00DC6901">
        <w:rPr>
          <w:color w:val="000000"/>
          <w:sz w:val="24"/>
          <w:szCs w:val="24"/>
        </w:rPr>
        <w:t>. Other swabs may not work properly.</w:t>
      </w:r>
    </w:p>
    <w:p w14:paraId="3272DFD1" w14:textId="77777777"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 xml:space="preserve">Do not smoke, eat or drink in areas in which specimens or kit reagents are handled. </w:t>
      </w:r>
    </w:p>
    <w:p w14:paraId="7C011B94" w14:textId="77777777"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 xml:space="preserve">Extraction Reagent is slightly caustic. Avoid contact with eyes, sensitive mucous membranes, cuts, abrasions, etc. If the reagent comes in contact with skin or eyes, flush with a large volume of water. </w:t>
      </w:r>
    </w:p>
    <w:p w14:paraId="518C07FB" w14:textId="77777777"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 xml:space="preserve">Wear disposable gloves while handling kit reagents or specimens and thoroughly wash hands afterwards. </w:t>
      </w:r>
    </w:p>
    <w:p w14:paraId="041B14E9" w14:textId="77777777"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All specimens should be handled as if they are capable of transmitting disease. Observe established precautions against microbiological hazards throughout all procedures and follow the standard procedures for proper disposal of specimens and test devices.</w:t>
      </w:r>
    </w:p>
    <w:p w14:paraId="1DFDD144" w14:textId="1B403D3E" w:rsidR="00E7565A" w:rsidRPr="00DC6901" w:rsidRDefault="00E7565A" w:rsidP="0065432E">
      <w:pPr>
        <w:pStyle w:val="Hangingindent"/>
        <w:tabs>
          <w:tab w:val="clear" w:pos="315"/>
        </w:tabs>
        <w:ind w:left="360" w:hanging="360"/>
        <w:rPr>
          <w:color w:val="000000"/>
          <w:sz w:val="24"/>
          <w:szCs w:val="24"/>
        </w:rPr>
      </w:pPr>
      <w:r w:rsidRPr="00DC6901">
        <w:rPr>
          <w:color w:val="000000"/>
          <w:sz w:val="24"/>
          <w:szCs w:val="24"/>
        </w:rPr>
        <w:t>•</w:t>
      </w:r>
      <w:r w:rsidRPr="00DC6901">
        <w:rPr>
          <w:color w:val="000000"/>
          <w:sz w:val="24"/>
          <w:szCs w:val="24"/>
        </w:rPr>
        <w:tab/>
        <w:t xml:space="preserve">The </w:t>
      </w:r>
      <w:r w:rsidR="0094726B" w:rsidRPr="00D347B8">
        <w:rPr>
          <w:rFonts w:ascii="Arial" w:hAnsi="Arial" w:cs="Arial"/>
          <w:b/>
          <w:bCs/>
          <w:i/>
          <w:color w:val="1C1C1C"/>
          <w:sz w:val="22"/>
          <w:szCs w:val="22"/>
        </w:rPr>
        <w:t>Status™</w:t>
      </w:r>
      <w:r w:rsidR="0094726B" w:rsidRPr="00D347B8">
        <w:rPr>
          <w:rFonts w:ascii="Arial" w:hAnsi="Arial" w:cs="Arial"/>
          <w:b/>
          <w:bCs/>
          <w:color w:val="1C1C1C"/>
          <w:sz w:val="22"/>
          <w:szCs w:val="22"/>
        </w:rPr>
        <w:t xml:space="preserve"> COVID-19</w:t>
      </w:r>
      <w:r w:rsidR="0094726B" w:rsidRPr="009101C5">
        <w:rPr>
          <w:color w:val="1C1C1C"/>
          <w:sz w:val="24"/>
          <w:szCs w:val="24"/>
        </w:rPr>
        <w:t xml:space="preserve"> </w:t>
      </w:r>
      <w:r w:rsidRPr="00DC6901">
        <w:rPr>
          <w:color w:val="000000"/>
          <w:sz w:val="24"/>
          <w:szCs w:val="24"/>
        </w:rPr>
        <w:t xml:space="preserve">test device should remain in its original sealed pouch until ready for use. Do not use the test if the seal is broken or the pouch is damaged. </w:t>
      </w:r>
    </w:p>
    <w:p w14:paraId="3659E8D1" w14:textId="180F961B" w:rsidR="00E7565A" w:rsidRPr="00DC6901" w:rsidRDefault="00E7565A" w:rsidP="00833EEE">
      <w:pPr>
        <w:pStyle w:val="Hangingindent"/>
        <w:tabs>
          <w:tab w:val="clear" w:pos="315"/>
        </w:tabs>
        <w:ind w:left="360" w:hanging="360"/>
        <w:rPr>
          <w:color w:val="000000"/>
          <w:sz w:val="24"/>
          <w:szCs w:val="24"/>
        </w:rPr>
      </w:pPr>
    </w:p>
    <w:p w14:paraId="736C810F" w14:textId="47A9F073" w:rsidR="000969CB" w:rsidRPr="00954C85" w:rsidRDefault="000969CB" w:rsidP="0065432E">
      <w:pPr>
        <w:pStyle w:val="Hangingindent"/>
        <w:ind w:left="360" w:right="90" w:hanging="360"/>
        <w:rPr>
          <w:color w:val="000000"/>
          <w:sz w:val="20"/>
        </w:rPr>
      </w:pPr>
    </w:p>
    <w:p w14:paraId="4590E94E" w14:textId="77777777" w:rsidR="00A44290" w:rsidRPr="00737DD2" w:rsidRDefault="00A44290" w:rsidP="00AD6179">
      <w:pPr>
        <w:pStyle w:val="Subhead1"/>
        <w:ind w:right="90"/>
        <w:rPr>
          <w:rFonts w:ascii="Times New Roman" w:hAnsi="Times New Roman"/>
          <w:color w:val="000000"/>
          <w:sz w:val="28"/>
          <w:szCs w:val="28"/>
        </w:rPr>
      </w:pPr>
      <w:r w:rsidRPr="00737DD2">
        <w:rPr>
          <w:rFonts w:ascii="Times New Roman" w:hAnsi="Times New Roman"/>
          <w:bCs/>
          <w:color w:val="000000"/>
          <w:sz w:val="28"/>
          <w:szCs w:val="28"/>
        </w:rPr>
        <w:lastRenderedPageBreak/>
        <w:t xml:space="preserve">Storage and Stability </w:t>
      </w:r>
    </w:p>
    <w:p w14:paraId="635330BF" w14:textId="28FE465A" w:rsidR="00A44290" w:rsidRPr="0065432E" w:rsidRDefault="00A44290" w:rsidP="00AD6179">
      <w:pPr>
        <w:pStyle w:val="BodyText"/>
        <w:autoSpaceDE w:val="0"/>
        <w:autoSpaceDN w:val="0"/>
        <w:adjustRightInd w:val="0"/>
        <w:spacing w:after="43"/>
        <w:ind w:right="90"/>
        <w:jc w:val="both"/>
        <w:rPr>
          <w:rFonts w:ascii="Arial" w:eastAsia="Malgun Gothic" w:hAnsi="Arial" w:cs="Arial"/>
          <w:color w:val="000000"/>
          <w:szCs w:val="24"/>
          <w:lang w:eastAsia="zh-CN"/>
        </w:rPr>
      </w:pPr>
      <w:r w:rsidRPr="0065432E">
        <w:rPr>
          <w:rFonts w:ascii="Times New Roman" w:eastAsia="Malgun Gothic" w:hAnsi="Times New Roman"/>
          <w:color w:val="000000"/>
          <w:szCs w:val="24"/>
          <w:lang w:eastAsia="zh-CN"/>
        </w:rPr>
        <w:t xml:space="preserve">The </w:t>
      </w:r>
      <w:r w:rsidR="0094726B" w:rsidRPr="0065432E">
        <w:rPr>
          <w:rFonts w:ascii="Arial" w:hAnsi="Arial" w:cs="Arial"/>
          <w:b/>
          <w:bCs/>
          <w:i/>
          <w:color w:val="1C1C1C"/>
          <w:szCs w:val="24"/>
        </w:rPr>
        <w:t>Status™</w:t>
      </w:r>
      <w:r w:rsidR="0094726B" w:rsidRPr="0065432E">
        <w:rPr>
          <w:rFonts w:ascii="Arial" w:hAnsi="Arial" w:cs="Arial"/>
          <w:b/>
          <w:bCs/>
          <w:color w:val="1C1C1C"/>
          <w:szCs w:val="24"/>
        </w:rPr>
        <w:t xml:space="preserve"> COVID-19</w:t>
      </w:r>
      <w:r w:rsidR="0094726B" w:rsidRPr="0065432E">
        <w:rPr>
          <w:rFonts w:ascii="Times New Roman" w:hAnsi="Times New Roman"/>
          <w:color w:val="1C1C1C"/>
          <w:szCs w:val="24"/>
        </w:rPr>
        <w:t xml:space="preserve"> </w:t>
      </w:r>
      <w:r w:rsidRPr="0065432E">
        <w:rPr>
          <w:rFonts w:ascii="Times New Roman" w:eastAsia="Malgun Gothic" w:hAnsi="Times New Roman"/>
          <w:color w:val="000000"/>
          <w:szCs w:val="24"/>
          <w:lang w:eastAsia="zh-CN"/>
        </w:rPr>
        <w:t>test may be stored at 2-30</w:t>
      </w:r>
      <w:r w:rsidRPr="0065432E">
        <w:rPr>
          <w:rFonts w:ascii="Times New Roman" w:hAnsi="Times New Roman"/>
          <w:color w:val="000000"/>
          <w:szCs w:val="24"/>
        </w:rPr>
        <w:t>°</w:t>
      </w:r>
      <w:r w:rsidRPr="0065432E">
        <w:rPr>
          <w:rFonts w:ascii="Times New Roman" w:eastAsia="Malgun Gothic" w:hAnsi="Times New Roman"/>
          <w:color w:val="000000"/>
          <w:szCs w:val="24"/>
          <w:lang w:eastAsia="zh-CN"/>
        </w:rPr>
        <w:t>C (35-86</w:t>
      </w:r>
      <w:r w:rsidRPr="0065432E">
        <w:rPr>
          <w:rFonts w:ascii="Times New Roman" w:hAnsi="Times New Roman"/>
          <w:color w:val="000000"/>
          <w:szCs w:val="24"/>
        </w:rPr>
        <w:t>°</w:t>
      </w:r>
      <w:r w:rsidRPr="0065432E">
        <w:rPr>
          <w:rFonts w:ascii="Times New Roman" w:eastAsia="Malgun Gothic" w:hAnsi="Times New Roman"/>
          <w:color w:val="000000"/>
          <w:szCs w:val="24"/>
          <w:lang w:eastAsia="zh-CN"/>
        </w:rPr>
        <w:t xml:space="preserve">F) in the original sealed pouch, away from direct sunlight. Kit contents are stable until the expiration date printed on the pouch or box. </w:t>
      </w:r>
    </w:p>
    <w:p w14:paraId="0982004F" w14:textId="439D7861" w:rsidR="00A44290" w:rsidRPr="0065432E" w:rsidRDefault="00A44290" w:rsidP="00737DD2">
      <w:pPr>
        <w:pStyle w:val="Subhead2"/>
        <w:ind w:right="90"/>
        <w:jc w:val="center"/>
        <w:rPr>
          <w:rFonts w:ascii="Times New Roman" w:hAnsi="Times New Roman"/>
          <w:bCs/>
          <w:color w:val="000000"/>
          <w:sz w:val="24"/>
          <w:szCs w:val="24"/>
        </w:rPr>
      </w:pPr>
      <w:r w:rsidRPr="0065432E">
        <w:rPr>
          <w:rFonts w:ascii="Times New Roman" w:hAnsi="Times New Roman"/>
          <w:bCs/>
          <w:color w:val="000000"/>
          <w:sz w:val="24"/>
          <w:szCs w:val="24"/>
        </w:rPr>
        <w:t>Specimen Collection and Preparation</w:t>
      </w:r>
    </w:p>
    <w:p w14:paraId="5B527FE9" w14:textId="77777777"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 xml:space="preserve">Inadequate or inappropriate specimen collection, storage, and transport are likely to yield false negative test results. Training in specimen collection is highly recommended because of the importance of specimen quality. </w:t>
      </w:r>
    </w:p>
    <w:p w14:paraId="0701E3BE" w14:textId="5C7490F4" w:rsidR="00A44290"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To collect nasopharyngeal</w:t>
      </w:r>
      <w:r w:rsidR="00833EEE">
        <w:rPr>
          <w:color w:val="000000"/>
          <w:sz w:val="24"/>
          <w:szCs w:val="24"/>
        </w:rPr>
        <w:t xml:space="preserve"> or nasal</w:t>
      </w:r>
      <w:r w:rsidRPr="0065432E">
        <w:rPr>
          <w:color w:val="000000"/>
          <w:sz w:val="24"/>
          <w:szCs w:val="24"/>
        </w:rPr>
        <w:t xml:space="preserve"> specimens, </w:t>
      </w:r>
      <w:r w:rsidR="00AF5720" w:rsidRPr="0065432E">
        <w:rPr>
          <w:color w:val="000000"/>
          <w:sz w:val="24"/>
          <w:szCs w:val="24"/>
        </w:rPr>
        <w:t xml:space="preserve">only </w:t>
      </w:r>
      <w:r w:rsidRPr="0065432E">
        <w:rPr>
          <w:color w:val="000000"/>
          <w:sz w:val="24"/>
          <w:szCs w:val="24"/>
        </w:rPr>
        <w:t xml:space="preserve">the swab provided in the </w:t>
      </w:r>
      <w:r w:rsidR="0094726B" w:rsidRPr="0065432E">
        <w:rPr>
          <w:rFonts w:ascii="Arial" w:hAnsi="Arial" w:cs="Arial"/>
          <w:b/>
          <w:bCs/>
          <w:i/>
          <w:color w:val="1C1C1C"/>
          <w:sz w:val="24"/>
          <w:szCs w:val="24"/>
        </w:rPr>
        <w:t>Status™</w:t>
      </w:r>
      <w:r w:rsidR="00833EEE">
        <w:rPr>
          <w:rFonts w:ascii="Arial" w:hAnsi="Arial" w:cs="Arial"/>
          <w:b/>
          <w:bCs/>
          <w:color w:val="1C1C1C"/>
          <w:sz w:val="24"/>
          <w:szCs w:val="24"/>
        </w:rPr>
        <w:t xml:space="preserve"> COVID-19 </w:t>
      </w:r>
      <w:r w:rsidRPr="0065432E">
        <w:rPr>
          <w:color w:val="000000"/>
          <w:sz w:val="24"/>
          <w:szCs w:val="24"/>
        </w:rPr>
        <w:t>test kit should be used.</w:t>
      </w:r>
    </w:p>
    <w:p w14:paraId="6E8A982F" w14:textId="2056C938" w:rsidR="0048424C" w:rsidRPr="0065432E" w:rsidRDefault="00A44290" w:rsidP="00AD6179">
      <w:pPr>
        <w:pStyle w:val="Hangingindent"/>
        <w:ind w:right="90"/>
        <w:rPr>
          <w:color w:val="000000"/>
          <w:sz w:val="24"/>
          <w:szCs w:val="24"/>
        </w:rPr>
      </w:pPr>
      <w:r w:rsidRPr="0065432E">
        <w:rPr>
          <w:color w:val="000000"/>
          <w:sz w:val="24"/>
          <w:szCs w:val="24"/>
        </w:rPr>
        <w:t>•</w:t>
      </w:r>
      <w:r w:rsidRPr="0065432E">
        <w:rPr>
          <w:color w:val="000000"/>
          <w:sz w:val="24"/>
          <w:szCs w:val="24"/>
        </w:rPr>
        <w:tab/>
        <w:t xml:space="preserve">Use fresh samples for best performance. Freshly collected specimens should be tested immediately. If necessary, swab samples </w:t>
      </w:r>
      <w:r w:rsidR="00FA73F1" w:rsidRPr="0065432E">
        <w:rPr>
          <w:color w:val="000000"/>
          <w:sz w:val="24"/>
          <w:szCs w:val="24"/>
        </w:rPr>
        <w:t xml:space="preserve">can be stored </w:t>
      </w:r>
      <w:r w:rsidRPr="0065432E">
        <w:rPr>
          <w:color w:val="000000"/>
          <w:sz w:val="24"/>
          <w:szCs w:val="24"/>
        </w:rPr>
        <w:t xml:space="preserve">for up to 4 </w:t>
      </w:r>
      <w:r w:rsidR="007406FC" w:rsidRPr="0065432E">
        <w:rPr>
          <w:color w:val="000000"/>
          <w:sz w:val="24"/>
          <w:szCs w:val="24"/>
        </w:rPr>
        <w:t xml:space="preserve">hours </w:t>
      </w:r>
      <w:r w:rsidRPr="0065432E">
        <w:rPr>
          <w:color w:val="000000"/>
          <w:sz w:val="24"/>
          <w:szCs w:val="24"/>
        </w:rPr>
        <w:t xml:space="preserve">at room temperature or up to 8 </w:t>
      </w:r>
      <w:r w:rsidR="007406FC" w:rsidRPr="0065432E">
        <w:rPr>
          <w:color w:val="000000"/>
          <w:sz w:val="24"/>
          <w:szCs w:val="24"/>
        </w:rPr>
        <w:t xml:space="preserve">hours </w:t>
      </w:r>
      <w:r w:rsidRPr="0065432E">
        <w:rPr>
          <w:color w:val="000000"/>
          <w:sz w:val="24"/>
          <w:szCs w:val="24"/>
        </w:rPr>
        <w:t xml:space="preserve">at 2-8°C. </w:t>
      </w:r>
    </w:p>
    <w:p w14:paraId="5DDFB68E" w14:textId="4D0AFE66" w:rsidR="00E7565A" w:rsidRPr="0065432E" w:rsidRDefault="00555A34" w:rsidP="00E7565A">
      <w:pPr>
        <w:pStyle w:val="Hangingindent"/>
        <w:ind w:right="90"/>
        <w:rPr>
          <w:color w:val="000000"/>
          <w:sz w:val="24"/>
          <w:szCs w:val="24"/>
        </w:rPr>
      </w:pPr>
      <w:r w:rsidRPr="0065432E">
        <w:rPr>
          <w:color w:val="000000"/>
          <w:sz w:val="24"/>
          <w:szCs w:val="24"/>
        </w:rPr>
        <w:t>•</w:t>
      </w:r>
      <w:r w:rsidRPr="0065432E">
        <w:rPr>
          <w:color w:val="000000"/>
          <w:sz w:val="24"/>
          <w:szCs w:val="24"/>
        </w:rPr>
        <w:tab/>
      </w:r>
      <w:r w:rsidR="00E7565A" w:rsidRPr="0065432E">
        <w:rPr>
          <w:color w:val="000000"/>
          <w:sz w:val="24"/>
          <w:szCs w:val="24"/>
        </w:rPr>
        <w:t>The use of transport media is not recommended, as it dilutes the sample and decreases test sensitivity. If samples must be transported, the Puritan sterile swab in tube (</w:t>
      </w:r>
      <w:r w:rsidR="00D73DFA" w:rsidRPr="0065432E">
        <w:rPr>
          <w:color w:val="000000"/>
          <w:sz w:val="24"/>
          <w:szCs w:val="24"/>
        </w:rPr>
        <w:t>Puritan catalog number 25-3371-H BT</w:t>
      </w:r>
      <w:r w:rsidR="00E7565A" w:rsidRPr="0065432E">
        <w:rPr>
          <w:color w:val="000000"/>
          <w:sz w:val="24"/>
          <w:szCs w:val="24"/>
        </w:rPr>
        <w:t>) may be used. Contact the manufacturer or your distributor.</w:t>
      </w:r>
      <w:r w:rsidR="00A44290" w:rsidRPr="0065432E">
        <w:rPr>
          <w:color w:val="000000"/>
          <w:sz w:val="24"/>
          <w:szCs w:val="24"/>
        </w:rPr>
        <w:tab/>
      </w:r>
    </w:p>
    <w:p w14:paraId="39CE7C3A" w14:textId="77777777" w:rsidR="008739EB" w:rsidRPr="0065432E" w:rsidRDefault="008739EB" w:rsidP="00E7565A">
      <w:pPr>
        <w:pStyle w:val="Hangingindent"/>
        <w:ind w:right="90"/>
        <w:rPr>
          <w:color w:val="000000"/>
          <w:sz w:val="24"/>
          <w:szCs w:val="24"/>
        </w:rPr>
      </w:pPr>
    </w:p>
    <w:p w14:paraId="1F1DFE5B" w14:textId="5EA431FF" w:rsidR="00A44290" w:rsidRPr="001A5297" w:rsidRDefault="00A44290" w:rsidP="00AD6179">
      <w:pPr>
        <w:pStyle w:val="Hangingindent"/>
        <w:ind w:right="90"/>
        <w:rPr>
          <w:b/>
          <w:color w:val="000000"/>
          <w:sz w:val="24"/>
          <w:szCs w:val="24"/>
        </w:rPr>
      </w:pPr>
      <w:r w:rsidRPr="001A5297">
        <w:rPr>
          <w:b/>
          <w:color w:val="000000"/>
          <w:sz w:val="24"/>
          <w:szCs w:val="24"/>
        </w:rPr>
        <w:t>Specimen Collection Procedure</w:t>
      </w:r>
    </w:p>
    <w:p w14:paraId="5CB3AB85" w14:textId="5C1EDEAC" w:rsidR="00A44290" w:rsidRPr="0065432E" w:rsidRDefault="00A44290" w:rsidP="00AD6179">
      <w:pPr>
        <w:pStyle w:val="BodyText"/>
        <w:autoSpaceDE w:val="0"/>
        <w:autoSpaceDN w:val="0"/>
        <w:adjustRightInd w:val="0"/>
        <w:spacing w:after="43"/>
        <w:ind w:right="90"/>
        <w:jc w:val="both"/>
        <w:rPr>
          <w:rFonts w:ascii="Arial" w:eastAsia="Malgun Gothic" w:hAnsi="Arial" w:cs="Arial"/>
          <w:color w:val="000000"/>
          <w:szCs w:val="24"/>
          <w:lang w:eastAsia="zh-CN"/>
        </w:rPr>
      </w:pPr>
      <w:r w:rsidRPr="0065432E">
        <w:rPr>
          <w:rFonts w:ascii="Times New Roman" w:eastAsia="Malgun Gothic" w:hAnsi="Times New Roman"/>
          <w:color w:val="000000"/>
          <w:szCs w:val="24"/>
          <w:lang w:eastAsia="zh-CN"/>
        </w:rPr>
        <w:t xml:space="preserve">Good sample collection is the most important first step for an accurate test result. Therefore, </w:t>
      </w:r>
      <w:r w:rsidR="008164FF" w:rsidRPr="0065432E">
        <w:rPr>
          <w:rFonts w:ascii="Times New Roman" w:eastAsia="Malgun Gothic" w:hAnsi="Times New Roman"/>
          <w:color w:val="000000"/>
          <w:szCs w:val="24"/>
          <w:lang w:eastAsia="zh-CN"/>
        </w:rPr>
        <w:t xml:space="preserve">carefully </w:t>
      </w:r>
      <w:r w:rsidRPr="0065432E">
        <w:rPr>
          <w:rFonts w:ascii="Times New Roman" w:eastAsia="Malgun Gothic" w:hAnsi="Times New Roman"/>
          <w:color w:val="000000"/>
          <w:szCs w:val="24"/>
          <w:lang w:eastAsia="zh-CN"/>
        </w:rPr>
        <w:t xml:space="preserve">follow </w:t>
      </w:r>
      <w:r w:rsidR="008164FF" w:rsidRPr="0065432E">
        <w:rPr>
          <w:rFonts w:ascii="Times New Roman" w:eastAsia="Malgun Gothic" w:hAnsi="Times New Roman"/>
          <w:color w:val="000000"/>
          <w:szCs w:val="24"/>
          <w:lang w:eastAsia="zh-CN"/>
        </w:rPr>
        <w:t>the instruction</w:t>
      </w:r>
      <w:r w:rsidR="008739EB" w:rsidRPr="0065432E">
        <w:rPr>
          <w:rFonts w:ascii="Times New Roman" w:eastAsia="Malgun Gothic" w:hAnsi="Times New Roman"/>
          <w:color w:val="000000"/>
          <w:szCs w:val="24"/>
          <w:lang w:eastAsia="zh-CN"/>
        </w:rPr>
        <w:t>s</w:t>
      </w:r>
      <w:r w:rsidR="008164FF" w:rsidRPr="0065432E">
        <w:rPr>
          <w:rFonts w:ascii="Times New Roman" w:eastAsia="Malgun Gothic" w:hAnsi="Times New Roman"/>
          <w:color w:val="000000"/>
          <w:szCs w:val="24"/>
          <w:lang w:eastAsia="zh-CN"/>
        </w:rPr>
        <w:t xml:space="preserve"> </w:t>
      </w:r>
      <w:r w:rsidRPr="0065432E">
        <w:rPr>
          <w:rFonts w:ascii="Times New Roman" w:eastAsia="Malgun Gothic" w:hAnsi="Times New Roman"/>
          <w:color w:val="000000"/>
          <w:szCs w:val="24"/>
          <w:lang w:eastAsia="zh-CN"/>
        </w:rPr>
        <w:t xml:space="preserve">below </w:t>
      </w:r>
      <w:r w:rsidR="008739EB" w:rsidRPr="0065432E">
        <w:rPr>
          <w:rFonts w:ascii="Times New Roman" w:eastAsia="Malgun Gothic" w:hAnsi="Times New Roman"/>
          <w:color w:val="000000"/>
          <w:szCs w:val="24"/>
          <w:lang w:eastAsia="zh-CN"/>
        </w:rPr>
        <w:t xml:space="preserve">for collection of nasopharyngeal swab specimens </w:t>
      </w:r>
      <w:r w:rsidRPr="0065432E">
        <w:rPr>
          <w:rFonts w:ascii="Times New Roman" w:eastAsia="Malgun Gothic" w:hAnsi="Times New Roman"/>
          <w:color w:val="000000"/>
          <w:szCs w:val="24"/>
          <w:lang w:eastAsia="zh-CN"/>
        </w:rPr>
        <w:t>to obtain as much secretion as possible.</w:t>
      </w:r>
    </w:p>
    <w:p w14:paraId="7C83FAE7" w14:textId="44E39479" w:rsidR="00A44290" w:rsidRPr="001A5297" w:rsidRDefault="008739EB" w:rsidP="00AD6179">
      <w:pPr>
        <w:pStyle w:val="Subhead2"/>
        <w:ind w:right="90"/>
        <w:jc w:val="both"/>
        <w:rPr>
          <w:rFonts w:ascii="Times New Roman" w:hAnsi="Times New Roman"/>
          <w:bCs/>
          <w:color w:val="000000"/>
          <w:sz w:val="24"/>
          <w:szCs w:val="24"/>
        </w:rPr>
      </w:pPr>
      <w:r w:rsidRPr="001A5297">
        <w:rPr>
          <w:rFonts w:ascii="Times New Roman" w:hAnsi="Times New Roman"/>
          <w:bCs/>
          <w:color w:val="000000"/>
          <w:sz w:val="24"/>
          <w:szCs w:val="24"/>
        </w:rPr>
        <w:t xml:space="preserve">To collect </w:t>
      </w:r>
      <w:r w:rsidR="00A44290" w:rsidRPr="001A5297">
        <w:rPr>
          <w:rFonts w:ascii="Times New Roman" w:hAnsi="Times New Roman"/>
          <w:bCs/>
          <w:color w:val="000000"/>
          <w:sz w:val="24"/>
          <w:szCs w:val="24"/>
        </w:rPr>
        <w:t>Nasopharyngeal Swab Specimen</w:t>
      </w:r>
    </w:p>
    <w:p w14:paraId="6E3D5B36" w14:textId="13FF250F" w:rsidR="00A44290" w:rsidRPr="0065432E" w:rsidRDefault="00A44290" w:rsidP="00AD6179">
      <w:pPr>
        <w:pStyle w:val="BodyText"/>
        <w:autoSpaceDE w:val="0"/>
        <w:autoSpaceDN w:val="0"/>
        <w:adjustRightInd w:val="0"/>
        <w:spacing w:after="43"/>
        <w:ind w:right="90"/>
        <w:jc w:val="both"/>
        <w:rPr>
          <w:rFonts w:ascii="Times New Roman" w:eastAsia="Malgun Gothic" w:hAnsi="Times New Roman"/>
          <w:color w:val="000000"/>
          <w:szCs w:val="24"/>
          <w:lang w:eastAsia="zh-CN"/>
        </w:rPr>
      </w:pPr>
      <w:r w:rsidRPr="0065432E">
        <w:rPr>
          <w:rFonts w:ascii="Times New Roman" w:eastAsia="Malgun Gothic" w:hAnsi="Times New Roman"/>
          <w:color w:val="000000"/>
          <w:szCs w:val="24"/>
          <w:lang w:eastAsia="zh-CN"/>
        </w:rPr>
        <w:t xml:space="preserve">Using a flocked swab provided in the </w:t>
      </w:r>
      <w:bookmarkStart w:id="2" w:name="_Hlk55052240"/>
      <w:r w:rsidR="008739EB" w:rsidRPr="001A5297">
        <w:rPr>
          <w:rFonts w:ascii="Arial" w:hAnsi="Arial" w:cs="Arial"/>
          <w:b/>
          <w:i/>
          <w:color w:val="1C1C1C"/>
          <w:szCs w:val="24"/>
        </w:rPr>
        <w:t>Status™</w:t>
      </w:r>
      <w:r w:rsidR="008E472D">
        <w:rPr>
          <w:rFonts w:ascii="Arial" w:hAnsi="Arial" w:cs="Arial"/>
          <w:b/>
          <w:color w:val="1C1C1C"/>
          <w:szCs w:val="24"/>
        </w:rPr>
        <w:t xml:space="preserve"> COVID-19</w:t>
      </w:r>
      <w:r w:rsidR="008739EB" w:rsidRPr="001A5297" w:rsidDel="008739EB">
        <w:rPr>
          <w:rFonts w:ascii="Arial" w:eastAsia="Malgun Gothic" w:hAnsi="Arial" w:cs="Arial"/>
          <w:b/>
          <w:bCs/>
          <w:i/>
          <w:color w:val="000000"/>
          <w:szCs w:val="24"/>
          <w:lang w:eastAsia="zh-CN"/>
        </w:rPr>
        <w:t xml:space="preserve"> </w:t>
      </w:r>
      <w:r w:rsidRPr="001A5297">
        <w:rPr>
          <w:rFonts w:ascii="Arial" w:eastAsia="Malgun Gothic" w:hAnsi="Arial" w:cs="Arial"/>
          <w:b/>
          <w:color w:val="000000"/>
          <w:szCs w:val="24"/>
          <w:lang w:eastAsia="zh-CN"/>
        </w:rPr>
        <w:t>kit</w:t>
      </w:r>
      <w:bookmarkEnd w:id="2"/>
      <w:r w:rsidRPr="0065432E">
        <w:rPr>
          <w:rFonts w:ascii="Times New Roman" w:eastAsia="Malgun Gothic" w:hAnsi="Times New Roman"/>
          <w:color w:val="000000"/>
          <w:szCs w:val="24"/>
          <w:lang w:eastAsia="zh-CN"/>
        </w:rPr>
        <w:t xml:space="preserve">, insert the swab into the nostril, gently rotating the swab inward until resistance is met at the level of the </w:t>
      </w:r>
      <w:r w:rsidR="00B21F15" w:rsidRPr="0065432E">
        <w:rPr>
          <w:rFonts w:ascii="Times New Roman" w:eastAsia="Malgun Gothic" w:hAnsi="Times New Roman"/>
          <w:color w:val="000000"/>
          <w:szCs w:val="24"/>
          <w:lang w:eastAsia="zh-CN"/>
        </w:rPr>
        <w:t>turbinate</w:t>
      </w:r>
      <w:r w:rsidRPr="0065432E">
        <w:rPr>
          <w:rFonts w:ascii="Times New Roman" w:eastAsia="Malgun Gothic" w:hAnsi="Times New Roman"/>
          <w:color w:val="000000"/>
          <w:szCs w:val="24"/>
          <w:lang w:eastAsia="zh-CN"/>
        </w:rPr>
        <w:t>. Rotate the swab a few times against the nasopharyngeal wall and then withdraw the swab.</w:t>
      </w:r>
    </w:p>
    <w:p w14:paraId="42E12B04" w14:textId="77777777" w:rsidR="0070224C" w:rsidRDefault="0070224C" w:rsidP="00AD6179">
      <w:pPr>
        <w:ind w:right="90"/>
        <w:jc w:val="both"/>
        <w:rPr>
          <w:rFonts w:ascii="Times New Roman" w:hAnsi="Times New Roman"/>
          <w:sz w:val="16"/>
          <w:szCs w:val="16"/>
        </w:rPr>
      </w:pPr>
    </w:p>
    <w:p w14:paraId="2164A144" w14:textId="3DE7E4FC" w:rsidR="007B0DC9" w:rsidRPr="00954C85" w:rsidRDefault="007B0DC9" w:rsidP="00AD6179">
      <w:pPr>
        <w:ind w:right="90"/>
        <w:jc w:val="both"/>
        <w:rPr>
          <w:rFonts w:ascii="Times New Roman" w:hAnsi="Times New Roman"/>
          <w:sz w:val="16"/>
          <w:szCs w:val="16"/>
        </w:rPr>
      </w:pPr>
      <w:r>
        <w:rPr>
          <w:rFonts w:ascii="Times New Roman" w:hAnsi="Times New Roman"/>
          <w:noProof/>
          <w:sz w:val="16"/>
          <w:szCs w:val="16"/>
        </w:rPr>
        <w:drawing>
          <wp:inline distT="0" distB="0" distL="0" distR="0" wp14:anchorId="04486DF1" wp14:editId="399B9BF6">
            <wp:extent cx="3394632" cy="3162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sophyrangeal swab sample collec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01098" cy="3168323"/>
                    </a:xfrm>
                    <a:prstGeom prst="rect">
                      <a:avLst/>
                    </a:prstGeom>
                  </pic:spPr>
                </pic:pic>
              </a:graphicData>
            </a:graphic>
          </wp:inline>
        </w:drawing>
      </w:r>
    </w:p>
    <w:p w14:paraId="1C12E571" w14:textId="77777777" w:rsidR="008E472D" w:rsidRDefault="008E472D" w:rsidP="008E472D">
      <w:pPr>
        <w:pStyle w:val="Subhead2"/>
        <w:ind w:right="90"/>
        <w:jc w:val="both"/>
        <w:rPr>
          <w:rFonts w:ascii="Times New Roman" w:hAnsi="Times New Roman"/>
          <w:bCs/>
          <w:color w:val="000000"/>
          <w:sz w:val="24"/>
          <w:szCs w:val="24"/>
        </w:rPr>
      </w:pPr>
      <w:r w:rsidRPr="001A5297">
        <w:rPr>
          <w:rFonts w:ascii="Times New Roman" w:hAnsi="Times New Roman"/>
          <w:bCs/>
          <w:color w:val="000000"/>
          <w:sz w:val="24"/>
          <w:szCs w:val="24"/>
        </w:rPr>
        <w:lastRenderedPageBreak/>
        <w:t>To collect Nasopharyngeal Swab Specimen</w:t>
      </w:r>
    </w:p>
    <w:p w14:paraId="713419CE" w14:textId="77777777" w:rsidR="008E472D" w:rsidRPr="001A5297" w:rsidRDefault="008E472D" w:rsidP="008E472D">
      <w:pPr>
        <w:pStyle w:val="Subhead2"/>
        <w:ind w:right="90"/>
        <w:jc w:val="both"/>
        <w:rPr>
          <w:rFonts w:ascii="Times New Roman" w:hAnsi="Times New Roman"/>
          <w:bCs/>
          <w:color w:val="000000"/>
          <w:sz w:val="24"/>
          <w:szCs w:val="24"/>
        </w:rPr>
      </w:pPr>
    </w:p>
    <w:p w14:paraId="533C10CB" w14:textId="7FAEAE52" w:rsidR="00F027F7" w:rsidRPr="008E472D" w:rsidRDefault="008E472D" w:rsidP="008E472D">
      <w:pPr>
        <w:pStyle w:val="Subhead1"/>
        <w:spacing w:before="0" w:after="0"/>
        <w:ind w:right="90"/>
        <w:jc w:val="left"/>
        <w:rPr>
          <w:rFonts w:ascii="Times New Roman" w:hAnsi="Times New Roman"/>
          <w:b w:val="0"/>
          <w:bCs/>
          <w:color w:val="000000"/>
          <w:sz w:val="24"/>
          <w:szCs w:val="24"/>
        </w:rPr>
      </w:pPr>
      <w:r>
        <w:rPr>
          <w:rFonts w:ascii="Times New Roman" w:hAnsi="Times New Roman"/>
          <w:b w:val="0"/>
          <w:bCs/>
          <w:color w:val="000000"/>
          <w:sz w:val="24"/>
          <w:szCs w:val="24"/>
        </w:rPr>
        <w:t xml:space="preserve">Using a flocked swab in the </w:t>
      </w:r>
      <w:r w:rsidRPr="008E472D">
        <w:rPr>
          <w:rFonts w:ascii="Arial" w:hAnsi="Arial" w:cs="Arial"/>
          <w:i/>
          <w:color w:val="1C1C1C"/>
          <w:sz w:val="24"/>
          <w:szCs w:val="24"/>
        </w:rPr>
        <w:t>Status™</w:t>
      </w:r>
      <w:r w:rsidRPr="008E472D">
        <w:rPr>
          <w:rFonts w:ascii="Arial" w:hAnsi="Arial" w:cs="Arial"/>
          <w:color w:val="1C1C1C"/>
          <w:sz w:val="24"/>
          <w:szCs w:val="24"/>
        </w:rPr>
        <w:t xml:space="preserve"> COVID-19</w:t>
      </w:r>
      <w:r w:rsidRPr="008E472D" w:rsidDel="008739EB">
        <w:rPr>
          <w:rFonts w:ascii="Arial" w:eastAsia="Malgun Gothic" w:hAnsi="Arial" w:cs="Arial"/>
          <w:bCs/>
          <w:i/>
          <w:color w:val="000000"/>
          <w:sz w:val="24"/>
          <w:szCs w:val="24"/>
          <w:lang w:eastAsia="zh-CN"/>
        </w:rPr>
        <w:t xml:space="preserve"> </w:t>
      </w:r>
      <w:r w:rsidRPr="008E472D">
        <w:rPr>
          <w:rFonts w:ascii="Arial" w:eastAsia="Malgun Gothic" w:hAnsi="Arial" w:cs="Arial"/>
          <w:color w:val="000000"/>
          <w:sz w:val="24"/>
          <w:szCs w:val="24"/>
          <w:lang w:eastAsia="zh-CN"/>
        </w:rPr>
        <w:t>kit</w:t>
      </w:r>
      <w:r w:rsidRPr="008E472D">
        <w:rPr>
          <w:rFonts w:ascii="Arial" w:eastAsia="Malgun Gothic" w:hAnsi="Arial" w:cs="Arial"/>
          <w:b w:val="0"/>
          <w:color w:val="000000"/>
          <w:sz w:val="24"/>
          <w:szCs w:val="24"/>
          <w:lang w:eastAsia="zh-CN"/>
        </w:rPr>
        <w:t>,</w:t>
      </w:r>
      <w:r>
        <w:rPr>
          <w:rFonts w:ascii="Arial" w:eastAsia="Malgun Gothic" w:hAnsi="Arial" w:cs="Arial"/>
          <w:b w:val="0"/>
          <w:color w:val="000000"/>
          <w:sz w:val="24"/>
          <w:szCs w:val="24"/>
          <w:lang w:eastAsia="zh-CN"/>
        </w:rPr>
        <w:t xml:space="preserve"> </w:t>
      </w:r>
      <w:r>
        <w:rPr>
          <w:rFonts w:ascii="Times New Roman" w:eastAsia="Malgun Gothic" w:hAnsi="Times New Roman"/>
          <w:b w:val="0"/>
          <w:color w:val="000000"/>
          <w:sz w:val="24"/>
          <w:szCs w:val="24"/>
          <w:lang w:eastAsia="zh-CN"/>
        </w:rPr>
        <w:t>gently insert the swab approximately ¼” into the anterior nares (just inside the nasal orifice). Rotate the swab a few times, and repeat in the second nostril, using the same swab.</w:t>
      </w:r>
    </w:p>
    <w:p w14:paraId="1F4458E4" w14:textId="77777777" w:rsidR="008E472D" w:rsidRDefault="008E472D" w:rsidP="00AD6179">
      <w:pPr>
        <w:pStyle w:val="Subhead1"/>
        <w:spacing w:before="0" w:after="0"/>
        <w:ind w:right="90"/>
        <w:rPr>
          <w:rFonts w:ascii="Arial" w:hAnsi="Arial" w:cs="Arial"/>
          <w:bCs/>
          <w:color w:val="000000"/>
        </w:rPr>
      </w:pPr>
    </w:p>
    <w:p w14:paraId="425D1B81" w14:textId="77777777" w:rsidR="00A44290" w:rsidRPr="00737DD2" w:rsidRDefault="00A44290" w:rsidP="00AD6179">
      <w:pPr>
        <w:pStyle w:val="Subhead1"/>
        <w:spacing w:before="0" w:after="0"/>
        <w:ind w:right="90"/>
        <w:rPr>
          <w:rFonts w:ascii="Times New Roman" w:hAnsi="Times New Roman"/>
          <w:color w:val="000000"/>
          <w:sz w:val="28"/>
          <w:szCs w:val="28"/>
        </w:rPr>
      </w:pPr>
      <w:r w:rsidRPr="00737DD2">
        <w:rPr>
          <w:rFonts w:ascii="Times New Roman" w:hAnsi="Times New Roman"/>
          <w:bCs/>
          <w:color w:val="000000"/>
          <w:sz w:val="28"/>
          <w:szCs w:val="28"/>
        </w:rPr>
        <w:t>Test Procedure</w:t>
      </w:r>
    </w:p>
    <w:p w14:paraId="08F502F3" w14:textId="77777777" w:rsidR="00A44290" w:rsidRPr="00737DD2" w:rsidRDefault="00A44290" w:rsidP="00AD6179">
      <w:pPr>
        <w:pStyle w:val="Subhead2"/>
        <w:ind w:right="90"/>
        <w:rPr>
          <w:rFonts w:ascii="Times New Roman" w:hAnsi="Times New Roman"/>
          <w:bCs/>
          <w:color w:val="000000"/>
          <w:sz w:val="24"/>
          <w:szCs w:val="24"/>
        </w:rPr>
      </w:pPr>
      <w:r w:rsidRPr="00737DD2">
        <w:rPr>
          <w:rFonts w:ascii="Times New Roman" w:hAnsi="Times New Roman"/>
          <w:bCs/>
          <w:color w:val="000000"/>
          <w:sz w:val="24"/>
          <w:szCs w:val="24"/>
        </w:rPr>
        <w:t xml:space="preserve">Procedural Notes </w:t>
      </w:r>
    </w:p>
    <w:p w14:paraId="3A7EEB03" w14:textId="77777777" w:rsidR="00A44290" w:rsidRPr="00737DD2" w:rsidRDefault="00A44290" w:rsidP="00AD6179">
      <w:pPr>
        <w:pStyle w:val="Hangingindent"/>
        <w:ind w:right="90"/>
        <w:rPr>
          <w:color w:val="000000"/>
          <w:sz w:val="24"/>
          <w:szCs w:val="24"/>
        </w:rPr>
      </w:pPr>
      <w:r w:rsidRPr="00737DD2">
        <w:rPr>
          <w:color w:val="000000"/>
          <w:sz w:val="24"/>
          <w:szCs w:val="24"/>
        </w:rPr>
        <w:t xml:space="preserve">• </w:t>
      </w:r>
      <w:r w:rsidRPr="00737DD2">
        <w:rPr>
          <w:color w:val="000000"/>
          <w:sz w:val="24"/>
          <w:szCs w:val="24"/>
        </w:rPr>
        <w:tab/>
        <w:t xml:space="preserve">The test procedure below must be followed to obtain accurate and reproducible results. </w:t>
      </w:r>
    </w:p>
    <w:p w14:paraId="320A978D" w14:textId="77777777" w:rsidR="00A44290" w:rsidRPr="00737DD2" w:rsidRDefault="00A44290" w:rsidP="00AD6179">
      <w:pPr>
        <w:pStyle w:val="Hangingindent"/>
        <w:ind w:right="90"/>
        <w:rPr>
          <w:color w:val="000000"/>
          <w:sz w:val="24"/>
          <w:szCs w:val="24"/>
        </w:rPr>
      </w:pPr>
      <w:r w:rsidRPr="00737DD2">
        <w:rPr>
          <w:color w:val="000000"/>
          <w:sz w:val="24"/>
          <w:szCs w:val="24"/>
        </w:rPr>
        <w:t xml:space="preserve">• </w:t>
      </w:r>
      <w:r w:rsidRPr="00737DD2">
        <w:rPr>
          <w:color w:val="000000"/>
          <w:sz w:val="24"/>
          <w:szCs w:val="24"/>
        </w:rPr>
        <w:tab/>
        <w:t>Reagents, specimens, and devices must be at room temperature (18-30°C) for testing.</w:t>
      </w:r>
    </w:p>
    <w:p w14:paraId="5B64BE4F" w14:textId="77777777" w:rsidR="00A44290" w:rsidRPr="00737DD2" w:rsidRDefault="00A44290" w:rsidP="00AD6179">
      <w:pPr>
        <w:pStyle w:val="Hangingindent"/>
        <w:ind w:right="90"/>
        <w:rPr>
          <w:color w:val="000000"/>
          <w:sz w:val="24"/>
          <w:szCs w:val="24"/>
        </w:rPr>
      </w:pPr>
      <w:r w:rsidRPr="00737DD2">
        <w:rPr>
          <w:color w:val="000000"/>
          <w:sz w:val="24"/>
          <w:szCs w:val="24"/>
        </w:rPr>
        <w:t>•</w:t>
      </w:r>
      <w:r w:rsidRPr="00737DD2">
        <w:rPr>
          <w:color w:val="000000"/>
          <w:sz w:val="24"/>
          <w:szCs w:val="24"/>
        </w:rPr>
        <w:tab/>
        <w:t>Do not open the foil pouch until you are ready to perform the test.</w:t>
      </w:r>
    </w:p>
    <w:p w14:paraId="42E5BE7B" w14:textId="77777777" w:rsidR="00A44290" w:rsidRPr="00737DD2" w:rsidRDefault="00A44290" w:rsidP="00AD6179">
      <w:pPr>
        <w:pStyle w:val="Hangingindent"/>
        <w:ind w:right="90"/>
        <w:rPr>
          <w:color w:val="000000"/>
          <w:sz w:val="24"/>
          <w:szCs w:val="24"/>
        </w:rPr>
      </w:pPr>
      <w:r w:rsidRPr="00737DD2">
        <w:rPr>
          <w:color w:val="000000"/>
          <w:sz w:val="24"/>
          <w:szCs w:val="24"/>
        </w:rPr>
        <w:t>•</w:t>
      </w:r>
      <w:r w:rsidRPr="00737DD2">
        <w:rPr>
          <w:color w:val="000000"/>
          <w:sz w:val="24"/>
          <w:szCs w:val="24"/>
        </w:rPr>
        <w:tab/>
        <w:t>Several tests may be run at one time.</w:t>
      </w:r>
    </w:p>
    <w:p w14:paraId="02C9501A" w14:textId="77777777" w:rsidR="00A44290" w:rsidRPr="00737DD2" w:rsidRDefault="00A44290" w:rsidP="00AD6179">
      <w:pPr>
        <w:pStyle w:val="Hangingindent"/>
        <w:ind w:right="90"/>
        <w:rPr>
          <w:color w:val="000000"/>
          <w:sz w:val="24"/>
          <w:szCs w:val="24"/>
        </w:rPr>
      </w:pPr>
      <w:r w:rsidRPr="00737DD2">
        <w:rPr>
          <w:color w:val="000000"/>
          <w:sz w:val="24"/>
          <w:szCs w:val="24"/>
        </w:rPr>
        <w:t xml:space="preserve">• </w:t>
      </w:r>
      <w:r w:rsidRPr="00737DD2">
        <w:rPr>
          <w:color w:val="000000"/>
          <w:sz w:val="24"/>
          <w:szCs w:val="24"/>
        </w:rPr>
        <w:tab/>
        <w:t xml:space="preserve">Label the device with the patient identification or control to be tested. </w:t>
      </w:r>
    </w:p>
    <w:p w14:paraId="001299A4" w14:textId="77777777" w:rsidR="00A44290" w:rsidRPr="00737DD2" w:rsidRDefault="00A44290" w:rsidP="00AD6179">
      <w:pPr>
        <w:pStyle w:val="Hangingindent"/>
        <w:ind w:right="90"/>
        <w:rPr>
          <w:rFonts w:ascii="Arial" w:hAnsi="Arial" w:cs="Arial"/>
          <w:color w:val="000000"/>
          <w:sz w:val="24"/>
          <w:szCs w:val="24"/>
        </w:rPr>
      </w:pPr>
      <w:r w:rsidRPr="00737DD2">
        <w:rPr>
          <w:color w:val="000000"/>
          <w:sz w:val="24"/>
          <w:szCs w:val="24"/>
        </w:rPr>
        <w:t>•</w:t>
      </w:r>
      <w:r w:rsidRPr="00737DD2">
        <w:rPr>
          <w:color w:val="000000"/>
          <w:sz w:val="24"/>
          <w:szCs w:val="24"/>
        </w:rPr>
        <w:tab/>
        <w:t>Place test device on a level surface.</w:t>
      </w:r>
    </w:p>
    <w:p w14:paraId="649CD1CA" w14:textId="71340318" w:rsidR="00A44290" w:rsidRPr="00737DD2" w:rsidRDefault="00E7565A" w:rsidP="00AD6179">
      <w:pPr>
        <w:pStyle w:val="Subhead2"/>
        <w:ind w:right="90"/>
        <w:rPr>
          <w:rFonts w:ascii="Times New Roman" w:hAnsi="Times New Roman"/>
          <w:bCs/>
          <w:color w:val="000000"/>
          <w:sz w:val="24"/>
          <w:szCs w:val="24"/>
        </w:rPr>
      </w:pPr>
      <w:r w:rsidRPr="00737DD2">
        <w:rPr>
          <w:rFonts w:ascii="Times New Roman" w:hAnsi="Times New Roman"/>
          <w:bCs/>
          <w:color w:val="000000"/>
          <w:sz w:val="24"/>
          <w:szCs w:val="24"/>
        </w:rPr>
        <w:t>Test</w:t>
      </w:r>
      <w:r w:rsidR="00A44290" w:rsidRPr="00737DD2">
        <w:rPr>
          <w:rFonts w:ascii="Times New Roman" w:hAnsi="Times New Roman"/>
          <w:bCs/>
          <w:color w:val="000000"/>
          <w:sz w:val="24"/>
          <w:szCs w:val="24"/>
        </w:rPr>
        <w:t xml:space="preserve"> Procedure </w:t>
      </w:r>
    </w:p>
    <w:p w14:paraId="4DC92D17" w14:textId="32B5101B" w:rsidR="0065432E" w:rsidRPr="009101C5" w:rsidRDefault="0065432E" w:rsidP="001A5297">
      <w:pPr>
        <w:ind w:left="360" w:hanging="360"/>
        <w:jc w:val="both"/>
        <w:rPr>
          <w:rFonts w:ascii="Times New Roman" w:hAnsi="Times New Roman"/>
          <w:color w:val="000000"/>
          <w:szCs w:val="24"/>
        </w:rPr>
      </w:pPr>
      <w:r>
        <w:rPr>
          <w:rFonts w:ascii="Times New Roman" w:eastAsiaTheme="minorEastAsia" w:hAnsi="Times New Roman"/>
          <w:szCs w:val="24"/>
        </w:rPr>
        <w:t xml:space="preserve">1. </w:t>
      </w:r>
      <w:r w:rsidRPr="009101C5">
        <w:rPr>
          <w:rFonts w:ascii="Times New Roman" w:hAnsi="Times New Roman"/>
          <w:color w:val="000000"/>
          <w:szCs w:val="24"/>
        </w:rPr>
        <w:t>Tear the tab off the Extraction Reagent capsule and squeeze it to dispense all of the solution into the Extraction Well of the test device.</w:t>
      </w:r>
    </w:p>
    <w:p w14:paraId="39D3A99E" w14:textId="7BE8C88C" w:rsidR="0065432E" w:rsidRPr="009101C5" w:rsidRDefault="0065432E" w:rsidP="001A5297">
      <w:pPr>
        <w:pStyle w:val="Hangingindent"/>
        <w:tabs>
          <w:tab w:val="clear" w:pos="315"/>
          <w:tab w:val="left" w:pos="1440"/>
        </w:tabs>
        <w:ind w:left="360" w:hanging="360"/>
        <w:rPr>
          <w:color w:val="000000"/>
          <w:sz w:val="24"/>
          <w:szCs w:val="24"/>
        </w:rPr>
      </w:pPr>
      <w:r>
        <w:rPr>
          <w:color w:val="000000"/>
          <w:sz w:val="24"/>
          <w:szCs w:val="24"/>
        </w:rPr>
        <w:t xml:space="preserve">2. </w:t>
      </w:r>
      <w:r w:rsidRPr="009101C5">
        <w:rPr>
          <w:color w:val="000000"/>
          <w:sz w:val="24"/>
          <w:szCs w:val="24"/>
        </w:rPr>
        <w:t>Insert the specimen swab into the Swab Stand in the Extraction Well and rotate it 3 times to mix the specimen. Incubate for 1 minute with the swab in Extraction Well. Rotate swab 3 times again to mix the specimen. Remove from Swab Stand and discard the swab.</w:t>
      </w:r>
    </w:p>
    <w:p w14:paraId="081ED936" w14:textId="77D109EA" w:rsidR="0065432E" w:rsidRPr="009101C5" w:rsidRDefault="0065432E" w:rsidP="001A5297">
      <w:pPr>
        <w:pStyle w:val="Hangingindent"/>
        <w:tabs>
          <w:tab w:val="clear" w:pos="315"/>
          <w:tab w:val="left" w:pos="1440"/>
        </w:tabs>
        <w:ind w:left="360" w:hanging="360"/>
        <w:rPr>
          <w:color w:val="000000"/>
          <w:sz w:val="24"/>
          <w:szCs w:val="24"/>
        </w:rPr>
      </w:pPr>
      <w:r>
        <w:rPr>
          <w:color w:val="000000"/>
          <w:sz w:val="24"/>
          <w:szCs w:val="24"/>
        </w:rPr>
        <w:t xml:space="preserve">3. </w:t>
      </w:r>
      <w:r w:rsidRPr="009101C5">
        <w:rPr>
          <w:color w:val="000000"/>
          <w:sz w:val="24"/>
          <w:szCs w:val="24"/>
        </w:rPr>
        <w:t xml:space="preserve">Raise the device upright (see diagram). Let it stand for 1-2 seconds. Gently tap the device to ensure that the liquid flows into the hole. </w:t>
      </w:r>
      <w:r w:rsidRPr="009101C5">
        <w:rPr>
          <w:bCs/>
          <w:iCs/>
          <w:color w:val="000000"/>
          <w:sz w:val="24"/>
          <w:szCs w:val="24"/>
        </w:rPr>
        <w:t>L</w:t>
      </w:r>
      <w:r w:rsidRPr="009101C5">
        <w:rPr>
          <w:color w:val="000000"/>
          <w:sz w:val="24"/>
          <w:szCs w:val="24"/>
        </w:rPr>
        <w:t>ay the device back down onto the flat surface. Start timing.</w:t>
      </w:r>
    </w:p>
    <w:p w14:paraId="227F92AF" w14:textId="2976607A" w:rsidR="0065432E" w:rsidRDefault="0065432E" w:rsidP="001A5297">
      <w:pPr>
        <w:pStyle w:val="Hangingindent"/>
        <w:tabs>
          <w:tab w:val="clear" w:pos="315"/>
          <w:tab w:val="left" w:pos="1440"/>
        </w:tabs>
        <w:ind w:left="360" w:hanging="360"/>
        <w:rPr>
          <w:color w:val="000000"/>
          <w:sz w:val="24"/>
          <w:szCs w:val="24"/>
        </w:rPr>
      </w:pPr>
      <w:r>
        <w:rPr>
          <w:color w:val="000000"/>
          <w:sz w:val="24"/>
          <w:szCs w:val="24"/>
        </w:rPr>
        <w:t xml:space="preserve">4. </w:t>
      </w:r>
      <w:r w:rsidRPr="009101C5">
        <w:rPr>
          <w:color w:val="000000"/>
          <w:sz w:val="24"/>
          <w:szCs w:val="24"/>
        </w:rPr>
        <w:t>Read test results at 15 minutes.</w:t>
      </w:r>
      <w:r>
        <w:rPr>
          <w:color w:val="000000"/>
          <w:sz w:val="24"/>
          <w:szCs w:val="24"/>
        </w:rPr>
        <w:t xml:space="preserve"> Do not read test results after 15 minutes.</w:t>
      </w:r>
    </w:p>
    <w:p w14:paraId="132B018B" w14:textId="77777777" w:rsidR="0065432E" w:rsidRDefault="0065432E" w:rsidP="0065432E">
      <w:pPr>
        <w:pStyle w:val="Hangingindent"/>
        <w:tabs>
          <w:tab w:val="clear" w:pos="315"/>
          <w:tab w:val="left" w:pos="1440"/>
        </w:tabs>
        <w:ind w:left="1440" w:hanging="450"/>
        <w:rPr>
          <w:color w:val="000000"/>
          <w:sz w:val="24"/>
          <w:szCs w:val="24"/>
        </w:rPr>
      </w:pPr>
    </w:p>
    <w:p w14:paraId="2E40E0E2" w14:textId="000BC259" w:rsidR="00A44290" w:rsidRPr="00954C85" w:rsidRDefault="00A44290" w:rsidP="00073918">
      <w:pPr>
        <w:pStyle w:val="Hangingindent"/>
        <w:tabs>
          <w:tab w:val="clear" w:pos="315"/>
          <w:tab w:val="left" w:pos="360"/>
        </w:tabs>
        <w:ind w:left="360" w:right="90" w:hanging="360"/>
        <w:rPr>
          <w:rFonts w:ascii="Arial" w:hAnsi="Arial" w:cs="Arial"/>
          <w:color w:val="000000"/>
          <w:sz w:val="20"/>
        </w:rPr>
      </w:pPr>
      <w:r w:rsidRPr="00954C85">
        <w:rPr>
          <w:color w:val="000000"/>
          <w:sz w:val="20"/>
        </w:rPr>
        <w:tab/>
      </w:r>
    </w:p>
    <w:p w14:paraId="529EEDD0" w14:textId="3BA73782" w:rsidR="009D1F5C" w:rsidRDefault="00873024" w:rsidP="00AD6179">
      <w:pPr>
        <w:pStyle w:val="Hangingindent"/>
        <w:ind w:right="90"/>
        <w:rPr>
          <w:rFonts w:ascii="New York" w:hAnsi="New York"/>
          <w:b/>
          <w:noProof/>
          <w:snapToGrid/>
          <w:sz w:val="20"/>
          <w:lang w:eastAsia="ko-KR"/>
        </w:rPr>
      </w:pPr>
      <w:r>
        <w:rPr>
          <w:rFonts w:ascii="New York" w:hAnsi="New York"/>
          <w:b/>
          <w:noProof/>
          <w:snapToGrid/>
          <w:sz w:val="20"/>
          <w:lang w:eastAsia="ko-KR"/>
        </w:rPr>
        <w:lastRenderedPageBreak/>
        <w:drawing>
          <wp:inline distT="0" distB="0" distL="0" distR="0" wp14:anchorId="0376E46C" wp14:editId="5CE0D715">
            <wp:extent cx="5819775" cy="795774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procedure-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38467" cy="7983308"/>
                    </a:xfrm>
                    <a:prstGeom prst="rect">
                      <a:avLst/>
                    </a:prstGeom>
                  </pic:spPr>
                </pic:pic>
              </a:graphicData>
            </a:graphic>
          </wp:inline>
        </w:drawing>
      </w:r>
    </w:p>
    <w:p w14:paraId="3616242C" w14:textId="77777777" w:rsidR="009D1F5C" w:rsidRDefault="009D1F5C" w:rsidP="00AD6179">
      <w:pPr>
        <w:pStyle w:val="Hangingindent"/>
        <w:ind w:right="90"/>
        <w:rPr>
          <w:rFonts w:ascii="New York" w:hAnsi="New York"/>
          <w:b/>
          <w:noProof/>
          <w:snapToGrid/>
          <w:sz w:val="20"/>
          <w:lang w:eastAsia="ko-KR"/>
        </w:rPr>
      </w:pPr>
    </w:p>
    <w:p w14:paraId="0A767D23" w14:textId="77777777" w:rsidR="009D1F5C" w:rsidRPr="00B21F15" w:rsidRDefault="009D1F5C" w:rsidP="00AD6179">
      <w:pPr>
        <w:pStyle w:val="Hangingindent"/>
        <w:ind w:right="90"/>
        <w:rPr>
          <w:b/>
          <w:color w:val="000000"/>
          <w:sz w:val="20"/>
        </w:rPr>
      </w:pPr>
    </w:p>
    <w:p w14:paraId="406F8C8D" w14:textId="77777777" w:rsidR="00A44290" w:rsidRPr="00737DD2" w:rsidRDefault="00A44290" w:rsidP="00AD6179">
      <w:pPr>
        <w:pStyle w:val="Subhead1"/>
        <w:ind w:right="90"/>
        <w:rPr>
          <w:rFonts w:ascii="Times New Roman" w:hAnsi="Times New Roman"/>
          <w:color w:val="000000"/>
          <w:sz w:val="28"/>
          <w:szCs w:val="28"/>
        </w:rPr>
      </w:pPr>
      <w:r w:rsidRPr="00737DD2">
        <w:rPr>
          <w:rFonts w:ascii="Times New Roman" w:hAnsi="Times New Roman"/>
          <w:bCs/>
          <w:color w:val="000000"/>
          <w:sz w:val="28"/>
          <w:szCs w:val="28"/>
        </w:rPr>
        <w:lastRenderedPageBreak/>
        <w:t xml:space="preserve">Interpretation of Results </w:t>
      </w:r>
    </w:p>
    <w:p w14:paraId="0072E918" w14:textId="22191892" w:rsidR="00E7565A" w:rsidRPr="009101C5" w:rsidRDefault="00E7565A" w:rsidP="00073918">
      <w:pPr>
        <w:pStyle w:val="BodyText"/>
        <w:tabs>
          <w:tab w:val="clear" w:pos="9270"/>
        </w:tabs>
        <w:adjustRightInd w:val="0"/>
        <w:spacing w:after="43"/>
        <w:jc w:val="both"/>
        <w:rPr>
          <w:rFonts w:ascii="Times New Roman" w:eastAsia="Malgun Gothic" w:hAnsi="Times New Roman"/>
          <w:color w:val="000000"/>
          <w:szCs w:val="24"/>
          <w:lang w:eastAsia="zh-CN"/>
        </w:rPr>
      </w:pPr>
      <w:r w:rsidRPr="009101C5">
        <w:rPr>
          <w:rFonts w:ascii="Times New Roman" w:eastAsia="Malgun Gothic" w:hAnsi="Times New Roman"/>
          <w:b/>
          <w:bCs/>
          <w:color w:val="000000"/>
          <w:szCs w:val="24"/>
          <w:lang w:eastAsia="zh-CN"/>
        </w:rPr>
        <w:t>Positive:</w:t>
      </w:r>
      <w:r w:rsidRPr="009101C5">
        <w:rPr>
          <w:rFonts w:ascii="Times New Roman" w:eastAsia="Malgun Gothic" w:hAnsi="Times New Roman"/>
          <w:color w:val="000000"/>
          <w:szCs w:val="24"/>
          <w:lang w:eastAsia="zh-CN"/>
        </w:rPr>
        <w:t xml:space="preserve"> Determination of a positive result is made at fifteen (15) minutes.  A reddish purple Control line (C position) and a reddish purple Test line </w:t>
      </w:r>
      <w:r w:rsidR="008E472D">
        <w:rPr>
          <w:rFonts w:ascii="Times New Roman" w:eastAsia="Malgun Gothic" w:hAnsi="Times New Roman"/>
          <w:color w:val="000000"/>
          <w:szCs w:val="24"/>
          <w:lang w:eastAsia="zh-CN"/>
        </w:rPr>
        <w:t>of CoV19 position</w:t>
      </w:r>
      <w:r w:rsidRPr="009101C5">
        <w:rPr>
          <w:rFonts w:ascii="Times New Roman" w:eastAsia="Malgun Gothic" w:hAnsi="Times New Roman"/>
          <w:color w:val="000000"/>
          <w:szCs w:val="24"/>
          <w:lang w:eastAsia="zh-CN"/>
        </w:rPr>
        <w:t xml:space="preserve"> indicate that SARS-CoV-2 antigen has been detected. </w:t>
      </w:r>
    </w:p>
    <w:p w14:paraId="5364F1B8" w14:textId="77777777" w:rsidR="00E7565A" w:rsidRPr="009101C5" w:rsidRDefault="00E7565A" w:rsidP="00073918">
      <w:pPr>
        <w:pStyle w:val="BodyText"/>
        <w:tabs>
          <w:tab w:val="clear" w:pos="9270"/>
        </w:tabs>
        <w:adjustRightInd w:val="0"/>
        <w:spacing w:after="43"/>
        <w:jc w:val="both"/>
        <w:rPr>
          <w:rFonts w:ascii="Times New Roman" w:eastAsia="Malgun Gothic" w:hAnsi="Times New Roman"/>
          <w:color w:val="000000"/>
          <w:szCs w:val="24"/>
          <w:lang w:eastAsia="zh-CN"/>
        </w:rPr>
      </w:pPr>
    </w:p>
    <w:p w14:paraId="6299FBEE" w14:textId="77777777" w:rsidR="00E7565A" w:rsidRPr="009101C5" w:rsidRDefault="00E7565A" w:rsidP="00073918">
      <w:pPr>
        <w:pStyle w:val="BodyText"/>
        <w:tabs>
          <w:tab w:val="clear" w:pos="9270"/>
        </w:tabs>
        <w:adjustRightInd w:val="0"/>
        <w:spacing w:after="43"/>
        <w:jc w:val="both"/>
        <w:rPr>
          <w:rFonts w:ascii="Times New Roman" w:eastAsia="Malgun Gothic" w:hAnsi="Times New Roman"/>
          <w:i/>
          <w:iCs/>
          <w:color w:val="000000"/>
          <w:szCs w:val="24"/>
          <w:lang w:eastAsia="zh-CN"/>
        </w:rPr>
      </w:pPr>
      <w:r w:rsidRPr="009101C5">
        <w:rPr>
          <w:rFonts w:ascii="Times New Roman" w:eastAsia="Malgun Gothic" w:hAnsi="Times New Roman"/>
          <w:b/>
          <w:bCs/>
          <w:i/>
          <w:iCs/>
          <w:color w:val="000000"/>
          <w:szCs w:val="24"/>
          <w:lang w:eastAsia="zh-CN"/>
        </w:rPr>
        <w:t xml:space="preserve">Note: </w:t>
      </w:r>
      <w:r w:rsidRPr="009101C5">
        <w:rPr>
          <w:rFonts w:ascii="Times New Roman" w:eastAsia="Malgun Gothic" w:hAnsi="Times New Roman"/>
          <w:i/>
          <w:iCs/>
          <w:color w:val="000000"/>
          <w:szCs w:val="24"/>
          <w:lang w:eastAsia="zh-CN"/>
        </w:rPr>
        <w:t>The Test line (reddish purple line) may vary in shade and intensity (light or dark, weak or strong) depending on the concentration of antigen detected. The intensity of the Control line should not be compared to that of the Test line for the interpretation of the test result. Even a light or faint Test line must be interpreted as a positive result.</w:t>
      </w:r>
    </w:p>
    <w:p w14:paraId="4862C7D5" w14:textId="77777777" w:rsidR="00E7565A" w:rsidRPr="009101C5" w:rsidRDefault="00E7565A" w:rsidP="00073918">
      <w:pPr>
        <w:pStyle w:val="BodyText"/>
        <w:tabs>
          <w:tab w:val="clear" w:pos="9270"/>
        </w:tabs>
        <w:adjustRightInd w:val="0"/>
        <w:spacing w:after="43"/>
        <w:jc w:val="both"/>
        <w:rPr>
          <w:rFonts w:ascii="Times New Roman" w:eastAsia="Malgun Gothic" w:hAnsi="Times New Roman"/>
          <w:i/>
          <w:iCs/>
          <w:color w:val="000000"/>
          <w:szCs w:val="24"/>
          <w:lang w:eastAsia="zh-CN"/>
        </w:rPr>
      </w:pPr>
    </w:p>
    <w:p w14:paraId="1098FF36" w14:textId="34AF3AE1" w:rsidR="00E7565A" w:rsidRPr="009101C5" w:rsidRDefault="00E7565A" w:rsidP="00073918">
      <w:pPr>
        <w:pStyle w:val="BodyText"/>
        <w:tabs>
          <w:tab w:val="clear" w:pos="9270"/>
        </w:tabs>
        <w:adjustRightInd w:val="0"/>
        <w:spacing w:after="43"/>
        <w:jc w:val="both"/>
        <w:rPr>
          <w:rFonts w:ascii="Times New Roman" w:eastAsia="Malgun Gothic" w:hAnsi="Times New Roman"/>
          <w:b/>
          <w:bCs/>
          <w:color w:val="000000"/>
          <w:szCs w:val="24"/>
          <w:lang w:eastAsia="zh-CN"/>
        </w:rPr>
      </w:pPr>
      <w:r w:rsidRPr="009101C5">
        <w:rPr>
          <w:rFonts w:ascii="Times New Roman" w:eastAsia="Malgun Gothic" w:hAnsi="Times New Roman"/>
          <w:b/>
          <w:bCs/>
          <w:color w:val="000000"/>
          <w:szCs w:val="24"/>
          <w:lang w:eastAsia="zh-CN"/>
        </w:rPr>
        <w:t>Negative:</w:t>
      </w:r>
      <w:r w:rsidRPr="009101C5">
        <w:rPr>
          <w:rFonts w:ascii="Times New Roman" w:eastAsia="Malgun Gothic" w:hAnsi="Times New Roman"/>
          <w:color w:val="000000"/>
          <w:szCs w:val="24"/>
          <w:lang w:eastAsia="zh-CN"/>
        </w:rPr>
        <w:t xml:space="preserve"> A reddish purple Control line (C position) only, with no CoV19 positions, indicates SARS-CoV-2 antigen has not been detected. </w:t>
      </w:r>
      <w:r w:rsidRPr="009101C5">
        <w:rPr>
          <w:rFonts w:ascii="Times New Roman" w:eastAsia="Malgun Gothic" w:hAnsi="Times New Roman"/>
          <w:b/>
          <w:bCs/>
          <w:color w:val="000000"/>
          <w:szCs w:val="24"/>
          <w:lang w:eastAsia="zh-CN"/>
        </w:rPr>
        <w:t>Determination of negative results should not be made before 15 minutes.</w:t>
      </w:r>
    </w:p>
    <w:p w14:paraId="5883835F" w14:textId="77777777" w:rsidR="00E7565A" w:rsidRPr="009101C5" w:rsidRDefault="00E7565A" w:rsidP="00073918">
      <w:pPr>
        <w:pStyle w:val="ListParagraph"/>
        <w:tabs>
          <w:tab w:val="left" w:pos="9360"/>
        </w:tabs>
        <w:ind w:left="0" w:firstLine="0"/>
        <w:jc w:val="both"/>
        <w:rPr>
          <w:rFonts w:ascii="Times New Roman" w:hAnsi="Times New Roman" w:cs="Times New Roman"/>
          <w:sz w:val="24"/>
          <w:szCs w:val="24"/>
        </w:rPr>
      </w:pPr>
    </w:p>
    <w:p w14:paraId="4853BBA9" w14:textId="4172A72D" w:rsidR="00E7565A" w:rsidRPr="009101C5" w:rsidRDefault="00E7565A" w:rsidP="00073918">
      <w:pPr>
        <w:pStyle w:val="BodyText"/>
        <w:tabs>
          <w:tab w:val="clear" w:pos="9270"/>
        </w:tabs>
        <w:adjustRightInd w:val="0"/>
        <w:spacing w:after="43"/>
        <w:jc w:val="both"/>
        <w:rPr>
          <w:rFonts w:ascii="Times New Roman" w:eastAsia="Malgun Gothic" w:hAnsi="Times New Roman"/>
          <w:color w:val="000000"/>
          <w:szCs w:val="24"/>
          <w:lang w:eastAsia="zh-CN"/>
        </w:rPr>
      </w:pPr>
      <w:r w:rsidRPr="009101C5">
        <w:rPr>
          <w:rFonts w:ascii="Times New Roman" w:eastAsia="Malgun Gothic" w:hAnsi="Times New Roman"/>
          <w:b/>
          <w:bCs/>
          <w:color w:val="000000"/>
          <w:szCs w:val="24"/>
          <w:lang w:eastAsia="zh-CN"/>
        </w:rPr>
        <w:t>Invalid:</w:t>
      </w:r>
      <w:r w:rsidRPr="009101C5">
        <w:rPr>
          <w:rFonts w:ascii="Times New Roman" w:eastAsia="Malgun Gothic" w:hAnsi="Times New Roman"/>
          <w:color w:val="000000"/>
          <w:szCs w:val="24"/>
          <w:lang w:eastAsia="zh-CN"/>
        </w:rPr>
        <w:t xml:space="preserve"> A reddish purple line should always appear at the Control line position (C position). If a line does not form at the Control line position in 15 minutes, the test result is invalid and the test should be repeated with a new </w:t>
      </w:r>
      <w:r w:rsidRPr="009101C5">
        <w:rPr>
          <w:rFonts w:ascii="Times New Roman" w:eastAsia="Times New Roman" w:hAnsi="Times New Roman"/>
          <w:bCs/>
          <w:i/>
          <w:iCs/>
          <w:color w:val="000000"/>
          <w:szCs w:val="24"/>
        </w:rPr>
        <w:t xml:space="preserve">Status™ </w:t>
      </w:r>
      <w:r w:rsidRPr="009101C5">
        <w:rPr>
          <w:rFonts w:ascii="Times New Roman" w:eastAsia="Times New Roman" w:hAnsi="Times New Roman"/>
          <w:bCs/>
          <w:iCs/>
          <w:color w:val="000000"/>
          <w:szCs w:val="24"/>
        </w:rPr>
        <w:t>COVID-19</w:t>
      </w:r>
      <w:r w:rsidRPr="009101C5" w:rsidDel="00783BF7">
        <w:rPr>
          <w:rFonts w:ascii="Times New Roman" w:eastAsia="Times New Roman" w:hAnsi="Times New Roman"/>
          <w:bCs/>
          <w:i/>
          <w:iCs/>
          <w:color w:val="000000"/>
          <w:szCs w:val="24"/>
        </w:rPr>
        <w:t xml:space="preserve"> </w:t>
      </w:r>
      <w:r w:rsidRPr="009101C5">
        <w:rPr>
          <w:rFonts w:ascii="Times New Roman" w:eastAsia="Malgun Gothic" w:hAnsi="Times New Roman"/>
          <w:color w:val="000000"/>
          <w:szCs w:val="24"/>
          <w:lang w:eastAsia="zh-CN"/>
        </w:rPr>
        <w:t xml:space="preserve">test device. </w:t>
      </w:r>
    </w:p>
    <w:p w14:paraId="4F532EAA" w14:textId="77777777" w:rsidR="00E7565A" w:rsidRPr="009101C5" w:rsidRDefault="00E7565A" w:rsidP="00073918">
      <w:pPr>
        <w:pStyle w:val="ListParagraph"/>
        <w:tabs>
          <w:tab w:val="left" w:pos="9360"/>
        </w:tabs>
        <w:ind w:left="0" w:firstLine="0"/>
        <w:jc w:val="both"/>
        <w:rPr>
          <w:rFonts w:ascii="Times New Roman" w:hAnsi="Times New Roman" w:cs="Times New Roman"/>
          <w:sz w:val="24"/>
          <w:szCs w:val="24"/>
        </w:rPr>
      </w:pPr>
    </w:p>
    <w:p w14:paraId="3E89ACC5" w14:textId="1A61F369" w:rsidR="009009EC" w:rsidRDefault="009009EC" w:rsidP="00073918">
      <w:pPr>
        <w:pStyle w:val="BodyText"/>
        <w:tabs>
          <w:tab w:val="clear" w:pos="9270"/>
        </w:tabs>
        <w:autoSpaceDE w:val="0"/>
        <w:autoSpaceDN w:val="0"/>
        <w:adjustRightInd w:val="0"/>
        <w:spacing w:after="43"/>
        <w:ind w:right="90"/>
        <w:jc w:val="both"/>
        <w:rPr>
          <w:rFonts w:ascii="Times New Roman" w:eastAsia="Malgun Gothic" w:hAnsi="Times New Roman"/>
          <w:b/>
          <w:bCs/>
          <w:color w:val="000000"/>
          <w:sz w:val="20"/>
          <w:lang w:eastAsia="zh-CN"/>
        </w:rPr>
      </w:pPr>
    </w:p>
    <w:p w14:paraId="040A4E5E" w14:textId="4DF66DC1" w:rsidR="00AC71C1" w:rsidRPr="00954C85" w:rsidRDefault="008E472D" w:rsidP="00AD6179">
      <w:pPr>
        <w:pStyle w:val="BodyText"/>
        <w:autoSpaceDE w:val="0"/>
        <w:autoSpaceDN w:val="0"/>
        <w:adjustRightInd w:val="0"/>
        <w:spacing w:after="43"/>
        <w:ind w:right="90"/>
        <w:jc w:val="both"/>
        <w:rPr>
          <w:rFonts w:ascii="Times New Roman" w:eastAsia="Malgun Gothic" w:hAnsi="Times New Roman"/>
          <w:b/>
          <w:bCs/>
          <w:color w:val="000000"/>
          <w:sz w:val="20"/>
          <w:lang w:eastAsia="zh-CN"/>
        </w:rPr>
      </w:pPr>
      <w:r>
        <w:rPr>
          <w:rStyle w:val="CommentReference"/>
        </w:rPr>
        <w:lastRenderedPageBreak/>
        <w:commentReference w:id="3"/>
      </w:r>
      <w:r w:rsidR="003A6484">
        <w:rPr>
          <w:noProof/>
          <w:sz w:val="16"/>
          <w:szCs w:val="16"/>
        </w:rPr>
        <w:drawing>
          <wp:inline distT="0" distB="0" distL="0" distR="0" wp14:anchorId="01DD5943" wp14:editId="0A22FDF6">
            <wp:extent cx="5800299" cy="29192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06293" cy="2922263"/>
                    </a:xfrm>
                    <a:prstGeom prst="rect">
                      <a:avLst/>
                    </a:prstGeom>
                  </pic:spPr>
                </pic:pic>
              </a:graphicData>
            </a:graphic>
          </wp:inline>
        </w:drawing>
      </w:r>
    </w:p>
    <w:p w14:paraId="1A6D185C" w14:textId="3DDCAF9B" w:rsidR="00A44290" w:rsidRPr="009009EC" w:rsidRDefault="00472E25" w:rsidP="00AD6179">
      <w:pPr>
        <w:ind w:right="90"/>
        <w:rPr>
          <w:b/>
          <w:sz w:val="20"/>
        </w:rPr>
      </w:pPr>
      <w:r w:rsidRPr="00954C85">
        <w:rPr>
          <w:sz w:val="20"/>
        </w:rPr>
        <w:tab/>
      </w:r>
      <w:r w:rsidRPr="00954C85">
        <w:rPr>
          <w:sz w:val="20"/>
        </w:rPr>
        <w:tab/>
      </w:r>
    </w:p>
    <w:p w14:paraId="6BF9760E" w14:textId="77777777" w:rsidR="00A44290" w:rsidRPr="00977450" w:rsidRDefault="00A44290" w:rsidP="00AD6179">
      <w:pPr>
        <w:pStyle w:val="Subhead1"/>
        <w:ind w:right="90"/>
        <w:rPr>
          <w:rFonts w:ascii="Times New Roman" w:hAnsi="Times New Roman"/>
          <w:bCs/>
          <w:color w:val="000000"/>
          <w:sz w:val="28"/>
          <w:szCs w:val="28"/>
        </w:rPr>
      </w:pPr>
      <w:bookmarkStart w:id="4" w:name="_GoBack"/>
      <w:bookmarkEnd w:id="4"/>
      <w:r w:rsidRPr="00977450">
        <w:rPr>
          <w:rFonts w:ascii="Times New Roman" w:hAnsi="Times New Roman"/>
          <w:bCs/>
          <w:color w:val="000000"/>
          <w:sz w:val="28"/>
          <w:szCs w:val="28"/>
        </w:rPr>
        <w:t xml:space="preserve">Limitations </w:t>
      </w:r>
    </w:p>
    <w:p w14:paraId="5B73F638" w14:textId="4EBADF09" w:rsidR="0065432E" w:rsidRPr="009101C5" w:rsidRDefault="0065432E" w:rsidP="00AB185E">
      <w:pPr>
        <w:pStyle w:val="Hangingindent"/>
        <w:tabs>
          <w:tab w:val="clear" w:pos="315"/>
          <w:tab w:val="left" w:pos="90"/>
          <w:tab w:val="left" w:pos="360"/>
        </w:tabs>
        <w:ind w:left="360" w:hanging="360"/>
        <w:rPr>
          <w:color w:val="000000"/>
          <w:sz w:val="24"/>
          <w:szCs w:val="24"/>
        </w:rPr>
      </w:pPr>
      <w:r w:rsidRPr="009101C5">
        <w:rPr>
          <w:color w:val="000000"/>
          <w:sz w:val="24"/>
          <w:szCs w:val="24"/>
        </w:rPr>
        <w:t>•</w:t>
      </w:r>
      <w:r w:rsidRPr="009101C5">
        <w:rPr>
          <w:color w:val="000000"/>
          <w:sz w:val="24"/>
          <w:szCs w:val="24"/>
        </w:rPr>
        <w:tab/>
      </w:r>
      <w:r w:rsidR="00307AD1">
        <w:rPr>
          <w:rFonts w:hint="eastAsia"/>
          <w:color w:val="000000"/>
          <w:sz w:val="24"/>
          <w:szCs w:val="24"/>
          <w:lang w:eastAsia="ko-KR"/>
        </w:rPr>
        <w:t xml:space="preserve">    </w:t>
      </w:r>
      <w:r w:rsidRPr="009101C5">
        <w:rPr>
          <w:color w:val="000000"/>
          <w:sz w:val="24"/>
          <w:szCs w:val="24"/>
        </w:rPr>
        <w:t>A negative test result does not exc</w:t>
      </w:r>
      <w:r w:rsidR="008E472D">
        <w:rPr>
          <w:color w:val="000000"/>
          <w:sz w:val="24"/>
          <w:szCs w:val="24"/>
        </w:rPr>
        <w:t xml:space="preserve">lude infection with SARS-CoV-2. </w:t>
      </w:r>
      <w:r w:rsidRPr="009101C5">
        <w:rPr>
          <w:color w:val="000000"/>
          <w:sz w:val="24"/>
          <w:szCs w:val="24"/>
        </w:rPr>
        <w:t xml:space="preserve">Therefore, the results obtained with the </w:t>
      </w:r>
      <w:r w:rsidRPr="001A5297">
        <w:rPr>
          <w:rFonts w:ascii="Arial" w:eastAsia="Arial" w:hAnsi="Arial" w:cs="Arial"/>
          <w:b/>
          <w:i/>
          <w:color w:val="1C1C1C"/>
          <w:sz w:val="22"/>
          <w:szCs w:val="22"/>
        </w:rPr>
        <w:t>Status™</w:t>
      </w:r>
      <w:r w:rsidRPr="001A5297">
        <w:rPr>
          <w:rFonts w:ascii="Arial" w:eastAsia="Arial" w:hAnsi="Arial" w:cs="Arial"/>
          <w:b/>
          <w:color w:val="1C1C1C"/>
          <w:sz w:val="22"/>
          <w:szCs w:val="22"/>
        </w:rPr>
        <w:t xml:space="preserve"> COVID-19</w:t>
      </w:r>
      <w:r w:rsidRPr="009101C5" w:rsidDel="00C94BDC">
        <w:rPr>
          <w:rFonts w:eastAsia="Times New Roman"/>
          <w:bCs/>
          <w:i/>
          <w:iCs/>
          <w:color w:val="000000"/>
          <w:sz w:val="24"/>
          <w:szCs w:val="24"/>
        </w:rPr>
        <w:t xml:space="preserve"> </w:t>
      </w:r>
      <w:r w:rsidRPr="009101C5">
        <w:rPr>
          <w:rFonts w:eastAsia="Malgun Gothic"/>
          <w:color w:val="000000"/>
          <w:sz w:val="24"/>
          <w:szCs w:val="24"/>
          <w:lang w:eastAsia="zh-CN"/>
        </w:rPr>
        <w:t xml:space="preserve">test </w:t>
      </w:r>
      <w:r w:rsidRPr="009101C5">
        <w:rPr>
          <w:color w:val="000000"/>
          <w:sz w:val="24"/>
          <w:szCs w:val="24"/>
        </w:rPr>
        <w:t>should be used in conjunction with clinical findings to make an accurate diagnosis. Additional testing is required to confirm, in consultation with state or local public health departments.</w:t>
      </w:r>
    </w:p>
    <w:p w14:paraId="0AB9A94C" w14:textId="363BC0E5" w:rsidR="0065432E" w:rsidRPr="009101C5" w:rsidRDefault="0065432E" w:rsidP="0065432E">
      <w:pPr>
        <w:pStyle w:val="Hangingindent"/>
        <w:tabs>
          <w:tab w:val="clear" w:pos="315"/>
          <w:tab w:val="left" w:pos="90"/>
          <w:tab w:val="left" w:pos="360"/>
        </w:tabs>
        <w:ind w:left="360" w:hanging="360"/>
        <w:rPr>
          <w:color w:val="000000"/>
          <w:sz w:val="24"/>
          <w:szCs w:val="24"/>
        </w:rPr>
      </w:pPr>
      <w:r w:rsidRPr="009101C5">
        <w:rPr>
          <w:color w:val="000000"/>
          <w:sz w:val="24"/>
          <w:szCs w:val="24"/>
        </w:rPr>
        <w:t>•   This test detects both viable (live) and non-viable SARS-CoV-2</w:t>
      </w:r>
      <w:r w:rsidR="008E472D">
        <w:rPr>
          <w:color w:val="000000"/>
          <w:sz w:val="24"/>
          <w:szCs w:val="24"/>
        </w:rPr>
        <w:t xml:space="preserve">. </w:t>
      </w:r>
      <w:r w:rsidRPr="009101C5">
        <w:rPr>
          <w:color w:val="000000"/>
          <w:sz w:val="24"/>
          <w:szCs w:val="24"/>
        </w:rPr>
        <w:t>Test performance depends on the amount of virus (antigen) in the specimen and may or may not correlate with viral culture or molecular assay results performed on the same specimen.</w:t>
      </w:r>
    </w:p>
    <w:p w14:paraId="0FA0921E" w14:textId="610349C6" w:rsidR="0065432E" w:rsidRPr="009101C5" w:rsidRDefault="00307AD1" w:rsidP="00AB185E">
      <w:pPr>
        <w:pStyle w:val="Hangingindent"/>
        <w:tabs>
          <w:tab w:val="clear" w:pos="315"/>
          <w:tab w:val="left" w:pos="90"/>
          <w:tab w:val="left" w:pos="360"/>
        </w:tabs>
        <w:rPr>
          <w:color w:val="000000"/>
          <w:sz w:val="24"/>
          <w:szCs w:val="24"/>
        </w:rPr>
      </w:pPr>
      <w:proofErr w:type="gramStart"/>
      <w:r w:rsidRPr="009101C5">
        <w:rPr>
          <w:color w:val="000000"/>
          <w:sz w:val="24"/>
          <w:szCs w:val="24"/>
        </w:rPr>
        <w:t>•</w:t>
      </w:r>
      <w:r w:rsidR="008E472D">
        <w:rPr>
          <w:rFonts w:hint="eastAsia"/>
          <w:color w:val="000000"/>
          <w:sz w:val="24"/>
          <w:szCs w:val="24"/>
          <w:lang w:eastAsia="ko-KR"/>
        </w:rPr>
        <w:t xml:space="preserve"> </w:t>
      </w:r>
      <w:r w:rsidR="008E472D">
        <w:rPr>
          <w:color w:val="000000"/>
          <w:sz w:val="24"/>
          <w:szCs w:val="24"/>
          <w:lang w:eastAsia="ko-KR"/>
        </w:rPr>
        <w:t xml:space="preserve"> </w:t>
      </w:r>
      <w:r w:rsidR="0065432E" w:rsidRPr="001A5297">
        <w:rPr>
          <w:rFonts w:ascii="Arial" w:eastAsia="Arial" w:hAnsi="Arial" w:cs="Arial"/>
          <w:b/>
          <w:i/>
          <w:color w:val="1C1C1C"/>
          <w:sz w:val="22"/>
          <w:szCs w:val="22"/>
        </w:rPr>
        <w:t>Status</w:t>
      </w:r>
      <w:proofErr w:type="gramEnd"/>
      <w:r w:rsidR="0065432E" w:rsidRPr="001A5297">
        <w:rPr>
          <w:rFonts w:ascii="Arial" w:eastAsia="Arial" w:hAnsi="Arial" w:cs="Arial"/>
          <w:b/>
          <w:i/>
          <w:color w:val="1C1C1C"/>
          <w:sz w:val="22"/>
          <w:szCs w:val="22"/>
        </w:rPr>
        <w:t>™</w:t>
      </w:r>
      <w:r w:rsidR="008E472D">
        <w:rPr>
          <w:rFonts w:ascii="Arial" w:eastAsia="Arial" w:hAnsi="Arial" w:cs="Arial"/>
          <w:b/>
          <w:color w:val="1C1C1C"/>
          <w:sz w:val="22"/>
          <w:szCs w:val="22"/>
        </w:rPr>
        <w:t xml:space="preserve"> COVID-19</w:t>
      </w:r>
      <w:r w:rsidR="0065432E" w:rsidRPr="009101C5" w:rsidDel="00C94BDC">
        <w:rPr>
          <w:rFonts w:eastAsia="Times New Roman"/>
          <w:bCs/>
          <w:i/>
          <w:iCs/>
          <w:color w:val="000000"/>
          <w:sz w:val="24"/>
          <w:szCs w:val="24"/>
        </w:rPr>
        <w:t xml:space="preserve"> </w:t>
      </w:r>
      <w:r w:rsidR="0065432E" w:rsidRPr="009101C5">
        <w:rPr>
          <w:color w:val="000000"/>
          <w:sz w:val="24"/>
          <w:szCs w:val="24"/>
        </w:rPr>
        <w:t xml:space="preserve">uses highly target specific monoclonal antibodies. As in </w:t>
      </w:r>
      <w:proofErr w:type="gramStart"/>
      <w:r w:rsidR="0065432E" w:rsidRPr="009101C5">
        <w:rPr>
          <w:color w:val="000000"/>
          <w:sz w:val="24"/>
          <w:szCs w:val="24"/>
        </w:rPr>
        <w:t xml:space="preserve">most </w:t>
      </w:r>
      <w:r>
        <w:rPr>
          <w:rFonts w:hint="eastAsia"/>
          <w:color w:val="000000"/>
          <w:sz w:val="24"/>
          <w:szCs w:val="24"/>
          <w:lang w:eastAsia="ko-KR"/>
        </w:rPr>
        <w:t xml:space="preserve"> </w:t>
      </w:r>
      <w:r w:rsidR="0065432E" w:rsidRPr="009101C5">
        <w:rPr>
          <w:color w:val="000000"/>
          <w:sz w:val="24"/>
          <w:szCs w:val="24"/>
        </w:rPr>
        <w:t>immunoassays</w:t>
      </w:r>
      <w:proofErr w:type="gramEnd"/>
      <w:r w:rsidR="0065432E" w:rsidRPr="009101C5">
        <w:rPr>
          <w:color w:val="000000"/>
          <w:sz w:val="24"/>
          <w:szCs w:val="24"/>
        </w:rPr>
        <w:t>, it may fail to detect, or detect with less sensitivity, inﬂuenza A viruses that have undergone minor amino acid changes in the target epitope region.</w:t>
      </w:r>
    </w:p>
    <w:p w14:paraId="1E1243A5" w14:textId="0F378401" w:rsidR="0065432E" w:rsidRPr="009101C5" w:rsidRDefault="0065432E" w:rsidP="00AB185E">
      <w:pPr>
        <w:pStyle w:val="Hangingindent"/>
        <w:tabs>
          <w:tab w:val="clear" w:pos="315"/>
          <w:tab w:val="left" w:pos="360"/>
        </w:tabs>
        <w:ind w:left="360" w:hanging="360"/>
        <w:rPr>
          <w:color w:val="000000"/>
          <w:sz w:val="24"/>
          <w:szCs w:val="24"/>
        </w:rPr>
      </w:pPr>
      <w:r w:rsidRPr="009101C5">
        <w:rPr>
          <w:color w:val="000000"/>
          <w:sz w:val="24"/>
          <w:szCs w:val="24"/>
        </w:rPr>
        <w:t>•</w:t>
      </w:r>
      <w:r w:rsidRPr="009101C5">
        <w:rPr>
          <w:color w:val="000000"/>
          <w:sz w:val="24"/>
          <w:szCs w:val="24"/>
        </w:rPr>
        <w:tab/>
        <w:t xml:space="preserve">Performance of the </w:t>
      </w:r>
      <w:r w:rsidRPr="001A5297">
        <w:rPr>
          <w:rFonts w:ascii="Arial" w:eastAsia="Arial" w:hAnsi="Arial" w:cs="Arial"/>
          <w:b/>
          <w:i/>
          <w:color w:val="1C1C1C"/>
          <w:sz w:val="22"/>
          <w:szCs w:val="22"/>
        </w:rPr>
        <w:t>Status™</w:t>
      </w:r>
      <w:r w:rsidR="008E472D">
        <w:rPr>
          <w:rFonts w:ascii="Arial" w:eastAsia="Arial" w:hAnsi="Arial" w:cs="Arial"/>
          <w:b/>
          <w:color w:val="1C1C1C"/>
          <w:sz w:val="22"/>
          <w:szCs w:val="22"/>
        </w:rPr>
        <w:t xml:space="preserve"> COVID-19</w:t>
      </w:r>
      <w:r w:rsidRPr="009101C5" w:rsidDel="00C94BDC">
        <w:rPr>
          <w:rFonts w:eastAsia="Times New Roman"/>
          <w:bCs/>
          <w:i/>
          <w:iCs/>
          <w:color w:val="000000"/>
          <w:sz w:val="24"/>
          <w:szCs w:val="24"/>
        </w:rPr>
        <w:t xml:space="preserve"> </w:t>
      </w:r>
      <w:r w:rsidRPr="009101C5">
        <w:rPr>
          <w:bCs/>
          <w:color w:val="000000"/>
          <w:sz w:val="24"/>
          <w:szCs w:val="24"/>
        </w:rPr>
        <w:t>test</w:t>
      </w:r>
      <w:r w:rsidRPr="009101C5">
        <w:rPr>
          <w:color w:val="000000"/>
          <w:sz w:val="24"/>
          <w:szCs w:val="24"/>
        </w:rPr>
        <w:t xml:space="preserve"> has not been established for monitoring antiviral treatment of inﬂuenza and SARS-CoV-2.</w:t>
      </w:r>
    </w:p>
    <w:p w14:paraId="3DB9D401" w14:textId="77777777" w:rsidR="0065432E" w:rsidRPr="009101C5" w:rsidRDefault="0065432E" w:rsidP="00AB185E">
      <w:pPr>
        <w:pStyle w:val="Hangingindent"/>
        <w:tabs>
          <w:tab w:val="clear" w:pos="315"/>
          <w:tab w:val="left" w:pos="360"/>
        </w:tabs>
        <w:ind w:left="360" w:hanging="360"/>
        <w:rPr>
          <w:color w:val="000000"/>
          <w:sz w:val="24"/>
          <w:szCs w:val="24"/>
        </w:rPr>
      </w:pPr>
      <w:r w:rsidRPr="009101C5">
        <w:rPr>
          <w:color w:val="000000"/>
          <w:sz w:val="24"/>
          <w:szCs w:val="24"/>
        </w:rPr>
        <w:t>•</w:t>
      </w:r>
      <w:r w:rsidRPr="009101C5">
        <w:rPr>
          <w:color w:val="000000"/>
          <w:sz w:val="24"/>
          <w:szCs w:val="24"/>
        </w:rPr>
        <w:tab/>
        <w:t xml:space="preserve">The performance of this test has not been evaluated for use in patients without signs and symptoms of respiratory infection. </w:t>
      </w:r>
    </w:p>
    <w:p w14:paraId="1D06F3A5" w14:textId="77777777" w:rsidR="0065432E" w:rsidRPr="009101C5" w:rsidRDefault="0065432E" w:rsidP="00AB185E">
      <w:pPr>
        <w:pStyle w:val="Hangingindent"/>
        <w:tabs>
          <w:tab w:val="clear" w:pos="315"/>
          <w:tab w:val="left" w:pos="360"/>
        </w:tabs>
        <w:ind w:left="360" w:hanging="360"/>
        <w:rPr>
          <w:color w:val="000000"/>
          <w:sz w:val="24"/>
          <w:szCs w:val="24"/>
        </w:rPr>
      </w:pPr>
      <w:r w:rsidRPr="009101C5">
        <w:rPr>
          <w:color w:val="000000"/>
          <w:sz w:val="24"/>
          <w:szCs w:val="24"/>
        </w:rPr>
        <w:t>•</w:t>
      </w:r>
      <w:r w:rsidRPr="009101C5">
        <w:rPr>
          <w:color w:val="000000"/>
          <w:sz w:val="24"/>
          <w:szCs w:val="24"/>
        </w:rPr>
        <w:tab/>
        <w:t>This test cannot rule out diseases caused by other bacterial or viral pathogens.</w:t>
      </w:r>
    </w:p>
    <w:p w14:paraId="2EBDCD25" w14:textId="77777777" w:rsidR="0065432E" w:rsidRPr="009101C5" w:rsidRDefault="0065432E" w:rsidP="00AB185E">
      <w:pPr>
        <w:pStyle w:val="Hangingindent"/>
        <w:tabs>
          <w:tab w:val="clear" w:pos="315"/>
          <w:tab w:val="left" w:pos="360"/>
        </w:tabs>
        <w:ind w:left="360" w:hanging="360"/>
        <w:rPr>
          <w:color w:val="000000"/>
          <w:sz w:val="24"/>
          <w:szCs w:val="24"/>
        </w:rPr>
      </w:pPr>
      <w:r w:rsidRPr="009101C5">
        <w:rPr>
          <w:color w:val="000000"/>
          <w:sz w:val="24"/>
          <w:szCs w:val="24"/>
        </w:rPr>
        <w:t>•</w:t>
      </w:r>
      <w:r w:rsidRPr="009101C5">
        <w:rPr>
          <w:color w:val="000000"/>
          <w:sz w:val="24"/>
          <w:szCs w:val="24"/>
        </w:rPr>
        <w:tab/>
        <w:t xml:space="preserve">The performance of this test has not been evaluated for </w:t>
      </w:r>
      <w:r>
        <w:rPr>
          <w:color w:val="000000"/>
          <w:sz w:val="24"/>
          <w:szCs w:val="24"/>
        </w:rPr>
        <w:t>specimen</w:t>
      </w:r>
      <w:r w:rsidRPr="009101C5">
        <w:rPr>
          <w:color w:val="000000"/>
          <w:sz w:val="24"/>
          <w:szCs w:val="24"/>
        </w:rPr>
        <w:t xml:space="preserve"> types other than those </w:t>
      </w:r>
      <w:r w:rsidRPr="009101C5">
        <w:rPr>
          <w:color w:val="000000"/>
          <w:sz w:val="24"/>
          <w:szCs w:val="24"/>
        </w:rPr>
        <w:lastRenderedPageBreak/>
        <w:t>specified in the Intended Use.</w:t>
      </w:r>
    </w:p>
    <w:p w14:paraId="4273D3DE" w14:textId="77777777" w:rsidR="0065432E" w:rsidRPr="009101C5" w:rsidRDefault="0065432E" w:rsidP="00AB185E">
      <w:pPr>
        <w:pStyle w:val="Hangingindent"/>
        <w:tabs>
          <w:tab w:val="clear" w:pos="315"/>
          <w:tab w:val="left" w:pos="360"/>
        </w:tabs>
        <w:ind w:left="360" w:hanging="360"/>
        <w:rPr>
          <w:color w:val="000000"/>
          <w:sz w:val="24"/>
          <w:szCs w:val="24"/>
        </w:rPr>
      </w:pPr>
      <w:r w:rsidRPr="009101C5">
        <w:rPr>
          <w:color w:val="000000"/>
          <w:sz w:val="24"/>
          <w:szCs w:val="24"/>
        </w:rPr>
        <w:t>•</w:t>
      </w:r>
      <w:r w:rsidRPr="009101C5">
        <w:rPr>
          <w:color w:val="000000"/>
          <w:sz w:val="24"/>
          <w:szCs w:val="24"/>
        </w:rPr>
        <w:tab/>
        <w:t>The performance of this test has not been evaluated for immunocompromised individuals.</w:t>
      </w:r>
    </w:p>
    <w:p w14:paraId="6D65BC9A" w14:textId="29B0980B" w:rsidR="0065432E" w:rsidRPr="00AB7D01" w:rsidRDefault="0065432E" w:rsidP="00AB7D01">
      <w:pPr>
        <w:pStyle w:val="Hangingindent"/>
        <w:tabs>
          <w:tab w:val="clear" w:pos="315"/>
          <w:tab w:val="left" w:pos="360"/>
        </w:tabs>
        <w:ind w:left="360" w:hanging="360"/>
        <w:rPr>
          <w:bCs/>
          <w:color w:val="000000"/>
          <w:sz w:val="24"/>
          <w:szCs w:val="24"/>
        </w:rPr>
      </w:pPr>
      <w:r w:rsidRPr="009101C5">
        <w:rPr>
          <w:color w:val="000000"/>
          <w:sz w:val="24"/>
          <w:szCs w:val="24"/>
        </w:rPr>
        <w:t>•</w:t>
      </w:r>
      <w:r w:rsidRPr="009101C5">
        <w:rPr>
          <w:color w:val="000000"/>
          <w:sz w:val="24"/>
          <w:szCs w:val="24"/>
        </w:rPr>
        <w:tab/>
        <w:t xml:space="preserve">The performance of the </w:t>
      </w:r>
      <w:r w:rsidRPr="001A5297">
        <w:rPr>
          <w:rFonts w:ascii="Arial" w:eastAsia="Arial" w:hAnsi="Arial" w:cs="Arial"/>
          <w:b/>
          <w:i/>
          <w:color w:val="1C1C1C"/>
          <w:sz w:val="22"/>
          <w:szCs w:val="22"/>
        </w:rPr>
        <w:t>Status™</w:t>
      </w:r>
      <w:r w:rsidRPr="001A5297">
        <w:rPr>
          <w:rFonts w:ascii="Arial" w:eastAsia="Arial" w:hAnsi="Arial" w:cs="Arial"/>
          <w:b/>
          <w:color w:val="1C1C1C"/>
          <w:sz w:val="22"/>
          <w:szCs w:val="22"/>
        </w:rPr>
        <w:t xml:space="preserve"> COVID-19</w:t>
      </w:r>
      <w:r w:rsidRPr="009101C5" w:rsidDel="00C94BDC">
        <w:rPr>
          <w:rFonts w:eastAsia="Times New Roman"/>
          <w:bCs/>
          <w:i/>
          <w:iCs/>
          <w:color w:val="000000"/>
          <w:sz w:val="24"/>
          <w:szCs w:val="24"/>
        </w:rPr>
        <w:t xml:space="preserve"> </w:t>
      </w:r>
      <w:r w:rsidRPr="009101C5">
        <w:rPr>
          <w:bCs/>
          <w:color w:val="000000"/>
          <w:sz w:val="24"/>
          <w:szCs w:val="24"/>
        </w:rPr>
        <w:t xml:space="preserve">test was not evaluated </w:t>
      </w:r>
      <w:r>
        <w:rPr>
          <w:bCs/>
          <w:color w:val="000000"/>
          <w:sz w:val="24"/>
          <w:szCs w:val="24"/>
        </w:rPr>
        <w:t xml:space="preserve">for SARS-CoV-2 detection </w:t>
      </w:r>
      <w:r w:rsidRPr="009101C5">
        <w:rPr>
          <w:bCs/>
          <w:color w:val="000000"/>
          <w:sz w:val="24"/>
          <w:szCs w:val="24"/>
        </w:rPr>
        <w:t>with samples collec</w:t>
      </w:r>
      <w:r w:rsidR="00AB7D01">
        <w:rPr>
          <w:bCs/>
          <w:color w:val="000000"/>
          <w:sz w:val="24"/>
          <w:szCs w:val="24"/>
        </w:rPr>
        <w:t xml:space="preserve">ted in viral transport media.  </w:t>
      </w:r>
    </w:p>
    <w:p w14:paraId="730146D2" w14:textId="77777777" w:rsidR="0065432E" w:rsidRPr="009101C5" w:rsidRDefault="0065432E" w:rsidP="0065432E">
      <w:pPr>
        <w:pStyle w:val="Hangingindent"/>
        <w:tabs>
          <w:tab w:val="clear" w:pos="315"/>
          <w:tab w:val="left" w:pos="90"/>
          <w:tab w:val="left" w:pos="360"/>
        </w:tabs>
        <w:ind w:left="360" w:hanging="360"/>
        <w:rPr>
          <w:color w:val="000000"/>
          <w:sz w:val="24"/>
          <w:szCs w:val="24"/>
        </w:rPr>
      </w:pPr>
      <w:r w:rsidRPr="009101C5">
        <w:rPr>
          <w:color w:val="000000"/>
          <w:sz w:val="24"/>
          <w:szCs w:val="24"/>
        </w:rPr>
        <w:t>•   Positive and negative predictive values are highly dependent on prevalence. False negative test results are more likely during peak activity when prevalence of disease is high. False positive test results are more likely during periods of low activity when prevalence is moderate to low.</w:t>
      </w:r>
    </w:p>
    <w:p w14:paraId="2022C78B" w14:textId="77777777" w:rsidR="00F505C9" w:rsidRDefault="00F505C9" w:rsidP="00AD6179">
      <w:pPr>
        <w:pStyle w:val="Subhead1"/>
        <w:ind w:right="90"/>
        <w:rPr>
          <w:rFonts w:ascii="Arial" w:hAnsi="Arial" w:cs="Arial"/>
          <w:bCs/>
          <w:color w:val="000000"/>
        </w:rPr>
      </w:pPr>
    </w:p>
    <w:p w14:paraId="456428AF" w14:textId="77777777" w:rsidR="00A44290" w:rsidRPr="00737DD2" w:rsidRDefault="00A44290" w:rsidP="00AD6179">
      <w:pPr>
        <w:pStyle w:val="Subhead1"/>
        <w:ind w:right="90"/>
        <w:rPr>
          <w:rFonts w:ascii="Times New Roman" w:hAnsi="Times New Roman"/>
          <w:bCs/>
          <w:color w:val="000000"/>
          <w:sz w:val="28"/>
          <w:szCs w:val="28"/>
        </w:rPr>
      </w:pPr>
      <w:r w:rsidRPr="00737DD2">
        <w:rPr>
          <w:rFonts w:ascii="Times New Roman" w:hAnsi="Times New Roman"/>
          <w:bCs/>
          <w:color w:val="000000"/>
          <w:sz w:val="28"/>
          <w:szCs w:val="28"/>
        </w:rPr>
        <w:t xml:space="preserve">User Quality Control </w:t>
      </w:r>
    </w:p>
    <w:p w14:paraId="2E7998DE" w14:textId="77777777" w:rsidR="00A44290" w:rsidRPr="00737DD2" w:rsidRDefault="00A44290" w:rsidP="00AD6179">
      <w:pPr>
        <w:pStyle w:val="Subhead2"/>
        <w:ind w:right="90"/>
        <w:jc w:val="both"/>
        <w:rPr>
          <w:rFonts w:ascii="Times New Roman" w:hAnsi="Times New Roman"/>
          <w:b w:val="0"/>
          <w:bCs/>
          <w:color w:val="000000"/>
          <w:sz w:val="24"/>
          <w:szCs w:val="24"/>
        </w:rPr>
      </w:pPr>
      <w:r w:rsidRPr="00737DD2">
        <w:rPr>
          <w:rFonts w:ascii="Times New Roman" w:hAnsi="Times New Roman"/>
          <w:b w:val="0"/>
          <w:bCs/>
          <w:color w:val="000000"/>
          <w:sz w:val="24"/>
          <w:szCs w:val="24"/>
        </w:rPr>
        <w:t>Internal Quality Control:</w:t>
      </w:r>
    </w:p>
    <w:p w14:paraId="09EA4795" w14:textId="7D14F26F" w:rsidR="00A44290" w:rsidRPr="00737DD2" w:rsidRDefault="00A44290" w:rsidP="00AD6179">
      <w:pPr>
        <w:pStyle w:val="BodyText"/>
        <w:autoSpaceDE w:val="0"/>
        <w:autoSpaceDN w:val="0"/>
        <w:adjustRightInd w:val="0"/>
        <w:spacing w:after="43"/>
        <w:ind w:right="90"/>
        <w:jc w:val="both"/>
        <w:rPr>
          <w:rFonts w:ascii="Times New Roman" w:eastAsia="Malgun Gothic" w:hAnsi="Times New Roman"/>
          <w:color w:val="000000"/>
          <w:szCs w:val="24"/>
          <w:lang w:eastAsia="zh-CN"/>
        </w:rPr>
      </w:pPr>
      <w:r w:rsidRPr="00737DD2">
        <w:rPr>
          <w:rFonts w:ascii="Times New Roman" w:eastAsia="Malgun Gothic" w:hAnsi="Times New Roman"/>
          <w:color w:val="000000"/>
          <w:szCs w:val="24"/>
          <w:lang w:eastAsia="zh-CN"/>
        </w:rPr>
        <w:t xml:space="preserve">Each </w:t>
      </w:r>
      <w:r w:rsidR="0094726B" w:rsidRPr="00D347B8">
        <w:rPr>
          <w:rFonts w:ascii="Arial" w:hAnsi="Arial" w:cs="Arial"/>
          <w:b/>
          <w:bCs/>
          <w:i/>
          <w:color w:val="1C1C1C"/>
          <w:sz w:val="22"/>
          <w:szCs w:val="22"/>
        </w:rPr>
        <w:t>Status™</w:t>
      </w:r>
      <w:r w:rsidR="0094726B" w:rsidRPr="00D347B8">
        <w:rPr>
          <w:rFonts w:ascii="Arial" w:hAnsi="Arial" w:cs="Arial"/>
          <w:b/>
          <w:bCs/>
          <w:color w:val="1C1C1C"/>
          <w:sz w:val="22"/>
          <w:szCs w:val="22"/>
        </w:rPr>
        <w:t xml:space="preserve"> COVID-19</w:t>
      </w:r>
      <w:r w:rsidR="0094726B" w:rsidRPr="009101C5">
        <w:rPr>
          <w:rFonts w:ascii="Times New Roman" w:hAnsi="Times New Roman"/>
          <w:color w:val="1C1C1C"/>
          <w:szCs w:val="24"/>
        </w:rPr>
        <w:t xml:space="preserve"> </w:t>
      </w:r>
      <w:r w:rsidRPr="00737DD2">
        <w:rPr>
          <w:rFonts w:ascii="Times New Roman" w:eastAsia="Malgun Gothic" w:hAnsi="Times New Roman"/>
          <w:color w:val="000000"/>
          <w:szCs w:val="24"/>
          <w:lang w:eastAsia="zh-CN"/>
        </w:rPr>
        <w:t xml:space="preserve">test device has built-in controls. The Control line at the C position can be considered as an internal positive procedural control; i.e., a proper amount of sample was used, sample was properly added to the Extraction Well, sample migrated properly, and the reagent system worked properly. A distinct reddish-purple Control line should always appear if the test has been performed correctly. If the Control line does not appear, the test result is invalid and a new test should be performed. If the problem persists, contact </w:t>
      </w:r>
      <w:proofErr w:type="spellStart"/>
      <w:r w:rsidR="007406FC" w:rsidRPr="00737DD2">
        <w:rPr>
          <w:rFonts w:ascii="Times New Roman" w:eastAsia="Malgun Gothic" w:hAnsi="Times New Roman"/>
          <w:color w:val="000000"/>
          <w:szCs w:val="24"/>
          <w:lang w:eastAsia="zh-CN"/>
        </w:rPr>
        <w:t>LifeSign</w:t>
      </w:r>
      <w:proofErr w:type="spellEnd"/>
      <w:r w:rsidR="007406FC" w:rsidRPr="00737DD2">
        <w:rPr>
          <w:rFonts w:ascii="Times New Roman" w:eastAsia="Malgun Gothic" w:hAnsi="Times New Roman"/>
          <w:color w:val="000000"/>
          <w:szCs w:val="24"/>
          <w:lang w:eastAsia="zh-CN"/>
        </w:rPr>
        <w:t xml:space="preserve"> </w:t>
      </w:r>
      <w:r w:rsidRPr="00737DD2">
        <w:rPr>
          <w:rFonts w:ascii="Times New Roman" w:eastAsia="Malgun Gothic" w:hAnsi="Times New Roman"/>
          <w:color w:val="000000"/>
          <w:szCs w:val="24"/>
          <w:lang w:eastAsia="zh-CN"/>
        </w:rPr>
        <w:t>at 800-</w:t>
      </w:r>
      <w:r w:rsidR="0015416A" w:rsidRPr="00737DD2">
        <w:rPr>
          <w:rFonts w:ascii="Times New Roman" w:eastAsia="Malgun Gothic" w:hAnsi="Times New Roman"/>
          <w:color w:val="000000"/>
          <w:szCs w:val="24"/>
          <w:lang w:eastAsia="zh-CN"/>
        </w:rPr>
        <w:t>5</w:t>
      </w:r>
      <w:r w:rsidRPr="00737DD2">
        <w:rPr>
          <w:rFonts w:ascii="Times New Roman" w:eastAsia="Malgun Gothic" w:hAnsi="Times New Roman"/>
          <w:color w:val="000000"/>
          <w:szCs w:val="24"/>
          <w:lang w:eastAsia="zh-CN"/>
        </w:rPr>
        <w:t>26-2</w:t>
      </w:r>
      <w:r w:rsidR="0015416A" w:rsidRPr="00737DD2">
        <w:rPr>
          <w:rFonts w:ascii="Times New Roman" w:eastAsia="Malgun Gothic" w:hAnsi="Times New Roman"/>
          <w:color w:val="000000"/>
          <w:szCs w:val="24"/>
          <w:lang w:eastAsia="zh-CN"/>
        </w:rPr>
        <w:t>125</w:t>
      </w:r>
      <w:r w:rsidRPr="00737DD2">
        <w:rPr>
          <w:rFonts w:ascii="Times New Roman" w:eastAsia="Malgun Gothic" w:hAnsi="Times New Roman"/>
          <w:color w:val="000000"/>
          <w:szCs w:val="24"/>
          <w:lang w:eastAsia="zh-CN"/>
        </w:rPr>
        <w:t xml:space="preserve"> or 732-2</w:t>
      </w:r>
      <w:r w:rsidR="0015416A" w:rsidRPr="00737DD2">
        <w:rPr>
          <w:rFonts w:ascii="Times New Roman" w:eastAsia="Malgun Gothic" w:hAnsi="Times New Roman"/>
          <w:color w:val="000000"/>
          <w:szCs w:val="24"/>
          <w:lang w:eastAsia="zh-CN"/>
        </w:rPr>
        <w:t>46</w:t>
      </w:r>
      <w:r w:rsidRPr="00737DD2">
        <w:rPr>
          <w:rFonts w:ascii="Times New Roman" w:eastAsia="Malgun Gothic" w:hAnsi="Times New Roman"/>
          <w:color w:val="000000"/>
          <w:szCs w:val="24"/>
          <w:lang w:eastAsia="zh-CN"/>
        </w:rPr>
        <w:t>-</w:t>
      </w:r>
      <w:r w:rsidR="0015416A" w:rsidRPr="00737DD2">
        <w:rPr>
          <w:rFonts w:ascii="Times New Roman" w:eastAsia="Malgun Gothic" w:hAnsi="Times New Roman"/>
          <w:color w:val="000000"/>
          <w:szCs w:val="24"/>
          <w:lang w:eastAsia="zh-CN"/>
        </w:rPr>
        <w:t>3366</w:t>
      </w:r>
      <w:r w:rsidRPr="00737DD2">
        <w:rPr>
          <w:rFonts w:ascii="Times New Roman" w:eastAsia="Malgun Gothic" w:hAnsi="Times New Roman"/>
          <w:color w:val="000000"/>
          <w:szCs w:val="24"/>
          <w:lang w:eastAsia="zh-CN"/>
        </w:rPr>
        <w:t xml:space="preserve"> for technical assistance. A clear background in the Test Result Window is considered an internal negative procedural control. If the test is performed correctly and the</w:t>
      </w:r>
      <w:r w:rsidRPr="00954C85">
        <w:rPr>
          <w:rFonts w:ascii="Times New Roman" w:eastAsia="Malgun Gothic" w:hAnsi="Times New Roman"/>
          <w:color w:val="000000"/>
          <w:sz w:val="20"/>
          <w:lang w:eastAsia="zh-CN"/>
        </w:rPr>
        <w:t xml:space="preserve"> </w:t>
      </w:r>
      <w:r w:rsidR="0094726B" w:rsidRPr="00D347B8">
        <w:rPr>
          <w:rFonts w:ascii="Arial" w:hAnsi="Arial" w:cs="Arial"/>
          <w:b/>
          <w:bCs/>
          <w:i/>
          <w:color w:val="1C1C1C"/>
          <w:sz w:val="22"/>
          <w:szCs w:val="22"/>
        </w:rPr>
        <w:t>Status™</w:t>
      </w:r>
      <w:r w:rsidR="0094726B" w:rsidRPr="00D347B8">
        <w:rPr>
          <w:rFonts w:ascii="Arial" w:hAnsi="Arial" w:cs="Arial"/>
          <w:b/>
          <w:bCs/>
          <w:color w:val="1C1C1C"/>
          <w:sz w:val="22"/>
          <w:szCs w:val="22"/>
        </w:rPr>
        <w:t xml:space="preserve"> COVID-19</w:t>
      </w:r>
      <w:r w:rsidR="0094726B" w:rsidRPr="009101C5">
        <w:rPr>
          <w:rFonts w:ascii="Times New Roman" w:hAnsi="Times New Roman"/>
          <w:color w:val="1C1C1C"/>
          <w:szCs w:val="24"/>
        </w:rPr>
        <w:t xml:space="preserve"> </w:t>
      </w:r>
      <w:r w:rsidRPr="00737DD2">
        <w:rPr>
          <w:rFonts w:ascii="Times New Roman" w:eastAsia="Malgun Gothic" w:hAnsi="Times New Roman"/>
          <w:color w:val="000000"/>
          <w:szCs w:val="24"/>
          <w:lang w:eastAsia="zh-CN"/>
        </w:rPr>
        <w:t>test device is working properly, the background in the Test Result Window will be clear, providing a distinct result.</w:t>
      </w:r>
    </w:p>
    <w:p w14:paraId="08F4AFA6" w14:textId="77777777" w:rsidR="006E7386" w:rsidRDefault="006E7386" w:rsidP="00AD6179">
      <w:pPr>
        <w:pStyle w:val="BodyText"/>
        <w:autoSpaceDE w:val="0"/>
        <w:autoSpaceDN w:val="0"/>
        <w:adjustRightInd w:val="0"/>
        <w:spacing w:after="43"/>
        <w:ind w:right="90"/>
        <w:jc w:val="both"/>
        <w:rPr>
          <w:rFonts w:ascii="Times New Roman" w:eastAsia="Malgun Gothic" w:hAnsi="Times New Roman"/>
          <w:color w:val="000000"/>
          <w:sz w:val="20"/>
          <w:lang w:eastAsia="zh-CN"/>
        </w:rPr>
      </w:pPr>
    </w:p>
    <w:p w14:paraId="7BC8C4D1" w14:textId="77777777" w:rsidR="00A44290" w:rsidRPr="00737DD2" w:rsidRDefault="00A44290" w:rsidP="00AD6179">
      <w:pPr>
        <w:pStyle w:val="Subhead2"/>
        <w:ind w:right="90"/>
        <w:jc w:val="both"/>
        <w:rPr>
          <w:rFonts w:ascii="Times New Roman" w:hAnsi="Times New Roman"/>
          <w:b w:val="0"/>
          <w:bCs/>
          <w:color w:val="000000"/>
          <w:sz w:val="24"/>
          <w:szCs w:val="24"/>
        </w:rPr>
      </w:pPr>
      <w:r w:rsidRPr="00737DD2">
        <w:rPr>
          <w:rFonts w:ascii="Times New Roman" w:hAnsi="Times New Roman"/>
          <w:b w:val="0"/>
          <w:bCs/>
          <w:color w:val="000000"/>
          <w:sz w:val="24"/>
          <w:szCs w:val="24"/>
        </w:rPr>
        <w:t>External Quality Control:</w:t>
      </w:r>
    </w:p>
    <w:p w14:paraId="60336DC6" w14:textId="27A580D7" w:rsidR="00A44290" w:rsidRPr="00737DD2" w:rsidRDefault="00A44290" w:rsidP="00AD6179">
      <w:pPr>
        <w:pStyle w:val="BodyText"/>
        <w:autoSpaceDE w:val="0"/>
        <w:autoSpaceDN w:val="0"/>
        <w:adjustRightInd w:val="0"/>
        <w:spacing w:after="43"/>
        <w:ind w:right="90"/>
        <w:jc w:val="both"/>
        <w:rPr>
          <w:rFonts w:ascii="Times New Roman" w:eastAsia="Malgun Gothic" w:hAnsi="Times New Roman"/>
          <w:color w:val="000000"/>
          <w:szCs w:val="24"/>
          <w:lang w:eastAsia="zh-CN"/>
        </w:rPr>
      </w:pPr>
      <w:r w:rsidRPr="00737DD2">
        <w:rPr>
          <w:rFonts w:ascii="Times New Roman" w:eastAsia="Malgun Gothic" w:hAnsi="Times New Roman"/>
          <w:color w:val="000000"/>
          <w:szCs w:val="24"/>
          <w:lang w:eastAsia="zh-CN"/>
        </w:rPr>
        <w:t xml:space="preserve">Good laboratory practice includes the use of external controls to ensure proper kit performance. It is recommended that external control testing be performed with each new operator and before using a new lot or shipment of </w:t>
      </w:r>
      <w:r w:rsidR="0094726B" w:rsidRPr="00D347B8">
        <w:rPr>
          <w:rFonts w:ascii="Arial" w:hAnsi="Arial" w:cs="Arial"/>
          <w:b/>
          <w:bCs/>
          <w:i/>
          <w:color w:val="1C1C1C"/>
          <w:sz w:val="22"/>
          <w:szCs w:val="22"/>
        </w:rPr>
        <w:t>Status™</w:t>
      </w:r>
      <w:r w:rsidR="0094726B" w:rsidRPr="00D347B8">
        <w:rPr>
          <w:rFonts w:ascii="Arial" w:hAnsi="Arial" w:cs="Arial"/>
          <w:b/>
          <w:bCs/>
          <w:color w:val="1C1C1C"/>
          <w:sz w:val="22"/>
          <w:szCs w:val="22"/>
        </w:rPr>
        <w:t xml:space="preserve"> COVID-19</w:t>
      </w:r>
      <w:r w:rsidR="0094726B" w:rsidRPr="009101C5">
        <w:rPr>
          <w:rFonts w:ascii="Times New Roman" w:hAnsi="Times New Roman"/>
          <w:color w:val="1C1C1C"/>
          <w:szCs w:val="24"/>
        </w:rPr>
        <w:t xml:space="preserve"> </w:t>
      </w:r>
      <w:r w:rsidRPr="00737DD2">
        <w:rPr>
          <w:rFonts w:ascii="Times New Roman" w:eastAsia="Malgun Gothic" w:hAnsi="Times New Roman"/>
          <w:color w:val="000000"/>
          <w:szCs w:val="24"/>
          <w:lang w:eastAsia="zh-CN"/>
        </w:rPr>
        <w:t xml:space="preserve">kits to confirm the expected Q.C. results, using the external controls provided in the kit. The frequency of additional Q.C. tests should be determined according to your laboratory's standard Q.C. procedures and local, State and Federal regulations or accreditation requirements. Upon confirmation of the expected results, the kit is ready for use with patient specimens. If external controls do not perform as expected, do not use the test results. Repeat the tests or contact </w:t>
      </w:r>
      <w:proofErr w:type="spellStart"/>
      <w:r w:rsidR="007406FC" w:rsidRPr="00737DD2">
        <w:rPr>
          <w:rFonts w:ascii="Times New Roman" w:eastAsia="Malgun Gothic" w:hAnsi="Times New Roman"/>
          <w:color w:val="000000"/>
          <w:szCs w:val="24"/>
          <w:lang w:eastAsia="zh-CN"/>
        </w:rPr>
        <w:t>LifeSign</w:t>
      </w:r>
      <w:proofErr w:type="spellEnd"/>
      <w:r w:rsidR="007406FC" w:rsidRPr="00737DD2">
        <w:rPr>
          <w:rFonts w:ascii="Times New Roman" w:eastAsia="Malgun Gothic" w:hAnsi="Times New Roman"/>
          <w:color w:val="000000"/>
          <w:szCs w:val="24"/>
          <w:lang w:eastAsia="zh-CN"/>
        </w:rPr>
        <w:t xml:space="preserve"> </w:t>
      </w:r>
      <w:r w:rsidRPr="00737DD2">
        <w:rPr>
          <w:rFonts w:ascii="Times New Roman" w:eastAsia="Malgun Gothic" w:hAnsi="Times New Roman"/>
          <w:color w:val="000000"/>
          <w:szCs w:val="24"/>
          <w:lang w:eastAsia="zh-CN"/>
        </w:rPr>
        <w:t xml:space="preserve">Technical </w:t>
      </w:r>
      <w:r w:rsidR="00E86F12" w:rsidRPr="00737DD2">
        <w:rPr>
          <w:rFonts w:ascii="Times New Roman" w:eastAsia="Malgun Gothic" w:hAnsi="Times New Roman"/>
          <w:color w:val="000000"/>
          <w:szCs w:val="24"/>
          <w:lang w:eastAsia="zh-CN"/>
        </w:rPr>
        <w:t>Services</w:t>
      </w:r>
      <w:r w:rsidRPr="00737DD2">
        <w:rPr>
          <w:rFonts w:ascii="Times New Roman" w:eastAsia="Malgun Gothic" w:hAnsi="Times New Roman"/>
          <w:color w:val="000000"/>
          <w:szCs w:val="24"/>
          <w:lang w:eastAsia="zh-CN"/>
        </w:rPr>
        <w:t>. The built-in reddish purple Control line indicates only the integrity of the test device and proper fluid flow.</w:t>
      </w:r>
    </w:p>
    <w:p w14:paraId="30073BD8" w14:textId="7862E6CB" w:rsidR="00A44290" w:rsidRPr="00737DD2" w:rsidRDefault="00A44290" w:rsidP="00AD6179">
      <w:pPr>
        <w:pStyle w:val="BodyText"/>
        <w:autoSpaceDE w:val="0"/>
        <w:autoSpaceDN w:val="0"/>
        <w:adjustRightInd w:val="0"/>
        <w:spacing w:after="43"/>
        <w:ind w:right="90"/>
        <w:jc w:val="both"/>
        <w:rPr>
          <w:rFonts w:ascii="Times New Roman" w:eastAsia="Malgun Gothic" w:hAnsi="Times New Roman"/>
          <w:color w:val="000000"/>
          <w:szCs w:val="24"/>
          <w:lang w:eastAsia="zh-CN"/>
        </w:rPr>
      </w:pPr>
      <w:r w:rsidRPr="00737DD2">
        <w:rPr>
          <w:rFonts w:ascii="Times New Roman" w:eastAsia="Malgun Gothic" w:hAnsi="Times New Roman"/>
          <w:color w:val="000000"/>
          <w:szCs w:val="24"/>
          <w:lang w:eastAsia="zh-CN"/>
        </w:rPr>
        <w:t xml:space="preserve">The </w:t>
      </w:r>
      <w:r w:rsidR="00E7565A" w:rsidRPr="00737DD2">
        <w:rPr>
          <w:rFonts w:ascii="Arial" w:eastAsia="Malgun Gothic" w:hAnsi="Arial" w:cs="Arial"/>
          <w:b/>
          <w:bCs/>
          <w:i/>
          <w:color w:val="000000"/>
          <w:sz w:val="22"/>
          <w:szCs w:val="22"/>
          <w:lang w:eastAsia="zh-CN"/>
        </w:rPr>
        <w:t>Status</w:t>
      </w:r>
      <w:r w:rsidR="00E7565A" w:rsidRPr="00737DD2">
        <w:rPr>
          <w:rFonts w:ascii="Arial" w:eastAsia="Malgun Gothic" w:hAnsi="Arial" w:cs="Arial"/>
          <w:b/>
          <w:bCs/>
          <w:color w:val="000000"/>
          <w:sz w:val="22"/>
          <w:szCs w:val="22"/>
          <w:lang w:eastAsia="zh-CN"/>
        </w:rPr>
        <w:t>™ COVID-19</w:t>
      </w:r>
      <w:r w:rsidR="00E7565A" w:rsidRPr="00737DD2">
        <w:rPr>
          <w:rFonts w:ascii="Times New Roman" w:eastAsia="Malgun Gothic" w:hAnsi="Times New Roman"/>
          <w:color w:val="000000"/>
          <w:szCs w:val="24"/>
          <w:lang w:eastAsia="zh-CN"/>
        </w:rPr>
        <w:t xml:space="preserve"> </w:t>
      </w:r>
      <w:r w:rsidRPr="00737DD2">
        <w:rPr>
          <w:rFonts w:ascii="Times New Roman" w:eastAsia="Malgun Gothic" w:hAnsi="Times New Roman"/>
          <w:color w:val="000000"/>
          <w:szCs w:val="24"/>
          <w:lang w:eastAsia="zh-CN"/>
        </w:rPr>
        <w:t xml:space="preserve">kit contains two </w:t>
      </w:r>
      <w:r w:rsidR="00E86F12" w:rsidRPr="00737DD2">
        <w:rPr>
          <w:rFonts w:ascii="Times New Roman" w:eastAsia="Malgun Gothic" w:hAnsi="Times New Roman"/>
          <w:color w:val="000000"/>
          <w:szCs w:val="24"/>
          <w:lang w:eastAsia="zh-CN"/>
        </w:rPr>
        <w:t xml:space="preserve">external </w:t>
      </w:r>
      <w:r w:rsidRPr="00737DD2">
        <w:rPr>
          <w:rFonts w:ascii="Times New Roman" w:eastAsia="Malgun Gothic" w:hAnsi="Times New Roman"/>
          <w:color w:val="000000"/>
          <w:szCs w:val="24"/>
          <w:lang w:eastAsia="zh-CN"/>
        </w:rPr>
        <w:t>control swabs. Test the control swabs in the same manner as patient specimens. When the positive control is tested, reddish purple lines appear at the C</w:t>
      </w:r>
      <w:r w:rsidR="006E7010" w:rsidRPr="00737DD2">
        <w:rPr>
          <w:rFonts w:ascii="Times New Roman" w:eastAsia="Malgun Gothic" w:hAnsi="Times New Roman"/>
          <w:color w:val="000000"/>
          <w:szCs w:val="24"/>
          <w:lang w:eastAsia="zh-CN"/>
        </w:rPr>
        <w:t xml:space="preserve"> </w:t>
      </w:r>
      <w:r w:rsidR="008E30B4" w:rsidRPr="00737DD2">
        <w:rPr>
          <w:rFonts w:ascii="Times New Roman" w:eastAsia="Malgun Gothic" w:hAnsi="Times New Roman"/>
          <w:color w:val="000000"/>
          <w:szCs w:val="24"/>
          <w:lang w:eastAsia="zh-CN"/>
        </w:rPr>
        <w:t xml:space="preserve">as well as CoV19 </w:t>
      </w:r>
      <w:r w:rsidRPr="00737DD2">
        <w:rPr>
          <w:rFonts w:ascii="Times New Roman" w:eastAsia="Malgun Gothic" w:hAnsi="Times New Roman"/>
          <w:color w:val="000000"/>
          <w:szCs w:val="24"/>
          <w:lang w:eastAsia="zh-CN"/>
        </w:rPr>
        <w:t>positions. When the negative control is tested, a reddish purple line appears at the C position only.</w:t>
      </w:r>
    </w:p>
    <w:p w14:paraId="208F8B10" w14:textId="77777777" w:rsidR="00A44290" w:rsidRPr="00737DD2" w:rsidRDefault="00A44290" w:rsidP="00AD6179">
      <w:pPr>
        <w:pStyle w:val="BodyText"/>
        <w:autoSpaceDE w:val="0"/>
        <w:autoSpaceDN w:val="0"/>
        <w:adjustRightInd w:val="0"/>
        <w:spacing w:after="43"/>
        <w:ind w:right="90"/>
        <w:jc w:val="both"/>
        <w:rPr>
          <w:rFonts w:ascii="Times New Roman" w:eastAsia="Malgun Gothic" w:hAnsi="Times New Roman"/>
          <w:color w:val="000000"/>
          <w:szCs w:val="24"/>
          <w:lang w:eastAsia="zh-CN"/>
        </w:rPr>
      </w:pPr>
      <w:r w:rsidRPr="00737DD2">
        <w:rPr>
          <w:rFonts w:ascii="Times New Roman" w:eastAsia="Malgun Gothic" w:hAnsi="Times New Roman"/>
          <w:color w:val="000000"/>
          <w:szCs w:val="24"/>
          <w:lang w:eastAsia="zh-CN"/>
        </w:rPr>
        <w:t>If the controls do not perform as expected, do not report patient results.</w:t>
      </w:r>
    </w:p>
    <w:p w14:paraId="3DD6A421" w14:textId="07559426" w:rsidR="00A44290" w:rsidRDefault="00A44290" w:rsidP="00AD6179">
      <w:pPr>
        <w:pStyle w:val="BodyText"/>
        <w:autoSpaceDE w:val="0"/>
        <w:autoSpaceDN w:val="0"/>
        <w:adjustRightInd w:val="0"/>
        <w:spacing w:after="43"/>
        <w:ind w:right="90"/>
        <w:jc w:val="both"/>
        <w:rPr>
          <w:rFonts w:ascii="Times New Roman" w:eastAsia="Malgun Gothic" w:hAnsi="Times New Roman"/>
          <w:color w:val="000000"/>
          <w:sz w:val="20"/>
          <w:lang w:eastAsia="zh-CN"/>
        </w:rPr>
      </w:pPr>
      <w:r w:rsidRPr="00737DD2">
        <w:rPr>
          <w:rFonts w:ascii="Times New Roman" w:eastAsia="Malgun Gothic" w:hAnsi="Times New Roman"/>
          <w:color w:val="000000"/>
          <w:szCs w:val="24"/>
          <w:lang w:eastAsia="zh-CN"/>
        </w:rPr>
        <w:t xml:space="preserve">The use of positive and negative controls from other commercial kits has not been established with </w:t>
      </w:r>
      <w:r w:rsidR="0094726B" w:rsidRPr="00E04640">
        <w:rPr>
          <w:rFonts w:ascii="Arial" w:hAnsi="Arial" w:cs="Arial"/>
          <w:b/>
          <w:bCs/>
          <w:i/>
          <w:color w:val="1C1C1C"/>
          <w:sz w:val="22"/>
          <w:szCs w:val="22"/>
        </w:rPr>
        <w:t>Status™</w:t>
      </w:r>
      <w:r w:rsidR="0094726B" w:rsidRPr="00E04640">
        <w:rPr>
          <w:rFonts w:ascii="Arial" w:hAnsi="Arial" w:cs="Arial"/>
          <w:b/>
          <w:bCs/>
          <w:color w:val="1C1C1C"/>
          <w:sz w:val="22"/>
          <w:szCs w:val="22"/>
        </w:rPr>
        <w:t xml:space="preserve"> COVID-19</w:t>
      </w:r>
      <w:r w:rsidR="0065432E" w:rsidRPr="009101C5">
        <w:rPr>
          <w:rFonts w:ascii="Times New Roman" w:hAnsi="Times New Roman"/>
          <w:color w:val="1C1C1C"/>
          <w:szCs w:val="24"/>
        </w:rPr>
        <w:t xml:space="preserve"> </w:t>
      </w:r>
      <w:r w:rsidR="0065432E" w:rsidRPr="00977450">
        <w:rPr>
          <w:rFonts w:ascii="Times New Roman" w:eastAsia="Malgun Gothic" w:hAnsi="Times New Roman"/>
          <w:color w:val="000000"/>
          <w:szCs w:val="24"/>
          <w:lang w:eastAsia="zh-CN"/>
        </w:rPr>
        <w:t>test</w:t>
      </w:r>
      <w:r w:rsidRPr="00977450">
        <w:rPr>
          <w:rFonts w:ascii="Times New Roman" w:eastAsia="Malgun Gothic" w:hAnsi="Times New Roman"/>
          <w:color w:val="000000"/>
          <w:szCs w:val="24"/>
          <w:lang w:eastAsia="zh-CN"/>
        </w:rPr>
        <w:t>.</w:t>
      </w:r>
    </w:p>
    <w:p w14:paraId="61547769" w14:textId="77777777" w:rsidR="006E7386" w:rsidRPr="00954C85" w:rsidRDefault="006E7386" w:rsidP="00AD6179">
      <w:pPr>
        <w:pStyle w:val="BodyText"/>
        <w:autoSpaceDE w:val="0"/>
        <w:autoSpaceDN w:val="0"/>
        <w:adjustRightInd w:val="0"/>
        <w:spacing w:after="43"/>
        <w:ind w:right="90"/>
        <w:jc w:val="both"/>
        <w:rPr>
          <w:rFonts w:ascii="Times New Roman" w:eastAsia="Malgun Gothic" w:hAnsi="Times New Roman"/>
          <w:color w:val="000000"/>
          <w:sz w:val="20"/>
          <w:lang w:eastAsia="zh-CN"/>
        </w:rPr>
      </w:pPr>
    </w:p>
    <w:p w14:paraId="6E634C1E" w14:textId="77777777" w:rsidR="00A44290" w:rsidRPr="00977450" w:rsidRDefault="00A44290" w:rsidP="00AD6179">
      <w:pPr>
        <w:pStyle w:val="Subhead1"/>
        <w:ind w:right="90"/>
        <w:rPr>
          <w:rFonts w:ascii="Times New Roman" w:hAnsi="Times New Roman"/>
          <w:color w:val="000000"/>
          <w:sz w:val="28"/>
          <w:szCs w:val="28"/>
        </w:rPr>
      </w:pPr>
      <w:r w:rsidRPr="00977450">
        <w:rPr>
          <w:rFonts w:ascii="Times New Roman" w:hAnsi="Times New Roman"/>
          <w:bCs/>
          <w:color w:val="000000"/>
          <w:sz w:val="28"/>
          <w:szCs w:val="28"/>
        </w:rPr>
        <w:lastRenderedPageBreak/>
        <w:t>Expected Values</w:t>
      </w:r>
    </w:p>
    <w:p w14:paraId="5C8E9191" w14:textId="79212635" w:rsidR="006E7386" w:rsidRPr="00737DD2" w:rsidRDefault="00A44290" w:rsidP="00AD6179">
      <w:pPr>
        <w:pStyle w:val="BodyText"/>
        <w:autoSpaceDE w:val="0"/>
        <w:autoSpaceDN w:val="0"/>
        <w:adjustRightInd w:val="0"/>
        <w:spacing w:after="43"/>
        <w:ind w:right="90"/>
        <w:jc w:val="both"/>
        <w:rPr>
          <w:rFonts w:ascii="Times New Roman" w:eastAsia="Malgun Gothic" w:hAnsi="Times New Roman"/>
          <w:szCs w:val="24"/>
          <w:lang w:eastAsia="zh-CN"/>
        </w:rPr>
      </w:pPr>
      <w:r w:rsidRPr="00737DD2">
        <w:rPr>
          <w:rFonts w:ascii="Times New Roman" w:eastAsia="Malgun Gothic" w:hAnsi="Times New Roman"/>
          <w:szCs w:val="24"/>
          <w:lang w:eastAsia="zh-CN"/>
        </w:rPr>
        <w:t xml:space="preserve">The rate of positives in </w:t>
      </w:r>
      <w:r w:rsidR="00FE0A0D" w:rsidRPr="00737DD2">
        <w:rPr>
          <w:rFonts w:ascii="Times New Roman" w:eastAsia="Malgun Gothic" w:hAnsi="Times New Roman"/>
          <w:szCs w:val="24"/>
          <w:lang w:eastAsia="zh-CN"/>
        </w:rPr>
        <w:t>COVID-19</w:t>
      </w:r>
      <w:r w:rsidRPr="00737DD2">
        <w:rPr>
          <w:rFonts w:ascii="Times New Roman" w:eastAsia="Malgun Gothic" w:hAnsi="Times New Roman"/>
          <w:szCs w:val="24"/>
          <w:lang w:eastAsia="zh-CN"/>
        </w:rPr>
        <w:t xml:space="preserve"> testing varies depending on many factors, including the specimen collection method, the disease prevalenc</w:t>
      </w:r>
      <w:r w:rsidR="006E7386" w:rsidRPr="00737DD2">
        <w:rPr>
          <w:rFonts w:ascii="Times New Roman" w:eastAsia="Malgun Gothic" w:hAnsi="Times New Roman"/>
          <w:szCs w:val="24"/>
          <w:lang w:eastAsia="zh-CN"/>
        </w:rPr>
        <w:t xml:space="preserve">e, and the geographic location. </w:t>
      </w:r>
    </w:p>
    <w:p w14:paraId="64734FC0" w14:textId="77777777" w:rsidR="006E7386" w:rsidRDefault="006E7386" w:rsidP="00AD6179">
      <w:pPr>
        <w:pStyle w:val="BodyText"/>
        <w:autoSpaceDE w:val="0"/>
        <w:autoSpaceDN w:val="0"/>
        <w:adjustRightInd w:val="0"/>
        <w:spacing w:after="43"/>
        <w:ind w:right="90"/>
        <w:jc w:val="both"/>
        <w:rPr>
          <w:rFonts w:ascii="Times New Roman" w:eastAsia="Malgun Gothic" w:hAnsi="Times New Roman"/>
          <w:sz w:val="20"/>
          <w:lang w:eastAsia="zh-CN"/>
        </w:rPr>
      </w:pPr>
    </w:p>
    <w:p w14:paraId="7A1FFF6C" w14:textId="77777777" w:rsidR="006E7386" w:rsidRDefault="006E7386" w:rsidP="00AD6179">
      <w:pPr>
        <w:pStyle w:val="BodyText"/>
        <w:autoSpaceDE w:val="0"/>
        <w:autoSpaceDN w:val="0"/>
        <w:adjustRightInd w:val="0"/>
        <w:spacing w:after="43"/>
        <w:ind w:right="90"/>
        <w:jc w:val="both"/>
        <w:rPr>
          <w:rFonts w:ascii="Times New Roman" w:eastAsia="Malgun Gothic" w:hAnsi="Times New Roman"/>
          <w:sz w:val="20"/>
          <w:lang w:eastAsia="zh-CN"/>
        </w:rPr>
      </w:pPr>
    </w:p>
    <w:p w14:paraId="200DB86B" w14:textId="77777777" w:rsidR="00245793" w:rsidRPr="00737DD2" w:rsidRDefault="00245793" w:rsidP="00AD6179">
      <w:pPr>
        <w:pStyle w:val="Subhead1"/>
        <w:ind w:right="90"/>
        <w:rPr>
          <w:rFonts w:ascii="Times New Roman" w:hAnsi="Times New Roman"/>
          <w:bCs/>
          <w:color w:val="000000"/>
          <w:sz w:val="28"/>
          <w:szCs w:val="28"/>
        </w:rPr>
      </w:pPr>
      <w:r w:rsidRPr="00737DD2">
        <w:rPr>
          <w:rFonts w:ascii="Times New Roman" w:hAnsi="Times New Roman"/>
          <w:bCs/>
          <w:color w:val="000000"/>
          <w:sz w:val="28"/>
          <w:szCs w:val="28"/>
        </w:rPr>
        <w:t>Performance Characteristics</w:t>
      </w:r>
    </w:p>
    <w:p w14:paraId="51ED60B8" w14:textId="77777777" w:rsidR="00245793" w:rsidRPr="00245793" w:rsidRDefault="00245793" w:rsidP="00AD6179">
      <w:pPr>
        <w:pStyle w:val="Subhead1"/>
        <w:ind w:right="90"/>
        <w:rPr>
          <w:rFonts w:ascii="Arial" w:hAnsi="Arial" w:cs="Arial"/>
          <w:bCs/>
          <w:color w:val="000000"/>
        </w:rPr>
      </w:pPr>
    </w:p>
    <w:p w14:paraId="4968A0EF" w14:textId="1F7DC8DE" w:rsidR="00245793" w:rsidRPr="00737DD2" w:rsidRDefault="00245793" w:rsidP="00AD6179">
      <w:pPr>
        <w:pStyle w:val="BodyText"/>
        <w:adjustRightInd w:val="0"/>
        <w:spacing w:after="43"/>
        <w:ind w:right="90"/>
        <w:rPr>
          <w:rFonts w:ascii="Times New Roman" w:eastAsia="Malgun Gothic" w:hAnsi="Times New Roman"/>
          <w:b/>
          <w:bCs/>
          <w:szCs w:val="24"/>
          <w:lang w:eastAsia="zh-CN"/>
        </w:rPr>
      </w:pPr>
      <w:r w:rsidRPr="00737DD2">
        <w:rPr>
          <w:rFonts w:ascii="Times New Roman" w:eastAsia="Malgun Gothic" w:hAnsi="Times New Roman"/>
          <w:b/>
          <w:bCs/>
          <w:szCs w:val="24"/>
          <w:lang w:eastAsia="zh-CN"/>
        </w:rPr>
        <w:t>Clinical Performance</w:t>
      </w:r>
    </w:p>
    <w:p w14:paraId="378FA6A5" w14:textId="1CF8D20C" w:rsidR="009179DC" w:rsidRPr="00737DD2" w:rsidRDefault="009179DC" w:rsidP="00AD6179">
      <w:pPr>
        <w:pStyle w:val="BodyText"/>
        <w:adjustRightInd w:val="0"/>
        <w:spacing w:after="43"/>
        <w:ind w:right="90"/>
        <w:rPr>
          <w:rFonts w:ascii="Times New Roman" w:eastAsia="Malgun Gothic" w:hAnsi="Times New Roman"/>
          <w:b/>
          <w:bCs/>
          <w:szCs w:val="24"/>
          <w:lang w:eastAsia="zh-CN"/>
        </w:rPr>
      </w:pPr>
    </w:p>
    <w:p w14:paraId="1AAC19EE" w14:textId="2CF630E5" w:rsidR="009179DC" w:rsidRDefault="009179DC" w:rsidP="009179DC">
      <w:pPr>
        <w:pStyle w:val="ListParagraph"/>
        <w:spacing w:line="276" w:lineRule="auto"/>
        <w:ind w:left="0" w:right="90" w:firstLine="0"/>
        <w:rPr>
          <w:rFonts w:ascii="Times New Roman" w:eastAsia="Malgun Gothic" w:hAnsi="Times New Roman" w:cs="Times New Roman"/>
          <w:bCs/>
          <w:sz w:val="24"/>
          <w:szCs w:val="24"/>
        </w:rPr>
      </w:pPr>
      <w:r w:rsidRPr="00737DD2">
        <w:rPr>
          <w:rFonts w:ascii="Times New Roman" w:eastAsia="Malgun Gothic" w:hAnsi="Times New Roman"/>
          <w:sz w:val="24"/>
          <w:szCs w:val="24"/>
          <w:lang w:eastAsia="zh-CN"/>
        </w:rPr>
        <w:t xml:space="preserve">A </w:t>
      </w:r>
      <w:r w:rsidR="005666AD">
        <w:rPr>
          <w:rFonts w:ascii="Times New Roman" w:eastAsia="Malgun Gothic" w:hAnsi="Times New Roman"/>
          <w:sz w:val="24"/>
          <w:szCs w:val="24"/>
          <w:lang w:eastAsia="zh-CN"/>
        </w:rPr>
        <w:t xml:space="preserve">prospective </w:t>
      </w:r>
      <w:r w:rsidRPr="00737DD2">
        <w:rPr>
          <w:rFonts w:ascii="Times New Roman" w:eastAsia="Malgun Gothic" w:hAnsi="Times New Roman"/>
          <w:sz w:val="24"/>
          <w:szCs w:val="24"/>
          <w:lang w:eastAsia="zh-CN"/>
        </w:rPr>
        <w:t xml:space="preserve">study was performed with one hundred </w:t>
      </w:r>
      <w:r w:rsidRPr="00737DD2">
        <w:rPr>
          <w:rFonts w:ascii="Times New Roman" w:eastAsia="Malgun Gothic" w:hAnsi="Times New Roman"/>
          <w:sz w:val="24"/>
          <w:szCs w:val="24"/>
        </w:rPr>
        <w:t>nine</w:t>
      </w:r>
      <w:r w:rsidRPr="00737DD2">
        <w:rPr>
          <w:rFonts w:ascii="Times New Roman" w:eastAsia="Malgun Gothic" w:hAnsi="Times New Roman"/>
          <w:sz w:val="24"/>
          <w:szCs w:val="24"/>
          <w:lang w:eastAsia="zh-CN"/>
        </w:rPr>
        <w:t xml:space="preserve"> (</w:t>
      </w:r>
      <w:r w:rsidRPr="00737DD2">
        <w:rPr>
          <w:rFonts w:ascii="Times New Roman" w:eastAsia="Malgun Gothic" w:hAnsi="Times New Roman"/>
          <w:sz w:val="24"/>
          <w:szCs w:val="24"/>
        </w:rPr>
        <w:t>109</w:t>
      </w:r>
      <w:r w:rsidRPr="00737DD2">
        <w:rPr>
          <w:rFonts w:ascii="Times New Roman" w:eastAsia="Malgun Gothic" w:hAnsi="Times New Roman"/>
          <w:sz w:val="24"/>
          <w:szCs w:val="24"/>
          <w:lang w:eastAsia="zh-CN"/>
        </w:rPr>
        <w:t>) direct nasopha</w:t>
      </w:r>
      <w:r w:rsidRPr="00737DD2">
        <w:rPr>
          <w:rFonts w:ascii="Times New Roman" w:eastAsia="Malgun Gothic" w:hAnsi="Times New Roman"/>
          <w:bCs/>
          <w:sz w:val="24"/>
          <w:szCs w:val="24"/>
          <w:lang w:eastAsia="zh-CN"/>
        </w:rPr>
        <w:t>ryngeal swabs. The samples were collected from</w:t>
      </w:r>
      <w:r w:rsidRPr="00737DD2">
        <w:rPr>
          <w:rFonts w:ascii="Times New Roman" w:eastAsia="Malgun Gothic" w:hAnsi="Times New Roman"/>
          <w:sz w:val="24"/>
          <w:szCs w:val="24"/>
          <w:lang w:eastAsia="zh-CN"/>
        </w:rPr>
        <w:t xml:space="preserve"> symptomatic patients suspected of infection with COVID-19, at two </w:t>
      </w:r>
      <w:r w:rsidRPr="00737DD2">
        <w:rPr>
          <w:rFonts w:ascii="Times New Roman" w:eastAsia="Malgun Gothic" w:hAnsi="Times New Roman" w:cs="Times New Roman"/>
          <w:sz w:val="24"/>
          <w:szCs w:val="24"/>
        </w:rPr>
        <w:t>Point of Care (POC) CLIA waived clinical sites</w:t>
      </w:r>
      <w:r w:rsidRPr="00737DD2">
        <w:rPr>
          <w:rFonts w:ascii="Times New Roman" w:eastAsia="Malgun Gothic" w:hAnsi="Times New Roman"/>
          <w:sz w:val="24"/>
          <w:szCs w:val="24"/>
          <w:lang w:eastAsia="zh-CN"/>
        </w:rPr>
        <w:t xml:space="preserve">. </w:t>
      </w:r>
      <w:r w:rsidRPr="00737DD2">
        <w:rPr>
          <w:rFonts w:ascii="Times New Roman" w:eastAsia="Malgun Gothic" w:hAnsi="Times New Roman" w:cs="Times New Roman"/>
          <w:sz w:val="24"/>
          <w:szCs w:val="24"/>
        </w:rPr>
        <w:t>To be enrolled in the study, patients had to present at the participating study site with signs and symptoms of respiratory infection generally observed from SARS-CoV-2</w:t>
      </w:r>
      <w:r w:rsidR="00874610">
        <w:rPr>
          <w:rFonts w:ascii="Times New Roman" w:eastAsia="Malgun Gothic" w:hAnsi="Times New Roman" w:cs="Times New Roman"/>
          <w:sz w:val="24"/>
          <w:szCs w:val="24"/>
        </w:rPr>
        <w:t xml:space="preserve"> </w:t>
      </w:r>
      <w:r w:rsidRPr="00737DD2">
        <w:rPr>
          <w:rFonts w:ascii="Times New Roman" w:eastAsia="Malgun Gothic" w:hAnsi="Times New Roman" w:cs="Times New Roman"/>
          <w:sz w:val="24"/>
          <w:szCs w:val="24"/>
        </w:rPr>
        <w:t xml:space="preserve">during the study period. Patients presenting within five (5) days of symptom onset were included in the study. Three nasopharyngeal swabs were collected from each patient; one swab </w:t>
      </w:r>
      <w:r w:rsidRPr="00737DD2">
        <w:rPr>
          <w:rFonts w:ascii="Times New Roman" w:eastAsia="Malgun Gothic" w:hAnsi="Times New Roman" w:cs="Times New Roman"/>
          <w:bCs/>
          <w:sz w:val="24"/>
          <w:szCs w:val="24"/>
        </w:rPr>
        <w:t xml:space="preserve">to be tested using a </w:t>
      </w:r>
      <w:r w:rsidR="00874610">
        <w:rPr>
          <w:rFonts w:ascii="Times New Roman" w:eastAsia="Malgun Gothic" w:hAnsi="Times New Roman" w:cs="Times New Roman"/>
          <w:bCs/>
          <w:sz w:val="24"/>
          <w:szCs w:val="24"/>
        </w:rPr>
        <w:t>reference</w:t>
      </w:r>
      <w:r w:rsidRPr="00737DD2">
        <w:rPr>
          <w:rFonts w:ascii="Times New Roman" w:eastAsia="Malgun Gothic" w:hAnsi="Times New Roman" w:cs="Times New Roman"/>
          <w:bCs/>
          <w:sz w:val="24"/>
          <w:szCs w:val="24"/>
        </w:rPr>
        <w:t xml:space="preserve"> for the detection of SARS-CoV-2, an FDA Emergency Use Authorized RT-PCR assay for the detection of SARS-CoV-2</w:t>
      </w:r>
      <w:r w:rsidR="005666AD" w:rsidRPr="005666AD">
        <w:rPr>
          <w:rFonts w:ascii="Times New Roman" w:eastAsia="Malgun Gothic" w:hAnsi="Times New Roman" w:cs="Times New Roman"/>
          <w:bCs/>
          <w:sz w:val="24"/>
          <w:szCs w:val="24"/>
        </w:rPr>
        <w:t xml:space="preserve"> (</w:t>
      </w:r>
      <w:proofErr w:type="spellStart"/>
      <w:r w:rsidR="005666AD" w:rsidRPr="00737DD2">
        <w:rPr>
          <w:rFonts w:ascii="Times New Roman" w:hAnsi="Times New Roman" w:cs="Times New Roman"/>
          <w:sz w:val="24"/>
          <w:szCs w:val="24"/>
        </w:rPr>
        <w:t>TaqPath</w:t>
      </w:r>
      <w:proofErr w:type="spellEnd"/>
      <w:r w:rsidR="005666AD" w:rsidRPr="00737DD2">
        <w:rPr>
          <w:rFonts w:ascii="Times New Roman" w:hAnsi="Times New Roman" w:cs="Times New Roman"/>
          <w:sz w:val="24"/>
          <w:szCs w:val="24"/>
        </w:rPr>
        <w:t xml:space="preserve"> COVID-19 Combo Kit, </w:t>
      </w:r>
      <w:r w:rsidR="005666AD" w:rsidRPr="00737DD2">
        <w:rPr>
          <w:rFonts w:ascii="Times New Roman" w:eastAsia="Malgun Gothic" w:hAnsi="Times New Roman" w:cs="Times New Roman"/>
          <w:sz w:val="24"/>
          <w:szCs w:val="24"/>
        </w:rPr>
        <w:t>and BD SARS-CoV-2 Reagents for BD MAX system)</w:t>
      </w:r>
      <w:r w:rsidR="005666AD">
        <w:rPr>
          <w:rFonts w:ascii="Times New Roman" w:hAnsi="Times New Roman" w:cs="Times New Roman"/>
          <w:sz w:val="24"/>
          <w:szCs w:val="24"/>
        </w:rPr>
        <w:t xml:space="preserve"> </w:t>
      </w:r>
      <w:r w:rsidRPr="00737DD2">
        <w:rPr>
          <w:rFonts w:ascii="Times New Roman" w:eastAsia="Malgun Gothic" w:hAnsi="Times New Roman" w:cs="Times New Roman"/>
          <w:bCs/>
          <w:sz w:val="24"/>
          <w:szCs w:val="24"/>
        </w:rPr>
        <w:t xml:space="preserve">and </w:t>
      </w:r>
      <w:r w:rsidR="00874610">
        <w:rPr>
          <w:rFonts w:ascii="Times New Roman" w:eastAsia="Malgun Gothic" w:hAnsi="Times New Roman" w:cs="Times New Roman"/>
          <w:sz w:val="24"/>
          <w:szCs w:val="24"/>
        </w:rPr>
        <w:t>one</w:t>
      </w:r>
      <w:r w:rsidRPr="00737DD2">
        <w:rPr>
          <w:rFonts w:ascii="Times New Roman" w:eastAsia="Malgun Gothic" w:hAnsi="Times New Roman" w:cs="Times New Roman"/>
          <w:sz w:val="24"/>
          <w:szCs w:val="24"/>
        </w:rPr>
        <w:t xml:space="preserve"> additional swab to be tested at the study site. One swab was tested with </w:t>
      </w:r>
      <w:bookmarkStart w:id="5" w:name="_Hlk55999384"/>
      <w:r w:rsidR="00842A9E" w:rsidRPr="00D347B8">
        <w:rPr>
          <w:b/>
          <w:bCs/>
          <w:i/>
          <w:color w:val="1C1C1C"/>
        </w:rPr>
        <w:t>Status™</w:t>
      </w:r>
      <w:r w:rsidR="00842A9E" w:rsidRPr="00D347B8">
        <w:rPr>
          <w:b/>
          <w:bCs/>
          <w:color w:val="1C1C1C"/>
        </w:rPr>
        <w:t xml:space="preserve"> COVID-19</w:t>
      </w:r>
      <w:r w:rsidR="00842A9E" w:rsidRPr="009101C5">
        <w:rPr>
          <w:rFonts w:ascii="Times New Roman" w:hAnsi="Times New Roman" w:cs="Times New Roman"/>
          <w:color w:val="1C1C1C"/>
          <w:sz w:val="24"/>
          <w:szCs w:val="24"/>
        </w:rPr>
        <w:t xml:space="preserve"> </w:t>
      </w:r>
      <w:bookmarkEnd w:id="5"/>
      <w:r w:rsidR="00874610">
        <w:rPr>
          <w:rFonts w:ascii="Times New Roman" w:hAnsi="Times New Roman" w:cs="Times New Roman"/>
          <w:color w:val="1C1C1C"/>
          <w:sz w:val="24"/>
          <w:szCs w:val="24"/>
        </w:rPr>
        <w:t>test.</w:t>
      </w:r>
    </w:p>
    <w:p w14:paraId="5ACA0505" w14:textId="77777777" w:rsidR="00874610" w:rsidRPr="00737DD2" w:rsidRDefault="00874610" w:rsidP="009179DC">
      <w:pPr>
        <w:pStyle w:val="BodyText"/>
        <w:autoSpaceDE w:val="0"/>
        <w:autoSpaceDN w:val="0"/>
        <w:adjustRightInd w:val="0"/>
        <w:spacing w:after="43"/>
        <w:ind w:right="90"/>
        <w:jc w:val="both"/>
        <w:rPr>
          <w:rFonts w:ascii="Times New Roman" w:eastAsia="Malgun Gothic" w:hAnsi="Times New Roman"/>
          <w:b/>
          <w:szCs w:val="24"/>
        </w:rPr>
      </w:pPr>
    </w:p>
    <w:p w14:paraId="4FA0F8CF" w14:textId="77777777" w:rsidR="009179DC" w:rsidRDefault="009179DC" w:rsidP="009179DC">
      <w:pPr>
        <w:pStyle w:val="BodyText"/>
        <w:autoSpaceDE w:val="0"/>
        <w:autoSpaceDN w:val="0"/>
        <w:adjustRightInd w:val="0"/>
        <w:spacing w:after="43"/>
        <w:ind w:right="90"/>
        <w:jc w:val="both"/>
        <w:rPr>
          <w:rFonts w:ascii="Times New Roman" w:eastAsia="Malgun Gothic" w:hAnsi="Times New Roman"/>
          <w:bCs/>
          <w:color w:val="000000"/>
          <w:szCs w:val="24"/>
        </w:rPr>
      </w:pPr>
      <w:r w:rsidRPr="00737DD2">
        <w:rPr>
          <w:rFonts w:ascii="Times New Roman" w:eastAsia="Malgun Gothic" w:hAnsi="Times New Roman"/>
          <w:bCs/>
          <w:szCs w:val="24"/>
          <w:lang w:eastAsia="zh-CN"/>
        </w:rPr>
        <w:t>Patient Demographics</w:t>
      </w:r>
      <w:r w:rsidRPr="00737DD2">
        <w:rPr>
          <w:rFonts w:ascii="Times New Roman" w:eastAsia="Malgun Gothic" w:hAnsi="Times New Roman"/>
          <w:bCs/>
          <w:color w:val="000000"/>
          <w:szCs w:val="24"/>
        </w:rPr>
        <w:t xml:space="preserve"> </w:t>
      </w:r>
    </w:p>
    <w:p w14:paraId="6BCE4D65" w14:textId="77777777" w:rsidR="00874610" w:rsidRPr="00737DD2" w:rsidRDefault="00874610" w:rsidP="009179DC">
      <w:pPr>
        <w:pStyle w:val="BodyText"/>
        <w:autoSpaceDE w:val="0"/>
        <w:autoSpaceDN w:val="0"/>
        <w:adjustRightInd w:val="0"/>
        <w:spacing w:after="43"/>
        <w:ind w:right="90"/>
        <w:jc w:val="both"/>
        <w:rPr>
          <w:rFonts w:ascii="Times New Roman" w:eastAsia="Malgun Gothic" w:hAnsi="Times New Roman"/>
          <w:bCs/>
          <w:color w:val="000000"/>
          <w:szCs w:val="24"/>
        </w:rPr>
      </w:pPr>
    </w:p>
    <w:p w14:paraId="6D75F457" w14:textId="2E67B179" w:rsidR="009179DC" w:rsidRPr="00737DD2" w:rsidRDefault="009179DC" w:rsidP="009179DC">
      <w:pPr>
        <w:pStyle w:val="ListParagraph"/>
        <w:widowControl/>
        <w:autoSpaceDE/>
        <w:autoSpaceDN/>
        <w:spacing w:before="0" w:after="160" w:line="259" w:lineRule="auto"/>
        <w:ind w:left="0" w:firstLine="0"/>
        <w:contextualSpacing/>
        <w:rPr>
          <w:rFonts w:ascii="Times New Roman" w:hAnsi="Times New Roman" w:cs="Times New Roman"/>
          <w:sz w:val="24"/>
          <w:szCs w:val="24"/>
        </w:rPr>
      </w:pPr>
      <w:r w:rsidRPr="00737DD2">
        <w:rPr>
          <w:rFonts w:ascii="Times New Roman" w:hAnsi="Times New Roman" w:cs="Times New Roman"/>
          <w:sz w:val="24"/>
          <w:szCs w:val="24"/>
        </w:rPr>
        <w:t xml:space="preserve">Patient demographics (age, elapsed time from date of symptom onset) are available for the 109 patients participating in this </w:t>
      </w:r>
      <w:r w:rsidR="00D753A7">
        <w:rPr>
          <w:rFonts w:ascii="Times New Roman" w:hAnsi="Times New Roman" w:cs="Times New Roman"/>
          <w:sz w:val="24"/>
          <w:szCs w:val="24"/>
        </w:rPr>
        <w:t xml:space="preserve">clinical </w:t>
      </w:r>
      <w:r w:rsidRPr="00737DD2">
        <w:rPr>
          <w:rFonts w:ascii="Times New Roman" w:hAnsi="Times New Roman" w:cs="Times New Roman"/>
          <w:sz w:val="24"/>
          <w:szCs w:val="24"/>
        </w:rPr>
        <w:t>study.</w:t>
      </w:r>
      <w:r w:rsidR="00D753A7">
        <w:rPr>
          <w:rFonts w:ascii="Times New Roman" w:hAnsi="Times New Roman" w:cs="Times New Roman"/>
          <w:sz w:val="24"/>
          <w:szCs w:val="24"/>
        </w:rPr>
        <w:t xml:space="preserve">  COVID-19 Positive results are broken down by age and days post symptom onset in the tables below.  </w:t>
      </w:r>
    </w:p>
    <w:p w14:paraId="0362C429" w14:textId="77777777" w:rsidR="00842A9E" w:rsidRDefault="00842A9E" w:rsidP="009179DC">
      <w:pPr>
        <w:pStyle w:val="BodyText"/>
        <w:autoSpaceDE w:val="0"/>
        <w:autoSpaceDN w:val="0"/>
        <w:adjustRightInd w:val="0"/>
        <w:spacing w:after="43"/>
        <w:ind w:right="90"/>
        <w:jc w:val="both"/>
        <w:rPr>
          <w:rFonts w:ascii="Times New Roman" w:eastAsia="Malgun Gothic" w:hAnsi="Times New Roman"/>
          <w:szCs w:val="24"/>
          <w:lang w:eastAsia="zh-CN"/>
        </w:rPr>
      </w:pPr>
    </w:p>
    <w:p w14:paraId="612B90F5" w14:textId="2D8AB358" w:rsidR="009179DC" w:rsidRPr="00737DD2" w:rsidRDefault="009179DC" w:rsidP="009179DC">
      <w:pPr>
        <w:pStyle w:val="BodyText"/>
        <w:autoSpaceDE w:val="0"/>
        <w:autoSpaceDN w:val="0"/>
        <w:adjustRightInd w:val="0"/>
        <w:spacing w:after="43"/>
        <w:ind w:right="90"/>
        <w:jc w:val="both"/>
        <w:rPr>
          <w:rFonts w:ascii="Times New Roman" w:eastAsia="Malgun Gothic" w:hAnsi="Times New Roman"/>
          <w:b/>
          <w:bCs/>
          <w:color w:val="000000"/>
          <w:szCs w:val="24"/>
        </w:rPr>
      </w:pPr>
      <w:r w:rsidRPr="00737DD2">
        <w:rPr>
          <w:rFonts w:ascii="Times New Roman" w:hAnsi="Times New Roman"/>
          <w:szCs w:val="24"/>
        </w:rPr>
        <w:t>Patient Demographics</w:t>
      </w:r>
      <w:r w:rsidRPr="00842A9E">
        <w:rPr>
          <w:rFonts w:ascii="Times New Roman" w:hAnsi="Times New Roman"/>
          <w:szCs w:val="24"/>
        </w:rPr>
        <w:t xml:space="preserve"> (</w:t>
      </w:r>
      <w:r w:rsidR="00D753A7">
        <w:rPr>
          <w:rFonts w:ascii="Times New Roman" w:eastAsia="Times New Roman" w:hAnsi="Times New Roman"/>
          <w:bCs/>
          <w:iCs/>
          <w:color w:val="000000"/>
          <w:szCs w:val="24"/>
        </w:rPr>
        <w:t>COVID-19</w:t>
      </w:r>
      <w:r w:rsidR="0065432E">
        <w:rPr>
          <w:rFonts w:ascii="Times New Roman" w:eastAsia="Times New Roman" w:hAnsi="Times New Roman"/>
          <w:bCs/>
          <w:iCs/>
          <w:color w:val="000000"/>
          <w:szCs w:val="24"/>
        </w:rPr>
        <w:t xml:space="preserve"> </w:t>
      </w:r>
      <w:r w:rsidR="00073918" w:rsidRPr="00737DD2" w:rsidDel="00783BF7">
        <w:rPr>
          <w:rFonts w:ascii="Times New Roman" w:eastAsia="Times New Roman" w:hAnsi="Times New Roman"/>
          <w:bCs/>
          <w:i/>
          <w:iCs/>
          <w:color w:val="000000"/>
          <w:szCs w:val="24"/>
        </w:rPr>
        <w:t>positive</w:t>
      </w:r>
      <w:r w:rsidRPr="00737DD2">
        <w:rPr>
          <w:rFonts w:ascii="Times New Roman" w:hAnsi="Times New Roman"/>
          <w:szCs w:val="24"/>
        </w:rPr>
        <w:t xml:space="preserve"> = 39</w:t>
      </w:r>
      <w:r w:rsidRPr="00737DD2">
        <w:rPr>
          <w:rFonts w:ascii="Times New Roman" w:eastAsia="Malgun Gothic" w:hAnsi="Times New Roman"/>
          <w:szCs w:val="24"/>
          <w:lang w:eastAsia="zh-CN"/>
        </w:rPr>
        <w:t>)</w:t>
      </w:r>
    </w:p>
    <w:tbl>
      <w:tblPr>
        <w:tblStyle w:val="TableGrid"/>
        <w:tblW w:w="0" w:type="auto"/>
        <w:tblLook w:val="04A0" w:firstRow="1" w:lastRow="0" w:firstColumn="1" w:lastColumn="0" w:noHBand="0" w:noVBand="1"/>
      </w:tblPr>
      <w:tblGrid>
        <w:gridCol w:w="1733"/>
        <w:gridCol w:w="2308"/>
        <w:gridCol w:w="2308"/>
        <w:gridCol w:w="2309"/>
      </w:tblGrid>
      <w:tr w:rsidR="009179DC" w:rsidRPr="009101C5" w14:paraId="38368E5C" w14:textId="77777777" w:rsidTr="006372E3">
        <w:tc>
          <w:tcPr>
            <w:tcW w:w="1733" w:type="dxa"/>
            <w:vMerge w:val="restart"/>
            <w:vAlign w:val="center"/>
          </w:tcPr>
          <w:p w14:paraId="5F6501CF"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Age</w:t>
            </w:r>
          </w:p>
        </w:tc>
        <w:tc>
          <w:tcPr>
            <w:tcW w:w="6925" w:type="dxa"/>
            <w:gridSpan w:val="3"/>
            <w:vAlign w:val="center"/>
          </w:tcPr>
          <w:p w14:paraId="4103573D" w14:textId="65EFA255" w:rsidR="009179DC" w:rsidRPr="009101C5" w:rsidRDefault="00E04640" w:rsidP="006372E3">
            <w:pPr>
              <w:pStyle w:val="ListParagraph"/>
              <w:spacing w:line="276" w:lineRule="auto"/>
              <w:ind w:left="0"/>
              <w:jc w:val="center"/>
              <w:rPr>
                <w:rFonts w:ascii="Times New Roman" w:hAnsi="Times New Roman" w:cs="Times New Roman"/>
                <w:sz w:val="24"/>
                <w:szCs w:val="24"/>
              </w:rPr>
            </w:pPr>
            <w:r w:rsidRPr="00D347B8">
              <w:rPr>
                <w:rFonts w:eastAsia="Times New Roman"/>
                <w:b/>
                <w:i/>
                <w:iCs/>
                <w:color w:val="000000"/>
              </w:rPr>
              <w:t xml:space="preserve">Status™ </w:t>
            </w:r>
            <w:r w:rsidR="00874610">
              <w:rPr>
                <w:rFonts w:eastAsia="Times New Roman"/>
                <w:b/>
                <w:iCs/>
                <w:color w:val="000000"/>
              </w:rPr>
              <w:t>COVID-19</w:t>
            </w:r>
          </w:p>
        </w:tc>
      </w:tr>
      <w:tr w:rsidR="009179DC" w:rsidRPr="009101C5" w14:paraId="558A7D4A" w14:textId="77777777" w:rsidTr="00737DD2">
        <w:tc>
          <w:tcPr>
            <w:tcW w:w="1733" w:type="dxa"/>
            <w:vMerge/>
            <w:vAlign w:val="center"/>
          </w:tcPr>
          <w:p w14:paraId="2000390A"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p>
        </w:tc>
        <w:tc>
          <w:tcPr>
            <w:tcW w:w="2308" w:type="dxa"/>
            <w:vAlign w:val="center"/>
          </w:tcPr>
          <w:p w14:paraId="4398F166"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Total #</w:t>
            </w:r>
          </w:p>
        </w:tc>
        <w:tc>
          <w:tcPr>
            <w:tcW w:w="2308" w:type="dxa"/>
            <w:vAlign w:val="center"/>
          </w:tcPr>
          <w:p w14:paraId="27CB0341" w14:textId="3D0EF8C2" w:rsidR="00470C79" w:rsidRDefault="00D753A7" w:rsidP="006372E3">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w:t>
            </w:r>
            <w:r w:rsidRPr="009101C5">
              <w:rPr>
                <w:rFonts w:ascii="Times New Roman" w:hAnsi="Times New Roman" w:cs="Times New Roman"/>
                <w:sz w:val="24"/>
                <w:szCs w:val="24"/>
              </w:rPr>
              <w:t xml:space="preserve"> </w:t>
            </w:r>
            <w:r w:rsidR="005666AD">
              <w:rPr>
                <w:rFonts w:ascii="Times New Roman" w:hAnsi="Times New Roman" w:cs="Times New Roman"/>
                <w:sz w:val="24"/>
                <w:szCs w:val="24"/>
              </w:rPr>
              <w:t>COVID-19</w:t>
            </w:r>
            <w:r w:rsidR="00470C79">
              <w:rPr>
                <w:rFonts w:ascii="Times New Roman" w:hAnsi="Times New Roman" w:cs="Times New Roman"/>
                <w:sz w:val="24"/>
                <w:szCs w:val="24"/>
              </w:rPr>
              <w:t xml:space="preserve"> </w:t>
            </w:r>
          </w:p>
          <w:p w14:paraId="5D71BBCE" w14:textId="6ED2CB38"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Positive</w:t>
            </w:r>
          </w:p>
        </w:tc>
        <w:tc>
          <w:tcPr>
            <w:tcW w:w="2309" w:type="dxa"/>
            <w:vAlign w:val="center"/>
          </w:tcPr>
          <w:p w14:paraId="6F3EC14C"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Prevalence</w:t>
            </w:r>
          </w:p>
        </w:tc>
      </w:tr>
      <w:tr w:rsidR="009179DC" w:rsidRPr="009101C5" w14:paraId="57C7ACF7" w14:textId="77777777" w:rsidTr="00737DD2">
        <w:tc>
          <w:tcPr>
            <w:tcW w:w="1733" w:type="dxa"/>
            <w:vAlign w:val="center"/>
          </w:tcPr>
          <w:p w14:paraId="3CF56350"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 5 years</w:t>
            </w:r>
          </w:p>
        </w:tc>
        <w:tc>
          <w:tcPr>
            <w:tcW w:w="2308" w:type="dxa"/>
            <w:vAlign w:val="center"/>
          </w:tcPr>
          <w:p w14:paraId="2CEFCF54"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0</w:t>
            </w:r>
          </w:p>
        </w:tc>
        <w:tc>
          <w:tcPr>
            <w:tcW w:w="2308" w:type="dxa"/>
            <w:vAlign w:val="center"/>
          </w:tcPr>
          <w:p w14:paraId="06F18623"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N/A</w:t>
            </w:r>
          </w:p>
        </w:tc>
        <w:tc>
          <w:tcPr>
            <w:tcW w:w="2309" w:type="dxa"/>
            <w:vAlign w:val="center"/>
          </w:tcPr>
          <w:p w14:paraId="7AB39E2A" w14:textId="77777777" w:rsidR="009179DC" w:rsidRPr="009101C5" w:rsidRDefault="009179DC" w:rsidP="006372E3">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N/A</w:t>
            </w:r>
          </w:p>
        </w:tc>
      </w:tr>
      <w:tr w:rsidR="009179DC" w:rsidRPr="009101C5" w14:paraId="6A6B103A" w14:textId="77777777" w:rsidTr="00737DD2">
        <w:tc>
          <w:tcPr>
            <w:tcW w:w="1733" w:type="dxa"/>
            <w:vAlign w:val="center"/>
          </w:tcPr>
          <w:p w14:paraId="22435560"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6 to 21 years</w:t>
            </w:r>
          </w:p>
        </w:tc>
        <w:tc>
          <w:tcPr>
            <w:tcW w:w="2308" w:type="dxa"/>
            <w:vAlign w:val="center"/>
          </w:tcPr>
          <w:p w14:paraId="0C2F0EF5"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16</w:t>
            </w:r>
          </w:p>
        </w:tc>
        <w:tc>
          <w:tcPr>
            <w:tcW w:w="2308" w:type="dxa"/>
            <w:vAlign w:val="center"/>
          </w:tcPr>
          <w:p w14:paraId="045D80A2"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9</w:t>
            </w:r>
          </w:p>
        </w:tc>
        <w:tc>
          <w:tcPr>
            <w:tcW w:w="2309" w:type="dxa"/>
            <w:vAlign w:val="center"/>
          </w:tcPr>
          <w:p w14:paraId="121C801A" w14:textId="77777777" w:rsidR="009179DC" w:rsidRPr="009101C5" w:rsidRDefault="009179DC" w:rsidP="006372E3">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56.3 %</w:t>
            </w:r>
          </w:p>
        </w:tc>
      </w:tr>
      <w:tr w:rsidR="009179DC" w:rsidRPr="009101C5" w14:paraId="16E10658" w14:textId="77777777" w:rsidTr="00737DD2">
        <w:tc>
          <w:tcPr>
            <w:tcW w:w="1733" w:type="dxa"/>
            <w:vAlign w:val="center"/>
          </w:tcPr>
          <w:p w14:paraId="285A7669"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22 to 59 years</w:t>
            </w:r>
          </w:p>
        </w:tc>
        <w:tc>
          <w:tcPr>
            <w:tcW w:w="2308" w:type="dxa"/>
            <w:vAlign w:val="center"/>
          </w:tcPr>
          <w:p w14:paraId="317D5EDB"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74</w:t>
            </w:r>
          </w:p>
        </w:tc>
        <w:tc>
          <w:tcPr>
            <w:tcW w:w="2308" w:type="dxa"/>
            <w:vAlign w:val="center"/>
          </w:tcPr>
          <w:p w14:paraId="31ACC0B1"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23</w:t>
            </w:r>
          </w:p>
        </w:tc>
        <w:tc>
          <w:tcPr>
            <w:tcW w:w="2309" w:type="dxa"/>
            <w:vAlign w:val="center"/>
          </w:tcPr>
          <w:p w14:paraId="4B690491" w14:textId="77777777" w:rsidR="009179DC" w:rsidRPr="009101C5" w:rsidRDefault="009179DC" w:rsidP="006372E3">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31.1 %</w:t>
            </w:r>
          </w:p>
        </w:tc>
      </w:tr>
      <w:tr w:rsidR="009179DC" w:rsidRPr="009101C5" w14:paraId="68143312" w14:textId="77777777" w:rsidTr="00737DD2">
        <w:tc>
          <w:tcPr>
            <w:tcW w:w="1733" w:type="dxa"/>
            <w:vAlign w:val="center"/>
          </w:tcPr>
          <w:p w14:paraId="51BD2560"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60 years</w:t>
            </w:r>
          </w:p>
        </w:tc>
        <w:tc>
          <w:tcPr>
            <w:tcW w:w="2308" w:type="dxa"/>
            <w:vAlign w:val="center"/>
          </w:tcPr>
          <w:p w14:paraId="604FB1AF"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18</w:t>
            </w:r>
          </w:p>
        </w:tc>
        <w:tc>
          <w:tcPr>
            <w:tcW w:w="2308" w:type="dxa"/>
            <w:vAlign w:val="center"/>
          </w:tcPr>
          <w:p w14:paraId="6C60704C"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7</w:t>
            </w:r>
          </w:p>
        </w:tc>
        <w:tc>
          <w:tcPr>
            <w:tcW w:w="2309" w:type="dxa"/>
            <w:vAlign w:val="center"/>
          </w:tcPr>
          <w:p w14:paraId="4AC0F8C3" w14:textId="77777777" w:rsidR="009179DC" w:rsidRPr="009101C5" w:rsidRDefault="009179DC" w:rsidP="006372E3">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38.9 %</w:t>
            </w:r>
          </w:p>
        </w:tc>
      </w:tr>
      <w:tr w:rsidR="009179DC" w:rsidRPr="009101C5" w14:paraId="6460859C" w14:textId="77777777" w:rsidTr="00737DD2">
        <w:tc>
          <w:tcPr>
            <w:tcW w:w="1733" w:type="dxa"/>
            <w:vAlign w:val="center"/>
          </w:tcPr>
          <w:p w14:paraId="69F81865"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Unknown</w:t>
            </w:r>
            <w:r w:rsidRPr="009101C5">
              <w:rPr>
                <w:rFonts w:ascii="Times New Roman" w:hAnsi="Times New Roman" w:cs="Times New Roman"/>
                <w:sz w:val="24"/>
                <w:szCs w:val="24"/>
                <w:vertAlign w:val="superscript"/>
              </w:rPr>
              <w:t>1)</w:t>
            </w:r>
          </w:p>
        </w:tc>
        <w:tc>
          <w:tcPr>
            <w:tcW w:w="2308" w:type="dxa"/>
            <w:vAlign w:val="center"/>
          </w:tcPr>
          <w:p w14:paraId="6DCCD93E"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1</w:t>
            </w:r>
          </w:p>
        </w:tc>
        <w:tc>
          <w:tcPr>
            <w:tcW w:w="2308" w:type="dxa"/>
            <w:vAlign w:val="center"/>
          </w:tcPr>
          <w:p w14:paraId="66B717B5" w14:textId="77777777" w:rsidR="009179DC" w:rsidRPr="009101C5" w:rsidRDefault="009179DC" w:rsidP="006372E3">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0</w:t>
            </w:r>
          </w:p>
        </w:tc>
        <w:tc>
          <w:tcPr>
            <w:tcW w:w="2309" w:type="dxa"/>
            <w:vAlign w:val="center"/>
          </w:tcPr>
          <w:p w14:paraId="19156215" w14:textId="77777777" w:rsidR="009179DC" w:rsidRPr="009101C5" w:rsidRDefault="009179DC" w:rsidP="006372E3">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N/A</w:t>
            </w:r>
          </w:p>
        </w:tc>
      </w:tr>
    </w:tbl>
    <w:p w14:paraId="65F2A489" w14:textId="77777777" w:rsidR="009179DC" w:rsidRPr="009101C5" w:rsidRDefault="009179DC" w:rsidP="009179DC">
      <w:pPr>
        <w:pStyle w:val="Header"/>
        <w:spacing w:line="276" w:lineRule="auto"/>
        <w:jc w:val="both"/>
        <w:rPr>
          <w:rFonts w:ascii="Times New Roman" w:hAnsi="Times New Roman"/>
          <w:sz w:val="20"/>
        </w:rPr>
      </w:pPr>
      <w:r>
        <w:rPr>
          <w:rFonts w:ascii="Times New Roman" w:hAnsi="Times New Roman"/>
          <w:kern w:val="32"/>
          <w:szCs w:val="24"/>
        </w:rPr>
        <w:t>1</w:t>
      </w:r>
      <w:r w:rsidRPr="009101C5">
        <w:rPr>
          <w:rFonts w:ascii="Times New Roman" w:hAnsi="Times New Roman"/>
          <w:kern w:val="32"/>
          <w:szCs w:val="24"/>
        </w:rPr>
        <w:t xml:space="preserve">) One </w:t>
      </w:r>
      <w:r w:rsidRPr="009101C5">
        <w:rPr>
          <w:rFonts w:ascii="Times New Roman" w:hAnsi="Times New Roman"/>
        </w:rPr>
        <w:t>patient did not provide age information.</w:t>
      </w:r>
    </w:p>
    <w:p w14:paraId="289F0712" w14:textId="77777777" w:rsidR="009179DC" w:rsidRDefault="009179DC" w:rsidP="009179DC">
      <w:pPr>
        <w:pStyle w:val="BodyText"/>
        <w:autoSpaceDE w:val="0"/>
        <w:autoSpaceDN w:val="0"/>
        <w:adjustRightInd w:val="0"/>
        <w:spacing w:after="43"/>
        <w:ind w:right="90"/>
        <w:jc w:val="both"/>
        <w:rPr>
          <w:rFonts w:ascii="Times New Roman" w:eastAsia="Malgun Gothic" w:hAnsi="Times New Roman"/>
          <w:color w:val="000000"/>
          <w:sz w:val="20"/>
        </w:rPr>
      </w:pPr>
    </w:p>
    <w:p w14:paraId="647C002B" w14:textId="77777777" w:rsidR="00874610" w:rsidRDefault="00874610" w:rsidP="009179DC">
      <w:pPr>
        <w:pStyle w:val="BodyText"/>
        <w:autoSpaceDE w:val="0"/>
        <w:autoSpaceDN w:val="0"/>
        <w:adjustRightInd w:val="0"/>
        <w:spacing w:after="43"/>
        <w:ind w:right="90"/>
        <w:jc w:val="both"/>
        <w:rPr>
          <w:rFonts w:ascii="Times New Roman" w:eastAsia="Malgun Gothic" w:hAnsi="Times New Roman"/>
          <w:color w:val="000000"/>
          <w:sz w:val="20"/>
        </w:rPr>
      </w:pPr>
    </w:p>
    <w:p w14:paraId="3F71F0E2" w14:textId="5A101FEF" w:rsidR="009179DC" w:rsidRPr="009101C5" w:rsidRDefault="009179DC" w:rsidP="009179DC">
      <w:pPr>
        <w:pStyle w:val="ListParagraph"/>
        <w:spacing w:line="276" w:lineRule="auto"/>
        <w:ind w:left="0" w:firstLine="0"/>
        <w:rPr>
          <w:rFonts w:ascii="Times New Roman" w:hAnsi="Times New Roman" w:cs="Times New Roman"/>
          <w:sz w:val="24"/>
          <w:szCs w:val="24"/>
        </w:rPr>
      </w:pPr>
      <w:r w:rsidRPr="009101C5">
        <w:rPr>
          <w:rFonts w:ascii="Times New Roman" w:hAnsi="Times New Roman" w:cs="Times New Roman"/>
          <w:kern w:val="32"/>
          <w:sz w:val="24"/>
          <w:szCs w:val="24"/>
        </w:rPr>
        <w:lastRenderedPageBreak/>
        <w:t xml:space="preserve">Specimen Positivity Breakdown Based </w:t>
      </w:r>
      <w:proofErr w:type="gramStart"/>
      <w:r w:rsidRPr="009101C5">
        <w:rPr>
          <w:rFonts w:ascii="Times New Roman" w:hAnsi="Times New Roman" w:cs="Times New Roman"/>
          <w:kern w:val="32"/>
          <w:sz w:val="24"/>
          <w:szCs w:val="24"/>
        </w:rPr>
        <w:t>On</w:t>
      </w:r>
      <w:proofErr w:type="gramEnd"/>
      <w:r w:rsidRPr="009101C5">
        <w:rPr>
          <w:rFonts w:ascii="Times New Roman" w:hAnsi="Times New Roman" w:cs="Times New Roman"/>
          <w:kern w:val="32"/>
          <w:sz w:val="24"/>
          <w:szCs w:val="24"/>
        </w:rPr>
        <w:t xml:space="preserve"> Days Post Onset </w:t>
      </w:r>
      <w:r w:rsidRPr="009101C5">
        <w:rPr>
          <w:rFonts w:ascii="Times New Roman" w:hAnsi="Times New Roman" w:cs="Times New Roman"/>
          <w:sz w:val="24"/>
          <w:szCs w:val="24"/>
        </w:rPr>
        <w:t>(</w:t>
      </w:r>
      <w:r w:rsidR="00D753A7">
        <w:rPr>
          <w:rFonts w:ascii="Times New Roman" w:eastAsia="Times New Roman" w:hAnsi="Times New Roman"/>
          <w:bCs/>
          <w:color w:val="000000"/>
          <w:sz w:val="24"/>
          <w:szCs w:val="24"/>
        </w:rPr>
        <w:t xml:space="preserve">COVID-19 </w:t>
      </w:r>
      <w:r w:rsidRPr="009101C5">
        <w:rPr>
          <w:rFonts w:ascii="Times New Roman" w:hAnsi="Times New Roman" w:cs="Times New Roman"/>
          <w:sz w:val="24"/>
          <w:szCs w:val="24"/>
        </w:rPr>
        <w:t>positive = 39)</w:t>
      </w:r>
    </w:p>
    <w:tbl>
      <w:tblPr>
        <w:tblStyle w:val="TableGrid"/>
        <w:tblW w:w="0" w:type="auto"/>
        <w:tblLook w:val="04A0" w:firstRow="1" w:lastRow="0" w:firstColumn="1" w:lastColumn="0" w:noHBand="0" w:noVBand="1"/>
      </w:tblPr>
      <w:tblGrid>
        <w:gridCol w:w="1822"/>
        <w:gridCol w:w="2273"/>
        <w:gridCol w:w="2273"/>
        <w:gridCol w:w="2273"/>
      </w:tblGrid>
      <w:tr w:rsidR="00D753A7" w:rsidRPr="009101C5" w14:paraId="654B8906" w14:textId="77777777" w:rsidTr="009E07BD">
        <w:trPr>
          <w:trHeight w:val="480"/>
        </w:trPr>
        <w:tc>
          <w:tcPr>
            <w:tcW w:w="1822" w:type="dxa"/>
            <w:vMerge w:val="restart"/>
          </w:tcPr>
          <w:p w14:paraId="1132E70B" w14:textId="77777777" w:rsidR="00D753A7" w:rsidRPr="009101C5" w:rsidRDefault="00D753A7" w:rsidP="00D753A7">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Days Posts Symptom Onset</w:t>
            </w:r>
          </w:p>
        </w:tc>
        <w:tc>
          <w:tcPr>
            <w:tcW w:w="6819" w:type="dxa"/>
            <w:gridSpan w:val="3"/>
            <w:vAlign w:val="center"/>
          </w:tcPr>
          <w:p w14:paraId="416F48E0" w14:textId="52BF8BB4" w:rsidR="00D753A7" w:rsidRPr="009101C5" w:rsidRDefault="00D753A7" w:rsidP="00D753A7">
            <w:pPr>
              <w:pStyle w:val="ListParagraph"/>
              <w:spacing w:line="276" w:lineRule="auto"/>
              <w:ind w:left="0"/>
              <w:jc w:val="center"/>
              <w:rPr>
                <w:rFonts w:ascii="Times New Roman" w:hAnsi="Times New Roman" w:cs="Times New Roman"/>
                <w:sz w:val="24"/>
                <w:szCs w:val="24"/>
              </w:rPr>
            </w:pPr>
            <w:r w:rsidRPr="00D347B8">
              <w:rPr>
                <w:rFonts w:eastAsia="Times New Roman"/>
                <w:b/>
                <w:i/>
                <w:iCs/>
                <w:color w:val="000000"/>
              </w:rPr>
              <w:t xml:space="preserve">Status™ </w:t>
            </w:r>
            <w:r w:rsidR="00874610">
              <w:rPr>
                <w:rFonts w:eastAsia="Times New Roman"/>
                <w:b/>
                <w:iCs/>
                <w:color w:val="000000"/>
              </w:rPr>
              <w:t>COVID-19</w:t>
            </w:r>
          </w:p>
        </w:tc>
      </w:tr>
      <w:tr w:rsidR="00D753A7" w:rsidRPr="009101C5" w14:paraId="6DE2D6DB" w14:textId="77777777" w:rsidTr="00D753A7">
        <w:trPr>
          <w:trHeight w:val="480"/>
        </w:trPr>
        <w:tc>
          <w:tcPr>
            <w:tcW w:w="1822" w:type="dxa"/>
            <w:vMerge/>
          </w:tcPr>
          <w:p w14:paraId="01E3B84D" w14:textId="77777777" w:rsidR="00D753A7" w:rsidRPr="009101C5" w:rsidRDefault="00D753A7" w:rsidP="00D753A7">
            <w:pPr>
              <w:pStyle w:val="ListParagraph"/>
              <w:spacing w:line="276" w:lineRule="auto"/>
              <w:ind w:left="0"/>
              <w:jc w:val="center"/>
              <w:rPr>
                <w:rFonts w:ascii="Times New Roman" w:hAnsi="Times New Roman" w:cs="Times New Roman"/>
                <w:sz w:val="24"/>
                <w:szCs w:val="24"/>
              </w:rPr>
            </w:pPr>
          </w:p>
        </w:tc>
        <w:tc>
          <w:tcPr>
            <w:tcW w:w="2273" w:type="dxa"/>
          </w:tcPr>
          <w:p w14:paraId="23525BF9" w14:textId="295D48EA" w:rsidR="00D753A7" w:rsidRPr="009101C5" w:rsidRDefault="00D5738C" w:rsidP="00D753A7">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Total #</w:t>
            </w:r>
            <w:r w:rsidR="00D753A7" w:rsidRPr="009101C5">
              <w:rPr>
                <w:rFonts w:ascii="Times New Roman" w:hAnsi="Times New Roman" w:cs="Times New Roman"/>
                <w:sz w:val="24"/>
                <w:szCs w:val="24"/>
              </w:rPr>
              <w:t xml:space="preserve"> Tested</w:t>
            </w:r>
          </w:p>
        </w:tc>
        <w:tc>
          <w:tcPr>
            <w:tcW w:w="2273" w:type="dxa"/>
          </w:tcPr>
          <w:p w14:paraId="299F13D5" w14:textId="7AC2FF23" w:rsidR="00D753A7" w:rsidRPr="009101C5" w:rsidRDefault="00D753A7" w:rsidP="00874610">
            <w:pPr>
              <w:pStyle w:val="ListParagraph"/>
              <w:spacing w:line="276" w:lineRule="auto"/>
              <w:ind w:left="45" w:hanging="90"/>
              <w:jc w:val="center"/>
              <w:rPr>
                <w:rFonts w:ascii="Times New Roman" w:hAnsi="Times New Roman" w:cs="Times New Roman"/>
                <w:sz w:val="24"/>
                <w:szCs w:val="24"/>
              </w:rPr>
            </w:pPr>
            <w:r w:rsidRPr="009101C5">
              <w:rPr>
                <w:rFonts w:ascii="Times New Roman" w:hAnsi="Times New Roman" w:cs="Times New Roman"/>
                <w:sz w:val="24"/>
                <w:szCs w:val="24"/>
              </w:rPr>
              <w:t xml:space="preserve"># </w:t>
            </w:r>
            <w:r>
              <w:rPr>
                <w:rFonts w:ascii="Times New Roman" w:hAnsi="Times New Roman" w:cs="Times New Roman"/>
                <w:sz w:val="24"/>
                <w:szCs w:val="24"/>
              </w:rPr>
              <w:t xml:space="preserve">COVID-19 </w:t>
            </w:r>
            <w:r w:rsidRPr="009101C5">
              <w:rPr>
                <w:rFonts w:ascii="Times New Roman" w:hAnsi="Times New Roman" w:cs="Times New Roman"/>
                <w:sz w:val="24"/>
                <w:szCs w:val="24"/>
              </w:rPr>
              <w:t xml:space="preserve">Positive </w:t>
            </w:r>
          </w:p>
        </w:tc>
        <w:tc>
          <w:tcPr>
            <w:tcW w:w="2273" w:type="dxa"/>
          </w:tcPr>
          <w:p w14:paraId="18221095" w14:textId="1A92F66B" w:rsidR="00D753A7" w:rsidRPr="009101C5" w:rsidRDefault="00D753A7" w:rsidP="00D753A7">
            <w:pPr>
              <w:pStyle w:val="ListParagraph"/>
              <w:spacing w:line="276" w:lineRule="auto"/>
              <w:ind w:left="0"/>
              <w:jc w:val="center"/>
              <w:rPr>
                <w:rFonts w:ascii="Times New Roman" w:hAnsi="Times New Roman" w:cs="Times New Roman"/>
                <w:sz w:val="24"/>
                <w:szCs w:val="24"/>
              </w:rPr>
            </w:pPr>
            <w:r w:rsidRPr="009101C5">
              <w:rPr>
                <w:rFonts w:ascii="Times New Roman" w:hAnsi="Times New Roman" w:cs="Times New Roman"/>
                <w:sz w:val="24"/>
                <w:szCs w:val="24"/>
              </w:rPr>
              <w:t>% Positive</w:t>
            </w:r>
          </w:p>
        </w:tc>
      </w:tr>
      <w:tr w:rsidR="00D753A7" w:rsidRPr="009101C5" w14:paraId="27606965" w14:textId="77777777" w:rsidTr="00D753A7">
        <w:trPr>
          <w:trHeight w:val="305"/>
        </w:trPr>
        <w:tc>
          <w:tcPr>
            <w:tcW w:w="1822" w:type="dxa"/>
            <w:vAlign w:val="center"/>
          </w:tcPr>
          <w:p w14:paraId="1DD49F3F"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w:t>
            </w:r>
            <w:r w:rsidRPr="009101C5">
              <w:rPr>
                <w:rFonts w:ascii="Times New Roman" w:eastAsia="Times New Roman" w:hAnsi="Times New Roman"/>
                <w:color w:val="000000"/>
                <w:szCs w:val="24"/>
                <w:vertAlign w:val="superscript"/>
              </w:rPr>
              <w:t>1)</w:t>
            </w:r>
          </w:p>
        </w:tc>
        <w:tc>
          <w:tcPr>
            <w:tcW w:w="2273" w:type="dxa"/>
            <w:vAlign w:val="center"/>
          </w:tcPr>
          <w:p w14:paraId="00EDF53A"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22</w:t>
            </w:r>
          </w:p>
        </w:tc>
        <w:tc>
          <w:tcPr>
            <w:tcW w:w="2273" w:type="dxa"/>
            <w:vAlign w:val="center"/>
          </w:tcPr>
          <w:p w14:paraId="43E57488"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5</w:t>
            </w:r>
          </w:p>
        </w:tc>
        <w:tc>
          <w:tcPr>
            <w:tcW w:w="2273" w:type="dxa"/>
            <w:vAlign w:val="center"/>
          </w:tcPr>
          <w:p w14:paraId="54B463AB"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68.2 %</w:t>
            </w:r>
          </w:p>
        </w:tc>
      </w:tr>
      <w:tr w:rsidR="00D753A7" w:rsidRPr="009101C5" w14:paraId="5174CB32" w14:textId="77777777" w:rsidTr="00D753A7">
        <w:trPr>
          <w:trHeight w:val="305"/>
        </w:trPr>
        <w:tc>
          <w:tcPr>
            <w:tcW w:w="1822" w:type="dxa"/>
            <w:vAlign w:val="center"/>
          </w:tcPr>
          <w:p w14:paraId="38B80C1A"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w:t>
            </w:r>
            <w:r w:rsidRPr="009101C5">
              <w:rPr>
                <w:rFonts w:ascii="Times New Roman" w:eastAsia="Times New Roman" w:hAnsi="Times New Roman"/>
                <w:color w:val="000000"/>
                <w:szCs w:val="24"/>
                <w:vertAlign w:val="superscript"/>
              </w:rPr>
              <w:t>2)</w:t>
            </w:r>
          </w:p>
        </w:tc>
        <w:tc>
          <w:tcPr>
            <w:tcW w:w="2273" w:type="dxa"/>
            <w:vAlign w:val="center"/>
          </w:tcPr>
          <w:p w14:paraId="07B51512"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41</w:t>
            </w:r>
          </w:p>
        </w:tc>
        <w:tc>
          <w:tcPr>
            <w:tcW w:w="2273" w:type="dxa"/>
            <w:vAlign w:val="center"/>
          </w:tcPr>
          <w:p w14:paraId="48F5FBED"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2</w:t>
            </w:r>
          </w:p>
        </w:tc>
        <w:tc>
          <w:tcPr>
            <w:tcW w:w="2273" w:type="dxa"/>
            <w:vAlign w:val="center"/>
          </w:tcPr>
          <w:p w14:paraId="1FCE8944"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29.3 %</w:t>
            </w:r>
          </w:p>
        </w:tc>
      </w:tr>
      <w:tr w:rsidR="00D753A7" w:rsidRPr="009101C5" w14:paraId="0339041E" w14:textId="77777777" w:rsidTr="00D753A7">
        <w:trPr>
          <w:trHeight w:val="305"/>
        </w:trPr>
        <w:tc>
          <w:tcPr>
            <w:tcW w:w="1822" w:type="dxa"/>
            <w:vAlign w:val="center"/>
          </w:tcPr>
          <w:p w14:paraId="08A420AC"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2</w:t>
            </w:r>
          </w:p>
        </w:tc>
        <w:tc>
          <w:tcPr>
            <w:tcW w:w="2273" w:type="dxa"/>
            <w:vAlign w:val="center"/>
          </w:tcPr>
          <w:p w14:paraId="1B86225B"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20</w:t>
            </w:r>
          </w:p>
        </w:tc>
        <w:tc>
          <w:tcPr>
            <w:tcW w:w="2273" w:type="dxa"/>
            <w:vAlign w:val="center"/>
          </w:tcPr>
          <w:p w14:paraId="03E0B58F"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5</w:t>
            </w:r>
          </w:p>
        </w:tc>
        <w:tc>
          <w:tcPr>
            <w:tcW w:w="2273" w:type="dxa"/>
            <w:vAlign w:val="center"/>
          </w:tcPr>
          <w:p w14:paraId="5EA1E0C6"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25.0 %</w:t>
            </w:r>
          </w:p>
        </w:tc>
      </w:tr>
      <w:tr w:rsidR="00D753A7" w:rsidRPr="009101C5" w14:paraId="1AE42DEE" w14:textId="77777777" w:rsidTr="00D753A7">
        <w:trPr>
          <w:trHeight w:val="305"/>
        </w:trPr>
        <w:tc>
          <w:tcPr>
            <w:tcW w:w="1822" w:type="dxa"/>
            <w:vAlign w:val="center"/>
          </w:tcPr>
          <w:p w14:paraId="3D5FB3DD"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3</w:t>
            </w:r>
          </w:p>
        </w:tc>
        <w:tc>
          <w:tcPr>
            <w:tcW w:w="2273" w:type="dxa"/>
            <w:vAlign w:val="center"/>
          </w:tcPr>
          <w:p w14:paraId="1B83EB46"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1</w:t>
            </w:r>
          </w:p>
        </w:tc>
        <w:tc>
          <w:tcPr>
            <w:tcW w:w="2273" w:type="dxa"/>
            <w:vAlign w:val="center"/>
          </w:tcPr>
          <w:p w14:paraId="2EE59993"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4</w:t>
            </w:r>
          </w:p>
        </w:tc>
        <w:tc>
          <w:tcPr>
            <w:tcW w:w="2273" w:type="dxa"/>
            <w:vAlign w:val="center"/>
          </w:tcPr>
          <w:p w14:paraId="39415845"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36.4 %</w:t>
            </w:r>
          </w:p>
        </w:tc>
      </w:tr>
      <w:tr w:rsidR="00D753A7" w:rsidRPr="009101C5" w14:paraId="7913B684" w14:textId="77777777" w:rsidTr="00D753A7">
        <w:trPr>
          <w:trHeight w:val="305"/>
        </w:trPr>
        <w:tc>
          <w:tcPr>
            <w:tcW w:w="1822" w:type="dxa"/>
            <w:vAlign w:val="center"/>
          </w:tcPr>
          <w:p w14:paraId="3EC2B54A"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4</w:t>
            </w:r>
          </w:p>
        </w:tc>
        <w:tc>
          <w:tcPr>
            <w:tcW w:w="2273" w:type="dxa"/>
            <w:vAlign w:val="center"/>
          </w:tcPr>
          <w:p w14:paraId="4EB1A9B4"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5</w:t>
            </w:r>
          </w:p>
        </w:tc>
        <w:tc>
          <w:tcPr>
            <w:tcW w:w="2273" w:type="dxa"/>
            <w:vAlign w:val="center"/>
          </w:tcPr>
          <w:p w14:paraId="10C845B8"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3</w:t>
            </w:r>
          </w:p>
        </w:tc>
        <w:tc>
          <w:tcPr>
            <w:tcW w:w="2273" w:type="dxa"/>
            <w:vAlign w:val="center"/>
          </w:tcPr>
          <w:p w14:paraId="6E2769D3"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60.0 %</w:t>
            </w:r>
          </w:p>
        </w:tc>
      </w:tr>
      <w:tr w:rsidR="00D753A7" w:rsidRPr="009101C5" w14:paraId="6529BD0D" w14:textId="77777777" w:rsidTr="00D753A7">
        <w:trPr>
          <w:trHeight w:val="305"/>
        </w:trPr>
        <w:tc>
          <w:tcPr>
            <w:tcW w:w="1822" w:type="dxa"/>
            <w:vAlign w:val="center"/>
          </w:tcPr>
          <w:p w14:paraId="044DD154"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5</w:t>
            </w:r>
          </w:p>
        </w:tc>
        <w:tc>
          <w:tcPr>
            <w:tcW w:w="2273" w:type="dxa"/>
            <w:vAlign w:val="center"/>
          </w:tcPr>
          <w:p w14:paraId="3864423B"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3</w:t>
            </w:r>
          </w:p>
        </w:tc>
        <w:tc>
          <w:tcPr>
            <w:tcW w:w="2273" w:type="dxa"/>
            <w:vAlign w:val="center"/>
          </w:tcPr>
          <w:p w14:paraId="794DAC8B"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w:t>
            </w:r>
          </w:p>
        </w:tc>
        <w:tc>
          <w:tcPr>
            <w:tcW w:w="2273" w:type="dxa"/>
            <w:vAlign w:val="center"/>
          </w:tcPr>
          <w:p w14:paraId="33E14BE7"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 %</w:t>
            </w:r>
          </w:p>
        </w:tc>
      </w:tr>
      <w:tr w:rsidR="00D753A7" w:rsidRPr="009101C5" w14:paraId="629A92BF" w14:textId="77777777" w:rsidTr="00D753A7">
        <w:trPr>
          <w:trHeight w:val="305"/>
        </w:trPr>
        <w:tc>
          <w:tcPr>
            <w:tcW w:w="1822" w:type="dxa"/>
            <w:vAlign w:val="center"/>
          </w:tcPr>
          <w:p w14:paraId="0D46774A"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6</w:t>
            </w:r>
          </w:p>
        </w:tc>
        <w:tc>
          <w:tcPr>
            <w:tcW w:w="2273" w:type="dxa"/>
            <w:vAlign w:val="center"/>
          </w:tcPr>
          <w:p w14:paraId="635B0402"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w:t>
            </w:r>
          </w:p>
        </w:tc>
        <w:tc>
          <w:tcPr>
            <w:tcW w:w="2273" w:type="dxa"/>
            <w:vAlign w:val="center"/>
          </w:tcPr>
          <w:p w14:paraId="35B5AE6C"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w:t>
            </w:r>
          </w:p>
        </w:tc>
        <w:tc>
          <w:tcPr>
            <w:tcW w:w="2273" w:type="dxa"/>
            <w:vAlign w:val="center"/>
          </w:tcPr>
          <w:p w14:paraId="15F13C14"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 %</w:t>
            </w:r>
          </w:p>
        </w:tc>
      </w:tr>
      <w:tr w:rsidR="00D753A7" w:rsidRPr="009101C5" w14:paraId="01429AED" w14:textId="77777777" w:rsidTr="00D753A7">
        <w:trPr>
          <w:trHeight w:val="305"/>
        </w:trPr>
        <w:tc>
          <w:tcPr>
            <w:tcW w:w="1822" w:type="dxa"/>
            <w:vAlign w:val="center"/>
          </w:tcPr>
          <w:p w14:paraId="5EFC8E2A"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7</w:t>
            </w:r>
          </w:p>
        </w:tc>
        <w:tc>
          <w:tcPr>
            <w:tcW w:w="2273" w:type="dxa"/>
            <w:vAlign w:val="center"/>
          </w:tcPr>
          <w:p w14:paraId="19E6C6DD"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2</w:t>
            </w:r>
          </w:p>
        </w:tc>
        <w:tc>
          <w:tcPr>
            <w:tcW w:w="2273" w:type="dxa"/>
            <w:vAlign w:val="center"/>
          </w:tcPr>
          <w:p w14:paraId="4567CB73"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w:t>
            </w:r>
          </w:p>
        </w:tc>
        <w:tc>
          <w:tcPr>
            <w:tcW w:w="2273" w:type="dxa"/>
            <w:vAlign w:val="center"/>
          </w:tcPr>
          <w:p w14:paraId="39F4D956"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 %</w:t>
            </w:r>
          </w:p>
        </w:tc>
      </w:tr>
      <w:tr w:rsidR="00D753A7" w:rsidRPr="009101C5" w14:paraId="2E4F9276" w14:textId="77777777" w:rsidTr="00D753A7">
        <w:trPr>
          <w:trHeight w:val="305"/>
        </w:trPr>
        <w:tc>
          <w:tcPr>
            <w:tcW w:w="1822" w:type="dxa"/>
            <w:vAlign w:val="center"/>
          </w:tcPr>
          <w:p w14:paraId="733E320A"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4</w:t>
            </w:r>
          </w:p>
        </w:tc>
        <w:tc>
          <w:tcPr>
            <w:tcW w:w="2273" w:type="dxa"/>
            <w:vAlign w:val="center"/>
          </w:tcPr>
          <w:p w14:paraId="34128F76"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1</w:t>
            </w:r>
          </w:p>
        </w:tc>
        <w:tc>
          <w:tcPr>
            <w:tcW w:w="2273" w:type="dxa"/>
            <w:vAlign w:val="center"/>
          </w:tcPr>
          <w:p w14:paraId="4716818D"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w:t>
            </w:r>
          </w:p>
        </w:tc>
        <w:tc>
          <w:tcPr>
            <w:tcW w:w="2273" w:type="dxa"/>
            <w:vAlign w:val="center"/>
          </w:tcPr>
          <w:p w14:paraId="4574D657"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 %</w:t>
            </w:r>
          </w:p>
        </w:tc>
      </w:tr>
      <w:tr w:rsidR="00D753A7" w:rsidRPr="009101C5" w14:paraId="553BDE41" w14:textId="77777777" w:rsidTr="00D753A7">
        <w:trPr>
          <w:trHeight w:val="305"/>
        </w:trPr>
        <w:tc>
          <w:tcPr>
            <w:tcW w:w="1822" w:type="dxa"/>
            <w:vAlign w:val="center"/>
          </w:tcPr>
          <w:p w14:paraId="3DB27DF4" w14:textId="77777777" w:rsidR="00D753A7" w:rsidRPr="009101C5" w:rsidRDefault="00D753A7" w:rsidP="00D753A7">
            <w:pPr>
              <w:jc w:val="center"/>
              <w:rPr>
                <w:rFonts w:ascii="Times New Roman" w:eastAsia="Times New Roman" w:hAnsi="Times New Roman"/>
                <w:szCs w:val="24"/>
              </w:rPr>
            </w:pPr>
            <w:r w:rsidRPr="009101C5">
              <w:rPr>
                <w:rFonts w:ascii="Times New Roman" w:eastAsia="Times New Roman" w:hAnsi="Times New Roman"/>
                <w:szCs w:val="24"/>
              </w:rPr>
              <w:t>Unknown</w:t>
            </w:r>
            <w:r w:rsidRPr="009101C5">
              <w:rPr>
                <w:rFonts w:ascii="Times New Roman" w:eastAsia="Times New Roman" w:hAnsi="Times New Roman"/>
                <w:szCs w:val="24"/>
                <w:vertAlign w:val="superscript"/>
              </w:rPr>
              <w:t>3)</w:t>
            </w:r>
          </w:p>
        </w:tc>
        <w:tc>
          <w:tcPr>
            <w:tcW w:w="2273" w:type="dxa"/>
            <w:vAlign w:val="center"/>
          </w:tcPr>
          <w:p w14:paraId="0396BF41" w14:textId="77777777" w:rsidR="00D753A7" w:rsidRPr="009101C5" w:rsidRDefault="00D753A7" w:rsidP="00D753A7">
            <w:pPr>
              <w:jc w:val="center"/>
              <w:rPr>
                <w:rFonts w:ascii="Times New Roman" w:eastAsia="Times New Roman" w:hAnsi="Times New Roman"/>
                <w:szCs w:val="24"/>
              </w:rPr>
            </w:pPr>
            <w:r w:rsidRPr="009101C5">
              <w:rPr>
                <w:rFonts w:ascii="Times New Roman" w:eastAsia="Times New Roman" w:hAnsi="Times New Roman"/>
                <w:szCs w:val="24"/>
              </w:rPr>
              <w:t>3</w:t>
            </w:r>
          </w:p>
        </w:tc>
        <w:tc>
          <w:tcPr>
            <w:tcW w:w="2273" w:type="dxa"/>
            <w:vAlign w:val="center"/>
          </w:tcPr>
          <w:p w14:paraId="4933CA46"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w:t>
            </w:r>
          </w:p>
        </w:tc>
        <w:tc>
          <w:tcPr>
            <w:tcW w:w="2273" w:type="dxa"/>
            <w:vAlign w:val="center"/>
          </w:tcPr>
          <w:p w14:paraId="62E3B8F8" w14:textId="77777777" w:rsidR="00D753A7" w:rsidRPr="009101C5" w:rsidRDefault="00D753A7" w:rsidP="00D753A7">
            <w:pPr>
              <w:jc w:val="center"/>
              <w:rPr>
                <w:rFonts w:ascii="Times New Roman" w:eastAsia="Times New Roman" w:hAnsi="Times New Roman"/>
                <w:color w:val="000000"/>
                <w:szCs w:val="24"/>
              </w:rPr>
            </w:pPr>
            <w:r w:rsidRPr="009101C5">
              <w:rPr>
                <w:rFonts w:ascii="Times New Roman" w:eastAsia="Times New Roman" w:hAnsi="Times New Roman"/>
                <w:color w:val="000000"/>
                <w:szCs w:val="24"/>
              </w:rPr>
              <w:t>0 %</w:t>
            </w:r>
          </w:p>
        </w:tc>
      </w:tr>
    </w:tbl>
    <w:p w14:paraId="74CA4D7C" w14:textId="215259D8" w:rsidR="009179DC" w:rsidRPr="009101C5" w:rsidRDefault="009179DC" w:rsidP="009179DC">
      <w:pPr>
        <w:pStyle w:val="Header"/>
        <w:spacing w:line="276" w:lineRule="auto"/>
        <w:jc w:val="both"/>
        <w:rPr>
          <w:rFonts w:ascii="Times New Roman" w:hAnsi="Times New Roman"/>
        </w:rPr>
      </w:pPr>
      <w:r w:rsidRPr="009101C5">
        <w:rPr>
          <w:rFonts w:ascii="Times New Roman" w:hAnsi="Times New Roman"/>
        </w:rPr>
        <w:t xml:space="preserve">1) One specimen was </w:t>
      </w:r>
      <w:r w:rsidR="00D5738C">
        <w:rPr>
          <w:rFonts w:ascii="Times New Roman" w:hAnsi="Times New Roman"/>
        </w:rPr>
        <w:t xml:space="preserve">COVID-19 </w:t>
      </w:r>
      <w:r w:rsidRPr="009101C5">
        <w:rPr>
          <w:rFonts w:ascii="Times New Roman" w:hAnsi="Times New Roman"/>
        </w:rPr>
        <w:t>negative</w:t>
      </w:r>
      <w:r w:rsidR="00D5738C">
        <w:rPr>
          <w:rFonts w:ascii="Times New Roman" w:hAnsi="Times New Roman"/>
        </w:rPr>
        <w:t xml:space="preserve"> by</w:t>
      </w:r>
      <w:r w:rsidRPr="009101C5">
        <w:rPr>
          <w:rFonts w:ascii="Times New Roman" w:hAnsi="Times New Roman"/>
        </w:rPr>
        <w:t xml:space="preserve"> </w:t>
      </w:r>
      <w:r w:rsidR="00D5738C" w:rsidRPr="00D347B8">
        <w:rPr>
          <w:rFonts w:ascii="Arial" w:eastAsia="Times New Roman" w:hAnsi="Arial" w:cs="Arial"/>
          <w:b/>
          <w:i/>
          <w:iCs/>
          <w:color w:val="000000"/>
          <w:sz w:val="22"/>
          <w:szCs w:val="22"/>
        </w:rPr>
        <w:t xml:space="preserve">Status™ </w:t>
      </w:r>
      <w:r w:rsidR="00874610">
        <w:rPr>
          <w:rFonts w:ascii="Arial" w:eastAsia="Times New Roman" w:hAnsi="Arial" w:cs="Arial"/>
          <w:b/>
          <w:iCs/>
          <w:color w:val="000000"/>
          <w:sz w:val="22"/>
          <w:szCs w:val="22"/>
        </w:rPr>
        <w:t>COVID-19</w:t>
      </w:r>
      <w:r w:rsidR="00D5738C" w:rsidRPr="00D347B8" w:rsidDel="00783BF7">
        <w:rPr>
          <w:rFonts w:ascii="Times New Roman" w:eastAsia="Times New Roman" w:hAnsi="Times New Roman"/>
          <w:bCs/>
          <w:i/>
          <w:iCs/>
          <w:color w:val="000000"/>
          <w:szCs w:val="24"/>
        </w:rPr>
        <w:t xml:space="preserve"> </w:t>
      </w:r>
      <w:r w:rsidRPr="009101C5">
        <w:rPr>
          <w:rFonts w:ascii="Times New Roman" w:hAnsi="Times New Roman"/>
        </w:rPr>
        <w:t xml:space="preserve">and </w:t>
      </w:r>
      <w:r w:rsidR="00D5738C">
        <w:rPr>
          <w:rFonts w:ascii="Times New Roman" w:hAnsi="Times New Roman"/>
        </w:rPr>
        <w:t xml:space="preserve">COVID-19 </w:t>
      </w:r>
      <w:r w:rsidRPr="009101C5">
        <w:rPr>
          <w:rFonts w:ascii="Times New Roman" w:hAnsi="Times New Roman"/>
        </w:rPr>
        <w:t>Positive by reference extracted RT-PCR</w:t>
      </w:r>
    </w:p>
    <w:p w14:paraId="100B8124" w14:textId="705AE5B5" w:rsidR="009179DC" w:rsidRDefault="009179DC" w:rsidP="009179DC">
      <w:pPr>
        <w:pStyle w:val="Header"/>
        <w:spacing w:line="276" w:lineRule="auto"/>
        <w:jc w:val="both"/>
        <w:rPr>
          <w:rFonts w:ascii="Times New Roman" w:hAnsi="Times New Roman"/>
        </w:rPr>
      </w:pPr>
      <w:r w:rsidRPr="009101C5">
        <w:rPr>
          <w:rFonts w:ascii="Times New Roman" w:hAnsi="Times New Roman"/>
        </w:rPr>
        <w:t xml:space="preserve">2) Two specimens were </w:t>
      </w:r>
      <w:r w:rsidR="00874810">
        <w:rPr>
          <w:rFonts w:ascii="Times New Roman" w:hAnsi="Times New Roman"/>
        </w:rPr>
        <w:t xml:space="preserve">COVID-19 </w:t>
      </w:r>
      <w:r w:rsidRPr="009101C5">
        <w:rPr>
          <w:rFonts w:ascii="Times New Roman" w:hAnsi="Times New Roman"/>
        </w:rPr>
        <w:t>negative</w:t>
      </w:r>
      <w:r w:rsidR="00874810">
        <w:rPr>
          <w:rFonts w:ascii="Times New Roman" w:hAnsi="Times New Roman"/>
        </w:rPr>
        <w:t xml:space="preserve"> by</w:t>
      </w:r>
      <w:r w:rsidRPr="009101C5">
        <w:rPr>
          <w:rFonts w:ascii="Times New Roman" w:hAnsi="Times New Roman"/>
        </w:rPr>
        <w:t xml:space="preserve"> </w:t>
      </w:r>
      <w:r w:rsidR="00874810" w:rsidRPr="00D347B8">
        <w:rPr>
          <w:rFonts w:ascii="Arial" w:eastAsia="Times New Roman" w:hAnsi="Arial" w:cs="Arial"/>
          <w:b/>
          <w:i/>
          <w:iCs/>
          <w:color w:val="000000"/>
          <w:sz w:val="22"/>
          <w:szCs w:val="22"/>
        </w:rPr>
        <w:t xml:space="preserve">Status™ </w:t>
      </w:r>
      <w:r w:rsidR="00874610">
        <w:rPr>
          <w:rFonts w:ascii="Arial" w:eastAsia="Times New Roman" w:hAnsi="Arial" w:cs="Arial"/>
          <w:b/>
          <w:iCs/>
          <w:color w:val="000000"/>
          <w:sz w:val="22"/>
          <w:szCs w:val="22"/>
        </w:rPr>
        <w:t>COVID-19</w:t>
      </w:r>
      <w:r w:rsidR="00874810" w:rsidRPr="00D347B8" w:rsidDel="00783BF7">
        <w:rPr>
          <w:rFonts w:ascii="Times New Roman" w:eastAsia="Times New Roman" w:hAnsi="Times New Roman"/>
          <w:bCs/>
          <w:i/>
          <w:iCs/>
          <w:color w:val="000000"/>
          <w:szCs w:val="24"/>
        </w:rPr>
        <w:t xml:space="preserve"> </w:t>
      </w:r>
      <w:r w:rsidRPr="009101C5">
        <w:rPr>
          <w:rFonts w:ascii="Times New Roman" w:hAnsi="Times New Roman"/>
        </w:rPr>
        <w:t xml:space="preserve">and </w:t>
      </w:r>
      <w:r w:rsidR="00874810">
        <w:rPr>
          <w:rFonts w:ascii="Times New Roman" w:hAnsi="Times New Roman"/>
        </w:rPr>
        <w:t xml:space="preserve">COVID-19 </w:t>
      </w:r>
      <w:r w:rsidRPr="009101C5">
        <w:rPr>
          <w:rFonts w:ascii="Times New Roman" w:hAnsi="Times New Roman"/>
        </w:rPr>
        <w:t>Positive by reference extracted RT-PC</w:t>
      </w:r>
      <w:r>
        <w:rPr>
          <w:rFonts w:ascii="Times New Roman" w:hAnsi="Times New Roman"/>
        </w:rPr>
        <w:t>R</w:t>
      </w:r>
    </w:p>
    <w:p w14:paraId="2465F58E" w14:textId="77777777" w:rsidR="009179DC" w:rsidRPr="009101C5" w:rsidRDefault="009179DC" w:rsidP="009179DC">
      <w:pPr>
        <w:pStyle w:val="Header"/>
        <w:spacing w:line="276" w:lineRule="auto"/>
        <w:jc w:val="both"/>
        <w:rPr>
          <w:rFonts w:ascii="Times New Roman" w:hAnsi="Times New Roman"/>
        </w:rPr>
      </w:pPr>
      <w:r w:rsidRPr="009101C5">
        <w:rPr>
          <w:rFonts w:ascii="Times New Roman" w:hAnsi="Times New Roman"/>
        </w:rPr>
        <w:t>3) Three specimens did not provide days post symptom onset data.</w:t>
      </w:r>
    </w:p>
    <w:p w14:paraId="52DEFB5B" w14:textId="77777777" w:rsidR="009179DC" w:rsidRPr="00737DD2" w:rsidRDefault="009179DC" w:rsidP="009179DC">
      <w:pPr>
        <w:pStyle w:val="ListParagraph"/>
        <w:widowControl/>
        <w:autoSpaceDE/>
        <w:autoSpaceDN/>
        <w:spacing w:before="0" w:after="160" w:line="259" w:lineRule="auto"/>
        <w:ind w:left="0" w:firstLine="0"/>
        <w:contextualSpacing/>
        <w:rPr>
          <w:rFonts w:ascii="Times New Roman" w:hAnsi="Times New Roman" w:cs="Times New Roman"/>
          <w:kern w:val="32"/>
          <w:sz w:val="24"/>
          <w:szCs w:val="24"/>
        </w:rPr>
      </w:pPr>
    </w:p>
    <w:p w14:paraId="4F5DB351" w14:textId="1A0B6BA0" w:rsidR="009179DC" w:rsidRPr="009179DC" w:rsidRDefault="009179DC" w:rsidP="009179DC">
      <w:pPr>
        <w:pStyle w:val="Header"/>
        <w:spacing w:line="276" w:lineRule="auto"/>
        <w:jc w:val="both"/>
        <w:rPr>
          <w:rFonts w:ascii="Times New Roman" w:hAnsi="Times New Roman"/>
          <w:sz w:val="20"/>
        </w:rPr>
      </w:pPr>
      <w:r w:rsidRPr="009E07BD">
        <w:rPr>
          <w:rFonts w:ascii="Arial" w:eastAsia="Times New Roman" w:hAnsi="Arial" w:cs="Arial"/>
          <w:b/>
          <w:i/>
          <w:color w:val="000000"/>
          <w:sz w:val="22"/>
          <w:szCs w:val="22"/>
        </w:rPr>
        <w:t>Status</w:t>
      </w:r>
      <w:r w:rsidR="00874610">
        <w:rPr>
          <w:rFonts w:ascii="Arial" w:eastAsia="Times New Roman" w:hAnsi="Arial" w:cs="Arial"/>
          <w:b/>
          <w:iCs/>
          <w:color w:val="000000"/>
          <w:sz w:val="22"/>
          <w:szCs w:val="22"/>
        </w:rPr>
        <w:t>™ COVID-19</w:t>
      </w:r>
      <w:r w:rsidRPr="009179DC" w:rsidDel="00783BF7">
        <w:rPr>
          <w:rFonts w:ascii="Times New Roman" w:eastAsia="Times New Roman" w:hAnsi="Times New Roman"/>
          <w:bCs/>
          <w:iCs/>
          <w:color w:val="000000"/>
          <w:sz w:val="20"/>
        </w:rPr>
        <w:t xml:space="preserve"> </w:t>
      </w:r>
      <w:r w:rsidR="006B40FC" w:rsidRPr="009E07BD">
        <w:rPr>
          <w:rFonts w:ascii="Times New Roman" w:eastAsia="Times New Roman" w:hAnsi="Times New Roman"/>
          <w:bCs/>
          <w:iCs/>
          <w:color w:val="000000"/>
          <w:szCs w:val="24"/>
        </w:rPr>
        <w:t>performance</w:t>
      </w:r>
      <w:r w:rsidR="006B40FC">
        <w:rPr>
          <w:rFonts w:ascii="Times New Roman" w:eastAsia="Times New Roman" w:hAnsi="Times New Roman"/>
          <w:bCs/>
          <w:iCs/>
          <w:color w:val="000000"/>
          <w:sz w:val="20"/>
        </w:rPr>
        <w:t xml:space="preserve"> </w:t>
      </w:r>
      <w:r w:rsidRPr="00737DD2">
        <w:rPr>
          <w:rFonts w:ascii="Times New Roman" w:hAnsi="Times New Roman"/>
          <w:szCs w:val="24"/>
        </w:rPr>
        <w:t xml:space="preserve">compared to </w:t>
      </w:r>
      <w:r w:rsidR="006B40FC">
        <w:rPr>
          <w:rFonts w:ascii="Times New Roman" w:hAnsi="Times New Roman"/>
          <w:szCs w:val="24"/>
        </w:rPr>
        <w:t xml:space="preserve">reference </w:t>
      </w:r>
      <w:r w:rsidRPr="00737DD2">
        <w:rPr>
          <w:rFonts w:ascii="Times New Roman" w:hAnsi="Times New Roman"/>
          <w:szCs w:val="24"/>
        </w:rPr>
        <w:t xml:space="preserve">PCR: </w:t>
      </w:r>
      <w:r w:rsidR="006B40FC">
        <w:rPr>
          <w:rFonts w:ascii="Times New Roman" w:hAnsi="Times New Roman"/>
          <w:szCs w:val="24"/>
        </w:rPr>
        <w:t>COVID-19 (</w:t>
      </w:r>
      <w:r w:rsidRPr="00737DD2">
        <w:rPr>
          <w:rFonts w:ascii="Times New Roman" w:hAnsi="Times New Roman"/>
          <w:szCs w:val="24"/>
        </w:rPr>
        <w:t>SARS-CoV-2</w:t>
      </w:r>
      <w:r w:rsidR="006B40FC">
        <w:rPr>
          <w:rFonts w:ascii="Times New Roman" w:hAnsi="Times New Roman"/>
          <w:szCs w:val="24"/>
        </w:rPr>
        <w:t>)</w:t>
      </w:r>
      <w:r w:rsidRPr="009179DC">
        <w:rPr>
          <w:rFonts w:ascii="Times New Roman" w:hAnsi="Times New Roman"/>
          <w:sz w:val="20"/>
        </w:rPr>
        <w:t xml:space="preserve"> </w:t>
      </w:r>
    </w:p>
    <w:tbl>
      <w:tblPr>
        <w:tblStyle w:val="TableGrid"/>
        <w:tblW w:w="9360" w:type="dxa"/>
        <w:tblInd w:w="108" w:type="dxa"/>
        <w:tblLook w:val="04A0" w:firstRow="1" w:lastRow="0" w:firstColumn="1" w:lastColumn="0" w:noHBand="0" w:noVBand="1"/>
      </w:tblPr>
      <w:tblGrid>
        <w:gridCol w:w="1260"/>
        <w:gridCol w:w="1530"/>
        <w:gridCol w:w="1530"/>
        <w:gridCol w:w="1440"/>
        <w:gridCol w:w="1260"/>
        <w:gridCol w:w="2340"/>
      </w:tblGrid>
      <w:tr w:rsidR="009179DC" w:rsidRPr="009179DC" w14:paraId="37280100" w14:textId="77777777" w:rsidTr="006372E3">
        <w:trPr>
          <w:trHeight w:val="323"/>
        </w:trPr>
        <w:tc>
          <w:tcPr>
            <w:tcW w:w="1260" w:type="dxa"/>
            <w:tcBorders>
              <w:top w:val="nil"/>
              <w:left w:val="nil"/>
              <w:bottom w:val="nil"/>
              <w:right w:val="nil"/>
            </w:tcBorders>
          </w:tcPr>
          <w:p w14:paraId="58B4FB6C" w14:textId="77777777" w:rsidR="009179DC" w:rsidRPr="009179DC" w:rsidRDefault="009179DC" w:rsidP="006372E3">
            <w:pPr>
              <w:pStyle w:val="Header"/>
              <w:spacing w:line="276" w:lineRule="auto"/>
              <w:jc w:val="center"/>
              <w:rPr>
                <w:rFonts w:ascii="Times New Roman" w:hAnsi="Times New Roman"/>
                <w:sz w:val="20"/>
              </w:rPr>
            </w:pPr>
          </w:p>
        </w:tc>
        <w:tc>
          <w:tcPr>
            <w:tcW w:w="1530" w:type="dxa"/>
            <w:tcBorders>
              <w:top w:val="nil"/>
              <w:left w:val="nil"/>
              <w:bottom w:val="nil"/>
              <w:right w:val="single" w:sz="4" w:space="0" w:color="auto"/>
            </w:tcBorders>
            <w:vAlign w:val="center"/>
          </w:tcPr>
          <w:p w14:paraId="321E45A3" w14:textId="77777777" w:rsidR="009179DC" w:rsidRPr="00737DD2" w:rsidRDefault="009179DC" w:rsidP="006372E3">
            <w:pPr>
              <w:pStyle w:val="Header"/>
              <w:spacing w:line="276" w:lineRule="auto"/>
              <w:jc w:val="center"/>
              <w:rPr>
                <w:rFonts w:ascii="Times New Roman" w:hAnsi="Times New Roman"/>
                <w:sz w:val="22"/>
                <w:szCs w:val="22"/>
              </w:rPr>
            </w:pPr>
          </w:p>
        </w:tc>
        <w:tc>
          <w:tcPr>
            <w:tcW w:w="4230" w:type="dxa"/>
            <w:gridSpan w:val="3"/>
            <w:tcBorders>
              <w:left w:val="single" w:sz="4" w:space="0" w:color="auto"/>
            </w:tcBorders>
            <w:vAlign w:val="center"/>
          </w:tcPr>
          <w:p w14:paraId="4E624B2A"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Reference Extracted RT-PCR: SARS-CoV-2</w:t>
            </w:r>
          </w:p>
        </w:tc>
        <w:tc>
          <w:tcPr>
            <w:tcW w:w="2340" w:type="dxa"/>
            <w:vMerge w:val="restart"/>
            <w:vAlign w:val="center"/>
          </w:tcPr>
          <w:p w14:paraId="2BEA7901"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Performance</w:t>
            </w:r>
          </w:p>
          <w:p w14:paraId="5D30E0AC"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95% CI)</w:t>
            </w:r>
          </w:p>
        </w:tc>
      </w:tr>
      <w:tr w:rsidR="009179DC" w:rsidRPr="009179DC" w14:paraId="5061C564" w14:textId="77777777" w:rsidTr="006372E3">
        <w:tc>
          <w:tcPr>
            <w:tcW w:w="1260" w:type="dxa"/>
            <w:tcBorders>
              <w:top w:val="nil"/>
              <w:left w:val="nil"/>
              <w:bottom w:val="single" w:sz="4" w:space="0" w:color="auto"/>
              <w:right w:val="nil"/>
            </w:tcBorders>
          </w:tcPr>
          <w:p w14:paraId="14BB20AA" w14:textId="77777777" w:rsidR="009179DC" w:rsidRPr="009179DC" w:rsidRDefault="009179DC" w:rsidP="006372E3">
            <w:pPr>
              <w:pStyle w:val="Header"/>
              <w:spacing w:line="276" w:lineRule="auto"/>
              <w:jc w:val="center"/>
              <w:rPr>
                <w:rFonts w:ascii="Times New Roman" w:hAnsi="Times New Roman"/>
                <w:sz w:val="20"/>
              </w:rPr>
            </w:pPr>
          </w:p>
        </w:tc>
        <w:tc>
          <w:tcPr>
            <w:tcW w:w="1530" w:type="dxa"/>
            <w:tcBorders>
              <w:top w:val="nil"/>
              <w:left w:val="nil"/>
              <w:bottom w:val="single" w:sz="4" w:space="0" w:color="auto"/>
              <w:right w:val="single" w:sz="4" w:space="0" w:color="auto"/>
            </w:tcBorders>
            <w:vAlign w:val="center"/>
          </w:tcPr>
          <w:p w14:paraId="69E0CE0E" w14:textId="77777777" w:rsidR="009179DC" w:rsidRPr="00737DD2" w:rsidRDefault="009179DC" w:rsidP="006372E3">
            <w:pPr>
              <w:pStyle w:val="Header"/>
              <w:spacing w:line="276" w:lineRule="auto"/>
              <w:jc w:val="center"/>
              <w:rPr>
                <w:rFonts w:ascii="Times New Roman" w:hAnsi="Times New Roman"/>
                <w:sz w:val="22"/>
                <w:szCs w:val="22"/>
              </w:rPr>
            </w:pPr>
          </w:p>
        </w:tc>
        <w:tc>
          <w:tcPr>
            <w:tcW w:w="1530" w:type="dxa"/>
            <w:tcBorders>
              <w:left w:val="single" w:sz="4" w:space="0" w:color="auto"/>
            </w:tcBorders>
            <w:vAlign w:val="center"/>
          </w:tcPr>
          <w:p w14:paraId="704DE70B"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Positive</w:t>
            </w:r>
          </w:p>
        </w:tc>
        <w:tc>
          <w:tcPr>
            <w:tcW w:w="1440" w:type="dxa"/>
            <w:vAlign w:val="center"/>
          </w:tcPr>
          <w:p w14:paraId="77A589C7"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Negative</w:t>
            </w:r>
          </w:p>
        </w:tc>
        <w:tc>
          <w:tcPr>
            <w:tcW w:w="1260" w:type="dxa"/>
            <w:vAlign w:val="center"/>
          </w:tcPr>
          <w:p w14:paraId="24A39001"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Total</w:t>
            </w:r>
          </w:p>
        </w:tc>
        <w:tc>
          <w:tcPr>
            <w:tcW w:w="2340" w:type="dxa"/>
            <w:vMerge/>
            <w:vAlign w:val="center"/>
          </w:tcPr>
          <w:p w14:paraId="31D841D1" w14:textId="77777777" w:rsidR="009179DC" w:rsidRPr="00737DD2" w:rsidRDefault="009179DC" w:rsidP="006372E3">
            <w:pPr>
              <w:spacing w:line="276" w:lineRule="auto"/>
              <w:ind w:right="-108"/>
              <w:jc w:val="center"/>
              <w:rPr>
                <w:rFonts w:ascii="Times New Roman" w:eastAsia="Dotum" w:hAnsi="Times New Roman"/>
                <w:sz w:val="22"/>
                <w:szCs w:val="22"/>
              </w:rPr>
            </w:pPr>
          </w:p>
        </w:tc>
      </w:tr>
      <w:tr w:rsidR="009179DC" w:rsidRPr="009179DC" w14:paraId="06DACAFD" w14:textId="77777777" w:rsidTr="001676DE">
        <w:tc>
          <w:tcPr>
            <w:tcW w:w="1260" w:type="dxa"/>
            <w:vMerge w:val="restart"/>
            <w:tcBorders>
              <w:top w:val="single" w:sz="4" w:space="0" w:color="auto"/>
            </w:tcBorders>
            <w:vAlign w:val="center"/>
          </w:tcPr>
          <w:p w14:paraId="51DE7EB2" w14:textId="432C8927" w:rsidR="009179DC" w:rsidRPr="00737DD2" w:rsidRDefault="009179DC" w:rsidP="00874610">
            <w:pPr>
              <w:pStyle w:val="Header"/>
              <w:spacing w:line="276" w:lineRule="auto"/>
              <w:jc w:val="center"/>
              <w:rPr>
                <w:rFonts w:ascii="Times New Roman" w:hAnsi="Times New Roman"/>
                <w:sz w:val="22"/>
                <w:szCs w:val="22"/>
              </w:rPr>
            </w:pPr>
            <w:r w:rsidRPr="00737DD2">
              <w:rPr>
                <w:rFonts w:ascii="Times New Roman" w:hAnsi="Times New Roman"/>
                <w:i/>
                <w:sz w:val="22"/>
                <w:szCs w:val="22"/>
              </w:rPr>
              <w:t>Status</w:t>
            </w:r>
            <w:r w:rsidRPr="00737DD2">
              <w:rPr>
                <w:rFonts w:ascii="Times New Roman" w:hAnsi="Times New Roman"/>
                <w:sz w:val="22"/>
                <w:szCs w:val="22"/>
                <w:vertAlign w:val="superscript"/>
              </w:rPr>
              <w:t xml:space="preserve"> ™ </w:t>
            </w:r>
            <w:r w:rsidRPr="00737DD2">
              <w:rPr>
                <w:rFonts w:ascii="Times New Roman" w:hAnsi="Times New Roman"/>
                <w:bCs/>
                <w:sz w:val="22"/>
                <w:szCs w:val="22"/>
              </w:rPr>
              <w:t xml:space="preserve">COVID-19 </w:t>
            </w:r>
          </w:p>
        </w:tc>
        <w:tc>
          <w:tcPr>
            <w:tcW w:w="1530" w:type="dxa"/>
            <w:tcBorders>
              <w:top w:val="single" w:sz="4" w:space="0" w:color="auto"/>
            </w:tcBorders>
            <w:vAlign w:val="center"/>
          </w:tcPr>
          <w:p w14:paraId="5FAF45AF" w14:textId="78A8DA21" w:rsidR="009179DC" w:rsidRPr="00737DD2" w:rsidRDefault="00874810" w:rsidP="006372E3">
            <w:pPr>
              <w:pStyle w:val="Header"/>
              <w:spacing w:line="276" w:lineRule="auto"/>
              <w:jc w:val="center"/>
              <w:rPr>
                <w:rFonts w:ascii="Times New Roman" w:hAnsi="Times New Roman"/>
                <w:sz w:val="22"/>
                <w:szCs w:val="22"/>
              </w:rPr>
            </w:pPr>
            <w:r>
              <w:rPr>
                <w:rFonts w:ascii="Times New Roman" w:hAnsi="Times New Roman"/>
                <w:sz w:val="22"/>
                <w:szCs w:val="22"/>
              </w:rPr>
              <w:t>COVID-19</w:t>
            </w:r>
          </w:p>
          <w:p w14:paraId="62112E4D"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Positive</w:t>
            </w:r>
          </w:p>
        </w:tc>
        <w:tc>
          <w:tcPr>
            <w:tcW w:w="1530" w:type="dxa"/>
            <w:vAlign w:val="center"/>
          </w:tcPr>
          <w:p w14:paraId="482A371C"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39</w:t>
            </w:r>
          </w:p>
        </w:tc>
        <w:tc>
          <w:tcPr>
            <w:tcW w:w="1440" w:type="dxa"/>
            <w:vAlign w:val="center"/>
          </w:tcPr>
          <w:p w14:paraId="1690FFAC"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0</w:t>
            </w:r>
          </w:p>
        </w:tc>
        <w:tc>
          <w:tcPr>
            <w:tcW w:w="1260" w:type="dxa"/>
            <w:vAlign w:val="center"/>
          </w:tcPr>
          <w:p w14:paraId="53AD1C6F"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39</w:t>
            </w:r>
          </w:p>
        </w:tc>
        <w:tc>
          <w:tcPr>
            <w:tcW w:w="2340" w:type="dxa"/>
            <w:vAlign w:val="center"/>
          </w:tcPr>
          <w:p w14:paraId="3328BBF2" w14:textId="77777777" w:rsidR="009179DC" w:rsidRPr="00737DD2" w:rsidRDefault="009179DC" w:rsidP="006372E3">
            <w:pPr>
              <w:spacing w:line="276" w:lineRule="auto"/>
              <w:ind w:right="-108"/>
              <w:rPr>
                <w:rFonts w:ascii="Times New Roman" w:eastAsia="Dotum" w:hAnsi="Times New Roman"/>
                <w:sz w:val="22"/>
                <w:szCs w:val="22"/>
              </w:rPr>
            </w:pPr>
            <w:r w:rsidRPr="00737DD2">
              <w:rPr>
                <w:rFonts w:ascii="Times New Roman" w:eastAsia="Dotum" w:hAnsi="Times New Roman"/>
                <w:sz w:val="22"/>
                <w:szCs w:val="22"/>
              </w:rPr>
              <w:t xml:space="preserve">Sensitivity: </w:t>
            </w:r>
            <w:r w:rsidRPr="00737DD2">
              <w:rPr>
                <w:rFonts w:ascii="Times New Roman" w:eastAsia="Dotum" w:hAnsi="Times New Roman"/>
                <w:color w:val="000000"/>
                <w:sz w:val="22"/>
                <w:szCs w:val="22"/>
              </w:rPr>
              <w:t>92.9%</w:t>
            </w:r>
          </w:p>
          <w:p w14:paraId="3CBF02CA" w14:textId="13AA65CE" w:rsidR="009179DC" w:rsidRPr="00737DD2" w:rsidRDefault="009179DC" w:rsidP="00874610">
            <w:pPr>
              <w:spacing w:line="276" w:lineRule="auto"/>
              <w:ind w:right="-108"/>
              <w:rPr>
                <w:rFonts w:ascii="Times New Roman" w:eastAsia="Dotum" w:hAnsi="Times New Roman"/>
                <w:sz w:val="22"/>
                <w:szCs w:val="22"/>
              </w:rPr>
            </w:pPr>
            <w:r w:rsidRPr="00737DD2">
              <w:rPr>
                <w:rFonts w:ascii="Times New Roman" w:eastAsia="Dotum" w:hAnsi="Times New Roman"/>
                <w:color w:val="000000"/>
                <w:sz w:val="22"/>
                <w:szCs w:val="22"/>
              </w:rPr>
              <w:t>95% CI: 8</w:t>
            </w:r>
            <w:r w:rsidR="00874610">
              <w:rPr>
                <w:rFonts w:ascii="Times New Roman" w:eastAsia="Dotum" w:hAnsi="Times New Roman"/>
                <w:color w:val="000000"/>
                <w:sz w:val="22"/>
                <w:szCs w:val="22"/>
              </w:rPr>
              <w:t>1</w:t>
            </w:r>
            <w:r w:rsidRPr="00737DD2">
              <w:rPr>
                <w:rFonts w:ascii="Times New Roman" w:eastAsia="Dotum" w:hAnsi="Times New Roman"/>
                <w:color w:val="000000"/>
                <w:sz w:val="22"/>
                <w:szCs w:val="22"/>
              </w:rPr>
              <w:t>.</w:t>
            </w:r>
            <w:r w:rsidR="00874610">
              <w:rPr>
                <w:rFonts w:ascii="Times New Roman" w:eastAsia="Dotum" w:hAnsi="Times New Roman"/>
                <w:color w:val="000000"/>
                <w:sz w:val="22"/>
                <w:szCs w:val="22"/>
              </w:rPr>
              <w:t>0</w:t>
            </w:r>
            <w:r w:rsidRPr="00737DD2">
              <w:rPr>
                <w:rFonts w:ascii="Times New Roman" w:eastAsia="Dotum" w:hAnsi="Times New Roman"/>
                <w:color w:val="000000"/>
                <w:sz w:val="22"/>
                <w:szCs w:val="22"/>
              </w:rPr>
              <w:t>% to 9</w:t>
            </w:r>
            <w:r w:rsidR="00874610">
              <w:rPr>
                <w:rFonts w:ascii="Times New Roman" w:eastAsia="Dotum" w:hAnsi="Times New Roman"/>
                <w:color w:val="000000"/>
                <w:sz w:val="22"/>
                <w:szCs w:val="22"/>
              </w:rPr>
              <w:t>7</w:t>
            </w:r>
            <w:r w:rsidRPr="00737DD2">
              <w:rPr>
                <w:rFonts w:ascii="Times New Roman" w:eastAsia="Dotum" w:hAnsi="Times New Roman"/>
                <w:color w:val="000000"/>
                <w:sz w:val="22"/>
                <w:szCs w:val="22"/>
              </w:rPr>
              <w:t>.5%</w:t>
            </w:r>
          </w:p>
        </w:tc>
      </w:tr>
      <w:tr w:rsidR="009179DC" w:rsidRPr="009179DC" w14:paraId="4C057B41" w14:textId="77777777" w:rsidTr="006372E3">
        <w:tc>
          <w:tcPr>
            <w:tcW w:w="1260" w:type="dxa"/>
            <w:vMerge/>
          </w:tcPr>
          <w:p w14:paraId="12AA09F4" w14:textId="77777777" w:rsidR="009179DC" w:rsidRPr="00737DD2" w:rsidRDefault="009179DC" w:rsidP="006372E3">
            <w:pPr>
              <w:pStyle w:val="Header"/>
              <w:spacing w:line="276" w:lineRule="auto"/>
              <w:jc w:val="center"/>
              <w:rPr>
                <w:rFonts w:ascii="Times New Roman" w:hAnsi="Times New Roman"/>
                <w:sz w:val="22"/>
                <w:szCs w:val="22"/>
              </w:rPr>
            </w:pPr>
          </w:p>
        </w:tc>
        <w:tc>
          <w:tcPr>
            <w:tcW w:w="1530" w:type="dxa"/>
            <w:vAlign w:val="center"/>
          </w:tcPr>
          <w:p w14:paraId="204C9867" w14:textId="00C50F11" w:rsidR="009179DC" w:rsidRPr="00737DD2" w:rsidRDefault="00874810" w:rsidP="006372E3">
            <w:pPr>
              <w:pStyle w:val="Header"/>
              <w:spacing w:line="276" w:lineRule="auto"/>
              <w:jc w:val="center"/>
              <w:rPr>
                <w:rFonts w:ascii="Times New Roman" w:hAnsi="Times New Roman"/>
                <w:sz w:val="22"/>
                <w:szCs w:val="22"/>
              </w:rPr>
            </w:pPr>
            <w:r>
              <w:rPr>
                <w:rFonts w:ascii="Times New Roman" w:hAnsi="Times New Roman"/>
                <w:sz w:val="22"/>
                <w:szCs w:val="22"/>
              </w:rPr>
              <w:t>COVID-19</w:t>
            </w:r>
          </w:p>
          <w:p w14:paraId="357F7B30"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Negative</w:t>
            </w:r>
          </w:p>
        </w:tc>
        <w:tc>
          <w:tcPr>
            <w:tcW w:w="1530" w:type="dxa"/>
            <w:vAlign w:val="center"/>
          </w:tcPr>
          <w:p w14:paraId="76A5BD1F"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3</w:t>
            </w:r>
          </w:p>
        </w:tc>
        <w:tc>
          <w:tcPr>
            <w:tcW w:w="1440" w:type="dxa"/>
            <w:vAlign w:val="center"/>
          </w:tcPr>
          <w:p w14:paraId="4F55428D"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67</w:t>
            </w:r>
          </w:p>
        </w:tc>
        <w:tc>
          <w:tcPr>
            <w:tcW w:w="1260" w:type="dxa"/>
            <w:vAlign w:val="center"/>
          </w:tcPr>
          <w:p w14:paraId="14E6F178"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70</w:t>
            </w:r>
          </w:p>
        </w:tc>
        <w:tc>
          <w:tcPr>
            <w:tcW w:w="2340" w:type="dxa"/>
            <w:tcBorders>
              <w:bottom w:val="single" w:sz="4" w:space="0" w:color="auto"/>
            </w:tcBorders>
            <w:vAlign w:val="center"/>
          </w:tcPr>
          <w:p w14:paraId="7ACA3EB0" w14:textId="77777777" w:rsidR="009179DC" w:rsidRPr="00737DD2" w:rsidRDefault="009179DC" w:rsidP="006372E3">
            <w:pPr>
              <w:spacing w:line="276" w:lineRule="auto"/>
              <w:rPr>
                <w:rFonts w:ascii="Times New Roman" w:eastAsia="Dotum" w:hAnsi="Times New Roman"/>
                <w:sz w:val="22"/>
                <w:szCs w:val="22"/>
              </w:rPr>
            </w:pPr>
            <w:r w:rsidRPr="00737DD2">
              <w:rPr>
                <w:rFonts w:ascii="Times New Roman" w:eastAsia="Dotum" w:hAnsi="Times New Roman"/>
                <w:sz w:val="22"/>
                <w:szCs w:val="22"/>
              </w:rPr>
              <w:t xml:space="preserve">Specificity: </w:t>
            </w:r>
            <w:r w:rsidRPr="00737DD2">
              <w:rPr>
                <w:rFonts w:ascii="Times New Roman" w:eastAsia="Dotum" w:hAnsi="Times New Roman"/>
                <w:color w:val="000000"/>
                <w:sz w:val="22"/>
                <w:szCs w:val="22"/>
              </w:rPr>
              <w:t>100%</w:t>
            </w:r>
          </w:p>
          <w:p w14:paraId="3BD3EBAF" w14:textId="77777777" w:rsidR="009179DC" w:rsidRPr="00737DD2" w:rsidRDefault="009179DC" w:rsidP="006372E3">
            <w:pPr>
              <w:spacing w:line="276" w:lineRule="auto"/>
              <w:rPr>
                <w:rFonts w:ascii="Times New Roman" w:eastAsia="Dotum" w:hAnsi="Times New Roman"/>
                <w:sz w:val="22"/>
                <w:szCs w:val="22"/>
              </w:rPr>
            </w:pPr>
            <w:r w:rsidRPr="00737DD2">
              <w:rPr>
                <w:rFonts w:ascii="Times New Roman" w:eastAsia="Dotum" w:hAnsi="Times New Roman"/>
                <w:color w:val="000000"/>
                <w:sz w:val="22"/>
                <w:szCs w:val="22"/>
              </w:rPr>
              <w:t>95% CI: 94.6% to 100.0%</w:t>
            </w:r>
          </w:p>
        </w:tc>
      </w:tr>
      <w:tr w:rsidR="009179DC" w:rsidRPr="009179DC" w14:paraId="29F3E6D3" w14:textId="77777777" w:rsidTr="006372E3">
        <w:tc>
          <w:tcPr>
            <w:tcW w:w="2790" w:type="dxa"/>
            <w:gridSpan w:val="2"/>
          </w:tcPr>
          <w:p w14:paraId="09564EEC"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Total</w:t>
            </w:r>
          </w:p>
        </w:tc>
        <w:tc>
          <w:tcPr>
            <w:tcW w:w="1530" w:type="dxa"/>
            <w:vAlign w:val="center"/>
          </w:tcPr>
          <w:p w14:paraId="4F1E7333"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42</w:t>
            </w:r>
          </w:p>
        </w:tc>
        <w:tc>
          <w:tcPr>
            <w:tcW w:w="1440" w:type="dxa"/>
            <w:vAlign w:val="center"/>
          </w:tcPr>
          <w:p w14:paraId="5E363F98"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67</w:t>
            </w:r>
          </w:p>
        </w:tc>
        <w:tc>
          <w:tcPr>
            <w:tcW w:w="1260" w:type="dxa"/>
            <w:tcBorders>
              <w:right w:val="single" w:sz="4" w:space="0" w:color="auto"/>
            </w:tcBorders>
            <w:vAlign w:val="center"/>
          </w:tcPr>
          <w:p w14:paraId="6232A2C7" w14:textId="77777777" w:rsidR="009179DC" w:rsidRPr="00737DD2" w:rsidRDefault="009179DC" w:rsidP="006372E3">
            <w:pPr>
              <w:pStyle w:val="Header"/>
              <w:spacing w:line="276" w:lineRule="auto"/>
              <w:jc w:val="center"/>
              <w:rPr>
                <w:rFonts w:ascii="Times New Roman" w:hAnsi="Times New Roman"/>
                <w:sz w:val="22"/>
                <w:szCs w:val="22"/>
              </w:rPr>
            </w:pPr>
            <w:r w:rsidRPr="00737DD2">
              <w:rPr>
                <w:rFonts w:ascii="Times New Roman" w:hAnsi="Times New Roman"/>
                <w:sz w:val="22"/>
                <w:szCs w:val="22"/>
              </w:rPr>
              <w:t>109</w:t>
            </w:r>
          </w:p>
        </w:tc>
        <w:tc>
          <w:tcPr>
            <w:tcW w:w="2340" w:type="dxa"/>
            <w:tcBorders>
              <w:top w:val="single" w:sz="4" w:space="0" w:color="auto"/>
              <w:left w:val="single" w:sz="4" w:space="0" w:color="auto"/>
              <w:bottom w:val="nil"/>
              <w:right w:val="nil"/>
            </w:tcBorders>
            <w:vAlign w:val="center"/>
          </w:tcPr>
          <w:p w14:paraId="4B9B9019" w14:textId="77777777" w:rsidR="009179DC" w:rsidRPr="00737DD2" w:rsidRDefault="009179DC" w:rsidP="006372E3">
            <w:pPr>
              <w:spacing w:line="276" w:lineRule="auto"/>
              <w:ind w:right="-108"/>
              <w:jc w:val="center"/>
              <w:rPr>
                <w:rFonts w:ascii="Times New Roman" w:eastAsia="Dotum" w:hAnsi="Times New Roman"/>
                <w:sz w:val="22"/>
                <w:szCs w:val="22"/>
              </w:rPr>
            </w:pPr>
          </w:p>
        </w:tc>
      </w:tr>
    </w:tbl>
    <w:p w14:paraId="0D2660E1" w14:textId="77777777" w:rsidR="00874610" w:rsidRDefault="00874610" w:rsidP="009179DC">
      <w:pPr>
        <w:spacing w:line="276" w:lineRule="auto"/>
        <w:ind w:right="-108"/>
        <w:rPr>
          <w:rFonts w:ascii="Times New Roman" w:hAnsi="Times New Roman"/>
          <w:szCs w:val="24"/>
        </w:rPr>
      </w:pPr>
    </w:p>
    <w:p w14:paraId="64146288" w14:textId="4F7EE60D" w:rsidR="009179DC" w:rsidRPr="00874610" w:rsidRDefault="00874610" w:rsidP="009179DC">
      <w:pPr>
        <w:spacing w:line="276" w:lineRule="auto"/>
        <w:ind w:right="-108"/>
        <w:rPr>
          <w:rFonts w:ascii="Times New Roman" w:eastAsia="Dotum" w:hAnsi="Times New Roman"/>
          <w:szCs w:val="24"/>
        </w:rPr>
      </w:pPr>
      <w:r w:rsidRPr="00874610">
        <w:rPr>
          <w:rFonts w:ascii="Times New Roman" w:hAnsi="Times New Roman"/>
          <w:szCs w:val="24"/>
        </w:rPr>
        <w:t>Sensitivity</w:t>
      </w:r>
      <w:r w:rsidR="009179DC" w:rsidRPr="00874610">
        <w:rPr>
          <w:rFonts w:ascii="Times New Roman" w:hAnsi="Times New Roman"/>
          <w:szCs w:val="24"/>
        </w:rPr>
        <w:t xml:space="preserve">: </w:t>
      </w:r>
      <w:r w:rsidR="009179DC" w:rsidRPr="00874610">
        <w:rPr>
          <w:rFonts w:ascii="Times New Roman" w:eastAsia="Dotum" w:hAnsi="Times New Roman"/>
          <w:szCs w:val="24"/>
        </w:rPr>
        <w:t xml:space="preserve">92.9 % (95% CI: </w:t>
      </w:r>
      <w:r w:rsidRPr="00874610">
        <w:rPr>
          <w:rFonts w:ascii="Times New Roman" w:eastAsia="Dotum" w:hAnsi="Times New Roman" w:hint="eastAsia"/>
          <w:szCs w:val="24"/>
        </w:rPr>
        <w:t>81.0</w:t>
      </w:r>
      <w:r w:rsidRPr="00874610">
        <w:rPr>
          <w:rFonts w:ascii="Times New Roman" w:eastAsia="Dotum" w:hAnsi="Times New Roman"/>
          <w:szCs w:val="24"/>
        </w:rPr>
        <w:t>% to 9</w:t>
      </w:r>
      <w:r w:rsidRPr="00874610">
        <w:rPr>
          <w:rFonts w:ascii="Times New Roman" w:eastAsia="Dotum" w:hAnsi="Times New Roman" w:hint="eastAsia"/>
          <w:szCs w:val="24"/>
        </w:rPr>
        <w:t>7.5</w:t>
      </w:r>
      <w:r w:rsidRPr="00874610">
        <w:rPr>
          <w:rFonts w:ascii="Times New Roman" w:eastAsia="Dotum" w:hAnsi="Times New Roman"/>
          <w:szCs w:val="24"/>
        </w:rPr>
        <w:t>.5 %)</w:t>
      </w:r>
    </w:p>
    <w:p w14:paraId="7D14DD09" w14:textId="21DDED67" w:rsidR="009179DC" w:rsidRPr="00874610" w:rsidRDefault="00874610" w:rsidP="009179DC">
      <w:pPr>
        <w:spacing w:line="276" w:lineRule="auto"/>
        <w:ind w:right="-108"/>
        <w:rPr>
          <w:rFonts w:ascii="Times New Roman" w:eastAsia="Dotum" w:hAnsi="Times New Roman"/>
          <w:szCs w:val="24"/>
        </w:rPr>
      </w:pPr>
      <w:r w:rsidRPr="00874610">
        <w:rPr>
          <w:rFonts w:ascii="Times New Roman" w:hAnsi="Times New Roman"/>
          <w:szCs w:val="24"/>
        </w:rPr>
        <w:t>Specificity</w:t>
      </w:r>
      <w:r w:rsidR="009179DC" w:rsidRPr="00874610">
        <w:rPr>
          <w:rFonts w:ascii="Times New Roman" w:hAnsi="Times New Roman"/>
          <w:szCs w:val="24"/>
        </w:rPr>
        <w:t xml:space="preserve">: 100.0 </w:t>
      </w:r>
      <w:r w:rsidR="009179DC" w:rsidRPr="00874610">
        <w:rPr>
          <w:rFonts w:ascii="Times New Roman" w:eastAsia="Dotum" w:hAnsi="Times New Roman"/>
          <w:szCs w:val="24"/>
        </w:rPr>
        <w:t>% (95% CI:</w:t>
      </w:r>
      <w:r w:rsidR="009179DC" w:rsidRPr="00874610">
        <w:rPr>
          <w:rFonts w:ascii="Times New Roman" w:eastAsia="Dotum" w:hAnsi="Times New Roman"/>
          <w:color w:val="000000"/>
          <w:szCs w:val="24"/>
        </w:rPr>
        <w:t xml:space="preserve"> 94.6 % to 100.0 %)</w:t>
      </w:r>
    </w:p>
    <w:p w14:paraId="2470961C" w14:textId="5F3F8238" w:rsidR="009179DC" w:rsidRPr="00874610" w:rsidRDefault="009179DC" w:rsidP="009179DC">
      <w:pPr>
        <w:spacing w:line="276" w:lineRule="auto"/>
        <w:ind w:right="-108"/>
        <w:rPr>
          <w:rFonts w:ascii="Times New Roman" w:eastAsia="Dotum" w:hAnsi="Times New Roman"/>
          <w:szCs w:val="24"/>
        </w:rPr>
      </w:pPr>
      <w:r w:rsidRPr="00874610">
        <w:rPr>
          <w:rFonts w:ascii="Times New Roman" w:eastAsia="Dotum" w:hAnsi="Times New Roman"/>
          <w:szCs w:val="24"/>
        </w:rPr>
        <w:t xml:space="preserve">Positive Predictive Value: </w:t>
      </w:r>
      <w:r w:rsidR="00874610" w:rsidRPr="00874610">
        <w:rPr>
          <w:rFonts w:ascii="Times New Roman" w:eastAsia="Dotum" w:hAnsi="Times New Roman"/>
          <w:szCs w:val="24"/>
        </w:rPr>
        <w:t>100.0 %</w:t>
      </w:r>
      <w:r w:rsidR="00874610" w:rsidRPr="00874610">
        <w:rPr>
          <w:rFonts w:ascii="Times New Roman" w:eastAsia="Dotum" w:hAnsi="Times New Roman" w:hint="eastAsia"/>
          <w:szCs w:val="24"/>
        </w:rPr>
        <w:t xml:space="preserve"> (</w:t>
      </w:r>
      <w:r w:rsidR="00874610" w:rsidRPr="00874610">
        <w:rPr>
          <w:rFonts w:ascii="Times New Roman" w:eastAsia="Dotum" w:hAnsi="Times New Roman"/>
          <w:szCs w:val="24"/>
        </w:rPr>
        <w:t>95% CI:</w:t>
      </w:r>
      <w:r w:rsidR="00874610" w:rsidRPr="00874610">
        <w:rPr>
          <w:rFonts w:ascii="Times New Roman" w:eastAsia="Dotum" w:hAnsi="Times New Roman" w:hint="eastAsia"/>
          <w:szCs w:val="24"/>
        </w:rPr>
        <w:t xml:space="preserve"> 91.0 to 100 %)</w:t>
      </w:r>
    </w:p>
    <w:p w14:paraId="32562F65" w14:textId="77777777" w:rsidR="00874610" w:rsidRPr="009101C5" w:rsidRDefault="009179DC" w:rsidP="00874610">
      <w:pPr>
        <w:spacing w:line="276" w:lineRule="auto"/>
        <w:ind w:right="-108"/>
        <w:rPr>
          <w:rFonts w:ascii="Times New Roman" w:eastAsia="Dotum" w:hAnsi="Times New Roman"/>
          <w:szCs w:val="24"/>
        </w:rPr>
      </w:pPr>
      <w:r w:rsidRPr="00874610">
        <w:rPr>
          <w:rFonts w:ascii="Times New Roman" w:eastAsia="Dotum" w:hAnsi="Times New Roman"/>
          <w:szCs w:val="24"/>
        </w:rPr>
        <w:t xml:space="preserve">Negative Predictive Value: </w:t>
      </w:r>
      <w:r w:rsidR="00874610" w:rsidRPr="00874610">
        <w:rPr>
          <w:rFonts w:ascii="Times New Roman" w:eastAsia="Dotum" w:hAnsi="Times New Roman"/>
          <w:szCs w:val="24"/>
        </w:rPr>
        <w:t xml:space="preserve">95.7 % (95% CI: </w:t>
      </w:r>
      <w:r w:rsidR="00874610" w:rsidRPr="00874610">
        <w:rPr>
          <w:rFonts w:ascii="Times New Roman" w:eastAsia="Dotum" w:hAnsi="Times New Roman" w:hint="eastAsia"/>
          <w:szCs w:val="24"/>
        </w:rPr>
        <w:t>88.1</w:t>
      </w:r>
      <w:r w:rsidR="00874610" w:rsidRPr="00874610">
        <w:rPr>
          <w:rFonts w:ascii="Times New Roman" w:eastAsia="Dotum" w:hAnsi="Times New Roman"/>
          <w:szCs w:val="24"/>
        </w:rPr>
        <w:t xml:space="preserve"> % to 98.5 %)</w:t>
      </w:r>
    </w:p>
    <w:p w14:paraId="5D671249" w14:textId="21790FE5" w:rsidR="009179DC" w:rsidRDefault="009179DC" w:rsidP="009179DC">
      <w:pPr>
        <w:pStyle w:val="ListParagraph"/>
        <w:widowControl/>
        <w:autoSpaceDE/>
        <w:autoSpaceDN/>
        <w:spacing w:before="0" w:after="160" w:line="259" w:lineRule="auto"/>
        <w:ind w:left="0" w:firstLine="0"/>
        <w:contextualSpacing/>
        <w:rPr>
          <w:rFonts w:ascii="Times New Roman" w:hAnsi="Times New Roman" w:cs="Times New Roman"/>
          <w:kern w:val="32"/>
          <w:sz w:val="24"/>
          <w:szCs w:val="24"/>
        </w:rPr>
      </w:pPr>
    </w:p>
    <w:p w14:paraId="041F61CB" w14:textId="77777777" w:rsidR="00874610" w:rsidRDefault="00874610" w:rsidP="009179DC">
      <w:pPr>
        <w:pStyle w:val="ListParagraph"/>
        <w:widowControl/>
        <w:autoSpaceDE/>
        <w:autoSpaceDN/>
        <w:spacing w:before="0" w:after="160" w:line="259" w:lineRule="auto"/>
        <w:ind w:left="0" w:firstLine="0"/>
        <w:contextualSpacing/>
        <w:rPr>
          <w:rFonts w:ascii="Times New Roman" w:hAnsi="Times New Roman" w:cs="Times New Roman"/>
          <w:kern w:val="32"/>
          <w:sz w:val="24"/>
          <w:szCs w:val="24"/>
        </w:rPr>
      </w:pPr>
    </w:p>
    <w:p w14:paraId="42F75900" w14:textId="77777777" w:rsidR="00874610" w:rsidRDefault="00874610" w:rsidP="009179DC">
      <w:pPr>
        <w:pStyle w:val="ListParagraph"/>
        <w:widowControl/>
        <w:autoSpaceDE/>
        <w:autoSpaceDN/>
        <w:spacing w:before="0" w:after="160" w:line="259" w:lineRule="auto"/>
        <w:ind w:left="0" w:firstLine="0"/>
        <w:contextualSpacing/>
        <w:rPr>
          <w:rFonts w:ascii="Times New Roman" w:hAnsi="Times New Roman" w:cs="Times New Roman"/>
          <w:kern w:val="32"/>
          <w:sz w:val="24"/>
          <w:szCs w:val="24"/>
        </w:rPr>
      </w:pPr>
    </w:p>
    <w:p w14:paraId="261E2DF1" w14:textId="77777777" w:rsidR="00874610" w:rsidRDefault="00874610" w:rsidP="009179DC">
      <w:pPr>
        <w:pStyle w:val="ListParagraph"/>
        <w:widowControl/>
        <w:autoSpaceDE/>
        <w:autoSpaceDN/>
        <w:spacing w:before="0" w:after="160" w:line="259" w:lineRule="auto"/>
        <w:ind w:left="0" w:firstLine="0"/>
        <w:contextualSpacing/>
        <w:rPr>
          <w:rFonts w:ascii="Times New Roman" w:hAnsi="Times New Roman" w:cs="Times New Roman"/>
          <w:kern w:val="32"/>
          <w:sz w:val="24"/>
          <w:szCs w:val="24"/>
        </w:rPr>
      </w:pPr>
    </w:p>
    <w:p w14:paraId="6ED54154" w14:textId="77777777" w:rsidR="00874610" w:rsidRDefault="00874610" w:rsidP="009179DC">
      <w:pPr>
        <w:pStyle w:val="ListParagraph"/>
        <w:widowControl/>
        <w:autoSpaceDE/>
        <w:autoSpaceDN/>
        <w:spacing w:before="0" w:after="160" w:line="259" w:lineRule="auto"/>
        <w:ind w:left="0" w:firstLine="0"/>
        <w:contextualSpacing/>
        <w:rPr>
          <w:rFonts w:ascii="Times New Roman" w:hAnsi="Times New Roman" w:cs="Times New Roman"/>
          <w:kern w:val="32"/>
          <w:sz w:val="24"/>
          <w:szCs w:val="24"/>
        </w:rPr>
      </w:pPr>
    </w:p>
    <w:p w14:paraId="383462B0" w14:textId="77777777" w:rsidR="004C64B6" w:rsidRDefault="004C64B6" w:rsidP="00AD6179">
      <w:pPr>
        <w:pStyle w:val="BodyText"/>
        <w:adjustRightInd w:val="0"/>
        <w:spacing w:after="43"/>
        <w:ind w:right="90"/>
        <w:rPr>
          <w:rFonts w:ascii="Times New Roman" w:eastAsia="Malgun Gothic" w:hAnsi="Times New Roman"/>
          <w:b/>
          <w:bCs/>
          <w:szCs w:val="24"/>
          <w:lang w:eastAsia="zh-CN"/>
        </w:rPr>
      </w:pPr>
    </w:p>
    <w:p w14:paraId="21A95FC7" w14:textId="2A921382" w:rsidR="00BC6CB7" w:rsidRPr="009E07BD" w:rsidRDefault="00BC6CB7" w:rsidP="009E07BD">
      <w:pPr>
        <w:pStyle w:val="BodyText"/>
        <w:adjustRightInd w:val="0"/>
        <w:spacing w:after="43"/>
        <w:ind w:right="90"/>
        <w:jc w:val="center"/>
        <w:rPr>
          <w:rFonts w:ascii="Times New Roman" w:eastAsia="Malgun Gothic" w:hAnsi="Times New Roman"/>
          <w:b/>
          <w:bCs/>
          <w:sz w:val="28"/>
          <w:szCs w:val="28"/>
          <w:lang w:eastAsia="zh-CN"/>
        </w:rPr>
      </w:pPr>
      <w:r w:rsidRPr="009E07BD">
        <w:rPr>
          <w:rFonts w:ascii="Times New Roman" w:eastAsia="Malgun Gothic" w:hAnsi="Times New Roman"/>
          <w:b/>
          <w:bCs/>
          <w:sz w:val="28"/>
          <w:szCs w:val="28"/>
          <w:lang w:eastAsia="zh-CN"/>
        </w:rPr>
        <w:lastRenderedPageBreak/>
        <w:t xml:space="preserve">Analytical </w:t>
      </w:r>
      <w:r w:rsidR="009641C2" w:rsidRPr="009E07BD">
        <w:rPr>
          <w:rFonts w:ascii="Times New Roman" w:eastAsia="Malgun Gothic" w:hAnsi="Times New Roman"/>
          <w:b/>
          <w:bCs/>
          <w:sz w:val="28"/>
          <w:szCs w:val="28"/>
          <w:lang w:eastAsia="zh-CN"/>
        </w:rPr>
        <w:t>Performance</w:t>
      </w:r>
    </w:p>
    <w:p w14:paraId="0F162F51" w14:textId="77777777" w:rsidR="009641C2" w:rsidRDefault="009641C2" w:rsidP="00AD6179">
      <w:pPr>
        <w:pStyle w:val="BodyText"/>
        <w:adjustRightInd w:val="0"/>
        <w:spacing w:after="43"/>
        <w:ind w:right="90"/>
        <w:rPr>
          <w:rFonts w:ascii="Times New Roman" w:eastAsia="Malgun Gothic" w:hAnsi="Times New Roman"/>
          <w:b/>
          <w:bCs/>
          <w:sz w:val="20"/>
        </w:rPr>
      </w:pPr>
    </w:p>
    <w:p w14:paraId="476D33CA" w14:textId="60D9792C" w:rsidR="00BC6CB7" w:rsidRDefault="00BC6CB7" w:rsidP="00AD6179">
      <w:pPr>
        <w:pStyle w:val="BodyText"/>
        <w:adjustRightInd w:val="0"/>
        <w:spacing w:after="43"/>
        <w:ind w:right="90"/>
        <w:rPr>
          <w:rFonts w:ascii="Times New Roman" w:eastAsia="Malgun Gothic" w:hAnsi="Times New Roman"/>
          <w:b/>
          <w:bCs/>
          <w:szCs w:val="24"/>
          <w:lang w:eastAsia="zh-CN"/>
        </w:rPr>
      </w:pPr>
      <w:r w:rsidRPr="00737DD2">
        <w:rPr>
          <w:rFonts w:ascii="Times New Roman" w:eastAsia="Malgun Gothic" w:hAnsi="Times New Roman"/>
          <w:b/>
          <w:bCs/>
          <w:szCs w:val="24"/>
          <w:lang w:eastAsia="zh-CN"/>
        </w:rPr>
        <w:t>Limit of Detection (LOD)</w:t>
      </w:r>
    </w:p>
    <w:p w14:paraId="03175779" w14:textId="77777777" w:rsidR="004C64B6" w:rsidRPr="00737DD2" w:rsidRDefault="004C64B6" w:rsidP="00AD6179">
      <w:pPr>
        <w:pStyle w:val="BodyText"/>
        <w:adjustRightInd w:val="0"/>
        <w:spacing w:after="43"/>
        <w:ind w:right="90"/>
        <w:rPr>
          <w:rFonts w:ascii="Times New Roman" w:eastAsia="Malgun Gothic" w:hAnsi="Times New Roman"/>
          <w:b/>
          <w:bCs/>
          <w:szCs w:val="24"/>
          <w:lang w:eastAsia="zh-CN"/>
        </w:rPr>
      </w:pPr>
    </w:p>
    <w:p w14:paraId="31836FFC" w14:textId="77777777" w:rsidR="004C64B6" w:rsidRPr="00737DD2" w:rsidRDefault="004C64B6" w:rsidP="00DA1FE1">
      <w:pPr>
        <w:pStyle w:val="BodyText"/>
        <w:ind w:right="90"/>
        <w:rPr>
          <w:rFonts w:ascii="Times New Roman" w:eastAsia="Malgun Gothic" w:hAnsi="Times New Roman"/>
          <w:b/>
          <w:szCs w:val="24"/>
          <w:lang w:eastAsia="zh-CN"/>
        </w:rPr>
      </w:pPr>
    </w:p>
    <w:p w14:paraId="25A41D7C" w14:textId="02A9D4AC" w:rsidR="00DA1FE1" w:rsidRPr="00737DD2" w:rsidRDefault="00DA1FE1" w:rsidP="00DA1FE1">
      <w:pPr>
        <w:spacing w:line="276" w:lineRule="auto"/>
        <w:rPr>
          <w:rFonts w:ascii="Times New Roman" w:hAnsi="Times New Roman"/>
          <w:szCs w:val="24"/>
        </w:rPr>
      </w:pPr>
      <w:r w:rsidRPr="00737DD2">
        <w:rPr>
          <w:rFonts w:ascii="Times New Roman" w:eastAsia="Arial" w:hAnsi="Times New Roman"/>
          <w:szCs w:val="24"/>
          <w:lang w:eastAsia="en-US"/>
        </w:rPr>
        <w:t xml:space="preserve">Limit of detection (LOD) for SARS-CoV-2 in the </w:t>
      </w:r>
      <w:r w:rsidRPr="00737DD2">
        <w:rPr>
          <w:rFonts w:ascii="Arial" w:eastAsia="Times New Roman" w:hAnsi="Arial" w:cs="Arial"/>
          <w:b/>
          <w:i/>
          <w:iCs/>
          <w:color w:val="000000"/>
          <w:sz w:val="22"/>
          <w:szCs w:val="22"/>
        </w:rPr>
        <w:t xml:space="preserve">Status™ </w:t>
      </w:r>
      <w:r w:rsidRPr="00737DD2">
        <w:rPr>
          <w:rFonts w:ascii="Arial" w:eastAsia="Times New Roman" w:hAnsi="Arial" w:cs="Arial"/>
          <w:b/>
          <w:iCs/>
          <w:color w:val="000000"/>
          <w:sz w:val="22"/>
          <w:szCs w:val="22"/>
        </w:rPr>
        <w:t>COVID-19</w:t>
      </w:r>
      <w:r w:rsidRPr="00737DD2">
        <w:rPr>
          <w:rFonts w:ascii="Times New Roman" w:eastAsia="Arial" w:hAnsi="Times New Roman"/>
          <w:szCs w:val="24"/>
          <w:lang w:eastAsia="en-US"/>
        </w:rPr>
        <w:t xml:space="preserve"> was determined by evaluating different concentrations of heat inactivated SARS-CoV-2 virus. </w:t>
      </w:r>
      <w:r w:rsidRPr="00737DD2">
        <w:rPr>
          <w:rFonts w:ascii="Times New Roman" w:hAnsi="Times New Roman"/>
          <w:szCs w:val="24"/>
        </w:rPr>
        <w:t xml:space="preserve">Natural nasopharyngeal swab specimens were obtained from healthy donors and confirmed negative for </w:t>
      </w:r>
      <w:r w:rsidR="009F2ACF">
        <w:rPr>
          <w:rFonts w:ascii="Times New Roman" w:hAnsi="Times New Roman"/>
          <w:szCs w:val="24"/>
        </w:rPr>
        <w:t>COVID-19</w:t>
      </w:r>
      <w:r w:rsidRPr="00737DD2">
        <w:rPr>
          <w:rFonts w:ascii="Times New Roman" w:hAnsi="Times New Roman"/>
          <w:szCs w:val="24"/>
        </w:rPr>
        <w:t xml:space="preserve"> using the </w:t>
      </w:r>
      <w:r w:rsidR="004D1F8E" w:rsidRPr="00D347B8">
        <w:rPr>
          <w:rFonts w:ascii="Arial" w:eastAsia="Times New Roman" w:hAnsi="Arial" w:cs="Arial"/>
          <w:b/>
          <w:i/>
          <w:iCs/>
          <w:color w:val="000000"/>
          <w:sz w:val="22"/>
          <w:szCs w:val="22"/>
        </w:rPr>
        <w:t xml:space="preserve">Status™ </w:t>
      </w:r>
      <w:r w:rsidR="004D1F8E" w:rsidRPr="00D347B8">
        <w:rPr>
          <w:rFonts w:ascii="Arial" w:eastAsia="Times New Roman" w:hAnsi="Arial" w:cs="Arial"/>
          <w:b/>
          <w:iCs/>
          <w:color w:val="000000"/>
          <w:sz w:val="22"/>
          <w:szCs w:val="22"/>
        </w:rPr>
        <w:t>COVID-19</w:t>
      </w:r>
      <w:r w:rsidR="004D1F8E" w:rsidRPr="00D347B8">
        <w:rPr>
          <w:rFonts w:ascii="Times New Roman" w:eastAsia="Arial" w:hAnsi="Times New Roman"/>
          <w:szCs w:val="24"/>
          <w:lang w:eastAsia="en-US"/>
        </w:rPr>
        <w:t xml:space="preserve"> </w:t>
      </w:r>
      <w:r w:rsidRPr="00737DD2">
        <w:rPr>
          <w:rFonts w:ascii="Times New Roman" w:hAnsi="Times New Roman"/>
          <w:szCs w:val="24"/>
        </w:rPr>
        <w:t>test. Negative natural nasopharyngeal swab specimens were eluted in PBS. Swab elutes were combined and mixed thoroughly to create a negative clinical matrix pool to be used as the diluent. Heat inactivated SARS-CoV-2 virus was diluted in this natural nasopharyngeal swab matrix pool to generate virus dilution for testing.</w:t>
      </w:r>
    </w:p>
    <w:p w14:paraId="240BE861" w14:textId="77777777" w:rsidR="00DA1FE1" w:rsidRPr="00737DD2" w:rsidRDefault="00DA1FE1" w:rsidP="00DA1FE1">
      <w:pPr>
        <w:widowControl w:val="0"/>
        <w:autoSpaceDE w:val="0"/>
        <w:autoSpaceDN w:val="0"/>
        <w:spacing w:before="73" w:line="249" w:lineRule="auto"/>
        <w:ind w:right="90"/>
        <w:jc w:val="both"/>
        <w:rPr>
          <w:rFonts w:ascii="Times New Roman" w:eastAsia="Arial" w:hAnsi="Times New Roman"/>
          <w:szCs w:val="24"/>
          <w:lang w:eastAsia="en-US"/>
        </w:rPr>
      </w:pPr>
    </w:p>
    <w:p w14:paraId="77DE8BE7" w14:textId="0CDBC628" w:rsidR="00DA1FE1" w:rsidRPr="00737DD2" w:rsidRDefault="00DA1FE1" w:rsidP="00DA1FE1">
      <w:pPr>
        <w:widowControl w:val="0"/>
        <w:autoSpaceDE w:val="0"/>
        <w:autoSpaceDN w:val="0"/>
        <w:spacing w:before="73" w:line="249" w:lineRule="auto"/>
        <w:ind w:right="90"/>
        <w:jc w:val="both"/>
        <w:rPr>
          <w:rFonts w:ascii="Times New Roman" w:eastAsia="Arial" w:hAnsi="Times New Roman"/>
          <w:szCs w:val="24"/>
          <w:lang w:eastAsia="en-US"/>
        </w:rPr>
      </w:pPr>
      <w:r w:rsidRPr="00737DD2">
        <w:rPr>
          <w:rFonts w:ascii="Times New Roman" w:hAnsi="Times New Roman"/>
          <w:szCs w:val="24"/>
        </w:rPr>
        <w:t>A series of dilutions</w:t>
      </w:r>
      <w:r w:rsidR="00206BCD">
        <w:rPr>
          <w:rFonts w:ascii="Times New Roman" w:hAnsi="Times New Roman"/>
          <w:szCs w:val="24"/>
        </w:rPr>
        <w:t xml:space="preserve"> (1/5, 1/10 and 1/100)</w:t>
      </w:r>
      <w:r w:rsidRPr="00737DD2">
        <w:rPr>
          <w:rFonts w:ascii="Times New Roman" w:hAnsi="Times New Roman"/>
          <w:szCs w:val="24"/>
        </w:rPr>
        <w:t xml:space="preserve"> of the heat inactivated virus w</w:t>
      </w:r>
      <w:r w:rsidR="00206BCD">
        <w:rPr>
          <w:rFonts w:ascii="Times New Roman" w:hAnsi="Times New Roman"/>
          <w:szCs w:val="24"/>
        </w:rPr>
        <w:t>ere</w:t>
      </w:r>
      <w:r w:rsidRPr="00737DD2">
        <w:rPr>
          <w:rFonts w:ascii="Times New Roman" w:hAnsi="Times New Roman"/>
          <w:szCs w:val="24"/>
        </w:rPr>
        <w:t xml:space="preserve"> prepared into negative clinical matrix</w:t>
      </w:r>
      <w:r w:rsidR="00206BCD">
        <w:rPr>
          <w:rFonts w:ascii="Times New Roman" w:hAnsi="Times New Roman"/>
          <w:szCs w:val="24"/>
        </w:rPr>
        <w:t xml:space="preserve"> </w:t>
      </w:r>
      <w:r w:rsidRPr="00737DD2">
        <w:rPr>
          <w:rFonts w:ascii="Times New Roman" w:hAnsi="Times New Roman"/>
          <w:szCs w:val="24"/>
        </w:rPr>
        <w:t xml:space="preserve">and then tested </w:t>
      </w:r>
      <w:r w:rsidR="00532EC1" w:rsidRPr="00737DD2">
        <w:rPr>
          <w:rFonts w:ascii="Times New Roman" w:hAnsi="Times New Roman"/>
          <w:szCs w:val="24"/>
        </w:rPr>
        <w:t xml:space="preserve">in </w:t>
      </w:r>
      <w:r w:rsidRPr="00737DD2">
        <w:rPr>
          <w:rFonts w:ascii="Times New Roman" w:hAnsi="Times New Roman"/>
          <w:szCs w:val="24"/>
        </w:rPr>
        <w:t>triplicate.</w:t>
      </w:r>
    </w:p>
    <w:p w14:paraId="2FAA25BD" w14:textId="58B21CB4" w:rsidR="00DA1FE1" w:rsidRPr="00737DD2" w:rsidRDefault="00DA1FE1" w:rsidP="00DA1FE1">
      <w:pPr>
        <w:spacing w:line="276" w:lineRule="auto"/>
        <w:rPr>
          <w:rFonts w:ascii="Times New Roman" w:hAnsi="Times New Roman"/>
          <w:bCs/>
          <w:szCs w:val="24"/>
        </w:rPr>
      </w:pPr>
      <w:r w:rsidRPr="00737DD2">
        <w:rPr>
          <w:rFonts w:ascii="Times New Roman" w:hAnsi="Times New Roman"/>
          <w:bCs/>
          <w:szCs w:val="24"/>
        </w:rPr>
        <w:t xml:space="preserve">The lowest concentration (L2, </w:t>
      </w:r>
      <w:r w:rsidRPr="00737DD2">
        <w:rPr>
          <w:rFonts w:ascii="Times New Roman" w:hAnsi="Times New Roman"/>
          <w:szCs w:val="24"/>
        </w:rPr>
        <w:t>1.6 x 10</w:t>
      </w:r>
      <w:r w:rsidRPr="00737DD2">
        <w:rPr>
          <w:rFonts w:ascii="Times New Roman" w:hAnsi="Times New Roman"/>
          <w:szCs w:val="24"/>
          <w:vertAlign w:val="superscript"/>
        </w:rPr>
        <w:t>4</w:t>
      </w:r>
      <w:r w:rsidRPr="00737DD2">
        <w:rPr>
          <w:rFonts w:ascii="Times New Roman" w:hAnsi="Times New Roman"/>
          <w:szCs w:val="24"/>
        </w:rPr>
        <w:t xml:space="preserve"> TCID</w:t>
      </w:r>
      <w:r w:rsidRPr="00737DD2">
        <w:rPr>
          <w:rFonts w:ascii="Times New Roman" w:hAnsi="Times New Roman"/>
          <w:szCs w:val="24"/>
          <w:vertAlign w:val="subscript"/>
        </w:rPr>
        <w:t>50</w:t>
      </w:r>
      <w:r w:rsidRPr="00737DD2">
        <w:rPr>
          <w:rFonts w:ascii="Times New Roman" w:hAnsi="Times New Roman"/>
          <w:szCs w:val="24"/>
        </w:rPr>
        <w:t>/mL)</w:t>
      </w:r>
      <w:r w:rsidRPr="00737DD2">
        <w:rPr>
          <w:rFonts w:ascii="Times New Roman" w:hAnsi="Times New Roman"/>
          <w:bCs/>
          <w:szCs w:val="24"/>
        </w:rPr>
        <w:t xml:space="preserve"> was selected for evaluating the </w:t>
      </w:r>
      <w:r w:rsidR="00303454" w:rsidRPr="00737DD2">
        <w:rPr>
          <w:rFonts w:ascii="Times New Roman" w:hAnsi="Times New Roman"/>
          <w:bCs/>
          <w:szCs w:val="24"/>
        </w:rPr>
        <w:t>L</w:t>
      </w:r>
      <w:r w:rsidR="00303454">
        <w:rPr>
          <w:rFonts w:ascii="Times New Roman" w:hAnsi="Times New Roman"/>
          <w:bCs/>
          <w:szCs w:val="24"/>
        </w:rPr>
        <w:t>O</w:t>
      </w:r>
      <w:r w:rsidR="00303454" w:rsidRPr="00737DD2">
        <w:rPr>
          <w:rFonts w:ascii="Times New Roman" w:hAnsi="Times New Roman"/>
          <w:bCs/>
          <w:szCs w:val="24"/>
        </w:rPr>
        <w:t xml:space="preserve">D </w:t>
      </w:r>
      <w:r w:rsidRPr="00737DD2">
        <w:rPr>
          <w:rFonts w:ascii="Times New Roman" w:hAnsi="Times New Roman"/>
          <w:bCs/>
          <w:szCs w:val="24"/>
        </w:rPr>
        <w:t>range finding.</w:t>
      </w:r>
    </w:p>
    <w:p w14:paraId="2D769136" w14:textId="664DA4F3" w:rsidR="00DA1FE1" w:rsidRPr="00737DD2" w:rsidRDefault="00DA1FE1" w:rsidP="00DA1FE1">
      <w:pPr>
        <w:spacing w:line="276" w:lineRule="auto"/>
        <w:rPr>
          <w:rFonts w:ascii="Times New Roman" w:hAnsi="Times New Roman"/>
          <w:szCs w:val="24"/>
        </w:rPr>
      </w:pPr>
      <w:r w:rsidRPr="00737DD2">
        <w:rPr>
          <w:rFonts w:ascii="Times New Roman" w:hAnsi="Times New Roman"/>
          <w:szCs w:val="24"/>
        </w:rPr>
        <w:t>A series of further 2-</w:t>
      </w:r>
      <w:r w:rsidR="00532EC1" w:rsidRPr="00737DD2">
        <w:rPr>
          <w:rFonts w:ascii="Times New Roman" w:hAnsi="Times New Roman"/>
          <w:szCs w:val="24"/>
        </w:rPr>
        <w:t xml:space="preserve"> to </w:t>
      </w:r>
      <w:r w:rsidRPr="00737DD2">
        <w:rPr>
          <w:rFonts w:ascii="Times New Roman" w:hAnsi="Times New Roman"/>
          <w:szCs w:val="24"/>
        </w:rPr>
        <w:t>10</w:t>
      </w:r>
      <w:r w:rsidR="00532EC1" w:rsidRPr="00737DD2">
        <w:rPr>
          <w:rFonts w:ascii="Times New Roman" w:hAnsi="Times New Roman"/>
          <w:szCs w:val="24"/>
        </w:rPr>
        <w:t>-</w:t>
      </w:r>
      <w:r w:rsidRPr="00737DD2">
        <w:rPr>
          <w:rFonts w:ascii="Times New Roman" w:hAnsi="Times New Roman"/>
          <w:szCs w:val="24"/>
        </w:rPr>
        <w:t>fold dilution</w:t>
      </w:r>
      <w:r w:rsidR="00532EC1" w:rsidRPr="00737DD2">
        <w:rPr>
          <w:rFonts w:ascii="Times New Roman" w:hAnsi="Times New Roman"/>
          <w:szCs w:val="24"/>
        </w:rPr>
        <w:t>s</w:t>
      </w:r>
      <w:r w:rsidRPr="00737DD2">
        <w:rPr>
          <w:rFonts w:ascii="Times New Roman" w:hAnsi="Times New Roman"/>
          <w:szCs w:val="24"/>
        </w:rPr>
        <w:t xml:space="preserve"> w</w:t>
      </w:r>
      <w:r w:rsidR="00206BCD">
        <w:rPr>
          <w:rFonts w:ascii="Times New Roman" w:hAnsi="Times New Roman"/>
          <w:szCs w:val="24"/>
        </w:rPr>
        <w:t>ere</w:t>
      </w:r>
      <w:r w:rsidRPr="00737DD2">
        <w:rPr>
          <w:rFonts w:ascii="Times New Roman" w:hAnsi="Times New Roman"/>
          <w:szCs w:val="24"/>
        </w:rPr>
        <w:t xml:space="preserve"> prepared from the last concentration above (L2, 1.6 x 10</w:t>
      </w:r>
      <w:r w:rsidRPr="00737DD2">
        <w:rPr>
          <w:rFonts w:ascii="Times New Roman" w:hAnsi="Times New Roman"/>
          <w:szCs w:val="24"/>
          <w:vertAlign w:val="superscript"/>
        </w:rPr>
        <w:t>4</w:t>
      </w:r>
      <w:r w:rsidRPr="00737DD2">
        <w:rPr>
          <w:rFonts w:ascii="Times New Roman" w:hAnsi="Times New Roman"/>
          <w:szCs w:val="24"/>
        </w:rPr>
        <w:t xml:space="preserve">) for finding the </w:t>
      </w:r>
      <w:r w:rsidR="00303454" w:rsidRPr="00737DD2">
        <w:rPr>
          <w:rFonts w:ascii="Times New Roman" w:hAnsi="Times New Roman"/>
          <w:szCs w:val="24"/>
        </w:rPr>
        <w:t>L</w:t>
      </w:r>
      <w:r w:rsidR="00303454">
        <w:rPr>
          <w:rFonts w:ascii="Times New Roman" w:hAnsi="Times New Roman"/>
          <w:szCs w:val="24"/>
        </w:rPr>
        <w:t>O</w:t>
      </w:r>
      <w:r w:rsidR="00303454" w:rsidRPr="00737DD2">
        <w:rPr>
          <w:rFonts w:ascii="Times New Roman" w:hAnsi="Times New Roman"/>
          <w:szCs w:val="24"/>
        </w:rPr>
        <w:t xml:space="preserve">D </w:t>
      </w:r>
      <w:r w:rsidRPr="00737DD2">
        <w:rPr>
          <w:rFonts w:ascii="Times New Roman" w:hAnsi="Times New Roman"/>
          <w:szCs w:val="24"/>
        </w:rPr>
        <w:t xml:space="preserve">range. </w:t>
      </w:r>
      <w:r w:rsidR="00532EC1" w:rsidRPr="00737DD2">
        <w:rPr>
          <w:rFonts w:ascii="Times New Roman" w:hAnsi="Times New Roman"/>
          <w:szCs w:val="24"/>
        </w:rPr>
        <w:t xml:space="preserve">Dilutions of </w:t>
      </w:r>
      <w:r w:rsidRPr="00737DD2">
        <w:rPr>
          <w:rFonts w:ascii="Times New Roman" w:hAnsi="Times New Roman"/>
          <w:szCs w:val="24"/>
        </w:rPr>
        <w:t>1/2, 1/4, 1/5, 1/6, 1/7, 1/8 and 1/10 were prepared into the negative clinical matrix. The lowest concentration demonstrating 3 of 3 positives (L7, 2.7 x 10</w:t>
      </w:r>
      <w:r w:rsidRPr="00737DD2">
        <w:rPr>
          <w:rFonts w:ascii="Times New Roman" w:hAnsi="Times New Roman"/>
          <w:szCs w:val="24"/>
          <w:vertAlign w:val="superscript"/>
        </w:rPr>
        <w:t xml:space="preserve">3 </w:t>
      </w:r>
      <w:r w:rsidRPr="00737DD2">
        <w:rPr>
          <w:rFonts w:ascii="Times New Roman" w:hAnsi="Times New Roman"/>
          <w:szCs w:val="24"/>
        </w:rPr>
        <w:t>TCID</w:t>
      </w:r>
      <w:r w:rsidRPr="00737DD2">
        <w:rPr>
          <w:rFonts w:ascii="Times New Roman" w:hAnsi="Times New Roman"/>
          <w:szCs w:val="24"/>
          <w:vertAlign w:val="subscript"/>
        </w:rPr>
        <w:t>50</w:t>
      </w:r>
      <w:r w:rsidRPr="00737DD2">
        <w:rPr>
          <w:rFonts w:ascii="Times New Roman" w:hAnsi="Times New Roman"/>
          <w:szCs w:val="24"/>
        </w:rPr>
        <w:t xml:space="preserve">/mL) was chosen as a tentative </w:t>
      </w:r>
      <w:r w:rsidR="00DD081C" w:rsidRPr="00737DD2">
        <w:rPr>
          <w:rFonts w:ascii="Times New Roman" w:hAnsi="Times New Roman"/>
          <w:szCs w:val="24"/>
        </w:rPr>
        <w:t>L</w:t>
      </w:r>
      <w:r w:rsidR="00DD081C">
        <w:rPr>
          <w:rFonts w:ascii="Times New Roman" w:hAnsi="Times New Roman" w:hint="eastAsia"/>
          <w:szCs w:val="24"/>
        </w:rPr>
        <w:t>O</w:t>
      </w:r>
      <w:r w:rsidR="00DD081C" w:rsidRPr="00737DD2">
        <w:rPr>
          <w:rFonts w:ascii="Times New Roman" w:hAnsi="Times New Roman"/>
          <w:szCs w:val="24"/>
        </w:rPr>
        <w:t>D</w:t>
      </w:r>
      <w:r w:rsidRPr="00737DD2">
        <w:rPr>
          <w:rFonts w:ascii="Times New Roman" w:hAnsi="Times New Roman"/>
          <w:szCs w:val="24"/>
        </w:rPr>
        <w:t xml:space="preserve">. </w:t>
      </w:r>
      <w:r w:rsidRPr="00737DD2">
        <w:rPr>
          <w:rFonts w:ascii="Times New Roman" w:eastAsia="Arial" w:hAnsi="Times New Roman"/>
          <w:szCs w:val="24"/>
          <w:lang w:eastAsia="en-US"/>
        </w:rPr>
        <w:t>The LOD was determined as the lowest virus concentration that was detected ≥ 95% of the time (i.e., concentration at which at least 19 out of 20 replicates tested positive).</w:t>
      </w:r>
    </w:p>
    <w:p w14:paraId="38AD9E62" w14:textId="77777777" w:rsidR="00DA1FE1" w:rsidRPr="00737DD2" w:rsidRDefault="00DA1FE1" w:rsidP="00DA1FE1">
      <w:pPr>
        <w:spacing w:line="276" w:lineRule="auto"/>
        <w:jc w:val="both"/>
        <w:rPr>
          <w:rFonts w:ascii="Times New Roman" w:hAnsi="Times New Roman"/>
          <w:szCs w:val="24"/>
        </w:rPr>
      </w:pPr>
    </w:p>
    <w:p w14:paraId="77A1E04D" w14:textId="48507D10" w:rsidR="00DA1FE1" w:rsidRPr="00737DD2" w:rsidRDefault="00DD081C" w:rsidP="00DA1FE1">
      <w:pPr>
        <w:widowControl w:val="0"/>
        <w:autoSpaceDE w:val="0"/>
        <w:autoSpaceDN w:val="0"/>
        <w:spacing w:before="73" w:line="249" w:lineRule="auto"/>
        <w:ind w:right="90"/>
        <w:rPr>
          <w:rFonts w:ascii="Times New Roman" w:eastAsia="Arial" w:hAnsi="Times New Roman"/>
          <w:sz w:val="22"/>
          <w:szCs w:val="22"/>
          <w:lang w:eastAsia="en-US"/>
        </w:rPr>
      </w:pPr>
      <w:r w:rsidRPr="00737DD2">
        <w:rPr>
          <w:rFonts w:ascii="Times New Roman" w:eastAsia="Arial" w:hAnsi="Times New Roman"/>
          <w:sz w:val="22"/>
          <w:szCs w:val="22"/>
          <w:lang w:eastAsia="en-US"/>
        </w:rPr>
        <w:t>L</w:t>
      </w:r>
      <w:r>
        <w:rPr>
          <w:rFonts w:ascii="Times New Roman" w:eastAsiaTheme="minorEastAsia" w:hAnsi="Times New Roman" w:hint="eastAsia"/>
          <w:sz w:val="22"/>
          <w:szCs w:val="22"/>
        </w:rPr>
        <w:t>O</w:t>
      </w:r>
      <w:r w:rsidRPr="00737DD2">
        <w:rPr>
          <w:rFonts w:ascii="Times New Roman" w:eastAsia="Arial" w:hAnsi="Times New Roman"/>
          <w:sz w:val="22"/>
          <w:szCs w:val="22"/>
          <w:lang w:eastAsia="en-US"/>
        </w:rPr>
        <w:t xml:space="preserve">D </w:t>
      </w:r>
      <w:r w:rsidR="00DA1FE1" w:rsidRPr="00737DD2">
        <w:rPr>
          <w:rFonts w:ascii="Times New Roman" w:eastAsia="Arial" w:hAnsi="Times New Roman"/>
          <w:sz w:val="22"/>
          <w:szCs w:val="22"/>
          <w:lang w:eastAsia="en-US"/>
        </w:rPr>
        <w:t>for SARS-CoV-2 in natural nasopharyngeal swab matrix was confirmed as 2.7 x 10</w:t>
      </w:r>
      <w:r w:rsidR="00DA1FE1" w:rsidRPr="00737DD2">
        <w:rPr>
          <w:rFonts w:ascii="Times New Roman" w:eastAsia="Arial" w:hAnsi="Times New Roman"/>
          <w:sz w:val="22"/>
          <w:szCs w:val="22"/>
          <w:vertAlign w:val="superscript"/>
          <w:lang w:eastAsia="en-US"/>
        </w:rPr>
        <w:t xml:space="preserve">3 </w:t>
      </w:r>
      <w:r w:rsidR="00DA1FE1" w:rsidRPr="00737DD2">
        <w:rPr>
          <w:rFonts w:ascii="Times New Roman" w:eastAsia="Arial" w:hAnsi="Times New Roman"/>
          <w:sz w:val="22"/>
          <w:szCs w:val="22"/>
          <w:lang w:eastAsia="en-US"/>
        </w:rPr>
        <w:t>TCID</w:t>
      </w:r>
      <w:r w:rsidR="00DA1FE1" w:rsidRPr="00737DD2">
        <w:rPr>
          <w:rFonts w:ascii="Times New Roman" w:eastAsia="Arial" w:hAnsi="Times New Roman"/>
          <w:sz w:val="22"/>
          <w:szCs w:val="22"/>
          <w:vertAlign w:val="subscript"/>
          <w:lang w:eastAsia="en-US"/>
        </w:rPr>
        <w:t>50</w:t>
      </w:r>
      <w:r w:rsidR="00DA1FE1" w:rsidRPr="00737DD2">
        <w:rPr>
          <w:rFonts w:ascii="Times New Roman" w:eastAsia="Arial" w:hAnsi="Times New Roman"/>
          <w:sz w:val="22"/>
          <w:szCs w:val="22"/>
          <w:lang w:eastAsia="en-US"/>
        </w:rPr>
        <w:t xml:space="preserve">/mL in the </w:t>
      </w:r>
      <w:r w:rsidR="00DA1FE1" w:rsidRPr="00737DD2">
        <w:rPr>
          <w:rFonts w:ascii="Arial" w:eastAsia="Times New Roman" w:hAnsi="Arial" w:cs="Arial"/>
          <w:b/>
          <w:i/>
          <w:iCs/>
          <w:color w:val="000000"/>
          <w:sz w:val="22"/>
          <w:szCs w:val="22"/>
        </w:rPr>
        <w:t xml:space="preserve">Status™ </w:t>
      </w:r>
      <w:r w:rsidR="00DA1FE1" w:rsidRPr="00737DD2">
        <w:rPr>
          <w:rFonts w:ascii="Arial" w:eastAsia="Times New Roman" w:hAnsi="Arial" w:cs="Arial"/>
          <w:b/>
          <w:iCs/>
          <w:color w:val="000000"/>
          <w:sz w:val="22"/>
          <w:szCs w:val="22"/>
        </w:rPr>
        <w:t>COVID-19</w:t>
      </w:r>
      <w:r w:rsidR="00DA1FE1" w:rsidRPr="00737DD2">
        <w:rPr>
          <w:rFonts w:ascii="Times New Roman" w:eastAsia="Arial" w:hAnsi="Times New Roman"/>
          <w:sz w:val="22"/>
          <w:szCs w:val="22"/>
          <w:lang w:eastAsia="en-US"/>
        </w:rPr>
        <w:t xml:space="preserve"> </w:t>
      </w:r>
      <w:r w:rsidR="00532EC1" w:rsidRPr="00737DD2">
        <w:rPr>
          <w:rFonts w:ascii="Times New Roman" w:eastAsia="Arial" w:hAnsi="Times New Roman"/>
          <w:sz w:val="22"/>
          <w:szCs w:val="22"/>
          <w:lang w:eastAsia="en-US"/>
        </w:rPr>
        <w:t>t</w:t>
      </w:r>
      <w:r w:rsidR="00DA1FE1" w:rsidRPr="00737DD2">
        <w:rPr>
          <w:rFonts w:ascii="Times New Roman" w:eastAsia="Arial" w:hAnsi="Times New Roman"/>
          <w:sz w:val="22"/>
          <w:szCs w:val="22"/>
          <w:lang w:eastAsia="en-US"/>
        </w:rPr>
        <w:t>est.</w:t>
      </w:r>
    </w:p>
    <w:tbl>
      <w:tblPr>
        <w:tblStyle w:val="TableGrid"/>
        <w:tblW w:w="0" w:type="auto"/>
        <w:tblInd w:w="108" w:type="dxa"/>
        <w:tblLook w:val="04A0" w:firstRow="1" w:lastRow="0" w:firstColumn="1" w:lastColumn="0" w:noHBand="0" w:noVBand="1"/>
      </w:tblPr>
      <w:tblGrid>
        <w:gridCol w:w="3084"/>
        <w:gridCol w:w="2766"/>
        <w:gridCol w:w="2520"/>
      </w:tblGrid>
      <w:tr w:rsidR="00DA1FE1" w14:paraId="76955069" w14:textId="77777777" w:rsidTr="006372E3">
        <w:tc>
          <w:tcPr>
            <w:tcW w:w="3084" w:type="dxa"/>
            <w:vAlign w:val="center"/>
          </w:tcPr>
          <w:p w14:paraId="1826EDD9" w14:textId="77777777" w:rsidR="00DA1FE1" w:rsidRPr="00737DD2" w:rsidRDefault="00DA1FE1" w:rsidP="006372E3">
            <w:pPr>
              <w:pStyle w:val="BodyText"/>
              <w:adjustRightInd w:val="0"/>
              <w:ind w:right="90"/>
              <w:jc w:val="center"/>
              <w:rPr>
                <w:rFonts w:ascii="Times New Roman" w:eastAsia="Malgun Gothic" w:hAnsi="Times New Roman"/>
                <w:sz w:val="22"/>
                <w:szCs w:val="22"/>
                <w:lang w:eastAsia="zh-CN"/>
              </w:rPr>
            </w:pPr>
            <w:r w:rsidRPr="00737DD2">
              <w:rPr>
                <w:rFonts w:ascii="Times New Roman" w:eastAsia="Malgun Gothic" w:hAnsi="Times New Roman"/>
                <w:sz w:val="22"/>
                <w:szCs w:val="22"/>
                <w:lang w:eastAsia="zh-CN"/>
              </w:rPr>
              <w:t>Concentration</w:t>
            </w:r>
          </w:p>
        </w:tc>
        <w:tc>
          <w:tcPr>
            <w:tcW w:w="2766" w:type="dxa"/>
            <w:vAlign w:val="center"/>
          </w:tcPr>
          <w:p w14:paraId="287F6BAF" w14:textId="77777777" w:rsidR="00DA1FE1" w:rsidRPr="00737DD2" w:rsidRDefault="00DA1FE1" w:rsidP="006372E3">
            <w:pPr>
              <w:pStyle w:val="BodyText"/>
              <w:adjustRightInd w:val="0"/>
              <w:ind w:right="90"/>
              <w:jc w:val="center"/>
              <w:rPr>
                <w:rFonts w:ascii="Times New Roman" w:eastAsia="Malgun Gothic" w:hAnsi="Times New Roman"/>
                <w:sz w:val="22"/>
                <w:szCs w:val="22"/>
                <w:lang w:eastAsia="zh-CN"/>
              </w:rPr>
            </w:pPr>
            <w:r w:rsidRPr="00737DD2">
              <w:rPr>
                <w:rFonts w:ascii="Times New Roman" w:eastAsia="Malgun Gothic" w:hAnsi="Times New Roman"/>
                <w:sz w:val="22"/>
                <w:szCs w:val="22"/>
                <w:lang w:eastAsia="zh-CN"/>
              </w:rPr>
              <w:t>Number of positive/Total tested</w:t>
            </w:r>
          </w:p>
        </w:tc>
        <w:tc>
          <w:tcPr>
            <w:tcW w:w="2520" w:type="dxa"/>
            <w:vAlign w:val="center"/>
          </w:tcPr>
          <w:p w14:paraId="3B52E7D9" w14:textId="77777777" w:rsidR="00DA1FE1" w:rsidRPr="00737DD2" w:rsidRDefault="00DA1FE1" w:rsidP="006372E3">
            <w:pPr>
              <w:pStyle w:val="BodyText"/>
              <w:adjustRightInd w:val="0"/>
              <w:ind w:right="90"/>
              <w:jc w:val="center"/>
              <w:rPr>
                <w:rFonts w:ascii="Times New Roman" w:eastAsia="Malgun Gothic" w:hAnsi="Times New Roman"/>
                <w:sz w:val="22"/>
                <w:szCs w:val="22"/>
                <w:lang w:eastAsia="zh-CN"/>
              </w:rPr>
            </w:pPr>
            <w:r w:rsidRPr="00737DD2">
              <w:rPr>
                <w:rFonts w:ascii="Times New Roman" w:eastAsia="Malgun Gothic" w:hAnsi="Times New Roman"/>
                <w:sz w:val="22"/>
                <w:szCs w:val="22"/>
                <w:lang w:eastAsia="zh-CN"/>
              </w:rPr>
              <w:t>% Detected</w:t>
            </w:r>
          </w:p>
        </w:tc>
      </w:tr>
      <w:tr w:rsidR="00DA1FE1" w14:paraId="00E55F55" w14:textId="77777777" w:rsidTr="006372E3">
        <w:tc>
          <w:tcPr>
            <w:tcW w:w="3084" w:type="dxa"/>
            <w:vAlign w:val="center"/>
          </w:tcPr>
          <w:p w14:paraId="593AD184" w14:textId="77777777" w:rsidR="00DA1FE1" w:rsidRPr="00737DD2" w:rsidRDefault="00DA1FE1" w:rsidP="006372E3">
            <w:pPr>
              <w:pStyle w:val="BodyText"/>
              <w:adjustRightInd w:val="0"/>
              <w:ind w:right="90"/>
              <w:jc w:val="center"/>
              <w:rPr>
                <w:rFonts w:ascii="Times New Roman" w:eastAsia="Malgun Gothic" w:hAnsi="Times New Roman"/>
                <w:sz w:val="22"/>
                <w:szCs w:val="22"/>
                <w:lang w:eastAsia="zh-CN"/>
              </w:rPr>
            </w:pPr>
            <w:r w:rsidRPr="00737DD2">
              <w:rPr>
                <w:rFonts w:ascii="Times New Roman" w:eastAsia="Arial" w:hAnsi="Times New Roman"/>
                <w:sz w:val="22"/>
                <w:szCs w:val="22"/>
                <w:lang w:eastAsia="en-US"/>
              </w:rPr>
              <w:t>2.7 x 10</w:t>
            </w:r>
            <w:r w:rsidRPr="00737DD2">
              <w:rPr>
                <w:rFonts w:ascii="Times New Roman" w:eastAsia="Arial" w:hAnsi="Times New Roman"/>
                <w:sz w:val="22"/>
                <w:szCs w:val="22"/>
                <w:vertAlign w:val="superscript"/>
                <w:lang w:eastAsia="en-US"/>
              </w:rPr>
              <w:t xml:space="preserve">3 </w:t>
            </w:r>
            <w:r w:rsidRPr="00737DD2">
              <w:rPr>
                <w:rFonts w:ascii="Times New Roman" w:eastAsia="Arial" w:hAnsi="Times New Roman"/>
                <w:sz w:val="22"/>
                <w:szCs w:val="22"/>
                <w:lang w:eastAsia="en-US"/>
              </w:rPr>
              <w:t>TCID</w:t>
            </w:r>
            <w:r w:rsidRPr="00737DD2">
              <w:rPr>
                <w:rFonts w:ascii="Times New Roman" w:eastAsia="Arial" w:hAnsi="Times New Roman"/>
                <w:sz w:val="22"/>
                <w:szCs w:val="22"/>
                <w:vertAlign w:val="subscript"/>
                <w:lang w:eastAsia="en-US"/>
              </w:rPr>
              <w:t>50</w:t>
            </w:r>
            <w:r w:rsidRPr="00737DD2">
              <w:rPr>
                <w:rFonts w:ascii="Times New Roman" w:eastAsia="Arial" w:hAnsi="Times New Roman"/>
                <w:sz w:val="22"/>
                <w:szCs w:val="22"/>
                <w:lang w:eastAsia="en-US"/>
              </w:rPr>
              <w:t>/mL</w:t>
            </w:r>
          </w:p>
        </w:tc>
        <w:tc>
          <w:tcPr>
            <w:tcW w:w="2766" w:type="dxa"/>
            <w:vAlign w:val="center"/>
          </w:tcPr>
          <w:p w14:paraId="40849B15" w14:textId="77777777" w:rsidR="00DA1FE1" w:rsidRPr="00737DD2" w:rsidRDefault="00DA1FE1" w:rsidP="006372E3">
            <w:pPr>
              <w:pStyle w:val="BodyText"/>
              <w:adjustRightInd w:val="0"/>
              <w:ind w:right="90"/>
              <w:jc w:val="center"/>
              <w:rPr>
                <w:rFonts w:ascii="Times New Roman" w:eastAsia="Malgun Gothic" w:hAnsi="Times New Roman"/>
                <w:sz w:val="22"/>
                <w:szCs w:val="22"/>
                <w:lang w:eastAsia="zh-CN"/>
              </w:rPr>
            </w:pPr>
            <w:r w:rsidRPr="00737DD2">
              <w:rPr>
                <w:rFonts w:ascii="Times New Roman" w:eastAsia="Malgun Gothic" w:hAnsi="Times New Roman"/>
                <w:sz w:val="22"/>
                <w:szCs w:val="22"/>
                <w:lang w:eastAsia="zh-CN"/>
              </w:rPr>
              <w:t>20/20</w:t>
            </w:r>
          </w:p>
        </w:tc>
        <w:tc>
          <w:tcPr>
            <w:tcW w:w="2520" w:type="dxa"/>
            <w:vAlign w:val="center"/>
          </w:tcPr>
          <w:p w14:paraId="3A3E3E36" w14:textId="77777777" w:rsidR="00DA1FE1" w:rsidRPr="00737DD2" w:rsidRDefault="00DA1FE1" w:rsidP="006372E3">
            <w:pPr>
              <w:pStyle w:val="BodyText"/>
              <w:adjustRightInd w:val="0"/>
              <w:ind w:right="90"/>
              <w:jc w:val="center"/>
              <w:rPr>
                <w:rFonts w:ascii="Times New Roman" w:eastAsia="Malgun Gothic" w:hAnsi="Times New Roman"/>
                <w:sz w:val="22"/>
                <w:szCs w:val="22"/>
                <w:lang w:eastAsia="zh-CN"/>
              </w:rPr>
            </w:pPr>
            <w:r w:rsidRPr="00737DD2">
              <w:rPr>
                <w:rFonts w:ascii="Times New Roman" w:eastAsia="Malgun Gothic" w:hAnsi="Times New Roman"/>
                <w:sz w:val="22"/>
                <w:szCs w:val="22"/>
                <w:lang w:eastAsia="zh-CN"/>
              </w:rPr>
              <w:t>100 %</w:t>
            </w:r>
          </w:p>
        </w:tc>
      </w:tr>
    </w:tbl>
    <w:p w14:paraId="120A6DB8" w14:textId="77777777" w:rsidR="00DA1FE1" w:rsidRDefault="00DA1FE1" w:rsidP="00AD6179">
      <w:pPr>
        <w:pStyle w:val="BodyText"/>
        <w:adjustRightInd w:val="0"/>
        <w:spacing w:after="43"/>
        <w:ind w:right="90"/>
        <w:rPr>
          <w:rFonts w:ascii="Times New Roman" w:eastAsia="Malgun Gothic" w:hAnsi="Times New Roman"/>
          <w:b/>
          <w:bCs/>
          <w:sz w:val="20"/>
          <w:lang w:eastAsia="zh-CN"/>
        </w:rPr>
      </w:pPr>
    </w:p>
    <w:p w14:paraId="5E9434E5" w14:textId="77777777" w:rsidR="003E3A7D" w:rsidRDefault="003E3A7D" w:rsidP="00AD6179">
      <w:pPr>
        <w:pStyle w:val="BodyText"/>
        <w:adjustRightInd w:val="0"/>
        <w:spacing w:after="43"/>
        <w:ind w:right="90"/>
        <w:rPr>
          <w:rFonts w:ascii="Times New Roman" w:eastAsia="Malgun Gothic" w:hAnsi="Times New Roman"/>
          <w:b/>
          <w:bCs/>
          <w:sz w:val="20"/>
          <w:lang w:eastAsia="zh-CN"/>
        </w:rPr>
      </w:pPr>
    </w:p>
    <w:p w14:paraId="645D8FEE"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746781DD"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41EDE469"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5E6063FD"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32E8C491"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26C9B87B"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23B71D4E"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42EBEBEA"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6FC63AC9"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096895CB" w14:textId="77777777" w:rsidR="003E3A7D" w:rsidRDefault="003E3A7D" w:rsidP="00AD6179">
      <w:pPr>
        <w:pStyle w:val="BodyText"/>
        <w:adjustRightInd w:val="0"/>
        <w:spacing w:after="43"/>
        <w:ind w:right="90"/>
        <w:jc w:val="both"/>
        <w:rPr>
          <w:rFonts w:ascii="Times New Roman" w:eastAsia="Malgun Gothic" w:hAnsi="Times New Roman"/>
          <w:b/>
          <w:sz w:val="20"/>
          <w:lang w:eastAsia="zh-CN"/>
        </w:rPr>
      </w:pPr>
    </w:p>
    <w:p w14:paraId="48D6AD2B" w14:textId="77777777" w:rsidR="009A45C5" w:rsidRDefault="009A45C5" w:rsidP="00DA1FE1">
      <w:pPr>
        <w:pStyle w:val="BodyText"/>
        <w:ind w:right="90"/>
        <w:rPr>
          <w:rFonts w:ascii="Times New Roman" w:eastAsia="Malgun Gothic" w:hAnsi="Times New Roman"/>
          <w:b/>
          <w:sz w:val="20"/>
          <w:lang w:eastAsia="zh-CN"/>
        </w:rPr>
      </w:pPr>
    </w:p>
    <w:p w14:paraId="3D1D757A" w14:textId="77777777" w:rsidR="003D5DC9" w:rsidRDefault="003D5DC9" w:rsidP="00AD6179">
      <w:pPr>
        <w:pStyle w:val="BodyText"/>
        <w:adjustRightInd w:val="0"/>
        <w:spacing w:after="43"/>
        <w:ind w:right="90"/>
        <w:rPr>
          <w:rFonts w:ascii="Times New Roman" w:eastAsia="Malgun Gothic" w:hAnsi="Times New Roman"/>
          <w:b/>
          <w:bCs/>
          <w:szCs w:val="24"/>
          <w:lang w:eastAsia="zh-CN"/>
        </w:rPr>
      </w:pPr>
    </w:p>
    <w:p w14:paraId="7960EAEF" w14:textId="026B7D09" w:rsidR="0043765C" w:rsidRPr="00737DD2" w:rsidRDefault="0043765C" w:rsidP="00AD6179">
      <w:pPr>
        <w:pStyle w:val="BodyText"/>
        <w:adjustRightInd w:val="0"/>
        <w:spacing w:after="43"/>
        <w:ind w:right="90"/>
        <w:rPr>
          <w:rFonts w:ascii="Times New Roman" w:eastAsia="Malgun Gothic" w:hAnsi="Times New Roman"/>
          <w:b/>
          <w:bCs/>
          <w:szCs w:val="24"/>
          <w:lang w:eastAsia="zh-CN"/>
        </w:rPr>
      </w:pPr>
      <w:r w:rsidRPr="00737DD2">
        <w:rPr>
          <w:rFonts w:ascii="Times New Roman" w:eastAsia="Malgun Gothic" w:hAnsi="Times New Roman"/>
          <w:b/>
          <w:bCs/>
          <w:szCs w:val="24"/>
          <w:lang w:eastAsia="zh-CN"/>
        </w:rPr>
        <w:lastRenderedPageBreak/>
        <w:t xml:space="preserve">Analytical Speciﬁcity </w:t>
      </w:r>
      <w:r w:rsidR="003379E5">
        <w:rPr>
          <w:rFonts w:ascii="Times New Roman" w:eastAsia="Malgun Gothic" w:hAnsi="Times New Roman"/>
          <w:b/>
          <w:bCs/>
          <w:szCs w:val="24"/>
          <w:lang w:eastAsia="zh-CN"/>
        </w:rPr>
        <w:t>(</w:t>
      </w:r>
      <w:r w:rsidRPr="00737DD2">
        <w:rPr>
          <w:rFonts w:ascii="Times New Roman" w:eastAsia="Malgun Gothic" w:hAnsi="Times New Roman"/>
          <w:b/>
          <w:bCs/>
          <w:szCs w:val="24"/>
          <w:lang w:eastAsia="zh-CN"/>
        </w:rPr>
        <w:t>Cross-reactivity</w:t>
      </w:r>
      <w:r w:rsidR="003379E5">
        <w:rPr>
          <w:rFonts w:ascii="Times New Roman" w:eastAsia="Malgun Gothic" w:hAnsi="Times New Roman"/>
          <w:b/>
          <w:bCs/>
          <w:szCs w:val="24"/>
          <w:lang w:eastAsia="zh-CN"/>
        </w:rPr>
        <w:t>)</w:t>
      </w:r>
    </w:p>
    <w:p w14:paraId="463E6CEF" w14:textId="77777777" w:rsidR="009A45C5" w:rsidRDefault="009A45C5" w:rsidP="009A45C5">
      <w:pPr>
        <w:pStyle w:val="BodyText"/>
        <w:ind w:right="90"/>
        <w:rPr>
          <w:rFonts w:ascii="Times New Roman" w:eastAsia="Malgun Gothic" w:hAnsi="Times New Roman"/>
          <w:b/>
          <w:sz w:val="20"/>
          <w:lang w:eastAsia="zh-CN"/>
        </w:rPr>
      </w:pPr>
    </w:p>
    <w:p w14:paraId="10AA138D" w14:textId="1AF88CCA" w:rsidR="009A45C5" w:rsidRDefault="009A45C5" w:rsidP="00AD6179">
      <w:pPr>
        <w:pStyle w:val="BodyText"/>
        <w:adjustRightInd w:val="0"/>
        <w:spacing w:after="43"/>
        <w:ind w:right="90"/>
        <w:rPr>
          <w:rFonts w:ascii="Times New Roman" w:eastAsia="Malgun Gothic" w:hAnsi="Times New Roman"/>
          <w:b/>
          <w:bCs/>
          <w:sz w:val="20"/>
          <w:lang w:eastAsia="zh-CN"/>
        </w:rPr>
      </w:pPr>
    </w:p>
    <w:p w14:paraId="7AE80FEB" w14:textId="0791C5C1" w:rsidR="009A45C5" w:rsidRPr="00737DD2" w:rsidRDefault="009A45C5" w:rsidP="009A45C5">
      <w:pPr>
        <w:pStyle w:val="BodyText"/>
        <w:adjustRightInd w:val="0"/>
        <w:spacing w:after="43"/>
        <w:ind w:right="90"/>
        <w:jc w:val="both"/>
        <w:rPr>
          <w:rFonts w:ascii="Times New Roman" w:eastAsia="Malgun Gothic" w:hAnsi="Times New Roman"/>
          <w:szCs w:val="24"/>
          <w:lang w:eastAsia="zh-CN"/>
        </w:rPr>
      </w:pPr>
      <w:r w:rsidRPr="00737DD2">
        <w:rPr>
          <w:rFonts w:ascii="Times New Roman" w:eastAsia="Malgun Gothic" w:hAnsi="Times New Roman"/>
          <w:szCs w:val="24"/>
          <w:lang w:eastAsia="zh-CN"/>
        </w:rPr>
        <w:t xml:space="preserve">The analytical </w:t>
      </w:r>
      <w:r w:rsidRPr="00737DD2">
        <w:rPr>
          <w:rFonts w:ascii="Times New Roman" w:eastAsia="Malgun Gothic" w:hAnsi="Times New Roman"/>
          <w:bCs/>
          <w:szCs w:val="24"/>
          <w:lang w:eastAsia="zh-CN"/>
        </w:rPr>
        <w:t>Speciﬁcity Cross-reactivity</w:t>
      </w:r>
      <w:r w:rsidRPr="00737DD2">
        <w:rPr>
          <w:rFonts w:ascii="Times New Roman" w:eastAsia="Malgun Gothic" w:hAnsi="Times New Roman"/>
          <w:szCs w:val="24"/>
          <w:lang w:eastAsia="zh-CN"/>
        </w:rPr>
        <w:t xml:space="preserve"> of SARS-CoV-2 was established for a total of 28 </w:t>
      </w:r>
      <w:r w:rsidRPr="00737DD2">
        <w:rPr>
          <w:rFonts w:ascii="Times New Roman" w:hAnsi="Times New Roman"/>
          <w:szCs w:val="24"/>
        </w:rPr>
        <w:t>normal or pathogenic flora that are reasonably likely to be encountered in clinical specimens</w:t>
      </w:r>
      <w:r w:rsidRPr="00737DD2">
        <w:rPr>
          <w:rFonts w:ascii="Times New Roman" w:eastAsia="Malgun Gothic" w:hAnsi="Times New Roman"/>
          <w:szCs w:val="24"/>
          <w:lang w:eastAsia="zh-CN"/>
        </w:rPr>
        <w:t>. The results are shown in the tables below.</w:t>
      </w:r>
    </w:p>
    <w:p w14:paraId="33B7A794" w14:textId="77777777" w:rsidR="009A45C5" w:rsidRDefault="009A45C5" w:rsidP="009A45C5">
      <w:pPr>
        <w:pStyle w:val="BodyText"/>
        <w:ind w:right="90"/>
        <w:rPr>
          <w:rFonts w:ascii="Times New Roman" w:eastAsia="Malgun Gothic" w:hAnsi="Times New Roman"/>
          <w:b/>
          <w:sz w:val="20"/>
          <w:lang w:eastAsia="zh-CN"/>
        </w:rPr>
      </w:pPr>
    </w:p>
    <w:tbl>
      <w:tblPr>
        <w:tblW w:w="66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3330"/>
      </w:tblGrid>
      <w:tr w:rsidR="001D370D" w:rsidRPr="004D1F8E" w14:paraId="1CF25F3B" w14:textId="77777777" w:rsidTr="001676DE">
        <w:trPr>
          <w:trHeight w:val="253"/>
        </w:trPr>
        <w:tc>
          <w:tcPr>
            <w:tcW w:w="3330" w:type="dxa"/>
            <w:vMerge w:val="restart"/>
            <w:shd w:val="clear" w:color="auto" w:fill="F2F2F2" w:themeFill="background1" w:themeFillShade="F2"/>
            <w:vAlign w:val="center"/>
          </w:tcPr>
          <w:p w14:paraId="27A4A053"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Potential Cross-reactant</w:t>
            </w:r>
          </w:p>
        </w:tc>
        <w:tc>
          <w:tcPr>
            <w:tcW w:w="3330" w:type="dxa"/>
            <w:vMerge w:val="restart"/>
            <w:shd w:val="clear" w:color="auto" w:fill="F2F2F2" w:themeFill="background1" w:themeFillShade="F2"/>
            <w:vAlign w:val="center"/>
          </w:tcPr>
          <w:p w14:paraId="71A7558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Concentration</w:t>
            </w:r>
          </w:p>
        </w:tc>
      </w:tr>
      <w:tr w:rsidR="001D370D" w:rsidRPr="004D1F8E" w14:paraId="45146E84" w14:textId="77777777" w:rsidTr="001676DE">
        <w:trPr>
          <w:trHeight w:val="253"/>
        </w:trPr>
        <w:tc>
          <w:tcPr>
            <w:tcW w:w="3330" w:type="dxa"/>
            <w:vMerge/>
            <w:shd w:val="clear" w:color="auto" w:fill="F2F2F2" w:themeFill="background1" w:themeFillShade="F2"/>
            <w:vAlign w:val="center"/>
          </w:tcPr>
          <w:p w14:paraId="193C1614" w14:textId="77777777" w:rsidR="001D370D" w:rsidRPr="00737DD2" w:rsidRDefault="001D370D" w:rsidP="006372E3">
            <w:pPr>
              <w:jc w:val="center"/>
              <w:rPr>
                <w:rFonts w:ascii="Times New Roman" w:hAnsi="Times New Roman"/>
                <w:sz w:val="22"/>
                <w:szCs w:val="22"/>
              </w:rPr>
            </w:pPr>
          </w:p>
        </w:tc>
        <w:tc>
          <w:tcPr>
            <w:tcW w:w="3330" w:type="dxa"/>
            <w:vMerge/>
            <w:shd w:val="clear" w:color="auto" w:fill="F2F2F2" w:themeFill="background1" w:themeFillShade="F2"/>
            <w:vAlign w:val="center"/>
          </w:tcPr>
          <w:p w14:paraId="3127C739" w14:textId="77777777" w:rsidR="001D370D" w:rsidRPr="00737DD2" w:rsidRDefault="001D370D" w:rsidP="006372E3">
            <w:pPr>
              <w:jc w:val="center"/>
              <w:rPr>
                <w:rFonts w:ascii="Times New Roman" w:hAnsi="Times New Roman"/>
                <w:sz w:val="22"/>
                <w:szCs w:val="22"/>
              </w:rPr>
            </w:pPr>
          </w:p>
        </w:tc>
      </w:tr>
      <w:tr w:rsidR="001D370D" w:rsidRPr="004D1F8E" w14:paraId="39AE1013" w14:textId="77777777" w:rsidTr="001676DE">
        <w:tc>
          <w:tcPr>
            <w:tcW w:w="3330" w:type="dxa"/>
            <w:shd w:val="clear" w:color="auto" w:fill="auto"/>
            <w:vAlign w:val="center"/>
          </w:tcPr>
          <w:p w14:paraId="3BE084D6" w14:textId="530D1FE5"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Human coronavirus 229E</w:t>
            </w:r>
          </w:p>
        </w:tc>
        <w:tc>
          <w:tcPr>
            <w:tcW w:w="3330" w:type="dxa"/>
            <w:shd w:val="clear" w:color="auto" w:fill="auto"/>
            <w:vAlign w:val="center"/>
          </w:tcPr>
          <w:p w14:paraId="2F54D924"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65ABC663" w14:textId="77777777" w:rsidTr="001676DE">
        <w:tc>
          <w:tcPr>
            <w:tcW w:w="3330" w:type="dxa"/>
            <w:shd w:val="clear" w:color="auto" w:fill="auto"/>
            <w:vAlign w:val="center"/>
          </w:tcPr>
          <w:p w14:paraId="65AB709B" w14:textId="398D8063"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Human coronavirus OC43</w:t>
            </w:r>
          </w:p>
        </w:tc>
        <w:tc>
          <w:tcPr>
            <w:tcW w:w="3330" w:type="dxa"/>
            <w:shd w:val="clear" w:color="auto" w:fill="auto"/>
            <w:vAlign w:val="center"/>
          </w:tcPr>
          <w:p w14:paraId="7D0BE3FD"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38785080" w14:textId="77777777" w:rsidTr="001676DE">
        <w:tc>
          <w:tcPr>
            <w:tcW w:w="3330" w:type="dxa"/>
            <w:shd w:val="clear" w:color="auto" w:fill="auto"/>
            <w:vAlign w:val="center"/>
          </w:tcPr>
          <w:p w14:paraId="09E6B170" w14:textId="04833AE6"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Human coronavirus NL63</w:t>
            </w:r>
          </w:p>
        </w:tc>
        <w:tc>
          <w:tcPr>
            <w:tcW w:w="3330" w:type="dxa"/>
            <w:shd w:val="clear" w:color="auto" w:fill="auto"/>
            <w:vAlign w:val="center"/>
          </w:tcPr>
          <w:p w14:paraId="7231D79F"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567A63C5" w14:textId="77777777" w:rsidTr="001676DE">
        <w:tc>
          <w:tcPr>
            <w:tcW w:w="3330" w:type="dxa"/>
            <w:shd w:val="clear" w:color="auto" w:fill="auto"/>
            <w:vAlign w:val="center"/>
          </w:tcPr>
          <w:p w14:paraId="7AB517F6"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Adenovirus C1</w:t>
            </w:r>
          </w:p>
        </w:tc>
        <w:tc>
          <w:tcPr>
            <w:tcW w:w="3330" w:type="dxa"/>
            <w:shd w:val="clear" w:color="auto" w:fill="auto"/>
            <w:vAlign w:val="center"/>
          </w:tcPr>
          <w:p w14:paraId="106533ED"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62C08DB3" w14:textId="77777777" w:rsidTr="001676DE">
        <w:tc>
          <w:tcPr>
            <w:tcW w:w="3330" w:type="dxa"/>
            <w:shd w:val="clear" w:color="auto" w:fill="auto"/>
            <w:vAlign w:val="center"/>
          </w:tcPr>
          <w:p w14:paraId="30526338"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Human Metapneumovirus(hMPV)</w:t>
            </w:r>
          </w:p>
        </w:tc>
        <w:tc>
          <w:tcPr>
            <w:tcW w:w="3330" w:type="dxa"/>
            <w:shd w:val="clear" w:color="auto" w:fill="auto"/>
            <w:vAlign w:val="center"/>
          </w:tcPr>
          <w:p w14:paraId="63B52F56"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3.89 x 10</w:t>
            </w:r>
            <w:r w:rsidRPr="00737DD2">
              <w:rPr>
                <w:rFonts w:ascii="Times New Roman" w:hAnsi="Times New Roman"/>
                <w:sz w:val="22"/>
                <w:szCs w:val="22"/>
                <w:vertAlign w:val="superscript"/>
              </w:rPr>
              <w:t>4</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49E9DAC1" w14:textId="77777777" w:rsidTr="001676DE">
        <w:tc>
          <w:tcPr>
            <w:tcW w:w="3330" w:type="dxa"/>
            <w:shd w:val="clear" w:color="auto" w:fill="auto"/>
            <w:vAlign w:val="center"/>
          </w:tcPr>
          <w:p w14:paraId="1009044A"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Parainfluenza virus 1, C35</w:t>
            </w:r>
          </w:p>
        </w:tc>
        <w:tc>
          <w:tcPr>
            <w:tcW w:w="3330" w:type="dxa"/>
            <w:shd w:val="clear" w:color="auto" w:fill="auto"/>
            <w:vAlign w:val="center"/>
          </w:tcPr>
          <w:p w14:paraId="44F652D0"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5E986AE8" w14:textId="77777777" w:rsidTr="001676DE">
        <w:tc>
          <w:tcPr>
            <w:tcW w:w="3330" w:type="dxa"/>
            <w:shd w:val="clear" w:color="auto" w:fill="auto"/>
            <w:vAlign w:val="center"/>
          </w:tcPr>
          <w:p w14:paraId="2B79E78B"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Parainfluenza virus 2, Greer</w:t>
            </w:r>
          </w:p>
        </w:tc>
        <w:tc>
          <w:tcPr>
            <w:tcW w:w="3330" w:type="dxa"/>
            <w:shd w:val="clear" w:color="auto" w:fill="auto"/>
            <w:vAlign w:val="center"/>
          </w:tcPr>
          <w:p w14:paraId="7EB499A2"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 xml:space="preserve">5 </w:t>
            </w:r>
            <w:r w:rsidRPr="00737DD2">
              <w:rPr>
                <w:rFonts w:ascii="Times New Roman" w:hAnsi="Times New Roman"/>
                <w:sz w:val="22"/>
                <w:szCs w:val="22"/>
              </w:rPr>
              <w:t>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5E8CD528" w14:textId="77777777" w:rsidTr="001676DE">
        <w:tc>
          <w:tcPr>
            <w:tcW w:w="3330" w:type="dxa"/>
            <w:shd w:val="clear" w:color="auto" w:fill="auto"/>
            <w:vAlign w:val="center"/>
          </w:tcPr>
          <w:p w14:paraId="184A291D"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Parainfluenza virus 3, C243</w:t>
            </w:r>
          </w:p>
        </w:tc>
        <w:tc>
          <w:tcPr>
            <w:tcW w:w="3330" w:type="dxa"/>
            <w:shd w:val="clear" w:color="auto" w:fill="auto"/>
            <w:vAlign w:val="center"/>
          </w:tcPr>
          <w:p w14:paraId="7018076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 xml:space="preserve">5 </w:t>
            </w:r>
            <w:r w:rsidRPr="00737DD2">
              <w:rPr>
                <w:rFonts w:ascii="Times New Roman" w:hAnsi="Times New Roman"/>
                <w:sz w:val="22"/>
                <w:szCs w:val="22"/>
              </w:rPr>
              <w:t>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37140504" w14:textId="77777777" w:rsidTr="001676DE">
        <w:tc>
          <w:tcPr>
            <w:tcW w:w="3330" w:type="dxa"/>
            <w:shd w:val="clear" w:color="auto" w:fill="auto"/>
            <w:vAlign w:val="center"/>
          </w:tcPr>
          <w:p w14:paraId="5BDA3C5E"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Parainfluenza virus 4, CH19503</w:t>
            </w:r>
          </w:p>
        </w:tc>
        <w:tc>
          <w:tcPr>
            <w:tcW w:w="3330" w:type="dxa"/>
            <w:shd w:val="clear" w:color="auto" w:fill="auto"/>
            <w:vAlign w:val="center"/>
          </w:tcPr>
          <w:p w14:paraId="5E4ABE02"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5969B314" w14:textId="77777777" w:rsidTr="001676DE">
        <w:tc>
          <w:tcPr>
            <w:tcW w:w="3330" w:type="dxa"/>
            <w:shd w:val="clear" w:color="auto" w:fill="auto"/>
            <w:vAlign w:val="center"/>
          </w:tcPr>
          <w:p w14:paraId="16114A37"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Influenza A A/California/2/2014(H3N2)</w:t>
            </w:r>
          </w:p>
        </w:tc>
        <w:tc>
          <w:tcPr>
            <w:tcW w:w="3330" w:type="dxa"/>
            <w:shd w:val="clear" w:color="auto" w:fill="auto"/>
            <w:vAlign w:val="center"/>
          </w:tcPr>
          <w:p w14:paraId="3058D8B4"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20664EDB" w14:textId="77777777" w:rsidTr="001676DE">
        <w:tc>
          <w:tcPr>
            <w:tcW w:w="3330" w:type="dxa"/>
            <w:shd w:val="clear" w:color="auto" w:fill="auto"/>
            <w:vAlign w:val="center"/>
          </w:tcPr>
          <w:p w14:paraId="4707E80C"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Influenza A A/Hong Kong/8/68(H3N2)</w:t>
            </w:r>
          </w:p>
        </w:tc>
        <w:tc>
          <w:tcPr>
            <w:tcW w:w="3330" w:type="dxa"/>
            <w:shd w:val="clear" w:color="auto" w:fill="auto"/>
            <w:vAlign w:val="center"/>
          </w:tcPr>
          <w:p w14:paraId="155DEFC6"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1B727441" w14:textId="77777777" w:rsidTr="001676DE">
        <w:tc>
          <w:tcPr>
            <w:tcW w:w="3330" w:type="dxa"/>
            <w:shd w:val="clear" w:color="auto" w:fill="auto"/>
            <w:vAlign w:val="center"/>
          </w:tcPr>
          <w:p w14:paraId="0FEBF616"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Influenza A A/California/07/2009(H1N1)</w:t>
            </w:r>
          </w:p>
        </w:tc>
        <w:tc>
          <w:tcPr>
            <w:tcW w:w="3330" w:type="dxa"/>
            <w:shd w:val="clear" w:color="auto" w:fill="auto"/>
            <w:vAlign w:val="center"/>
          </w:tcPr>
          <w:p w14:paraId="6A4C6B41"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CE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406BF7B2" w14:textId="77777777" w:rsidTr="001676DE">
        <w:tc>
          <w:tcPr>
            <w:tcW w:w="3330" w:type="dxa"/>
            <w:shd w:val="clear" w:color="auto" w:fill="auto"/>
            <w:vAlign w:val="center"/>
          </w:tcPr>
          <w:p w14:paraId="10E2B191"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Influenza B B/Russia/69</w:t>
            </w:r>
          </w:p>
        </w:tc>
        <w:tc>
          <w:tcPr>
            <w:tcW w:w="3330" w:type="dxa"/>
            <w:shd w:val="clear" w:color="auto" w:fill="auto"/>
            <w:vAlign w:val="center"/>
          </w:tcPr>
          <w:p w14:paraId="63C2B3E2"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CE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07C74D91" w14:textId="77777777" w:rsidTr="001676DE">
        <w:tc>
          <w:tcPr>
            <w:tcW w:w="3330" w:type="dxa"/>
            <w:shd w:val="clear" w:color="auto" w:fill="auto"/>
            <w:vAlign w:val="center"/>
          </w:tcPr>
          <w:p w14:paraId="090A2FC0"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Influenza B B/Florida/02/06</w:t>
            </w:r>
          </w:p>
        </w:tc>
        <w:tc>
          <w:tcPr>
            <w:tcW w:w="3330" w:type="dxa"/>
            <w:shd w:val="clear" w:color="auto" w:fill="auto"/>
            <w:vAlign w:val="center"/>
          </w:tcPr>
          <w:p w14:paraId="66D6822F"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4AEE9C33" w14:textId="77777777" w:rsidTr="001676DE">
        <w:tc>
          <w:tcPr>
            <w:tcW w:w="3330" w:type="dxa"/>
            <w:shd w:val="clear" w:color="auto" w:fill="auto"/>
            <w:vAlign w:val="center"/>
          </w:tcPr>
          <w:p w14:paraId="03F7649C"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Human enterovirus 71Strain: H</w:t>
            </w:r>
          </w:p>
        </w:tc>
        <w:tc>
          <w:tcPr>
            <w:tcW w:w="3330" w:type="dxa"/>
            <w:shd w:val="clear" w:color="auto" w:fill="auto"/>
            <w:vAlign w:val="center"/>
          </w:tcPr>
          <w:p w14:paraId="44DB703B"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TCID</w:t>
            </w:r>
            <w:r w:rsidRPr="00737DD2">
              <w:rPr>
                <w:rFonts w:ascii="Times New Roman" w:hAnsi="Times New Roman"/>
                <w:sz w:val="22"/>
                <w:szCs w:val="22"/>
                <w:vertAlign w:val="subscript"/>
              </w:rPr>
              <w:t>50</w:t>
            </w:r>
            <w:r w:rsidRPr="00737DD2">
              <w:rPr>
                <w:rFonts w:ascii="Times New Roman" w:hAnsi="Times New Roman"/>
                <w:sz w:val="22"/>
                <w:szCs w:val="22"/>
              </w:rPr>
              <w:t>/mL</w:t>
            </w:r>
          </w:p>
        </w:tc>
      </w:tr>
      <w:tr w:rsidR="001D370D" w:rsidRPr="004D1F8E" w14:paraId="1EA541C9" w14:textId="77777777" w:rsidTr="001676DE">
        <w:tc>
          <w:tcPr>
            <w:tcW w:w="3330" w:type="dxa"/>
            <w:shd w:val="clear" w:color="auto" w:fill="auto"/>
            <w:vAlign w:val="center"/>
          </w:tcPr>
          <w:p w14:paraId="3EEB2DE3"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Human respiratory syncytial virus, A2</w:t>
            </w:r>
          </w:p>
        </w:tc>
        <w:tc>
          <w:tcPr>
            <w:tcW w:w="3330" w:type="dxa"/>
            <w:shd w:val="clear" w:color="auto" w:fill="auto"/>
            <w:vAlign w:val="center"/>
          </w:tcPr>
          <w:p w14:paraId="5F4C43BE"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PFU/mL</w:t>
            </w:r>
          </w:p>
        </w:tc>
      </w:tr>
      <w:tr w:rsidR="001D370D" w:rsidRPr="004D1F8E" w14:paraId="23FE5EEC" w14:textId="77777777" w:rsidTr="001676DE">
        <w:tc>
          <w:tcPr>
            <w:tcW w:w="3330" w:type="dxa"/>
            <w:shd w:val="clear" w:color="auto" w:fill="auto"/>
            <w:vAlign w:val="center"/>
          </w:tcPr>
          <w:p w14:paraId="44D97EA1"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Rhinovirus 2060</w:t>
            </w:r>
          </w:p>
        </w:tc>
        <w:tc>
          <w:tcPr>
            <w:tcW w:w="3330" w:type="dxa"/>
            <w:shd w:val="clear" w:color="auto" w:fill="auto"/>
            <w:vAlign w:val="center"/>
          </w:tcPr>
          <w:p w14:paraId="66DBD2AF"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5</w:t>
            </w:r>
            <w:r w:rsidRPr="00737DD2">
              <w:rPr>
                <w:rFonts w:ascii="Times New Roman" w:hAnsi="Times New Roman"/>
                <w:sz w:val="22"/>
                <w:szCs w:val="22"/>
              </w:rPr>
              <w:t xml:space="preserve"> PFU/mL</w:t>
            </w:r>
          </w:p>
        </w:tc>
      </w:tr>
      <w:tr w:rsidR="001D370D" w:rsidRPr="004D1F8E" w14:paraId="424D3BD5" w14:textId="77777777" w:rsidTr="001676DE">
        <w:tc>
          <w:tcPr>
            <w:tcW w:w="3330" w:type="dxa"/>
            <w:shd w:val="clear" w:color="auto" w:fill="auto"/>
            <w:vAlign w:val="center"/>
          </w:tcPr>
          <w:p w14:paraId="708C3CAE" w14:textId="77777777" w:rsidR="001D370D" w:rsidRPr="00737DD2" w:rsidRDefault="001D370D" w:rsidP="006372E3">
            <w:pPr>
              <w:jc w:val="center"/>
              <w:rPr>
                <w:rFonts w:ascii="Times New Roman" w:hAnsi="Times New Roman"/>
                <w:sz w:val="22"/>
                <w:szCs w:val="22"/>
              </w:rPr>
            </w:pPr>
            <w:proofErr w:type="spellStart"/>
            <w:r w:rsidRPr="00737DD2">
              <w:rPr>
                <w:rFonts w:ascii="Times New Roman" w:hAnsi="Times New Roman"/>
                <w:sz w:val="22"/>
                <w:szCs w:val="22"/>
              </w:rPr>
              <w:t>Haemophilus</w:t>
            </w:r>
            <w:proofErr w:type="spellEnd"/>
            <w:r w:rsidRPr="00737DD2">
              <w:rPr>
                <w:rFonts w:ascii="Times New Roman" w:hAnsi="Times New Roman"/>
                <w:sz w:val="22"/>
                <w:szCs w:val="22"/>
              </w:rPr>
              <w:t xml:space="preserve"> influenza</w:t>
            </w:r>
          </w:p>
        </w:tc>
        <w:tc>
          <w:tcPr>
            <w:tcW w:w="3330" w:type="dxa"/>
            <w:shd w:val="clear" w:color="auto" w:fill="auto"/>
            <w:vAlign w:val="center"/>
          </w:tcPr>
          <w:p w14:paraId="4F00C65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4 x 10</w:t>
            </w:r>
            <w:r w:rsidRPr="00737DD2">
              <w:rPr>
                <w:rFonts w:ascii="Times New Roman" w:hAnsi="Times New Roman"/>
                <w:sz w:val="22"/>
                <w:szCs w:val="22"/>
                <w:vertAlign w:val="superscript"/>
              </w:rPr>
              <w:t>4</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47F47BE9" w14:textId="77777777" w:rsidTr="001676DE">
        <w:tc>
          <w:tcPr>
            <w:tcW w:w="3330" w:type="dxa"/>
            <w:shd w:val="clear" w:color="auto" w:fill="auto"/>
            <w:vAlign w:val="center"/>
          </w:tcPr>
          <w:p w14:paraId="27FD295B"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Streptococcus pneumoniae</w:t>
            </w:r>
          </w:p>
        </w:tc>
        <w:tc>
          <w:tcPr>
            <w:tcW w:w="3330" w:type="dxa"/>
            <w:shd w:val="clear" w:color="auto" w:fill="auto"/>
            <w:vAlign w:val="center"/>
          </w:tcPr>
          <w:p w14:paraId="36284CC5"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2.0 x 10</w:t>
            </w:r>
            <w:r w:rsidRPr="00737DD2">
              <w:rPr>
                <w:rFonts w:ascii="Times New Roman" w:hAnsi="Times New Roman"/>
                <w:sz w:val="22"/>
                <w:szCs w:val="22"/>
                <w:vertAlign w:val="superscript"/>
              </w:rPr>
              <w:t>4</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1CAB4316" w14:textId="77777777" w:rsidTr="001676DE">
        <w:tc>
          <w:tcPr>
            <w:tcW w:w="3330" w:type="dxa"/>
            <w:shd w:val="clear" w:color="auto" w:fill="auto"/>
            <w:vAlign w:val="center"/>
          </w:tcPr>
          <w:p w14:paraId="0942876B"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Streptococcus pyogenes, Bruno</w:t>
            </w:r>
          </w:p>
        </w:tc>
        <w:tc>
          <w:tcPr>
            <w:tcW w:w="3330" w:type="dxa"/>
            <w:shd w:val="clear" w:color="auto" w:fill="auto"/>
            <w:vAlign w:val="center"/>
          </w:tcPr>
          <w:p w14:paraId="5851CB51"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4.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081F3894" w14:textId="77777777" w:rsidTr="001676DE">
        <w:tc>
          <w:tcPr>
            <w:tcW w:w="3330" w:type="dxa"/>
            <w:shd w:val="clear" w:color="auto" w:fill="auto"/>
            <w:vAlign w:val="center"/>
          </w:tcPr>
          <w:p w14:paraId="713973E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Candida albicans</w:t>
            </w:r>
          </w:p>
        </w:tc>
        <w:tc>
          <w:tcPr>
            <w:tcW w:w="3330" w:type="dxa"/>
            <w:shd w:val="clear" w:color="auto" w:fill="auto"/>
            <w:vAlign w:val="center"/>
          </w:tcPr>
          <w:p w14:paraId="4420B871"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23196108" w14:textId="77777777" w:rsidTr="001676DE">
        <w:tc>
          <w:tcPr>
            <w:tcW w:w="3330" w:type="dxa"/>
            <w:shd w:val="clear" w:color="auto" w:fill="auto"/>
            <w:vAlign w:val="center"/>
          </w:tcPr>
          <w:p w14:paraId="30CA288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Bordetella pertussis, 18323</w:t>
            </w:r>
          </w:p>
        </w:tc>
        <w:tc>
          <w:tcPr>
            <w:tcW w:w="3330" w:type="dxa"/>
            <w:shd w:val="clear" w:color="auto" w:fill="auto"/>
            <w:vAlign w:val="center"/>
          </w:tcPr>
          <w:p w14:paraId="5681CE0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088BF9F0" w14:textId="77777777" w:rsidTr="001676DE">
        <w:tc>
          <w:tcPr>
            <w:tcW w:w="3330" w:type="dxa"/>
            <w:shd w:val="clear" w:color="auto" w:fill="auto"/>
            <w:vAlign w:val="center"/>
          </w:tcPr>
          <w:p w14:paraId="1FAC3345"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Mycoplasma pneumoniae</w:t>
            </w:r>
          </w:p>
        </w:tc>
        <w:tc>
          <w:tcPr>
            <w:tcW w:w="3330" w:type="dxa"/>
            <w:shd w:val="clear" w:color="auto" w:fill="auto"/>
            <w:vAlign w:val="center"/>
          </w:tcPr>
          <w:p w14:paraId="2C379CDC"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5016CB77" w14:textId="77777777" w:rsidTr="001676DE">
        <w:tc>
          <w:tcPr>
            <w:tcW w:w="3330" w:type="dxa"/>
            <w:shd w:val="clear" w:color="auto" w:fill="auto"/>
            <w:vAlign w:val="center"/>
          </w:tcPr>
          <w:p w14:paraId="7D0016F8"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Chlamydia pneumoniae TW-183</w:t>
            </w:r>
          </w:p>
        </w:tc>
        <w:tc>
          <w:tcPr>
            <w:tcW w:w="3330" w:type="dxa"/>
            <w:shd w:val="clear" w:color="auto" w:fill="auto"/>
            <w:vAlign w:val="center"/>
          </w:tcPr>
          <w:p w14:paraId="077E1D6F"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IFU/mL</w:t>
            </w:r>
          </w:p>
        </w:tc>
      </w:tr>
      <w:tr w:rsidR="001D370D" w:rsidRPr="004D1F8E" w14:paraId="1CF044C1" w14:textId="77777777" w:rsidTr="001676DE">
        <w:tc>
          <w:tcPr>
            <w:tcW w:w="3330" w:type="dxa"/>
            <w:shd w:val="clear" w:color="auto" w:fill="auto"/>
            <w:vAlign w:val="center"/>
          </w:tcPr>
          <w:p w14:paraId="15886CB9"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Legionella pneumophila</w:t>
            </w:r>
          </w:p>
        </w:tc>
        <w:tc>
          <w:tcPr>
            <w:tcW w:w="3330" w:type="dxa"/>
            <w:shd w:val="clear" w:color="auto" w:fill="auto"/>
            <w:vAlign w:val="center"/>
          </w:tcPr>
          <w:p w14:paraId="2DBFBC8A"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r w:rsidR="001D370D" w:rsidRPr="004D1F8E" w14:paraId="77EE22A5" w14:textId="77777777" w:rsidTr="001676DE">
        <w:tc>
          <w:tcPr>
            <w:tcW w:w="3330" w:type="dxa"/>
            <w:shd w:val="clear" w:color="auto" w:fill="auto"/>
            <w:vAlign w:val="center"/>
          </w:tcPr>
          <w:p w14:paraId="488A5F5A" w14:textId="77777777" w:rsidR="001D370D" w:rsidRPr="00737DD2" w:rsidRDefault="001D370D" w:rsidP="006372E3">
            <w:pPr>
              <w:jc w:val="center"/>
              <w:rPr>
                <w:rFonts w:ascii="Times New Roman" w:hAnsi="Times New Roman"/>
                <w:sz w:val="22"/>
                <w:szCs w:val="22"/>
              </w:rPr>
            </w:pPr>
            <w:proofErr w:type="spellStart"/>
            <w:r w:rsidRPr="00737DD2">
              <w:rPr>
                <w:rFonts w:ascii="Times New Roman" w:hAnsi="Times New Roman"/>
                <w:iCs/>
                <w:sz w:val="22"/>
                <w:szCs w:val="22"/>
              </w:rPr>
              <w:t>Pnemocystis</w:t>
            </w:r>
            <w:proofErr w:type="spellEnd"/>
            <w:r w:rsidRPr="00737DD2">
              <w:rPr>
                <w:rFonts w:ascii="Times New Roman" w:hAnsi="Times New Roman"/>
                <w:iCs/>
                <w:sz w:val="22"/>
                <w:szCs w:val="22"/>
              </w:rPr>
              <w:t xml:space="preserve"> </w:t>
            </w:r>
            <w:proofErr w:type="spellStart"/>
            <w:r w:rsidRPr="00737DD2">
              <w:rPr>
                <w:rFonts w:ascii="Times New Roman" w:hAnsi="Times New Roman"/>
                <w:iCs/>
                <w:sz w:val="22"/>
                <w:szCs w:val="22"/>
              </w:rPr>
              <w:t>jirovecii</w:t>
            </w:r>
            <w:proofErr w:type="spellEnd"/>
          </w:p>
        </w:tc>
        <w:tc>
          <w:tcPr>
            <w:tcW w:w="3330" w:type="dxa"/>
            <w:shd w:val="clear" w:color="auto" w:fill="auto"/>
            <w:vAlign w:val="center"/>
          </w:tcPr>
          <w:p w14:paraId="7F78E538" w14:textId="77777777" w:rsidR="001D370D" w:rsidRPr="00737DD2" w:rsidRDefault="001D370D" w:rsidP="006372E3">
            <w:pPr>
              <w:jc w:val="center"/>
              <w:rPr>
                <w:rFonts w:ascii="Times New Roman" w:hAnsi="Times New Roman"/>
                <w:sz w:val="22"/>
                <w:szCs w:val="22"/>
              </w:rPr>
            </w:pPr>
            <w:r w:rsidRPr="00737DD2">
              <w:rPr>
                <w:rFonts w:ascii="Times New Roman" w:hAnsi="Times New Roman"/>
                <w:sz w:val="22"/>
                <w:szCs w:val="22"/>
              </w:rPr>
              <w:t>1.0 x 10</w:t>
            </w:r>
            <w:r w:rsidRPr="00737DD2">
              <w:rPr>
                <w:rFonts w:ascii="Times New Roman" w:hAnsi="Times New Roman"/>
                <w:sz w:val="22"/>
                <w:szCs w:val="22"/>
                <w:vertAlign w:val="superscript"/>
              </w:rPr>
              <w:t>6</w:t>
            </w:r>
            <w:r w:rsidRPr="00737DD2">
              <w:rPr>
                <w:rFonts w:ascii="Times New Roman" w:hAnsi="Times New Roman"/>
                <w:sz w:val="22"/>
                <w:szCs w:val="22"/>
              </w:rPr>
              <w:t xml:space="preserve"> </w:t>
            </w:r>
            <w:proofErr w:type="spellStart"/>
            <w:r w:rsidRPr="00737DD2">
              <w:rPr>
                <w:rFonts w:ascii="Times New Roman" w:hAnsi="Times New Roman"/>
                <w:sz w:val="22"/>
                <w:szCs w:val="22"/>
              </w:rPr>
              <w:t>cfu</w:t>
            </w:r>
            <w:proofErr w:type="spellEnd"/>
            <w:r w:rsidRPr="00737DD2">
              <w:rPr>
                <w:rFonts w:ascii="Times New Roman" w:hAnsi="Times New Roman"/>
                <w:sz w:val="22"/>
                <w:szCs w:val="22"/>
              </w:rPr>
              <w:t>/mL</w:t>
            </w:r>
          </w:p>
        </w:tc>
      </w:tr>
    </w:tbl>
    <w:p w14:paraId="61E9AABA" w14:textId="77777777" w:rsidR="002A55E6" w:rsidRDefault="002A55E6" w:rsidP="00B27411">
      <w:pPr>
        <w:rPr>
          <w:rFonts w:ascii="Times New Roman" w:hAnsi="Times New Roman"/>
          <w:szCs w:val="24"/>
        </w:rPr>
      </w:pPr>
    </w:p>
    <w:p w14:paraId="4CCB3A2E" w14:textId="75237E2C" w:rsidR="00414F0E" w:rsidRPr="00737DD2" w:rsidRDefault="00414F0E" w:rsidP="00B27411">
      <w:pPr>
        <w:rPr>
          <w:rFonts w:ascii="Times New Roman" w:hAnsi="Times New Roman"/>
          <w:szCs w:val="24"/>
        </w:rPr>
      </w:pPr>
      <w:r w:rsidRPr="00737DD2">
        <w:rPr>
          <w:rFonts w:ascii="Times New Roman" w:hAnsi="Times New Roman"/>
          <w:szCs w:val="24"/>
        </w:rPr>
        <w:t>None of the tested substances demonstrated cross-reactivity with the SARS-CoV-2 antibodies. All samples prepared in clinical negative matrix produced the expected negative</w:t>
      </w:r>
      <w:r w:rsidRPr="00737DD2">
        <w:rPr>
          <w:rFonts w:ascii="Times New Roman" w:hAnsi="Times New Roman"/>
          <w:i/>
          <w:szCs w:val="24"/>
        </w:rPr>
        <w:t xml:space="preserve"> </w:t>
      </w:r>
      <w:r w:rsidRPr="00737DD2">
        <w:rPr>
          <w:rFonts w:ascii="Times New Roman" w:hAnsi="Times New Roman"/>
          <w:szCs w:val="24"/>
        </w:rPr>
        <w:t xml:space="preserve">result, and all samples prepared at 3 x </w:t>
      </w:r>
      <w:r w:rsidR="00DD081C" w:rsidRPr="00737DD2">
        <w:rPr>
          <w:rFonts w:ascii="Times New Roman" w:hAnsi="Times New Roman"/>
          <w:szCs w:val="24"/>
        </w:rPr>
        <w:t>L</w:t>
      </w:r>
      <w:r w:rsidR="00DD081C">
        <w:rPr>
          <w:rFonts w:ascii="Times New Roman" w:hAnsi="Times New Roman" w:hint="eastAsia"/>
          <w:szCs w:val="24"/>
        </w:rPr>
        <w:t>O</w:t>
      </w:r>
      <w:r w:rsidR="00DD081C" w:rsidRPr="00737DD2">
        <w:rPr>
          <w:rFonts w:ascii="Times New Roman" w:hAnsi="Times New Roman"/>
          <w:szCs w:val="24"/>
        </w:rPr>
        <w:t xml:space="preserve">D </w:t>
      </w:r>
      <w:r w:rsidRPr="00737DD2">
        <w:rPr>
          <w:rFonts w:ascii="Times New Roman" w:hAnsi="Times New Roman"/>
          <w:szCs w:val="24"/>
        </w:rPr>
        <w:t>produced the expected positive results.</w:t>
      </w:r>
    </w:p>
    <w:p w14:paraId="692BB4FD" w14:textId="77777777" w:rsidR="00414F0E" w:rsidRPr="00737DD2" w:rsidRDefault="00414F0E" w:rsidP="00532A89">
      <w:pPr>
        <w:widowControl w:val="0"/>
        <w:autoSpaceDE w:val="0"/>
        <w:autoSpaceDN w:val="0"/>
        <w:spacing w:before="73" w:line="249" w:lineRule="auto"/>
        <w:ind w:right="90"/>
        <w:jc w:val="both"/>
        <w:rPr>
          <w:rFonts w:ascii="Times New Roman" w:eastAsia="Arial" w:hAnsi="Times New Roman"/>
          <w:szCs w:val="24"/>
          <w:lang w:eastAsia="en-US"/>
        </w:rPr>
      </w:pPr>
    </w:p>
    <w:p w14:paraId="5D57C03A" w14:textId="77777777" w:rsidR="00532A89" w:rsidRPr="00737DD2" w:rsidRDefault="00532A89" w:rsidP="00532A89">
      <w:pPr>
        <w:widowControl w:val="0"/>
        <w:autoSpaceDE w:val="0"/>
        <w:autoSpaceDN w:val="0"/>
        <w:spacing w:before="73" w:line="249" w:lineRule="auto"/>
        <w:ind w:right="90"/>
        <w:jc w:val="both"/>
        <w:rPr>
          <w:rFonts w:ascii="Times New Roman" w:eastAsia="Arial" w:hAnsi="Times New Roman"/>
          <w:szCs w:val="24"/>
          <w:lang w:eastAsia="en-US"/>
        </w:rPr>
      </w:pPr>
      <w:r w:rsidRPr="00737DD2">
        <w:rPr>
          <w:rFonts w:ascii="Times New Roman" w:eastAsia="Arial" w:hAnsi="Times New Roman"/>
          <w:szCs w:val="24"/>
          <w:lang w:eastAsia="en-US"/>
        </w:rPr>
        <w:t xml:space="preserve">To estimate the likelihood of cross-reactivity with SARS-CoV-2 virus in the presence of organisms that were not available for wet testing, </w:t>
      </w:r>
      <w:r w:rsidRPr="00737DD2">
        <w:rPr>
          <w:rFonts w:ascii="Times New Roman" w:eastAsia="Arial" w:hAnsi="Times New Roman"/>
          <w:i/>
          <w:szCs w:val="24"/>
          <w:lang w:eastAsia="en-US"/>
        </w:rPr>
        <w:t>In silico</w:t>
      </w:r>
      <w:r w:rsidRPr="00737DD2">
        <w:rPr>
          <w:rFonts w:ascii="Times New Roman" w:eastAsia="Arial" w:hAnsi="Times New Roman"/>
          <w:szCs w:val="24"/>
          <w:lang w:eastAsia="en-US"/>
        </w:rPr>
        <w:t xml:space="preserve"> analysis using the basic Local alignment search tool (BLAST) managed by National Center for Biotechnology Information (NCBI) was used to assess the degree of protein sequence homology.</w:t>
      </w:r>
    </w:p>
    <w:p w14:paraId="7904A8B7" w14:textId="77777777" w:rsidR="00532A89" w:rsidRPr="00737DD2" w:rsidRDefault="00532A89" w:rsidP="00532A89">
      <w:pPr>
        <w:widowControl w:val="0"/>
        <w:autoSpaceDE w:val="0"/>
        <w:autoSpaceDN w:val="0"/>
        <w:spacing w:before="73" w:line="249" w:lineRule="auto"/>
        <w:ind w:right="90"/>
        <w:jc w:val="both"/>
        <w:rPr>
          <w:rFonts w:ascii="Times New Roman" w:eastAsia="Arial" w:hAnsi="Times New Roman"/>
          <w:szCs w:val="24"/>
          <w:lang w:eastAsia="en-US"/>
        </w:rPr>
      </w:pPr>
      <w:r w:rsidRPr="00737DD2">
        <w:rPr>
          <w:rFonts w:ascii="Times New Roman" w:eastAsia="Arial" w:hAnsi="Times New Roman"/>
          <w:szCs w:val="24"/>
          <w:lang w:eastAsia="en-US"/>
        </w:rPr>
        <w:lastRenderedPageBreak/>
        <w:t xml:space="preserve">• No protein sequence homology was found between </w:t>
      </w:r>
      <w:r w:rsidRPr="00737DD2">
        <w:rPr>
          <w:rFonts w:ascii="Times New Roman" w:eastAsia="Arial" w:hAnsi="Times New Roman"/>
          <w:i/>
          <w:iCs/>
          <w:szCs w:val="24"/>
          <w:lang w:eastAsia="en-US"/>
        </w:rPr>
        <w:t>Mycobacterium tuberculosis</w:t>
      </w:r>
      <w:r w:rsidRPr="00737DD2">
        <w:rPr>
          <w:rFonts w:ascii="Times New Roman" w:eastAsia="Arial" w:hAnsi="Times New Roman"/>
          <w:szCs w:val="24"/>
          <w:lang w:eastAsia="en-US"/>
        </w:rPr>
        <w:t>, and therefore, homology based cross-reactivity can be ruled out.</w:t>
      </w:r>
    </w:p>
    <w:p w14:paraId="42C9768E" w14:textId="77777777" w:rsidR="00532A89" w:rsidRPr="00737DD2" w:rsidRDefault="00532A89" w:rsidP="00532A89">
      <w:pPr>
        <w:widowControl w:val="0"/>
        <w:autoSpaceDE w:val="0"/>
        <w:autoSpaceDN w:val="0"/>
        <w:spacing w:before="73" w:line="249" w:lineRule="auto"/>
        <w:ind w:right="90"/>
        <w:jc w:val="both"/>
        <w:rPr>
          <w:rFonts w:ascii="Times New Roman" w:eastAsia="Arial" w:hAnsi="Times New Roman"/>
          <w:szCs w:val="24"/>
          <w:lang w:eastAsia="en-US"/>
        </w:rPr>
      </w:pPr>
    </w:p>
    <w:p w14:paraId="45D60C03" w14:textId="77777777" w:rsidR="00532A89" w:rsidRPr="00737DD2" w:rsidRDefault="00532A89" w:rsidP="00532A89">
      <w:pPr>
        <w:widowControl w:val="0"/>
        <w:autoSpaceDE w:val="0"/>
        <w:autoSpaceDN w:val="0"/>
        <w:spacing w:before="73" w:line="249" w:lineRule="auto"/>
        <w:ind w:right="90"/>
        <w:jc w:val="both"/>
        <w:rPr>
          <w:rFonts w:ascii="Times New Roman" w:eastAsia="Arial" w:hAnsi="Times New Roman"/>
          <w:szCs w:val="24"/>
          <w:lang w:eastAsia="en-US"/>
        </w:rPr>
      </w:pPr>
      <w:r w:rsidRPr="00737DD2">
        <w:rPr>
          <w:rFonts w:ascii="Times New Roman" w:eastAsia="Arial" w:hAnsi="Times New Roman"/>
          <w:szCs w:val="24"/>
          <w:lang w:eastAsia="en-US"/>
        </w:rPr>
        <w:t xml:space="preserve">• The comparison between SARS-CoV-2 </w:t>
      </w:r>
      <w:proofErr w:type="spellStart"/>
      <w:r w:rsidRPr="00737DD2">
        <w:rPr>
          <w:rFonts w:ascii="Times New Roman" w:eastAsia="Arial" w:hAnsi="Times New Roman"/>
          <w:szCs w:val="24"/>
          <w:lang w:eastAsia="en-US"/>
        </w:rPr>
        <w:t>nucleocapsid</w:t>
      </w:r>
      <w:proofErr w:type="spellEnd"/>
      <w:r w:rsidRPr="00737DD2">
        <w:rPr>
          <w:rFonts w:ascii="Times New Roman" w:eastAsia="Arial" w:hAnsi="Times New Roman"/>
          <w:szCs w:val="24"/>
          <w:lang w:eastAsia="en-US"/>
        </w:rPr>
        <w:t xml:space="preserve"> protein, MERS-</w:t>
      </w:r>
      <w:proofErr w:type="spellStart"/>
      <w:r w:rsidRPr="00737DD2">
        <w:rPr>
          <w:rFonts w:ascii="Times New Roman" w:eastAsia="Arial" w:hAnsi="Times New Roman"/>
          <w:szCs w:val="24"/>
          <w:lang w:eastAsia="en-US"/>
        </w:rPr>
        <w:t>CoV</w:t>
      </w:r>
      <w:proofErr w:type="spellEnd"/>
      <w:r w:rsidRPr="00737DD2">
        <w:rPr>
          <w:rFonts w:ascii="Times New Roman" w:eastAsia="Arial" w:hAnsi="Times New Roman"/>
          <w:szCs w:val="24"/>
          <w:lang w:eastAsia="en-US"/>
        </w:rPr>
        <w:t xml:space="preserve"> and human corona virus HKU1 revealed that cross-reactivity cannot be ruled out. Homology for HKU1 and MERS-</w:t>
      </w:r>
      <w:proofErr w:type="spellStart"/>
      <w:r w:rsidRPr="00737DD2">
        <w:rPr>
          <w:rFonts w:ascii="Times New Roman" w:eastAsia="Arial" w:hAnsi="Times New Roman"/>
          <w:szCs w:val="24"/>
          <w:lang w:eastAsia="en-US"/>
        </w:rPr>
        <w:t>CoV</w:t>
      </w:r>
      <w:proofErr w:type="spellEnd"/>
      <w:r w:rsidRPr="00737DD2">
        <w:rPr>
          <w:rFonts w:ascii="Times New Roman" w:eastAsia="Arial" w:hAnsi="Times New Roman"/>
          <w:szCs w:val="24"/>
          <w:lang w:eastAsia="en-US"/>
        </w:rPr>
        <w:t xml:space="preserve"> is relatively low, at 48.5% across 91% of sequence and 36.7% across 82% of the sequence, respectively.</w:t>
      </w:r>
    </w:p>
    <w:p w14:paraId="2F5E7B7D" w14:textId="77777777" w:rsidR="0043765C" w:rsidRPr="0043765C" w:rsidRDefault="0043765C" w:rsidP="00AD6179">
      <w:pPr>
        <w:pStyle w:val="BodyText"/>
        <w:adjustRightInd w:val="0"/>
        <w:spacing w:after="43"/>
        <w:ind w:right="90"/>
        <w:jc w:val="both"/>
        <w:rPr>
          <w:rFonts w:ascii="Times New Roman" w:eastAsia="Malgun Gothic" w:hAnsi="Times New Roman"/>
          <w:bCs/>
          <w:sz w:val="20"/>
          <w:lang w:eastAsia="zh-CN"/>
        </w:rPr>
      </w:pPr>
    </w:p>
    <w:p w14:paraId="33901666" w14:textId="029A6221" w:rsidR="0043765C" w:rsidRPr="00737DD2" w:rsidRDefault="004052F4" w:rsidP="00AD6179">
      <w:pPr>
        <w:widowControl w:val="0"/>
        <w:autoSpaceDE w:val="0"/>
        <w:autoSpaceDN w:val="0"/>
        <w:spacing w:before="73" w:line="249" w:lineRule="auto"/>
        <w:ind w:right="90"/>
        <w:jc w:val="both"/>
        <w:rPr>
          <w:rFonts w:ascii="Times New Roman" w:eastAsia="Arial" w:hAnsi="Times New Roman"/>
          <w:b/>
          <w:szCs w:val="24"/>
          <w:lang w:eastAsia="en-US"/>
        </w:rPr>
      </w:pPr>
      <w:r w:rsidRPr="00737DD2">
        <w:rPr>
          <w:rFonts w:ascii="Times New Roman" w:eastAsia="Arial" w:hAnsi="Times New Roman"/>
          <w:b/>
          <w:szCs w:val="24"/>
          <w:lang w:eastAsia="en-US"/>
        </w:rPr>
        <w:t>Endogenous Interfering Substance</w:t>
      </w:r>
      <w:r w:rsidR="002D35B4">
        <w:rPr>
          <w:rFonts w:ascii="Times New Roman" w:eastAsia="Arial" w:hAnsi="Times New Roman"/>
          <w:b/>
          <w:szCs w:val="24"/>
          <w:lang w:eastAsia="en-US"/>
        </w:rPr>
        <w:t>s</w:t>
      </w:r>
    </w:p>
    <w:p w14:paraId="25763382" w14:textId="190E0F96" w:rsidR="004052F4" w:rsidRDefault="004052F4" w:rsidP="00AD6179">
      <w:pPr>
        <w:widowControl w:val="0"/>
        <w:autoSpaceDE w:val="0"/>
        <w:autoSpaceDN w:val="0"/>
        <w:spacing w:before="73" w:line="249" w:lineRule="auto"/>
        <w:ind w:right="90"/>
        <w:jc w:val="both"/>
        <w:rPr>
          <w:rFonts w:ascii="Times New Roman" w:eastAsia="Arial" w:hAnsi="Times New Roman"/>
          <w:sz w:val="20"/>
          <w:lang w:eastAsia="en-US"/>
        </w:rPr>
      </w:pPr>
    </w:p>
    <w:p w14:paraId="4B789C66" w14:textId="4BBDF5DD" w:rsidR="009A45C5" w:rsidRPr="00737DD2" w:rsidRDefault="009A45C5" w:rsidP="00AD6179">
      <w:pPr>
        <w:widowControl w:val="0"/>
        <w:autoSpaceDE w:val="0"/>
        <w:autoSpaceDN w:val="0"/>
        <w:spacing w:before="73" w:line="249" w:lineRule="auto"/>
        <w:ind w:right="90"/>
        <w:jc w:val="both"/>
        <w:rPr>
          <w:rFonts w:ascii="Times New Roman" w:eastAsia="Arial" w:hAnsi="Times New Roman"/>
          <w:b/>
          <w:szCs w:val="24"/>
          <w:lang w:eastAsia="en-US"/>
        </w:rPr>
      </w:pPr>
      <w:r w:rsidRPr="00737DD2">
        <w:rPr>
          <w:rFonts w:ascii="Times New Roman" w:eastAsia="Arial" w:hAnsi="Times New Roman"/>
          <w:b/>
          <w:szCs w:val="24"/>
          <w:lang w:eastAsia="en-US"/>
        </w:rPr>
        <w:t>SARS-CoV-2</w:t>
      </w:r>
    </w:p>
    <w:p w14:paraId="3221DFED" w14:textId="77777777" w:rsidR="00073918" w:rsidRPr="009A45C5" w:rsidRDefault="00073918" w:rsidP="00AD6179">
      <w:pPr>
        <w:widowControl w:val="0"/>
        <w:autoSpaceDE w:val="0"/>
        <w:autoSpaceDN w:val="0"/>
        <w:spacing w:before="73" w:line="249" w:lineRule="auto"/>
        <w:ind w:right="90"/>
        <w:jc w:val="both"/>
        <w:rPr>
          <w:rFonts w:ascii="Times New Roman" w:eastAsia="Arial" w:hAnsi="Times New Roman"/>
          <w:b/>
          <w:sz w:val="20"/>
          <w:lang w:eastAsia="en-US"/>
        </w:rPr>
      </w:pPr>
    </w:p>
    <w:p w14:paraId="78A9B307" w14:textId="45C6AF7B" w:rsidR="0018331C" w:rsidRDefault="00073918" w:rsidP="00073918">
      <w:pPr>
        <w:spacing w:line="276" w:lineRule="auto"/>
        <w:jc w:val="both"/>
        <w:rPr>
          <w:rFonts w:ascii="Times New Roman" w:hAnsi="Times New Roman"/>
          <w:szCs w:val="24"/>
        </w:rPr>
      </w:pPr>
      <w:r w:rsidRPr="00737DD2">
        <w:rPr>
          <w:rFonts w:ascii="Times New Roman" w:hAnsi="Times New Roman"/>
          <w:bCs/>
          <w:szCs w:val="24"/>
        </w:rPr>
        <w:t xml:space="preserve">The potential interference of endogenous substances with the antibodies used for the detection of </w:t>
      </w:r>
      <w:r w:rsidR="002D35B4">
        <w:rPr>
          <w:rFonts w:ascii="Times New Roman" w:hAnsi="Times New Roman"/>
          <w:bCs/>
          <w:szCs w:val="24"/>
        </w:rPr>
        <w:t>COVID-19</w:t>
      </w:r>
      <w:r w:rsidRPr="00737DD2">
        <w:rPr>
          <w:rFonts w:ascii="Times New Roman" w:hAnsi="Times New Roman"/>
          <w:bCs/>
          <w:szCs w:val="24"/>
        </w:rPr>
        <w:t xml:space="preserve"> was examined by testing </w:t>
      </w:r>
      <w:r w:rsidR="00414F0E" w:rsidRPr="00737DD2">
        <w:rPr>
          <w:rFonts w:ascii="Times New Roman" w:hAnsi="Times New Roman"/>
          <w:bCs/>
          <w:szCs w:val="24"/>
        </w:rPr>
        <w:t>eighteen</w:t>
      </w:r>
      <w:r w:rsidR="00CA2DE3">
        <w:rPr>
          <w:rFonts w:ascii="Times New Roman" w:hAnsi="Times New Roman"/>
          <w:bCs/>
          <w:szCs w:val="24"/>
        </w:rPr>
        <w:t xml:space="preserve"> </w:t>
      </w:r>
      <w:r w:rsidR="00414F0E" w:rsidRPr="00737DD2">
        <w:rPr>
          <w:rFonts w:ascii="Times New Roman" w:hAnsi="Times New Roman"/>
          <w:bCs/>
          <w:szCs w:val="24"/>
        </w:rPr>
        <w:t>(18)</w:t>
      </w:r>
      <w:r w:rsidRPr="00737DD2">
        <w:rPr>
          <w:rFonts w:ascii="Times New Roman" w:hAnsi="Times New Roman"/>
          <w:bCs/>
          <w:szCs w:val="24"/>
        </w:rPr>
        <w:t xml:space="preserve"> substances in </w:t>
      </w:r>
      <w:r w:rsidR="0018331C">
        <w:rPr>
          <w:rFonts w:ascii="Times New Roman" w:hAnsi="Times New Roman"/>
          <w:bCs/>
          <w:szCs w:val="24"/>
        </w:rPr>
        <w:t xml:space="preserve">a </w:t>
      </w:r>
      <w:r w:rsidRPr="00737DD2">
        <w:rPr>
          <w:rFonts w:ascii="Times New Roman" w:hAnsi="Times New Roman"/>
          <w:bCs/>
          <w:szCs w:val="24"/>
        </w:rPr>
        <w:t>negative clinical matrix</w:t>
      </w:r>
      <w:r w:rsidR="0018331C">
        <w:rPr>
          <w:rFonts w:ascii="Times New Roman" w:hAnsi="Times New Roman"/>
          <w:bCs/>
          <w:szCs w:val="24"/>
        </w:rPr>
        <w:t>,</w:t>
      </w:r>
      <w:r w:rsidRPr="00737DD2">
        <w:rPr>
          <w:rFonts w:ascii="Times New Roman" w:hAnsi="Times New Roman"/>
          <w:bCs/>
          <w:szCs w:val="24"/>
        </w:rPr>
        <w:t xml:space="preserve"> at </w:t>
      </w:r>
      <w:r w:rsidR="007B0DC9">
        <w:rPr>
          <w:rFonts w:ascii="Times New Roman" w:hAnsi="Times New Roman"/>
          <w:bCs/>
          <w:szCs w:val="24"/>
        </w:rPr>
        <w:t>3 x LOD</w:t>
      </w:r>
      <w:r w:rsidR="007B0DC9" w:rsidRPr="00737DD2">
        <w:rPr>
          <w:rFonts w:ascii="Times New Roman" w:hAnsi="Times New Roman"/>
          <w:bCs/>
          <w:szCs w:val="24"/>
        </w:rPr>
        <w:t xml:space="preserve"> </w:t>
      </w:r>
      <w:r w:rsidRPr="00737DD2">
        <w:rPr>
          <w:rFonts w:ascii="Times New Roman" w:hAnsi="Times New Roman"/>
          <w:bCs/>
          <w:szCs w:val="24"/>
        </w:rPr>
        <w:t>concentration</w:t>
      </w:r>
      <w:r w:rsidR="002D35B4">
        <w:rPr>
          <w:rFonts w:ascii="Times New Roman" w:hAnsi="Times New Roman"/>
          <w:bCs/>
          <w:szCs w:val="24"/>
        </w:rPr>
        <w:t>s</w:t>
      </w:r>
      <w:r w:rsidR="0018331C">
        <w:rPr>
          <w:rFonts w:ascii="Times New Roman" w:hAnsi="Times New Roman"/>
          <w:bCs/>
          <w:szCs w:val="24"/>
        </w:rPr>
        <w:t>,</w:t>
      </w:r>
      <w:r w:rsidRPr="00737DD2">
        <w:rPr>
          <w:rFonts w:ascii="Times New Roman" w:hAnsi="Times New Roman"/>
          <w:bCs/>
          <w:szCs w:val="24"/>
        </w:rPr>
        <w:t xml:space="preserve"> in the absence and presence </w:t>
      </w:r>
      <w:r w:rsidR="0018331C">
        <w:rPr>
          <w:rFonts w:ascii="Times New Roman" w:hAnsi="Times New Roman"/>
          <w:bCs/>
          <w:szCs w:val="24"/>
        </w:rPr>
        <w:t xml:space="preserve">of </w:t>
      </w:r>
      <w:r w:rsidRPr="00737DD2">
        <w:rPr>
          <w:rFonts w:ascii="Times New Roman" w:hAnsi="Times New Roman"/>
          <w:bCs/>
          <w:szCs w:val="24"/>
        </w:rPr>
        <w:t>SARS-CoV-2</w:t>
      </w:r>
      <w:r w:rsidR="0018331C">
        <w:rPr>
          <w:rFonts w:ascii="Times New Roman" w:hAnsi="Times New Roman"/>
          <w:bCs/>
          <w:szCs w:val="24"/>
        </w:rPr>
        <w:t xml:space="preserve"> virus</w:t>
      </w:r>
      <w:r w:rsidRPr="00737DD2">
        <w:rPr>
          <w:rFonts w:ascii="Times New Roman" w:hAnsi="Times New Roman"/>
          <w:bCs/>
          <w:szCs w:val="24"/>
        </w:rPr>
        <w:t xml:space="preserve">. </w:t>
      </w:r>
      <w:r w:rsidR="0018331C" w:rsidRPr="00737DD2" w:rsidDel="0018331C">
        <w:rPr>
          <w:rFonts w:ascii="Times New Roman" w:hAnsi="Times New Roman"/>
          <w:szCs w:val="24"/>
        </w:rPr>
        <w:t xml:space="preserve"> </w:t>
      </w:r>
      <w:r w:rsidR="0018331C" w:rsidRPr="00737DD2">
        <w:rPr>
          <w:rFonts w:ascii="Times New Roman" w:eastAsia="Arial" w:hAnsi="Times New Roman"/>
          <w:szCs w:val="24"/>
          <w:lang w:eastAsia="en-US"/>
        </w:rPr>
        <w:t xml:space="preserve">The interference study was conducted using medically relevant concentrations of the potentially interfering substances listed below to assess the potential interference of the substances on the performance of the </w:t>
      </w:r>
      <w:r w:rsidR="0018331C" w:rsidRPr="00737DD2">
        <w:rPr>
          <w:rFonts w:ascii="Arial" w:eastAsia="Times New Roman" w:hAnsi="Arial" w:cs="Arial"/>
          <w:b/>
          <w:i/>
          <w:iCs/>
          <w:color w:val="000000"/>
          <w:sz w:val="22"/>
          <w:szCs w:val="22"/>
        </w:rPr>
        <w:t xml:space="preserve">Status™ </w:t>
      </w:r>
      <w:r w:rsidR="0018331C" w:rsidRPr="00737DD2">
        <w:rPr>
          <w:rFonts w:ascii="Arial" w:eastAsia="Times New Roman" w:hAnsi="Arial" w:cs="Arial"/>
          <w:b/>
          <w:iCs/>
          <w:color w:val="000000"/>
          <w:sz w:val="22"/>
          <w:szCs w:val="22"/>
        </w:rPr>
        <w:t>COV</w:t>
      </w:r>
      <w:r w:rsidR="00874610">
        <w:rPr>
          <w:rFonts w:ascii="Arial" w:eastAsia="Times New Roman" w:hAnsi="Arial" w:cs="Arial"/>
          <w:b/>
          <w:iCs/>
          <w:color w:val="000000"/>
          <w:sz w:val="22"/>
          <w:szCs w:val="22"/>
        </w:rPr>
        <w:t>ID-19</w:t>
      </w:r>
      <w:r w:rsidR="0018331C">
        <w:rPr>
          <w:rFonts w:ascii="Arial" w:eastAsia="Times New Roman" w:hAnsi="Arial" w:cs="Arial"/>
          <w:b/>
          <w:iCs/>
          <w:color w:val="000000"/>
          <w:sz w:val="22"/>
          <w:szCs w:val="22"/>
        </w:rPr>
        <w:t xml:space="preserve"> </w:t>
      </w:r>
      <w:r w:rsidR="0018331C" w:rsidRPr="009E07BD">
        <w:rPr>
          <w:rFonts w:ascii="Times New Roman" w:eastAsia="Times New Roman" w:hAnsi="Times New Roman"/>
          <w:bCs/>
          <w:iCs/>
          <w:color w:val="000000"/>
          <w:szCs w:val="24"/>
        </w:rPr>
        <w:t>test</w:t>
      </w:r>
      <w:r w:rsidR="0018331C" w:rsidRPr="0018331C">
        <w:rPr>
          <w:rFonts w:ascii="Times New Roman" w:eastAsia="Arial" w:hAnsi="Times New Roman"/>
          <w:szCs w:val="24"/>
          <w:lang w:eastAsia="en-US"/>
        </w:rPr>
        <w:t>.</w:t>
      </w:r>
      <w:r w:rsidR="0018331C" w:rsidRPr="00737DD2">
        <w:rPr>
          <w:rFonts w:ascii="Times New Roman" w:eastAsia="Arial" w:hAnsi="Times New Roman"/>
          <w:szCs w:val="24"/>
          <w:lang w:eastAsia="en-US"/>
        </w:rPr>
        <w:t xml:space="preserve"> </w:t>
      </w:r>
      <w:r w:rsidR="0018331C">
        <w:rPr>
          <w:rFonts w:ascii="Times New Roman" w:eastAsia="Arial" w:hAnsi="Times New Roman"/>
          <w:szCs w:val="24"/>
          <w:lang w:eastAsia="en-US"/>
        </w:rPr>
        <w:t xml:space="preserve"> </w:t>
      </w:r>
    </w:p>
    <w:p w14:paraId="312A387B" w14:textId="77777777" w:rsidR="0073487D" w:rsidRDefault="0073487D" w:rsidP="00073918">
      <w:pPr>
        <w:spacing w:line="276" w:lineRule="auto"/>
        <w:jc w:val="both"/>
        <w:rPr>
          <w:rFonts w:ascii="Times New Roman" w:hAnsi="Times New Roman"/>
          <w:szCs w:val="24"/>
        </w:rPr>
      </w:pPr>
    </w:p>
    <w:p w14:paraId="3BC5906A" w14:textId="77777777" w:rsidR="0073487D" w:rsidRPr="00737DD2" w:rsidRDefault="0073487D" w:rsidP="00073918">
      <w:pPr>
        <w:spacing w:line="276" w:lineRule="auto"/>
        <w:jc w:val="both"/>
        <w:rPr>
          <w:rFonts w:ascii="Times New Roman" w:hAnsi="Times New Roman"/>
          <w:bCs/>
          <w:szCs w:val="24"/>
        </w:rPr>
      </w:pPr>
    </w:p>
    <w:p w14:paraId="53F53BD0" w14:textId="77777777" w:rsidR="00073918" w:rsidRPr="004E0CCA" w:rsidRDefault="00073918" w:rsidP="00073918">
      <w:pPr>
        <w:spacing w:line="276" w:lineRule="auto"/>
        <w:contextualSpacing/>
        <w:rPr>
          <w:rFonts w:ascii="Times New Roman" w:hAnsi="Times New Roman"/>
          <w:szCs w:val="24"/>
        </w:rPr>
      </w:pPr>
    </w:p>
    <w:tbl>
      <w:tblPr>
        <w:tblW w:w="4770"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1890"/>
      </w:tblGrid>
      <w:tr w:rsidR="00073918" w:rsidRPr="009101C5" w14:paraId="10F627BA" w14:textId="77777777" w:rsidTr="00073918">
        <w:trPr>
          <w:trHeight w:val="253"/>
        </w:trPr>
        <w:tc>
          <w:tcPr>
            <w:tcW w:w="2880" w:type="dxa"/>
            <w:vMerge w:val="restart"/>
            <w:shd w:val="clear" w:color="auto" w:fill="F2F2F2" w:themeFill="background1" w:themeFillShade="F2"/>
            <w:vAlign w:val="center"/>
          </w:tcPr>
          <w:p w14:paraId="2A2CF0F0"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Interfering substance</w:t>
            </w:r>
          </w:p>
        </w:tc>
        <w:tc>
          <w:tcPr>
            <w:tcW w:w="1890" w:type="dxa"/>
            <w:vMerge w:val="restart"/>
            <w:shd w:val="clear" w:color="auto" w:fill="F2F2F2" w:themeFill="background1" w:themeFillShade="F2"/>
            <w:vAlign w:val="center"/>
          </w:tcPr>
          <w:p w14:paraId="192400A8"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Concentration</w:t>
            </w:r>
          </w:p>
        </w:tc>
      </w:tr>
      <w:tr w:rsidR="00073918" w:rsidRPr="009101C5" w14:paraId="0190FEB9" w14:textId="77777777" w:rsidTr="00073918">
        <w:trPr>
          <w:trHeight w:val="253"/>
        </w:trPr>
        <w:tc>
          <w:tcPr>
            <w:tcW w:w="2880" w:type="dxa"/>
            <w:vMerge/>
            <w:shd w:val="clear" w:color="auto" w:fill="F2F2F2" w:themeFill="background1" w:themeFillShade="F2"/>
            <w:vAlign w:val="center"/>
          </w:tcPr>
          <w:p w14:paraId="4E5EC191" w14:textId="77777777" w:rsidR="00073918" w:rsidRPr="00737DD2" w:rsidRDefault="00073918" w:rsidP="006372E3">
            <w:pPr>
              <w:rPr>
                <w:rFonts w:ascii="Times New Roman" w:hAnsi="Times New Roman"/>
                <w:sz w:val="22"/>
                <w:szCs w:val="22"/>
              </w:rPr>
            </w:pPr>
          </w:p>
        </w:tc>
        <w:tc>
          <w:tcPr>
            <w:tcW w:w="1890" w:type="dxa"/>
            <w:vMerge/>
            <w:shd w:val="clear" w:color="auto" w:fill="F2F2F2" w:themeFill="background1" w:themeFillShade="F2"/>
            <w:vAlign w:val="center"/>
          </w:tcPr>
          <w:p w14:paraId="2434BDF4" w14:textId="77777777" w:rsidR="00073918" w:rsidRPr="00737DD2" w:rsidRDefault="00073918" w:rsidP="006372E3">
            <w:pPr>
              <w:jc w:val="center"/>
              <w:rPr>
                <w:rFonts w:ascii="Times New Roman" w:hAnsi="Times New Roman"/>
                <w:sz w:val="22"/>
                <w:szCs w:val="22"/>
              </w:rPr>
            </w:pPr>
          </w:p>
        </w:tc>
      </w:tr>
      <w:tr w:rsidR="00073918" w:rsidRPr="009101C5" w14:paraId="2CA90754" w14:textId="77777777" w:rsidTr="00073918">
        <w:tc>
          <w:tcPr>
            <w:tcW w:w="2880" w:type="dxa"/>
            <w:shd w:val="clear" w:color="auto" w:fill="auto"/>
            <w:vAlign w:val="center"/>
          </w:tcPr>
          <w:p w14:paraId="32889EAE"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Mucin</w:t>
            </w:r>
          </w:p>
        </w:tc>
        <w:tc>
          <w:tcPr>
            <w:tcW w:w="1890" w:type="dxa"/>
            <w:shd w:val="clear" w:color="auto" w:fill="auto"/>
            <w:vAlign w:val="center"/>
          </w:tcPr>
          <w:p w14:paraId="3E3C37C7"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5.0 mg/mL</w:t>
            </w:r>
          </w:p>
        </w:tc>
      </w:tr>
      <w:tr w:rsidR="00073918" w:rsidRPr="009101C5" w14:paraId="391E72B3" w14:textId="77777777" w:rsidTr="00073918">
        <w:tc>
          <w:tcPr>
            <w:tcW w:w="2880" w:type="dxa"/>
            <w:shd w:val="clear" w:color="auto" w:fill="auto"/>
            <w:vAlign w:val="center"/>
          </w:tcPr>
          <w:p w14:paraId="6B8AFF2C"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Whole blood (human)</w:t>
            </w:r>
          </w:p>
        </w:tc>
        <w:tc>
          <w:tcPr>
            <w:tcW w:w="1890" w:type="dxa"/>
            <w:shd w:val="clear" w:color="auto" w:fill="auto"/>
            <w:vAlign w:val="center"/>
          </w:tcPr>
          <w:p w14:paraId="4E6C3D22"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5%</w:t>
            </w:r>
          </w:p>
        </w:tc>
      </w:tr>
      <w:tr w:rsidR="00073918" w:rsidRPr="009101C5" w14:paraId="3A3B8147" w14:textId="77777777" w:rsidTr="00073918">
        <w:tc>
          <w:tcPr>
            <w:tcW w:w="2880" w:type="dxa"/>
            <w:shd w:val="clear" w:color="auto" w:fill="auto"/>
            <w:vAlign w:val="center"/>
          </w:tcPr>
          <w:p w14:paraId="602320AE" w14:textId="77777777" w:rsidR="00073918" w:rsidRPr="00737DD2" w:rsidRDefault="00073918" w:rsidP="006372E3">
            <w:pPr>
              <w:rPr>
                <w:rFonts w:ascii="Times New Roman" w:eastAsia="Times New Roman" w:hAnsi="Times New Roman"/>
                <w:sz w:val="22"/>
                <w:szCs w:val="22"/>
              </w:rPr>
            </w:pPr>
            <w:r w:rsidRPr="00737DD2">
              <w:rPr>
                <w:rFonts w:ascii="Times New Roman" w:eastAsia="Times New Roman" w:hAnsi="Times New Roman"/>
                <w:sz w:val="22"/>
                <w:szCs w:val="22"/>
              </w:rPr>
              <w:t>Halls Cough Suppressant/Oral Anesthetic Drops</w:t>
            </w:r>
          </w:p>
        </w:tc>
        <w:tc>
          <w:tcPr>
            <w:tcW w:w="1890" w:type="dxa"/>
            <w:shd w:val="clear" w:color="auto" w:fill="auto"/>
            <w:vAlign w:val="center"/>
          </w:tcPr>
          <w:p w14:paraId="3EA9A361"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5 g/mL</w:t>
            </w:r>
          </w:p>
        </w:tc>
      </w:tr>
      <w:tr w:rsidR="00073918" w:rsidRPr="009101C5" w14:paraId="5E57F180" w14:textId="77777777" w:rsidTr="00073918">
        <w:tc>
          <w:tcPr>
            <w:tcW w:w="2880" w:type="dxa"/>
            <w:shd w:val="clear" w:color="auto" w:fill="auto"/>
            <w:vAlign w:val="center"/>
          </w:tcPr>
          <w:p w14:paraId="17DB6546" w14:textId="77777777" w:rsidR="00073918" w:rsidRPr="00737DD2" w:rsidRDefault="00073918" w:rsidP="006372E3">
            <w:pPr>
              <w:rPr>
                <w:rFonts w:ascii="Times New Roman" w:eastAsia="Times New Roman" w:hAnsi="Times New Roman"/>
                <w:sz w:val="22"/>
                <w:szCs w:val="22"/>
              </w:rPr>
            </w:pPr>
            <w:r w:rsidRPr="00737DD2">
              <w:rPr>
                <w:rFonts w:ascii="Times New Roman" w:eastAsia="Times New Roman" w:hAnsi="Times New Roman"/>
                <w:sz w:val="22"/>
                <w:szCs w:val="22"/>
              </w:rPr>
              <w:t>Nasacort Allergy 24H</w:t>
            </w:r>
          </w:p>
        </w:tc>
        <w:tc>
          <w:tcPr>
            <w:tcW w:w="1890" w:type="dxa"/>
            <w:shd w:val="clear" w:color="auto" w:fill="auto"/>
            <w:vAlign w:val="center"/>
          </w:tcPr>
          <w:p w14:paraId="56C8F828"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 xml:space="preserve">5% </w:t>
            </w:r>
          </w:p>
        </w:tc>
      </w:tr>
      <w:tr w:rsidR="00073918" w:rsidRPr="009101C5" w14:paraId="657E20FD" w14:textId="77777777" w:rsidTr="00073918">
        <w:tc>
          <w:tcPr>
            <w:tcW w:w="2880" w:type="dxa"/>
            <w:shd w:val="clear" w:color="auto" w:fill="auto"/>
            <w:vAlign w:val="center"/>
          </w:tcPr>
          <w:p w14:paraId="6ED8B16F" w14:textId="77777777" w:rsidR="00073918" w:rsidRPr="00737DD2" w:rsidRDefault="00073918" w:rsidP="006372E3">
            <w:pPr>
              <w:rPr>
                <w:rFonts w:ascii="Times New Roman" w:eastAsia="Times New Roman" w:hAnsi="Times New Roman"/>
                <w:sz w:val="22"/>
                <w:szCs w:val="22"/>
              </w:rPr>
            </w:pPr>
            <w:proofErr w:type="spellStart"/>
            <w:r w:rsidRPr="00737DD2">
              <w:rPr>
                <w:rFonts w:ascii="Times New Roman" w:eastAsia="Times New Roman" w:hAnsi="Times New Roman"/>
                <w:sz w:val="22"/>
                <w:szCs w:val="22"/>
              </w:rPr>
              <w:t>Rhinocort</w:t>
            </w:r>
            <w:proofErr w:type="spellEnd"/>
            <w:r w:rsidRPr="00737DD2">
              <w:rPr>
                <w:rFonts w:ascii="Times New Roman" w:eastAsia="Times New Roman" w:hAnsi="Times New Roman"/>
                <w:sz w:val="22"/>
                <w:szCs w:val="22"/>
              </w:rPr>
              <w:t xml:space="preserve"> Allergy Spray</w:t>
            </w:r>
          </w:p>
        </w:tc>
        <w:tc>
          <w:tcPr>
            <w:tcW w:w="1890" w:type="dxa"/>
            <w:shd w:val="clear" w:color="auto" w:fill="auto"/>
            <w:vAlign w:val="center"/>
          </w:tcPr>
          <w:p w14:paraId="0A1BEBC9"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 xml:space="preserve">5% </w:t>
            </w:r>
          </w:p>
        </w:tc>
      </w:tr>
      <w:tr w:rsidR="00073918" w:rsidRPr="009101C5" w14:paraId="03901B5D" w14:textId="77777777" w:rsidTr="00073918">
        <w:tc>
          <w:tcPr>
            <w:tcW w:w="2880" w:type="dxa"/>
            <w:shd w:val="clear" w:color="auto" w:fill="auto"/>
            <w:vAlign w:val="center"/>
          </w:tcPr>
          <w:p w14:paraId="32C46CAB" w14:textId="77777777" w:rsidR="00073918" w:rsidRPr="00737DD2" w:rsidRDefault="00073918" w:rsidP="006372E3">
            <w:pPr>
              <w:rPr>
                <w:rFonts w:ascii="Times New Roman" w:eastAsia="Times New Roman" w:hAnsi="Times New Roman"/>
                <w:sz w:val="22"/>
                <w:szCs w:val="22"/>
              </w:rPr>
            </w:pPr>
            <w:r w:rsidRPr="00737DD2">
              <w:rPr>
                <w:rFonts w:ascii="Times New Roman" w:eastAsia="Times New Roman" w:hAnsi="Times New Roman"/>
                <w:sz w:val="22"/>
                <w:szCs w:val="22"/>
              </w:rPr>
              <w:t>ZICAM Cold Remedy + Multi-Symptom Relief</w:t>
            </w:r>
          </w:p>
        </w:tc>
        <w:tc>
          <w:tcPr>
            <w:tcW w:w="1890" w:type="dxa"/>
            <w:shd w:val="clear" w:color="auto" w:fill="auto"/>
            <w:vAlign w:val="center"/>
          </w:tcPr>
          <w:p w14:paraId="34899F08"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 xml:space="preserve">5% </w:t>
            </w:r>
          </w:p>
        </w:tc>
      </w:tr>
      <w:tr w:rsidR="00073918" w:rsidRPr="009101C5" w14:paraId="12695285" w14:textId="77777777" w:rsidTr="00073918">
        <w:tc>
          <w:tcPr>
            <w:tcW w:w="2880" w:type="dxa"/>
            <w:shd w:val="clear" w:color="auto" w:fill="auto"/>
            <w:vAlign w:val="center"/>
          </w:tcPr>
          <w:p w14:paraId="4A7667A0" w14:textId="77777777" w:rsidR="00073918" w:rsidRPr="00737DD2" w:rsidRDefault="00073918" w:rsidP="006372E3">
            <w:pPr>
              <w:rPr>
                <w:rFonts w:ascii="Times New Roman" w:eastAsia="Times New Roman" w:hAnsi="Times New Roman"/>
                <w:sz w:val="22"/>
                <w:szCs w:val="22"/>
              </w:rPr>
            </w:pPr>
            <w:r w:rsidRPr="00737DD2">
              <w:rPr>
                <w:rFonts w:ascii="Times New Roman" w:eastAsia="Times New Roman" w:hAnsi="Times New Roman"/>
                <w:sz w:val="22"/>
                <w:szCs w:val="22"/>
              </w:rPr>
              <w:t>Afrin Nasal Spray</w:t>
            </w:r>
          </w:p>
        </w:tc>
        <w:tc>
          <w:tcPr>
            <w:tcW w:w="1890" w:type="dxa"/>
            <w:shd w:val="clear" w:color="auto" w:fill="auto"/>
            <w:vAlign w:val="center"/>
          </w:tcPr>
          <w:p w14:paraId="3B722F5F"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 xml:space="preserve">15% </w:t>
            </w:r>
          </w:p>
        </w:tc>
      </w:tr>
      <w:tr w:rsidR="00073918" w:rsidRPr="009101C5" w14:paraId="199CDE51" w14:textId="77777777" w:rsidTr="00073918">
        <w:tc>
          <w:tcPr>
            <w:tcW w:w="2880" w:type="dxa"/>
            <w:shd w:val="clear" w:color="auto" w:fill="auto"/>
            <w:vAlign w:val="center"/>
          </w:tcPr>
          <w:p w14:paraId="6D8F619A" w14:textId="77777777" w:rsidR="00073918" w:rsidRPr="00737DD2" w:rsidRDefault="00073918" w:rsidP="006372E3">
            <w:pPr>
              <w:rPr>
                <w:rFonts w:ascii="Times New Roman" w:eastAsia="Times New Roman" w:hAnsi="Times New Roman"/>
                <w:sz w:val="22"/>
                <w:szCs w:val="22"/>
              </w:rPr>
            </w:pPr>
            <w:proofErr w:type="spellStart"/>
            <w:r w:rsidRPr="00737DD2">
              <w:rPr>
                <w:rFonts w:ascii="Times New Roman" w:eastAsia="Times New Roman" w:hAnsi="Times New Roman"/>
                <w:sz w:val="22"/>
                <w:szCs w:val="22"/>
              </w:rPr>
              <w:t>Cepacol</w:t>
            </w:r>
            <w:proofErr w:type="spellEnd"/>
            <w:r w:rsidRPr="00737DD2">
              <w:rPr>
                <w:rFonts w:ascii="Times New Roman" w:eastAsia="Times New Roman" w:hAnsi="Times New Roman"/>
                <w:sz w:val="22"/>
                <w:szCs w:val="22"/>
              </w:rPr>
              <w:t xml:space="preserve"> Extra Strength</w:t>
            </w:r>
          </w:p>
        </w:tc>
        <w:tc>
          <w:tcPr>
            <w:tcW w:w="1890" w:type="dxa"/>
            <w:shd w:val="clear" w:color="auto" w:fill="auto"/>
            <w:vAlign w:val="center"/>
          </w:tcPr>
          <w:p w14:paraId="30A03982"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5 g/mL</w:t>
            </w:r>
          </w:p>
        </w:tc>
      </w:tr>
      <w:tr w:rsidR="00073918" w:rsidRPr="009101C5" w14:paraId="76967E91" w14:textId="77777777" w:rsidTr="00073918">
        <w:tc>
          <w:tcPr>
            <w:tcW w:w="2880" w:type="dxa"/>
            <w:shd w:val="clear" w:color="auto" w:fill="auto"/>
            <w:vAlign w:val="center"/>
          </w:tcPr>
          <w:p w14:paraId="320993E8" w14:textId="77777777" w:rsidR="00073918" w:rsidRPr="00737DD2" w:rsidRDefault="00073918" w:rsidP="006372E3">
            <w:pPr>
              <w:rPr>
                <w:rFonts w:ascii="Times New Roman" w:eastAsia="Times New Roman" w:hAnsi="Times New Roman"/>
                <w:sz w:val="22"/>
                <w:szCs w:val="22"/>
              </w:rPr>
            </w:pPr>
            <w:r w:rsidRPr="00737DD2">
              <w:rPr>
                <w:rFonts w:ascii="Times New Roman" w:eastAsia="Times New Roman" w:hAnsi="Times New Roman"/>
                <w:sz w:val="22"/>
                <w:szCs w:val="22"/>
              </w:rPr>
              <w:t>Flonase Allergy Relief</w:t>
            </w:r>
          </w:p>
        </w:tc>
        <w:tc>
          <w:tcPr>
            <w:tcW w:w="1890" w:type="dxa"/>
            <w:shd w:val="clear" w:color="auto" w:fill="auto"/>
            <w:vAlign w:val="center"/>
          </w:tcPr>
          <w:p w14:paraId="347BF3E3"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 xml:space="preserve">5% </w:t>
            </w:r>
          </w:p>
        </w:tc>
      </w:tr>
      <w:tr w:rsidR="00073918" w:rsidRPr="009101C5" w14:paraId="4A3AAE5C" w14:textId="77777777" w:rsidTr="00073918">
        <w:tc>
          <w:tcPr>
            <w:tcW w:w="2880" w:type="dxa"/>
            <w:shd w:val="clear" w:color="auto" w:fill="auto"/>
            <w:vAlign w:val="center"/>
          </w:tcPr>
          <w:p w14:paraId="0682774B"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Oseltamivir</w:t>
            </w:r>
          </w:p>
        </w:tc>
        <w:tc>
          <w:tcPr>
            <w:tcW w:w="1890" w:type="dxa"/>
            <w:shd w:val="clear" w:color="auto" w:fill="auto"/>
            <w:vAlign w:val="center"/>
          </w:tcPr>
          <w:p w14:paraId="56271A0A"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5 mg/mL</w:t>
            </w:r>
          </w:p>
        </w:tc>
      </w:tr>
      <w:tr w:rsidR="00073918" w:rsidRPr="009101C5" w14:paraId="4E3E837C" w14:textId="77777777" w:rsidTr="00073918">
        <w:tc>
          <w:tcPr>
            <w:tcW w:w="2880" w:type="dxa"/>
            <w:shd w:val="clear" w:color="auto" w:fill="auto"/>
            <w:vAlign w:val="center"/>
          </w:tcPr>
          <w:p w14:paraId="483FE4A6"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Saline nasal spray</w:t>
            </w:r>
          </w:p>
        </w:tc>
        <w:tc>
          <w:tcPr>
            <w:tcW w:w="1890" w:type="dxa"/>
            <w:shd w:val="clear" w:color="auto" w:fill="auto"/>
            <w:vAlign w:val="center"/>
          </w:tcPr>
          <w:p w14:paraId="56339D5A"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 xml:space="preserve">15% </w:t>
            </w:r>
          </w:p>
        </w:tc>
      </w:tr>
      <w:tr w:rsidR="00073918" w:rsidRPr="009101C5" w14:paraId="5BED9AA7" w14:textId="77777777" w:rsidTr="00073918">
        <w:tc>
          <w:tcPr>
            <w:tcW w:w="2880" w:type="dxa"/>
            <w:shd w:val="clear" w:color="auto" w:fill="auto"/>
            <w:vAlign w:val="center"/>
          </w:tcPr>
          <w:p w14:paraId="4F4705CF" w14:textId="77777777" w:rsidR="00073918" w:rsidRPr="00737DD2" w:rsidRDefault="00073918" w:rsidP="006372E3">
            <w:pPr>
              <w:rPr>
                <w:rFonts w:ascii="Times New Roman" w:hAnsi="Times New Roman"/>
                <w:sz w:val="22"/>
                <w:szCs w:val="22"/>
              </w:rPr>
            </w:pPr>
            <w:proofErr w:type="spellStart"/>
            <w:r w:rsidRPr="00737DD2">
              <w:rPr>
                <w:rFonts w:ascii="Times New Roman" w:hAnsi="Times New Roman"/>
                <w:sz w:val="22"/>
                <w:szCs w:val="22"/>
              </w:rPr>
              <w:t>NasoGEL</w:t>
            </w:r>
            <w:proofErr w:type="spellEnd"/>
            <w:r w:rsidRPr="00737DD2">
              <w:rPr>
                <w:rFonts w:ascii="Times New Roman" w:hAnsi="Times New Roman"/>
                <w:sz w:val="22"/>
                <w:szCs w:val="22"/>
              </w:rPr>
              <w:t>(</w:t>
            </w:r>
            <w:proofErr w:type="spellStart"/>
            <w:r w:rsidRPr="00737DD2">
              <w:rPr>
                <w:rFonts w:ascii="Times New Roman" w:hAnsi="Times New Roman"/>
                <w:sz w:val="22"/>
                <w:szCs w:val="22"/>
              </w:rPr>
              <w:t>NeilMed</w:t>
            </w:r>
            <w:proofErr w:type="spellEnd"/>
            <w:r w:rsidRPr="00737DD2">
              <w:rPr>
                <w:rFonts w:ascii="Times New Roman" w:hAnsi="Times New Roman"/>
                <w:sz w:val="22"/>
                <w:szCs w:val="22"/>
              </w:rPr>
              <w:t>)</w:t>
            </w:r>
          </w:p>
        </w:tc>
        <w:tc>
          <w:tcPr>
            <w:tcW w:w="1890" w:type="dxa"/>
            <w:shd w:val="clear" w:color="auto" w:fill="auto"/>
            <w:vAlign w:val="center"/>
          </w:tcPr>
          <w:p w14:paraId="72B6C743"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5%</w:t>
            </w:r>
          </w:p>
        </w:tc>
      </w:tr>
      <w:tr w:rsidR="00073918" w:rsidRPr="009101C5" w14:paraId="2170300B" w14:textId="77777777" w:rsidTr="00073918">
        <w:tc>
          <w:tcPr>
            <w:tcW w:w="2880" w:type="dxa"/>
            <w:shd w:val="clear" w:color="auto" w:fill="auto"/>
            <w:vAlign w:val="center"/>
          </w:tcPr>
          <w:p w14:paraId="4552D940" w14:textId="77777777" w:rsidR="00073918" w:rsidRPr="00737DD2" w:rsidRDefault="00073918" w:rsidP="006372E3">
            <w:pPr>
              <w:rPr>
                <w:rFonts w:ascii="Times New Roman" w:hAnsi="Times New Roman"/>
                <w:sz w:val="22"/>
                <w:szCs w:val="22"/>
              </w:rPr>
            </w:pPr>
            <w:proofErr w:type="spellStart"/>
            <w:r w:rsidRPr="00737DD2">
              <w:rPr>
                <w:rFonts w:ascii="Times New Roman" w:hAnsi="Times New Roman"/>
                <w:sz w:val="22"/>
                <w:szCs w:val="22"/>
              </w:rPr>
              <w:t>Tobramycine</w:t>
            </w:r>
            <w:proofErr w:type="spellEnd"/>
          </w:p>
        </w:tc>
        <w:tc>
          <w:tcPr>
            <w:tcW w:w="1890" w:type="dxa"/>
            <w:shd w:val="clear" w:color="auto" w:fill="auto"/>
            <w:vAlign w:val="center"/>
          </w:tcPr>
          <w:p w14:paraId="16654B43"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0 µg/mL</w:t>
            </w:r>
          </w:p>
        </w:tc>
      </w:tr>
      <w:tr w:rsidR="00073918" w:rsidRPr="009101C5" w14:paraId="2EEDF0AF" w14:textId="77777777" w:rsidTr="00073918">
        <w:tc>
          <w:tcPr>
            <w:tcW w:w="2880" w:type="dxa"/>
            <w:shd w:val="clear" w:color="auto" w:fill="auto"/>
            <w:vAlign w:val="center"/>
          </w:tcPr>
          <w:p w14:paraId="67EFD4EF"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Zanamivir</w:t>
            </w:r>
          </w:p>
        </w:tc>
        <w:tc>
          <w:tcPr>
            <w:tcW w:w="1890" w:type="dxa"/>
            <w:shd w:val="clear" w:color="auto" w:fill="auto"/>
            <w:vAlign w:val="center"/>
          </w:tcPr>
          <w:p w14:paraId="76C8C4D7"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282.0 ng/mL</w:t>
            </w:r>
          </w:p>
        </w:tc>
      </w:tr>
      <w:tr w:rsidR="00073918" w:rsidRPr="009101C5" w14:paraId="3CE25454" w14:textId="77777777" w:rsidTr="00073918">
        <w:tc>
          <w:tcPr>
            <w:tcW w:w="2880" w:type="dxa"/>
            <w:shd w:val="clear" w:color="auto" w:fill="auto"/>
            <w:vAlign w:val="center"/>
          </w:tcPr>
          <w:p w14:paraId="7937267D"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CVS Sinus Relief</w:t>
            </w:r>
          </w:p>
          <w:p w14:paraId="53CC7D19"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Nasal spray</w:t>
            </w:r>
          </w:p>
        </w:tc>
        <w:tc>
          <w:tcPr>
            <w:tcW w:w="1890" w:type="dxa"/>
            <w:shd w:val="clear" w:color="auto" w:fill="auto"/>
            <w:vAlign w:val="center"/>
          </w:tcPr>
          <w:p w14:paraId="66E8134D"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5%</w:t>
            </w:r>
          </w:p>
        </w:tc>
      </w:tr>
      <w:tr w:rsidR="00073918" w:rsidRPr="009101C5" w14:paraId="03359DDA" w14:textId="77777777" w:rsidTr="00073918">
        <w:tc>
          <w:tcPr>
            <w:tcW w:w="2880" w:type="dxa"/>
            <w:shd w:val="clear" w:color="auto" w:fill="auto"/>
            <w:vAlign w:val="center"/>
          </w:tcPr>
          <w:p w14:paraId="51C9E1D9" w14:textId="77777777" w:rsidR="00073918" w:rsidRPr="00737DD2" w:rsidRDefault="00073918" w:rsidP="006372E3">
            <w:pPr>
              <w:rPr>
                <w:rFonts w:ascii="Times New Roman" w:hAnsi="Times New Roman"/>
                <w:sz w:val="22"/>
                <w:szCs w:val="22"/>
              </w:rPr>
            </w:pPr>
            <w:proofErr w:type="spellStart"/>
            <w:r w:rsidRPr="00737DD2">
              <w:rPr>
                <w:rFonts w:ascii="Times New Roman" w:hAnsi="Times New Roman"/>
                <w:sz w:val="22"/>
                <w:szCs w:val="22"/>
              </w:rPr>
              <w:t>NasalCrom</w:t>
            </w:r>
            <w:proofErr w:type="spellEnd"/>
            <w:r w:rsidRPr="00737DD2">
              <w:rPr>
                <w:rFonts w:ascii="Times New Roman" w:hAnsi="Times New Roman"/>
                <w:sz w:val="22"/>
                <w:szCs w:val="22"/>
              </w:rPr>
              <w:t xml:space="preserve"> Nasal spray</w:t>
            </w:r>
          </w:p>
        </w:tc>
        <w:tc>
          <w:tcPr>
            <w:tcW w:w="1890" w:type="dxa"/>
            <w:shd w:val="clear" w:color="auto" w:fill="auto"/>
            <w:vAlign w:val="center"/>
          </w:tcPr>
          <w:p w14:paraId="48EA18AC"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5%</w:t>
            </w:r>
          </w:p>
        </w:tc>
      </w:tr>
      <w:tr w:rsidR="00073918" w:rsidRPr="009101C5" w14:paraId="3358601E" w14:textId="77777777" w:rsidTr="00073918">
        <w:tc>
          <w:tcPr>
            <w:tcW w:w="2880" w:type="dxa"/>
            <w:shd w:val="clear" w:color="auto" w:fill="auto"/>
            <w:vAlign w:val="center"/>
          </w:tcPr>
          <w:p w14:paraId="3AF5735C"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Sore throat phenol spray</w:t>
            </w:r>
          </w:p>
        </w:tc>
        <w:tc>
          <w:tcPr>
            <w:tcW w:w="1890" w:type="dxa"/>
            <w:shd w:val="clear" w:color="auto" w:fill="auto"/>
            <w:vAlign w:val="center"/>
          </w:tcPr>
          <w:p w14:paraId="75576EFB"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5%</w:t>
            </w:r>
          </w:p>
        </w:tc>
      </w:tr>
      <w:tr w:rsidR="00073918" w:rsidRPr="009101C5" w14:paraId="0CA10D38" w14:textId="77777777" w:rsidTr="00073918">
        <w:tc>
          <w:tcPr>
            <w:tcW w:w="2880" w:type="dxa"/>
            <w:shd w:val="clear" w:color="auto" w:fill="auto"/>
            <w:vAlign w:val="center"/>
          </w:tcPr>
          <w:p w14:paraId="606C32E4" w14:textId="77777777" w:rsidR="00073918" w:rsidRPr="00737DD2" w:rsidRDefault="00073918" w:rsidP="006372E3">
            <w:pPr>
              <w:rPr>
                <w:rFonts w:ascii="Times New Roman" w:hAnsi="Times New Roman"/>
                <w:sz w:val="22"/>
                <w:szCs w:val="22"/>
              </w:rPr>
            </w:pPr>
            <w:r w:rsidRPr="00737DD2">
              <w:rPr>
                <w:rFonts w:ascii="Times New Roman" w:hAnsi="Times New Roman"/>
                <w:sz w:val="22"/>
                <w:szCs w:val="22"/>
              </w:rPr>
              <w:t>Homeopathic (</w:t>
            </w:r>
            <w:proofErr w:type="spellStart"/>
            <w:r w:rsidRPr="00737DD2">
              <w:rPr>
                <w:rFonts w:ascii="Times New Roman" w:hAnsi="Times New Roman"/>
                <w:sz w:val="22"/>
                <w:szCs w:val="22"/>
              </w:rPr>
              <w:t>Alkalol</w:t>
            </w:r>
            <w:proofErr w:type="spellEnd"/>
            <w:r w:rsidRPr="00737DD2">
              <w:rPr>
                <w:rFonts w:ascii="Times New Roman" w:hAnsi="Times New Roman"/>
                <w:sz w:val="22"/>
                <w:szCs w:val="22"/>
              </w:rPr>
              <w:t>)</w:t>
            </w:r>
          </w:p>
        </w:tc>
        <w:tc>
          <w:tcPr>
            <w:tcW w:w="1890" w:type="dxa"/>
            <w:shd w:val="clear" w:color="auto" w:fill="auto"/>
            <w:vAlign w:val="center"/>
          </w:tcPr>
          <w:p w14:paraId="31E9466C" w14:textId="77777777" w:rsidR="00073918" w:rsidRPr="00737DD2" w:rsidRDefault="00073918" w:rsidP="006372E3">
            <w:pPr>
              <w:jc w:val="center"/>
              <w:rPr>
                <w:rFonts w:ascii="Times New Roman" w:hAnsi="Times New Roman"/>
                <w:sz w:val="22"/>
                <w:szCs w:val="22"/>
              </w:rPr>
            </w:pPr>
            <w:r w:rsidRPr="00737DD2">
              <w:rPr>
                <w:rFonts w:ascii="Times New Roman" w:hAnsi="Times New Roman"/>
                <w:sz w:val="22"/>
                <w:szCs w:val="22"/>
              </w:rPr>
              <w:t>1:10 dilution</w:t>
            </w:r>
          </w:p>
        </w:tc>
      </w:tr>
    </w:tbl>
    <w:p w14:paraId="30333C50" w14:textId="389D94F7" w:rsidR="009A45C5" w:rsidRDefault="009A45C5" w:rsidP="00AD6179">
      <w:pPr>
        <w:widowControl w:val="0"/>
        <w:autoSpaceDE w:val="0"/>
        <w:autoSpaceDN w:val="0"/>
        <w:spacing w:before="73" w:line="249" w:lineRule="auto"/>
        <w:ind w:right="90"/>
        <w:jc w:val="both"/>
        <w:rPr>
          <w:rFonts w:ascii="Times New Roman" w:eastAsia="Arial" w:hAnsi="Times New Roman"/>
          <w:sz w:val="20"/>
          <w:lang w:eastAsia="en-US"/>
        </w:rPr>
      </w:pPr>
    </w:p>
    <w:p w14:paraId="65BEFAC9" w14:textId="675D1A9D" w:rsidR="0043765C" w:rsidRDefault="004052F4" w:rsidP="00AD6179">
      <w:pPr>
        <w:pStyle w:val="BodyText"/>
        <w:adjustRightInd w:val="0"/>
        <w:spacing w:after="43"/>
        <w:ind w:right="90"/>
        <w:jc w:val="both"/>
        <w:rPr>
          <w:rFonts w:ascii="Times New Roman" w:eastAsia="Malgun Gothic" w:hAnsi="Times New Roman"/>
          <w:b/>
          <w:bCs/>
          <w:szCs w:val="24"/>
          <w:lang w:eastAsia="zh-CN"/>
        </w:rPr>
      </w:pPr>
      <w:r w:rsidRPr="00737DD2">
        <w:rPr>
          <w:rFonts w:ascii="Times New Roman" w:eastAsia="Malgun Gothic" w:hAnsi="Times New Roman"/>
          <w:b/>
          <w:bCs/>
          <w:szCs w:val="24"/>
          <w:lang w:eastAsia="zh-CN"/>
        </w:rPr>
        <w:t>High-dose Hook Effect</w:t>
      </w:r>
    </w:p>
    <w:p w14:paraId="2E19DDE6" w14:textId="77777777" w:rsidR="003379E5" w:rsidRPr="00737DD2" w:rsidRDefault="003379E5" w:rsidP="00AD6179">
      <w:pPr>
        <w:pStyle w:val="BodyText"/>
        <w:adjustRightInd w:val="0"/>
        <w:spacing w:after="43"/>
        <w:ind w:right="90"/>
        <w:jc w:val="both"/>
        <w:rPr>
          <w:rFonts w:ascii="Times New Roman" w:eastAsia="Malgun Gothic" w:hAnsi="Times New Roman"/>
          <w:b/>
          <w:szCs w:val="24"/>
          <w:lang w:eastAsia="zh-CN"/>
        </w:rPr>
      </w:pPr>
    </w:p>
    <w:p w14:paraId="6AA7EBE6" w14:textId="3D588A77" w:rsidR="0043765C" w:rsidRPr="00737DD2" w:rsidRDefault="004052F4" w:rsidP="00AD6179">
      <w:pPr>
        <w:widowControl w:val="0"/>
        <w:autoSpaceDE w:val="0"/>
        <w:autoSpaceDN w:val="0"/>
        <w:spacing w:before="73" w:line="249" w:lineRule="auto"/>
        <w:ind w:right="90"/>
        <w:jc w:val="both"/>
        <w:rPr>
          <w:rFonts w:ascii="Times New Roman" w:eastAsia="Arial" w:hAnsi="Times New Roman"/>
          <w:szCs w:val="24"/>
          <w:lang w:eastAsia="en-US"/>
        </w:rPr>
      </w:pPr>
      <w:r w:rsidRPr="00737DD2">
        <w:rPr>
          <w:rFonts w:ascii="Times New Roman" w:eastAsia="Arial" w:hAnsi="Times New Roman"/>
          <w:bCs/>
          <w:szCs w:val="24"/>
          <w:lang w:eastAsia="en-US"/>
        </w:rPr>
        <w:t xml:space="preserve">No high-dose hook effect was observed when tested with up to a concentration of </w:t>
      </w:r>
      <w:r w:rsidRPr="00737DD2">
        <w:rPr>
          <w:rFonts w:ascii="Times New Roman" w:eastAsia="Arial" w:hAnsi="Times New Roman"/>
          <w:szCs w:val="24"/>
          <w:lang w:eastAsia="en-US"/>
        </w:rPr>
        <w:t>1.15 x 10</w:t>
      </w:r>
      <w:r w:rsidRPr="00737DD2">
        <w:rPr>
          <w:rFonts w:ascii="Times New Roman" w:eastAsia="Arial" w:hAnsi="Times New Roman"/>
          <w:szCs w:val="24"/>
          <w:vertAlign w:val="superscript"/>
          <w:lang w:eastAsia="en-US"/>
        </w:rPr>
        <w:t>7</w:t>
      </w:r>
      <w:r w:rsidRPr="00737DD2">
        <w:rPr>
          <w:rFonts w:ascii="Times New Roman" w:eastAsia="Arial" w:hAnsi="Times New Roman"/>
          <w:szCs w:val="24"/>
          <w:lang w:eastAsia="en-US"/>
        </w:rPr>
        <w:t xml:space="preserve"> TCID</w:t>
      </w:r>
      <w:r w:rsidRPr="00737DD2">
        <w:rPr>
          <w:rFonts w:ascii="Times New Roman" w:eastAsia="Arial" w:hAnsi="Times New Roman"/>
          <w:szCs w:val="24"/>
          <w:vertAlign w:val="subscript"/>
          <w:lang w:eastAsia="en-US"/>
        </w:rPr>
        <w:t>50</w:t>
      </w:r>
      <w:r w:rsidRPr="00737DD2">
        <w:rPr>
          <w:rFonts w:ascii="Times New Roman" w:eastAsia="Arial" w:hAnsi="Times New Roman"/>
          <w:szCs w:val="24"/>
          <w:lang w:eastAsia="en-US"/>
        </w:rPr>
        <w:t xml:space="preserve">/mL for </w:t>
      </w:r>
      <w:r w:rsidRPr="00737DD2">
        <w:rPr>
          <w:rFonts w:ascii="Times New Roman" w:eastAsia="Arial" w:hAnsi="Times New Roman"/>
          <w:bCs/>
          <w:szCs w:val="24"/>
          <w:lang w:eastAsia="en-US"/>
        </w:rPr>
        <w:t>SARS-CoV-2 virus.</w:t>
      </w:r>
    </w:p>
    <w:p w14:paraId="495D946B" w14:textId="77777777" w:rsidR="0043765C" w:rsidRDefault="0043765C" w:rsidP="00AD6179">
      <w:pPr>
        <w:pStyle w:val="BodyText"/>
        <w:adjustRightInd w:val="0"/>
        <w:spacing w:after="43"/>
        <w:ind w:right="90"/>
        <w:jc w:val="both"/>
        <w:rPr>
          <w:rFonts w:ascii="Times New Roman" w:eastAsia="Malgun Gothic" w:hAnsi="Times New Roman"/>
          <w:b/>
          <w:szCs w:val="24"/>
        </w:rPr>
      </w:pPr>
    </w:p>
    <w:p w14:paraId="30151EE2" w14:textId="77777777" w:rsidR="0040068B" w:rsidRPr="00737DD2" w:rsidRDefault="0040068B" w:rsidP="00AD6179">
      <w:pPr>
        <w:pStyle w:val="BodyText"/>
        <w:adjustRightInd w:val="0"/>
        <w:spacing w:after="43"/>
        <w:ind w:right="90"/>
        <w:jc w:val="both"/>
        <w:rPr>
          <w:rFonts w:ascii="Times New Roman" w:eastAsia="Malgun Gothic" w:hAnsi="Times New Roman"/>
          <w:b/>
          <w:szCs w:val="24"/>
        </w:rPr>
      </w:pPr>
    </w:p>
    <w:p w14:paraId="302EF023" w14:textId="77777777" w:rsidR="00AB7D01" w:rsidRDefault="00AB7D01" w:rsidP="00AB7D01">
      <w:pPr>
        <w:pStyle w:val="Heading1"/>
        <w:spacing w:before="127"/>
        <w:ind w:left="2282" w:right="2199"/>
      </w:pPr>
      <w:r>
        <w:t>Symbols</w:t>
      </w:r>
    </w:p>
    <w:p w14:paraId="3D46AF35" w14:textId="7BEB5A80" w:rsidR="00073918" w:rsidRDefault="00AB7D01" w:rsidP="00AB7D01">
      <w:pPr>
        <w:pStyle w:val="Hangingindent"/>
        <w:ind w:left="0" w:right="90" w:firstLine="720"/>
        <w:rPr>
          <w:color w:val="000000"/>
          <w:sz w:val="24"/>
          <w:szCs w:val="24"/>
        </w:rPr>
      </w:pPr>
      <w:r>
        <w:rPr>
          <w:noProof/>
          <w:lang w:eastAsia="ko-KR"/>
        </w:rPr>
        <mc:AlternateContent>
          <mc:Choice Requires="wpg">
            <w:drawing>
              <wp:inline distT="0" distB="0" distL="0" distR="0" wp14:anchorId="318BC074" wp14:editId="0EFBD9D0">
                <wp:extent cx="3147868" cy="2788920"/>
                <wp:effectExtent l="0" t="0" r="14605" b="11430"/>
                <wp:docPr id="369"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34013" cy="2773680"/>
                          <a:chOff x="6273" y="-2386"/>
                          <a:chExt cx="5429" cy="4368"/>
                        </a:xfrm>
                      </wpg:grpSpPr>
                      <pic:pic xmlns:pic="http://schemas.openxmlformats.org/drawingml/2006/picture">
                        <pic:nvPicPr>
                          <pic:cNvPr id="370" name="Picture 4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700" y="-2150"/>
                            <a:ext cx="581"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1" name="Picture 4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0324" y="-2150"/>
                            <a:ext cx="255"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2" name="AutoShape 410"/>
                        <wps:cNvSpPr>
                          <a:spLocks/>
                        </wps:cNvSpPr>
                        <wps:spPr bwMode="auto">
                          <a:xfrm>
                            <a:off x="9700" y="-1781"/>
                            <a:ext cx="783" cy="96"/>
                          </a:xfrm>
                          <a:custGeom>
                            <a:avLst/>
                            <a:gdLst>
                              <a:gd name="T0" fmla="+- 0 9768 9701"/>
                              <a:gd name="T1" fmla="*/ T0 w 783"/>
                              <a:gd name="T2" fmla="+- 0 -1771 -1780"/>
                              <a:gd name="T3" fmla="*/ -1771 h 96"/>
                              <a:gd name="T4" fmla="+- 0 9730 9701"/>
                              <a:gd name="T5" fmla="*/ T4 w 783"/>
                              <a:gd name="T6" fmla="+- 0 -1694 -1780"/>
                              <a:gd name="T7" fmla="*/ -1694 h 96"/>
                              <a:gd name="T8" fmla="+- 0 9758 9701"/>
                              <a:gd name="T9" fmla="*/ T8 w 783"/>
                              <a:gd name="T10" fmla="+- 0 -1761 -1780"/>
                              <a:gd name="T11" fmla="*/ -1761 h 96"/>
                              <a:gd name="T12" fmla="+- 0 9744 9701"/>
                              <a:gd name="T13" fmla="*/ T12 w 783"/>
                              <a:gd name="T14" fmla="+- 0 -1780 -1780"/>
                              <a:gd name="T15" fmla="*/ -1780 h 96"/>
                              <a:gd name="T16" fmla="+- 0 9750 9701"/>
                              <a:gd name="T17" fmla="*/ T16 w 783"/>
                              <a:gd name="T18" fmla="+- 0 -1688 -1780"/>
                              <a:gd name="T19" fmla="*/ -1688 h 96"/>
                              <a:gd name="T20" fmla="+- 0 9782 9701"/>
                              <a:gd name="T21" fmla="*/ T20 w 783"/>
                              <a:gd name="T22" fmla="+- 0 -1718 -1780"/>
                              <a:gd name="T23" fmla="*/ -1718 h 96"/>
                              <a:gd name="T24" fmla="+- 0 9849 9701"/>
                              <a:gd name="T25" fmla="*/ T24 w 783"/>
                              <a:gd name="T26" fmla="+- 0 -1747 -1780"/>
                              <a:gd name="T27" fmla="*/ -1747 h 96"/>
                              <a:gd name="T28" fmla="+- 0 9811 9701"/>
                              <a:gd name="T29" fmla="*/ T28 w 783"/>
                              <a:gd name="T30" fmla="+- 0 -1694 -1780"/>
                              <a:gd name="T31" fmla="*/ -1694 h 96"/>
                              <a:gd name="T32" fmla="+- 0 9845 9701"/>
                              <a:gd name="T33" fmla="*/ T32 w 783"/>
                              <a:gd name="T34" fmla="+- 0 -1732 -1780"/>
                              <a:gd name="T35" fmla="*/ -1732 h 96"/>
                              <a:gd name="T36" fmla="+- 0 9802 9701"/>
                              <a:gd name="T37" fmla="*/ T36 w 783"/>
                              <a:gd name="T38" fmla="+- 0 -1746 -1780"/>
                              <a:gd name="T39" fmla="*/ -1746 h 96"/>
                              <a:gd name="T40" fmla="+- 0 9812 9701"/>
                              <a:gd name="T41" fmla="*/ T40 w 783"/>
                              <a:gd name="T42" fmla="+- 0 -1687 -1780"/>
                              <a:gd name="T43" fmla="*/ -1687 h 96"/>
                              <a:gd name="T44" fmla="+- 0 9856 9701"/>
                              <a:gd name="T45" fmla="*/ T44 w 783"/>
                              <a:gd name="T46" fmla="+- 0 -1703 -1780"/>
                              <a:gd name="T47" fmla="*/ -1703 h 96"/>
                              <a:gd name="T48" fmla="+- 0 9955 9701"/>
                              <a:gd name="T49" fmla="*/ T48 w 783"/>
                              <a:gd name="T50" fmla="+- 0 -1723 -1780"/>
                              <a:gd name="T51" fmla="*/ -1723 h 96"/>
                              <a:gd name="T52" fmla="+- 0 9902 9701"/>
                              <a:gd name="T53" fmla="*/ T52 w 783"/>
                              <a:gd name="T54" fmla="+- 0 -1684 -1780"/>
                              <a:gd name="T55" fmla="*/ -1684 h 96"/>
                              <a:gd name="T56" fmla="+- 0 9917 9701"/>
                              <a:gd name="T57" fmla="*/ T56 w 783"/>
                              <a:gd name="T58" fmla="+- 0 -1756 -1780"/>
                              <a:gd name="T59" fmla="*/ -1756 h 96"/>
                              <a:gd name="T60" fmla="+- 0 9974 9701"/>
                              <a:gd name="T61" fmla="*/ T60 w 783"/>
                              <a:gd name="T62" fmla="+- 0 -1704 -1780"/>
                              <a:gd name="T63" fmla="*/ -1704 h 96"/>
                              <a:gd name="T64" fmla="+- 0 10046 9701"/>
                              <a:gd name="T65" fmla="*/ T64 w 783"/>
                              <a:gd name="T66" fmla="+- 0 -1747 -1780"/>
                              <a:gd name="T67" fmla="*/ -1747 h 96"/>
                              <a:gd name="T68" fmla="+- 0 10013 9701"/>
                              <a:gd name="T69" fmla="*/ T68 w 783"/>
                              <a:gd name="T70" fmla="+- 0 -1694 -1780"/>
                              <a:gd name="T71" fmla="*/ -1694 h 96"/>
                              <a:gd name="T72" fmla="+- 0 10042 9701"/>
                              <a:gd name="T73" fmla="*/ T72 w 783"/>
                              <a:gd name="T74" fmla="+- 0 -1732 -1780"/>
                              <a:gd name="T75" fmla="*/ -1732 h 96"/>
                              <a:gd name="T76" fmla="+- 0 9998 9701"/>
                              <a:gd name="T77" fmla="*/ T76 w 783"/>
                              <a:gd name="T78" fmla="+- 0 -1746 -1780"/>
                              <a:gd name="T79" fmla="*/ -1746 h 96"/>
                              <a:gd name="T80" fmla="+- 0 10009 9701"/>
                              <a:gd name="T81" fmla="*/ T80 w 783"/>
                              <a:gd name="T82" fmla="+- 0 -1687 -1780"/>
                              <a:gd name="T83" fmla="*/ -1687 h 96"/>
                              <a:gd name="T84" fmla="+- 0 10053 9701"/>
                              <a:gd name="T85" fmla="*/ T84 w 783"/>
                              <a:gd name="T86" fmla="+- 0 -1703 -1780"/>
                              <a:gd name="T87" fmla="*/ -1703 h 96"/>
                              <a:gd name="T88" fmla="+- 0 10075 9701"/>
                              <a:gd name="T89" fmla="*/ T88 w 783"/>
                              <a:gd name="T90" fmla="+- 0 -1771 -1780"/>
                              <a:gd name="T91" fmla="*/ -1771 h 96"/>
                              <a:gd name="T92" fmla="+- 0 10075 9701"/>
                              <a:gd name="T93" fmla="*/ T92 w 783"/>
                              <a:gd name="T94" fmla="+- 0 -1694 -1780"/>
                              <a:gd name="T95" fmla="*/ -1694 h 96"/>
                              <a:gd name="T96" fmla="+- 0 10090 9701"/>
                              <a:gd name="T97" fmla="*/ T96 w 783"/>
                              <a:gd name="T98" fmla="+- 0 -1694 -1780"/>
                              <a:gd name="T99" fmla="*/ -1694 h 96"/>
                              <a:gd name="T100" fmla="+- 0 10210 9701"/>
                              <a:gd name="T101" fmla="*/ T100 w 783"/>
                              <a:gd name="T102" fmla="+- 0 -1689 -1780"/>
                              <a:gd name="T103" fmla="*/ -1689 h 96"/>
                              <a:gd name="T104" fmla="+- 0 10190 9701"/>
                              <a:gd name="T105" fmla="*/ T104 w 783"/>
                              <a:gd name="T106" fmla="+- 0 -1732 -1780"/>
                              <a:gd name="T107" fmla="*/ -1732 h 96"/>
                              <a:gd name="T108" fmla="+- 0 10200 9701"/>
                              <a:gd name="T109" fmla="*/ T108 w 783"/>
                              <a:gd name="T110" fmla="+- 0 -1771 -1780"/>
                              <a:gd name="T111" fmla="*/ -1771 h 96"/>
                              <a:gd name="T112" fmla="+- 0 10162 9701"/>
                              <a:gd name="T113" fmla="*/ T112 w 783"/>
                              <a:gd name="T114" fmla="+- 0 -1737 -1780"/>
                              <a:gd name="T115" fmla="*/ -1737 h 96"/>
                              <a:gd name="T116" fmla="+- 0 10147 9701"/>
                              <a:gd name="T117" fmla="*/ T116 w 783"/>
                              <a:gd name="T118" fmla="+- 0 -1780 -1780"/>
                              <a:gd name="T119" fmla="*/ -1780 h 96"/>
                              <a:gd name="T120" fmla="+- 0 10186 9701"/>
                              <a:gd name="T121" fmla="*/ T120 w 783"/>
                              <a:gd name="T122" fmla="+- 0 -1723 -1780"/>
                              <a:gd name="T123" fmla="*/ -1723 h 96"/>
                              <a:gd name="T124" fmla="+- 0 10277 9701"/>
                              <a:gd name="T125" fmla="*/ T124 w 783"/>
                              <a:gd name="T126" fmla="+- 0 -1723 -1780"/>
                              <a:gd name="T127" fmla="*/ -1723 h 96"/>
                              <a:gd name="T128" fmla="+- 0 10267 9701"/>
                              <a:gd name="T129" fmla="*/ T128 w 783"/>
                              <a:gd name="T130" fmla="+- 0 -1750 -1780"/>
                              <a:gd name="T131" fmla="*/ -1750 h 96"/>
                              <a:gd name="T132" fmla="+- 0 10238 9701"/>
                              <a:gd name="T133" fmla="*/ T132 w 783"/>
                              <a:gd name="T134" fmla="+- 0 -1747 -1780"/>
                              <a:gd name="T135" fmla="*/ -1747 h 96"/>
                              <a:gd name="T136" fmla="+- 0 10253 9701"/>
                              <a:gd name="T137" fmla="*/ T136 w 783"/>
                              <a:gd name="T138" fmla="+- 0 -1756 -1780"/>
                              <a:gd name="T139" fmla="*/ -1756 h 96"/>
                              <a:gd name="T140" fmla="+- 0 10221 9701"/>
                              <a:gd name="T141" fmla="*/ T140 w 783"/>
                              <a:gd name="T142" fmla="+- 0 -1705 -1780"/>
                              <a:gd name="T143" fmla="*/ -1705 h 96"/>
                              <a:gd name="T144" fmla="+- 0 10277 9701"/>
                              <a:gd name="T145" fmla="*/ T144 w 783"/>
                              <a:gd name="T146" fmla="+- 0 -1689 -1780"/>
                              <a:gd name="T147" fmla="*/ -1689 h 96"/>
                              <a:gd name="T148" fmla="+- 0 10229 9701"/>
                              <a:gd name="T149" fmla="*/ T148 w 783"/>
                              <a:gd name="T150" fmla="+- 0 -1699 -1780"/>
                              <a:gd name="T151" fmla="*/ -1699 h 96"/>
                              <a:gd name="T152" fmla="+- 0 10339 9701"/>
                              <a:gd name="T153" fmla="*/ T152 w 783"/>
                              <a:gd name="T154" fmla="+- 0 -1752 -1780"/>
                              <a:gd name="T155" fmla="*/ -1752 h 96"/>
                              <a:gd name="T156" fmla="+- 0 10306 9701"/>
                              <a:gd name="T157" fmla="*/ T156 w 783"/>
                              <a:gd name="T158" fmla="+- 0 -1752 -1780"/>
                              <a:gd name="T159" fmla="*/ -1752 h 96"/>
                              <a:gd name="T160" fmla="+- 0 10339 9701"/>
                              <a:gd name="T161" fmla="*/ T160 w 783"/>
                              <a:gd name="T162" fmla="+- 0 -1694 -1780"/>
                              <a:gd name="T163" fmla="*/ -1694 h 96"/>
                              <a:gd name="T164" fmla="+- 0 10406 9701"/>
                              <a:gd name="T165" fmla="*/ T164 w 783"/>
                              <a:gd name="T166" fmla="+- 0 -1718 -1780"/>
                              <a:gd name="T167" fmla="*/ -1718 h 96"/>
                              <a:gd name="T168" fmla="+- 0 10382 9701"/>
                              <a:gd name="T169" fmla="*/ T168 w 783"/>
                              <a:gd name="T170" fmla="+- 0 -1747 -1780"/>
                              <a:gd name="T171" fmla="*/ -1747 h 96"/>
                              <a:gd name="T172" fmla="+- 0 10406 9701"/>
                              <a:gd name="T173" fmla="*/ T172 w 783"/>
                              <a:gd name="T174" fmla="+- 0 -1752 -1780"/>
                              <a:gd name="T175" fmla="*/ -1752 h 96"/>
                              <a:gd name="T176" fmla="+- 0 10373 9701"/>
                              <a:gd name="T177" fmla="*/ T176 w 783"/>
                              <a:gd name="T178" fmla="+- 0 -1718 -1780"/>
                              <a:gd name="T179" fmla="*/ -1718 h 96"/>
                              <a:gd name="T180" fmla="+- 0 10368 9701"/>
                              <a:gd name="T181" fmla="*/ T180 w 783"/>
                              <a:gd name="T182" fmla="+- 0 -1699 -1780"/>
                              <a:gd name="T183" fmla="*/ -1699 h 96"/>
                              <a:gd name="T184" fmla="+- 0 10411 9701"/>
                              <a:gd name="T185" fmla="*/ T184 w 783"/>
                              <a:gd name="T186" fmla="+- 0 -1713 -1780"/>
                              <a:gd name="T187" fmla="*/ -1713 h 96"/>
                              <a:gd name="T188" fmla="+- 0 10474 9701"/>
                              <a:gd name="T189" fmla="*/ T188 w 783"/>
                              <a:gd name="T190" fmla="+- 0 -1747 -1780"/>
                              <a:gd name="T191" fmla="*/ -1747 h 96"/>
                              <a:gd name="T192" fmla="+- 0 10435 9701"/>
                              <a:gd name="T193" fmla="*/ T192 w 783"/>
                              <a:gd name="T194" fmla="+- 0 -1732 -1780"/>
                              <a:gd name="T195" fmla="*/ -1732 h 96"/>
                              <a:gd name="T196" fmla="+- 0 10467 9701"/>
                              <a:gd name="T197" fmla="*/ T196 w 783"/>
                              <a:gd name="T198" fmla="+- 0 -1753 -1780"/>
                              <a:gd name="T199" fmla="*/ -1753 h 96"/>
                              <a:gd name="T200" fmla="+- 0 10421 9701"/>
                              <a:gd name="T201" fmla="*/ T200 w 783"/>
                              <a:gd name="T202" fmla="+- 0 -1718 -1780"/>
                              <a:gd name="T203" fmla="*/ -1718 h 96"/>
                              <a:gd name="T204" fmla="+- 0 10474 9701"/>
                              <a:gd name="T205" fmla="*/ T204 w 783"/>
                              <a:gd name="T206" fmla="+- 0 -1684 -1780"/>
                              <a:gd name="T207" fmla="*/ -1684 h 96"/>
                              <a:gd name="T208" fmla="+- 0 10445 9701"/>
                              <a:gd name="T209" fmla="*/ T208 w 783"/>
                              <a:gd name="T210" fmla="+- 0 -1694 -1780"/>
                              <a:gd name="T211" fmla="*/ -1694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783" h="96">
                                <a:moveTo>
                                  <a:pt x="81" y="48"/>
                                </a:moveTo>
                                <a:lnTo>
                                  <a:pt x="81" y="35"/>
                                </a:lnTo>
                                <a:lnTo>
                                  <a:pt x="78" y="25"/>
                                </a:lnTo>
                                <a:lnTo>
                                  <a:pt x="73" y="17"/>
                                </a:lnTo>
                                <a:lnTo>
                                  <a:pt x="67" y="9"/>
                                </a:lnTo>
                                <a:lnTo>
                                  <a:pt x="67" y="48"/>
                                </a:lnTo>
                                <a:lnTo>
                                  <a:pt x="64" y="64"/>
                                </a:lnTo>
                                <a:lnTo>
                                  <a:pt x="57" y="76"/>
                                </a:lnTo>
                                <a:lnTo>
                                  <a:pt x="45" y="83"/>
                                </a:lnTo>
                                <a:lnTo>
                                  <a:pt x="29" y="86"/>
                                </a:lnTo>
                                <a:lnTo>
                                  <a:pt x="14" y="86"/>
                                </a:lnTo>
                                <a:lnTo>
                                  <a:pt x="14" y="9"/>
                                </a:lnTo>
                                <a:lnTo>
                                  <a:pt x="29" y="9"/>
                                </a:lnTo>
                                <a:lnTo>
                                  <a:pt x="45" y="12"/>
                                </a:lnTo>
                                <a:lnTo>
                                  <a:pt x="57" y="19"/>
                                </a:lnTo>
                                <a:lnTo>
                                  <a:pt x="64" y="32"/>
                                </a:lnTo>
                                <a:lnTo>
                                  <a:pt x="67" y="48"/>
                                </a:lnTo>
                                <a:lnTo>
                                  <a:pt x="67" y="9"/>
                                </a:lnTo>
                                <a:lnTo>
                                  <a:pt x="57" y="4"/>
                                </a:lnTo>
                                <a:lnTo>
                                  <a:pt x="43" y="0"/>
                                </a:lnTo>
                                <a:lnTo>
                                  <a:pt x="0" y="0"/>
                                </a:lnTo>
                                <a:lnTo>
                                  <a:pt x="0" y="96"/>
                                </a:lnTo>
                                <a:lnTo>
                                  <a:pt x="24" y="96"/>
                                </a:lnTo>
                                <a:lnTo>
                                  <a:pt x="37" y="95"/>
                                </a:lnTo>
                                <a:lnTo>
                                  <a:pt x="49" y="92"/>
                                </a:lnTo>
                                <a:lnTo>
                                  <a:pt x="59" y="88"/>
                                </a:lnTo>
                                <a:lnTo>
                                  <a:pt x="61" y="86"/>
                                </a:lnTo>
                                <a:lnTo>
                                  <a:pt x="67" y="81"/>
                                </a:lnTo>
                                <a:lnTo>
                                  <a:pt x="77" y="72"/>
                                </a:lnTo>
                                <a:lnTo>
                                  <a:pt x="81" y="62"/>
                                </a:lnTo>
                                <a:lnTo>
                                  <a:pt x="81" y="48"/>
                                </a:lnTo>
                                <a:close/>
                                <a:moveTo>
                                  <a:pt x="158" y="62"/>
                                </a:moveTo>
                                <a:lnTo>
                                  <a:pt x="156" y="46"/>
                                </a:lnTo>
                                <a:lnTo>
                                  <a:pt x="149" y="34"/>
                                </a:lnTo>
                                <a:lnTo>
                                  <a:pt x="148" y="33"/>
                                </a:lnTo>
                                <a:lnTo>
                                  <a:pt x="144" y="30"/>
                                </a:lnTo>
                                <a:lnTo>
                                  <a:pt x="144" y="48"/>
                                </a:lnTo>
                                <a:lnTo>
                                  <a:pt x="144" y="76"/>
                                </a:lnTo>
                                <a:lnTo>
                                  <a:pt x="134" y="86"/>
                                </a:lnTo>
                                <a:lnTo>
                                  <a:pt x="110" y="86"/>
                                </a:lnTo>
                                <a:lnTo>
                                  <a:pt x="101" y="76"/>
                                </a:lnTo>
                                <a:lnTo>
                                  <a:pt x="101" y="48"/>
                                </a:lnTo>
                                <a:lnTo>
                                  <a:pt x="110" y="33"/>
                                </a:lnTo>
                                <a:lnTo>
                                  <a:pt x="139" y="33"/>
                                </a:lnTo>
                                <a:lnTo>
                                  <a:pt x="144" y="48"/>
                                </a:lnTo>
                                <a:lnTo>
                                  <a:pt x="144" y="30"/>
                                </a:lnTo>
                                <a:lnTo>
                                  <a:pt x="138" y="26"/>
                                </a:lnTo>
                                <a:lnTo>
                                  <a:pt x="125" y="24"/>
                                </a:lnTo>
                                <a:lnTo>
                                  <a:pt x="111" y="26"/>
                                </a:lnTo>
                                <a:lnTo>
                                  <a:pt x="101" y="34"/>
                                </a:lnTo>
                                <a:lnTo>
                                  <a:pt x="94" y="46"/>
                                </a:lnTo>
                                <a:lnTo>
                                  <a:pt x="91" y="62"/>
                                </a:lnTo>
                                <a:lnTo>
                                  <a:pt x="94" y="75"/>
                                </a:lnTo>
                                <a:lnTo>
                                  <a:pt x="101" y="86"/>
                                </a:lnTo>
                                <a:lnTo>
                                  <a:pt x="111" y="93"/>
                                </a:lnTo>
                                <a:lnTo>
                                  <a:pt x="125" y="96"/>
                                </a:lnTo>
                                <a:lnTo>
                                  <a:pt x="136" y="94"/>
                                </a:lnTo>
                                <a:lnTo>
                                  <a:pt x="147" y="88"/>
                                </a:lnTo>
                                <a:lnTo>
                                  <a:pt x="148" y="86"/>
                                </a:lnTo>
                                <a:lnTo>
                                  <a:pt x="155" y="77"/>
                                </a:lnTo>
                                <a:lnTo>
                                  <a:pt x="158" y="62"/>
                                </a:lnTo>
                                <a:close/>
                                <a:moveTo>
                                  <a:pt x="273" y="0"/>
                                </a:moveTo>
                                <a:lnTo>
                                  <a:pt x="264" y="0"/>
                                </a:lnTo>
                                <a:lnTo>
                                  <a:pt x="264" y="76"/>
                                </a:lnTo>
                                <a:lnTo>
                                  <a:pt x="254" y="57"/>
                                </a:lnTo>
                                <a:lnTo>
                                  <a:pt x="245" y="48"/>
                                </a:lnTo>
                                <a:lnTo>
                                  <a:pt x="224" y="14"/>
                                </a:lnTo>
                                <a:lnTo>
                                  <a:pt x="216" y="0"/>
                                </a:lnTo>
                                <a:lnTo>
                                  <a:pt x="201" y="0"/>
                                </a:lnTo>
                                <a:lnTo>
                                  <a:pt x="201" y="96"/>
                                </a:lnTo>
                                <a:lnTo>
                                  <a:pt x="216" y="96"/>
                                </a:lnTo>
                                <a:lnTo>
                                  <a:pt x="216" y="38"/>
                                </a:lnTo>
                                <a:lnTo>
                                  <a:pt x="211" y="28"/>
                                </a:lnTo>
                                <a:lnTo>
                                  <a:pt x="211" y="14"/>
                                </a:lnTo>
                                <a:lnTo>
                                  <a:pt x="216" y="24"/>
                                </a:lnTo>
                                <a:lnTo>
                                  <a:pt x="225" y="38"/>
                                </a:lnTo>
                                <a:lnTo>
                                  <a:pt x="230" y="48"/>
                                </a:lnTo>
                                <a:lnTo>
                                  <a:pt x="259" y="96"/>
                                </a:lnTo>
                                <a:lnTo>
                                  <a:pt x="273" y="96"/>
                                </a:lnTo>
                                <a:lnTo>
                                  <a:pt x="273" y="76"/>
                                </a:lnTo>
                                <a:lnTo>
                                  <a:pt x="273" y="0"/>
                                </a:lnTo>
                                <a:close/>
                                <a:moveTo>
                                  <a:pt x="355" y="62"/>
                                </a:moveTo>
                                <a:lnTo>
                                  <a:pt x="352" y="46"/>
                                </a:lnTo>
                                <a:lnTo>
                                  <a:pt x="345" y="34"/>
                                </a:lnTo>
                                <a:lnTo>
                                  <a:pt x="345" y="33"/>
                                </a:lnTo>
                                <a:lnTo>
                                  <a:pt x="341" y="30"/>
                                </a:lnTo>
                                <a:lnTo>
                                  <a:pt x="341" y="48"/>
                                </a:lnTo>
                                <a:lnTo>
                                  <a:pt x="341" y="76"/>
                                </a:lnTo>
                                <a:lnTo>
                                  <a:pt x="336" y="86"/>
                                </a:lnTo>
                                <a:lnTo>
                                  <a:pt x="312" y="86"/>
                                </a:lnTo>
                                <a:lnTo>
                                  <a:pt x="302" y="76"/>
                                </a:lnTo>
                                <a:lnTo>
                                  <a:pt x="302" y="48"/>
                                </a:lnTo>
                                <a:lnTo>
                                  <a:pt x="307" y="33"/>
                                </a:lnTo>
                                <a:lnTo>
                                  <a:pt x="336" y="33"/>
                                </a:lnTo>
                                <a:lnTo>
                                  <a:pt x="341" y="48"/>
                                </a:lnTo>
                                <a:lnTo>
                                  <a:pt x="341" y="30"/>
                                </a:lnTo>
                                <a:lnTo>
                                  <a:pt x="335" y="26"/>
                                </a:lnTo>
                                <a:lnTo>
                                  <a:pt x="321" y="24"/>
                                </a:lnTo>
                                <a:lnTo>
                                  <a:pt x="308" y="26"/>
                                </a:lnTo>
                                <a:lnTo>
                                  <a:pt x="297" y="34"/>
                                </a:lnTo>
                                <a:lnTo>
                                  <a:pt x="290" y="46"/>
                                </a:lnTo>
                                <a:lnTo>
                                  <a:pt x="288" y="62"/>
                                </a:lnTo>
                                <a:lnTo>
                                  <a:pt x="290" y="75"/>
                                </a:lnTo>
                                <a:lnTo>
                                  <a:pt x="297" y="86"/>
                                </a:lnTo>
                                <a:lnTo>
                                  <a:pt x="308" y="93"/>
                                </a:lnTo>
                                <a:lnTo>
                                  <a:pt x="321" y="96"/>
                                </a:lnTo>
                                <a:lnTo>
                                  <a:pt x="333" y="94"/>
                                </a:lnTo>
                                <a:lnTo>
                                  <a:pt x="344" y="88"/>
                                </a:lnTo>
                                <a:lnTo>
                                  <a:pt x="345" y="86"/>
                                </a:lnTo>
                                <a:lnTo>
                                  <a:pt x="352" y="77"/>
                                </a:lnTo>
                                <a:lnTo>
                                  <a:pt x="355" y="62"/>
                                </a:lnTo>
                                <a:close/>
                                <a:moveTo>
                                  <a:pt x="403" y="28"/>
                                </a:moveTo>
                                <a:lnTo>
                                  <a:pt x="384" y="28"/>
                                </a:lnTo>
                                <a:lnTo>
                                  <a:pt x="384" y="9"/>
                                </a:lnTo>
                                <a:lnTo>
                                  <a:pt x="374" y="9"/>
                                </a:lnTo>
                                <a:lnTo>
                                  <a:pt x="374" y="28"/>
                                </a:lnTo>
                                <a:lnTo>
                                  <a:pt x="365" y="28"/>
                                </a:lnTo>
                                <a:lnTo>
                                  <a:pt x="365" y="38"/>
                                </a:lnTo>
                                <a:lnTo>
                                  <a:pt x="374" y="38"/>
                                </a:lnTo>
                                <a:lnTo>
                                  <a:pt x="374" y="86"/>
                                </a:lnTo>
                                <a:lnTo>
                                  <a:pt x="379" y="91"/>
                                </a:lnTo>
                                <a:lnTo>
                                  <a:pt x="379" y="96"/>
                                </a:lnTo>
                                <a:lnTo>
                                  <a:pt x="403" y="96"/>
                                </a:lnTo>
                                <a:lnTo>
                                  <a:pt x="403" y="86"/>
                                </a:lnTo>
                                <a:lnTo>
                                  <a:pt x="389" y="86"/>
                                </a:lnTo>
                                <a:lnTo>
                                  <a:pt x="384" y="81"/>
                                </a:lnTo>
                                <a:lnTo>
                                  <a:pt x="384" y="38"/>
                                </a:lnTo>
                                <a:lnTo>
                                  <a:pt x="403" y="38"/>
                                </a:lnTo>
                                <a:lnTo>
                                  <a:pt x="403" y="28"/>
                                </a:lnTo>
                                <a:close/>
                                <a:moveTo>
                                  <a:pt x="509" y="91"/>
                                </a:moveTo>
                                <a:lnTo>
                                  <a:pt x="504" y="81"/>
                                </a:lnTo>
                                <a:lnTo>
                                  <a:pt x="499" y="67"/>
                                </a:lnTo>
                                <a:lnTo>
                                  <a:pt x="499" y="57"/>
                                </a:lnTo>
                                <a:lnTo>
                                  <a:pt x="494" y="52"/>
                                </a:lnTo>
                                <a:lnTo>
                                  <a:pt x="489" y="48"/>
                                </a:lnTo>
                                <a:lnTo>
                                  <a:pt x="499" y="48"/>
                                </a:lnTo>
                                <a:lnTo>
                                  <a:pt x="501" y="43"/>
                                </a:lnTo>
                                <a:lnTo>
                                  <a:pt x="504" y="38"/>
                                </a:lnTo>
                                <a:lnTo>
                                  <a:pt x="504" y="9"/>
                                </a:lnTo>
                                <a:lnTo>
                                  <a:pt x="499" y="9"/>
                                </a:lnTo>
                                <a:lnTo>
                                  <a:pt x="494" y="0"/>
                                </a:lnTo>
                                <a:lnTo>
                                  <a:pt x="494" y="14"/>
                                </a:lnTo>
                                <a:lnTo>
                                  <a:pt x="494" y="38"/>
                                </a:lnTo>
                                <a:lnTo>
                                  <a:pt x="485" y="43"/>
                                </a:lnTo>
                                <a:lnTo>
                                  <a:pt x="461" y="43"/>
                                </a:lnTo>
                                <a:lnTo>
                                  <a:pt x="461" y="9"/>
                                </a:lnTo>
                                <a:lnTo>
                                  <a:pt x="485" y="9"/>
                                </a:lnTo>
                                <a:lnTo>
                                  <a:pt x="494" y="14"/>
                                </a:lnTo>
                                <a:lnTo>
                                  <a:pt x="494" y="0"/>
                                </a:lnTo>
                                <a:lnTo>
                                  <a:pt x="446" y="0"/>
                                </a:lnTo>
                                <a:lnTo>
                                  <a:pt x="446" y="96"/>
                                </a:lnTo>
                                <a:lnTo>
                                  <a:pt x="461" y="96"/>
                                </a:lnTo>
                                <a:lnTo>
                                  <a:pt x="461" y="52"/>
                                </a:lnTo>
                                <a:lnTo>
                                  <a:pt x="480" y="52"/>
                                </a:lnTo>
                                <a:lnTo>
                                  <a:pt x="485" y="57"/>
                                </a:lnTo>
                                <a:lnTo>
                                  <a:pt x="494" y="86"/>
                                </a:lnTo>
                                <a:lnTo>
                                  <a:pt x="494" y="96"/>
                                </a:lnTo>
                                <a:lnTo>
                                  <a:pt x="509" y="96"/>
                                </a:lnTo>
                                <a:lnTo>
                                  <a:pt x="509" y="91"/>
                                </a:lnTo>
                                <a:close/>
                                <a:moveTo>
                                  <a:pt x="576" y="57"/>
                                </a:moveTo>
                                <a:lnTo>
                                  <a:pt x="575" y="52"/>
                                </a:lnTo>
                                <a:lnTo>
                                  <a:pt x="575" y="46"/>
                                </a:lnTo>
                                <a:lnTo>
                                  <a:pt x="571" y="35"/>
                                </a:lnTo>
                                <a:lnTo>
                                  <a:pt x="569" y="33"/>
                                </a:lnTo>
                                <a:lnTo>
                                  <a:pt x="566" y="30"/>
                                </a:lnTo>
                                <a:lnTo>
                                  <a:pt x="566" y="48"/>
                                </a:lnTo>
                                <a:lnTo>
                                  <a:pt x="566" y="52"/>
                                </a:lnTo>
                                <a:lnTo>
                                  <a:pt x="528" y="52"/>
                                </a:lnTo>
                                <a:lnTo>
                                  <a:pt x="533" y="48"/>
                                </a:lnTo>
                                <a:lnTo>
                                  <a:pt x="537" y="33"/>
                                </a:lnTo>
                                <a:lnTo>
                                  <a:pt x="561" y="33"/>
                                </a:lnTo>
                                <a:lnTo>
                                  <a:pt x="566" y="48"/>
                                </a:lnTo>
                                <a:lnTo>
                                  <a:pt x="566" y="30"/>
                                </a:lnTo>
                                <a:lnTo>
                                  <a:pt x="564" y="27"/>
                                </a:lnTo>
                                <a:lnTo>
                                  <a:pt x="552" y="24"/>
                                </a:lnTo>
                                <a:lnTo>
                                  <a:pt x="536" y="27"/>
                                </a:lnTo>
                                <a:lnTo>
                                  <a:pt x="526" y="36"/>
                                </a:lnTo>
                                <a:lnTo>
                                  <a:pt x="520" y="48"/>
                                </a:lnTo>
                                <a:lnTo>
                                  <a:pt x="518" y="62"/>
                                </a:lnTo>
                                <a:lnTo>
                                  <a:pt x="520" y="75"/>
                                </a:lnTo>
                                <a:lnTo>
                                  <a:pt x="526" y="86"/>
                                </a:lnTo>
                                <a:lnTo>
                                  <a:pt x="536" y="93"/>
                                </a:lnTo>
                                <a:lnTo>
                                  <a:pt x="552" y="96"/>
                                </a:lnTo>
                                <a:lnTo>
                                  <a:pt x="571" y="96"/>
                                </a:lnTo>
                                <a:lnTo>
                                  <a:pt x="576" y="91"/>
                                </a:lnTo>
                                <a:lnTo>
                                  <a:pt x="573" y="86"/>
                                </a:lnTo>
                                <a:lnTo>
                                  <a:pt x="571" y="81"/>
                                </a:lnTo>
                                <a:lnTo>
                                  <a:pt x="566" y="86"/>
                                </a:lnTo>
                                <a:lnTo>
                                  <a:pt x="542" y="86"/>
                                </a:lnTo>
                                <a:lnTo>
                                  <a:pt x="528" y="81"/>
                                </a:lnTo>
                                <a:lnTo>
                                  <a:pt x="528" y="62"/>
                                </a:lnTo>
                                <a:lnTo>
                                  <a:pt x="576" y="62"/>
                                </a:lnTo>
                                <a:lnTo>
                                  <a:pt x="576" y="57"/>
                                </a:lnTo>
                                <a:close/>
                                <a:moveTo>
                                  <a:pt x="648" y="28"/>
                                </a:moveTo>
                                <a:lnTo>
                                  <a:pt x="638" y="28"/>
                                </a:lnTo>
                                <a:lnTo>
                                  <a:pt x="638" y="76"/>
                                </a:lnTo>
                                <a:lnTo>
                                  <a:pt x="629" y="86"/>
                                </a:lnTo>
                                <a:lnTo>
                                  <a:pt x="609" y="86"/>
                                </a:lnTo>
                                <a:lnTo>
                                  <a:pt x="605" y="76"/>
                                </a:lnTo>
                                <a:lnTo>
                                  <a:pt x="605" y="28"/>
                                </a:lnTo>
                                <a:lnTo>
                                  <a:pt x="590" y="28"/>
                                </a:lnTo>
                                <a:lnTo>
                                  <a:pt x="590" y="91"/>
                                </a:lnTo>
                                <a:lnTo>
                                  <a:pt x="605" y="96"/>
                                </a:lnTo>
                                <a:lnTo>
                                  <a:pt x="629" y="96"/>
                                </a:lnTo>
                                <a:lnTo>
                                  <a:pt x="638" y="86"/>
                                </a:lnTo>
                                <a:lnTo>
                                  <a:pt x="638" y="96"/>
                                </a:lnTo>
                                <a:lnTo>
                                  <a:pt x="648" y="96"/>
                                </a:lnTo>
                                <a:lnTo>
                                  <a:pt x="648" y="28"/>
                                </a:lnTo>
                                <a:close/>
                                <a:moveTo>
                                  <a:pt x="710" y="67"/>
                                </a:moveTo>
                                <a:lnTo>
                                  <a:pt x="705" y="62"/>
                                </a:lnTo>
                                <a:lnTo>
                                  <a:pt x="691" y="57"/>
                                </a:lnTo>
                                <a:lnTo>
                                  <a:pt x="681" y="52"/>
                                </a:lnTo>
                                <a:lnTo>
                                  <a:pt x="677" y="48"/>
                                </a:lnTo>
                                <a:lnTo>
                                  <a:pt x="677" y="38"/>
                                </a:lnTo>
                                <a:lnTo>
                                  <a:pt x="681" y="33"/>
                                </a:lnTo>
                                <a:lnTo>
                                  <a:pt x="696" y="33"/>
                                </a:lnTo>
                                <a:lnTo>
                                  <a:pt x="701" y="38"/>
                                </a:lnTo>
                                <a:lnTo>
                                  <a:pt x="705" y="38"/>
                                </a:lnTo>
                                <a:lnTo>
                                  <a:pt x="705" y="33"/>
                                </a:lnTo>
                                <a:lnTo>
                                  <a:pt x="705" y="28"/>
                                </a:lnTo>
                                <a:lnTo>
                                  <a:pt x="696" y="24"/>
                                </a:lnTo>
                                <a:lnTo>
                                  <a:pt x="677" y="24"/>
                                </a:lnTo>
                                <a:lnTo>
                                  <a:pt x="667" y="33"/>
                                </a:lnTo>
                                <a:lnTo>
                                  <a:pt x="667" y="52"/>
                                </a:lnTo>
                                <a:lnTo>
                                  <a:pt x="672" y="62"/>
                                </a:lnTo>
                                <a:lnTo>
                                  <a:pt x="686" y="67"/>
                                </a:lnTo>
                                <a:lnTo>
                                  <a:pt x="696" y="67"/>
                                </a:lnTo>
                                <a:lnTo>
                                  <a:pt x="696" y="86"/>
                                </a:lnTo>
                                <a:lnTo>
                                  <a:pt x="672" y="86"/>
                                </a:lnTo>
                                <a:lnTo>
                                  <a:pt x="667" y="81"/>
                                </a:lnTo>
                                <a:lnTo>
                                  <a:pt x="667" y="91"/>
                                </a:lnTo>
                                <a:lnTo>
                                  <a:pt x="672" y="96"/>
                                </a:lnTo>
                                <a:lnTo>
                                  <a:pt x="701" y="96"/>
                                </a:lnTo>
                                <a:lnTo>
                                  <a:pt x="710" y="86"/>
                                </a:lnTo>
                                <a:lnTo>
                                  <a:pt x="710" y="67"/>
                                </a:lnTo>
                                <a:close/>
                                <a:moveTo>
                                  <a:pt x="782" y="57"/>
                                </a:moveTo>
                                <a:lnTo>
                                  <a:pt x="781" y="52"/>
                                </a:lnTo>
                                <a:lnTo>
                                  <a:pt x="780" y="46"/>
                                </a:lnTo>
                                <a:lnTo>
                                  <a:pt x="775" y="35"/>
                                </a:lnTo>
                                <a:lnTo>
                                  <a:pt x="773" y="33"/>
                                </a:lnTo>
                                <a:lnTo>
                                  <a:pt x="768" y="29"/>
                                </a:lnTo>
                                <a:lnTo>
                                  <a:pt x="768" y="48"/>
                                </a:lnTo>
                                <a:lnTo>
                                  <a:pt x="768" y="52"/>
                                </a:lnTo>
                                <a:lnTo>
                                  <a:pt x="734" y="52"/>
                                </a:lnTo>
                                <a:lnTo>
                                  <a:pt x="734" y="48"/>
                                </a:lnTo>
                                <a:lnTo>
                                  <a:pt x="739" y="33"/>
                                </a:lnTo>
                                <a:lnTo>
                                  <a:pt x="763" y="33"/>
                                </a:lnTo>
                                <a:lnTo>
                                  <a:pt x="768" y="48"/>
                                </a:lnTo>
                                <a:lnTo>
                                  <a:pt x="768" y="29"/>
                                </a:lnTo>
                                <a:lnTo>
                                  <a:pt x="766" y="27"/>
                                </a:lnTo>
                                <a:lnTo>
                                  <a:pt x="753" y="24"/>
                                </a:lnTo>
                                <a:lnTo>
                                  <a:pt x="740" y="27"/>
                                </a:lnTo>
                                <a:lnTo>
                                  <a:pt x="729" y="36"/>
                                </a:lnTo>
                                <a:lnTo>
                                  <a:pt x="722" y="48"/>
                                </a:lnTo>
                                <a:lnTo>
                                  <a:pt x="720" y="62"/>
                                </a:lnTo>
                                <a:lnTo>
                                  <a:pt x="722" y="75"/>
                                </a:lnTo>
                                <a:lnTo>
                                  <a:pt x="729" y="86"/>
                                </a:lnTo>
                                <a:lnTo>
                                  <a:pt x="740" y="93"/>
                                </a:lnTo>
                                <a:lnTo>
                                  <a:pt x="753" y="96"/>
                                </a:lnTo>
                                <a:lnTo>
                                  <a:pt x="773" y="96"/>
                                </a:lnTo>
                                <a:lnTo>
                                  <a:pt x="777" y="91"/>
                                </a:lnTo>
                                <a:lnTo>
                                  <a:pt x="775" y="86"/>
                                </a:lnTo>
                                <a:lnTo>
                                  <a:pt x="773" y="81"/>
                                </a:lnTo>
                                <a:lnTo>
                                  <a:pt x="768" y="86"/>
                                </a:lnTo>
                                <a:lnTo>
                                  <a:pt x="744" y="86"/>
                                </a:lnTo>
                                <a:lnTo>
                                  <a:pt x="734" y="81"/>
                                </a:lnTo>
                                <a:lnTo>
                                  <a:pt x="734" y="62"/>
                                </a:lnTo>
                                <a:lnTo>
                                  <a:pt x="782" y="62"/>
                                </a:lnTo>
                                <a:lnTo>
                                  <a:pt x="782" y="5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3" name="Picture 40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700" y="-1416"/>
                            <a:ext cx="1512" cy="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4" name="AutoShape 408"/>
                        <wps:cNvSpPr>
                          <a:spLocks/>
                        </wps:cNvSpPr>
                        <wps:spPr bwMode="auto">
                          <a:xfrm>
                            <a:off x="9700" y="-1051"/>
                            <a:ext cx="173" cy="96"/>
                          </a:xfrm>
                          <a:custGeom>
                            <a:avLst/>
                            <a:gdLst>
                              <a:gd name="T0" fmla="+- 0 9754 9701"/>
                              <a:gd name="T1" fmla="*/ T0 w 173"/>
                              <a:gd name="T2" fmla="+- 0 -964 -1051"/>
                              <a:gd name="T3" fmla="*/ -964 h 96"/>
                              <a:gd name="T4" fmla="+- 0 9715 9701"/>
                              <a:gd name="T5" fmla="*/ T4 w 173"/>
                              <a:gd name="T6" fmla="+- 0 -964 -1051"/>
                              <a:gd name="T7" fmla="*/ -964 h 96"/>
                              <a:gd name="T8" fmla="+- 0 9715 9701"/>
                              <a:gd name="T9" fmla="*/ T8 w 173"/>
                              <a:gd name="T10" fmla="+- 0 -1051 -1051"/>
                              <a:gd name="T11" fmla="*/ -1051 h 96"/>
                              <a:gd name="T12" fmla="+- 0 9701 9701"/>
                              <a:gd name="T13" fmla="*/ T12 w 173"/>
                              <a:gd name="T14" fmla="+- 0 -1051 -1051"/>
                              <a:gd name="T15" fmla="*/ -1051 h 96"/>
                              <a:gd name="T16" fmla="+- 0 9701 9701"/>
                              <a:gd name="T17" fmla="*/ T16 w 173"/>
                              <a:gd name="T18" fmla="+- 0 -955 -1051"/>
                              <a:gd name="T19" fmla="*/ -955 h 96"/>
                              <a:gd name="T20" fmla="+- 0 9754 9701"/>
                              <a:gd name="T21" fmla="*/ T20 w 173"/>
                              <a:gd name="T22" fmla="+- 0 -955 -1051"/>
                              <a:gd name="T23" fmla="*/ -955 h 96"/>
                              <a:gd name="T24" fmla="+- 0 9754 9701"/>
                              <a:gd name="T25" fmla="*/ T24 w 173"/>
                              <a:gd name="T26" fmla="+- 0 -964 -1051"/>
                              <a:gd name="T27" fmla="*/ -964 h 96"/>
                              <a:gd name="T28" fmla="+- 0 9826 9701"/>
                              <a:gd name="T29" fmla="*/ T28 w 173"/>
                              <a:gd name="T30" fmla="+- 0 -988 -1051"/>
                              <a:gd name="T31" fmla="*/ -988 h 96"/>
                              <a:gd name="T32" fmla="+- 0 9824 9701"/>
                              <a:gd name="T33" fmla="*/ T32 w 173"/>
                              <a:gd name="T34" fmla="+- 0 -1004 -1051"/>
                              <a:gd name="T35" fmla="*/ -1004 h 96"/>
                              <a:gd name="T36" fmla="+- 0 9818 9701"/>
                              <a:gd name="T37" fmla="*/ T36 w 173"/>
                              <a:gd name="T38" fmla="+- 0 -1017 -1051"/>
                              <a:gd name="T39" fmla="*/ -1017 h 96"/>
                              <a:gd name="T40" fmla="+- 0 9818 9701"/>
                              <a:gd name="T41" fmla="*/ T40 w 173"/>
                              <a:gd name="T42" fmla="+- 0 -1017 -1051"/>
                              <a:gd name="T43" fmla="*/ -1017 h 96"/>
                              <a:gd name="T44" fmla="+- 0 9816 9701"/>
                              <a:gd name="T45" fmla="*/ T44 w 173"/>
                              <a:gd name="T46" fmla="+- 0 -1019 -1051"/>
                              <a:gd name="T47" fmla="*/ -1019 h 96"/>
                              <a:gd name="T48" fmla="+- 0 9816 9701"/>
                              <a:gd name="T49" fmla="*/ T48 w 173"/>
                              <a:gd name="T50" fmla="+- 0 -1003 -1051"/>
                              <a:gd name="T51" fmla="*/ -1003 h 96"/>
                              <a:gd name="T52" fmla="+- 0 9816 9701"/>
                              <a:gd name="T53" fmla="*/ T52 w 173"/>
                              <a:gd name="T54" fmla="+- 0 -974 -1051"/>
                              <a:gd name="T55" fmla="*/ -974 h 96"/>
                              <a:gd name="T56" fmla="+- 0 9806 9701"/>
                              <a:gd name="T57" fmla="*/ T56 w 173"/>
                              <a:gd name="T58" fmla="+- 0 -964 -1051"/>
                              <a:gd name="T59" fmla="*/ -964 h 96"/>
                              <a:gd name="T60" fmla="+- 0 9782 9701"/>
                              <a:gd name="T61" fmla="*/ T60 w 173"/>
                              <a:gd name="T62" fmla="+- 0 -964 -1051"/>
                              <a:gd name="T63" fmla="*/ -964 h 96"/>
                              <a:gd name="T64" fmla="+- 0 9773 9701"/>
                              <a:gd name="T65" fmla="*/ T64 w 173"/>
                              <a:gd name="T66" fmla="+- 0 -974 -1051"/>
                              <a:gd name="T67" fmla="*/ -974 h 96"/>
                              <a:gd name="T68" fmla="+- 0 9773 9701"/>
                              <a:gd name="T69" fmla="*/ T68 w 173"/>
                              <a:gd name="T70" fmla="+- 0 -1003 -1051"/>
                              <a:gd name="T71" fmla="*/ -1003 h 96"/>
                              <a:gd name="T72" fmla="+- 0 9782 9701"/>
                              <a:gd name="T73" fmla="*/ T72 w 173"/>
                              <a:gd name="T74" fmla="+- 0 -1017 -1051"/>
                              <a:gd name="T75" fmla="*/ -1017 h 96"/>
                              <a:gd name="T76" fmla="+- 0 9811 9701"/>
                              <a:gd name="T77" fmla="*/ T76 w 173"/>
                              <a:gd name="T78" fmla="+- 0 -1017 -1051"/>
                              <a:gd name="T79" fmla="*/ -1017 h 96"/>
                              <a:gd name="T80" fmla="+- 0 9816 9701"/>
                              <a:gd name="T81" fmla="*/ T80 w 173"/>
                              <a:gd name="T82" fmla="+- 0 -1003 -1051"/>
                              <a:gd name="T83" fmla="*/ -1003 h 96"/>
                              <a:gd name="T84" fmla="+- 0 9816 9701"/>
                              <a:gd name="T85" fmla="*/ T84 w 173"/>
                              <a:gd name="T86" fmla="+- 0 -1019 -1051"/>
                              <a:gd name="T87" fmla="*/ -1019 h 96"/>
                              <a:gd name="T88" fmla="+- 0 9809 9701"/>
                              <a:gd name="T89" fmla="*/ T88 w 173"/>
                              <a:gd name="T90" fmla="+- 0 -1024 -1051"/>
                              <a:gd name="T91" fmla="*/ -1024 h 96"/>
                              <a:gd name="T92" fmla="+- 0 9797 9701"/>
                              <a:gd name="T93" fmla="*/ T92 w 173"/>
                              <a:gd name="T94" fmla="+- 0 -1027 -1051"/>
                              <a:gd name="T95" fmla="*/ -1027 h 96"/>
                              <a:gd name="T96" fmla="+- 0 9783 9701"/>
                              <a:gd name="T97" fmla="*/ T96 w 173"/>
                              <a:gd name="T98" fmla="+- 0 -1024 -1051"/>
                              <a:gd name="T99" fmla="*/ -1024 h 96"/>
                              <a:gd name="T100" fmla="+- 0 9773 9701"/>
                              <a:gd name="T101" fmla="*/ T100 w 173"/>
                              <a:gd name="T102" fmla="+- 0 -1017 -1051"/>
                              <a:gd name="T103" fmla="*/ -1017 h 96"/>
                              <a:gd name="T104" fmla="+- 0 9766 9701"/>
                              <a:gd name="T105" fmla="*/ T104 w 173"/>
                              <a:gd name="T106" fmla="+- 0 -1004 -1051"/>
                              <a:gd name="T107" fmla="*/ -1004 h 96"/>
                              <a:gd name="T108" fmla="+- 0 9763 9701"/>
                              <a:gd name="T109" fmla="*/ T108 w 173"/>
                              <a:gd name="T110" fmla="+- 0 -988 -1051"/>
                              <a:gd name="T111" fmla="*/ -988 h 96"/>
                              <a:gd name="T112" fmla="+- 0 9766 9701"/>
                              <a:gd name="T113" fmla="*/ T112 w 173"/>
                              <a:gd name="T114" fmla="+- 0 -975 -1051"/>
                              <a:gd name="T115" fmla="*/ -975 h 96"/>
                              <a:gd name="T116" fmla="+- 0 9772 9701"/>
                              <a:gd name="T117" fmla="*/ T116 w 173"/>
                              <a:gd name="T118" fmla="+- 0 -964 -1051"/>
                              <a:gd name="T119" fmla="*/ -964 h 96"/>
                              <a:gd name="T120" fmla="+- 0 9781 9701"/>
                              <a:gd name="T121" fmla="*/ T120 w 173"/>
                              <a:gd name="T122" fmla="+- 0 -957 -1051"/>
                              <a:gd name="T123" fmla="*/ -957 h 96"/>
                              <a:gd name="T124" fmla="+- 0 9792 9701"/>
                              <a:gd name="T125" fmla="*/ T124 w 173"/>
                              <a:gd name="T126" fmla="+- 0 -955 -1051"/>
                              <a:gd name="T127" fmla="*/ -955 h 96"/>
                              <a:gd name="T128" fmla="+- 0 9805 9701"/>
                              <a:gd name="T129" fmla="*/ T128 w 173"/>
                              <a:gd name="T130" fmla="+- 0 -957 -1051"/>
                              <a:gd name="T131" fmla="*/ -957 h 96"/>
                              <a:gd name="T132" fmla="+- 0 9816 9701"/>
                              <a:gd name="T133" fmla="*/ T132 w 173"/>
                              <a:gd name="T134" fmla="+- 0 -963 -1051"/>
                              <a:gd name="T135" fmla="*/ -963 h 96"/>
                              <a:gd name="T136" fmla="+- 0 9817 9701"/>
                              <a:gd name="T137" fmla="*/ T136 w 173"/>
                              <a:gd name="T138" fmla="+- 0 -964 -1051"/>
                              <a:gd name="T139" fmla="*/ -964 h 96"/>
                              <a:gd name="T140" fmla="+- 0 9823 9701"/>
                              <a:gd name="T141" fmla="*/ T140 w 173"/>
                              <a:gd name="T142" fmla="+- 0 -973 -1051"/>
                              <a:gd name="T143" fmla="*/ -973 h 96"/>
                              <a:gd name="T144" fmla="+- 0 9826 9701"/>
                              <a:gd name="T145" fmla="*/ T144 w 173"/>
                              <a:gd name="T146" fmla="+- 0 -988 -1051"/>
                              <a:gd name="T147" fmla="*/ -988 h 96"/>
                              <a:gd name="T148" fmla="+- 0 9874 9701"/>
                              <a:gd name="T149" fmla="*/ T148 w 173"/>
                              <a:gd name="T150" fmla="+- 0 -1022 -1051"/>
                              <a:gd name="T151" fmla="*/ -1022 h 96"/>
                              <a:gd name="T152" fmla="+- 0 9859 9701"/>
                              <a:gd name="T153" fmla="*/ T152 w 173"/>
                              <a:gd name="T154" fmla="+- 0 -1022 -1051"/>
                              <a:gd name="T155" fmla="*/ -1022 h 96"/>
                              <a:gd name="T156" fmla="+- 0 9859 9701"/>
                              <a:gd name="T157" fmla="*/ T156 w 173"/>
                              <a:gd name="T158" fmla="+- 0 -1041 -1051"/>
                              <a:gd name="T159" fmla="*/ -1041 h 96"/>
                              <a:gd name="T160" fmla="+- 0 9845 9701"/>
                              <a:gd name="T161" fmla="*/ T160 w 173"/>
                              <a:gd name="T162" fmla="+- 0 -1041 -1051"/>
                              <a:gd name="T163" fmla="*/ -1041 h 96"/>
                              <a:gd name="T164" fmla="+- 0 9845 9701"/>
                              <a:gd name="T165" fmla="*/ T164 w 173"/>
                              <a:gd name="T166" fmla="+- 0 -1022 -1051"/>
                              <a:gd name="T167" fmla="*/ -1022 h 96"/>
                              <a:gd name="T168" fmla="+- 0 9835 9701"/>
                              <a:gd name="T169" fmla="*/ T168 w 173"/>
                              <a:gd name="T170" fmla="+- 0 -1022 -1051"/>
                              <a:gd name="T171" fmla="*/ -1022 h 96"/>
                              <a:gd name="T172" fmla="+- 0 9835 9701"/>
                              <a:gd name="T173" fmla="*/ T172 w 173"/>
                              <a:gd name="T174" fmla="+- 0 -1012 -1051"/>
                              <a:gd name="T175" fmla="*/ -1012 h 96"/>
                              <a:gd name="T176" fmla="+- 0 9845 9701"/>
                              <a:gd name="T177" fmla="*/ T176 w 173"/>
                              <a:gd name="T178" fmla="+- 0 -1012 -1051"/>
                              <a:gd name="T179" fmla="*/ -1012 h 96"/>
                              <a:gd name="T180" fmla="+- 0 9845 9701"/>
                              <a:gd name="T181" fmla="*/ T180 w 173"/>
                              <a:gd name="T182" fmla="+- 0 -969 -1051"/>
                              <a:gd name="T183" fmla="*/ -969 h 96"/>
                              <a:gd name="T184" fmla="+- 0 9850 9701"/>
                              <a:gd name="T185" fmla="*/ T184 w 173"/>
                              <a:gd name="T186" fmla="+- 0 -964 -1051"/>
                              <a:gd name="T187" fmla="*/ -964 h 96"/>
                              <a:gd name="T188" fmla="+- 0 9850 9701"/>
                              <a:gd name="T189" fmla="*/ T188 w 173"/>
                              <a:gd name="T190" fmla="+- 0 -960 -1051"/>
                              <a:gd name="T191" fmla="*/ -960 h 96"/>
                              <a:gd name="T192" fmla="+- 0 9854 9701"/>
                              <a:gd name="T193" fmla="*/ T192 w 173"/>
                              <a:gd name="T194" fmla="+- 0 -955 -1051"/>
                              <a:gd name="T195" fmla="*/ -955 h 96"/>
                              <a:gd name="T196" fmla="+- 0 9874 9701"/>
                              <a:gd name="T197" fmla="*/ T196 w 173"/>
                              <a:gd name="T198" fmla="+- 0 -955 -1051"/>
                              <a:gd name="T199" fmla="*/ -955 h 96"/>
                              <a:gd name="T200" fmla="+- 0 9874 9701"/>
                              <a:gd name="T201" fmla="*/ T200 w 173"/>
                              <a:gd name="T202" fmla="+- 0 -964 -1051"/>
                              <a:gd name="T203" fmla="*/ -964 h 96"/>
                              <a:gd name="T204" fmla="+- 0 9859 9701"/>
                              <a:gd name="T205" fmla="*/ T204 w 173"/>
                              <a:gd name="T206" fmla="+- 0 -964 -1051"/>
                              <a:gd name="T207" fmla="*/ -964 h 96"/>
                              <a:gd name="T208" fmla="+- 0 9859 9701"/>
                              <a:gd name="T209" fmla="*/ T208 w 173"/>
                              <a:gd name="T210" fmla="+- 0 -1012 -1051"/>
                              <a:gd name="T211" fmla="*/ -1012 h 96"/>
                              <a:gd name="T212" fmla="+- 0 9874 9701"/>
                              <a:gd name="T213" fmla="*/ T212 w 173"/>
                              <a:gd name="T214" fmla="+- 0 -1012 -1051"/>
                              <a:gd name="T215" fmla="*/ -1012 h 96"/>
                              <a:gd name="T216" fmla="+- 0 9874 9701"/>
                              <a:gd name="T217" fmla="*/ T216 w 173"/>
                              <a:gd name="T218" fmla="+- 0 -1022 -1051"/>
                              <a:gd name="T219" fmla="*/ -1022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173" h="96">
                                <a:moveTo>
                                  <a:pt x="53" y="87"/>
                                </a:moveTo>
                                <a:lnTo>
                                  <a:pt x="14" y="87"/>
                                </a:lnTo>
                                <a:lnTo>
                                  <a:pt x="14" y="0"/>
                                </a:lnTo>
                                <a:lnTo>
                                  <a:pt x="0" y="0"/>
                                </a:lnTo>
                                <a:lnTo>
                                  <a:pt x="0" y="96"/>
                                </a:lnTo>
                                <a:lnTo>
                                  <a:pt x="53" y="96"/>
                                </a:lnTo>
                                <a:lnTo>
                                  <a:pt x="53" y="87"/>
                                </a:lnTo>
                                <a:close/>
                                <a:moveTo>
                                  <a:pt x="125" y="63"/>
                                </a:moveTo>
                                <a:lnTo>
                                  <a:pt x="123" y="47"/>
                                </a:lnTo>
                                <a:lnTo>
                                  <a:pt x="117" y="34"/>
                                </a:lnTo>
                                <a:lnTo>
                                  <a:pt x="115" y="32"/>
                                </a:lnTo>
                                <a:lnTo>
                                  <a:pt x="115" y="48"/>
                                </a:lnTo>
                                <a:lnTo>
                                  <a:pt x="115" y="77"/>
                                </a:lnTo>
                                <a:lnTo>
                                  <a:pt x="105" y="87"/>
                                </a:lnTo>
                                <a:lnTo>
                                  <a:pt x="81" y="87"/>
                                </a:lnTo>
                                <a:lnTo>
                                  <a:pt x="72" y="77"/>
                                </a:lnTo>
                                <a:lnTo>
                                  <a:pt x="72" y="48"/>
                                </a:lnTo>
                                <a:lnTo>
                                  <a:pt x="81" y="34"/>
                                </a:lnTo>
                                <a:lnTo>
                                  <a:pt x="110" y="34"/>
                                </a:lnTo>
                                <a:lnTo>
                                  <a:pt x="115" y="48"/>
                                </a:lnTo>
                                <a:lnTo>
                                  <a:pt x="115" y="32"/>
                                </a:lnTo>
                                <a:lnTo>
                                  <a:pt x="108" y="27"/>
                                </a:lnTo>
                                <a:lnTo>
                                  <a:pt x="96" y="24"/>
                                </a:lnTo>
                                <a:lnTo>
                                  <a:pt x="82" y="27"/>
                                </a:lnTo>
                                <a:lnTo>
                                  <a:pt x="72" y="34"/>
                                </a:lnTo>
                                <a:lnTo>
                                  <a:pt x="65" y="47"/>
                                </a:lnTo>
                                <a:lnTo>
                                  <a:pt x="62" y="63"/>
                                </a:lnTo>
                                <a:lnTo>
                                  <a:pt x="65" y="76"/>
                                </a:lnTo>
                                <a:lnTo>
                                  <a:pt x="71" y="87"/>
                                </a:lnTo>
                                <a:lnTo>
                                  <a:pt x="80" y="94"/>
                                </a:lnTo>
                                <a:lnTo>
                                  <a:pt x="91" y="96"/>
                                </a:lnTo>
                                <a:lnTo>
                                  <a:pt x="104" y="94"/>
                                </a:lnTo>
                                <a:lnTo>
                                  <a:pt x="115" y="88"/>
                                </a:lnTo>
                                <a:lnTo>
                                  <a:pt x="116" y="87"/>
                                </a:lnTo>
                                <a:lnTo>
                                  <a:pt x="122" y="78"/>
                                </a:lnTo>
                                <a:lnTo>
                                  <a:pt x="125" y="63"/>
                                </a:lnTo>
                                <a:close/>
                                <a:moveTo>
                                  <a:pt x="173" y="29"/>
                                </a:moveTo>
                                <a:lnTo>
                                  <a:pt x="158" y="29"/>
                                </a:lnTo>
                                <a:lnTo>
                                  <a:pt x="158" y="10"/>
                                </a:lnTo>
                                <a:lnTo>
                                  <a:pt x="144" y="10"/>
                                </a:lnTo>
                                <a:lnTo>
                                  <a:pt x="144" y="29"/>
                                </a:lnTo>
                                <a:lnTo>
                                  <a:pt x="134" y="29"/>
                                </a:lnTo>
                                <a:lnTo>
                                  <a:pt x="134" y="39"/>
                                </a:lnTo>
                                <a:lnTo>
                                  <a:pt x="144" y="39"/>
                                </a:lnTo>
                                <a:lnTo>
                                  <a:pt x="144" y="82"/>
                                </a:lnTo>
                                <a:lnTo>
                                  <a:pt x="149" y="87"/>
                                </a:lnTo>
                                <a:lnTo>
                                  <a:pt x="149" y="91"/>
                                </a:lnTo>
                                <a:lnTo>
                                  <a:pt x="153" y="96"/>
                                </a:lnTo>
                                <a:lnTo>
                                  <a:pt x="173" y="96"/>
                                </a:lnTo>
                                <a:lnTo>
                                  <a:pt x="173" y="87"/>
                                </a:lnTo>
                                <a:lnTo>
                                  <a:pt x="158" y="87"/>
                                </a:lnTo>
                                <a:lnTo>
                                  <a:pt x="158" y="39"/>
                                </a:lnTo>
                                <a:lnTo>
                                  <a:pt x="173" y="39"/>
                                </a:lnTo>
                                <a:lnTo>
                                  <a:pt x="173"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5" name="Picture 40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921" y="-1056"/>
                            <a:ext cx="466"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6" name="AutoShape 406"/>
                        <wps:cNvSpPr>
                          <a:spLocks/>
                        </wps:cNvSpPr>
                        <wps:spPr bwMode="auto">
                          <a:xfrm>
                            <a:off x="9912" y="-691"/>
                            <a:ext cx="413" cy="96"/>
                          </a:xfrm>
                          <a:custGeom>
                            <a:avLst/>
                            <a:gdLst>
                              <a:gd name="T0" fmla="+- 0 9960 9912"/>
                              <a:gd name="T1" fmla="*/ T0 w 413"/>
                              <a:gd name="T2" fmla="+- 0 -688 -691"/>
                              <a:gd name="T3" fmla="*/ -688 h 96"/>
                              <a:gd name="T4" fmla="+- 0 9950 9912"/>
                              <a:gd name="T5" fmla="*/ T4 w 413"/>
                              <a:gd name="T6" fmla="+- 0 -643 -691"/>
                              <a:gd name="T7" fmla="*/ -643 h 96"/>
                              <a:gd name="T8" fmla="+- 0 9950 9912"/>
                              <a:gd name="T9" fmla="*/ T8 w 413"/>
                              <a:gd name="T10" fmla="+- 0 -681 -691"/>
                              <a:gd name="T11" fmla="*/ -681 h 96"/>
                              <a:gd name="T12" fmla="+- 0 9955 9912"/>
                              <a:gd name="T13" fmla="*/ T12 w 413"/>
                              <a:gd name="T14" fmla="+- 0 -691 -691"/>
                              <a:gd name="T15" fmla="*/ -691 h 96"/>
                              <a:gd name="T16" fmla="+- 0 9926 9912"/>
                              <a:gd name="T17" fmla="*/ T16 w 413"/>
                              <a:gd name="T18" fmla="+- 0 -600 -691"/>
                              <a:gd name="T19" fmla="*/ -600 h 96"/>
                              <a:gd name="T20" fmla="+- 0 9965 9912"/>
                              <a:gd name="T21" fmla="*/ T20 w 413"/>
                              <a:gd name="T22" fmla="+- 0 -643 -691"/>
                              <a:gd name="T23" fmla="*/ -643 h 96"/>
                              <a:gd name="T24" fmla="+- 0 10042 9912"/>
                              <a:gd name="T25" fmla="*/ T24 w 413"/>
                              <a:gd name="T26" fmla="+- 0 -633 -691"/>
                              <a:gd name="T27" fmla="*/ -633 h 96"/>
                              <a:gd name="T28" fmla="+- 0 10027 9912"/>
                              <a:gd name="T29" fmla="*/ T28 w 413"/>
                              <a:gd name="T30" fmla="+- 0 -660 -691"/>
                              <a:gd name="T31" fmla="*/ -660 h 96"/>
                              <a:gd name="T32" fmla="+- 0 10018 9912"/>
                              <a:gd name="T33" fmla="*/ T32 w 413"/>
                              <a:gd name="T34" fmla="+- 0 -604 -691"/>
                              <a:gd name="T35" fmla="*/ -604 h 96"/>
                              <a:gd name="T36" fmla="+- 0 9989 9912"/>
                              <a:gd name="T37" fmla="*/ T36 w 413"/>
                              <a:gd name="T38" fmla="+- 0 -643 -691"/>
                              <a:gd name="T39" fmla="*/ -643 h 96"/>
                              <a:gd name="T40" fmla="+- 0 10027 9912"/>
                              <a:gd name="T41" fmla="*/ T40 w 413"/>
                              <a:gd name="T42" fmla="+- 0 -643 -691"/>
                              <a:gd name="T43" fmla="*/ -643 h 96"/>
                              <a:gd name="T44" fmla="+- 0 10008 9912"/>
                              <a:gd name="T45" fmla="*/ T44 w 413"/>
                              <a:gd name="T46" fmla="+- 0 -667 -691"/>
                              <a:gd name="T47" fmla="*/ -667 h 96"/>
                              <a:gd name="T48" fmla="+- 0 9977 9912"/>
                              <a:gd name="T49" fmla="*/ T48 w 413"/>
                              <a:gd name="T50" fmla="+- 0 -644 -691"/>
                              <a:gd name="T51" fmla="*/ -644 h 96"/>
                              <a:gd name="T52" fmla="+- 0 9984 9912"/>
                              <a:gd name="T53" fmla="*/ T52 w 413"/>
                              <a:gd name="T54" fmla="+- 0 -604 -691"/>
                              <a:gd name="T55" fmla="*/ -604 h 96"/>
                              <a:gd name="T56" fmla="+- 0 10019 9912"/>
                              <a:gd name="T57" fmla="*/ T56 w 413"/>
                              <a:gd name="T58" fmla="+- 0 -597 -691"/>
                              <a:gd name="T59" fmla="*/ -597 h 96"/>
                              <a:gd name="T60" fmla="+- 0 10038 9912"/>
                              <a:gd name="T61" fmla="*/ T60 w 413"/>
                              <a:gd name="T62" fmla="+- 0 -615 -691"/>
                              <a:gd name="T63" fmla="*/ -615 h 96"/>
                              <a:gd name="T64" fmla="+- 0 10075 9912"/>
                              <a:gd name="T65" fmla="*/ T64 w 413"/>
                              <a:gd name="T66" fmla="+- 0 -638 -691"/>
                              <a:gd name="T67" fmla="*/ -638 h 96"/>
                              <a:gd name="T68" fmla="+- 0 10061 9912"/>
                              <a:gd name="T69" fmla="*/ T68 w 413"/>
                              <a:gd name="T70" fmla="+- 0 -652 -691"/>
                              <a:gd name="T71" fmla="*/ -652 h 96"/>
                              <a:gd name="T72" fmla="+- 0 10085 9912"/>
                              <a:gd name="T73" fmla="*/ T72 w 413"/>
                              <a:gd name="T74" fmla="+- 0 -652 -691"/>
                              <a:gd name="T75" fmla="*/ -652 h 96"/>
                              <a:gd name="T76" fmla="+- 0 10061 9912"/>
                              <a:gd name="T77" fmla="*/ T76 w 413"/>
                              <a:gd name="T78" fmla="+- 0 -667 -691"/>
                              <a:gd name="T79" fmla="*/ -667 h 96"/>
                              <a:gd name="T80" fmla="+- 0 10056 9912"/>
                              <a:gd name="T81" fmla="*/ T80 w 413"/>
                              <a:gd name="T82" fmla="+- 0 -633 -691"/>
                              <a:gd name="T83" fmla="*/ -633 h 96"/>
                              <a:gd name="T84" fmla="+- 0 10080 9912"/>
                              <a:gd name="T85" fmla="*/ T84 w 413"/>
                              <a:gd name="T86" fmla="+- 0 -609 -691"/>
                              <a:gd name="T87" fmla="*/ -609 h 96"/>
                              <a:gd name="T88" fmla="+- 0 10056 9912"/>
                              <a:gd name="T89" fmla="*/ T88 w 413"/>
                              <a:gd name="T90" fmla="+- 0 -609 -691"/>
                              <a:gd name="T91" fmla="*/ -609 h 96"/>
                              <a:gd name="T92" fmla="+- 0 10051 9912"/>
                              <a:gd name="T93" fmla="*/ T92 w 413"/>
                              <a:gd name="T94" fmla="+- 0 -600 -691"/>
                              <a:gd name="T95" fmla="*/ -600 h 96"/>
                              <a:gd name="T96" fmla="+- 0 10094 9912"/>
                              <a:gd name="T97" fmla="*/ T96 w 413"/>
                              <a:gd name="T98" fmla="+- 0 -604 -691"/>
                              <a:gd name="T99" fmla="*/ -604 h 96"/>
                              <a:gd name="T100" fmla="+- 0 10104 9912"/>
                              <a:gd name="T101" fmla="*/ T100 w 413"/>
                              <a:gd name="T102" fmla="+- 0 -667 -691"/>
                              <a:gd name="T103" fmla="*/ -667 h 96"/>
                              <a:gd name="T104" fmla="+- 0 10118 9912"/>
                              <a:gd name="T105" fmla="*/ T104 w 413"/>
                              <a:gd name="T106" fmla="+- 0 -667 -691"/>
                              <a:gd name="T107" fmla="*/ -667 h 96"/>
                              <a:gd name="T108" fmla="+- 0 10104 9912"/>
                              <a:gd name="T109" fmla="*/ T108 w 413"/>
                              <a:gd name="T110" fmla="+- 0 -681 -691"/>
                              <a:gd name="T111" fmla="*/ -681 h 96"/>
                              <a:gd name="T112" fmla="+- 0 10118 9912"/>
                              <a:gd name="T113" fmla="*/ T112 w 413"/>
                              <a:gd name="T114" fmla="+- 0 -681 -691"/>
                              <a:gd name="T115" fmla="*/ -681 h 96"/>
                              <a:gd name="T116" fmla="+- 0 10147 9912"/>
                              <a:gd name="T117" fmla="*/ T116 w 413"/>
                              <a:gd name="T118" fmla="+- 0 -667 -691"/>
                              <a:gd name="T119" fmla="*/ -667 h 96"/>
                              <a:gd name="T120" fmla="+- 0 10138 9912"/>
                              <a:gd name="T121" fmla="*/ T120 w 413"/>
                              <a:gd name="T122" fmla="+- 0 -667 -691"/>
                              <a:gd name="T123" fmla="*/ -667 h 96"/>
                              <a:gd name="T124" fmla="+- 0 10138 9912"/>
                              <a:gd name="T125" fmla="*/ T124 w 413"/>
                              <a:gd name="T126" fmla="+- 0 -657 -691"/>
                              <a:gd name="T127" fmla="*/ -657 h 96"/>
                              <a:gd name="T128" fmla="+- 0 10162 9912"/>
                              <a:gd name="T129" fmla="*/ T128 w 413"/>
                              <a:gd name="T130" fmla="+- 0 -595 -691"/>
                              <a:gd name="T131" fmla="*/ -595 h 96"/>
                              <a:gd name="T132" fmla="+- 0 10152 9912"/>
                              <a:gd name="T133" fmla="*/ T132 w 413"/>
                              <a:gd name="T134" fmla="+- 0 -604 -691"/>
                              <a:gd name="T135" fmla="*/ -604 h 96"/>
                              <a:gd name="T136" fmla="+- 0 10166 9912"/>
                              <a:gd name="T137" fmla="*/ T136 w 413"/>
                              <a:gd name="T138" fmla="+- 0 -657 -691"/>
                              <a:gd name="T139" fmla="*/ -657 h 96"/>
                              <a:gd name="T140" fmla="+- 0 10176 9912"/>
                              <a:gd name="T141" fmla="*/ T140 w 413"/>
                              <a:gd name="T142" fmla="+- 0 -667 -691"/>
                              <a:gd name="T143" fmla="*/ -667 h 96"/>
                              <a:gd name="T144" fmla="+- 0 10190 9912"/>
                              <a:gd name="T145" fmla="*/ T144 w 413"/>
                              <a:gd name="T146" fmla="+- 0 -667 -691"/>
                              <a:gd name="T147" fmla="*/ -667 h 96"/>
                              <a:gd name="T148" fmla="+- 0 10176 9912"/>
                              <a:gd name="T149" fmla="*/ T148 w 413"/>
                              <a:gd name="T150" fmla="+- 0 -681 -691"/>
                              <a:gd name="T151" fmla="*/ -681 h 96"/>
                              <a:gd name="T152" fmla="+- 0 10190 9912"/>
                              <a:gd name="T153" fmla="*/ T152 w 413"/>
                              <a:gd name="T154" fmla="+- 0 -681 -691"/>
                              <a:gd name="T155" fmla="*/ -681 h 96"/>
                              <a:gd name="T156" fmla="+- 0 10248 9912"/>
                              <a:gd name="T157" fmla="*/ T156 w 413"/>
                              <a:gd name="T158" fmla="+- 0 -667 -691"/>
                              <a:gd name="T159" fmla="*/ -667 h 96"/>
                              <a:gd name="T160" fmla="+- 0 10234 9912"/>
                              <a:gd name="T161" fmla="*/ T160 w 413"/>
                              <a:gd name="T162" fmla="+- 0 -614 -691"/>
                              <a:gd name="T163" fmla="*/ -614 h 96"/>
                              <a:gd name="T164" fmla="+- 0 10224 9912"/>
                              <a:gd name="T165" fmla="*/ T164 w 413"/>
                              <a:gd name="T166" fmla="+- 0 -628 -691"/>
                              <a:gd name="T167" fmla="*/ -628 h 96"/>
                              <a:gd name="T168" fmla="+- 0 10224 9912"/>
                              <a:gd name="T169" fmla="*/ T168 w 413"/>
                              <a:gd name="T170" fmla="+- 0 -600 -691"/>
                              <a:gd name="T171" fmla="*/ -600 h 96"/>
                              <a:gd name="T172" fmla="+- 0 10262 9912"/>
                              <a:gd name="T173" fmla="*/ T172 w 413"/>
                              <a:gd name="T174" fmla="+- 0 -667 -691"/>
                              <a:gd name="T175" fmla="*/ -667 h 96"/>
                              <a:gd name="T176" fmla="+- 0 10324 9912"/>
                              <a:gd name="T177" fmla="*/ T176 w 413"/>
                              <a:gd name="T178" fmla="+- 0 -644 -691"/>
                              <a:gd name="T179" fmla="*/ -644 h 96"/>
                              <a:gd name="T180" fmla="+- 0 10311 9912"/>
                              <a:gd name="T181" fmla="*/ T180 w 413"/>
                              <a:gd name="T182" fmla="+- 0 -663 -691"/>
                              <a:gd name="T183" fmla="*/ -663 h 96"/>
                              <a:gd name="T184" fmla="+- 0 10310 9912"/>
                              <a:gd name="T185" fmla="*/ T184 w 413"/>
                              <a:gd name="T186" fmla="+- 0 -638 -691"/>
                              <a:gd name="T187" fmla="*/ -638 h 96"/>
                              <a:gd name="T188" fmla="+- 0 10282 9912"/>
                              <a:gd name="T189" fmla="*/ T188 w 413"/>
                              <a:gd name="T190" fmla="+- 0 -657 -691"/>
                              <a:gd name="T191" fmla="*/ -657 h 96"/>
                              <a:gd name="T192" fmla="+- 0 10296 9912"/>
                              <a:gd name="T193" fmla="*/ T192 w 413"/>
                              <a:gd name="T194" fmla="+- 0 -667 -691"/>
                              <a:gd name="T195" fmla="*/ -667 h 96"/>
                              <a:gd name="T196" fmla="+- 0 10265 9912"/>
                              <a:gd name="T197" fmla="*/ T196 w 413"/>
                              <a:gd name="T198" fmla="+- 0 -644 -691"/>
                              <a:gd name="T199" fmla="*/ -644 h 96"/>
                              <a:gd name="T200" fmla="+- 0 10272 9912"/>
                              <a:gd name="T201" fmla="*/ T200 w 413"/>
                              <a:gd name="T202" fmla="+- 0 -604 -691"/>
                              <a:gd name="T203" fmla="*/ -604 h 96"/>
                              <a:gd name="T204" fmla="+- 0 10306 9912"/>
                              <a:gd name="T205" fmla="*/ T204 w 413"/>
                              <a:gd name="T206" fmla="+- 0 -595 -691"/>
                              <a:gd name="T207" fmla="*/ -595 h 96"/>
                              <a:gd name="T208" fmla="+- 0 10320 9912"/>
                              <a:gd name="T209" fmla="*/ T208 w 413"/>
                              <a:gd name="T210" fmla="+- 0 -604 -691"/>
                              <a:gd name="T211" fmla="*/ -604 h 96"/>
                              <a:gd name="T212" fmla="+- 0 10306 9912"/>
                              <a:gd name="T213" fmla="*/ T212 w 413"/>
                              <a:gd name="T214" fmla="+- 0 -604 -691"/>
                              <a:gd name="T215" fmla="*/ -604 h 96"/>
                              <a:gd name="T216" fmla="+- 0 10277 9912"/>
                              <a:gd name="T217" fmla="*/ T216 w 413"/>
                              <a:gd name="T218" fmla="+- 0 -628 -691"/>
                              <a:gd name="T219" fmla="*/ -628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413" h="96">
                                <a:moveTo>
                                  <a:pt x="58" y="10"/>
                                </a:moveTo>
                                <a:lnTo>
                                  <a:pt x="53" y="5"/>
                                </a:lnTo>
                                <a:lnTo>
                                  <a:pt x="48" y="3"/>
                                </a:lnTo>
                                <a:lnTo>
                                  <a:pt x="48" y="15"/>
                                </a:lnTo>
                                <a:lnTo>
                                  <a:pt x="48" y="39"/>
                                </a:lnTo>
                                <a:lnTo>
                                  <a:pt x="38" y="48"/>
                                </a:lnTo>
                                <a:lnTo>
                                  <a:pt x="14" y="48"/>
                                </a:lnTo>
                                <a:lnTo>
                                  <a:pt x="14" y="10"/>
                                </a:lnTo>
                                <a:lnTo>
                                  <a:pt x="38" y="10"/>
                                </a:lnTo>
                                <a:lnTo>
                                  <a:pt x="48" y="15"/>
                                </a:lnTo>
                                <a:lnTo>
                                  <a:pt x="48" y="3"/>
                                </a:lnTo>
                                <a:lnTo>
                                  <a:pt x="43" y="0"/>
                                </a:lnTo>
                                <a:lnTo>
                                  <a:pt x="0" y="0"/>
                                </a:lnTo>
                                <a:lnTo>
                                  <a:pt x="0" y="91"/>
                                </a:lnTo>
                                <a:lnTo>
                                  <a:pt x="14" y="91"/>
                                </a:lnTo>
                                <a:lnTo>
                                  <a:pt x="14" y="58"/>
                                </a:lnTo>
                                <a:lnTo>
                                  <a:pt x="34" y="58"/>
                                </a:lnTo>
                                <a:lnTo>
                                  <a:pt x="53" y="48"/>
                                </a:lnTo>
                                <a:lnTo>
                                  <a:pt x="58" y="43"/>
                                </a:lnTo>
                                <a:lnTo>
                                  <a:pt x="58" y="10"/>
                                </a:lnTo>
                                <a:close/>
                                <a:moveTo>
                                  <a:pt x="130" y="58"/>
                                </a:moveTo>
                                <a:lnTo>
                                  <a:pt x="127" y="45"/>
                                </a:lnTo>
                                <a:lnTo>
                                  <a:pt x="120" y="34"/>
                                </a:lnTo>
                                <a:lnTo>
                                  <a:pt x="115" y="31"/>
                                </a:lnTo>
                                <a:lnTo>
                                  <a:pt x="115" y="48"/>
                                </a:lnTo>
                                <a:lnTo>
                                  <a:pt x="115" y="77"/>
                                </a:lnTo>
                                <a:lnTo>
                                  <a:pt x="106" y="87"/>
                                </a:lnTo>
                                <a:lnTo>
                                  <a:pt x="82" y="87"/>
                                </a:lnTo>
                                <a:lnTo>
                                  <a:pt x="77" y="77"/>
                                </a:lnTo>
                                <a:lnTo>
                                  <a:pt x="77" y="48"/>
                                </a:lnTo>
                                <a:lnTo>
                                  <a:pt x="82" y="34"/>
                                </a:lnTo>
                                <a:lnTo>
                                  <a:pt x="110" y="34"/>
                                </a:lnTo>
                                <a:lnTo>
                                  <a:pt x="115" y="48"/>
                                </a:lnTo>
                                <a:lnTo>
                                  <a:pt x="115" y="31"/>
                                </a:lnTo>
                                <a:lnTo>
                                  <a:pt x="109" y="27"/>
                                </a:lnTo>
                                <a:lnTo>
                                  <a:pt x="96" y="24"/>
                                </a:lnTo>
                                <a:lnTo>
                                  <a:pt x="83" y="27"/>
                                </a:lnTo>
                                <a:lnTo>
                                  <a:pt x="72" y="34"/>
                                </a:lnTo>
                                <a:lnTo>
                                  <a:pt x="65" y="47"/>
                                </a:lnTo>
                                <a:lnTo>
                                  <a:pt x="62" y="63"/>
                                </a:lnTo>
                                <a:lnTo>
                                  <a:pt x="65" y="76"/>
                                </a:lnTo>
                                <a:lnTo>
                                  <a:pt x="72" y="87"/>
                                </a:lnTo>
                                <a:lnTo>
                                  <a:pt x="83" y="94"/>
                                </a:lnTo>
                                <a:lnTo>
                                  <a:pt x="96" y="96"/>
                                </a:lnTo>
                                <a:lnTo>
                                  <a:pt x="107" y="94"/>
                                </a:lnTo>
                                <a:lnTo>
                                  <a:pt x="118" y="88"/>
                                </a:lnTo>
                                <a:lnTo>
                                  <a:pt x="119" y="87"/>
                                </a:lnTo>
                                <a:lnTo>
                                  <a:pt x="126" y="76"/>
                                </a:lnTo>
                                <a:lnTo>
                                  <a:pt x="130" y="58"/>
                                </a:lnTo>
                                <a:close/>
                                <a:moveTo>
                                  <a:pt x="182" y="63"/>
                                </a:moveTo>
                                <a:lnTo>
                                  <a:pt x="163" y="53"/>
                                </a:lnTo>
                                <a:lnTo>
                                  <a:pt x="154" y="53"/>
                                </a:lnTo>
                                <a:lnTo>
                                  <a:pt x="149" y="48"/>
                                </a:lnTo>
                                <a:lnTo>
                                  <a:pt x="149" y="39"/>
                                </a:lnTo>
                                <a:lnTo>
                                  <a:pt x="154" y="34"/>
                                </a:lnTo>
                                <a:lnTo>
                                  <a:pt x="173" y="34"/>
                                </a:lnTo>
                                <a:lnTo>
                                  <a:pt x="173" y="39"/>
                                </a:lnTo>
                                <a:lnTo>
                                  <a:pt x="178" y="29"/>
                                </a:lnTo>
                                <a:lnTo>
                                  <a:pt x="173" y="24"/>
                                </a:lnTo>
                                <a:lnTo>
                                  <a:pt x="149" y="24"/>
                                </a:lnTo>
                                <a:lnTo>
                                  <a:pt x="139" y="34"/>
                                </a:lnTo>
                                <a:lnTo>
                                  <a:pt x="139" y="53"/>
                                </a:lnTo>
                                <a:lnTo>
                                  <a:pt x="144" y="58"/>
                                </a:lnTo>
                                <a:lnTo>
                                  <a:pt x="158" y="63"/>
                                </a:lnTo>
                                <a:lnTo>
                                  <a:pt x="168" y="72"/>
                                </a:lnTo>
                                <a:lnTo>
                                  <a:pt x="168" y="82"/>
                                </a:lnTo>
                                <a:lnTo>
                                  <a:pt x="163" y="87"/>
                                </a:lnTo>
                                <a:lnTo>
                                  <a:pt x="149" y="87"/>
                                </a:lnTo>
                                <a:lnTo>
                                  <a:pt x="144" y="82"/>
                                </a:lnTo>
                                <a:lnTo>
                                  <a:pt x="139" y="82"/>
                                </a:lnTo>
                                <a:lnTo>
                                  <a:pt x="134" y="91"/>
                                </a:lnTo>
                                <a:lnTo>
                                  <a:pt x="139" y="91"/>
                                </a:lnTo>
                                <a:lnTo>
                                  <a:pt x="149" y="96"/>
                                </a:lnTo>
                                <a:lnTo>
                                  <a:pt x="173" y="96"/>
                                </a:lnTo>
                                <a:lnTo>
                                  <a:pt x="182" y="87"/>
                                </a:lnTo>
                                <a:lnTo>
                                  <a:pt x="182" y="63"/>
                                </a:lnTo>
                                <a:close/>
                                <a:moveTo>
                                  <a:pt x="206" y="24"/>
                                </a:moveTo>
                                <a:lnTo>
                                  <a:pt x="192" y="24"/>
                                </a:lnTo>
                                <a:lnTo>
                                  <a:pt x="192" y="91"/>
                                </a:lnTo>
                                <a:lnTo>
                                  <a:pt x="206" y="91"/>
                                </a:lnTo>
                                <a:lnTo>
                                  <a:pt x="206" y="24"/>
                                </a:lnTo>
                                <a:close/>
                                <a:moveTo>
                                  <a:pt x="206" y="0"/>
                                </a:moveTo>
                                <a:lnTo>
                                  <a:pt x="192" y="0"/>
                                </a:lnTo>
                                <a:lnTo>
                                  <a:pt x="192" y="10"/>
                                </a:lnTo>
                                <a:lnTo>
                                  <a:pt x="197" y="15"/>
                                </a:lnTo>
                                <a:lnTo>
                                  <a:pt x="202" y="15"/>
                                </a:lnTo>
                                <a:lnTo>
                                  <a:pt x="206" y="10"/>
                                </a:lnTo>
                                <a:lnTo>
                                  <a:pt x="206" y="0"/>
                                </a:lnTo>
                                <a:close/>
                                <a:moveTo>
                                  <a:pt x="254" y="24"/>
                                </a:moveTo>
                                <a:lnTo>
                                  <a:pt x="235" y="24"/>
                                </a:lnTo>
                                <a:lnTo>
                                  <a:pt x="235" y="5"/>
                                </a:lnTo>
                                <a:lnTo>
                                  <a:pt x="226" y="10"/>
                                </a:lnTo>
                                <a:lnTo>
                                  <a:pt x="226" y="24"/>
                                </a:lnTo>
                                <a:lnTo>
                                  <a:pt x="216" y="24"/>
                                </a:lnTo>
                                <a:lnTo>
                                  <a:pt x="216" y="34"/>
                                </a:lnTo>
                                <a:lnTo>
                                  <a:pt x="226" y="34"/>
                                </a:lnTo>
                                <a:lnTo>
                                  <a:pt x="226" y="87"/>
                                </a:lnTo>
                                <a:lnTo>
                                  <a:pt x="235" y="96"/>
                                </a:lnTo>
                                <a:lnTo>
                                  <a:pt x="250" y="96"/>
                                </a:lnTo>
                                <a:lnTo>
                                  <a:pt x="254" y="91"/>
                                </a:lnTo>
                                <a:lnTo>
                                  <a:pt x="254" y="87"/>
                                </a:lnTo>
                                <a:lnTo>
                                  <a:pt x="240" y="87"/>
                                </a:lnTo>
                                <a:lnTo>
                                  <a:pt x="235" y="82"/>
                                </a:lnTo>
                                <a:lnTo>
                                  <a:pt x="235" y="34"/>
                                </a:lnTo>
                                <a:lnTo>
                                  <a:pt x="254" y="34"/>
                                </a:lnTo>
                                <a:lnTo>
                                  <a:pt x="254" y="24"/>
                                </a:lnTo>
                                <a:close/>
                                <a:moveTo>
                                  <a:pt x="278" y="24"/>
                                </a:moveTo>
                                <a:lnTo>
                                  <a:pt x="264" y="24"/>
                                </a:lnTo>
                                <a:lnTo>
                                  <a:pt x="264" y="91"/>
                                </a:lnTo>
                                <a:lnTo>
                                  <a:pt x="278" y="91"/>
                                </a:lnTo>
                                <a:lnTo>
                                  <a:pt x="278" y="24"/>
                                </a:lnTo>
                                <a:close/>
                                <a:moveTo>
                                  <a:pt x="278" y="0"/>
                                </a:moveTo>
                                <a:lnTo>
                                  <a:pt x="264" y="0"/>
                                </a:lnTo>
                                <a:lnTo>
                                  <a:pt x="264" y="10"/>
                                </a:lnTo>
                                <a:lnTo>
                                  <a:pt x="269" y="15"/>
                                </a:lnTo>
                                <a:lnTo>
                                  <a:pt x="274" y="15"/>
                                </a:lnTo>
                                <a:lnTo>
                                  <a:pt x="278" y="10"/>
                                </a:lnTo>
                                <a:lnTo>
                                  <a:pt x="278" y="0"/>
                                </a:lnTo>
                                <a:close/>
                                <a:moveTo>
                                  <a:pt x="350" y="24"/>
                                </a:moveTo>
                                <a:lnTo>
                                  <a:pt x="336" y="24"/>
                                </a:lnTo>
                                <a:lnTo>
                                  <a:pt x="326" y="63"/>
                                </a:lnTo>
                                <a:lnTo>
                                  <a:pt x="322" y="72"/>
                                </a:lnTo>
                                <a:lnTo>
                                  <a:pt x="322" y="77"/>
                                </a:lnTo>
                                <a:lnTo>
                                  <a:pt x="317" y="82"/>
                                </a:lnTo>
                                <a:lnTo>
                                  <a:pt x="317" y="72"/>
                                </a:lnTo>
                                <a:lnTo>
                                  <a:pt x="312" y="63"/>
                                </a:lnTo>
                                <a:lnTo>
                                  <a:pt x="298" y="24"/>
                                </a:lnTo>
                                <a:lnTo>
                                  <a:pt x="288" y="24"/>
                                </a:lnTo>
                                <a:lnTo>
                                  <a:pt x="312" y="91"/>
                                </a:lnTo>
                                <a:lnTo>
                                  <a:pt x="322" y="91"/>
                                </a:lnTo>
                                <a:lnTo>
                                  <a:pt x="326" y="82"/>
                                </a:lnTo>
                                <a:lnTo>
                                  <a:pt x="350" y="24"/>
                                </a:lnTo>
                                <a:close/>
                                <a:moveTo>
                                  <a:pt x="413" y="58"/>
                                </a:moveTo>
                                <a:lnTo>
                                  <a:pt x="412" y="53"/>
                                </a:lnTo>
                                <a:lnTo>
                                  <a:pt x="412" y="47"/>
                                </a:lnTo>
                                <a:lnTo>
                                  <a:pt x="407" y="36"/>
                                </a:lnTo>
                                <a:lnTo>
                                  <a:pt x="405" y="34"/>
                                </a:lnTo>
                                <a:lnTo>
                                  <a:pt x="399" y="28"/>
                                </a:lnTo>
                                <a:lnTo>
                                  <a:pt x="398" y="27"/>
                                </a:lnTo>
                                <a:lnTo>
                                  <a:pt x="398" y="34"/>
                                </a:lnTo>
                                <a:lnTo>
                                  <a:pt x="398" y="53"/>
                                </a:lnTo>
                                <a:lnTo>
                                  <a:pt x="365" y="53"/>
                                </a:lnTo>
                                <a:lnTo>
                                  <a:pt x="365" y="43"/>
                                </a:lnTo>
                                <a:lnTo>
                                  <a:pt x="370" y="34"/>
                                </a:lnTo>
                                <a:lnTo>
                                  <a:pt x="398" y="34"/>
                                </a:lnTo>
                                <a:lnTo>
                                  <a:pt x="398" y="27"/>
                                </a:lnTo>
                                <a:lnTo>
                                  <a:pt x="384" y="24"/>
                                </a:lnTo>
                                <a:lnTo>
                                  <a:pt x="371" y="27"/>
                                </a:lnTo>
                                <a:lnTo>
                                  <a:pt x="360" y="34"/>
                                </a:lnTo>
                                <a:lnTo>
                                  <a:pt x="353" y="47"/>
                                </a:lnTo>
                                <a:lnTo>
                                  <a:pt x="350" y="63"/>
                                </a:lnTo>
                                <a:lnTo>
                                  <a:pt x="353" y="76"/>
                                </a:lnTo>
                                <a:lnTo>
                                  <a:pt x="360" y="87"/>
                                </a:lnTo>
                                <a:lnTo>
                                  <a:pt x="371" y="94"/>
                                </a:lnTo>
                                <a:lnTo>
                                  <a:pt x="384" y="96"/>
                                </a:lnTo>
                                <a:lnTo>
                                  <a:pt x="394" y="96"/>
                                </a:lnTo>
                                <a:lnTo>
                                  <a:pt x="403" y="91"/>
                                </a:lnTo>
                                <a:lnTo>
                                  <a:pt x="408" y="91"/>
                                </a:lnTo>
                                <a:lnTo>
                                  <a:pt x="408" y="87"/>
                                </a:lnTo>
                                <a:lnTo>
                                  <a:pt x="408" y="82"/>
                                </a:lnTo>
                                <a:lnTo>
                                  <a:pt x="403" y="82"/>
                                </a:lnTo>
                                <a:lnTo>
                                  <a:pt x="394" y="87"/>
                                </a:lnTo>
                                <a:lnTo>
                                  <a:pt x="374" y="87"/>
                                </a:lnTo>
                                <a:lnTo>
                                  <a:pt x="365" y="77"/>
                                </a:lnTo>
                                <a:lnTo>
                                  <a:pt x="365" y="63"/>
                                </a:lnTo>
                                <a:lnTo>
                                  <a:pt x="413" y="63"/>
                                </a:lnTo>
                                <a:lnTo>
                                  <a:pt x="413" y="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7" name="Picture 40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0358" y="-701"/>
                            <a:ext cx="399" cy="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8" name="AutoShape 404"/>
                        <wps:cNvSpPr>
                          <a:spLocks/>
                        </wps:cNvSpPr>
                        <wps:spPr bwMode="auto">
                          <a:xfrm>
                            <a:off x="9912" y="-374"/>
                            <a:ext cx="917" cy="135"/>
                          </a:xfrm>
                          <a:custGeom>
                            <a:avLst/>
                            <a:gdLst>
                              <a:gd name="T0" fmla="+- 0 9965 9912"/>
                              <a:gd name="T1" fmla="*/ T0 w 917"/>
                              <a:gd name="T2" fmla="+- 0 -307 -374"/>
                              <a:gd name="T3" fmla="*/ -307 h 135"/>
                              <a:gd name="T4" fmla="+- 0 9926 9912"/>
                              <a:gd name="T5" fmla="*/ T4 w 917"/>
                              <a:gd name="T6" fmla="+- 0 -268 -374"/>
                              <a:gd name="T7" fmla="*/ -268 h 135"/>
                              <a:gd name="T8" fmla="+- 0 9941 9912"/>
                              <a:gd name="T9" fmla="*/ T8 w 917"/>
                              <a:gd name="T10" fmla="+- 0 -316 -374"/>
                              <a:gd name="T11" fmla="*/ -316 h 135"/>
                              <a:gd name="T12" fmla="+- 0 10056 9912"/>
                              <a:gd name="T13" fmla="*/ T12 w 917"/>
                              <a:gd name="T14" fmla="+- 0 -312 -374"/>
                              <a:gd name="T15" fmla="*/ -312 h 135"/>
                              <a:gd name="T16" fmla="+- 0 10042 9912"/>
                              <a:gd name="T17" fmla="*/ T16 w 917"/>
                              <a:gd name="T18" fmla="+- 0 -331 -374"/>
                              <a:gd name="T19" fmla="*/ -331 h 135"/>
                              <a:gd name="T20" fmla="+- 0 10042 9912"/>
                              <a:gd name="T21" fmla="*/ T20 w 917"/>
                              <a:gd name="T22" fmla="+- 0 -337 -374"/>
                              <a:gd name="T23" fmla="*/ -337 h 135"/>
                              <a:gd name="T24" fmla="+- 0 9996 9912"/>
                              <a:gd name="T25" fmla="*/ T24 w 917"/>
                              <a:gd name="T26" fmla="+- 0 -289 -374"/>
                              <a:gd name="T27" fmla="*/ -289 h 135"/>
                              <a:gd name="T28" fmla="+- 0 10051 9912"/>
                              <a:gd name="T29" fmla="*/ T28 w 917"/>
                              <a:gd name="T30" fmla="+- 0 -273 -374"/>
                              <a:gd name="T31" fmla="*/ -273 h 135"/>
                              <a:gd name="T32" fmla="+- 0 10008 9912"/>
                              <a:gd name="T33" fmla="*/ T32 w 917"/>
                              <a:gd name="T34" fmla="+- 0 -302 -374"/>
                              <a:gd name="T35" fmla="*/ -302 h 135"/>
                              <a:gd name="T36" fmla="+- 0 10114 9912"/>
                              <a:gd name="T37" fmla="*/ T36 w 917"/>
                              <a:gd name="T38" fmla="+- 0 -316 -374"/>
                              <a:gd name="T39" fmla="*/ -316 h 135"/>
                              <a:gd name="T40" fmla="+- 0 10075 9912"/>
                              <a:gd name="T41" fmla="*/ T40 w 917"/>
                              <a:gd name="T42" fmla="+- 0 -321 -374"/>
                              <a:gd name="T43" fmla="*/ -321 h 135"/>
                              <a:gd name="T44" fmla="+- 0 10104 9912"/>
                              <a:gd name="T45" fmla="*/ T44 w 917"/>
                              <a:gd name="T46" fmla="+- 0 -340 -374"/>
                              <a:gd name="T47" fmla="*/ -340 h 135"/>
                              <a:gd name="T48" fmla="+- 0 10063 9912"/>
                              <a:gd name="T49" fmla="*/ T48 w 917"/>
                              <a:gd name="T50" fmla="+- 0 -289 -374"/>
                              <a:gd name="T51" fmla="*/ -289 h 135"/>
                              <a:gd name="T52" fmla="+- 0 10114 9912"/>
                              <a:gd name="T53" fmla="*/ T52 w 917"/>
                              <a:gd name="T54" fmla="+- 0 -283 -374"/>
                              <a:gd name="T55" fmla="*/ -283 h 135"/>
                              <a:gd name="T56" fmla="+- 0 10070 9912"/>
                              <a:gd name="T57" fmla="*/ T56 w 917"/>
                              <a:gd name="T58" fmla="+- 0 -244 -374"/>
                              <a:gd name="T59" fmla="*/ -244 h 135"/>
                              <a:gd name="T60" fmla="+- 0 10123 9912"/>
                              <a:gd name="T61" fmla="*/ T60 w 917"/>
                              <a:gd name="T62" fmla="+- 0 -254 -374"/>
                              <a:gd name="T63" fmla="*/ -254 h 135"/>
                              <a:gd name="T64" fmla="+- 0 10189 9912"/>
                              <a:gd name="T65" fmla="*/ T64 w 917"/>
                              <a:gd name="T66" fmla="+- 0 -331 -374"/>
                              <a:gd name="T67" fmla="*/ -331 h 135"/>
                              <a:gd name="T68" fmla="+- 0 10147 9912"/>
                              <a:gd name="T69" fmla="*/ T68 w 917"/>
                              <a:gd name="T70" fmla="+- 0 -331 -374"/>
                              <a:gd name="T71" fmla="*/ -331 h 135"/>
                              <a:gd name="T72" fmla="+- 0 10157 9912"/>
                              <a:gd name="T73" fmla="*/ T72 w 917"/>
                              <a:gd name="T74" fmla="+- 0 -278 -374"/>
                              <a:gd name="T75" fmla="*/ -278 h 135"/>
                              <a:gd name="T76" fmla="+- 0 10160 9912"/>
                              <a:gd name="T77" fmla="*/ T76 w 917"/>
                              <a:gd name="T78" fmla="+- 0 -310 -374"/>
                              <a:gd name="T79" fmla="*/ -310 h 135"/>
                              <a:gd name="T80" fmla="+- 0 10166 9912"/>
                              <a:gd name="T81" fmla="*/ T80 w 917"/>
                              <a:gd name="T82" fmla="+- 0 -268 -374"/>
                              <a:gd name="T83" fmla="*/ -268 h 135"/>
                              <a:gd name="T84" fmla="+- 0 10190 9912"/>
                              <a:gd name="T85" fmla="*/ T84 w 917"/>
                              <a:gd name="T86" fmla="+- 0 -307 -374"/>
                              <a:gd name="T87" fmla="*/ -307 h 135"/>
                              <a:gd name="T88" fmla="+- 0 10210 9912"/>
                              <a:gd name="T89" fmla="*/ T88 w 917"/>
                              <a:gd name="T90" fmla="+- 0 -340 -374"/>
                              <a:gd name="T91" fmla="*/ -340 h 135"/>
                              <a:gd name="T92" fmla="+- 0 10238 9912"/>
                              <a:gd name="T93" fmla="*/ T92 w 917"/>
                              <a:gd name="T94" fmla="+- 0 -268 -374"/>
                              <a:gd name="T95" fmla="*/ -268 h 135"/>
                              <a:gd name="T96" fmla="+- 0 10238 9912"/>
                              <a:gd name="T97" fmla="*/ T96 w 917"/>
                              <a:gd name="T98" fmla="+- 0 -340 -374"/>
                              <a:gd name="T99" fmla="*/ -340 h 135"/>
                              <a:gd name="T100" fmla="+- 0 10262 9912"/>
                              <a:gd name="T101" fmla="*/ T100 w 917"/>
                              <a:gd name="T102" fmla="+- 0 -360 -374"/>
                              <a:gd name="T103" fmla="*/ -360 h 135"/>
                              <a:gd name="T104" fmla="+- 0 10262 9912"/>
                              <a:gd name="T105" fmla="*/ T104 w 917"/>
                              <a:gd name="T106" fmla="+- 0 -360 -374"/>
                              <a:gd name="T107" fmla="*/ -360 h 135"/>
                              <a:gd name="T108" fmla="+- 0 10301 9912"/>
                              <a:gd name="T109" fmla="*/ T108 w 917"/>
                              <a:gd name="T110" fmla="+- 0 -288 -374"/>
                              <a:gd name="T111" fmla="*/ -288 h 135"/>
                              <a:gd name="T112" fmla="+- 0 10306 9912"/>
                              <a:gd name="T113" fmla="*/ T112 w 917"/>
                              <a:gd name="T114" fmla="+- 0 -268 -374"/>
                              <a:gd name="T115" fmla="*/ -268 h 135"/>
                              <a:gd name="T116" fmla="+- 0 10390 9912"/>
                              <a:gd name="T117" fmla="*/ T116 w 917"/>
                              <a:gd name="T118" fmla="+- 0 -329 -374"/>
                              <a:gd name="T119" fmla="*/ -329 h 135"/>
                              <a:gd name="T120" fmla="+- 0 10349 9912"/>
                              <a:gd name="T121" fmla="*/ T120 w 917"/>
                              <a:gd name="T122" fmla="+- 0 -321 -374"/>
                              <a:gd name="T123" fmla="*/ -321 h 135"/>
                              <a:gd name="T124" fmla="+- 0 10368 9912"/>
                              <a:gd name="T125" fmla="*/ T124 w 917"/>
                              <a:gd name="T126" fmla="+- 0 -340 -374"/>
                              <a:gd name="T127" fmla="*/ -340 h 135"/>
                              <a:gd name="T128" fmla="+- 0 10344 9912"/>
                              <a:gd name="T129" fmla="*/ T128 w 917"/>
                              <a:gd name="T130" fmla="+- 0 -278 -374"/>
                              <a:gd name="T131" fmla="*/ -278 h 135"/>
                              <a:gd name="T132" fmla="+- 0 10390 9912"/>
                              <a:gd name="T133" fmla="*/ T132 w 917"/>
                              <a:gd name="T134" fmla="+- 0 -278 -374"/>
                              <a:gd name="T135" fmla="*/ -278 h 135"/>
                              <a:gd name="T136" fmla="+- 0 10397 9912"/>
                              <a:gd name="T137" fmla="*/ T136 w 917"/>
                              <a:gd name="T138" fmla="+- 0 -302 -374"/>
                              <a:gd name="T139" fmla="*/ -302 h 135"/>
                              <a:gd name="T140" fmla="+- 0 10430 9912"/>
                              <a:gd name="T141" fmla="*/ T140 w 917"/>
                              <a:gd name="T142" fmla="+- 0 -336 -374"/>
                              <a:gd name="T143" fmla="*/ -336 h 135"/>
                              <a:gd name="T144" fmla="+- 0 10488 9912"/>
                              <a:gd name="T145" fmla="*/ T144 w 917"/>
                              <a:gd name="T146" fmla="+- 0 -268 -374"/>
                              <a:gd name="T147" fmla="*/ -268 h 135"/>
                              <a:gd name="T148" fmla="+- 0 10483 9912"/>
                              <a:gd name="T149" fmla="*/ T148 w 917"/>
                              <a:gd name="T150" fmla="+- 0 -278 -374"/>
                              <a:gd name="T151" fmla="*/ -278 h 135"/>
                              <a:gd name="T152" fmla="+- 0 10443 9912"/>
                              <a:gd name="T153" fmla="*/ T152 w 917"/>
                              <a:gd name="T154" fmla="+- 0 -332 -374"/>
                              <a:gd name="T155" fmla="*/ -332 h 135"/>
                              <a:gd name="T156" fmla="+- 0 10498 9912"/>
                              <a:gd name="T157" fmla="*/ T156 w 917"/>
                              <a:gd name="T158" fmla="+- 0 -355 -374"/>
                              <a:gd name="T159" fmla="*/ -355 h 135"/>
                              <a:gd name="T160" fmla="+- 0 10560 9912"/>
                              <a:gd name="T161" fmla="*/ T160 w 917"/>
                              <a:gd name="T162" fmla="+- 0 -288 -374"/>
                              <a:gd name="T163" fmla="*/ -288 h 135"/>
                              <a:gd name="T164" fmla="+- 0 10550 9912"/>
                              <a:gd name="T165" fmla="*/ T164 w 917"/>
                              <a:gd name="T166" fmla="+- 0 -331 -374"/>
                              <a:gd name="T167" fmla="*/ -331 h 135"/>
                              <a:gd name="T168" fmla="+- 0 10512 9912"/>
                              <a:gd name="T169" fmla="*/ T168 w 917"/>
                              <a:gd name="T170" fmla="+- 0 -330 -374"/>
                              <a:gd name="T171" fmla="*/ -330 h 135"/>
                              <a:gd name="T172" fmla="+- 0 10536 9912"/>
                              <a:gd name="T173" fmla="*/ T172 w 917"/>
                              <a:gd name="T174" fmla="+- 0 -268 -374"/>
                              <a:gd name="T175" fmla="*/ -268 h 135"/>
                              <a:gd name="T176" fmla="+- 0 10642 9912"/>
                              <a:gd name="T177" fmla="*/ T176 w 917"/>
                              <a:gd name="T178" fmla="+- 0 -336 -374"/>
                              <a:gd name="T179" fmla="*/ -336 h 135"/>
                              <a:gd name="T180" fmla="+- 0 10584 9912"/>
                              <a:gd name="T181" fmla="*/ T180 w 917"/>
                              <a:gd name="T182" fmla="+- 0 -340 -374"/>
                              <a:gd name="T183" fmla="*/ -340 h 135"/>
                              <a:gd name="T184" fmla="+- 0 10622 9912"/>
                              <a:gd name="T185" fmla="*/ T184 w 917"/>
                              <a:gd name="T186" fmla="+- 0 -331 -374"/>
                              <a:gd name="T187" fmla="*/ -331 h 135"/>
                              <a:gd name="T188" fmla="+- 0 10690 9912"/>
                              <a:gd name="T189" fmla="*/ T188 w 917"/>
                              <a:gd name="T190" fmla="+- 0 -340 -374"/>
                              <a:gd name="T191" fmla="*/ -340 h 135"/>
                              <a:gd name="T192" fmla="+- 0 10646 9912"/>
                              <a:gd name="T193" fmla="*/ T192 w 917"/>
                              <a:gd name="T194" fmla="+- 0 -331 -374"/>
                              <a:gd name="T195" fmla="*/ -331 h 135"/>
                              <a:gd name="T196" fmla="+- 0 10675 9912"/>
                              <a:gd name="T197" fmla="*/ T196 w 917"/>
                              <a:gd name="T198" fmla="+- 0 -278 -374"/>
                              <a:gd name="T199" fmla="*/ -278 h 135"/>
                              <a:gd name="T200" fmla="+- 0 10718 9912"/>
                              <a:gd name="T201" fmla="*/ T200 w 917"/>
                              <a:gd name="T202" fmla="+- 0 -340 -374"/>
                              <a:gd name="T203" fmla="*/ -340 h 135"/>
                              <a:gd name="T204" fmla="+- 0 10709 9912"/>
                              <a:gd name="T205" fmla="*/ T204 w 917"/>
                              <a:gd name="T206" fmla="+- 0 -268 -374"/>
                              <a:gd name="T207" fmla="*/ -268 h 135"/>
                              <a:gd name="T208" fmla="+- 0 10733 9912"/>
                              <a:gd name="T209" fmla="*/ T208 w 917"/>
                              <a:gd name="T210" fmla="+- 0 -340 -374"/>
                              <a:gd name="T211" fmla="*/ -340 h 135"/>
                              <a:gd name="T212" fmla="+- 0 10790 9912"/>
                              <a:gd name="T213" fmla="*/ T212 w 917"/>
                              <a:gd name="T214" fmla="+- 0 -288 -374"/>
                              <a:gd name="T215" fmla="*/ -288 h 135"/>
                              <a:gd name="T216" fmla="+- 0 10781 9912"/>
                              <a:gd name="T217" fmla="*/ T216 w 917"/>
                              <a:gd name="T218" fmla="+- 0 -331 -374"/>
                              <a:gd name="T219" fmla="*/ -331 h 135"/>
                              <a:gd name="T220" fmla="+- 0 10744 9912"/>
                              <a:gd name="T221" fmla="*/ T220 w 917"/>
                              <a:gd name="T222" fmla="+- 0 -330 -374"/>
                              <a:gd name="T223" fmla="*/ -330 h 135"/>
                              <a:gd name="T224" fmla="+- 0 10766 9912"/>
                              <a:gd name="T225" fmla="*/ T224 w 917"/>
                              <a:gd name="T226" fmla="+- 0 -268 -374"/>
                              <a:gd name="T227" fmla="*/ -268 h 135"/>
                              <a:gd name="T228" fmla="+- 0 10829 9912"/>
                              <a:gd name="T229" fmla="*/ T228 w 917"/>
                              <a:gd name="T230" fmla="+- 0 -374 -374"/>
                              <a:gd name="T231" fmla="*/ -374 h 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917" h="135">
                                <a:moveTo>
                                  <a:pt x="72" y="10"/>
                                </a:moveTo>
                                <a:lnTo>
                                  <a:pt x="58" y="10"/>
                                </a:lnTo>
                                <a:lnTo>
                                  <a:pt x="58" y="62"/>
                                </a:lnTo>
                                <a:lnTo>
                                  <a:pt x="62" y="77"/>
                                </a:lnTo>
                                <a:lnTo>
                                  <a:pt x="62" y="86"/>
                                </a:lnTo>
                                <a:lnTo>
                                  <a:pt x="53" y="67"/>
                                </a:lnTo>
                                <a:lnTo>
                                  <a:pt x="43" y="58"/>
                                </a:lnTo>
                                <a:lnTo>
                                  <a:pt x="23" y="24"/>
                                </a:lnTo>
                                <a:lnTo>
                                  <a:pt x="14" y="10"/>
                                </a:lnTo>
                                <a:lnTo>
                                  <a:pt x="0" y="10"/>
                                </a:lnTo>
                                <a:lnTo>
                                  <a:pt x="0" y="106"/>
                                </a:lnTo>
                                <a:lnTo>
                                  <a:pt x="14" y="106"/>
                                </a:lnTo>
                                <a:lnTo>
                                  <a:pt x="14" y="48"/>
                                </a:lnTo>
                                <a:lnTo>
                                  <a:pt x="10" y="38"/>
                                </a:lnTo>
                                <a:lnTo>
                                  <a:pt x="10" y="24"/>
                                </a:lnTo>
                                <a:lnTo>
                                  <a:pt x="14" y="34"/>
                                </a:lnTo>
                                <a:lnTo>
                                  <a:pt x="24" y="43"/>
                                </a:lnTo>
                                <a:lnTo>
                                  <a:pt x="29" y="58"/>
                                </a:lnTo>
                                <a:lnTo>
                                  <a:pt x="58" y="106"/>
                                </a:lnTo>
                                <a:lnTo>
                                  <a:pt x="72" y="106"/>
                                </a:lnTo>
                                <a:lnTo>
                                  <a:pt x="72" y="86"/>
                                </a:lnTo>
                                <a:lnTo>
                                  <a:pt x="72" y="10"/>
                                </a:lnTo>
                                <a:close/>
                                <a:moveTo>
                                  <a:pt x="144" y="67"/>
                                </a:moveTo>
                                <a:lnTo>
                                  <a:pt x="144" y="62"/>
                                </a:lnTo>
                                <a:lnTo>
                                  <a:pt x="143" y="56"/>
                                </a:lnTo>
                                <a:lnTo>
                                  <a:pt x="139" y="45"/>
                                </a:lnTo>
                                <a:lnTo>
                                  <a:pt x="137" y="43"/>
                                </a:lnTo>
                                <a:lnTo>
                                  <a:pt x="130" y="37"/>
                                </a:lnTo>
                                <a:lnTo>
                                  <a:pt x="130" y="43"/>
                                </a:lnTo>
                                <a:lnTo>
                                  <a:pt x="130" y="62"/>
                                </a:lnTo>
                                <a:lnTo>
                                  <a:pt x="96" y="62"/>
                                </a:lnTo>
                                <a:lnTo>
                                  <a:pt x="96" y="53"/>
                                </a:lnTo>
                                <a:lnTo>
                                  <a:pt x="101" y="43"/>
                                </a:lnTo>
                                <a:lnTo>
                                  <a:pt x="130" y="43"/>
                                </a:lnTo>
                                <a:lnTo>
                                  <a:pt x="130" y="37"/>
                                </a:lnTo>
                                <a:lnTo>
                                  <a:pt x="115" y="34"/>
                                </a:lnTo>
                                <a:lnTo>
                                  <a:pt x="102" y="36"/>
                                </a:lnTo>
                                <a:lnTo>
                                  <a:pt x="91" y="44"/>
                                </a:lnTo>
                                <a:lnTo>
                                  <a:pt x="84" y="56"/>
                                </a:lnTo>
                                <a:lnTo>
                                  <a:pt x="82" y="72"/>
                                </a:lnTo>
                                <a:lnTo>
                                  <a:pt x="84" y="85"/>
                                </a:lnTo>
                                <a:lnTo>
                                  <a:pt x="91" y="96"/>
                                </a:lnTo>
                                <a:lnTo>
                                  <a:pt x="102" y="103"/>
                                </a:lnTo>
                                <a:lnTo>
                                  <a:pt x="115" y="106"/>
                                </a:lnTo>
                                <a:lnTo>
                                  <a:pt x="130" y="106"/>
                                </a:lnTo>
                                <a:lnTo>
                                  <a:pt x="134" y="101"/>
                                </a:lnTo>
                                <a:lnTo>
                                  <a:pt x="139" y="101"/>
                                </a:lnTo>
                                <a:lnTo>
                                  <a:pt x="139" y="96"/>
                                </a:lnTo>
                                <a:lnTo>
                                  <a:pt x="139" y="91"/>
                                </a:lnTo>
                                <a:lnTo>
                                  <a:pt x="134" y="96"/>
                                </a:lnTo>
                                <a:lnTo>
                                  <a:pt x="106" y="96"/>
                                </a:lnTo>
                                <a:lnTo>
                                  <a:pt x="96" y="86"/>
                                </a:lnTo>
                                <a:lnTo>
                                  <a:pt x="96" y="72"/>
                                </a:lnTo>
                                <a:lnTo>
                                  <a:pt x="144" y="72"/>
                                </a:lnTo>
                                <a:lnTo>
                                  <a:pt x="144" y="67"/>
                                </a:lnTo>
                                <a:close/>
                                <a:moveTo>
                                  <a:pt x="216" y="34"/>
                                </a:moveTo>
                                <a:lnTo>
                                  <a:pt x="202" y="34"/>
                                </a:lnTo>
                                <a:lnTo>
                                  <a:pt x="202" y="38"/>
                                </a:lnTo>
                                <a:lnTo>
                                  <a:pt x="202" y="58"/>
                                </a:lnTo>
                                <a:lnTo>
                                  <a:pt x="202" y="82"/>
                                </a:lnTo>
                                <a:lnTo>
                                  <a:pt x="197" y="91"/>
                                </a:lnTo>
                                <a:lnTo>
                                  <a:pt x="192" y="96"/>
                                </a:lnTo>
                                <a:lnTo>
                                  <a:pt x="168" y="96"/>
                                </a:lnTo>
                                <a:lnTo>
                                  <a:pt x="163" y="82"/>
                                </a:lnTo>
                                <a:lnTo>
                                  <a:pt x="163" y="53"/>
                                </a:lnTo>
                                <a:lnTo>
                                  <a:pt x="173" y="43"/>
                                </a:lnTo>
                                <a:lnTo>
                                  <a:pt x="192" y="43"/>
                                </a:lnTo>
                                <a:lnTo>
                                  <a:pt x="197" y="48"/>
                                </a:lnTo>
                                <a:lnTo>
                                  <a:pt x="202" y="58"/>
                                </a:lnTo>
                                <a:lnTo>
                                  <a:pt x="202" y="38"/>
                                </a:lnTo>
                                <a:lnTo>
                                  <a:pt x="192" y="34"/>
                                </a:lnTo>
                                <a:lnTo>
                                  <a:pt x="182" y="34"/>
                                </a:lnTo>
                                <a:lnTo>
                                  <a:pt x="169" y="36"/>
                                </a:lnTo>
                                <a:lnTo>
                                  <a:pt x="158" y="44"/>
                                </a:lnTo>
                                <a:lnTo>
                                  <a:pt x="151" y="56"/>
                                </a:lnTo>
                                <a:lnTo>
                                  <a:pt x="149" y="72"/>
                                </a:lnTo>
                                <a:lnTo>
                                  <a:pt x="151" y="85"/>
                                </a:lnTo>
                                <a:lnTo>
                                  <a:pt x="158" y="96"/>
                                </a:lnTo>
                                <a:lnTo>
                                  <a:pt x="167" y="103"/>
                                </a:lnTo>
                                <a:lnTo>
                                  <a:pt x="178" y="106"/>
                                </a:lnTo>
                                <a:lnTo>
                                  <a:pt x="192" y="106"/>
                                </a:lnTo>
                                <a:lnTo>
                                  <a:pt x="197" y="96"/>
                                </a:lnTo>
                                <a:lnTo>
                                  <a:pt x="202" y="91"/>
                                </a:lnTo>
                                <a:lnTo>
                                  <a:pt x="202" y="115"/>
                                </a:lnTo>
                                <a:lnTo>
                                  <a:pt x="192" y="125"/>
                                </a:lnTo>
                                <a:lnTo>
                                  <a:pt x="173" y="125"/>
                                </a:lnTo>
                                <a:lnTo>
                                  <a:pt x="163" y="120"/>
                                </a:lnTo>
                                <a:lnTo>
                                  <a:pt x="158" y="120"/>
                                </a:lnTo>
                                <a:lnTo>
                                  <a:pt x="158" y="130"/>
                                </a:lnTo>
                                <a:lnTo>
                                  <a:pt x="163" y="130"/>
                                </a:lnTo>
                                <a:lnTo>
                                  <a:pt x="173" y="134"/>
                                </a:lnTo>
                                <a:lnTo>
                                  <a:pt x="187" y="134"/>
                                </a:lnTo>
                                <a:lnTo>
                                  <a:pt x="197" y="130"/>
                                </a:lnTo>
                                <a:lnTo>
                                  <a:pt x="202" y="125"/>
                                </a:lnTo>
                                <a:lnTo>
                                  <a:pt x="211" y="120"/>
                                </a:lnTo>
                                <a:lnTo>
                                  <a:pt x="211" y="91"/>
                                </a:lnTo>
                                <a:lnTo>
                                  <a:pt x="211" y="48"/>
                                </a:lnTo>
                                <a:lnTo>
                                  <a:pt x="211" y="38"/>
                                </a:lnTo>
                                <a:lnTo>
                                  <a:pt x="216" y="34"/>
                                </a:lnTo>
                                <a:close/>
                                <a:moveTo>
                                  <a:pt x="278" y="48"/>
                                </a:moveTo>
                                <a:lnTo>
                                  <a:pt x="277" y="43"/>
                                </a:lnTo>
                                <a:lnTo>
                                  <a:pt x="274" y="34"/>
                                </a:lnTo>
                                <a:lnTo>
                                  <a:pt x="245" y="34"/>
                                </a:lnTo>
                                <a:lnTo>
                                  <a:pt x="235" y="38"/>
                                </a:lnTo>
                                <a:lnTo>
                                  <a:pt x="230" y="38"/>
                                </a:lnTo>
                                <a:lnTo>
                                  <a:pt x="230" y="48"/>
                                </a:lnTo>
                                <a:lnTo>
                                  <a:pt x="235" y="43"/>
                                </a:lnTo>
                                <a:lnTo>
                                  <a:pt x="264" y="43"/>
                                </a:lnTo>
                                <a:lnTo>
                                  <a:pt x="264" y="62"/>
                                </a:lnTo>
                                <a:lnTo>
                                  <a:pt x="264" y="67"/>
                                </a:lnTo>
                                <a:lnTo>
                                  <a:pt x="264" y="91"/>
                                </a:lnTo>
                                <a:lnTo>
                                  <a:pt x="259" y="96"/>
                                </a:lnTo>
                                <a:lnTo>
                                  <a:pt x="245" y="96"/>
                                </a:lnTo>
                                <a:lnTo>
                                  <a:pt x="235" y="91"/>
                                </a:lnTo>
                                <a:lnTo>
                                  <a:pt x="235" y="72"/>
                                </a:lnTo>
                                <a:lnTo>
                                  <a:pt x="254" y="67"/>
                                </a:lnTo>
                                <a:lnTo>
                                  <a:pt x="264" y="67"/>
                                </a:lnTo>
                                <a:lnTo>
                                  <a:pt x="264" y="62"/>
                                </a:lnTo>
                                <a:lnTo>
                                  <a:pt x="248" y="64"/>
                                </a:lnTo>
                                <a:lnTo>
                                  <a:pt x="236" y="67"/>
                                </a:lnTo>
                                <a:lnTo>
                                  <a:pt x="228" y="75"/>
                                </a:lnTo>
                                <a:lnTo>
                                  <a:pt x="226" y="86"/>
                                </a:lnTo>
                                <a:lnTo>
                                  <a:pt x="226" y="96"/>
                                </a:lnTo>
                                <a:lnTo>
                                  <a:pt x="230" y="106"/>
                                </a:lnTo>
                                <a:lnTo>
                                  <a:pt x="254" y="106"/>
                                </a:lnTo>
                                <a:lnTo>
                                  <a:pt x="264" y="101"/>
                                </a:lnTo>
                                <a:lnTo>
                                  <a:pt x="264" y="96"/>
                                </a:lnTo>
                                <a:lnTo>
                                  <a:pt x="269" y="96"/>
                                </a:lnTo>
                                <a:lnTo>
                                  <a:pt x="269" y="106"/>
                                </a:lnTo>
                                <a:lnTo>
                                  <a:pt x="278" y="106"/>
                                </a:lnTo>
                                <a:lnTo>
                                  <a:pt x="278" y="67"/>
                                </a:lnTo>
                                <a:lnTo>
                                  <a:pt x="278" y="48"/>
                                </a:lnTo>
                                <a:close/>
                                <a:moveTo>
                                  <a:pt x="326" y="34"/>
                                </a:moveTo>
                                <a:lnTo>
                                  <a:pt x="307" y="34"/>
                                </a:lnTo>
                                <a:lnTo>
                                  <a:pt x="307" y="14"/>
                                </a:lnTo>
                                <a:lnTo>
                                  <a:pt x="298" y="19"/>
                                </a:lnTo>
                                <a:lnTo>
                                  <a:pt x="298" y="34"/>
                                </a:lnTo>
                                <a:lnTo>
                                  <a:pt x="288" y="34"/>
                                </a:lnTo>
                                <a:lnTo>
                                  <a:pt x="288" y="43"/>
                                </a:lnTo>
                                <a:lnTo>
                                  <a:pt x="298" y="43"/>
                                </a:lnTo>
                                <a:lnTo>
                                  <a:pt x="298" y="96"/>
                                </a:lnTo>
                                <a:lnTo>
                                  <a:pt x="307" y="106"/>
                                </a:lnTo>
                                <a:lnTo>
                                  <a:pt x="326" y="106"/>
                                </a:lnTo>
                                <a:lnTo>
                                  <a:pt x="326" y="96"/>
                                </a:lnTo>
                                <a:lnTo>
                                  <a:pt x="312" y="96"/>
                                </a:lnTo>
                                <a:lnTo>
                                  <a:pt x="307" y="91"/>
                                </a:lnTo>
                                <a:lnTo>
                                  <a:pt x="307" y="43"/>
                                </a:lnTo>
                                <a:lnTo>
                                  <a:pt x="326" y="43"/>
                                </a:lnTo>
                                <a:lnTo>
                                  <a:pt x="326" y="34"/>
                                </a:lnTo>
                                <a:close/>
                                <a:moveTo>
                                  <a:pt x="350" y="34"/>
                                </a:moveTo>
                                <a:lnTo>
                                  <a:pt x="336" y="34"/>
                                </a:lnTo>
                                <a:lnTo>
                                  <a:pt x="336" y="106"/>
                                </a:lnTo>
                                <a:lnTo>
                                  <a:pt x="350" y="106"/>
                                </a:lnTo>
                                <a:lnTo>
                                  <a:pt x="350" y="34"/>
                                </a:lnTo>
                                <a:close/>
                                <a:moveTo>
                                  <a:pt x="350" y="14"/>
                                </a:moveTo>
                                <a:lnTo>
                                  <a:pt x="346" y="10"/>
                                </a:lnTo>
                                <a:lnTo>
                                  <a:pt x="336" y="10"/>
                                </a:lnTo>
                                <a:lnTo>
                                  <a:pt x="336" y="24"/>
                                </a:lnTo>
                                <a:lnTo>
                                  <a:pt x="346" y="24"/>
                                </a:lnTo>
                                <a:lnTo>
                                  <a:pt x="350" y="19"/>
                                </a:lnTo>
                                <a:lnTo>
                                  <a:pt x="350" y="14"/>
                                </a:lnTo>
                                <a:close/>
                                <a:moveTo>
                                  <a:pt x="422" y="34"/>
                                </a:moveTo>
                                <a:lnTo>
                                  <a:pt x="408" y="34"/>
                                </a:lnTo>
                                <a:lnTo>
                                  <a:pt x="394" y="72"/>
                                </a:lnTo>
                                <a:lnTo>
                                  <a:pt x="394" y="86"/>
                                </a:lnTo>
                                <a:lnTo>
                                  <a:pt x="389" y="91"/>
                                </a:lnTo>
                                <a:lnTo>
                                  <a:pt x="389" y="86"/>
                                </a:lnTo>
                                <a:lnTo>
                                  <a:pt x="384" y="82"/>
                                </a:lnTo>
                                <a:lnTo>
                                  <a:pt x="384" y="72"/>
                                </a:lnTo>
                                <a:lnTo>
                                  <a:pt x="370" y="34"/>
                                </a:lnTo>
                                <a:lnTo>
                                  <a:pt x="355" y="34"/>
                                </a:lnTo>
                                <a:lnTo>
                                  <a:pt x="384" y="106"/>
                                </a:lnTo>
                                <a:lnTo>
                                  <a:pt x="394" y="106"/>
                                </a:lnTo>
                                <a:lnTo>
                                  <a:pt x="399" y="91"/>
                                </a:lnTo>
                                <a:lnTo>
                                  <a:pt x="422" y="34"/>
                                </a:lnTo>
                                <a:close/>
                                <a:moveTo>
                                  <a:pt x="485" y="67"/>
                                </a:moveTo>
                                <a:lnTo>
                                  <a:pt x="484" y="62"/>
                                </a:lnTo>
                                <a:lnTo>
                                  <a:pt x="483" y="56"/>
                                </a:lnTo>
                                <a:lnTo>
                                  <a:pt x="478" y="45"/>
                                </a:lnTo>
                                <a:lnTo>
                                  <a:pt x="476" y="43"/>
                                </a:lnTo>
                                <a:lnTo>
                                  <a:pt x="470" y="39"/>
                                </a:lnTo>
                                <a:lnTo>
                                  <a:pt x="470" y="58"/>
                                </a:lnTo>
                                <a:lnTo>
                                  <a:pt x="470" y="62"/>
                                </a:lnTo>
                                <a:lnTo>
                                  <a:pt x="437" y="62"/>
                                </a:lnTo>
                                <a:lnTo>
                                  <a:pt x="437" y="53"/>
                                </a:lnTo>
                                <a:lnTo>
                                  <a:pt x="442" y="43"/>
                                </a:lnTo>
                                <a:lnTo>
                                  <a:pt x="466" y="43"/>
                                </a:lnTo>
                                <a:lnTo>
                                  <a:pt x="470" y="58"/>
                                </a:lnTo>
                                <a:lnTo>
                                  <a:pt x="470" y="39"/>
                                </a:lnTo>
                                <a:lnTo>
                                  <a:pt x="469" y="37"/>
                                </a:lnTo>
                                <a:lnTo>
                                  <a:pt x="456" y="34"/>
                                </a:lnTo>
                                <a:lnTo>
                                  <a:pt x="443" y="36"/>
                                </a:lnTo>
                                <a:lnTo>
                                  <a:pt x="432" y="44"/>
                                </a:lnTo>
                                <a:lnTo>
                                  <a:pt x="425" y="56"/>
                                </a:lnTo>
                                <a:lnTo>
                                  <a:pt x="422" y="72"/>
                                </a:lnTo>
                                <a:lnTo>
                                  <a:pt x="425" y="85"/>
                                </a:lnTo>
                                <a:lnTo>
                                  <a:pt x="432" y="96"/>
                                </a:lnTo>
                                <a:lnTo>
                                  <a:pt x="443" y="103"/>
                                </a:lnTo>
                                <a:lnTo>
                                  <a:pt x="456" y="106"/>
                                </a:lnTo>
                                <a:lnTo>
                                  <a:pt x="466" y="106"/>
                                </a:lnTo>
                                <a:lnTo>
                                  <a:pt x="475" y="101"/>
                                </a:lnTo>
                                <a:lnTo>
                                  <a:pt x="480" y="101"/>
                                </a:lnTo>
                                <a:lnTo>
                                  <a:pt x="478" y="96"/>
                                </a:lnTo>
                                <a:lnTo>
                                  <a:pt x="475" y="91"/>
                                </a:lnTo>
                                <a:lnTo>
                                  <a:pt x="470" y="96"/>
                                </a:lnTo>
                                <a:lnTo>
                                  <a:pt x="446" y="96"/>
                                </a:lnTo>
                                <a:lnTo>
                                  <a:pt x="437" y="86"/>
                                </a:lnTo>
                                <a:lnTo>
                                  <a:pt x="437" y="72"/>
                                </a:lnTo>
                                <a:lnTo>
                                  <a:pt x="485" y="72"/>
                                </a:lnTo>
                                <a:lnTo>
                                  <a:pt x="485" y="67"/>
                                </a:lnTo>
                                <a:close/>
                                <a:moveTo>
                                  <a:pt x="586" y="10"/>
                                </a:moveTo>
                                <a:lnTo>
                                  <a:pt x="566" y="10"/>
                                </a:lnTo>
                                <a:lnTo>
                                  <a:pt x="546" y="13"/>
                                </a:lnTo>
                                <a:lnTo>
                                  <a:pt x="529" y="23"/>
                                </a:lnTo>
                                <a:lnTo>
                                  <a:pt x="518" y="38"/>
                                </a:lnTo>
                                <a:lnTo>
                                  <a:pt x="514" y="58"/>
                                </a:lnTo>
                                <a:lnTo>
                                  <a:pt x="518" y="77"/>
                                </a:lnTo>
                                <a:lnTo>
                                  <a:pt x="529" y="92"/>
                                </a:lnTo>
                                <a:lnTo>
                                  <a:pt x="544" y="102"/>
                                </a:lnTo>
                                <a:lnTo>
                                  <a:pt x="562" y="106"/>
                                </a:lnTo>
                                <a:lnTo>
                                  <a:pt x="576" y="106"/>
                                </a:lnTo>
                                <a:lnTo>
                                  <a:pt x="581" y="101"/>
                                </a:lnTo>
                                <a:lnTo>
                                  <a:pt x="586" y="101"/>
                                </a:lnTo>
                                <a:lnTo>
                                  <a:pt x="586" y="96"/>
                                </a:lnTo>
                                <a:lnTo>
                                  <a:pt x="586" y="91"/>
                                </a:lnTo>
                                <a:lnTo>
                                  <a:pt x="581" y="91"/>
                                </a:lnTo>
                                <a:lnTo>
                                  <a:pt x="571" y="96"/>
                                </a:lnTo>
                                <a:lnTo>
                                  <a:pt x="566" y="96"/>
                                </a:lnTo>
                                <a:lnTo>
                                  <a:pt x="550" y="93"/>
                                </a:lnTo>
                                <a:lnTo>
                                  <a:pt x="538" y="86"/>
                                </a:lnTo>
                                <a:lnTo>
                                  <a:pt x="531" y="74"/>
                                </a:lnTo>
                                <a:lnTo>
                                  <a:pt x="528" y="58"/>
                                </a:lnTo>
                                <a:lnTo>
                                  <a:pt x="531" y="42"/>
                                </a:lnTo>
                                <a:lnTo>
                                  <a:pt x="538" y="29"/>
                                </a:lnTo>
                                <a:lnTo>
                                  <a:pt x="550" y="22"/>
                                </a:lnTo>
                                <a:lnTo>
                                  <a:pt x="566" y="19"/>
                                </a:lnTo>
                                <a:lnTo>
                                  <a:pt x="581" y="19"/>
                                </a:lnTo>
                                <a:lnTo>
                                  <a:pt x="586" y="24"/>
                                </a:lnTo>
                                <a:lnTo>
                                  <a:pt x="586" y="19"/>
                                </a:lnTo>
                                <a:lnTo>
                                  <a:pt x="586" y="10"/>
                                </a:lnTo>
                                <a:close/>
                                <a:moveTo>
                                  <a:pt x="658" y="67"/>
                                </a:moveTo>
                                <a:lnTo>
                                  <a:pt x="655" y="54"/>
                                </a:lnTo>
                                <a:lnTo>
                                  <a:pt x="648" y="43"/>
                                </a:lnTo>
                                <a:lnTo>
                                  <a:pt x="648" y="58"/>
                                </a:lnTo>
                                <a:lnTo>
                                  <a:pt x="648" y="86"/>
                                </a:lnTo>
                                <a:lnTo>
                                  <a:pt x="638" y="96"/>
                                </a:lnTo>
                                <a:lnTo>
                                  <a:pt x="614" y="96"/>
                                </a:lnTo>
                                <a:lnTo>
                                  <a:pt x="605" y="86"/>
                                </a:lnTo>
                                <a:lnTo>
                                  <a:pt x="605" y="58"/>
                                </a:lnTo>
                                <a:lnTo>
                                  <a:pt x="610" y="43"/>
                                </a:lnTo>
                                <a:lnTo>
                                  <a:pt x="638" y="43"/>
                                </a:lnTo>
                                <a:lnTo>
                                  <a:pt x="648" y="58"/>
                                </a:lnTo>
                                <a:lnTo>
                                  <a:pt x="648" y="43"/>
                                </a:lnTo>
                                <a:lnTo>
                                  <a:pt x="637" y="36"/>
                                </a:lnTo>
                                <a:lnTo>
                                  <a:pt x="624" y="34"/>
                                </a:lnTo>
                                <a:lnTo>
                                  <a:pt x="611" y="36"/>
                                </a:lnTo>
                                <a:lnTo>
                                  <a:pt x="600" y="44"/>
                                </a:lnTo>
                                <a:lnTo>
                                  <a:pt x="593" y="56"/>
                                </a:lnTo>
                                <a:lnTo>
                                  <a:pt x="590" y="72"/>
                                </a:lnTo>
                                <a:lnTo>
                                  <a:pt x="593" y="85"/>
                                </a:lnTo>
                                <a:lnTo>
                                  <a:pt x="600" y="96"/>
                                </a:lnTo>
                                <a:lnTo>
                                  <a:pt x="611" y="103"/>
                                </a:lnTo>
                                <a:lnTo>
                                  <a:pt x="624" y="106"/>
                                </a:lnTo>
                                <a:lnTo>
                                  <a:pt x="637" y="104"/>
                                </a:lnTo>
                                <a:lnTo>
                                  <a:pt x="648" y="97"/>
                                </a:lnTo>
                                <a:lnTo>
                                  <a:pt x="649" y="96"/>
                                </a:lnTo>
                                <a:lnTo>
                                  <a:pt x="655" y="85"/>
                                </a:lnTo>
                                <a:lnTo>
                                  <a:pt x="658" y="67"/>
                                </a:lnTo>
                                <a:close/>
                                <a:moveTo>
                                  <a:pt x="730" y="38"/>
                                </a:moveTo>
                                <a:lnTo>
                                  <a:pt x="715" y="34"/>
                                </a:lnTo>
                                <a:lnTo>
                                  <a:pt x="691" y="34"/>
                                </a:lnTo>
                                <a:lnTo>
                                  <a:pt x="686" y="38"/>
                                </a:lnTo>
                                <a:lnTo>
                                  <a:pt x="682" y="48"/>
                                </a:lnTo>
                                <a:lnTo>
                                  <a:pt x="682" y="34"/>
                                </a:lnTo>
                                <a:lnTo>
                                  <a:pt x="672" y="34"/>
                                </a:lnTo>
                                <a:lnTo>
                                  <a:pt x="672" y="106"/>
                                </a:lnTo>
                                <a:lnTo>
                                  <a:pt x="682" y="106"/>
                                </a:lnTo>
                                <a:lnTo>
                                  <a:pt x="682" y="58"/>
                                </a:lnTo>
                                <a:lnTo>
                                  <a:pt x="686" y="48"/>
                                </a:lnTo>
                                <a:lnTo>
                                  <a:pt x="691" y="43"/>
                                </a:lnTo>
                                <a:lnTo>
                                  <a:pt x="710" y="43"/>
                                </a:lnTo>
                                <a:lnTo>
                                  <a:pt x="715" y="53"/>
                                </a:lnTo>
                                <a:lnTo>
                                  <a:pt x="715" y="106"/>
                                </a:lnTo>
                                <a:lnTo>
                                  <a:pt x="730" y="106"/>
                                </a:lnTo>
                                <a:lnTo>
                                  <a:pt x="730" y="43"/>
                                </a:lnTo>
                                <a:lnTo>
                                  <a:pt x="730" y="38"/>
                                </a:lnTo>
                                <a:close/>
                                <a:moveTo>
                                  <a:pt x="778" y="34"/>
                                </a:moveTo>
                                <a:lnTo>
                                  <a:pt x="758" y="34"/>
                                </a:lnTo>
                                <a:lnTo>
                                  <a:pt x="758" y="14"/>
                                </a:lnTo>
                                <a:lnTo>
                                  <a:pt x="749" y="19"/>
                                </a:lnTo>
                                <a:lnTo>
                                  <a:pt x="749" y="34"/>
                                </a:lnTo>
                                <a:lnTo>
                                  <a:pt x="734" y="34"/>
                                </a:lnTo>
                                <a:lnTo>
                                  <a:pt x="734" y="43"/>
                                </a:lnTo>
                                <a:lnTo>
                                  <a:pt x="749" y="43"/>
                                </a:lnTo>
                                <a:lnTo>
                                  <a:pt x="749" y="96"/>
                                </a:lnTo>
                                <a:lnTo>
                                  <a:pt x="758" y="106"/>
                                </a:lnTo>
                                <a:lnTo>
                                  <a:pt x="778" y="106"/>
                                </a:lnTo>
                                <a:lnTo>
                                  <a:pt x="778" y="96"/>
                                </a:lnTo>
                                <a:lnTo>
                                  <a:pt x="763" y="96"/>
                                </a:lnTo>
                                <a:lnTo>
                                  <a:pt x="758" y="91"/>
                                </a:lnTo>
                                <a:lnTo>
                                  <a:pt x="758" y="43"/>
                                </a:lnTo>
                                <a:lnTo>
                                  <a:pt x="778" y="43"/>
                                </a:lnTo>
                                <a:lnTo>
                                  <a:pt x="778" y="34"/>
                                </a:lnTo>
                                <a:close/>
                                <a:moveTo>
                                  <a:pt x="821" y="34"/>
                                </a:moveTo>
                                <a:lnTo>
                                  <a:pt x="806" y="34"/>
                                </a:lnTo>
                                <a:lnTo>
                                  <a:pt x="802" y="38"/>
                                </a:lnTo>
                                <a:lnTo>
                                  <a:pt x="797" y="48"/>
                                </a:lnTo>
                                <a:lnTo>
                                  <a:pt x="797" y="34"/>
                                </a:lnTo>
                                <a:lnTo>
                                  <a:pt x="787" y="34"/>
                                </a:lnTo>
                                <a:lnTo>
                                  <a:pt x="787" y="106"/>
                                </a:lnTo>
                                <a:lnTo>
                                  <a:pt x="797" y="106"/>
                                </a:lnTo>
                                <a:lnTo>
                                  <a:pt x="797" y="67"/>
                                </a:lnTo>
                                <a:lnTo>
                                  <a:pt x="802" y="62"/>
                                </a:lnTo>
                                <a:lnTo>
                                  <a:pt x="802" y="53"/>
                                </a:lnTo>
                                <a:lnTo>
                                  <a:pt x="806" y="48"/>
                                </a:lnTo>
                                <a:lnTo>
                                  <a:pt x="821" y="48"/>
                                </a:lnTo>
                                <a:lnTo>
                                  <a:pt x="821" y="34"/>
                                </a:lnTo>
                                <a:close/>
                                <a:moveTo>
                                  <a:pt x="888" y="67"/>
                                </a:moveTo>
                                <a:lnTo>
                                  <a:pt x="886" y="54"/>
                                </a:lnTo>
                                <a:lnTo>
                                  <a:pt x="880" y="43"/>
                                </a:lnTo>
                                <a:lnTo>
                                  <a:pt x="878" y="42"/>
                                </a:lnTo>
                                <a:lnTo>
                                  <a:pt x="878" y="58"/>
                                </a:lnTo>
                                <a:lnTo>
                                  <a:pt x="878" y="86"/>
                                </a:lnTo>
                                <a:lnTo>
                                  <a:pt x="869" y="96"/>
                                </a:lnTo>
                                <a:lnTo>
                                  <a:pt x="845" y="96"/>
                                </a:lnTo>
                                <a:lnTo>
                                  <a:pt x="835" y="86"/>
                                </a:lnTo>
                                <a:lnTo>
                                  <a:pt x="835" y="58"/>
                                </a:lnTo>
                                <a:lnTo>
                                  <a:pt x="840" y="43"/>
                                </a:lnTo>
                                <a:lnTo>
                                  <a:pt x="869" y="43"/>
                                </a:lnTo>
                                <a:lnTo>
                                  <a:pt x="878" y="58"/>
                                </a:lnTo>
                                <a:lnTo>
                                  <a:pt x="878" y="42"/>
                                </a:lnTo>
                                <a:lnTo>
                                  <a:pt x="870" y="36"/>
                                </a:lnTo>
                                <a:lnTo>
                                  <a:pt x="854" y="34"/>
                                </a:lnTo>
                                <a:lnTo>
                                  <a:pt x="843" y="36"/>
                                </a:lnTo>
                                <a:lnTo>
                                  <a:pt x="832" y="44"/>
                                </a:lnTo>
                                <a:lnTo>
                                  <a:pt x="824" y="56"/>
                                </a:lnTo>
                                <a:lnTo>
                                  <a:pt x="821" y="72"/>
                                </a:lnTo>
                                <a:lnTo>
                                  <a:pt x="823" y="85"/>
                                </a:lnTo>
                                <a:lnTo>
                                  <a:pt x="830" y="96"/>
                                </a:lnTo>
                                <a:lnTo>
                                  <a:pt x="841" y="103"/>
                                </a:lnTo>
                                <a:lnTo>
                                  <a:pt x="854" y="106"/>
                                </a:lnTo>
                                <a:lnTo>
                                  <a:pt x="868" y="104"/>
                                </a:lnTo>
                                <a:lnTo>
                                  <a:pt x="878" y="97"/>
                                </a:lnTo>
                                <a:lnTo>
                                  <a:pt x="879" y="96"/>
                                </a:lnTo>
                                <a:lnTo>
                                  <a:pt x="885" y="85"/>
                                </a:lnTo>
                                <a:lnTo>
                                  <a:pt x="888" y="67"/>
                                </a:lnTo>
                                <a:close/>
                                <a:moveTo>
                                  <a:pt x="917" y="0"/>
                                </a:moveTo>
                                <a:lnTo>
                                  <a:pt x="898" y="0"/>
                                </a:lnTo>
                                <a:lnTo>
                                  <a:pt x="898" y="106"/>
                                </a:lnTo>
                                <a:lnTo>
                                  <a:pt x="917" y="106"/>
                                </a:lnTo>
                                <a:lnTo>
                                  <a:pt x="9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9" name="Picture 40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9700" y="-38"/>
                            <a:ext cx="783"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0" name="AutoShape 402"/>
                        <wps:cNvSpPr>
                          <a:spLocks/>
                        </wps:cNvSpPr>
                        <wps:spPr bwMode="auto">
                          <a:xfrm>
                            <a:off x="9700" y="326"/>
                            <a:ext cx="1032" cy="101"/>
                          </a:xfrm>
                          <a:custGeom>
                            <a:avLst/>
                            <a:gdLst>
                              <a:gd name="T0" fmla="+- 0 9749 9701"/>
                              <a:gd name="T1" fmla="*/ T0 w 1032"/>
                              <a:gd name="T2" fmla="+- 0 399 327"/>
                              <a:gd name="T3" fmla="*/ 399 h 101"/>
                              <a:gd name="T4" fmla="+- 0 9725 9701"/>
                              <a:gd name="T5" fmla="*/ T4 w 1032"/>
                              <a:gd name="T6" fmla="+- 0 332 327"/>
                              <a:gd name="T7" fmla="*/ 332 h 101"/>
                              <a:gd name="T8" fmla="+- 0 9720 9701"/>
                              <a:gd name="T9" fmla="*/ T8 w 1032"/>
                              <a:gd name="T10" fmla="+- 0 356 327"/>
                              <a:gd name="T11" fmla="*/ 356 h 101"/>
                              <a:gd name="T12" fmla="+- 0 9768 9701"/>
                              <a:gd name="T13" fmla="*/ T12 w 1032"/>
                              <a:gd name="T14" fmla="+- 0 380 327"/>
                              <a:gd name="T15" fmla="*/ 380 h 101"/>
                              <a:gd name="T16" fmla="+- 0 9864 9701"/>
                              <a:gd name="T17" fmla="*/ T16 w 1032"/>
                              <a:gd name="T18" fmla="+- 0 370 327"/>
                              <a:gd name="T19" fmla="*/ 370 h 101"/>
                              <a:gd name="T20" fmla="+- 0 9821 9701"/>
                              <a:gd name="T21" fmla="*/ T20 w 1032"/>
                              <a:gd name="T22" fmla="+- 0 370 327"/>
                              <a:gd name="T23" fmla="*/ 370 h 101"/>
                              <a:gd name="T24" fmla="+- 0 9845 9701"/>
                              <a:gd name="T25" fmla="*/ T24 w 1032"/>
                              <a:gd name="T26" fmla="+- 0 418 327"/>
                              <a:gd name="T27" fmla="*/ 418 h 101"/>
                              <a:gd name="T28" fmla="+- 0 9821 9701"/>
                              <a:gd name="T29" fmla="*/ T28 w 1032"/>
                              <a:gd name="T30" fmla="+- 0 391 327"/>
                              <a:gd name="T31" fmla="*/ 391 h 101"/>
                              <a:gd name="T32" fmla="+- 0 9850 9701"/>
                              <a:gd name="T33" fmla="*/ T32 w 1032"/>
                              <a:gd name="T34" fmla="+- 0 423 327"/>
                              <a:gd name="T35" fmla="*/ 423 h 101"/>
                              <a:gd name="T36" fmla="+- 0 9864 9701"/>
                              <a:gd name="T37" fmla="*/ T36 w 1032"/>
                              <a:gd name="T38" fmla="+- 0 370 327"/>
                              <a:gd name="T39" fmla="*/ 370 h 101"/>
                              <a:gd name="T40" fmla="+- 0 9893 9701"/>
                              <a:gd name="T41" fmla="*/ T40 w 1032"/>
                              <a:gd name="T42" fmla="+- 0 360 327"/>
                              <a:gd name="T43" fmla="*/ 360 h 101"/>
                              <a:gd name="T44" fmla="+- 0 9926 9701"/>
                              <a:gd name="T45" fmla="*/ T44 w 1032"/>
                              <a:gd name="T46" fmla="+- 0 370 327"/>
                              <a:gd name="T47" fmla="*/ 370 h 101"/>
                              <a:gd name="T48" fmla="+- 0 10003 9701"/>
                              <a:gd name="T49" fmla="*/ T48 w 1032"/>
                              <a:gd name="T50" fmla="+- 0 413 327"/>
                              <a:gd name="T51" fmla="*/ 413 h 101"/>
                              <a:gd name="T52" fmla="+- 0 9960 9701"/>
                              <a:gd name="T53" fmla="*/ T52 w 1032"/>
                              <a:gd name="T54" fmla="+- 0 423 327"/>
                              <a:gd name="T55" fmla="*/ 423 h 101"/>
                              <a:gd name="T56" fmla="+- 0 10018 9701"/>
                              <a:gd name="T57" fmla="*/ T56 w 1032"/>
                              <a:gd name="T58" fmla="+- 0 360 327"/>
                              <a:gd name="T59" fmla="*/ 360 h 101"/>
                              <a:gd name="T60" fmla="+- 0 10032 9701"/>
                              <a:gd name="T61" fmla="*/ T60 w 1032"/>
                              <a:gd name="T62" fmla="+- 0 370 327"/>
                              <a:gd name="T63" fmla="*/ 370 h 101"/>
                              <a:gd name="T64" fmla="+- 0 10066 9701"/>
                              <a:gd name="T65" fmla="*/ T64 w 1032"/>
                              <a:gd name="T66" fmla="+- 0 360 327"/>
                              <a:gd name="T67" fmla="*/ 360 h 101"/>
                              <a:gd name="T68" fmla="+- 0 10128 9701"/>
                              <a:gd name="T69" fmla="*/ T68 w 1032"/>
                              <a:gd name="T70" fmla="+- 0 370 327"/>
                              <a:gd name="T71" fmla="*/ 370 h 101"/>
                              <a:gd name="T72" fmla="+- 0 10085 9701"/>
                              <a:gd name="T73" fmla="*/ T72 w 1032"/>
                              <a:gd name="T74" fmla="+- 0 370 327"/>
                              <a:gd name="T75" fmla="*/ 370 h 101"/>
                              <a:gd name="T76" fmla="+- 0 10109 9701"/>
                              <a:gd name="T77" fmla="*/ T76 w 1032"/>
                              <a:gd name="T78" fmla="+- 0 418 327"/>
                              <a:gd name="T79" fmla="*/ 418 h 101"/>
                              <a:gd name="T80" fmla="+- 0 10085 9701"/>
                              <a:gd name="T81" fmla="*/ T80 w 1032"/>
                              <a:gd name="T82" fmla="+- 0 391 327"/>
                              <a:gd name="T83" fmla="*/ 391 h 101"/>
                              <a:gd name="T84" fmla="+- 0 10114 9701"/>
                              <a:gd name="T85" fmla="*/ T84 w 1032"/>
                              <a:gd name="T86" fmla="+- 0 423 327"/>
                              <a:gd name="T87" fmla="*/ 423 h 101"/>
                              <a:gd name="T88" fmla="+- 0 10195 9701"/>
                              <a:gd name="T89" fmla="*/ T88 w 1032"/>
                              <a:gd name="T90" fmla="+- 0 360 327"/>
                              <a:gd name="T91" fmla="*/ 360 h 101"/>
                              <a:gd name="T92" fmla="+- 0 10145 9701"/>
                              <a:gd name="T93" fmla="*/ T92 w 1032"/>
                              <a:gd name="T94" fmla="+- 0 407 327"/>
                              <a:gd name="T95" fmla="*/ 407 h 101"/>
                              <a:gd name="T96" fmla="+- 0 10193 9701"/>
                              <a:gd name="T97" fmla="*/ T96 w 1032"/>
                              <a:gd name="T98" fmla="+- 0 418 327"/>
                              <a:gd name="T99" fmla="*/ 418 h 101"/>
                              <a:gd name="T100" fmla="+- 0 10162 9701"/>
                              <a:gd name="T101" fmla="*/ T100 w 1032"/>
                              <a:gd name="T102" fmla="+- 0 370 327"/>
                              <a:gd name="T103" fmla="*/ 370 h 101"/>
                              <a:gd name="T104" fmla="+- 0 10214 9701"/>
                              <a:gd name="T105" fmla="*/ T104 w 1032"/>
                              <a:gd name="T106" fmla="+- 0 341 327"/>
                              <a:gd name="T107" fmla="*/ 341 h 101"/>
                              <a:gd name="T108" fmla="+- 0 10219 9701"/>
                              <a:gd name="T109" fmla="*/ T108 w 1032"/>
                              <a:gd name="T110" fmla="+- 0 423 327"/>
                              <a:gd name="T111" fmla="*/ 423 h 101"/>
                              <a:gd name="T112" fmla="+- 0 10224 9701"/>
                              <a:gd name="T113" fmla="*/ T112 w 1032"/>
                              <a:gd name="T114" fmla="+- 0 370 327"/>
                              <a:gd name="T115" fmla="*/ 370 h 101"/>
                              <a:gd name="T116" fmla="+- 0 10291 9701"/>
                              <a:gd name="T117" fmla="*/ T116 w 1032"/>
                              <a:gd name="T118" fmla="+- 0 418 327"/>
                              <a:gd name="T119" fmla="*/ 418 h 101"/>
                              <a:gd name="T120" fmla="+- 0 10272 9701"/>
                              <a:gd name="T121" fmla="*/ T120 w 1032"/>
                              <a:gd name="T122" fmla="+- 0 428 327"/>
                              <a:gd name="T123" fmla="*/ 428 h 101"/>
                              <a:gd name="T124" fmla="+- 0 10315 9701"/>
                              <a:gd name="T125" fmla="*/ T124 w 1032"/>
                              <a:gd name="T126" fmla="+- 0 360 327"/>
                              <a:gd name="T127" fmla="*/ 360 h 101"/>
                              <a:gd name="T128" fmla="+- 0 10334 9701"/>
                              <a:gd name="T129" fmla="*/ T128 w 1032"/>
                              <a:gd name="T130" fmla="+- 0 360 327"/>
                              <a:gd name="T131" fmla="*/ 360 h 101"/>
                              <a:gd name="T132" fmla="+- 0 10368 9701"/>
                              <a:gd name="T133" fmla="*/ T132 w 1032"/>
                              <a:gd name="T134" fmla="+- 0 360 327"/>
                              <a:gd name="T135" fmla="*/ 360 h 101"/>
                              <a:gd name="T136" fmla="+- 0 10421 9701"/>
                              <a:gd name="T137" fmla="*/ T136 w 1032"/>
                              <a:gd name="T138" fmla="+- 0 365 327"/>
                              <a:gd name="T139" fmla="*/ 365 h 101"/>
                              <a:gd name="T140" fmla="+- 0 10421 9701"/>
                              <a:gd name="T141" fmla="*/ T140 w 1032"/>
                              <a:gd name="T142" fmla="+- 0 365 327"/>
                              <a:gd name="T143" fmla="*/ 365 h 101"/>
                              <a:gd name="T144" fmla="+- 0 10373 9701"/>
                              <a:gd name="T145" fmla="*/ T144 w 1032"/>
                              <a:gd name="T146" fmla="+- 0 394 327"/>
                              <a:gd name="T147" fmla="*/ 394 h 101"/>
                              <a:gd name="T148" fmla="+- 0 10430 9701"/>
                              <a:gd name="T149" fmla="*/ T148 w 1032"/>
                              <a:gd name="T150" fmla="+- 0 423 327"/>
                              <a:gd name="T151" fmla="*/ 423 h 101"/>
                              <a:gd name="T152" fmla="+- 0 10435 9701"/>
                              <a:gd name="T153" fmla="*/ T152 w 1032"/>
                              <a:gd name="T154" fmla="+- 0 389 327"/>
                              <a:gd name="T155" fmla="*/ 389 h 101"/>
                              <a:gd name="T156" fmla="+- 0 10493 9701"/>
                              <a:gd name="T157" fmla="*/ T156 w 1032"/>
                              <a:gd name="T158" fmla="+- 0 404 327"/>
                              <a:gd name="T159" fmla="*/ 404 h 101"/>
                              <a:gd name="T160" fmla="+- 0 10464 9701"/>
                              <a:gd name="T161" fmla="*/ T160 w 1032"/>
                              <a:gd name="T162" fmla="+- 0 370 327"/>
                              <a:gd name="T163" fmla="*/ 370 h 101"/>
                              <a:gd name="T164" fmla="+- 0 10493 9701"/>
                              <a:gd name="T165" fmla="*/ T164 w 1032"/>
                              <a:gd name="T166" fmla="+- 0 370 327"/>
                              <a:gd name="T167" fmla="*/ 370 h 101"/>
                              <a:gd name="T168" fmla="+- 0 10447 9701"/>
                              <a:gd name="T169" fmla="*/ T168 w 1032"/>
                              <a:gd name="T170" fmla="+- 0 379 327"/>
                              <a:gd name="T171" fmla="*/ 379 h 101"/>
                              <a:gd name="T172" fmla="+- 0 10483 9701"/>
                              <a:gd name="T173" fmla="*/ T172 w 1032"/>
                              <a:gd name="T174" fmla="+- 0 428 327"/>
                              <a:gd name="T175" fmla="*/ 428 h 101"/>
                              <a:gd name="T176" fmla="+- 0 10507 9701"/>
                              <a:gd name="T177" fmla="*/ T176 w 1032"/>
                              <a:gd name="T178" fmla="+- 0 413 327"/>
                              <a:gd name="T179" fmla="*/ 413 h 101"/>
                              <a:gd name="T180" fmla="+- 0 10570 9701"/>
                              <a:gd name="T181" fmla="*/ T180 w 1032"/>
                              <a:gd name="T182" fmla="+- 0 384 327"/>
                              <a:gd name="T183" fmla="*/ 384 h 101"/>
                              <a:gd name="T184" fmla="+- 0 10608 9701"/>
                              <a:gd name="T185" fmla="*/ T184 w 1032"/>
                              <a:gd name="T186" fmla="+- 0 332 327"/>
                              <a:gd name="T187" fmla="*/ 332 h 101"/>
                              <a:gd name="T188" fmla="+- 0 10670 9701"/>
                              <a:gd name="T189" fmla="*/ T188 w 1032"/>
                              <a:gd name="T190" fmla="+- 0 408 327"/>
                              <a:gd name="T191" fmla="*/ 408 h 101"/>
                              <a:gd name="T192" fmla="+- 0 10666 9701"/>
                              <a:gd name="T193" fmla="*/ T192 w 1032"/>
                              <a:gd name="T194" fmla="+- 0 365 327"/>
                              <a:gd name="T195" fmla="*/ 365 h 101"/>
                              <a:gd name="T196" fmla="+- 0 10638 9701"/>
                              <a:gd name="T197" fmla="*/ T196 w 1032"/>
                              <a:gd name="T198" fmla="+- 0 362 327"/>
                              <a:gd name="T199" fmla="*/ 362 h 101"/>
                              <a:gd name="T200" fmla="+- 0 10638 9701"/>
                              <a:gd name="T201" fmla="*/ T200 w 1032"/>
                              <a:gd name="T202" fmla="+- 0 425 327"/>
                              <a:gd name="T203" fmla="*/ 425 h 101"/>
                              <a:gd name="T204" fmla="+- 0 10685 9701"/>
                              <a:gd name="T205" fmla="*/ T204 w 1032"/>
                              <a:gd name="T206" fmla="+- 0 394 327"/>
                              <a:gd name="T207" fmla="*/ 394 h 101"/>
                              <a:gd name="T208" fmla="+- 0 10699 9701"/>
                              <a:gd name="T209" fmla="*/ T208 w 1032"/>
                              <a:gd name="T210" fmla="+- 0 360 327"/>
                              <a:gd name="T211" fmla="*/ 360 h 101"/>
                              <a:gd name="T212" fmla="+- 0 10733 9701"/>
                              <a:gd name="T213" fmla="*/ T212 w 1032"/>
                              <a:gd name="T214" fmla="+- 0 370 327"/>
                              <a:gd name="T215" fmla="*/ 370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32" h="101">
                                <a:moveTo>
                                  <a:pt x="96" y="101"/>
                                </a:moveTo>
                                <a:lnTo>
                                  <a:pt x="92" y="19"/>
                                </a:lnTo>
                                <a:lnTo>
                                  <a:pt x="91" y="5"/>
                                </a:lnTo>
                                <a:lnTo>
                                  <a:pt x="77" y="5"/>
                                </a:lnTo>
                                <a:lnTo>
                                  <a:pt x="57" y="53"/>
                                </a:lnTo>
                                <a:lnTo>
                                  <a:pt x="48" y="72"/>
                                </a:lnTo>
                                <a:lnTo>
                                  <a:pt x="48" y="81"/>
                                </a:lnTo>
                                <a:lnTo>
                                  <a:pt x="43" y="72"/>
                                </a:lnTo>
                                <a:lnTo>
                                  <a:pt x="43" y="62"/>
                                </a:lnTo>
                                <a:lnTo>
                                  <a:pt x="38" y="53"/>
                                </a:lnTo>
                                <a:lnTo>
                                  <a:pt x="28" y="19"/>
                                </a:lnTo>
                                <a:lnTo>
                                  <a:pt x="24" y="5"/>
                                </a:lnTo>
                                <a:lnTo>
                                  <a:pt x="5" y="5"/>
                                </a:lnTo>
                                <a:lnTo>
                                  <a:pt x="0" y="101"/>
                                </a:lnTo>
                                <a:lnTo>
                                  <a:pt x="9" y="101"/>
                                </a:lnTo>
                                <a:lnTo>
                                  <a:pt x="14" y="62"/>
                                </a:lnTo>
                                <a:lnTo>
                                  <a:pt x="14" y="19"/>
                                </a:lnTo>
                                <a:lnTo>
                                  <a:pt x="19" y="29"/>
                                </a:lnTo>
                                <a:lnTo>
                                  <a:pt x="24" y="43"/>
                                </a:lnTo>
                                <a:lnTo>
                                  <a:pt x="29" y="53"/>
                                </a:lnTo>
                                <a:lnTo>
                                  <a:pt x="43" y="101"/>
                                </a:lnTo>
                                <a:lnTo>
                                  <a:pt x="53" y="101"/>
                                </a:lnTo>
                                <a:lnTo>
                                  <a:pt x="58" y="81"/>
                                </a:lnTo>
                                <a:lnTo>
                                  <a:pt x="67" y="53"/>
                                </a:lnTo>
                                <a:lnTo>
                                  <a:pt x="72" y="43"/>
                                </a:lnTo>
                                <a:lnTo>
                                  <a:pt x="77" y="29"/>
                                </a:lnTo>
                                <a:lnTo>
                                  <a:pt x="81" y="19"/>
                                </a:lnTo>
                                <a:lnTo>
                                  <a:pt x="81" y="101"/>
                                </a:lnTo>
                                <a:lnTo>
                                  <a:pt x="96" y="101"/>
                                </a:lnTo>
                                <a:close/>
                                <a:moveTo>
                                  <a:pt x="163" y="43"/>
                                </a:moveTo>
                                <a:lnTo>
                                  <a:pt x="161" y="38"/>
                                </a:lnTo>
                                <a:lnTo>
                                  <a:pt x="158" y="33"/>
                                </a:lnTo>
                                <a:lnTo>
                                  <a:pt x="120" y="33"/>
                                </a:lnTo>
                                <a:lnTo>
                                  <a:pt x="115" y="38"/>
                                </a:lnTo>
                                <a:lnTo>
                                  <a:pt x="115" y="43"/>
                                </a:lnTo>
                                <a:lnTo>
                                  <a:pt x="120" y="43"/>
                                </a:lnTo>
                                <a:lnTo>
                                  <a:pt x="129" y="38"/>
                                </a:lnTo>
                                <a:lnTo>
                                  <a:pt x="149" y="38"/>
                                </a:lnTo>
                                <a:lnTo>
                                  <a:pt x="149" y="57"/>
                                </a:lnTo>
                                <a:lnTo>
                                  <a:pt x="149" y="67"/>
                                </a:lnTo>
                                <a:lnTo>
                                  <a:pt x="149" y="86"/>
                                </a:lnTo>
                                <a:lnTo>
                                  <a:pt x="144" y="91"/>
                                </a:lnTo>
                                <a:lnTo>
                                  <a:pt x="120" y="91"/>
                                </a:lnTo>
                                <a:lnTo>
                                  <a:pt x="120" y="67"/>
                                </a:lnTo>
                                <a:lnTo>
                                  <a:pt x="149" y="67"/>
                                </a:lnTo>
                                <a:lnTo>
                                  <a:pt x="149" y="57"/>
                                </a:lnTo>
                                <a:lnTo>
                                  <a:pt x="132" y="59"/>
                                </a:lnTo>
                                <a:lnTo>
                                  <a:pt x="120" y="64"/>
                                </a:lnTo>
                                <a:lnTo>
                                  <a:pt x="113" y="72"/>
                                </a:lnTo>
                                <a:lnTo>
                                  <a:pt x="110" y="81"/>
                                </a:lnTo>
                                <a:lnTo>
                                  <a:pt x="110" y="91"/>
                                </a:lnTo>
                                <a:lnTo>
                                  <a:pt x="115" y="101"/>
                                </a:lnTo>
                                <a:lnTo>
                                  <a:pt x="139" y="101"/>
                                </a:lnTo>
                                <a:lnTo>
                                  <a:pt x="149" y="96"/>
                                </a:lnTo>
                                <a:lnTo>
                                  <a:pt x="149" y="91"/>
                                </a:lnTo>
                                <a:lnTo>
                                  <a:pt x="153" y="91"/>
                                </a:lnTo>
                                <a:lnTo>
                                  <a:pt x="153" y="101"/>
                                </a:lnTo>
                                <a:lnTo>
                                  <a:pt x="163" y="101"/>
                                </a:lnTo>
                                <a:lnTo>
                                  <a:pt x="163" y="67"/>
                                </a:lnTo>
                                <a:lnTo>
                                  <a:pt x="163" y="43"/>
                                </a:lnTo>
                                <a:close/>
                                <a:moveTo>
                                  <a:pt x="240" y="38"/>
                                </a:moveTo>
                                <a:lnTo>
                                  <a:pt x="225" y="33"/>
                                </a:lnTo>
                                <a:lnTo>
                                  <a:pt x="206" y="33"/>
                                </a:lnTo>
                                <a:lnTo>
                                  <a:pt x="197" y="38"/>
                                </a:lnTo>
                                <a:lnTo>
                                  <a:pt x="192" y="43"/>
                                </a:lnTo>
                                <a:lnTo>
                                  <a:pt x="192" y="33"/>
                                </a:lnTo>
                                <a:lnTo>
                                  <a:pt x="182" y="33"/>
                                </a:lnTo>
                                <a:lnTo>
                                  <a:pt x="182" y="101"/>
                                </a:lnTo>
                                <a:lnTo>
                                  <a:pt x="197" y="101"/>
                                </a:lnTo>
                                <a:lnTo>
                                  <a:pt x="197" y="48"/>
                                </a:lnTo>
                                <a:lnTo>
                                  <a:pt x="206" y="43"/>
                                </a:lnTo>
                                <a:lnTo>
                                  <a:pt x="225" y="43"/>
                                </a:lnTo>
                                <a:lnTo>
                                  <a:pt x="225" y="101"/>
                                </a:lnTo>
                                <a:lnTo>
                                  <a:pt x="240" y="101"/>
                                </a:lnTo>
                                <a:lnTo>
                                  <a:pt x="240" y="38"/>
                                </a:lnTo>
                                <a:close/>
                                <a:moveTo>
                                  <a:pt x="317" y="33"/>
                                </a:moveTo>
                                <a:lnTo>
                                  <a:pt x="302" y="33"/>
                                </a:lnTo>
                                <a:lnTo>
                                  <a:pt x="302" y="86"/>
                                </a:lnTo>
                                <a:lnTo>
                                  <a:pt x="297" y="91"/>
                                </a:lnTo>
                                <a:lnTo>
                                  <a:pt x="278" y="91"/>
                                </a:lnTo>
                                <a:lnTo>
                                  <a:pt x="273" y="81"/>
                                </a:lnTo>
                                <a:lnTo>
                                  <a:pt x="273" y="33"/>
                                </a:lnTo>
                                <a:lnTo>
                                  <a:pt x="259" y="33"/>
                                </a:lnTo>
                                <a:lnTo>
                                  <a:pt x="259" y="96"/>
                                </a:lnTo>
                                <a:lnTo>
                                  <a:pt x="273" y="101"/>
                                </a:lnTo>
                                <a:lnTo>
                                  <a:pt x="297" y="101"/>
                                </a:lnTo>
                                <a:lnTo>
                                  <a:pt x="307" y="91"/>
                                </a:lnTo>
                                <a:lnTo>
                                  <a:pt x="307" y="101"/>
                                </a:lnTo>
                                <a:lnTo>
                                  <a:pt x="317" y="101"/>
                                </a:lnTo>
                                <a:lnTo>
                                  <a:pt x="317" y="33"/>
                                </a:lnTo>
                                <a:close/>
                                <a:moveTo>
                                  <a:pt x="374" y="0"/>
                                </a:moveTo>
                                <a:lnTo>
                                  <a:pt x="350" y="0"/>
                                </a:lnTo>
                                <a:lnTo>
                                  <a:pt x="341" y="9"/>
                                </a:lnTo>
                                <a:lnTo>
                                  <a:pt x="341" y="33"/>
                                </a:lnTo>
                                <a:lnTo>
                                  <a:pt x="331" y="33"/>
                                </a:lnTo>
                                <a:lnTo>
                                  <a:pt x="331" y="43"/>
                                </a:lnTo>
                                <a:lnTo>
                                  <a:pt x="341" y="43"/>
                                </a:lnTo>
                                <a:lnTo>
                                  <a:pt x="341" y="101"/>
                                </a:lnTo>
                                <a:lnTo>
                                  <a:pt x="350" y="101"/>
                                </a:lnTo>
                                <a:lnTo>
                                  <a:pt x="350" y="43"/>
                                </a:lnTo>
                                <a:lnTo>
                                  <a:pt x="365" y="43"/>
                                </a:lnTo>
                                <a:lnTo>
                                  <a:pt x="365" y="33"/>
                                </a:lnTo>
                                <a:lnTo>
                                  <a:pt x="350" y="33"/>
                                </a:lnTo>
                                <a:lnTo>
                                  <a:pt x="350" y="19"/>
                                </a:lnTo>
                                <a:lnTo>
                                  <a:pt x="355" y="9"/>
                                </a:lnTo>
                                <a:lnTo>
                                  <a:pt x="369" y="9"/>
                                </a:lnTo>
                                <a:lnTo>
                                  <a:pt x="374" y="0"/>
                                </a:lnTo>
                                <a:close/>
                                <a:moveTo>
                                  <a:pt x="427" y="43"/>
                                </a:moveTo>
                                <a:lnTo>
                                  <a:pt x="425" y="38"/>
                                </a:lnTo>
                                <a:lnTo>
                                  <a:pt x="422" y="33"/>
                                </a:lnTo>
                                <a:lnTo>
                                  <a:pt x="384" y="33"/>
                                </a:lnTo>
                                <a:lnTo>
                                  <a:pt x="379" y="38"/>
                                </a:lnTo>
                                <a:lnTo>
                                  <a:pt x="379" y="43"/>
                                </a:lnTo>
                                <a:lnTo>
                                  <a:pt x="384" y="43"/>
                                </a:lnTo>
                                <a:lnTo>
                                  <a:pt x="393" y="38"/>
                                </a:lnTo>
                                <a:lnTo>
                                  <a:pt x="413" y="38"/>
                                </a:lnTo>
                                <a:lnTo>
                                  <a:pt x="413" y="57"/>
                                </a:lnTo>
                                <a:lnTo>
                                  <a:pt x="413" y="67"/>
                                </a:lnTo>
                                <a:lnTo>
                                  <a:pt x="413" y="86"/>
                                </a:lnTo>
                                <a:lnTo>
                                  <a:pt x="408" y="91"/>
                                </a:lnTo>
                                <a:lnTo>
                                  <a:pt x="384" y="91"/>
                                </a:lnTo>
                                <a:lnTo>
                                  <a:pt x="384" y="67"/>
                                </a:lnTo>
                                <a:lnTo>
                                  <a:pt x="413" y="67"/>
                                </a:lnTo>
                                <a:lnTo>
                                  <a:pt x="413" y="57"/>
                                </a:lnTo>
                                <a:lnTo>
                                  <a:pt x="396" y="59"/>
                                </a:lnTo>
                                <a:lnTo>
                                  <a:pt x="384" y="64"/>
                                </a:lnTo>
                                <a:lnTo>
                                  <a:pt x="377" y="72"/>
                                </a:lnTo>
                                <a:lnTo>
                                  <a:pt x="374" y="81"/>
                                </a:lnTo>
                                <a:lnTo>
                                  <a:pt x="374" y="91"/>
                                </a:lnTo>
                                <a:lnTo>
                                  <a:pt x="379" y="101"/>
                                </a:lnTo>
                                <a:lnTo>
                                  <a:pt x="403" y="101"/>
                                </a:lnTo>
                                <a:lnTo>
                                  <a:pt x="413" y="96"/>
                                </a:lnTo>
                                <a:lnTo>
                                  <a:pt x="413" y="91"/>
                                </a:lnTo>
                                <a:lnTo>
                                  <a:pt x="417" y="101"/>
                                </a:lnTo>
                                <a:lnTo>
                                  <a:pt x="427" y="101"/>
                                </a:lnTo>
                                <a:lnTo>
                                  <a:pt x="427" y="67"/>
                                </a:lnTo>
                                <a:lnTo>
                                  <a:pt x="427" y="43"/>
                                </a:lnTo>
                                <a:close/>
                                <a:moveTo>
                                  <a:pt x="494" y="33"/>
                                </a:moveTo>
                                <a:lnTo>
                                  <a:pt x="475" y="33"/>
                                </a:lnTo>
                                <a:lnTo>
                                  <a:pt x="462" y="36"/>
                                </a:lnTo>
                                <a:lnTo>
                                  <a:pt x="451" y="43"/>
                                </a:lnTo>
                                <a:lnTo>
                                  <a:pt x="444" y="54"/>
                                </a:lnTo>
                                <a:lnTo>
                                  <a:pt x="441" y="67"/>
                                </a:lnTo>
                                <a:lnTo>
                                  <a:pt x="444" y="80"/>
                                </a:lnTo>
                                <a:lnTo>
                                  <a:pt x="451" y="91"/>
                                </a:lnTo>
                                <a:lnTo>
                                  <a:pt x="462" y="98"/>
                                </a:lnTo>
                                <a:lnTo>
                                  <a:pt x="475" y="101"/>
                                </a:lnTo>
                                <a:lnTo>
                                  <a:pt x="489" y="101"/>
                                </a:lnTo>
                                <a:lnTo>
                                  <a:pt x="494" y="96"/>
                                </a:lnTo>
                                <a:lnTo>
                                  <a:pt x="492" y="91"/>
                                </a:lnTo>
                                <a:lnTo>
                                  <a:pt x="489" y="86"/>
                                </a:lnTo>
                                <a:lnTo>
                                  <a:pt x="489" y="91"/>
                                </a:lnTo>
                                <a:lnTo>
                                  <a:pt x="465" y="91"/>
                                </a:lnTo>
                                <a:lnTo>
                                  <a:pt x="451" y="81"/>
                                </a:lnTo>
                                <a:lnTo>
                                  <a:pt x="451" y="53"/>
                                </a:lnTo>
                                <a:lnTo>
                                  <a:pt x="461" y="43"/>
                                </a:lnTo>
                                <a:lnTo>
                                  <a:pt x="489" y="43"/>
                                </a:lnTo>
                                <a:lnTo>
                                  <a:pt x="494" y="33"/>
                                </a:lnTo>
                                <a:close/>
                                <a:moveTo>
                                  <a:pt x="542" y="33"/>
                                </a:moveTo>
                                <a:lnTo>
                                  <a:pt x="523" y="33"/>
                                </a:lnTo>
                                <a:lnTo>
                                  <a:pt x="523" y="14"/>
                                </a:lnTo>
                                <a:lnTo>
                                  <a:pt x="513" y="14"/>
                                </a:lnTo>
                                <a:lnTo>
                                  <a:pt x="513" y="33"/>
                                </a:lnTo>
                                <a:lnTo>
                                  <a:pt x="504" y="33"/>
                                </a:lnTo>
                                <a:lnTo>
                                  <a:pt x="504" y="43"/>
                                </a:lnTo>
                                <a:lnTo>
                                  <a:pt x="513" y="43"/>
                                </a:lnTo>
                                <a:lnTo>
                                  <a:pt x="513" y="91"/>
                                </a:lnTo>
                                <a:lnTo>
                                  <a:pt x="518" y="96"/>
                                </a:lnTo>
                                <a:lnTo>
                                  <a:pt x="518" y="101"/>
                                </a:lnTo>
                                <a:lnTo>
                                  <a:pt x="542" y="101"/>
                                </a:lnTo>
                                <a:lnTo>
                                  <a:pt x="542" y="91"/>
                                </a:lnTo>
                                <a:lnTo>
                                  <a:pt x="528" y="91"/>
                                </a:lnTo>
                                <a:lnTo>
                                  <a:pt x="523" y="86"/>
                                </a:lnTo>
                                <a:lnTo>
                                  <a:pt x="523" y="43"/>
                                </a:lnTo>
                                <a:lnTo>
                                  <a:pt x="542" y="43"/>
                                </a:lnTo>
                                <a:lnTo>
                                  <a:pt x="542" y="33"/>
                                </a:lnTo>
                                <a:close/>
                                <a:moveTo>
                                  <a:pt x="614" y="33"/>
                                </a:moveTo>
                                <a:lnTo>
                                  <a:pt x="600" y="33"/>
                                </a:lnTo>
                                <a:lnTo>
                                  <a:pt x="600" y="86"/>
                                </a:lnTo>
                                <a:lnTo>
                                  <a:pt x="590" y="91"/>
                                </a:lnTo>
                                <a:lnTo>
                                  <a:pt x="571" y="91"/>
                                </a:lnTo>
                                <a:lnTo>
                                  <a:pt x="566" y="81"/>
                                </a:lnTo>
                                <a:lnTo>
                                  <a:pt x="566" y="33"/>
                                </a:lnTo>
                                <a:lnTo>
                                  <a:pt x="557" y="33"/>
                                </a:lnTo>
                                <a:lnTo>
                                  <a:pt x="557" y="96"/>
                                </a:lnTo>
                                <a:lnTo>
                                  <a:pt x="571" y="101"/>
                                </a:lnTo>
                                <a:lnTo>
                                  <a:pt x="590" y="101"/>
                                </a:lnTo>
                                <a:lnTo>
                                  <a:pt x="600" y="96"/>
                                </a:lnTo>
                                <a:lnTo>
                                  <a:pt x="600" y="91"/>
                                </a:lnTo>
                                <a:lnTo>
                                  <a:pt x="605" y="101"/>
                                </a:lnTo>
                                <a:lnTo>
                                  <a:pt x="614" y="101"/>
                                </a:lnTo>
                                <a:lnTo>
                                  <a:pt x="614" y="33"/>
                                </a:lnTo>
                                <a:close/>
                                <a:moveTo>
                                  <a:pt x="667" y="33"/>
                                </a:moveTo>
                                <a:lnTo>
                                  <a:pt x="657" y="33"/>
                                </a:lnTo>
                                <a:lnTo>
                                  <a:pt x="648" y="38"/>
                                </a:lnTo>
                                <a:lnTo>
                                  <a:pt x="643" y="48"/>
                                </a:lnTo>
                                <a:lnTo>
                                  <a:pt x="643" y="33"/>
                                </a:lnTo>
                                <a:lnTo>
                                  <a:pt x="633" y="33"/>
                                </a:lnTo>
                                <a:lnTo>
                                  <a:pt x="633" y="101"/>
                                </a:lnTo>
                                <a:lnTo>
                                  <a:pt x="648" y="101"/>
                                </a:lnTo>
                                <a:lnTo>
                                  <a:pt x="648" y="48"/>
                                </a:lnTo>
                                <a:lnTo>
                                  <a:pt x="653" y="43"/>
                                </a:lnTo>
                                <a:lnTo>
                                  <a:pt x="667" y="43"/>
                                </a:lnTo>
                                <a:lnTo>
                                  <a:pt x="667" y="33"/>
                                </a:lnTo>
                                <a:close/>
                                <a:moveTo>
                                  <a:pt x="734" y="62"/>
                                </a:moveTo>
                                <a:lnTo>
                                  <a:pt x="732" y="54"/>
                                </a:lnTo>
                                <a:lnTo>
                                  <a:pt x="727" y="44"/>
                                </a:lnTo>
                                <a:lnTo>
                                  <a:pt x="720" y="38"/>
                                </a:lnTo>
                                <a:lnTo>
                                  <a:pt x="720" y="62"/>
                                </a:lnTo>
                                <a:lnTo>
                                  <a:pt x="686" y="62"/>
                                </a:lnTo>
                                <a:lnTo>
                                  <a:pt x="686" y="53"/>
                                </a:lnTo>
                                <a:lnTo>
                                  <a:pt x="691" y="38"/>
                                </a:lnTo>
                                <a:lnTo>
                                  <a:pt x="720" y="38"/>
                                </a:lnTo>
                                <a:lnTo>
                                  <a:pt x="718" y="37"/>
                                </a:lnTo>
                                <a:lnTo>
                                  <a:pt x="705" y="33"/>
                                </a:lnTo>
                                <a:lnTo>
                                  <a:pt x="692" y="36"/>
                                </a:lnTo>
                                <a:lnTo>
                                  <a:pt x="681" y="43"/>
                                </a:lnTo>
                                <a:lnTo>
                                  <a:pt x="674" y="54"/>
                                </a:lnTo>
                                <a:lnTo>
                                  <a:pt x="672" y="67"/>
                                </a:lnTo>
                                <a:lnTo>
                                  <a:pt x="674" y="80"/>
                                </a:lnTo>
                                <a:lnTo>
                                  <a:pt x="681" y="91"/>
                                </a:lnTo>
                                <a:lnTo>
                                  <a:pt x="692" y="98"/>
                                </a:lnTo>
                                <a:lnTo>
                                  <a:pt x="705" y="101"/>
                                </a:lnTo>
                                <a:lnTo>
                                  <a:pt x="725" y="101"/>
                                </a:lnTo>
                                <a:lnTo>
                                  <a:pt x="729" y="96"/>
                                </a:lnTo>
                                <a:lnTo>
                                  <a:pt x="725" y="91"/>
                                </a:lnTo>
                                <a:lnTo>
                                  <a:pt x="696" y="91"/>
                                </a:lnTo>
                                <a:lnTo>
                                  <a:pt x="686" y="86"/>
                                </a:lnTo>
                                <a:lnTo>
                                  <a:pt x="686" y="67"/>
                                </a:lnTo>
                                <a:lnTo>
                                  <a:pt x="734" y="67"/>
                                </a:lnTo>
                                <a:lnTo>
                                  <a:pt x="734" y="62"/>
                                </a:lnTo>
                                <a:close/>
                                <a:moveTo>
                                  <a:pt x="806" y="0"/>
                                </a:moveTo>
                                <a:lnTo>
                                  <a:pt x="797" y="0"/>
                                </a:lnTo>
                                <a:lnTo>
                                  <a:pt x="797" y="43"/>
                                </a:lnTo>
                                <a:lnTo>
                                  <a:pt x="797" y="57"/>
                                </a:lnTo>
                                <a:lnTo>
                                  <a:pt x="797" y="72"/>
                                </a:lnTo>
                                <a:lnTo>
                                  <a:pt x="792" y="77"/>
                                </a:lnTo>
                                <a:lnTo>
                                  <a:pt x="792" y="86"/>
                                </a:lnTo>
                                <a:lnTo>
                                  <a:pt x="782" y="91"/>
                                </a:lnTo>
                                <a:lnTo>
                                  <a:pt x="763" y="91"/>
                                </a:lnTo>
                                <a:lnTo>
                                  <a:pt x="753" y="81"/>
                                </a:lnTo>
                                <a:lnTo>
                                  <a:pt x="753" y="53"/>
                                </a:lnTo>
                                <a:lnTo>
                                  <a:pt x="763" y="43"/>
                                </a:lnTo>
                                <a:lnTo>
                                  <a:pt x="787" y="43"/>
                                </a:lnTo>
                                <a:lnTo>
                                  <a:pt x="792" y="48"/>
                                </a:lnTo>
                                <a:lnTo>
                                  <a:pt x="792" y="57"/>
                                </a:lnTo>
                                <a:lnTo>
                                  <a:pt x="797" y="57"/>
                                </a:lnTo>
                                <a:lnTo>
                                  <a:pt x="797" y="43"/>
                                </a:lnTo>
                                <a:lnTo>
                                  <a:pt x="792" y="43"/>
                                </a:lnTo>
                                <a:lnTo>
                                  <a:pt x="792" y="38"/>
                                </a:lnTo>
                                <a:lnTo>
                                  <a:pt x="782" y="33"/>
                                </a:lnTo>
                                <a:lnTo>
                                  <a:pt x="773" y="33"/>
                                </a:lnTo>
                                <a:lnTo>
                                  <a:pt x="762" y="35"/>
                                </a:lnTo>
                                <a:lnTo>
                                  <a:pt x="753" y="41"/>
                                </a:lnTo>
                                <a:lnTo>
                                  <a:pt x="746" y="52"/>
                                </a:lnTo>
                                <a:lnTo>
                                  <a:pt x="744" y="67"/>
                                </a:lnTo>
                                <a:lnTo>
                                  <a:pt x="746" y="80"/>
                                </a:lnTo>
                                <a:lnTo>
                                  <a:pt x="751" y="91"/>
                                </a:lnTo>
                                <a:lnTo>
                                  <a:pt x="760" y="98"/>
                                </a:lnTo>
                                <a:lnTo>
                                  <a:pt x="773" y="101"/>
                                </a:lnTo>
                                <a:lnTo>
                                  <a:pt x="782" y="101"/>
                                </a:lnTo>
                                <a:lnTo>
                                  <a:pt x="792" y="96"/>
                                </a:lnTo>
                                <a:lnTo>
                                  <a:pt x="794" y="91"/>
                                </a:lnTo>
                                <a:lnTo>
                                  <a:pt x="797" y="86"/>
                                </a:lnTo>
                                <a:lnTo>
                                  <a:pt x="797" y="101"/>
                                </a:lnTo>
                                <a:lnTo>
                                  <a:pt x="806" y="101"/>
                                </a:lnTo>
                                <a:lnTo>
                                  <a:pt x="806" y="86"/>
                                </a:lnTo>
                                <a:lnTo>
                                  <a:pt x="806" y="0"/>
                                </a:lnTo>
                                <a:close/>
                                <a:moveTo>
                                  <a:pt x="907" y="5"/>
                                </a:moveTo>
                                <a:lnTo>
                                  <a:pt x="859" y="5"/>
                                </a:lnTo>
                                <a:lnTo>
                                  <a:pt x="859" y="101"/>
                                </a:lnTo>
                                <a:lnTo>
                                  <a:pt x="869" y="101"/>
                                </a:lnTo>
                                <a:lnTo>
                                  <a:pt x="869" y="57"/>
                                </a:lnTo>
                                <a:lnTo>
                                  <a:pt x="907" y="57"/>
                                </a:lnTo>
                                <a:lnTo>
                                  <a:pt x="907" y="48"/>
                                </a:lnTo>
                                <a:lnTo>
                                  <a:pt x="869" y="48"/>
                                </a:lnTo>
                                <a:lnTo>
                                  <a:pt x="869" y="14"/>
                                </a:lnTo>
                                <a:lnTo>
                                  <a:pt x="907" y="14"/>
                                </a:lnTo>
                                <a:lnTo>
                                  <a:pt x="907" y="5"/>
                                </a:lnTo>
                                <a:close/>
                                <a:moveTo>
                                  <a:pt x="984" y="67"/>
                                </a:moveTo>
                                <a:lnTo>
                                  <a:pt x="981" y="52"/>
                                </a:lnTo>
                                <a:lnTo>
                                  <a:pt x="974" y="41"/>
                                </a:lnTo>
                                <a:lnTo>
                                  <a:pt x="969" y="39"/>
                                </a:lnTo>
                                <a:lnTo>
                                  <a:pt x="969" y="53"/>
                                </a:lnTo>
                                <a:lnTo>
                                  <a:pt x="969" y="81"/>
                                </a:lnTo>
                                <a:lnTo>
                                  <a:pt x="960" y="91"/>
                                </a:lnTo>
                                <a:lnTo>
                                  <a:pt x="936" y="91"/>
                                </a:lnTo>
                                <a:lnTo>
                                  <a:pt x="926" y="81"/>
                                </a:lnTo>
                                <a:lnTo>
                                  <a:pt x="926" y="53"/>
                                </a:lnTo>
                                <a:lnTo>
                                  <a:pt x="936" y="38"/>
                                </a:lnTo>
                                <a:lnTo>
                                  <a:pt x="965" y="38"/>
                                </a:lnTo>
                                <a:lnTo>
                                  <a:pt x="969" y="53"/>
                                </a:lnTo>
                                <a:lnTo>
                                  <a:pt x="969" y="39"/>
                                </a:lnTo>
                                <a:lnTo>
                                  <a:pt x="969" y="38"/>
                                </a:lnTo>
                                <a:lnTo>
                                  <a:pt x="964" y="35"/>
                                </a:lnTo>
                                <a:lnTo>
                                  <a:pt x="950" y="33"/>
                                </a:lnTo>
                                <a:lnTo>
                                  <a:pt x="937" y="35"/>
                                </a:lnTo>
                                <a:lnTo>
                                  <a:pt x="926" y="41"/>
                                </a:lnTo>
                                <a:lnTo>
                                  <a:pt x="919" y="52"/>
                                </a:lnTo>
                                <a:lnTo>
                                  <a:pt x="917" y="67"/>
                                </a:lnTo>
                                <a:lnTo>
                                  <a:pt x="919" y="80"/>
                                </a:lnTo>
                                <a:lnTo>
                                  <a:pt x="926" y="91"/>
                                </a:lnTo>
                                <a:lnTo>
                                  <a:pt x="937" y="98"/>
                                </a:lnTo>
                                <a:lnTo>
                                  <a:pt x="950" y="101"/>
                                </a:lnTo>
                                <a:lnTo>
                                  <a:pt x="962" y="99"/>
                                </a:lnTo>
                                <a:lnTo>
                                  <a:pt x="972" y="93"/>
                                </a:lnTo>
                                <a:lnTo>
                                  <a:pt x="974" y="91"/>
                                </a:lnTo>
                                <a:lnTo>
                                  <a:pt x="981" y="82"/>
                                </a:lnTo>
                                <a:lnTo>
                                  <a:pt x="984" y="67"/>
                                </a:lnTo>
                                <a:close/>
                                <a:moveTo>
                                  <a:pt x="1032" y="33"/>
                                </a:moveTo>
                                <a:lnTo>
                                  <a:pt x="1017" y="33"/>
                                </a:lnTo>
                                <a:lnTo>
                                  <a:pt x="1013" y="38"/>
                                </a:lnTo>
                                <a:lnTo>
                                  <a:pt x="1008" y="48"/>
                                </a:lnTo>
                                <a:lnTo>
                                  <a:pt x="1008" y="33"/>
                                </a:lnTo>
                                <a:lnTo>
                                  <a:pt x="998" y="33"/>
                                </a:lnTo>
                                <a:lnTo>
                                  <a:pt x="998" y="101"/>
                                </a:lnTo>
                                <a:lnTo>
                                  <a:pt x="1008" y="101"/>
                                </a:lnTo>
                                <a:lnTo>
                                  <a:pt x="1008" y="57"/>
                                </a:lnTo>
                                <a:lnTo>
                                  <a:pt x="1013" y="48"/>
                                </a:lnTo>
                                <a:lnTo>
                                  <a:pt x="1017" y="43"/>
                                </a:lnTo>
                                <a:lnTo>
                                  <a:pt x="1032" y="43"/>
                                </a:lnTo>
                                <a:lnTo>
                                  <a:pt x="1032" y="3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1" name="Picture 40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696" y="691"/>
                            <a:ext cx="1541" cy="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2" name="AutoShape 400"/>
                        <wps:cNvSpPr>
                          <a:spLocks/>
                        </wps:cNvSpPr>
                        <wps:spPr bwMode="auto">
                          <a:xfrm>
                            <a:off x="9696" y="1061"/>
                            <a:ext cx="140" cy="96"/>
                          </a:xfrm>
                          <a:custGeom>
                            <a:avLst/>
                            <a:gdLst>
                              <a:gd name="T0" fmla="+- 0 9768 9696"/>
                              <a:gd name="T1" fmla="*/ T0 w 140"/>
                              <a:gd name="T2" fmla="+- 0 1061 1061"/>
                              <a:gd name="T3" fmla="*/ 1061 h 96"/>
                              <a:gd name="T4" fmla="+- 0 9749 9696"/>
                              <a:gd name="T5" fmla="*/ T4 w 140"/>
                              <a:gd name="T6" fmla="+- 0 1061 1061"/>
                              <a:gd name="T7" fmla="*/ 1061 h 96"/>
                              <a:gd name="T8" fmla="+- 0 9726 9696"/>
                              <a:gd name="T9" fmla="*/ T8 w 140"/>
                              <a:gd name="T10" fmla="+- 0 1065 1061"/>
                              <a:gd name="T11" fmla="*/ 1065 h 96"/>
                              <a:gd name="T12" fmla="+- 0 9710 9696"/>
                              <a:gd name="T13" fmla="*/ T12 w 140"/>
                              <a:gd name="T14" fmla="+- 0 1074 1061"/>
                              <a:gd name="T15" fmla="*/ 1074 h 96"/>
                              <a:gd name="T16" fmla="+- 0 9700 9696"/>
                              <a:gd name="T17" fmla="*/ T16 w 140"/>
                              <a:gd name="T18" fmla="+- 0 1090 1061"/>
                              <a:gd name="T19" fmla="*/ 1090 h 96"/>
                              <a:gd name="T20" fmla="+- 0 9696 9696"/>
                              <a:gd name="T21" fmla="*/ T20 w 140"/>
                              <a:gd name="T22" fmla="+- 0 1109 1061"/>
                              <a:gd name="T23" fmla="*/ 1109 h 96"/>
                              <a:gd name="T24" fmla="+- 0 9699 9696"/>
                              <a:gd name="T25" fmla="*/ T24 w 140"/>
                              <a:gd name="T26" fmla="+- 0 1131 1061"/>
                              <a:gd name="T27" fmla="*/ 1131 h 96"/>
                              <a:gd name="T28" fmla="+- 0 9709 9696"/>
                              <a:gd name="T29" fmla="*/ T28 w 140"/>
                              <a:gd name="T30" fmla="+- 0 1146 1061"/>
                              <a:gd name="T31" fmla="*/ 1146 h 96"/>
                              <a:gd name="T32" fmla="+- 0 9724 9696"/>
                              <a:gd name="T33" fmla="*/ T32 w 140"/>
                              <a:gd name="T34" fmla="+- 0 1155 1061"/>
                              <a:gd name="T35" fmla="*/ 1155 h 96"/>
                              <a:gd name="T36" fmla="+- 0 9744 9696"/>
                              <a:gd name="T37" fmla="*/ T36 w 140"/>
                              <a:gd name="T38" fmla="+- 0 1157 1061"/>
                              <a:gd name="T39" fmla="*/ 1157 h 96"/>
                              <a:gd name="T40" fmla="+- 0 9763 9696"/>
                              <a:gd name="T41" fmla="*/ T40 w 140"/>
                              <a:gd name="T42" fmla="+- 0 1157 1061"/>
                              <a:gd name="T43" fmla="*/ 1157 h 96"/>
                              <a:gd name="T44" fmla="+- 0 9768 9696"/>
                              <a:gd name="T45" fmla="*/ T44 w 140"/>
                              <a:gd name="T46" fmla="+- 0 1152 1061"/>
                              <a:gd name="T47" fmla="*/ 1152 h 96"/>
                              <a:gd name="T48" fmla="+- 0 9768 9696"/>
                              <a:gd name="T49" fmla="*/ T48 w 140"/>
                              <a:gd name="T50" fmla="+- 0 1143 1061"/>
                              <a:gd name="T51" fmla="*/ 1143 h 96"/>
                              <a:gd name="T52" fmla="+- 0 9763 9696"/>
                              <a:gd name="T53" fmla="*/ T52 w 140"/>
                              <a:gd name="T54" fmla="+- 0 1148 1061"/>
                              <a:gd name="T55" fmla="*/ 1148 h 96"/>
                              <a:gd name="T56" fmla="+- 0 9744 9696"/>
                              <a:gd name="T57" fmla="*/ T56 w 140"/>
                              <a:gd name="T58" fmla="+- 0 1148 1061"/>
                              <a:gd name="T59" fmla="*/ 1148 h 96"/>
                              <a:gd name="T60" fmla="+- 0 9731 9696"/>
                              <a:gd name="T61" fmla="*/ T60 w 140"/>
                              <a:gd name="T62" fmla="+- 0 1145 1061"/>
                              <a:gd name="T63" fmla="*/ 1145 h 96"/>
                              <a:gd name="T64" fmla="+- 0 9720 9696"/>
                              <a:gd name="T65" fmla="*/ T64 w 140"/>
                              <a:gd name="T66" fmla="+- 0 1137 1061"/>
                              <a:gd name="T67" fmla="*/ 1137 h 96"/>
                              <a:gd name="T68" fmla="+- 0 9713 9696"/>
                              <a:gd name="T69" fmla="*/ T68 w 140"/>
                              <a:gd name="T70" fmla="+- 0 1125 1061"/>
                              <a:gd name="T71" fmla="*/ 1125 h 96"/>
                              <a:gd name="T72" fmla="+- 0 9710 9696"/>
                              <a:gd name="T73" fmla="*/ T72 w 140"/>
                              <a:gd name="T74" fmla="+- 0 1109 1061"/>
                              <a:gd name="T75" fmla="*/ 1109 h 96"/>
                              <a:gd name="T76" fmla="+- 0 9713 9696"/>
                              <a:gd name="T77" fmla="*/ T76 w 140"/>
                              <a:gd name="T78" fmla="+- 0 1093 1061"/>
                              <a:gd name="T79" fmla="*/ 1093 h 96"/>
                              <a:gd name="T80" fmla="+- 0 9721 9696"/>
                              <a:gd name="T81" fmla="*/ T80 w 140"/>
                              <a:gd name="T82" fmla="+- 0 1081 1061"/>
                              <a:gd name="T83" fmla="*/ 1081 h 96"/>
                              <a:gd name="T84" fmla="+- 0 9733 9696"/>
                              <a:gd name="T85" fmla="*/ T84 w 140"/>
                              <a:gd name="T86" fmla="+- 0 1074 1061"/>
                              <a:gd name="T87" fmla="*/ 1074 h 96"/>
                              <a:gd name="T88" fmla="+- 0 9749 9696"/>
                              <a:gd name="T89" fmla="*/ T88 w 140"/>
                              <a:gd name="T90" fmla="+- 0 1071 1061"/>
                              <a:gd name="T91" fmla="*/ 1071 h 96"/>
                              <a:gd name="T92" fmla="+- 0 9763 9696"/>
                              <a:gd name="T93" fmla="*/ T92 w 140"/>
                              <a:gd name="T94" fmla="+- 0 1071 1061"/>
                              <a:gd name="T95" fmla="*/ 1071 h 96"/>
                              <a:gd name="T96" fmla="+- 0 9768 9696"/>
                              <a:gd name="T97" fmla="*/ T96 w 140"/>
                              <a:gd name="T98" fmla="+- 0 1076 1061"/>
                              <a:gd name="T99" fmla="*/ 1076 h 96"/>
                              <a:gd name="T100" fmla="+- 0 9768 9696"/>
                              <a:gd name="T101" fmla="*/ T100 w 140"/>
                              <a:gd name="T102" fmla="+- 0 1061 1061"/>
                              <a:gd name="T103" fmla="*/ 1061 h 96"/>
                              <a:gd name="T104" fmla="+- 0 9835 9696"/>
                              <a:gd name="T105" fmla="*/ T104 w 140"/>
                              <a:gd name="T106" fmla="+- 0 1061 1061"/>
                              <a:gd name="T107" fmla="*/ 1061 h 96"/>
                              <a:gd name="T108" fmla="+- 0 9782 9696"/>
                              <a:gd name="T109" fmla="*/ T108 w 140"/>
                              <a:gd name="T110" fmla="+- 0 1061 1061"/>
                              <a:gd name="T111" fmla="*/ 1061 h 96"/>
                              <a:gd name="T112" fmla="+- 0 9782 9696"/>
                              <a:gd name="T113" fmla="*/ T112 w 140"/>
                              <a:gd name="T114" fmla="+- 0 1157 1061"/>
                              <a:gd name="T115" fmla="*/ 1157 h 96"/>
                              <a:gd name="T116" fmla="+- 0 9835 9696"/>
                              <a:gd name="T117" fmla="*/ T116 w 140"/>
                              <a:gd name="T118" fmla="+- 0 1157 1061"/>
                              <a:gd name="T119" fmla="*/ 1157 h 96"/>
                              <a:gd name="T120" fmla="+- 0 9835 9696"/>
                              <a:gd name="T121" fmla="*/ T120 w 140"/>
                              <a:gd name="T122" fmla="+- 0 1148 1061"/>
                              <a:gd name="T123" fmla="*/ 1148 h 96"/>
                              <a:gd name="T124" fmla="+- 0 9797 9696"/>
                              <a:gd name="T125" fmla="*/ T124 w 140"/>
                              <a:gd name="T126" fmla="+- 0 1148 1061"/>
                              <a:gd name="T127" fmla="*/ 1148 h 96"/>
                              <a:gd name="T128" fmla="+- 0 9797 9696"/>
                              <a:gd name="T129" fmla="*/ T128 w 140"/>
                              <a:gd name="T130" fmla="+- 0 1114 1061"/>
                              <a:gd name="T131" fmla="*/ 1114 h 96"/>
                              <a:gd name="T132" fmla="+- 0 9835 9696"/>
                              <a:gd name="T133" fmla="*/ T132 w 140"/>
                              <a:gd name="T134" fmla="+- 0 1114 1061"/>
                              <a:gd name="T135" fmla="*/ 1114 h 96"/>
                              <a:gd name="T136" fmla="+- 0 9835 9696"/>
                              <a:gd name="T137" fmla="*/ T136 w 140"/>
                              <a:gd name="T138" fmla="+- 0 1104 1061"/>
                              <a:gd name="T139" fmla="*/ 1104 h 96"/>
                              <a:gd name="T140" fmla="+- 0 9797 9696"/>
                              <a:gd name="T141" fmla="*/ T140 w 140"/>
                              <a:gd name="T142" fmla="+- 0 1104 1061"/>
                              <a:gd name="T143" fmla="*/ 1104 h 96"/>
                              <a:gd name="T144" fmla="+- 0 9797 9696"/>
                              <a:gd name="T145" fmla="*/ T144 w 140"/>
                              <a:gd name="T146" fmla="+- 0 1071 1061"/>
                              <a:gd name="T147" fmla="*/ 1071 h 96"/>
                              <a:gd name="T148" fmla="+- 0 9835 9696"/>
                              <a:gd name="T149" fmla="*/ T148 w 140"/>
                              <a:gd name="T150" fmla="+- 0 1071 1061"/>
                              <a:gd name="T151" fmla="*/ 1071 h 96"/>
                              <a:gd name="T152" fmla="+- 0 9835 9696"/>
                              <a:gd name="T153" fmla="*/ T152 w 140"/>
                              <a:gd name="T154" fmla="+- 0 1061 1061"/>
                              <a:gd name="T155" fmla="*/ 1061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140" h="96">
                                <a:moveTo>
                                  <a:pt x="72" y="0"/>
                                </a:moveTo>
                                <a:lnTo>
                                  <a:pt x="53" y="0"/>
                                </a:lnTo>
                                <a:lnTo>
                                  <a:pt x="30" y="4"/>
                                </a:lnTo>
                                <a:lnTo>
                                  <a:pt x="14" y="13"/>
                                </a:lnTo>
                                <a:lnTo>
                                  <a:pt x="4" y="29"/>
                                </a:lnTo>
                                <a:lnTo>
                                  <a:pt x="0" y="48"/>
                                </a:lnTo>
                                <a:lnTo>
                                  <a:pt x="3" y="70"/>
                                </a:lnTo>
                                <a:lnTo>
                                  <a:pt x="13" y="85"/>
                                </a:lnTo>
                                <a:lnTo>
                                  <a:pt x="28" y="94"/>
                                </a:lnTo>
                                <a:lnTo>
                                  <a:pt x="48" y="96"/>
                                </a:lnTo>
                                <a:lnTo>
                                  <a:pt x="67" y="96"/>
                                </a:lnTo>
                                <a:lnTo>
                                  <a:pt x="72" y="91"/>
                                </a:lnTo>
                                <a:lnTo>
                                  <a:pt x="72" y="82"/>
                                </a:lnTo>
                                <a:lnTo>
                                  <a:pt x="67" y="87"/>
                                </a:lnTo>
                                <a:lnTo>
                                  <a:pt x="48" y="87"/>
                                </a:lnTo>
                                <a:lnTo>
                                  <a:pt x="35" y="84"/>
                                </a:lnTo>
                                <a:lnTo>
                                  <a:pt x="24" y="76"/>
                                </a:lnTo>
                                <a:lnTo>
                                  <a:pt x="17" y="64"/>
                                </a:lnTo>
                                <a:lnTo>
                                  <a:pt x="14" y="48"/>
                                </a:lnTo>
                                <a:lnTo>
                                  <a:pt x="17" y="32"/>
                                </a:lnTo>
                                <a:lnTo>
                                  <a:pt x="25" y="20"/>
                                </a:lnTo>
                                <a:lnTo>
                                  <a:pt x="37" y="13"/>
                                </a:lnTo>
                                <a:lnTo>
                                  <a:pt x="53" y="10"/>
                                </a:lnTo>
                                <a:lnTo>
                                  <a:pt x="67" y="10"/>
                                </a:lnTo>
                                <a:lnTo>
                                  <a:pt x="72" y="15"/>
                                </a:lnTo>
                                <a:lnTo>
                                  <a:pt x="72" y="0"/>
                                </a:lnTo>
                                <a:close/>
                                <a:moveTo>
                                  <a:pt x="139" y="0"/>
                                </a:moveTo>
                                <a:lnTo>
                                  <a:pt x="86" y="0"/>
                                </a:lnTo>
                                <a:lnTo>
                                  <a:pt x="86" y="96"/>
                                </a:lnTo>
                                <a:lnTo>
                                  <a:pt x="139" y="96"/>
                                </a:lnTo>
                                <a:lnTo>
                                  <a:pt x="139" y="87"/>
                                </a:lnTo>
                                <a:lnTo>
                                  <a:pt x="101" y="87"/>
                                </a:lnTo>
                                <a:lnTo>
                                  <a:pt x="101" y="53"/>
                                </a:lnTo>
                                <a:lnTo>
                                  <a:pt x="139" y="53"/>
                                </a:lnTo>
                                <a:lnTo>
                                  <a:pt x="139" y="43"/>
                                </a:lnTo>
                                <a:lnTo>
                                  <a:pt x="101" y="43"/>
                                </a:lnTo>
                                <a:lnTo>
                                  <a:pt x="101" y="10"/>
                                </a:lnTo>
                                <a:lnTo>
                                  <a:pt x="139" y="10"/>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3" name="Picture 39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9878" y="1056"/>
                            <a:ext cx="288"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4" name="Rectangle 398"/>
                        <wps:cNvSpPr>
                          <a:spLocks noChangeArrowheads="1"/>
                        </wps:cNvSpPr>
                        <wps:spPr bwMode="auto">
                          <a:xfrm>
                            <a:off x="6643" y="-1886"/>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5" name="AutoShape 397"/>
                        <wps:cNvSpPr>
                          <a:spLocks/>
                        </wps:cNvSpPr>
                        <wps:spPr bwMode="auto">
                          <a:xfrm>
                            <a:off x="6777" y="-1810"/>
                            <a:ext cx="130" cy="68"/>
                          </a:xfrm>
                          <a:custGeom>
                            <a:avLst/>
                            <a:gdLst>
                              <a:gd name="T0" fmla="+- 0 6816 6778"/>
                              <a:gd name="T1" fmla="*/ T0 w 130"/>
                              <a:gd name="T2" fmla="+- 0 -1800 -1809"/>
                              <a:gd name="T3" fmla="*/ -1800 h 68"/>
                              <a:gd name="T4" fmla="+- 0 6811 6778"/>
                              <a:gd name="T5" fmla="*/ T4 w 130"/>
                              <a:gd name="T6" fmla="+- 0 -1804 -1809"/>
                              <a:gd name="T7" fmla="*/ -1804 h 68"/>
                              <a:gd name="T8" fmla="+- 0 6806 6778"/>
                              <a:gd name="T9" fmla="*/ T8 w 130"/>
                              <a:gd name="T10" fmla="+- 0 -1809 -1809"/>
                              <a:gd name="T11" fmla="*/ -1809 h 68"/>
                              <a:gd name="T12" fmla="+- 0 6806 6778"/>
                              <a:gd name="T13" fmla="*/ T12 w 130"/>
                              <a:gd name="T14" fmla="+- 0 -1800 -1809"/>
                              <a:gd name="T15" fmla="*/ -1800 h 68"/>
                              <a:gd name="T16" fmla="+- 0 6806 6778"/>
                              <a:gd name="T17" fmla="*/ T16 w 130"/>
                              <a:gd name="T18" fmla="+- 0 -1785 -1809"/>
                              <a:gd name="T19" fmla="*/ -1785 h 68"/>
                              <a:gd name="T20" fmla="+- 0 6802 6778"/>
                              <a:gd name="T21" fmla="*/ T20 w 130"/>
                              <a:gd name="T22" fmla="+- 0 -1780 -1809"/>
                              <a:gd name="T23" fmla="*/ -1780 h 68"/>
                              <a:gd name="T24" fmla="+- 0 6782 6778"/>
                              <a:gd name="T25" fmla="*/ T24 w 130"/>
                              <a:gd name="T26" fmla="+- 0 -1780 -1809"/>
                              <a:gd name="T27" fmla="*/ -1780 h 68"/>
                              <a:gd name="T28" fmla="+- 0 6782 6778"/>
                              <a:gd name="T29" fmla="*/ T28 w 130"/>
                              <a:gd name="T30" fmla="+- 0 -1800 -1809"/>
                              <a:gd name="T31" fmla="*/ -1800 h 68"/>
                              <a:gd name="T32" fmla="+- 0 6787 6778"/>
                              <a:gd name="T33" fmla="*/ T32 w 130"/>
                              <a:gd name="T34" fmla="+- 0 -1804 -1809"/>
                              <a:gd name="T35" fmla="*/ -1804 h 68"/>
                              <a:gd name="T36" fmla="+- 0 6802 6778"/>
                              <a:gd name="T37" fmla="*/ T36 w 130"/>
                              <a:gd name="T38" fmla="+- 0 -1804 -1809"/>
                              <a:gd name="T39" fmla="*/ -1804 h 68"/>
                              <a:gd name="T40" fmla="+- 0 6806 6778"/>
                              <a:gd name="T41" fmla="*/ T40 w 130"/>
                              <a:gd name="T42" fmla="+- 0 -1800 -1809"/>
                              <a:gd name="T43" fmla="*/ -1800 h 68"/>
                              <a:gd name="T44" fmla="+- 0 6806 6778"/>
                              <a:gd name="T45" fmla="*/ T44 w 130"/>
                              <a:gd name="T46" fmla="+- 0 -1809 -1809"/>
                              <a:gd name="T47" fmla="*/ -1809 h 68"/>
                              <a:gd name="T48" fmla="+- 0 6778 6778"/>
                              <a:gd name="T49" fmla="*/ T48 w 130"/>
                              <a:gd name="T50" fmla="+- 0 -1809 -1809"/>
                              <a:gd name="T51" fmla="*/ -1809 h 68"/>
                              <a:gd name="T52" fmla="+- 0 6778 6778"/>
                              <a:gd name="T53" fmla="*/ T52 w 130"/>
                              <a:gd name="T54" fmla="+- 0 -1742 -1809"/>
                              <a:gd name="T55" fmla="*/ -1742 h 68"/>
                              <a:gd name="T56" fmla="+- 0 6782 6778"/>
                              <a:gd name="T57" fmla="*/ T56 w 130"/>
                              <a:gd name="T58" fmla="+- 0 -1742 -1809"/>
                              <a:gd name="T59" fmla="*/ -1742 h 68"/>
                              <a:gd name="T60" fmla="+- 0 6782 6778"/>
                              <a:gd name="T61" fmla="*/ T60 w 130"/>
                              <a:gd name="T62" fmla="+- 0 -1771 -1809"/>
                              <a:gd name="T63" fmla="*/ -1771 h 68"/>
                              <a:gd name="T64" fmla="+- 0 6802 6778"/>
                              <a:gd name="T65" fmla="*/ T64 w 130"/>
                              <a:gd name="T66" fmla="+- 0 -1771 -1809"/>
                              <a:gd name="T67" fmla="*/ -1771 h 68"/>
                              <a:gd name="T68" fmla="+- 0 6806 6778"/>
                              <a:gd name="T69" fmla="*/ T68 w 130"/>
                              <a:gd name="T70" fmla="+- 0 -1761 -1809"/>
                              <a:gd name="T71" fmla="*/ -1761 h 68"/>
                              <a:gd name="T72" fmla="+- 0 6806 6778"/>
                              <a:gd name="T73" fmla="*/ T72 w 130"/>
                              <a:gd name="T74" fmla="+- 0 -1747 -1809"/>
                              <a:gd name="T75" fmla="*/ -1747 h 68"/>
                              <a:gd name="T76" fmla="+- 0 6811 6778"/>
                              <a:gd name="T77" fmla="*/ T76 w 130"/>
                              <a:gd name="T78" fmla="+- 0 -1742 -1809"/>
                              <a:gd name="T79" fmla="*/ -1742 h 68"/>
                              <a:gd name="T80" fmla="+- 0 6816 6778"/>
                              <a:gd name="T81" fmla="*/ T80 w 130"/>
                              <a:gd name="T82" fmla="+- 0 -1742 -1809"/>
                              <a:gd name="T83" fmla="*/ -1742 h 68"/>
                              <a:gd name="T84" fmla="+- 0 6816 6778"/>
                              <a:gd name="T85" fmla="*/ T84 w 130"/>
                              <a:gd name="T86" fmla="+- 0 -1752 -1809"/>
                              <a:gd name="T87" fmla="*/ -1752 h 68"/>
                              <a:gd name="T88" fmla="+- 0 6811 6778"/>
                              <a:gd name="T89" fmla="*/ T88 w 130"/>
                              <a:gd name="T90" fmla="+- 0 -1761 -1809"/>
                              <a:gd name="T91" fmla="*/ -1761 h 68"/>
                              <a:gd name="T92" fmla="+- 0 6811 6778"/>
                              <a:gd name="T93" fmla="*/ T92 w 130"/>
                              <a:gd name="T94" fmla="+- 0 -1771 -1809"/>
                              <a:gd name="T95" fmla="*/ -1771 h 68"/>
                              <a:gd name="T96" fmla="+- 0 6802 6778"/>
                              <a:gd name="T97" fmla="*/ T96 w 130"/>
                              <a:gd name="T98" fmla="+- 0 -1776 -1809"/>
                              <a:gd name="T99" fmla="*/ -1776 h 68"/>
                              <a:gd name="T100" fmla="+- 0 6811 6778"/>
                              <a:gd name="T101" fmla="*/ T100 w 130"/>
                              <a:gd name="T102" fmla="+- 0 -1776 -1809"/>
                              <a:gd name="T103" fmla="*/ -1776 h 68"/>
                              <a:gd name="T104" fmla="+- 0 6814 6778"/>
                              <a:gd name="T105" fmla="*/ T104 w 130"/>
                              <a:gd name="T106" fmla="+- 0 -1780 -1809"/>
                              <a:gd name="T107" fmla="*/ -1780 h 68"/>
                              <a:gd name="T108" fmla="+- 0 6816 6778"/>
                              <a:gd name="T109" fmla="*/ T108 w 130"/>
                              <a:gd name="T110" fmla="+- 0 -1785 -1809"/>
                              <a:gd name="T111" fmla="*/ -1785 h 68"/>
                              <a:gd name="T112" fmla="+- 0 6816 6778"/>
                              <a:gd name="T113" fmla="*/ T112 w 130"/>
                              <a:gd name="T114" fmla="+- 0 -1800 -1809"/>
                              <a:gd name="T115" fmla="*/ -1800 h 68"/>
                              <a:gd name="T116" fmla="+- 0 6864 6778"/>
                              <a:gd name="T117" fmla="*/ T116 w 130"/>
                              <a:gd name="T118" fmla="+- 0 -1809 -1809"/>
                              <a:gd name="T119" fmla="*/ -1809 h 68"/>
                              <a:gd name="T120" fmla="+- 0 6826 6778"/>
                              <a:gd name="T121" fmla="*/ T120 w 130"/>
                              <a:gd name="T122" fmla="+- 0 -1809 -1809"/>
                              <a:gd name="T123" fmla="*/ -1809 h 68"/>
                              <a:gd name="T124" fmla="+- 0 6826 6778"/>
                              <a:gd name="T125" fmla="*/ T124 w 130"/>
                              <a:gd name="T126" fmla="+- 0 -1742 -1809"/>
                              <a:gd name="T127" fmla="*/ -1742 h 68"/>
                              <a:gd name="T128" fmla="+- 0 6864 6778"/>
                              <a:gd name="T129" fmla="*/ T128 w 130"/>
                              <a:gd name="T130" fmla="+- 0 -1742 -1809"/>
                              <a:gd name="T131" fmla="*/ -1742 h 68"/>
                              <a:gd name="T132" fmla="+- 0 6864 6778"/>
                              <a:gd name="T133" fmla="*/ T132 w 130"/>
                              <a:gd name="T134" fmla="+- 0 -1752 -1809"/>
                              <a:gd name="T135" fmla="*/ -1752 h 68"/>
                              <a:gd name="T136" fmla="+- 0 6835 6778"/>
                              <a:gd name="T137" fmla="*/ T136 w 130"/>
                              <a:gd name="T138" fmla="+- 0 -1752 -1809"/>
                              <a:gd name="T139" fmla="*/ -1752 h 68"/>
                              <a:gd name="T140" fmla="+- 0 6835 6778"/>
                              <a:gd name="T141" fmla="*/ T140 w 130"/>
                              <a:gd name="T142" fmla="+- 0 -1776 -1809"/>
                              <a:gd name="T143" fmla="*/ -1776 h 68"/>
                              <a:gd name="T144" fmla="+- 0 6859 6778"/>
                              <a:gd name="T145" fmla="*/ T144 w 130"/>
                              <a:gd name="T146" fmla="+- 0 -1776 -1809"/>
                              <a:gd name="T147" fmla="*/ -1776 h 68"/>
                              <a:gd name="T148" fmla="+- 0 6859 6778"/>
                              <a:gd name="T149" fmla="*/ T148 w 130"/>
                              <a:gd name="T150" fmla="+- 0 -1780 -1809"/>
                              <a:gd name="T151" fmla="*/ -1780 h 68"/>
                              <a:gd name="T152" fmla="+- 0 6835 6778"/>
                              <a:gd name="T153" fmla="*/ T152 w 130"/>
                              <a:gd name="T154" fmla="+- 0 -1780 -1809"/>
                              <a:gd name="T155" fmla="*/ -1780 h 68"/>
                              <a:gd name="T156" fmla="+- 0 6835 6778"/>
                              <a:gd name="T157" fmla="*/ T156 w 130"/>
                              <a:gd name="T158" fmla="+- 0 -1800 -1809"/>
                              <a:gd name="T159" fmla="*/ -1800 h 68"/>
                              <a:gd name="T160" fmla="+- 0 6864 6778"/>
                              <a:gd name="T161" fmla="*/ T160 w 130"/>
                              <a:gd name="T162" fmla="+- 0 -1800 -1809"/>
                              <a:gd name="T163" fmla="*/ -1800 h 68"/>
                              <a:gd name="T164" fmla="+- 0 6864 6778"/>
                              <a:gd name="T165" fmla="*/ T164 w 130"/>
                              <a:gd name="T166" fmla="+- 0 -1809 -1809"/>
                              <a:gd name="T167" fmla="*/ -1809 h 68"/>
                              <a:gd name="T168" fmla="+- 0 6907 6778"/>
                              <a:gd name="T169" fmla="*/ T168 w 130"/>
                              <a:gd name="T170" fmla="+- 0 -1809 -1809"/>
                              <a:gd name="T171" fmla="*/ -1809 h 68"/>
                              <a:gd name="T172" fmla="+- 0 6874 6778"/>
                              <a:gd name="T173" fmla="*/ T172 w 130"/>
                              <a:gd name="T174" fmla="+- 0 -1809 -1809"/>
                              <a:gd name="T175" fmla="*/ -1809 h 68"/>
                              <a:gd name="T176" fmla="+- 0 6874 6778"/>
                              <a:gd name="T177" fmla="*/ T176 w 130"/>
                              <a:gd name="T178" fmla="+- 0 -1742 -1809"/>
                              <a:gd name="T179" fmla="*/ -1742 h 68"/>
                              <a:gd name="T180" fmla="+- 0 6883 6778"/>
                              <a:gd name="T181" fmla="*/ T180 w 130"/>
                              <a:gd name="T182" fmla="+- 0 -1742 -1809"/>
                              <a:gd name="T183" fmla="*/ -1742 h 68"/>
                              <a:gd name="T184" fmla="+- 0 6883 6778"/>
                              <a:gd name="T185" fmla="*/ T184 w 130"/>
                              <a:gd name="T186" fmla="+- 0 -1776 -1809"/>
                              <a:gd name="T187" fmla="*/ -1776 h 68"/>
                              <a:gd name="T188" fmla="+- 0 6907 6778"/>
                              <a:gd name="T189" fmla="*/ T188 w 130"/>
                              <a:gd name="T190" fmla="+- 0 -1776 -1809"/>
                              <a:gd name="T191" fmla="*/ -1776 h 68"/>
                              <a:gd name="T192" fmla="+- 0 6907 6778"/>
                              <a:gd name="T193" fmla="*/ T192 w 130"/>
                              <a:gd name="T194" fmla="+- 0 -1780 -1809"/>
                              <a:gd name="T195" fmla="*/ -1780 h 68"/>
                              <a:gd name="T196" fmla="+- 0 6883 6778"/>
                              <a:gd name="T197" fmla="*/ T196 w 130"/>
                              <a:gd name="T198" fmla="+- 0 -1780 -1809"/>
                              <a:gd name="T199" fmla="*/ -1780 h 68"/>
                              <a:gd name="T200" fmla="+- 0 6883 6778"/>
                              <a:gd name="T201" fmla="*/ T200 w 130"/>
                              <a:gd name="T202" fmla="+- 0 -1800 -1809"/>
                              <a:gd name="T203" fmla="*/ -1800 h 68"/>
                              <a:gd name="T204" fmla="+- 0 6907 6778"/>
                              <a:gd name="T205" fmla="*/ T204 w 130"/>
                              <a:gd name="T206" fmla="+- 0 -1800 -1809"/>
                              <a:gd name="T207" fmla="*/ -1800 h 68"/>
                              <a:gd name="T208" fmla="+- 0 6907 6778"/>
                              <a:gd name="T209" fmla="*/ T208 w 130"/>
                              <a:gd name="T210" fmla="+- 0 -1809 -1809"/>
                              <a:gd name="T211" fmla="*/ -1809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30" h="68">
                                <a:moveTo>
                                  <a:pt x="38" y="9"/>
                                </a:moveTo>
                                <a:lnTo>
                                  <a:pt x="33" y="5"/>
                                </a:lnTo>
                                <a:lnTo>
                                  <a:pt x="28" y="0"/>
                                </a:lnTo>
                                <a:lnTo>
                                  <a:pt x="28" y="9"/>
                                </a:lnTo>
                                <a:lnTo>
                                  <a:pt x="28" y="24"/>
                                </a:lnTo>
                                <a:lnTo>
                                  <a:pt x="24" y="29"/>
                                </a:lnTo>
                                <a:lnTo>
                                  <a:pt x="4" y="29"/>
                                </a:lnTo>
                                <a:lnTo>
                                  <a:pt x="4" y="9"/>
                                </a:lnTo>
                                <a:lnTo>
                                  <a:pt x="9" y="5"/>
                                </a:lnTo>
                                <a:lnTo>
                                  <a:pt x="24" y="5"/>
                                </a:lnTo>
                                <a:lnTo>
                                  <a:pt x="28" y="9"/>
                                </a:lnTo>
                                <a:lnTo>
                                  <a:pt x="28" y="0"/>
                                </a:lnTo>
                                <a:lnTo>
                                  <a:pt x="0" y="0"/>
                                </a:lnTo>
                                <a:lnTo>
                                  <a:pt x="0" y="67"/>
                                </a:lnTo>
                                <a:lnTo>
                                  <a:pt x="4" y="67"/>
                                </a:lnTo>
                                <a:lnTo>
                                  <a:pt x="4" y="38"/>
                                </a:lnTo>
                                <a:lnTo>
                                  <a:pt x="24" y="38"/>
                                </a:lnTo>
                                <a:lnTo>
                                  <a:pt x="28" y="48"/>
                                </a:lnTo>
                                <a:lnTo>
                                  <a:pt x="28" y="62"/>
                                </a:lnTo>
                                <a:lnTo>
                                  <a:pt x="33" y="67"/>
                                </a:lnTo>
                                <a:lnTo>
                                  <a:pt x="38" y="67"/>
                                </a:lnTo>
                                <a:lnTo>
                                  <a:pt x="38" y="57"/>
                                </a:lnTo>
                                <a:lnTo>
                                  <a:pt x="33" y="48"/>
                                </a:lnTo>
                                <a:lnTo>
                                  <a:pt x="33" y="38"/>
                                </a:lnTo>
                                <a:lnTo>
                                  <a:pt x="24" y="33"/>
                                </a:lnTo>
                                <a:lnTo>
                                  <a:pt x="33" y="33"/>
                                </a:lnTo>
                                <a:lnTo>
                                  <a:pt x="36" y="29"/>
                                </a:lnTo>
                                <a:lnTo>
                                  <a:pt x="38" y="24"/>
                                </a:lnTo>
                                <a:lnTo>
                                  <a:pt x="38" y="9"/>
                                </a:lnTo>
                                <a:close/>
                                <a:moveTo>
                                  <a:pt x="86" y="0"/>
                                </a:moveTo>
                                <a:lnTo>
                                  <a:pt x="48" y="0"/>
                                </a:lnTo>
                                <a:lnTo>
                                  <a:pt x="48" y="67"/>
                                </a:lnTo>
                                <a:lnTo>
                                  <a:pt x="86" y="67"/>
                                </a:lnTo>
                                <a:lnTo>
                                  <a:pt x="86" y="57"/>
                                </a:lnTo>
                                <a:lnTo>
                                  <a:pt x="57" y="57"/>
                                </a:lnTo>
                                <a:lnTo>
                                  <a:pt x="57" y="33"/>
                                </a:lnTo>
                                <a:lnTo>
                                  <a:pt x="81" y="33"/>
                                </a:lnTo>
                                <a:lnTo>
                                  <a:pt x="81" y="29"/>
                                </a:lnTo>
                                <a:lnTo>
                                  <a:pt x="57" y="29"/>
                                </a:lnTo>
                                <a:lnTo>
                                  <a:pt x="57" y="9"/>
                                </a:lnTo>
                                <a:lnTo>
                                  <a:pt x="86" y="9"/>
                                </a:lnTo>
                                <a:lnTo>
                                  <a:pt x="86" y="0"/>
                                </a:lnTo>
                                <a:close/>
                                <a:moveTo>
                                  <a:pt x="129" y="0"/>
                                </a:moveTo>
                                <a:lnTo>
                                  <a:pt x="96" y="0"/>
                                </a:lnTo>
                                <a:lnTo>
                                  <a:pt x="96" y="67"/>
                                </a:lnTo>
                                <a:lnTo>
                                  <a:pt x="105" y="67"/>
                                </a:lnTo>
                                <a:lnTo>
                                  <a:pt x="105" y="33"/>
                                </a:lnTo>
                                <a:lnTo>
                                  <a:pt x="129" y="33"/>
                                </a:lnTo>
                                <a:lnTo>
                                  <a:pt x="129" y="29"/>
                                </a:lnTo>
                                <a:lnTo>
                                  <a:pt x="105" y="29"/>
                                </a:lnTo>
                                <a:lnTo>
                                  <a:pt x="105" y="9"/>
                                </a:lnTo>
                                <a:lnTo>
                                  <a:pt x="129" y="9"/>
                                </a:lnTo>
                                <a:lnTo>
                                  <a:pt x="1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Rectangle 396"/>
                        <wps:cNvSpPr>
                          <a:spLocks noChangeArrowheads="1"/>
                        </wps:cNvSpPr>
                        <wps:spPr bwMode="auto">
                          <a:xfrm>
                            <a:off x="6643" y="-14"/>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7" name="AutoShape 395"/>
                        <wps:cNvSpPr>
                          <a:spLocks/>
                        </wps:cNvSpPr>
                        <wps:spPr bwMode="auto">
                          <a:xfrm>
                            <a:off x="6758" y="62"/>
                            <a:ext cx="159" cy="68"/>
                          </a:xfrm>
                          <a:custGeom>
                            <a:avLst/>
                            <a:gdLst>
                              <a:gd name="T0" fmla="+- 0 6811 6758"/>
                              <a:gd name="T1" fmla="*/ T0 w 159"/>
                              <a:gd name="T2" fmla="+- 0 77 63"/>
                              <a:gd name="T3" fmla="*/ 77 h 68"/>
                              <a:gd name="T4" fmla="+- 0 6806 6758"/>
                              <a:gd name="T5" fmla="*/ T4 w 159"/>
                              <a:gd name="T6" fmla="+- 0 72 63"/>
                              <a:gd name="T7" fmla="*/ 72 h 68"/>
                              <a:gd name="T8" fmla="+- 0 6806 6758"/>
                              <a:gd name="T9" fmla="*/ T8 w 159"/>
                              <a:gd name="T10" fmla="+- 0 82 63"/>
                              <a:gd name="T11" fmla="*/ 82 h 68"/>
                              <a:gd name="T12" fmla="+- 0 6806 6758"/>
                              <a:gd name="T13" fmla="*/ T12 w 159"/>
                              <a:gd name="T14" fmla="+- 0 111 63"/>
                              <a:gd name="T15" fmla="*/ 111 h 68"/>
                              <a:gd name="T16" fmla="+- 0 6797 6758"/>
                              <a:gd name="T17" fmla="*/ T16 w 159"/>
                              <a:gd name="T18" fmla="+- 0 120 63"/>
                              <a:gd name="T19" fmla="*/ 120 h 68"/>
                              <a:gd name="T20" fmla="+- 0 6768 6758"/>
                              <a:gd name="T21" fmla="*/ T20 w 159"/>
                              <a:gd name="T22" fmla="+- 0 120 63"/>
                              <a:gd name="T23" fmla="*/ 120 h 68"/>
                              <a:gd name="T24" fmla="+- 0 6768 6758"/>
                              <a:gd name="T25" fmla="*/ T24 w 159"/>
                              <a:gd name="T26" fmla="+- 0 72 63"/>
                              <a:gd name="T27" fmla="*/ 72 h 68"/>
                              <a:gd name="T28" fmla="+- 0 6797 6758"/>
                              <a:gd name="T29" fmla="*/ T28 w 159"/>
                              <a:gd name="T30" fmla="+- 0 72 63"/>
                              <a:gd name="T31" fmla="*/ 72 h 68"/>
                              <a:gd name="T32" fmla="+- 0 6806 6758"/>
                              <a:gd name="T33" fmla="*/ T32 w 159"/>
                              <a:gd name="T34" fmla="+- 0 82 63"/>
                              <a:gd name="T35" fmla="*/ 82 h 68"/>
                              <a:gd name="T36" fmla="+- 0 6806 6758"/>
                              <a:gd name="T37" fmla="*/ T36 w 159"/>
                              <a:gd name="T38" fmla="+- 0 72 63"/>
                              <a:gd name="T39" fmla="*/ 72 h 68"/>
                              <a:gd name="T40" fmla="+- 0 6797 6758"/>
                              <a:gd name="T41" fmla="*/ T40 w 159"/>
                              <a:gd name="T42" fmla="+- 0 68 63"/>
                              <a:gd name="T43" fmla="*/ 68 h 68"/>
                              <a:gd name="T44" fmla="+- 0 6792 6758"/>
                              <a:gd name="T45" fmla="*/ T44 w 159"/>
                              <a:gd name="T46" fmla="+- 0 63 63"/>
                              <a:gd name="T47" fmla="*/ 63 h 68"/>
                              <a:gd name="T48" fmla="+- 0 6758 6758"/>
                              <a:gd name="T49" fmla="*/ T48 w 159"/>
                              <a:gd name="T50" fmla="+- 0 63 63"/>
                              <a:gd name="T51" fmla="*/ 63 h 68"/>
                              <a:gd name="T52" fmla="+- 0 6758 6758"/>
                              <a:gd name="T53" fmla="*/ T52 w 159"/>
                              <a:gd name="T54" fmla="+- 0 130 63"/>
                              <a:gd name="T55" fmla="*/ 130 h 68"/>
                              <a:gd name="T56" fmla="+- 0 6787 6758"/>
                              <a:gd name="T57" fmla="*/ T56 w 159"/>
                              <a:gd name="T58" fmla="+- 0 130 63"/>
                              <a:gd name="T59" fmla="*/ 130 h 68"/>
                              <a:gd name="T60" fmla="+- 0 6806 6758"/>
                              <a:gd name="T61" fmla="*/ T60 w 159"/>
                              <a:gd name="T62" fmla="+- 0 120 63"/>
                              <a:gd name="T63" fmla="*/ 120 h 68"/>
                              <a:gd name="T64" fmla="+- 0 6811 6758"/>
                              <a:gd name="T65" fmla="*/ T64 w 159"/>
                              <a:gd name="T66" fmla="+- 0 116 63"/>
                              <a:gd name="T67" fmla="*/ 116 h 68"/>
                              <a:gd name="T68" fmla="+- 0 6811 6758"/>
                              <a:gd name="T69" fmla="*/ T68 w 159"/>
                              <a:gd name="T70" fmla="+- 0 77 63"/>
                              <a:gd name="T71" fmla="*/ 77 h 68"/>
                              <a:gd name="T72" fmla="+- 0 6859 6758"/>
                              <a:gd name="T73" fmla="*/ T72 w 159"/>
                              <a:gd name="T74" fmla="+- 0 63 63"/>
                              <a:gd name="T75" fmla="*/ 63 h 68"/>
                              <a:gd name="T76" fmla="+- 0 6826 6758"/>
                              <a:gd name="T77" fmla="*/ T76 w 159"/>
                              <a:gd name="T78" fmla="+- 0 63 63"/>
                              <a:gd name="T79" fmla="*/ 63 h 68"/>
                              <a:gd name="T80" fmla="+- 0 6826 6758"/>
                              <a:gd name="T81" fmla="*/ T80 w 159"/>
                              <a:gd name="T82" fmla="+- 0 130 63"/>
                              <a:gd name="T83" fmla="*/ 130 h 68"/>
                              <a:gd name="T84" fmla="+- 0 6859 6758"/>
                              <a:gd name="T85" fmla="*/ T84 w 159"/>
                              <a:gd name="T86" fmla="+- 0 130 63"/>
                              <a:gd name="T87" fmla="*/ 130 h 68"/>
                              <a:gd name="T88" fmla="+- 0 6859 6758"/>
                              <a:gd name="T89" fmla="*/ T88 w 159"/>
                              <a:gd name="T90" fmla="+- 0 120 63"/>
                              <a:gd name="T91" fmla="*/ 120 h 68"/>
                              <a:gd name="T92" fmla="+- 0 6830 6758"/>
                              <a:gd name="T93" fmla="*/ T92 w 159"/>
                              <a:gd name="T94" fmla="+- 0 120 63"/>
                              <a:gd name="T95" fmla="*/ 120 h 68"/>
                              <a:gd name="T96" fmla="+- 0 6830 6758"/>
                              <a:gd name="T97" fmla="*/ T96 w 159"/>
                              <a:gd name="T98" fmla="+- 0 96 63"/>
                              <a:gd name="T99" fmla="*/ 96 h 68"/>
                              <a:gd name="T100" fmla="+- 0 6859 6758"/>
                              <a:gd name="T101" fmla="*/ T100 w 159"/>
                              <a:gd name="T102" fmla="+- 0 96 63"/>
                              <a:gd name="T103" fmla="*/ 96 h 68"/>
                              <a:gd name="T104" fmla="+- 0 6859 6758"/>
                              <a:gd name="T105" fmla="*/ T104 w 159"/>
                              <a:gd name="T106" fmla="+- 0 92 63"/>
                              <a:gd name="T107" fmla="*/ 92 h 68"/>
                              <a:gd name="T108" fmla="+- 0 6830 6758"/>
                              <a:gd name="T109" fmla="*/ T108 w 159"/>
                              <a:gd name="T110" fmla="+- 0 92 63"/>
                              <a:gd name="T111" fmla="*/ 92 h 68"/>
                              <a:gd name="T112" fmla="+- 0 6830 6758"/>
                              <a:gd name="T113" fmla="*/ T112 w 159"/>
                              <a:gd name="T114" fmla="+- 0 72 63"/>
                              <a:gd name="T115" fmla="*/ 72 h 68"/>
                              <a:gd name="T116" fmla="+- 0 6859 6758"/>
                              <a:gd name="T117" fmla="*/ T116 w 159"/>
                              <a:gd name="T118" fmla="+- 0 72 63"/>
                              <a:gd name="T119" fmla="*/ 72 h 68"/>
                              <a:gd name="T120" fmla="+- 0 6859 6758"/>
                              <a:gd name="T121" fmla="*/ T120 w 159"/>
                              <a:gd name="T122" fmla="+- 0 63 63"/>
                              <a:gd name="T123" fmla="*/ 63 h 68"/>
                              <a:gd name="T124" fmla="+- 0 6917 6758"/>
                              <a:gd name="T125" fmla="*/ T124 w 159"/>
                              <a:gd name="T126" fmla="+- 0 63 63"/>
                              <a:gd name="T127" fmla="*/ 63 h 68"/>
                              <a:gd name="T128" fmla="+- 0 6907 6758"/>
                              <a:gd name="T129" fmla="*/ T128 w 159"/>
                              <a:gd name="T130" fmla="+- 0 63 63"/>
                              <a:gd name="T131" fmla="*/ 63 h 68"/>
                              <a:gd name="T132" fmla="+- 0 6898 6758"/>
                              <a:gd name="T133" fmla="*/ T132 w 159"/>
                              <a:gd name="T134" fmla="+- 0 96 63"/>
                              <a:gd name="T135" fmla="*/ 96 h 68"/>
                              <a:gd name="T136" fmla="+- 0 6898 6758"/>
                              <a:gd name="T137" fmla="*/ T136 w 159"/>
                              <a:gd name="T138" fmla="+- 0 106 63"/>
                              <a:gd name="T139" fmla="*/ 106 h 68"/>
                              <a:gd name="T140" fmla="+- 0 6893 6758"/>
                              <a:gd name="T141" fmla="*/ T140 w 159"/>
                              <a:gd name="T142" fmla="+- 0 111 63"/>
                              <a:gd name="T143" fmla="*/ 111 h 68"/>
                              <a:gd name="T144" fmla="+- 0 6893 6758"/>
                              <a:gd name="T145" fmla="*/ T144 w 159"/>
                              <a:gd name="T146" fmla="+- 0 120 63"/>
                              <a:gd name="T147" fmla="*/ 120 h 68"/>
                              <a:gd name="T148" fmla="+- 0 6888 6758"/>
                              <a:gd name="T149" fmla="*/ T148 w 159"/>
                              <a:gd name="T150" fmla="+- 0 111 63"/>
                              <a:gd name="T151" fmla="*/ 111 h 68"/>
                              <a:gd name="T152" fmla="+- 0 6888 6758"/>
                              <a:gd name="T153" fmla="*/ T152 w 159"/>
                              <a:gd name="T154" fmla="+- 0 106 63"/>
                              <a:gd name="T155" fmla="*/ 106 h 68"/>
                              <a:gd name="T156" fmla="+- 0 6883 6758"/>
                              <a:gd name="T157" fmla="*/ T156 w 159"/>
                              <a:gd name="T158" fmla="+- 0 96 63"/>
                              <a:gd name="T159" fmla="*/ 96 h 68"/>
                              <a:gd name="T160" fmla="+- 0 6874 6758"/>
                              <a:gd name="T161" fmla="*/ T160 w 159"/>
                              <a:gd name="T162" fmla="+- 0 63 63"/>
                              <a:gd name="T163" fmla="*/ 63 h 68"/>
                              <a:gd name="T164" fmla="+- 0 6864 6758"/>
                              <a:gd name="T165" fmla="*/ T164 w 159"/>
                              <a:gd name="T166" fmla="+- 0 63 63"/>
                              <a:gd name="T167" fmla="*/ 63 h 68"/>
                              <a:gd name="T168" fmla="+- 0 6888 6758"/>
                              <a:gd name="T169" fmla="*/ T168 w 159"/>
                              <a:gd name="T170" fmla="+- 0 130 63"/>
                              <a:gd name="T171" fmla="*/ 130 h 68"/>
                              <a:gd name="T172" fmla="+- 0 6893 6758"/>
                              <a:gd name="T173" fmla="*/ T172 w 159"/>
                              <a:gd name="T174" fmla="+- 0 130 63"/>
                              <a:gd name="T175" fmla="*/ 130 h 68"/>
                              <a:gd name="T176" fmla="+- 0 6896 6758"/>
                              <a:gd name="T177" fmla="*/ T176 w 159"/>
                              <a:gd name="T178" fmla="+- 0 120 63"/>
                              <a:gd name="T179" fmla="*/ 120 h 68"/>
                              <a:gd name="T180" fmla="+- 0 6917 6758"/>
                              <a:gd name="T181" fmla="*/ T180 w 159"/>
                              <a:gd name="T182" fmla="+- 0 63 63"/>
                              <a:gd name="T183" fmla="*/ 63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159" h="68">
                                <a:moveTo>
                                  <a:pt x="53" y="14"/>
                                </a:moveTo>
                                <a:lnTo>
                                  <a:pt x="48" y="9"/>
                                </a:lnTo>
                                <a:lnTo>
                                  <a:pt x="48" y="19"/>
                                </a:lnTo>
                                <a:lnTo>
                                  <a:pt x="48" y="48"/>
                                </a:lnTo>
                                <a:lnTo>
                                  <a:pt x="39" y="57"/>
                                </a:lnTo>
                                <a:lnTo>
                                  <a:pt x="10" y="57"/>
                                </a:lnTo>
                                <a:lnTo>
                                  <a:pt x="10" y="9"/>
                                </a:lnTo>
                                <a:lnTo>
                                  <a:pt x="39" y="9"/>
                                </a:lnTo>
                                <a:lnTo>
                                  <a:pt x="48" y="19"/>
                                </a:lnTo>
                                <a:lnTo>
                                  <a:pt x="48" y="9"/>
                                </a:lnTo>
                                <a:lnTo>
                                  <a:pt x="39" y="5"/>
                                </a:lnTo>
                                <a:lnTo>
                                  <a:pt x="34" y="0"/>
                                </a:lnTo>
                                <a:lnTo>
                                  <a:pt x="0" y="0"/>
                                </a:lnTo>
                                <a:lnTo>
                                  <a:pt x="0" y="67"/>
                                </a:lnTo>
                                <a:lnTo>
                                  <a:pt x="29" y="67"/>
                                </a:lnTo>
                                <a:lnTo>
                                  <a:pt x="48" y="57"/>
                                </a:lnTo>
                                <a:lnTo>
                                  <a:pt x="53" y="53"/>
                                </a:lnTo>
                                <a:lnTo>
                                  <a:pt x="53" y="14"/>
                                </a:lnTo>
                                <a:close/>
                                <a:moveTo>
                                  <a:pt x="101" y="0"/>
                                </a:moveTo>
                                <a:lnTo>
                                  <a:pt x="68" y="0"/>
                                </a:lnTo>
                                <a:lnTo>
                                  <a:pt x="68" y="67"/>
                                </a:lnTo>
                                <a:lnTo>
                                  <a:pt x="101" y="67"/>
                                </a:lnTo>
                                <a:lnTo>
                                  <a:pt x="101" y="57"/>
                                </a:lnTo>
                                <a:lnTo>
                                  <a:pt x="72" y="57"/>
                                </a:lnTo>
                                <a:lnTo>
                                  <a:pt x="72" y="33"/>
                                </a:lnTo>
                                <a:lnTo>
                                  <a:pt x="101" y="33"/>
                                </a:lnTo>
                                <a:lnTo>
                                  <a:pt x="101" y="29"/>
                                </a:lnTo>
                                <a:lnTo>
                                  <a:pt x="72" y="29"/>
                                </a:lnTo>
                                <a:lnTo>
                                  <a:pt x="72" y="9"/>
                                </a:lnTo>
                                <a:lnTo>
                                  <a:pt x="101" y="9"/>
                                </a:lnTo>
                                <a:lnTo>
                                  <a:pt x="101" y="0"/>
                                </a:lnTo>
                                <a:close/>
                                <a:moveTo>
                                  <a:pt x="159" y="0"/>
                                </a:moveTo>
                                <a:lnTo>
                                  <a:pt x="149" y="0"/>
                                </a:lnTo>
                                <a:lnTo>
                                  <a:pt x="140" y="33"/>
                                </a:lnTo>
                                <a:lnTo>
                                  <a:pt x="140" y="43"/>
                                </a:lnTo>
                                <a:lnTo>
                                  <a:pt x="135" y="48"/>
                                </a:lnTo>
                                <a:lnTo>
                                  <a:pt x="135" y="57"/>
                                </a:lnTo>
                                <a:lnTo>
                                  <a:pt x="130" y="48"/>
                                </a:lnTo>
                                <a:lnTo>
                                  <a:pt x="130" y="43"/>
                                </a:lnTo>
                                <a:lnTo>
                                  <a:pt x="125" y="33"/>
                                </a:lnTo>
                                <a:lnTo>
                                  <a:pt x="116" y="0"/>
                                </a:lnTo>
                                <a:lnTo>
                                  <a:pt x="106" y="0"/>
                                </a:lnTo>
                                <a:lnTo>
                                  <a:pt x="130" y="67"/>
                                </a:lnTo>
                                <a:lnTo>
                                  <a:pt x="135" y="67"/>
                                </a:lnTo>
                                <a:lnTo>
                                  <a:pt x="138" y="57"/>
                                </a:lnTo>
                                <a:lnTo>
                                  <a:pt x="1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AutoShape 394"/>
                        <wps:cNvSpPr>
                          <a:spLocks/>
                        </wps:cNvSpPr>
                        <wps:spPr bwMode="auto">
                          <a:xfrm>
                            <a:off x="7147" y="53"/>
                            <a:ext cx="653" cy="96"/>
                          </a:xfrm>
                          <a:custGeom>
                            <a:avLst/>
                            <a:gdLst>
                              <a:gd name="T0" fmla="+- 0 7176 7147"/>
                              <a:gd name="T1" fmla="*/ T0 w 653"/>
                              <a:gd name="T2" fmla="+- 0 63 53"/>
                              <a:gd name="T3" fmla="*/ 63 h 96"/>
                              <a:gd name="T4" fmla="+- 0 7219 7147"/>
                              <a:gd name="T5" fmla="*/ T4 w 653"/>
                              <a:gd name="T6" fmla="+- 0 63 53"/>
                              <a:gd name="T7" fmla="*/ 63 h 96"/>
                              <a:gd name="T8" fmla="+- 0 7271 7147"/>
                              <a:gd name="T9" fmla="*/ T8 w 653"/>
                              <a:gd name="T10" fmla="+- 0 100 53"/>
                              <a:gd name="T11" fmla="*/ 100 h 96"/>
                              <a:gd name="T12" fmla="+- 0 7262 7147"/>
                              <a:gd name="T13" fmla="*/ T12 w 653"/>
                              <a:gd name="T14" fmla="+- 0 101 53"/>
                              <a:gd name="T15" fmla="*/ 101 h 96"/>
                              <a:gd name="T16" fmla="+- 0 7234 7147"/>
                              <a:gd name="T17" fmla="*/ T16 w 653"/>
                              <a:gd name="T18" fmla="+- 0 87 53"/>
                              <a:gd name="T19" fmla="*/ 87 h 96"/>
                              <a:gd name="T20" fmla="+- 0 7258 7147"/>
                              <a:gd name="T21" fmla="*/ T20 w 653"/>
                              <a:gd name="T22" fmla="+- 0 81 53"/>
                              <a:gd name="T23" fmla="*/ 81 h 96"/>
                              <a:gd name="T24" fmla="+- 0 7216 7147"/>
                              <a:gd name="T25" fmla="*/ T24 w 653"/>
                              <a:gd name="T26" fmla="+- 0 102 53"/>
                              <a:gd name="T27" fmla="*/ 102 h 96"/>
                              <a:gd name="T28" fmla="+- 0 7233 7147"/>
                              <a:gd name="T29" fmla="*/ T28 w 653"/>
                              <a:gd name="T30" fmla="+- 0 147 53"/>
                              <a:gd name="T31" fmla="*/ 147 h 96"/>
                              <a:gd name="T32" fmla="+- 0 7267 7147"/>
                              <a:gd name="T33" fmla="*/ T32 w 653"/>
                              <a:gd name="T34" fmla="+- 0 140 53"/>
                              <a:gd name="T35" fmla="*/ 140 h 96"/>
                              <a:gd name="T36" fmla="+- 0 7224 7147"/>
                              <a:gd name="T37" fmla="*/ T36 w 653"/>
                              <a:gd name="T38" fmla="+- 0 135 53"/>
                              <a:gd name="T39" fmla="*/ 135 h 96"/>
                              <a:gd name="T40" fmla="+- 0 7330 7147"/>
                              <a:gd name="T41" fmla="*/ T40 w 653"/>
                              <a:gd name="T42" fmla="+- 0 120 53"/>
                              <a:gd name="T43" fmla="*/ 120 h 96"/>
                              <a:gd name="T44" fmla="+- 0 7301 7147"/>
                              <a:gd name="T45" fmla="*/ T44 w 653"/>
                              <a:gd name="T46" fmla="+- 0 87 53"/>
                              <a:gd name="T47" fmla="*/ 87 h 96"/>
                              <a:gd name="T48" fmla="+- 0 7325 7147"/>
                              <a:gd name="T49" fmla="*/ T48 w 653"/>
                              <a:gd name="T50" fmla="+- 0 82 53"/>
                              <a:gd name="T51" fmla="*/ 82 h 96"/>
                              <a:gd name="T52" fmla="+- 0 7286 7147"/>
                              <a:gd name="T53" fmla="*/ T52 w 653"/>
                              <a:gd name="T54" fmla="+- 0 87 53"/>
                              <a:gd name="T55" fmla="*/ 87 h 96"/>
                              <a:gd name="T56" fmla="+- 0 7310 7147"/>
                              <a:gd name="T57" fmla="*/ T56 w 653"/>
                              <a:gd name="T58" fmla="+- 0 120 53"/>
                              <a:gd name="T59" fmla="*/ 120 h 96"/>
                              <a:gd name="T60" fmla="+- 0 7291 7147"/>
                              <a:gd name="T61" fmla="*/ T60 w 653"/>
                              <a:gd name="T62" fmla="+- 0 140 53"/>
                              <a:gd name="T63" fmla="*/ 140 h 96"/>
                              <a:gd name="T64" fmla="+- 0 7320 7147"/>
                              <a:gd name="T65" fmla="*/ T64 w 653"/>
                              <a:gd name="T66" fmla="+- 0 149 53"/>
                              <a:gd name="T67" fmla="*/ 149 h 96"/>
                              <a:gd name="T68" fmla="+- 0 7358 7147"/>
                              <a:gd name="T69" fmla="*/ T68 w 653"/>
                              <a:gd name="T70" fmla="+- 0 82 53"/>
                              <a:gd name="T71" fmla="*/ 82 h 96"/>
                              <a:gd name="T72" fmla="+- 0 7334 7147"/>
                              <a:gd name="T73" fmla="*/ T72 w 653"/>
                              <a:gd name="T74" fmla="+- 0 82 53"/>
                              <a:gd name="T75" fmla="*/ 82 h 96"/>
                              <a:gd name="T76" fmla="+- 0 7349 7147"/>
                              <a:gd name="T77" fmla="*/ T76 w 653"/>
                              <a:gd name="T78" fmla="+- 0 140 53"/>
                              <a:gd name="T79" fmla="*/ 140 h 96"/>
                              <a:gd name="T80" fmla="+- 0 7373 7147"/>
                              <a:gd name="T81" fmla="*/ T80 w 653"/>
                              <a:gd name="T82" fmla="+- 0 140 53"/>
                              <a:gd name="T83" fmla="*/ 140 h 96"/>
                              <a:gd name="T84" fmla="+- 0 7378 7147"/>
                              <a:gd name="T85" fmla="*/ T84 w 653"/>
                              <a:gd name="T86" fmla="+- 0 82 53"/>
                              <a:gd name="T87" fmla="*/ 82 h 96"/>
                              <a:gd name="T88" fmla="+- 0 7490 7147"/>
                              <a:gd name="T89" fmla="*/ T88 w 653"/>
                              <a:gd name="T90" fmla="+- 0 70 53"/>
                              <a:gd name="T91" fmla="*/ 70 h 96"/>
                              <a:gd name="T92" fmla="+- 0 7473 7147"/>
                              <a:gd name="T93" fmla="*/ T92 w 653"/>
                              <a:gd name="T94" fmla="+- 0 129 53"/>
                              <a:gd name="T95" fmla="*/ 129 h 96"/>
                              <a:gd name="T96" fmla="+- 0 7430 7147"/>
                              <a:gd name="T97" fmla="*/ T96 w 653"/>
                              <a:gd name="T98" fmla="+- 0 63 53"/>
                              <a:gd name="T99" fmla="*/ 63 h 96"/>
                              <a:gd name="T100" fmla="+- 0 7481 7147"/>
                              <a:gd name="T101" fmla="*/ T100 w 653"/>
                              <a:gd name="T102" fmla="+- 0 85 53"/>
                              <a:gd name="T103" fmla="*/ 85 h 96"/>
                              <a:gd name="T104" fmla="+- 0 7421 7147"/>
                              <a:gd name="T105" fmla="*/ T104 w 653"/>
                              <a:gd name="T106" fmla="+- 0 53 53"/>
                              <a:gd name="T107" fmla="*/ 53 h 96"/>
                              <a:gd name="T108" fmla="+- 0 7465 7147"/>
                              <a:gd name="T109" fmla="*/ T108 w 653"/>
                              <a:gd name="T110" fmla="+- 0 146 53"/>
                              <a:gd name="T111" fmla="*/ 146 h 96"/>
                              <a:gd name="T112" fmla="+- 0 7493 7147"/>
                              <a:gd name="T113" fmla="*/ T112 w 653"/>
                              <a:gd name="T114" fmla="+- 0 125 53"/>
                              <a:gd name="T115" fmla="*/ 125 h 96"/>
                              <a:gd name="T116" fmla="+- 0 7569 7147"/>
                              <a:gd name="T117" fmla="*/ T116 w 653"/>
                              <a:gd name="T118" fmla="+- 0 106 53"/>
                              <a:gd name="T119" fmla="*/ 106 h 96"/>
                              <a:gd name="T120" fmla="+- 0 7555 7147"/>
                              <a:gd name="T121" fmla="*/ T120 w 653"/>
                              <a:gd name="T122" fmla="+- 0 82 53"/>
                              <a:gd name="T123" fmla="*/ 82 h 96"/>
                              <a:gd name="T124" fmla="+- 0 7522 7147"/>
                              <a:gd name="T125" fmla="*/ T124 w 653"/>
                              <a:gd name="T126" fmla="+- 0 101 53"/>
                              <a:gd name="T127" fmla="*/ 101 h 96"/>
                              <a:gd name="T128" fmla="+- 0 7553 7147"/>
                              <a:gd name="T129" fmla="*/ T128 w 653"/>
                              <a:gd name="T130" fmla="+- 0 81 53"/>
                              <a:gd name="T131" fmla="*/ 81 h 96"/>
                              <a:gd name="T132" fmla="+- 0 7510 7147"/>
                              <a:gd name="T133" fmla="*/ T132 w 653"/>
                              <a:gd name="T134" fmla="+- 0 102 53"/>
                              <a:gd name="T135" fmla="*/ 102 h 96"/>
                              <a:gd name="T136" fmla="+- 0 7527 7147"/>
                              <a:gd name="T137" fmla="*/ T136 w 653"/>
                              <a:gd name="T138" fmla="+- 0 147 53"/>
                              <a:gd name="T139" fmla="*/ 147 h 96"/>
                              <a:gd name="T140" fmla="+- 0 7562 7147"/>
                              <a:gd name="T141" fmla="*/ T140 w 653"/>
                              <a:gd name="T142" fmla="+- 0 140 53"/>
                              <a:gd name="T143" fmla="*/ 140 h 96"/>
                              <a:gd name="T144" fmla="+- 0 7522 7147"/>
                              <a:gd name="T145" fmla="*/ T144 w 653"/>
                              <a:gd name="T146" fmla="+- 0 135 53"/>
                              <a:gd name="T147" fmla="*/ 135 h 96"/>
                              <a:gd name="T148" fmla="+- 0 7637 7147"/>
                              <a:gd name="T149" fmla="*/ T148 w 653"/>
                              <a:gd name="T150" fmla="+- 0 82 53"/>
                              <a:gd name="T151" fmla="*/ 82 h 96"/>
                              <a:gd name="T152" fmla="+- 0 7608 7147"/>
                              <a:gd name="T153" fmla="*/ T152 w 653"/>
                              <a:gd name="T154" fmla="+- 0 130 53"/>
                              <a:gd name="T155" fmla="*/ 130 h 96"/>
                              <a:gd name="T156" fmla="+- 0 7589 7147"/>
                              <a:gd name="T157" fmla="*/ T156 w 653"/>
                              <a:gd name="T158" fmla="+- 0 82 53"/>
                              <a:gd name="T159" fmla="*/ 82 h 96"/>
                              <a:gd name="T160" fmla="+- 0 7618 7147"/>
                              <a:gd name="T161" fmla="*/ T160 w 653"/>
                              <a:gd name="T162" fmla="+- 0 135 53"/>
                              <a:gd name="T163" fmla="*/ 135 h 96"/>
                              <a:gd name="T164" fmla="+- 0 7651 7147"/>
                              <a:gd name="T165" fmla="*/ T164 w 653"/>
                              <a:gd name="T166" fmla="+- 0 149 53"/>
                              <a:gd name="T167" fmla="*/ 149 h 96"/>
                              <a:gd name="T168" fmla="+- 0 7661 7147"/>
                              <a:gd name="T169" fmla="*/ T168 w 653"/>
                              <a:gd name="T170" fmla="+- 0 53 53"/>
                              <a:gd name="T171" fmla="*/ 53 h 96"/>
                              <a:gd name="T172" fmla="+- 0 7666 7147"/>
                              <a:gd name="T173" fmla="*/ T172 w 653"/>
                              <a:gd name="T174" fmla="+- 0 58 53"/>
                              <a:gd name="T175" fmla="*/ 58 h 96"/>
                              <a:gd name="T176" fmla="+- 0 7714 7147"/>
                              <a:gd name="T177" fmla="*/ T176 w 653"/>
                              <a:gd name="T178" fmla="+- 0 77 53"/>
                              <a:gd name="T179" fmla="*/ 77 h 96"/>
                              <a:gd name="T180" fmla="+- 0 7680 7147"/>
                              <a:gd name="T181" fmla="*/ T180 w 653"/>
                              <a:gd name="T182" fmla="+- 0 116 53"/>
                              <a:gd name="T183" fmla="*/ 116 h 96"/>
                              <a:gd name="T184" fmla="+- 0 7714 7147"/>
                              <a:gd name="T185" fmla="*/ T184 w 653"/>
                              <a:gd name="T186" fmla="+- 0 149 53"/>
                              <a:gd name="T187" fmla="*/ 149 h 96"/>
                              <a:gd name="T188" fmla="+- 0 7728 7147"/>
                              <a:gd name="T189" fmla="*/ T188 w 653"/>
                              <a:gd name="T190" fmla="+- 0 135 53"/>
                              <a:gd name="T191" fmla="*/ 135 h 96"/>
                              <a:gd name="T192" fmla="+- 0 7690 7147"/>
                              <a:gd name="T193" fmla="*/ T192 w 653"/>
                              <a:gd name="T194" fmla="+- 0 101 53"/>
                              <a:gd name="T195" fmla="*/ 101 h 96"/>
                              <a:gd name="T196" fmla="+- 0 7730 7147"/>
                              <a:gd name="T197" fmla="*/ T196 w 653"/>
                              <a:gd name="T198" fmla="+- 0 87 53"/>
                              <a:gd name="T199" fmla="*/ 87 h 96"/>
                              <a:gd name="T200" fmla="+- 0 7799 7147"/>
                              <a:gd name="T201" fmla="*/ T200 w 653"/>
                              <a:gd name="T202" fmla="+- 0 100 53"/>
                              <a:gd name="T203" fmla="*/ 100 h 96"/>
                              <a:gd name="T204" fmla="+- 0 7790 7147"/>
                              <a:gd name="T205" fmla="*/ T204 w 653"/>
                              <a:gd name="T206" fmla="+- 0 101 53"/>
                              <a:gd name="T207" fmla="*/ 101 h 96"/>
                              <a:gd name="T208" fmla="+- 0 7757 7147"/>
                              <a:gd name="T209" fmla="*/ T208 w 653"/>
                              <a:gd name="T210" fmla="+- 0 87 53"/>
                              <a:gd name="T211" fmla="*/ 87 h 96"/>
                              <a:gd name="T212" fmla="+- 0 7786 7147"/>
                              <a:gd name="T213" fmla="*/ T212 w 653"/>
                              <a:gd name="T214" fmla="+- 0 81 53"/>
                              <a:gd name="T215" fmla="*/ 81 h 96"/>
                              <a:gd name="T216" fmla="+- 0 7744 7147"/>
                              <a:gd name="T217" fmla="*/ T216 w 653"/>
                              <a:gd name="T218" fmla="+- 0 102 53"/>
                              <a:gd name="T219" fmla="*/ 102 h 96"/>
                              <a:gd name="T220" fmla="+- 0 7761 7147"/>
                              <a:gd name="T221" fmla="*/ T220 w 653"/>
                              <a:gd name="T222" fmla="+- 0 147 53"/>
                              <a:gd name="T223" fmla="*/ 147 h 96"/>
                              <a:gd name="T224" fmla="+- 0 7795 7147"/>
                              <a:gd name="T225" fmla="*/ T224 w 653"/>
                              <a:gd name="T226" fmla="+- 0 140 53"/>
                              <a:gd name="T227" fmla="*/ 140 h 96"/>
                              <a:gd name="T228" fmla="+- 0 7752 7147"/>
                              <a:gd name="T229" fmla="*/ T228 w 653"/>
                              <a:gd name="T230" fmla="+- 0 135 53"/>
                              <a:gd name="T231" fmla="*/ 135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653" h="96">
                                <a:moveTo>
                                  <a:pt x="72" y="0"/>
                                </a:moveTo>
                                <a:lnTo>
                                  <a:pt x="0" y="0"/>
                                </a:lnTo>
                                <a:lnTo>
                                  <a:pt x="0" y="10"/>
                                </a:lnTo>
                                <a:lnTo>
                                  <a:pt x="29" y="10"/>
                                </a:lnTo>
                                <a:lnTo>
                                  <a:pt x="29" y="96"/>
                                </a:lnTo>
                                <a:lnTo>
                                  <a:pt x="43" y="96"/>
                                </a:lnTo>
                                <a:lnTo>
                                  <a:pt x="43" y="10"/>
                                </a:lnTo>
                                <a:lnTo>
                                  <a:pt x="72" y="10"/>
                                </a:lnTo>
                                <a:lnTo>
                                  <a:pt x="72" y="0"/>
                                </a:lnTo>
                                <a:close/>
                                <a:moveTo>
                                  <a:pt x="125" y="58"/>
                                </a:moveTo>
                                <a:lnTo>
                                  <a:pt x="125" y="53"/>
                                </a:lnTo>
                                <a:lnTo>
                                  <a:pt x="124" y="47"/>
                                </a:lnTo>
                                <a:lnTo>
                                  <a:pt x="120" y="36"/>
                                </a:lnTo>
                                <a:lnTo>
                                  <a:pt x="118" y="34"/>
                                </a:lnTo>
                                <a:lnTo>
                                  <a:pt x="115" y="32"/>
                                </a:lnTo>
                                <a:lnTo>
                                  <a:pt x="115" y="48"/>
                                </a:lnTo>
                                <a:lnTo>
                                  <a:pt x="115" y="53"/>
                                </a:lnTo>
                                <a:lnTo>
                                  <a:pt x="77" y="53"/>
                                </a:lnTo>
                                <a:lnTo>
                                  <a:pt x="77" y="48"/>
                                </a:lnTo>
                                <a:lnTo>
                                  <a:pt x="87" y="34"/>
                                </a:lnTo>
                                <a:lnTo>
                                  <a:pt x="111" y="34"/>
                                </a:lnTo>
                                <a:lnTo>
                                  <a:pt x="115" y="48"/>
                                </a:lnTo>
                                <a:lnTo>
                                  <a:pt x="115" y="32"/>
                                </a:lnTo>
                                <a:lnTo>
                                  <a:pt x="111" y="28"/>
                                </a:lnTo>
                                <a:lnTo>
                                  <a:pt x="96" y="24"/>
                                </a:lnTo>
                                <a:lnTo>
                                  <a:pt x="84" y="28"/>
                                </a:lnTo>
                                <a:lnTo>
                                  <a:pt x="75" y="36"/>
                                </a:lnTo>
                                <a:lnTo>
                                  <a:pt x="69" y="49"/>
                                </a:lnTo>
                                <a:lnTo>
                                  <a:pt x="67" y="63"/>
                                </a:lnTo>
                                <a:lnTo>
                                  <a:pt x="69" y="76"/>
                                </a:lnTo>
                                <a:lnTo>
                                  <a:pt x="75" y="87"/>
                                </a:lnTo>
                                <a:lnTo>
                                  <a:pt x="86" y="94"/>
                                </a:lnTo>
                                <a:lnTo>
                                  <a:pt x="101" y="96"/>
                                </a:lnTo>
                                <a:lnTo>
                                  <a:pt x="115" y="96"/>
                                </a:lnTo>
                                <a:lnTo>
                                  <a:pt x="120" y="91"/>
                                </a:lnTo>
                                <a:lnTo>
                                  <a:pt x="120" y="87"/>
                                </a:lnTo>
                                <a:lnTo>
                                  <a:pt x="120" y="82"/>
                                </a:lnTo>
                                <a:lnTo>
                                  <a:pt x="115" y="87"/>
                                </a:lnTo>
                                <a:lnTo>
                                  <a:pt x="87" y="87"/>
                                </a:lnTo>
                                <a:lnTo>
                                  <a:pt x="77" y="82"/>
                                </a:lnTo>
                                <a:lnTo>
                                  <a:pt x="77" y="63"/>
                                </a:lnTo>
                                <a:lnTo>
                                  <a:pt x="125" y="63"/>
                                </a:lnTo>
                                <a:lnTo>
                                  <a:pt x="125" y="58"/>
                                </a:lnTo>
                                <a:close/>
                                <a:moveTo>
                                  <a:pt x="183" y="67"/>
                                </a:moveTo>
                                <a:lnTo>
                                  <a:pt x="154" y="53"/>
                                </a:lnTo>
                                <a:lnTo>
                                  <a:pt x="149" y="48"/>
                                </a:lnTo>
                                <a:lnTo>
                                  <a:pt x="149" y="39"/>
                                </a:lnTo>
                                <a:lnTo>
                                  <a:pt x="154" y="34"/>
                                </a:lnTo>
                                <a:lnTo>
                                  <a:pt x="168" y="34"/>
                                </a:lnTo>
                                <a:lnTo>
                                  <a:pt x="173" y="39"/>
                                </a:lnTo>
                                <a:lnTo>
                                  <a:pt x="175" y="34"/>
                                </a:lnTo>
                                <a:lnTo>
                                  <a:pt x="178" y="29"/>
                                </a:lnTo>
                                <a:lnTo>
                                  <a:pt x="173" y="29"/>
                                </a:lnTo>
                                <a:lnTo>
                                  <a:pt x="168" y="24"/>
                                </a:lnTo>
                                <a:lnTo>
                                  <a:pt x="149" y="24"/>
                                </a:lnTo>
                                <a:lnTo>
                                  <a:pt x="139" y="34"/>
                                </a:lnTo>
                                <a:lnTo>
                                  <a:pt x="139" y="53"/>
                                </a:lnTo>
                                <a:lnTo>
                                  <a:pt x="144" y="63"/>
                                </a:lnTo>
                                <a:lnTo>
                                  <a:pt x="154" y="67"/>
                                </a:lnTo>
                                <a:lnTo>
                                  <a:pt x="163" y="67"/>
                                </a:lnTo>
                                <a:lnTo>
                                  <a:pt x="168" y="72"/>
                                </a:lnTo>
                                <a:lnTo>
                                  <a:pt x="168" y="82"/>
                                </a:lnTo>
                                <a:lnTo>
                                  <a:pt x="163" y="87"/>
                                </a:lnTo>
                                <a:lnTo>
                                  <a:pt x="144" y="87"/>
                                </a:lnTo>
                                <a:lnTo>
                                  <a:pt x="139" y="82"/>
                                </a:lnTo>
                                <a:lnTo>
                                  <a:pt x="135" y="91"/>
                                </a:lnTo>
                                <a:lnTo>
                                  <a:pt x="139" y="96"/>
                                </a:lnTo>
                                <a:lnTo>
                                  <a:pt x="173" y="96"/>
                                </a:lnTo>
                                <a:lnTo>
                                  <a:pt x="183" y="87"/>
                                </a:lnTo>
                                <a:lnTo>
                                  <a:pt x="183" y="67"/>
                                </a:lnTo>
                                <a:close/>
                                <a:moveTo>
                                  <a:pt x="231" y="29"/>
                                </a:moveTo>
                                <a:lnTo>
                                  <a:pt x="211" y="29"/>
                                </a:lnTo>
                                <a:lnTo>
                                  <a:pt x="211" y="10"/>
                                </a:lnTo>
                                <a:lnTo>
                                  <a:pt x="197" y="10"/>
                                </a:lnTo>
                                <a:lnTo>
                                  <a:pt x="197" y="29"/>
                                </a:lnTo>
                                <a:lnTo>
                                  <a:pt x="187" y="29"/>
                                </a:lnTo>
                                <a:lnTo>
                                  <a:pt x="187" y="39"/>
                                </a:lnTo>
                                <a:lnTo>
                                  <a:pt x="197" y="39"/>
                                </a:lnTo>
                                <a:lnTo>
                                  <a:pt x="197" y="82"/>
                                </a:lnTo>
                                <a:lnTo>
                                  <a:pt x="202" y="87"/>
                                </a:lnTo>
                                <a:lnTo>
                                  <a:pt x="202" y="91"/>
                                </a:lnTo>
                                <a:lnTo>
                                  <a:pt x="207" y="96"/>
                                </a:lnTo>
                                <a:lnTo>
                                  <a:pt x="226" y="96"/>
                                </a:lnTo>
                                <a:lnTo>
                                  <a:pt x="226" y="87"/>
                                </a:lnTo>
                                <a:lnTo>
                                  <a:pt x="211" y="87"/>
                                </a:lnTo>
                                <a:lnTo>
                                  <a:pt x="211" y="39"/>
                                </a:lnTo>
                                <a:lnTo>
                                  <a:pt x="231" y="39"/>
                                </a:lnTo>
                                <a:lnTo>
                                  <a:pt x="231" y="29"/>
                                </a:lnTo>
                                <a:close/>
                                <a:moveTo>
                                  <a:pt x="351" y="48"/>
                                </a:moveTo>
                                <a:lnTo>
                                  <a:pt x="350" y="36"/>
                                </a:lnTo>
                                <a:lnTo>
                                  <a:pt x="347" y="25"/>
                                </a:lnTo>
                                <a:lnTo>
                                  <a:pt x="343" y="17"/>
                                </a:lnTo>
                                <a:lnTo>
                                  <a:pt x="336" y="10"/>
                                </a:lnTo>
                                <a:lnTo>
                                  <a:pt x="336" y="48"/>
                                </a:lnTo>
                                <a:lnTo>
                                  <a:pt x="334" y="64"/>
                                </a:lnTo>
                                <a:lnTo>
                                  <a:pt x="326" y="76"/>
                                </a:lnTo>
                                <a:lnTo>
                                  <a:pt x="314" y="84"/>
                                </a:lnTo>
                                <a:lnTo>
                                  <a:pt x="298" y="87"/>
                                </a:lnTo>
                                <a:lnTo>
                                  <a:pt x="283" y="87"/>
                                </a:lnTo>
                                <a:lnTo>
                                  <a:pt x="283" y="10"/>
                                </a:lnTo>
                                <a:lnTo>
                                  <a:pt x="298" y="10"/>
                                </a:lnTo>
                                <a:lnTo>
                                  <a:pt x="316" y="13"/>
                                </a:lnTo>
                                <a:lnTo>
                                  <a:pt x="328" y="20"/>
                                </a:lnTo>
                                <a:lnTo>
                                  <a:pt x="334" y="32"/>
                                </a:lnTo>
                                <a:lnTo>
                                  <a:pt x="336" y="48"/>
                                </a:lnTo>
                                <a:lnTo>
                                  <a:pt x="336" y="10"/>
                                </a:lnTo>
                                <a:lnTo>
                                  <a:pt x="317" y="0"/>
                                </a:lnTo>
                                <a:lnTo>
                                  <a:pt x="274" y="0"/>
                                </a:lnTo>
                                <a:lnTo>
                                  <a:pt x="274" y="96"/>
                                </a:lnTo>
                                <a:lnTo>
                                  <a:pt x="293" y="96"/>
                                </a:lnTo>
                                <a:lnTo>
                                  <a:pt x="307" y="95"/>
                                </a:lnTo>
                                <a:lnTo>
                                  <a:pt x="318" y="93"/>
                                </a:lnTo>
                                <a:lnTo>
                                  <a:pt x="328" y="88"/>
                                </a:lnTo>
                                <a:lnTo>
                                  <a:pt x="330" y="87"/>
                                </a:lnTo>
                                <a:lnTo>
                                  <a:pt x="336" y="82"/>
                                </a:lnTo>
                                <a:lnTo>
                                  <a:pt x="346" y="72"/>
                                </a:lnTo>
                                <a:lnTo>
                                  <a:pt x="351" y="63"/>
                                </a:lnTo>
                                <a:lnTo>
                                  <a:pt x="351" y="48"/>
                                </a:lnTo>
                                <a:close/>
                                <a:moveTo>
                                  <a:pt x="423" y="58"/>
                                </a:moveTo>
                                <a:lnTo>
                                  <a:pt x="422" y="53"/>
                                </a:lnTo>
                                <a:lnTo>
                                  <a:pt x="421" y="47"/>
                                </a:lnTo>
                                <a:lnTo>
                                  <a:pt x="415" y="36"/>
                                </a:lnTo>
                                <a:lnTo>
                                  <a:pt x="413" y="34"/>
                                </a:lnTo>
                                <a:lnTo>
                                  <a:pt x="408" y="29"/>
                                </a:lnTo>
                                <a:lnTo>
                                  <a:pt x="408" y="34"/>
                                </a:lnTo>
                                <a:lnTo>
                                  <a:pt x="408" y="53"/>
                                </a:lnTo>
                                <a:lnTo>
                                  <a:pt x="375" y="53"/>
                                </a:lnTo>
                                <a:lnTo>
                                  <a:pt x="375" y="48"/>
                                </a:lnTo>
                                <a:lnTo>
                                  <a:pt x="379" y="34"/>
                                </a:lnTo>
                                <a:lnTo>
                                  <a:pt x="408" y="34"/>
                                </a:lnTo>
                                <a:lnTo>
                                  <a:pt x="408" y="29"/>
                                </a:lnTo>
                                <a:lnTo>
                                  <a:pt x="406" y="28"/>
                                </a:lnTo>
                                <a:lnTo>
                                  <a:pt x="394" y="24"/>
                                </a:lnTo>
                                <a:lnTo>
                                  <a:pt x="380" y="28"/>
                                </a:lnTo>
                                <a:lnTo>
                                  <a:pt x="370" y="36"/>
                                </a:lnTo>
                                <a:lnTo>
                                  <a:pt x="363" y="49"/>
                                </a:lnTo>
                                <a:lnTo>
                                  <a:pt x="360" y="63"/>
                                </a:lnTo>
                                <a:lnTo>
                                  <a:pt x="363" y="76"/>
                                </a:lnTo>
                                <a:lnTo>
                                  <a:pt x="370" y="87"/>
                                </a:lnTo>
                                <a:lnTo>
                                  <a:pt x="380" y="94"/>
                                </a:lnTo>
                                <a:lnTo>
                                  <a:pt x="394" y="96"/>
                                </a:lnTo>
                                <a:lnTo>
                                  <a:pt x="413" y="96"/>
                                </a:lnTo>
                                <a:lnTo>
                                  <a:pt x="418" y="91"/>
                                </a:lnTo>
                                <a:lnTo>
                                  <a:pt x="415" y="87"/>
                                </a:lnTo>
                                <a:lnTo>
                                  <a:pt x="413" y="82"/>
                                </a:lnTo>
                                <a:lnTo>
                                  <a:pt x="408" y="87"/>
                                </a:lnTo>
                                <a:lnTo>
                                  <a:pt x="384" y="87"/>
                                </a:lnTo>
                                <a:lnTo>
                                  <a:pt x="375" y="82"/>
                                </a:lnTo>
                                <a:lnTo>
                                  <a:pt x="375" y="63"/>
                                </a:lnTo>
                                <a:lnTo>
                                  <a:pt x="423" y="63"/>
                                </a:lnTo>
                                <a:lnTo>
                                  <a:pt x="423" y="58"/>
                                </a:lnTo>
                                <a:close/>
                                <a:moveTo>
                                  <a:pt x="490" y="29"/>
                                </a:moveTo>
                                <a:lnTo>
                                  <a:pt x="480" y="29"/>
                                </a:lnTo>
                                <a:lnTo>
                                  <a:pt x="466" y="67"/>
                                </a:lnTo>
                                <a:lnTo>
                                  <a:pt x="466" y="72"/>
                                </a:lnTo>
                                <a:lnTo>
                                  <a:pt x="461" y="77"/>
                                </a:lnTo>
                                <a:lnTo>
                                  <a:pt x="461" y="82"/>
                                </a:lnTo>
                                <a:lnTo>
                                  <a:pt x="456" y="77"/>
                                </a:lnTo>
                                <a:lnTo>
                                  <a:pt x="456" y="67"/>
                                </a:lnTo>
                                <a:lnTo>
                                  <a:pt x="442" y="29"/>
                                </a:lnTo>
                                <a:lnTo>
                                  <a:pt x="427" y="29"/>
                                </a:lnTo>
                                <a:lnTo>
                                  <a:pt x="451" y="96"/>
                                </a:lnTo>
                                <a:lnTo>
                                  <a:pt x="466" y="96"/>
                                </a:lnTo>
                                <a:lnTo>
                                  <a:pt x="471" y="82"/>
                                </a:lnTo>
                                <a:lnTo>
                                  <a:pt x="490" y="29"/>
                                </a:lnTo>
                                <a:close/>
                                <a:moveTo>
                                  <a:pt x="514" y="29"/>
                                </a:moveTo>
                                <a:lnTo>
                                  <a:pt x="504" y="29"/>
                                </a:lnTo>
                                <a:lnTo>
                                  <a:pt x="504" y="96"/>
                                </a:lnTo>
                                <a:lnTo>
                                  <a:pt x="514" y="96"/>
                                </a:lnTo>
                                <a:lnTo>
                                  <a:pt x="514" y="29"/>
                                </a:lnTo>
                                <a:close/>
                                <a:moveTo>
                                  <a:pt x="519" y="5"/>
                                </a:moveTo>
                                <a:lnTo>
                                  <a:pt x="514" y="0"/>
                                </a:lnTo>
                                <a:lnTo>
                                  <a:pt x="504" y="0"/>
                                </a:lnTo>
                                <a:lnTo>
                                  <a:pt x="504" y="15"/>
                                </a:lnTo>
                                <a:lnTo>
                                  <a:pt x="519" y="15"/>
                                </a:lnTo>
                                <a:lnTo>
                                  <a:pt x="519" y="5"/>
                                </a:lnTo>
                                <a:close/>
                                <a:moveTo>
                                  <a:pt x="586" y="29"/>
                                </a:moveTo>
                                <a:lnTo>
                                  <a:pt x="581" y="29"/>
                                </a:lnTo>
                                <a:lnTo>
                                  <a:pt x="576" y="24"/>
                                </a:lnTo>
                                <a:lnTo>
                                  <a:pt x="567" y="24"/>
                                </a:lnTo>
                                <a:lnTo>
                                  <a:pt x="553" y="28"/>
                                </a:lnTo>
                                <a:lnTo>
                                  <a:pt x="543" y="36"/>
                                </a:lnTo>
                                <a:lnTo>
                                  <a:pt x="536" y="49"/>
                                </a:lnTo>
                                <a:lnTo>
                                  <a:pt x="533" y="63"/>
                                </a:lnTo>
                                <a:lnTo>
                                  <a:pt x="535" y="76"/>
                                </a:lnTo>
                                <a:lnTo>
                                  <a:pt x="541" y="87"/>
                                </a:lnTo>
                                <a:lnTo>
                                  <a:pt x="551" y="94"/>
                                </a:lnTo>
                                <a:lnTo>
                                  <a:pt x="567" y="96"/>
                                </a:lnTo>
                                <a:lnTo>
                                  <a:pt x="581" y="96"/>
                                </a:lnTo>
                                <a:lnTo>
                                  <a:pt x="586" y="91"/>
                                </a:lnTo>
                                <a:lnTo>
                                  <a:pt x="583" y="87"/>
                                </a:lnTo>
                                <a:lnTo>
                                  <a:pt x="581" y="82"/>
                                </a:lnTo>
                                <a:lnTo>
                                  <a:pt x="581" y="87"/>
                                </a:lnTo>
                                <a:lnTo>
                                  <a:pt x="552" y="87"/>
                                </a:lnTo>
                                <a:lnTo>
                                  <a:pt x="543" y="77"/>
                                </a:lnTo>
                                <a:lnTo>
                                  <a:pt x="543" y="48"/>
                                </a:lnTo>
                                <a:lnTo>
                                  <a:pt x="552" y="34"/>
                                </a:lnTo>
                                <a:lnTo>
                                  <a:pt x="576" y="34"/>
                                </a:lnTo>
                                <a:lnTo>
                                  <a:pt x="581" y="39"/>
                                </a:lnTo>
                                <a:lnTo>
                                  <a:pt x="583" y="34"/>
                                </a:lnTo>
                                <a:lnTo>
                                  <a:pt x="586" y="29"/>
                                </a:lnTo>
                                <a:close/>
                                <a:moveTo>
                                  <a:pt x="653" y="58"/>
                                </a:moveTo>
                                <a:lnTo>
                                  <a:pt x="653" y="53"/>
                                </a:lnTo>
                                <a:lnTo>
                                  <a:pt x="652" y="47"/>
                                </a:lnTo>
                                <a:lnTo>
                                  <a:pt x="648" y="36"/>
                                </a:lnTo>
                                <a:lnTo>
                                  <a:pt x="646" y="34"/>
                                </a:lnTo>
                                <a:lnTo>
                                  <a:pt x="643" y="32"/>
                                </a:lnTo>
                                <a:lnTo>
                                  <a:pt x="643" y="48"/>
                                </a:lnTo>
                                <a:lnTo>
                                  <a:pt x="643" y="53"/>
                                </a:lnTo>
                                <a:lnTo>
                                  <a:pt x="605" y="53"/>
                                </a:lnTo>
                                <a:lnTo>
                                  <a:pt x="605" y="48"/>
                                </a:lnTo>
                                <a:lnTo>
                                  <a:pt x="610" y="34"/>
                                </a:lnTo>
                                <a:lnTo>
                                  <a:pt x="639" y="34"/>
                                </a:lnTo>
                                <a:lnTo>
                                  <a:pt x="643" y="48"/>
                                </a:lnTo>
                                <a:lnTo>
                                  <a:pt x="643" y="32"/>
                                </a:lnTo>
                                <a:lnTo>
                                  <a:pt x="639" y="28"/>
                                </a:lnTo>
                                <a:lnTo>
                                  <a:pt x="624" y="24"/>
                                </a:lnTo>
                                <a:lnTo>
                                  <a:pt x="612" y="28"/>
                                </a:lnTo>
                                <a:lnTo>
                                  <a:pt x="603" y="36"/>
                                </a:lnTo>
                                <a:lnTo>
                                  <a:pt x="597" y="49"/>
                                </a:lnTo>
                                <a:lnTo>
                                  <a:pt x="595" y="63"/>
                                </a:lnTo>
                                <a:lnTo>
                                  <a:pt x="597" y="76"/>
                                </a:lnTo>
                                <a:lnTo>
                                  <a:pt x="603" y="87"/>
                                </a:lnTo>
                                <a:lnTo>
                                  <a:pt x="614" y="94"/>
                                </a:lnTo>
                                <a:lnTo>
                                  <a:pt x="629" y="96"/>
                                </a:lnTo>
                                <a:lnTo>
                                  <a:pt x="643" y="96"/>
                                </a:lnTo>
                                <a:lnTo>
                                  <a:pt x="648" y="91"/>
                                </a:lnTo>
                                <a:lnTo>
                                  <a:pt x="648" y="87"/>
                                </a:lnTo>
                                <a:lnTo>
                                  <a:pt x="648" y="82"/>
                                </a:lnTo>
                                <a:lnTo>
                                  <a:pt x="643" y="87"/>
                                </a:lnTo>
                                <a:lnTo>
                                  <a:pt x="615" y="87"/>
                                </a:lnTo>
                                <a:lnTo>
                                  <a:pt x="605" y="82"/>
                                </a:lnTo>
                                <a:lnTo>
                                  <a:pt x="605" y="63"/>
                                </a:lnTo>
                                <a:lnTo>
                                  <a:pt x="653" y="63"/>
                                </a:lnTo>
                                <a:lnTo>
                                  <a:pt x="653" y="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Rectangle 393"/>
                        <wps:cNvSpPr>
                          <a:spLocks noChangeArrowheads="1"/>
                        </wps:cNvSpPr>
                        <wps:spPr bwMode="auto">
                          <a:xfrm>
                            <a:off x="6643" y="355"/>
                            <a:ext cx="432" cy="221"/>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0" name="AutoShape 392"/>
                        <wps:cNvSpPr>
                          <a:spLocks/>
                        </wps:cNvSpPr>
                        <wps:spPr bwMode="auto">
                          <a:xfrm>
                            <a:off x="6792" y="427"/>
                            <a:ext cx="116" cy="68"/>
                          </a:xfrm>
                          <a:custGeom>
                            <a:avLst/>
                            <a:gdLst>
                              <a:gd name="T0" fmla="+- 0 6802 6792"/>
                              <a:gd name="T1" fmla="*/ T0 w 116"/>
                              <a:gd name="T2" fmla="+- 0 428 428"/>
                              <a:gd name="T3" fmla="*/ 428 h 68"/>
                              <a:gd name="T4" fmla="+- 0 6792 6792"/>
                              <a:gd name="T5" fmla="*/ T4 w 116"/>
                              <a:gd name="T6" fmla="+- 0 428 428"/>
                              <a:gd name="T7" fmla="*/ 428 h 68"/>
                              <a:gd name="T8" fmla="+- 0 6792 6792"/>
                              <a:gd name="T9" fmla="*/ T8 w 116"/>
                              <a:gd name="T10" fmla="+- 0 495 428"/>
                              <a:gd name="T11" fmla="*/ 495 h 68"/>
                              <a:gd name="T12" fmla="+- 0 6802 6792"/>
                              <a:gd name="T13" fmla="*/ T12 w 116"/>
                              <a:gd name="T14" fmla="+- 0 495 428"/>
                              <a:gd name="T15" fmla="*/ 495 h 68"/>
                              <a:gd name="T16" fmla="+- 0 6802 6792"/>
                              <a:gd name="T17" fmla="*/ T16 w 116"/>
                              <a:gd name="T18" fmla="+- 0 428 428"/>
                              <a:gd name="T19" fmla="*/ 428 h 68"/>
                              <a:gd name="T20" fmla="+- 0 6850 6792"/>
                              <a:gd name="T21" fmla="*/ T20 w 116"/>
                              <a:gd name="T22" fmla="+- 0 428 428"/>
                              <a:gd name="T23" fmla="*/ 428 h 68"/>
                              <a:gd name="T24" fmla="+- 0 6816 6792"/>
                              <a:gd name="T25" fmla="*/ T24 w 116"/>
                              <a:gd name="T26" fmla="+- 0 428 428"/>
                              <a:gd name="T27" fmla="*/ 428 h 68"/>
                              <a:gd name="T28" fmla="+- 0 6816 6792"/>
                              <a:gd name="T29" fmla="*/ T28 w 116"/>
                              <a:gd name="T30" fmla="+- 0 495 428"/>
                              <a:gd name="T31" fmla="*/ 495 h 68"/>
                              <a:gd name="T32" fmla="+- 0 6826 6792"/>
                              <a:gd name="T33" fmla="*/ T32 w 116"/>
                              <a:gd name="T34" fmla="+- 0 495 428"/>
                              <a:gd name="T35" fmla="*/ 495 h 68"/>
                              <a:gd name="T36" fmla="+- 0 6826 6792"/>
                              <a:gd name="T37" fmla="*/ T36 w 116"/>
                              <a:gd name="T38" fmla="+- 0 466 428"/>
                              <a:gd name="T39" fmla="*/ 466 h 68"/>
                              <a:gd name="T40" fmla="+- 0 6850 6792"/>
                              <a:gd name="T41" fmla="*/ T40 w 116"/>
                              <a:gd name="T42" fmla="+- 0 466 428"/>
                              <a:gd name="T43" fmla="*/ 466 h 68"/>
                              <a:gd name="T44" fmla="+- 0 6850 6792"/>
                              <a:gd name="T45" fmla="*/ T44 w 116"/>
                              <a:gd name="T46" fmla="+- 0 456 428"/>
                              <a:gd name="T47" fmla="*/ 456 h 68"/>
                              <a:gd name="T48" fmla="+- 0 6826 6792"/>
                              <a:gd name="T49" fmla="*/ T48 w 116"/>
                              <a:gd name="T50" fmla="+- 0 456 428"/>
                              <a:gd name="T51" fmla="*/ 456 h 68"/>
                              <a:gd name="T52" fmla="+- 0 6826 6792"/>
                              <a:gd name="T53" fmla="*/ T52 w 116"/>
                              <a:gd name="T54" fmla="+- 0 437 428"/>
                              <a:gd name="T55" fmla="*/ 437 h 68"/>
                              <a:gd name="T56" fmla="+- 0 6850 6792"/>
                              <a:gd name="T57" fmla="*/ T56 w 116"/>
                              <a:gd name="T58" fmla="+- 0 437 428"/>
                              <a:gd name="T59" fmla="*/ 437 h 68"/>
                              <a:gd name="T60" fmla="+- 0 6850 6792"/>
                              <a:gd name="T61" fmla="*/ T60 w 116"/>
                              <a:gd name="T62" fmla="+- 0 428 428"/>
                              <a:gd name="T63" fmla="*/ 428 h 68"/>
                              <a:gd name="T64" fmla="+- 0 6907 6792"/>
                              <a:gd name="T65" fmla="*/ T64 w 116"/>
                              <a:gd name="T66" fmla="+- 0 428 428"/>
                              <a:gd name="T67" fmla="*/ 428 h 68"/>
                              <a:gd name="T68" fmla="+- 0 6902 6792"/>
                              <a:gd name="T69" fmla="*/ T68 w 116"/>
                              <a:gd name="T70" fmla="+- 0 428 428"/>
                              <a:gd name="T71" fmla="*/ 428 h 68"/>
                              <a:gd name="T72" fmla="+- 0 6902 6792"/>
                              <a:gd name="T73" fmla="*/ T72 w 116"/>
                              <a:gd name="T74" fmla="+- 0 480 428"/>
                              <a:gd name="T75" fmla="*/ 480 h 68"/>
                              <a:gd name="T76" fmla="+- 0 6893 6792"/>
                              <a:gd name="T77" fmla="*/ T76 w 116"/>
                              <a:gd name="T78" fmla="+- 0 490 428"/>
                              <a:gd name="T79" fmla="*/ 490 h 68"/>
                              <a:gd name="T80" fmla="+- 0 6878 6792"/>
                              <a:gd name="T81" fmla="*/ T80 w 116"/>
                              <a:gd name="T82" fmla="+- 0 490 428"/>
                              <a:gd name="T83" fmla="*/ 490 h 68"/>
                              <a:gd name="T84" fmla="+- 0 6869 6792"/>
                              <a:gd name="T85" fmla="*/ T84 w 116"/>
                              <a:gd name="T86" fmla="+- 0 480 428"/>
                              <a:gd name="T87" fmla="*/ 480 h 68"/>
                              <a:gd name="T88" fmla="+- 0 6869 6792"/>
                              <a:gd name="T89" fmla="*/ T88 w 116"/>
                              <a:gd name="T90" fmla="+- 0 428 428"/>
                              <a:gd name="T91" fmla="*/ 428 h 68"/>
                              <a:gd name="T92" fmla="+- 0 6859 6792"/>
                              <a:gd name="T93" fmla="*/ T92 w 116"/>
                              <a:gd name="T94" fmla="+- 0 428 428"/>
                              <a:gd name="T95" fmla="*/ 428 h 68"/>
                              <a:gd name="T96" fmla="+- 0 6859 6792"/>
                              <a:gd name="T97" fmla="*/ T96 w 116"/>
                              <a:gd name="T98" fmla="+- 0 485 428"/>
                              <a:gd name="T99" fmla="*/ 485 h 68"/>
                              <a:gd name="T100" fmla="+- 0 6874 6792"/>
                              <a:gd name="T101" fmla="*/ T100 w 116"/>
                              <a:gd name="T102" fmla="+- 0 495 428"/>
                              <a:gd name="T103" fmla="*/ 495 h 68"/>
                              <a:gd name="T104" fmla="+- 0 6898 6792"/>
                              <a:gd name="T105" fmla="*/ T104 w 116"/>
                              <a:gd name="T106" fmla="+- 0 495 428"/>
                              <a:gd name="T107" fmla="*/ 495 h 68"/>
                              <a:gd name="T108" fmla="+- 0 6907 6792"/>
                              <a:gd name="T109" fmla="*/ T108 w 116"/>
                              <a:gd name="T110" fmla="+- 0 485 428"/>
                              <a:gd name="T111" fmla="*/ 485 h 68"/>
                              <a:gd name="T112" fmla="+- 0 6907 6792"/>
                              <a:gd name="T113" fmla="*/ T112 w 116"/>
                              <a:gd name="T114" fmla="+- 0 428 428"/>
                              <a:gd name="T115" fmla="*/ 428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116" h="68">
                                <a:moveTo>
                                  <a:pt x="10" y="0"/>
                                </a:moveTo>
                                <a:lnTo>
                                  <a:pt x="0" y="0"/>
                                </a:lnTo>
                                <a:lnTo>
                                  <a:pt x="0" y="67"/>
                                </a:lnTo>
                                <a:lnTo>
                                  <a:pt x="10" y="67"/>
                                </a:lnTo>
                                <a:lnTo>
                                  <a:pt x="10" y="0"/>
                                </a:lnTo>
                                <a:close/>
                                <a:moveTo>
                                  <a:pt x="58" y="0"/>
                                </a:moveTo>
                                <a:lnTo>
                                  <a:pt x="24" y="0"/>
                                </a:lnTo>
                                <a:lnTo>
                                  <a:pt x="24" y="67"/>
                                </a:lnTo>
                                <a:lnTo>
                                  <a:pt x="34" y="67"/>
                                </a:lnTo>
                                <a:lnTo>
                                  <a:pt x="34" y="38"/>
                                </a:lnTo>
                                <a:lnTo>
                                  <a:pt x="58" y="38"/>
                                </a:lnTo>
                                <a:lnTo>
                                  <a:pt x="58" y="28"/>
                                </a:lnTo>
                                <a:lnTo>
                                  <a:pt x="34" y="28"/>
                                </a:lnTo>
                                <a:lnTo>
                                  <a:pt x="34" y="9"/>
                                </a:lnTo>
                                <a:lnTo>
                                  <a:pt x="58" y="9"/>
                                </a:lnTo>
                                <a:lnTo>
                                  <a:pt x="58" y="0"/>
                                </a:lnTo>
                                <a:close/>
                                <a:moveTo>
                                  <a:pt x="115" y="0"/>
                                </a:moveTo>
                                <a:lnTo>
                                  <a:pt x="110" y="0"/>
                                </a:lnTo>
                                <a:lnTo>
                                  <a:pt x="110" y="52"/>
                                </a:lnTo>
                                <a:lnTo>
                                  <a:pt x="101" y="62"/>
                                </a:lnTo>
                                <a:lnTo>
                                  <a:pt x="86" y="62"/>
                                </a:lnTo>
                                <a:lnTo>
                                  <a:pt x="77" y="52"/>
                                </a:lnTo>
                                <a:lnTo>
                                  <a:pt x="77" y="0"/>
                                </a:lnTo>
                                <a:lnTo>
                                  <a:pt x="67" y="0"/>
                                </a:lnTo>
                                <a:lnTo>
                                  <a:pt x="67" y="57"/>
                                </a:lnTo>
                                <a:lnTo>
                                  <a:pt x="82" y="67"/>
                                </a:lnTo>
                                <a:lnTo>
                                  <a:pt x="106" y="67"/>
                                </a:lnTo>
                                <a:lnTo>
                                  <a:pt x="115" y="57"/>
                                </a:lnTo>
                                <a:lnTo>
                                  <a:pt x="1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Rectangle 391"/>
                        <wps:cNvSpPr>
                          <a:spLocks noChangeArrowheads="1"/>
                        </wps:cNvSpPr>
                        <wps:spPr bwMode="auto">
                          <a:xfrm>
                            <a:off x="6643" y="-394"/>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AutoShape 390"/>
                        <wps:cNvSpPr>
                          <a:spLocks/>
                        </wps:cNvSpPr>
                        <wps:spPr bwMode="auto">
                          <a:xfrm>
                            <a:off x="6724" y="-317"/>
                            <a:ext cx="226" cy="68"/>
                          </a:xfrm>
                          <a:custGeom>
                            <a:avLst/>
                            <a:gdLst>
                              <a:gd name="T0" fmla="+- 0 6734 6725"/>
                              <a:gd name="T1" fmla="*/ T0 w 226"/>
                              <a:gd name="T2" fmla="+- 0 -316 -316"/>
                              <a:gd name="T3" fmla="*/ -316 h 68"/>
                              <a:gd name="T4" fmla="+- 0 6725 6725"/>
                              <a:gd name="T5" fmla="*/ T4 w 226"/>
                              <a:gd name="T6" fmla="+- 0 -292 -316"/>
                              <a:gd name="T7" fmla="*/ -292 h 68"/>
                              <a:gd name="T8" fmla="+- 0 6758 6725"/>
                              <a:gd name="T9" fmla="*/ T8 w 226"/>
                              <a:gd name="T10" fmla="+- 0 -273 -316"/>
                              <a:gd name="T11" fmla="*/ -273 h 68"/>
                              <a:gd name="T12" fmla="+- 0 6749 6725"/>
                              <a:gd name="T13" fmla="*/ T12 w 226"/>
                              <a:gd name="T14" fmla="+- 0 -259 -316"/>
                              <a:gd name="T15" fmla="*/ -259 h 68"/>
                              <a:gd name="T16" fmla="+- 0 6730 6725"/>
                              <a:gd name="T17" fmla="*/ T16 w 226"/>
                              <a:gd name="T18" fmla="+- 0 -264 -316"/>
                              <a:gd name="T19" fmla="*/ -264 h 68"/>
                              <a:gd name="T20" fmla="+- 0 6730 6725"/>
                              <a:gd name="T21" fmla="*/ T20 w 226"/>
                              <a:gd name="T22" fmla="+- 0 -254 -316"/>
                              <a:gd name="T23" fmla="*/ -254 h 68"/>
                              <a:gd name="T24" fmla="+- 0 6758 6725"/>
                              <a:gd name="T25" fmla="*/ T24 w 226"/>
                              <a:gd name="T26" fmla="+- 0 -249 -316"/>
                              <a:gd name="T27" fmla="*/ -249 h 68"/>
                              <a:gd name="T28" fmla="+- 0 6763 6725"/>
                              <a:gd name="T29" fmla="*/ T28 w 226"/>
                              <a:gd name="T30" fmla="+- 0 -278 -316"/>
                              <a:gd name="T31" fmla="*/ -278 h 68"/>
                              <a:gd name="T32" fmla="+- 0 6739 6725"/>
                              <a:gd name="T33" fmla="*/ T32 w 226"/>
                              <a:gd name="T34" fmla="+- 0 -292 -316"/>
                              <a:gd name="T35" fmla="*/ -292 h 68"/>
                              <a:gd name="T36" fmla="+- 0 6734 6725"/>
                              <a:gd name="T37" fmla="*/ T36 w 226"/>
                              <a:gd name="T38" fmla="+- 0 -307 -316"/>
                              <a:gd name="T39" fmla="*/ -307 h 68"/>
                              <a:gd name="T40" fmla="+- 0 6754 6725"/>
                              <a:gd name="T41" fmla="*/ T40 w 226"/>
                              <a:gd name="T42" fmla="+- 0 -312 -316"/>
                              <a:gd name="T43" fmla="*/ -312 h 68"/>
                              <a:gd name="T44" fmla="+- 0 6761 6725"/>
                              <a:gd name="T45" fmla="*/ T44 w 226"/>
                              <a:gd name="T46" fmla="+- 0 -312 -316"/>
                              <a:gd name="T47" fmla="*/ -312 h 68"/>
                              <a:gd name="T48" fmla="+- 0 6850 6725"/>
                              <a:gd name="T49" fmla="*/ T48 w 226"/>
                              <a:gd name="T50" fmla="+- 0 -316 -316"/>
                              <a:gd name="T51" fmla="*/ -316 h 68"/>
                              <a:gd name="T52" fmla="+- 0 6830 6725"/>
                              <a:gd name="T53" fmla="*/ T52 w 226"/>
                              <a:gd name="T54" fmla="+- 0 -283 -316"/>
                              <a:gd name="T55" fmla="*/ -283 h 68"/>
                              <a:gd name="T56" fmla="+- 0 6826 6725"/>
                              <a:gd name="T57" fmla="*/ T56 w 226"/>
                              <a:gd name="T58" fmla="+- 0 -268 -316"/>
                              <a:gd name="T59" fmla="*/ -268 h 68"/>
                              <a:gd name="T60" fmla="+- 0 6821 6725"/>
                              <a:gd name="T61" fmla="*/ T60 w 226"/>
                              <a:gd name="T62" fmla="+- 0 -283 -316"/>
                              <a:gd name="T63" fmla="*/ -283 h 68"/>
                              <a:gd name="T64" fmla="+- 0 6816 6725"/>
                              <a:gd name="T65" fmla="*/ T64 w 226"/>
                              <a:gd name="T66" fmla="+- 0 -316 -316"/>
                              <a:gd name="T67" fmla="*/ -316 h 68"/>
                              <a:gd name="T68" fmla="+- 0 6797 6725"/>
                              <a:gd name="T69" fmla="*/ T68 w 226"/>
                              <a:gd name="T70" fmla="+- 0 -283 -316"/>
                              <a:gd name="T71" fmla="*/ -283 h 68"/>
                              <a:gd name="T72" fmla="+- 0 6792 6725"/>
                              <a:gd name="T73" fmla="*/ T72 w 226"/>
                              <a:gd name="T74" fmla="+- 0 -268 -316"/>
                              <a:gd name="T75" fmla="*/ -268 h 68"/>
                              <a:gd name="T76" fmla="+- 0 6787 6725"/>
                              <a:gd name="T77" fmla="*/ T76 w 226"/>
                              <a:gd name="T78" fmla="+- 0 -283 -316"/>
                              <a:gd name="T79" fmla="*/ -283 h 68"/>
                              <a:gd name="T80" fmla="+- 0 6768 6725"/>
                              <a:gd name="T81" fmla="*/ T80 w 226"/>
                              <a:gd name="T82" fmla="+- 0 -316 -316"/>
                              <a:gd name="T83" fmla="*/ -316 h 68"/>
                              <a:gd name="T84" fmla="+- 0 6797 6725"/>
                              <a:gd name="T85" fmla="*/ T84 w 226"/>
                              <a:gd name="T86" fmla="+- 0 -254 -316"/>
                              <a:gd name="T87" fmla="*/ -254 h 68"/>
                              <a:gd name="T88" fmla="+- 0 6806 6725"/>
                              <a:gd name="T89" fmla="*/ T88 w 226"/>
                              <a:gd name="T90" fmla="+- 0 -288 -316"/>
                              <a:gd name="T91" fmla="*/ -288 h 68"/>
                              <a:gd name="T92" fmla="+- 0 6811 6725"/>
                              <a:gd name="T93" fmla="*/ T92 w 226"/>
                              <a:gd name="T94" fmla="+- 0 -307 -316"/>
                              <a:gd name="T95" fmla="*/ -307 h 68"/>
                              <a:gd name="T96" fmla="+- 0 6821 6725"/>
                              <a:gd name="T97" fmla="*/ T96 w 226"/>
                              <a:gd name="T98" fmla="+- 0 -254 -316"/>
                              <a:gd name="T99" fmla="*/ -254 h 68"/>
                              <a:gd name="T100" fmla="+- 0 6833 6725"/>
                              <a:gd name="T101" fmla="*/ T100 w 226"/>
                              <a:gd name="T102" fmla="+- 0 -264 -316"/>
                              <a:gd name="T103" fmla="*/ -264 h 68"/>
                              <a:gd name="T104" fmla="+- 0 6898 6725"/>
                              <a:gd name="T105" fmla="*/ T104 w 226"/>
                              <a:gd name="T106" fmla="+- 0 -254 -316"/>
                              <a:gd name="T107" fmla="*/ -254 h 68"/>
                              <a:gd name="T108" fmla="+- 0 6890 6725"/>
                              <a:gd name="T109" fmla="*/ T108 w 226"/>
                              <a:gd name="T110" fmla="+- 0 -278 -316"/>
                              <a:gd name="T111" fmla="*/ -278 h 68"/>
                              <a:gd name="T112" fmla="+- 0 6883 6725"/>
                              <a:gd name="T113" fmla="*/ T112 w 226"/>
                              <a:gd name="T114" fmla="+- 0 -278 -316"/>
                              <a:gd name="T115" fmla="*/ -278 h 68"/>
                              <a:gd name="T116" fmla="+- 0 6869 6725"/>
                              <a:gd name="T117" fmla="*/ T116 w 226"/>
                              <a:gd name="T118" fmla="+- 0 -297 -316"/>
                              <a:gd name="T119" fmla="*/ -297 h 68"/>
                              <a:gd name="T120" fmla="+- 0 6874 6725"/>
                              <a:gd name="T121" fmla="*/ T120 w 226"/>
                              <a:gd name="T122" fmla="+- 0 -307 -316"/>
                              <a:gd name="T123" fmla="*/ -307 h 68"/>
                              <a:gd name="T124" fmla="+- 0 6883 6725"/>
                              <a:gd name="T125" fmla="*/ T124 w 226"/>
                              <a:gd name="T126" fmla="+- 0 -278 -316"/>
                              <a:gd name="T127" fmla="*/ -278 h 68"/>
                              <a:gd name="T128" fmla="+- 0 6880 6725"/>
                              <a:gd name="T129" fmla="*/ T128 w 226"/>
                              <a:gd name="T130" fmla="+- 0 -312 -316"/>
                              <a:gd name="T131" fmla="*/ -312 h 68"/>
                              <a:gd name="T132" fmla="+- 0 6869 6725"/>
                              <a:gd name="T133" fmla="*/ T132 w 226"/>
                              <a:gd name="T134" fmla="+- 0 -316 -316"/>
                              <a:gd name="T135" fmla="*/ -316 h 68"/>
                              <a:gd name="T136" fmla="+- 0 6854 6725"/>
                              <a:gd name="T137" fmla="*/ T136 w 226"/>
                              <a:gd name="T138" fmla="+- 0 -254 -316"/>
                              <a:gd name="T139" fmla="*/ -254 h 68"/>
                              <a:gd name="T140" fmla="+- 0 6883 6725"/>
                              <a:gd name="T141" fmla="*/ T140 w 226"/>
                              <a:gd name="T142" fmla="+- 0 -273 -316"/>
                              <a:gd name="T143" fmla="*/ -273 h 68"/>
                              <a:gd name="T144" fmla="+- 0 6898 6725"/>
                              <a:gd name="T145" fmla="*/ T144 w 226"/>
                              <a:gd name="T146" fmla="+- 0 -254 -316"/>
                              <a:gd name="T147" fmla="*/ -254 h 68"/>
                              <a:gd name="T148" fmla="+- 0 6946 6725"/>
                              <a:gd name="T149" fmla="*/ T148 w 226"/>
                              <a:gd name="T150" fmla="+- 0 -283 -316"/>
                              <a:gd name="T151" fmla="*/ -283 h 68"/>
                              <a:gd name="T152" fmla="+- 0 6941 6725"/>
                              <a:gd name="T153" fmla="*/ T152 w 226"/>
                              <a:gd name="T154" fmla="+- 0 -278 -316"/>
                              <a:gd name="T155" fmla="*/ -278 h 68"/>
                              <a:gd name="T156" fmla="+- 0 6931 6725"/>
                              <a:gd name="T157" fmla="*/ T156 w 226"/>
                              <a:gd name="T158" fmla="+- 0 -259 -316"/>
                              <a:gd name="T159" fmla="*/ -259 h 68"/>
                              <a:gd name="T160" fmla="+- 0 6917 6725"/>
                              <a:gd name="T161" fmla="*/ T160 w 226"/>
                              <a:gd name="T162" fmla="+- 0 -283 -316"/>
                              <a:gd name="T163" fmla="*/ -283 h 68"/>
                              <a:gd name="T164" fmla="+- 0 6941 6725"/>
                              <a:gd name="T165" fmla="*/ T164 w 226"/>
                              <a:gd name="T166" fmla="+- 0 -278 -316"/>
                              <a:gd name="T167" fmla="*/ -278 h 68"/>
                              <a:gd name="T168" fmla="+- 0 6946 6725"/>
                              <a:gd name="T169" fmla="*/ T168 w 226"/>
                              <a:gd name="T170" fmla="+- 0 -297 -316"/>
                              <a:gd name="T171" fmla="*/ -297 h 68"/>
                              <a:gd name="T172" fmla="+- 0 6941 6725"/>
                              <a:gd name="T173" fmla="*/ T172 w 226"/>
                              <a:gd name="T174" fmla="+- 0 -312 -316"/>
                              <a:gd name="T175" fmla="*/ -312 h 68"/>
                              <a:gd name="T176" fmla="+- 0 6941 6725"/>
                              <a:gd name="T177" fmla="*/ T176 w 226"/>
                              <a:gd name="T178" fmla="+- 0 -292 -316"/>
                              <a:gd name="T179" fmla="*/ -292 h 68"/>
                              <a:gd name="T180" fmla="+- 0 6917 6725"/>
                              <a:gd name="T181" fmla="*/ T180 w 226"/>
                              <a:gd name="T182" fmla="+- 0 -288 -316"/>
                              <a:gd name="T183" fmla="*/ -288 h 68"/>
                              <a:gd name="T184" fmla="+- 0 6931 6725"/>
                              <a:gd name="T185" fmla="*/ T184 w 226"/>
                              <a:gd name="T186" fmla="+- 0 -312 -316"/>
                              <a:gd name="T187" fmla="*/ -312 h 68"/>
                              <a:gd name="T188" fmla="+- 0 6941 6725"/>
                              <a:gd name="T189" fmla="*/ T188 w 226"/>
                              <a:gd name="T190" fmla="+- 0 -312 -316"/>
                              <a:gd name="T191" fmla="*/ -312 h 68"/>
                              <a:gd name="T192" fmla="+- 0 6907 6725"/>
                              <a:gd name="T193" fmla="*/ T192 w 226"/>
                              <a:gd name="T194" fmla="+- 0 -316 -316"/>
                              <a:gd name="T195" fmla="*/ -316 h 68"/>
                              <a:gd name="T196" fmla="+- 0 6941 6725"/>
                              <a:gd name="T197" fmla="*/ T196 w 226"/>
                              <a:gd name="T198" fmla="+- 0 -254 -316"/>
                              <a:gd name="T199" fmla="*/ -254 h 68"/>
                              <a:gd name="T200" fmla="+- 0 6950 6725"/>
                              <a:gd name="T201" fmla="*/ T200 w 226"/>
                              <a:gd name="T202" fmla="+- 0 -264 -316"/>
                              <a:gd name="T203" fmla="*/ -264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226" h="68">
                                <a:moveTo>
                                  <a:pt x="38" y="0"/>
                                </a:moveTo>
                                <a:lnTo>
                                  <a:pt x="9" y="0"/>
                                </a:lnTo>
                                <a:lnTo>
                                  <a:pt x="0" y="4"/>
                                </a:lnTo>
                                <a:lnTo>
                                  <a:pt x="0" y="24"/>
                                </a:lnTo>
                                <a:lnTo>
                                  <a:pt x="29" y="38"/>
                                </a:lnTo>
                                <a:lnTo>
                                  <a:pt x="33" y="43"/>
                                </a:lnTo>
                                <a:lnTo>
                                  <a:pt x="33" y="52"/>
                                </a:lnTo>
                                <a:lnTo>
                                  <a:pt x="24" y="57"/>
                                </a:lnTo>
                                <a:lnTo>
                                  <a:pt x="5" y="57"/>
                                </a:lnTo>
                                <a:lnTo>
                                  <a:pt x="5" y="52"/>
                                </a:lnTo>
                                <a:lnTo>
                                  <a:pt x="0" y="62"/>
                                </a:lnTo>
                                <a:lnTo>
                                  <a:pt x="5" y="62"/>
                                </a:lnTo>
                                <a:lnTo>
                                  <a:pt x="9" y="67"/>
                                </a:lnTo>
                                <a:lnTo>
                                  <a:pt x="33" y="67"/>
                                </a:lnTo>
                                <a:lnTo>
                                  <a:pt x="38" y="57"/>
                                </a:lnTo>
                                <a:lnTo>
                                  <a:pt x="38" y="38"/>
                                </a:lnTo>
                                <a:lnTo>
                                  <a:pt x="33" y="33"/>
                                </a:lnTo>
                                <a:lnTo>
                                  <a:pt x="14" y="24"/>
                                </a:lnTo>
                                <a:lnTo>
                                  <a:pt x="9" y="19"/>
                                </a:lnTo>
                                <a:lnTo>
                                  <a:pt x="9" y="9"/>
                                </a:lnTo>
                                <a:lnTo>
                                  <a:pt x="14" y="4"/>
                                </a:lnTo>
                                <a:lnTo>
                                  <a:pt x="29" y="4"/>
                                </a:lnTo>
                                <a:lnTo>
                                  <a:pt x="33" y="9"/>
                                </a:lnTo>
                                <a:lnTo>
                                  <a:pt x="36" y="4"/>
                                </a:lnTo>
                                <a:lnTo>
                                  <a:pt x="38" y="0"/>
                                </a:lnTo>
                                <a:close/>
                                <a:moveTo>
                                  <a:pt x="125" y="0"/>
                                </a:moveTo>
                                <a:lnTo>
                                  <a:pt x="115" y="0"/>
                                </a:lnTo>
                                <a:lnTo>
                                  <a:pt x="105" y="33"/>
                                </a:lnTo>
                                <a:lnTo>
                                  <a:pt x="105" y="38"/>
                                </a:lnTo>
                                <a:lnTo>
                                  <a:pt x="101" y="48"/>
                                </a:lnTo>
                                <a:lnTo>
                                  <a:pt x="101" y="38"/>
                                </a:lnTo>
                                <a:lnTo>
                                  <a:pt x="96" y="33"/>
                                </a:lnTo>
                                <a:lnTo>
                                  <a:pt x="92" y="9"/>
                                </a:lnTo>
                                <a:lnTo>
                                  <a:pt x="91" y="0"/>
                                </a:lnTo>
                                <a:lnTo>
                                  <a:pt x="81" y="0"/>
                                </a:lnTo>
                                <a:lnTo>
                                  <a:pt x="72" y="33"/>
                                </a:lnTo>
                                <a:lnTo>
                                  <a:pt x="67" y="38"/>
                                </a:lnTo>
                                <a:lnTo>
                                  <a:pt x="67" y="48"/>
                                </a:lnTo>
                                <a:lnTo>
                                  <a:pt x="62" y="38"/>
                                </a:lnTo>
                                <a:lnTo>
                                  <a:pt x="62" y="33"/>
                                </a:lnTo>
                                <a:lnTo>
                                  <a:pt x="53" y="0"/>
                                </a:lnTo>
                                <a:lnTo>
                                  <a:pt x="43" y="0"/>
                                </a:lnTo>
                                <a:lnTo>
                                  <a:pt x="62" y="62"/>
                                </a:lnTo>
                                <a:lnTo>
                                  <a:pt x="72" y="62"/>
                                </a:lnTo>
                                <a:lnTo>
                                  <a:pt x="75" y="52"/>
                                </a:lnTo>
                                <a:lnTo>
                                  <a:pt x="81" y="28"/>
                                </a:lnTo>
                                <a:lnTo>
                                  <a:pt x="81" y="14"/>
                                </a:lnTo>
                                <a:lnTo>
                                  <a:pt x="86" y="9"/>
                                </a:lnTo>
                                <a:lnTo>
                                  <a:pt x="86" y="28"/>
                                </a:lnTo>
                                <a:lnTo>
                                  <a:pt x="96" y="62"/>
                                </a:lnTo>
                                <a:lnTo>
                                  <a:pt x="105" y="62"/>
                                </a:lnTo>
                                <a:lnTo>
                                  <a:pt x="108" y="52"/>
                                </a:lnTo>
                                <a:lnTo>
                                  <a:pt x="125" y="0"/>
                                </a:lnTo>
                                <a:close/>
                                <a:moveTo>
                                  <a:pt x="173" y="62"/>
                                </a:moveTo>
                                <a:lnTo>
                                  <a:pt x="167" y="43"/>
                                </a:lnTo>
                                <a:lnTo>
                                  <a:pt x="165" y="38"/>
                                </a:lnTo>
                                <a:lnTo>
                                  <a:pt x="158" y="15"/>
                                </a:lnTo>
                                <a:lnTo>
                                  <a:pt x="158" y="38"/>
                                </a:lnTo>
                                <a:lnTo>
                                  <a:pt x="139" y="38"/>
                                </a:lnTo>
                                <a:lnTo>
                                  <a:pt x="144" y="19"/>
                                </a:lnTo>
                                <a:lnTo>
                                  <a:pt x="144" y="14"/>
                                </a:lnTo>
                                <a:lnTo>
                                  <a:pt x="149" y="9"/>
                                </a:lnTo>
                                <a:lnTo>
                                  <a:pt x="149" y="19"/>
                                </a:lnTo>
                                <a:lnTo>
                                  <a:pt x="158" y="38"/>
                                </a:lnTo>
                                <a:lnTo>
                                  <a:pt x="158" y="15"/>
                                </a:lnTo>
                                <a:lnTo>
                                  <a:pt x="155" y="4"/>
                                </a:lnTo>
                                <a:lnTo>
                                  <a:pt x="153" y="0"/>
                                </a:lnTo>
                                <a:lnTo>
                                  <a:pt x="144" y="0"/>
                                </a:lnTo>
                                <a:lnTo>
                                  <a:pt x="120" y="62"/>
                                </a:lnTo>
                                <a:lnTo>
                                  <a:pt x="129" y="62"/>
                                </a:lnTo>
                                <a:lnTo>
                                  <a:pt x="134" y="43"/>
                                </a:lnTo>
                                <a:lnTo>
                                  <a:pt x="158" y="43"/>
                                </a:lnTo>
                                <a:lnTo>
                                  <a:pt x="168" y="62"/>
                                </a:lnTo>
                                <a:lnTo>
                                  <a:pt x="173" y="62"/>
                                </a:lnTo>
                                <a:close/>
                                <a:moveTo>
                                  <a:pt x="225" y="38"/>
                                </a:moveTo>
                                <a:lnTo>
                                  <a:pt x="221" y="33"/>
                                </a:lnTo>
                                <a:lnTo>
                                  <a:pt x="216" y="28"/>
                                </a:lnTo>
                                <a:lnTo>
                                  <a:pt x="216" y="38"/>
                                </a:lnTo>
                                <a:lnTo>
                                  <a:pt x="216" y="52"/>
                                </a:lnTo>
                                <a:lnTo>
                                  <a:pt x="206" y="57"/>
                                </a:lnTo>
                                <a:lnTo>
                                  <a:pt x="192" y="57"/>
                                </a:lnTo>
                                <a:lnTo>
                                  <a:pt x="192" y="33"/>
                                </a:lnTo>
                                <a:lnTo>
                                  <a:pt x="206" y="33"/>
                                </a:lnTo>
                                <a:lnTo>
                                  <a:pt x="216" y="38"/>
                                </a:lnTo>
                                <a:lnTo>
                                  <a:pt x="216" y="28"/>
                                </a:lnTo>
                                <a:lnTo>
                                  <a:pt x="221" y="19"/>
                                </a:lnTo>
                                <a:lnTo>
                                  <a:pt x="221" y="4"/>
                                </a:lnTo>
                                <a:lnTo>
                                  <a:pt x="216" y="4"/>
                                </a:lnTo>
                                <a:lnTo>
                                  <a:pt x="216" y="9"/>
                                </a:lnTo>
                                <a:lnTo>
                                  <a:pt x="216" y="24"/>
                                </a:lnTo>
                                <a:lnTo>
                                  <a:pt x="211" y="28"/>
                                </a:lnTo>
                                <a:lnTo>
                                  <a:pt x="192" y="28"/>
                                </a:lnTo>
                                <a:lnTo>
                                  <a:pt x="192" y="4"/>
                                </a:lnTo>
                                <a:lnTo>
                                  <a:pt x="206" y="4"/>
                                </a:lnTo>
                                <a:lnTo>
                                  <a:pt x="216" y="9"/>
                                </a:lnTo>
                                <a:lnTo>
                                  <a:pt x="216" y="4"/>
                                </a:lnTo>
                                <a:lnTo>
                                  <a:pt x="211" y="0"/>
                                </a:lnTo>
                                <a:lnTo>
                                  <a:pt x="182" y="0"/>
                                </a:lnTo>
                                <a:lnTo>
                                  <a:pt x="182" y="62"/>
                                </a:lnTo>
                                <a:lnTo>
                                  <a:pt x="216" y="62"/>
                                </a:lnTo>
                                <a:lnTo>
                                  <a:pt x="221" y="57"/>
                                </a:lnTo>
                                <a:lnTo>
                                  <a:pt x="225" y="52"/>
                                </a:lnTo>
                                <a:lnTo>
                                  <a:pt x="225"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3" name="Rectangle 389"/>
                        <wps:cNvSpPr>
                          <a:spLocks noChangeArrowheads="1"/>
                        </wps:cNvSpPr>
                        <wps:spPr bwMode="auto">
                          <a:xfrm>
                            <a:off x="9153" y="-1454"/>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4" name="Picture 38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9177" y="-1901"/>
                            <a:ext cx="384"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5" name="AutoShape 387"/>
                        <wps:cNvSpPr>
                          <a:spLocks/>
                        </wps:cNvSpPr>
                        <wps:spPr bwMode="auto">
                          <a:xfrm>
                            <a:off x="9302" y="-1378"/>
                            <a:ext cx="130" cy="68"/>
                          </a:xfrm>
                          <a:custGeom>
                            <a:avLst/>
                            <a:gdLst>
                              <a:gd name="T0" fmla="+- 0 9317 9302"/>
                              <a:gd name="T1" fmla="*/ T0 w 130"/>
                              <a:gd name="T2" fmla="+- 0 -1377 -1377"/>
                              <a:gd name="T3" fmla="*/ -1377 h 68"/>
                              <a:gd name="T4" fmla="+- 0 9302 9302"/>
                              <a:gd name="T5" fmla="*/ T4 w 130"/>
                              <a:gd name="T6" fmla="+- 0 -1377 -1377"/>
                              <a:gd name="T7" fmla="*/ -1377 h 68"/>
                              <a:gd name="T8" fmla="+- 0 9302 9302"/>
                              <a:gd name="T9" fmla="*/ T8 w 130"/>
                              <a:gd name="T10" fmla="+- 0 -1310 -1377"/>
                              <a:gd name="T11" fmla="*/ -1310 h 68"/>
                              <a:gd name="T12" fmla="+- 0 9317 9302"/>
                              <a:gd name="T13" fmla="*/ T12 w 130"/>
                              <a:gd name="T14" fmla="+- 0 -1310 -1377"/>
                              <a:gd name="T15" fmla="*/ -1310 h 68"/>
                              <a:gd name="T16" fmla="+- 0 9317 9302"/>
                              <a:gd name="T17" fmla="*/ T16 w 130"/>
                              <a:gd name="T18" fmla="+- 0 -1377 -1377"/>
                              <a:gd name="T19" fmla="*/ -1377 h 68"/>
                              <a:gd name="T20" fmla="+- 0 9374 9302"/>
                              <a:gd name="T21" fmla="*/ T20 w 130"/>
                              <a:gd name="T22" fmla="+- 0 -1377 -1377"/>
                              <a:gd name="T23" fmla="*/ -1377 h 68"/>
                              <a:gd name="T24" fmla="+- 0 9365 9302"/>
                              <a:gd name="T25" fmla="*/ T24 w 130"/>
                              <a:gd name="T26" fmla="+- 0 -1377 -1377"/>
                              <a:gd name="T27" fmla="*/ -1377 h 68"/>
                              <a:gd name="T28" fmla="+- 0 9355 9302"/>
                              <a:gd name="T29" fmla="*/ T28 w 130"/>
                              <a:gd name="T30" fmla="+- 0 -1344 -1377"/>
                              <a:gd name="T31" fmla="*/ -1344 h 68"/>
                              <a:gd name="T32" fmla="+- 0 9350 9302"/>
                              <a:gd name="T33" fmla="*/ T32 w 130"/>
                              <a:gd name="T34" fmla="+- 0 -1334 -1377"/>
                              <a:gd name="T35" fmla="*/ -1334 h 68"/>
                              <a:gd name="T36" fmla="+- 0 9350 9302"/>
                              <a:gd name="T37" fmla="*/ T36 w 130"/>
                              <a:gd name="T38" fmla="+- 0 -1329 -1377"/>
                              <a:gd name="T39" fmla="*/ -1329 h 68"/>
                              <a:gd name="T40" fmla="+- 0 9346 9302"/>
                              <a:gd name="T41" fmla="*/ T40 w 130"/>
                              <a:gd name="T42" fmla="+- 0 -1320 -1377"/>
                              <a:gd name="T43" fmla="*/ -1320 h 68"/>
                              <a:gd name="T44" fmla="+- 0 9346 9302"/>
                              <a:gd name="T45" fmla="*/ T44 w 130"/>
                              <a:gd name="T46" fmla="+- 0 -1329 -1377"/>
                              <a:gd name="T47" fmla="*/ -1329 h 68"/>
                              <a:gd name="T48" fmla="+- 0 9341 9302"/>
                              <a:gd name="T49" fmla="*/ T48 w 130"/>
                              <a:gd name="T50" fmla="+- 0 -1334 -1377"/>
                              <a:gd name="T51" fmla="*/ -1334 h 68"/>
                              <a:gd name="T52" fmla="+- 0 9341 9302"/>
                              <a:gd name="T53" fmla="*/ T52 w 130"/>
                              <a:gd name="T54" fmla="+- 0 -1344 -1377"/>
                              <a:gd name="T55" fmla="*/ -1344 h 68"/>
                              <a:gd name="T56" fmla="+- 0 9331 9302"/>
                              <a:gd name="T57" fmla="*/ T56 w 130"/>
                              <a:gd name="T58" fmla="+- 0 -1377 -1377"/>
                              <a:gd name="T59" fmla="*/ -1377 h 68"/>
                              <a:gd name="T60" fmla="+- 0 9322 9302"/>
                              <a:gd name="T61" fmla="*/ T60 w 130"/>
                              <a:gd name="T62" fmla="+- 0 -1377 -1377"/>
                              <a:gd name="T63" fmla="*/ -1377 h 68"/>
                              <a:gd name="T64" fmla="+- 0 9341 9302"/>
                              <a:gd name="T65" fmla="*/ T64 w 130"/>
                              <a:gd name="T66" fmla="+- 0 -1310 -1377"/>
                              <a:gd name="T67" fmla="*/ -1310 h 68"/>
                              <a:gd name="T68" fmla="+- 0 9350 9302"/>
                              <a:gd name="T69" fmla="*/ T68 w 130"/>
                              <a:gd name="T70" fmla="+- 0 -1310 -1377"/>
                              <a:gd name="T71" fmla="*/ -1310 h 68"/>
                              <a:gd name="T72" fmla="+- 0 9354 9302"/>
                              <a:gd name="T73" fmla="*/ T72 w 130"/>
                              <a:gd name="T74" fmla="+- 0 -1320 -1377"/>
                              <a:gd name="T75" fmla="*/ -1320 h 68"/>
                              <a:gd name="T76" fmla="+- 0 9374 9302"/>
                              <a:gd name="T77" fmla="*/ T76 w 130"/>
                              <a:gd name="T78" fmla="+- 0 -1377 -1377"/>
                              <a:gd name="T79" fmla="*/ -1377 h 68"/>
                              <a:gd name="T80" fmla="+- 0 9432 9302"/>
                              <a:gd name="T81" fmla="*/ T80 w 130"/>
                              <a:gd name="T82" fmla="+- 0 -1363 -1377"/>
                              <a:gd name="T83" fmla="*/ -1363 h 68"/>
                              <a:gd name="T84" fmla="+- 0 9423 9302"/>
                              <a:gd name="T85" fmla="*/ T84 w 130"/>
                              <a:gd name="T86" fmla="+- 0 -1367 -1377"/>
                              <a:gd name="T87" fmla="*/ -1367 h 68"/>
                              <a:gd name="T88" fmla="+- 0 9423 9302"/>
                              <a:gd name="T89" fmla="*/ T88 w 130"/>
                              <a:gd name="T90" fmla="+- 0 -1356 -1377"/>
                              <a:gd name="T91" fmla="*/ -1356 h 68"/>
                              <a:gd name="T92" fmla="+- 0 9422 9302"/>
                              <a:gd name="T93" fmla="*/ T92 w 130"/>
                              <a:gd name="T94" fmla="+- 0 -1344 -1377"/>
                              <a:gd name="T95" fmla="*/ -1344 h 68"/>
                              <a:gd name="T96" fmla="+- 0 9422 9302"/>
                              <a:gd name="T97" fmla="*/ T96 w 130"/>
                              <a:gd name="T98" fmla="+- 0 -1329 -1377"/>
                              <a:gd name="T99" fmla="*/ -1329 h 68"/>
                              <a:gd name="T100" fmla="+- 0 9413 9302"/>
                              <a:gd name="T101" fmla="*/ T100 w 130"/>
                              <a:gd name="T102" fmla="+- 0 -1320 -1377"/>
                              <a:gd name="T103" fmla="*/ -1320 h 68"/>
                              <a:gd name="T104" fmla="+- 0 9389 9302"/>
                              <a:gd name="T105" fmla="*/ T104 w 130"/>
                              <a:gd name="T106" fmla="+- 0 -1320 -1377"/>
                              <a:gd name="T107" fmla="*/ -1320 h 68"/>
                              <a:gd name="T108" fmla="+- 0 9389 9302"/>
                              <a:gd name="T109" fmla="*/ T108 w 130"/>
                              <a:gd name="T110" fmla="+- 0 -1368 -1377"/>
                              <a:gd name="T111" fmla="*/ -1368 h 68"/>
                              <a:gd name="T112" fmla="+- 0 9394 9302"/>
                              <a:gd name="T113" fmla="*/ T112 w 130"/>
                              <a:gd name="T114" fmla="+- 0 -1372 -1377"/>
                              <a:gd name="T115" fmla="*/ -1372 h 68"/>
                              <a:gd name="T116" fmla="+- 0 9398 9302"/>
                              <a:gd name="T117" fmla="*/ T116 w 130"/>
                              <a:gd name="T118" fmla="+- 0 -1372 -1377"/>
                              <a:gd name="T119" fmla="*/ -1372 h 68"/>
                              <a:gd name="T120" fmla="+- 0 9411 9302"/>
                              <a:gd name="T121" fmla="*/ T120 w 130"/>
                              <a:gd name="T122" fmla="+- 0 -1371 -1377"/>
                              <a:gd name="T123" fmla="*/ -1371 h 68"/>
                              <a:gd name="T124" fmla="+- 0 9419 9302"/>
                              <a:gd name="T125" fmla="*/ T124 w 130"/>
                              <a:gd name="T126" fmla="+- 0 -1365 -1377"/>
                              <a:gd name="T127" fmla="*/ -1365 h 68"/>
                              <a:gd name="T128" fmla="+- 0 9423 9302"/>
                              <a:gd name="T129" fmla="*/ T128 w 130"/>
                              <a:gd name="T130" fmla="+- 0 -1356 -1377"/>
                              <a:gd name="T131" fmla="*/ -1356 h 68"/>
                              <a:gd name="T132" fmla="+- 0 9423 9302"/>
                              <a:gd name="T133" fmla="*/ T132 w 130"/>
                              <a:gd name="T134" fmla="+- 0 -1367 -1377"/>
                              <a:gd name="T135" fmla="*/ -1367 h 68"/>
                              <a:gd name="T136" fmla="+- 0 9422 9302"/>
                              <a:gd name="T137" fmla="*/ T136 w 130"/>
                              <a:gd name="T138" fmla="+- 0 -1368 -1377"/>
                              <a:gd name="T139" fmla="*/ -1368 h 68"/>
                              <a:gd name="T140" fmla="+- 0 9418 9302"/>
                              <a:gd name="T141" fmla="*/ T140 w 130"/>
                              <a:gd name="T142" fmla="+- 0 -1372 -1377"/>
                              <a:gd name="T143" fmla="*/ -1372 h 68"/>
                              <a:gd name="T144" fmla="+- 0 9408 9302"/>
                              <a:gd name="T145" fmla="*/ T144 w 130"/>
                              <a:gd name="T146" fmla="+- 0 -1377 -1377"/>
                              <a:gd name="T147" fmla="*/ -1377 h 68"/>
                              <a:gd name="T148" fmla="+- 0 9379 9302"/>
                              <a:gd name="T149" fmla="*/ T148 w 130"/>
                              <a:gd name="T150" fmla="+- 0 -1377 -1377"/>
                              <a:gd name="T151" fmla="*/ -1377 h 68"/>
                              <a:gd name="T152" fmla="+- 0 9379 9302"/>
                              <a:gd name="T153" fmla="*/ T152 w 130"/>
                              <a:gd name="T154" fmla="+- 0 -1310 -1377"/>
                              <a:gd name="T155" fmla="*/ -1310 h 68"/>
                              <a:gd name="T156" fmla="+- 0 9408 9302"/>
                              <a:gd name="T157" fmla="*/ T156 w 130"/>
                              <a:gd name="T158" fmla="+- 0 -1310 -1377"/>
                              <a:gd name="T159" fmla="*/ -1310 h 68"/>
                              <a:gd name="T160" fmla="+- 0 9418 9302"/>
                              <a:gd name="T161" fmla="*/ T160 w 130"/>
                              <a:gd name="T162" fmla="+- 0 -1315 -1377"/>
                              <a:gd name="T163" fmla="*/ -1315 h 68"/>
                              <a:gd name="T164" fmla="+- 0 9422 9302"/>
                              <a:gd name="T165" fmla="*/ T164 w 130"/>
                              <a:gd name="T166" fmla="+- 0 -1320 -1377"/>
                              <a:gd name="T167" fmla="*/ -1320 h 68"/>
                              <a:gd name="T168" fmla="+- 0 9432 9302"/>
                              <a:gd name="T169" fmla="*/ T168 w 130"/>
                              <a:gd name="T170" fmla="+- 0 -1324 -1377"/>
                              <a:gd name="T171" fmla="*/ -1324 h 68"/>
                              <a:gd name="T172" fmla="+- 0 9432 9302"/>
                              <a:gd name="T173" fmla="*/ T172 w 130"/>
                              <a:gd name="T174" fmla="+- 0 -1363 -1377"/>
                              <a:gd name="T175" fmla="*/ -1363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30" h="68">
                                <a:moveTo>
                                  <a:pt x="15" y="0"/>
                                </a:moveTo>
                                <a:lnTo>
                                  <a:pt x="0" y="0"/>
                                </a:lnTo>
                                <a:lnTo>
                                  <a:pt x="0" y="67"/>
                                </a:lnTo>
                                <a:lnTo>
                                  <a:pt x="15" y="67"/>
                                </a:lnTo>
                                <a:lnTo>
                                  <a:pt x="15" y="0"/>
                                </a:lnTo>
                                <a:close/>
                                <a:moveTo>
                                  <a:pt x="72" y="0"/>
                                </a:moveTo>
                                <a:lnTo>
                                  <a:pt x="63" y="0"/>
                                </a:lnTo>
                                <a:lnTo>
                                  <a:pt x="53" y="33"/>
                                </a:lnTo>
                                <a:lnTo>
                                  <a:pt x="48" y="43"/>
                                </a:lnTo>
                                <a:lnTo>
                                  <a:pt x="48" y="48"/>
                                </a:lnTo>
                                <a:lnTo>
                                  <a:pt x="44" y="57"/>
                                </a:lnTo>
                                <a:lnTo>
                                  <a:pt x="44" y="48"/>
                                </a:lnTo>
                                <a:lnTo>
                                  <a:pt x="39" y="43"/>
                                </a:lnTo>
                                <a:lnTo>
                                  <a:pt x="39" y="33"/>
                                </a:lnTo>
                                <a:lnTo>
                                  <a:pt x="29" y="0"/>
                                </a:lnTo>
                                <a:lnTo>
                                  <a:pt x="20" y="0"/>
                                </a:lnTo>
                                <a:lnTo>
                                  <a:pt x="39" y="67"/>
                                </a:lnTo>
                                <a:lnTo>
                                  <a:pt x="48" y="67"/>
                                </a:lnTo>
                                <a:lnTo>
                                  <a:pt x="52" y="57"/>
                                </a:lnTo>
                                <a:lnTo>
                                  <a:pt x="72" y="0"/>
                                </a:lnTo>
                                <a:close/>
                                <a:moveTo>
                                  <a:pt x="130" y="14"/>
                                </a:moveTo>
                                <a:lnTo>
                                  <a:pt x="121" y="10"/>
                                </a:lnTo>
                                <a:lnTo>
                                  <a:pt x="121" y="21"/>
                                </a:lnTo>
                                <a:lnTo>
                                  <a:pt x="120" y="33"/>
                                </a:lnTo>
                                <a:lnTo>
                                  <a:pt x="120" y="48"/>
                                </a:lnTo>
                                <a:lnTo>
                                  <a:pt x="111" y="57"/>
                                </a:lnTo>
                                <a:lnTo>
                                  <a:pt x="87" y="57"/>
                                </a:lnTo>
                                <a:lnTo>
                                  <a:pt x="87" y="9"/>
                                </a:lnTo>
                                <a:lnTo>
                                  <a:pt x="92" y="5"/>
                                </a:lnTo>
                                <a:lnTo>
                                  <a:pt x="96" y="5"/>
                                </a:lnTo>
                                <a:lnTo>
                                  <a:pt x="109" y="6"/>
                                </a:lnTo>
                                <a:lnTo>
                                  <a:pt x="117" y="12"/>
                                </a:lnTo>
                                <a:lnTo>
                                  <a:pt x="121" y="21"/>
                                </a:lnTo>
                                <a:lnTo>
                                  <a:pt x="121" y="10"/>
                                </a:lnTo>
                                <a:lnTo>
                                  <a:pt x="120" y="9"/>
                                </a:lnTo>
                                <a:lnTo>
                                  <a:pt x="116" y="5"/>
                                </a:lnTo>
                                <a:lnTo>
                                  <a:pt x="106" y="0"/>
                                </a:lnTo>
                                <a:lnTo>
                                  <a:pt x="77" y="0"/>
                                </a:lnTo>
                                <a:lnTo>
                                  <a:pt x="77" y="67"/>
                                </a:lnTo>
                                <a:lnTo>
                                  <a:pt x="106" y="67"/>
                                </a:lnTo>
                                <a:lnTo>
                                  <a:pt x="116" y="62"/>
                                </a:lnTo>
                                <a:lnTo>
                                  <a:pt x="120" y="57"/>
                                </a:lnTo>
                                <a:lnTo>
                                  <a:pt x="130" y="53"/>
                                </a:lnTo>
                                <a:lnTo>
                                  <a:pt x="130" y="1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 name="Rectangle 386"/>
                        <wps:cNvSpPr>
                          <a:spLocks noChangeArrowheads="1"/>
                        </wps:cNvSpPr>
                        <wps:spPr bwMode="auto">
                          <a:xfrm>
                            <a:off x="9153" y="-2184"/>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 name="AutoShape 385"/>
                        <wps:cNvSpPr>
                          <a:spLocks/>
                        </wps:cNvSpPr>
                        <wps:spPr bwMode="auto">
                          <a:xfrm>
                            <a:off x="9273" y="-2107"/>
                            <a:ext cx="149" cy="68"/>
                          </a:xfrm>
                          <a:custGeom>
                            <a:avLst/>
                            <a:gdLst>
                              <a:gd name="T0" fmla="+- 0 9307 9274"/>
                              <a:gd name="T1" fmla="*/ T0 w 149"/>
                              <a:gd name="T2" fmla="+- 0 -2102 -2107"/>
                              <a:gd name="T3" fmla="*/ -2102 h 68"/>
                              <a:gd name="T4" fmla="+- 0 9302 9274"/>
                              <a:gd name="T5" fmla="*/ T4 w 149"/>
                              <a:gd name="T6" fmla="+- 0 -2097 -2107"/>
                              <a:gd name="T7" fmla="*/ -2097 h 68"/>
                              <a:gd name="T8" fmla="+- 0 9298 9274"/>
                              <a:gd name="T9" fmla="*/ T8 w 149"/>
                              <a:gd name="T10" fmla="+- 0 -2073 -2107"/>
                              <a:gd name="T11" fmla="*/ -2073 h 68"/>
                              <a:gd name="T12" fmla="+- 0 9283 9274"/>
                              <a:gd name="T13" fmla="*/ T12 w 149"/>
                              <a:gd name="T14" fmla="+- 0 -2102 -2107"/>
                              <a:gd name="T15" fmla="*/ -2102 h 68"/>
                              <a:gd name="T16" fmla="+- 0 9302 9274"/>
                              <a:gd name="T17" fmla="*/ T16 w 149"/>
                              <a:gd name="T18" fmla="+- 0 -2097 -2107"/>
                              <a:gd name="T19" fmla="*/ -2097 h 68"/>
                              <a:gd name="T20" fmla="+- 0 9274 9274"/>
                              <a:gd name="T21" fmla="*/ T20 w 149"/>
                              <a:gd name="T22" fmla="+- 0 -2107 -2107"/>
                              <a:gd name="T23" fmla="*/ -2107 h 68"/>
                              <a:gd name="T24" fmla="+- 0 9283 9274"/>
                              <a:gd name="T25" fmla="*/ T24 w 149"/>
                              <a:gd name="T26" fmla="+- 0 -2044 -2107"/>
                              <a:gd name="T27" fmla="*/ -2044 h 68"/>
                              <a:gd name="T28" fmla="+- 0 9302 9274"/>
                              <a:gd name="T29" fmla="*/ T28 w 149"/>
                              <a:gd name="T30" fmla="+- 0 -2068 -2107"/>
                              <a:gd name="T31" fmla="*/ -2068 h 68"/>
                              <a:gd name="T32" fmla="+- 0 9312 9274"/>
                              <a:gd name="T33" fmla="*/ T32 w 149"/>
                              <a:gd name="T34" fmla="+- 0 -2078 -2107"/>
                              <a:gd name="T35" fmla="*/ -2078 h 68"/>
                              <a:gd name="T36" fmla="+- 0 9365 9274"/>
                              <a:gd name="T37" fmla="*/ T36 w 149"/>
                              <a:gd name="T38" fmla="+- 0 -2092 -2107"/>
                              <a:gd name="T39" fmla="*/ -2092 h 68"/>
                              <a:gd name="T40" fmla="+- 0 9360 9274"/>
                              <a:gd name="T41" fmla="*/ T40 w 149"/>
                              <a:gd name="T42" fmla="+- 0 -2102 -2107"/>
                              <a:gd name="T43" fmla="*/ -2102 h 68"/>
                              <a:gd name="T44" fmla="+- 0 9355 9274"/>
                              <a:gd name="T45" fmla="*/ T44 w 149"/>
                              <a:gd name="T46" fmla="+- 0 -2097 -2107"/>
                              <a:gd name="T47" fmla="*/ -2097 h 68"/>
                              <a:gd name="T48" fmla="+- 0 9350 9274"/>
                              <a:gd name="T49" fmla="*/ T48 w 149"/>
                              <a:gd name="T50" fmla="+- 0 -2078 -2107"/>
                              <a:gd name="T51" fmla="*/ -2078 h 68"/>
                              <a:gd name="T52" fmla="+- 0 9331 9274"/>
                              <a:gd name="T53" fmla="*/ T52 w 149"/>
                              <a:gd name="T54" fmla="+- 0 -2102 -2107"/>
                              <a:gd name="T55" fmla="*/ -2102 h 68"/>
                              <a:gd name="T56" fmla="+- 0 9355 9274"/>
                              <a:gd name="T57" fmla="*/ T56 w 149"/>
                              <a:gd name="T58" fmla="+- 0 -2097 -2107"/>
                              <a:gd name="T59" fmla="*/ -2097 h 68"/>
                              <a:gd name="T60" fmla="+- 0 9322 9274"/>
                              <a:gd name="T61" fmla="*/ T60 w 149"/>
                              <a:gd name="T62" fmla="+- 0 -2107 -2107"/>
                              <a:gd name="T63" fmla="*/ -2107 h 68"/>
                              <a:gd name="T64" fmla="+- 0 9331 9274"/>
                              <a:gd name="T65" fmla="*/ T64 w 149"/>
                              <a:gd name="T66" fmla="+- 0 -2044 -2107"/>
                              <a:gd name="T67" fmla="*/ -2044 h 68"/>
                              <a:gd name="T68" fmla="+- 0 9350 9274"/>
                              <a:gd name="T69" fmla="*/ T68 w 149"/>
                              <a:gd name="T70" fmla="+- 0 -2068 -2107"/>
                              <a:gd name="T71" fmla="*/ -2068 h 68"/>
                              <a:gd name="T72" fmla="+- 0 9355 9274"/>
                              <a:gd name="T73" fmla="*/ T72 w 149"/>
                              <a:gd name="T74" fmla="+- 0 -2049 -2107"/>
                              <a:gd name="T75" fmla="*/ -2049 h 68"/>
                              <a:gd name="T76" fmla="+- 0 9365 9274"/>
                              <a:gd name="T77" fmla="*/ T76 w 149"/>
                              <a:gd name="T78" fmla="+- 0 -2044 -2107"/>
                              <a:gd name="T79" fmla="*/ -2044 h 68"/>
                              <a:gd name="T80" fmla="+- 0 9360 9274"/>
                              <a:gd name="T81" fmla="*/ T80 w 149"/>
                              <a:gd name="T82" fmla="+- 0 -2059 -2107"/>
                              <a:gd name="T83" fmla="*/ -2059 h 68"/>
                              <a:gd name="T84" fmla="+- 0 9355 9274"/>
                              <a:gd name="T85" fmla="*/ T84 w 149"/>
                              <a:gd name="T86" fmla="+- 0 -2073 -2107"/>
                              <a:gd name="T87" fmla="*/ -2073 h 68"/>
                              <a:gd name="T88" fmla="+- 0 9362 9274"/>
                              <a:gd name="T89" fmla="*/ T88 w 149"/>
                              <a:gd name="T90" fmla="+- 0 -2078 -2107"/>
                              <a:gd name="T91" fmla="*/ -2078 h 68"/>
                              <a:gd name="T92" fmla="+- 0 9365 9274"/>
                              <a:gd name="T93" fmla="*/ T92 w 149"/>
                              <a:gd name="T94" fmla="+- 0 -2092 -2107"/>
                              <a:gd name="T95" fmla="*/ -2092 h 68"/>
                              <a:gd name="T96" fmla="+- 0 9403 9274"/>
                              <a:gd name="T97" fmla="*/ T96 w 149"/>
                              <a:gd name="T98" fmla="+- 0 -2107 -2107"/>
                              <a:gd name="T99" fmla="*/ -2107 h 68"/>
                              <a:gd name="T100" fmla="+- 0 9379 9274"/>
                              <a:gd name="T101" fmla="*/ T100 w 149"/>
                              <a:gd name="T102" fmla="+- 0 -2097 -2107"/>
                              <a:gd name="T103" fmla="*/ -2097 h 68"/>
                              <a:gd name="T104" fmla="+- 0 9370 9274"/>
                              <a:gd name="T105" fmla="*/ T104 w 149"/>
                              <a:gd name="T106" fmla="+- 0 -2073 -2107"/>
                              <a:gd name="T107" fmla="*/ -2073 h 68"/>
                              <a:gd name="T108" fmla="+- 0 9379 9274"/>
                              <a:gd name="T109" fmla="*/ T108 w 149"/>
                              <a:gd name="T110" fmla="+- 0 -2049 -2107"/>
                              <a:gd name="T111" fmla="*/ -2049 h 68"/>
                              <a:gd name="T112" fmla="+- 0 9403 9274"/>
                              <a:gd name="T113" fmla="*/ T112 w 149"/>
                              <a:gd name="T114" fmla="+- 0 -2040 -2107"/>
                              <a:gd name="T115" fmla="*/ -2040 h 68"/>
                              <a:gd name="T116" fmla="+- 0 9418 9274"/>
                              <a:gd name="T117" fmla="*/ T116 w 149"/>
                              <a:gd name="T118" fmla="+- 0 -2044 -2107"/>
                              <a:gd name="T119" fmla="*/ -2044 h 68"/>
                              <a:gd name="T120" fmla="+- 0 9418 9274"/>
                              <a:gd name="T121" fmla="*/ T120 w 149"/>
                              <a:gd name="T122" fmla="+- 0 -2049 -2107"/>
                              <a:gd name="T123" fmla="*/ -2049 h 68"/>
                              <a:gd name="T124" fmla="+- 0 9379 9274"/>
                              <a:gd name="T125" fmla="*/ T124 w 149"/>
                              <a:gd name="T126" fmla="+- 0 -2059 -2107"/>
                              <a:gd name="T127" fmla="*/ -2059 h 68"/>
                              <a:gd name="T128" fmla="+- 0 9389 9274"/>
                              <a:gd name="T129" fmla="*/ T128 w 149"/>
                              <a:gd name="T130" fmla="+- 0 -2102 -2107"/>
                              <a:gd name="T131" fmla="*/ -2102 h 68"/>
                              <a:gd name="T132" fmla="+- 0 9413 9274"/>
                              <a:gd name="T133" fmla="*/ T132 w 149"/>
                              <a:gd name="T134" fmla="+- 0 -2097 -2107"/>
                              <a:gd name="T135" fmla="*/ -2097 h 68"/>
                              <a:gd name="T136" fmla="+- 0 9422 9274"/>
                              <a:gd name="T137" fmla="*/ T136 w 149"/>
                              <a:gd name="T138" fmla="+- 0 -2107 -2107"/>
                              <a:gd name="T139" fmla="*/ -2107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49" h="68">
                                <a:moveTo>
                                  <a:pt x="38" y="10"/>
                                </a:moveTo>
                                <a:lnTo>
                                  <a:pt x="33" y="5"/>
                                </a:lnTo>
                                <a:lnTo>
                                  <a:pt x="28" y="0"/>
                                </a:lnTo>
                                <a:lnTo>
                                  <a:pt x="28" y="10"/>
                                </a:lnTo>
                                <a:lnTo>
                                  <a:pt x="28" y="29"/>
                                </a:lnTo>
                                <a:lnTo>
                                  <a:pt x="24" y="34"/>
                                </a:lnTo>
                                <a:lnTo>
                                  <a:pt x="9" y="34"/>
                                </a:lnTo>
                                <a:lnTo>
                                  <a:pt x="9" y="5"/>
                                </a:lnTo>
                                <a:lnTo>
                                  <a:pt x="24" y="5"/>
                                </a:lnTo>
                                <a:lnTo>
                                  <a:pt x="28" y="10"/>
                                </a:lnTo>
                                <a:lnTo>
                                  <a:pt x="28" y="0"/>
                                </a:lnTo>
                                <a:lnTo>
                                  <a:pt x="0" y="0"/>
                                </a:lnTo>
                                <a:lnTo>
                                  <a:pt x="0" y="63"/>
                                </a:lnTo>
                                <a:lnTo>
                                  <a:pt x="9" y="63"/>
                                </a:lnTo>
                                <a:lnTo>
                                  <a:pt x="9" y="39"/>
                                </a:lnTo>
                                <a:lnTo>
                                  <a:pt x="28" y="39"/>
                                </a:lnTo>
                                <a:lnTo>
                                  <a:pt x="33" y="34"/>
                                </a:lnTo>
                                <a:lnTo>
                                  <a:pt x="38" y="29"/>
                                </a:lnTo>
                                <a:lnTo>
                                  <a:pt x="38" y="10"/>
                                </a:lnTo>
                                <a:close/>
                                <a:moveTo>
                                  <a:pt x="91" y="15"/>
                                </a:moveTo>
                                <a:lnTo>
                                  <a:pt x="86" y="10"/>
                                </a:lnTo>
                                <a:lnTo>
                                  <a:pt x="86" y="5"/>
                                </a:lnTo>
                                <a:lnTo>
                                  <a:pt x="81" y="0"/>
                                </a:lnTo>
                                <a:lnTo>
                                  <a:pt x="81" y="10"/>
                                </a:lnTo>
                                <a:lnTo>
                                  <a:pt x="81" y="24"/>
                                </a:lnTo>
                                <a:lnTo>
                                  <a:pt x="76" y="29"/>
                                </a:lnTo>
                                <a:lnTo>
                                  <a:pt x="57" y="29"/>
                                </a:lnTo>
                                <a:lnTo>
                                  <a:pt x="57" y="5"/>
                                </a:lnTo>
                                <a:lnTo>
                                  <a:pt x="76" y="5"/>
                                </a:lnTo>
                                <a:lnTo>
                                  <a:pt x="81" y="10"/>
                                </a:lnTo>
                                <a:lnTo>
                                  <a:pt x="81" y="0"/>
                                </a:lnTo>
                                <a:lnTo>
                                  <a:pt x="48" y="0"/>
                                </a:lnTo>
                                <a:lnTo>
                                  <a:pt x="48" y="63"/>
                                </a:lnTo>
                                <a:lnTo>
                                  <a:pt x="57" y="63"/>
                                </a:lnTo>
                                <a:lnTo>
                                  <a:pt x="57" y="39"/>
                                </a:lnTo>
                                <a:lnTo>
                                  <a:pt x="76" y="39"/>
                                </a:lnTo>
                                <a:lnTo>
                                  <a:pt x="76" y="48"/>
                                </a:lnTo>
                                <a:lnTo>
                                  <a:pt x="81" y="58"/>
                                </a:lnTo>
                                <a:lnTo>
                                  <a:pt x="81" y="63"/>
                                </a:lnTo>
                                <a:lnTo>
                                  <a:pt x="91" y="63"/>
                                </a:lnTo>
                                <a:lnTo>
                                  <a:pt x="91" y="58"/>
                                </a:lnTo>
                                <a:lnTo>
                                  <a:pt x="86" y="48"/>
                                </a:lnTo>
                                <a:lnTo>
                                  <a:pt x="86" y="39"/>
                                </a:lnTo>
                                <a:lnTo>
                                  <a:pt x="81" y="34"/>
                                </a:lnTo>
                                <a:lnTo>
                                  <a:pt x="86" y="34"/>
                                </a:lnTo>
                                <a:lnTo>
                                  <a:pt x="88" y="29"/>
                                </a:lnTo>
                                <a:lnTo>
                                  <a:pt x="91" y="24"/>
                                </a:lnTo>
                                <a:lnTo>
                                  <a:pt x="91" y="15"/>
                                </a:lnTo>
                                <a:close/>
                                <a:moveTo>
                                  <a:pt x="148" y="0"/>
                                </a:moveTo>
                                <a:lnTo>
                                  <a:pt x="129" y="0"/>
                                </a:lnTo>
                                <a:lnTo>
                                  <a:pt x="116" y="3"/>
                                </a:lnTo>
                                <a:lnTo>
                                  <a:pt x="105" y="10"/>
                                </a:lnTo>
                                <a:lnTo>
                                  <a:pt x="98" y="21"/>
                                </a:lnTo>
                                <a:lnTo>
                                  <a:pt x="96" y="34"/>
                                </a:lnTo>
                                <a:lnTo>
                                  <a:pt x="98" y="47"/>
                                </a:lnTo>
                                <a:lnTo>
                                  <a:pt x="105" y="58"/>
                                </a:lnTo>
                                <a:lnTo>
                                  <a:pt x="116" y="65"/>
                                </a:lnTo>
                                <a:lnTo>
                                  <a:pt x="129" y="67"/>
                                </a:lnTo>
                                <a:lnTo>
                                  <a:pt x="139" y="67"/>
                                </a:lnTo>
                                <a:lnTo>
                                  <a:pt x="144" y="63"/>
                                </a:lnTo>
                                <a:lnTo>
                                  <a:pt x="148" y="63"/>
                                </a:lnTo>
                                <a:lnTo>
                                  <a:pt x="144" y="58"/>
                                </a:lnTo>
                                <a:lnTo>
                                  <a:pt x="115" y="58"/>
                                </a:lnTo>
                                <a:lnTo>
                                  <a:pt x="105" y="48"/>
                                </a:lnTo>
                                <a:lnTo>
                                  <a:pt x="105" y="15"/>
                                </a:lnTo>
                                <a:lnTo>
                                  <a:pt x="115" y="5"/>
                                </a:lnTo>
                                <a:lnTo>
                                  <a:pt x="139" y="5"/>
                                </a:lnTo>
                                <a:lnTo>
                                  <a:pt x="139" y="10"/>
                                </a:lnTo>
                                <a:lnTo>
                                  <a:pt x="144" y="10"/>
                                </a:lnTo>
                                <a:lnTo>
                                  <a:pt x="1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8" name="Rectangle 384"/>
                        <wps:cNvSpPr>
                          <a:spLocks noChangeArrowheads="1"/>
                        </wps:cNvSpPr>
                        <wps:spPr bwMode="auto">
                          <a:xfrm>
                            <a:off x="9153" y="-1090"/>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9" name="AutoShape 383"/>
                        <wps:cNvSpPr>
                          <a:spLocks/>
                        </wps:cNvSpPr>
                        <wps:spPr bwMode="auto">
                          <a:xfrm>
                            <a:off x="9288" y="-998"/>
                            <a:ext cx="144" cy="68"/>
                          </a:xfrm>
                          <a:custGeom>
                            <a:avLst/>
                            <a:gdLst>
                              <a:gd name="T0" fmla="+- 0 9326 9288"/>
                              <a:gd name="T1" fmla="*/ T0 w 144"/>
                              <a:gd name="T2" fmla="+- 0 -940 -998"/>
                              <a:gd name="T3" fmla="*/ -940 h 68"/>
                              <a:gd name="T4" fmla="+- 0 9298 9288"/>
                              <a:gd name="T5" fmla="*/ T4 w 144"/>
                              <a:gd name="T6" fmla="+- 0 -940 -998"/>
                              <a:gd name="T7" fmla="*/ -940 h 68"/>
                              <a:gd name="T8" fmla="+- 0 9298 9288"/>
                              <a:gd name="T9" fmla="*/ T8 w 144"/>
                              <a:gd name="T10" fmla="+- 0 -993 -998"/>
                              <a:gd name="T11" fmla="*/ -993 h 68"/>
                              <a:gd name="T12" fmla="+- 0 9288 9288"/>
                              <a:gd name="T13" fmla="*/ T12 w 144"/>
                              <a:gd name="T14" fmla="+- 0 -993 -998"/>
                              <a:gd name="T15" fmla="*/ -993 h 68"/>
                              <a:gd name="T16" fmla="+- 0 9288 9288"/>
                              <a:gd name="T17" fmla="*/ T16 w 144"/>
                              <a:gd name="T18" fmla="+- 0 -931 -998"/>
                              <a:gd name="T19" fmla="*/ -931 h 68"/>
                              <a:gd name="T20" fmla="+- 0 9326 9288"/>
                              <a:gd name="T21" fmla="*/ T20 w 144"/>
                              <a:gd name="T22" fmla="+- 0 -931 -998"/>
                              <a:gd name="T23" fmla="*/ -931 h 68"/>
                              <a:gd name="T24" fmla="+- 0 9326 9288"/>
                              <a:gd name="T25" fmla="*/ T24 w 144"/>
                              <a:gd name="T26" fmla="+- 0 -940 -998"/>
                              <a:gd name="T27" fmla="*/ -940 h 68"/>
                              <a:gd name="T28" fmla="+- 0 9384 9288"/>
                              <a:gd name="T29" fmla="*/ T28 w 144"/>
                              <a:gd name="T30" fmla="+- 0 -964 -998"/>
                              <a:gd name="T31" fmla="*/ -964 h 68"/>
                              <a:gd name="T32" fmla="+- 0 9382 9288"/>
                              <a:gd name="T33" fmla="*/ T32 w 144"/>
                              <a:gd name="T34" fmla="+- 0 -978 -998"/>
                              <a:gd name="T35" fmla="*/ -978 h 68"/>
                              <a:gd name="T36" fmla="+- 0 9377 9288"/>
                              <a:gd name="T37" fmla="*/ T36 w 144"/>
                              <a:gd name="T38" fmla="+- 0 -988 -998"/>
                              <a:gd name="T39" fmla="*/ -988 h 68"/>
                              <a:gd name="T40" fmla="+- 0 9374 9288"/>
                              <a:gd name="T41" fmla="*/ T40 w 144"/>
                              <a:gd name="T42" fmla="+- 0 -990 -998"/>
                              <a:gd name="T43" fmla="*/ -990 h 68"/>
                              <a:gd name="T44" fmla="+- 0 9374 9288"/>
                              <a:gd name="T45" fmla="*/ T44 w 144"/>
                              <a:gd name="T46" fmla="+- 0 -974 -998"/>
                              <a:gd name="T47" fmla="*/ -974 h 68"/>
                              <a:gd name="T48" fmla="+- 0 9374 9288"/>
                              <a:gd name="T49" fmla="*/ T48 w 144"/>
                              <a:gd name="T50" fmla="+- 0 -950 -998"/>
                              <a:gd name="T51" fmla="*/ -950 h 68"/>
                              <a:gd name="T52" fmla="+- 0 9370 9288"/>
                              <a:gd name="T53" fmla="*/ T52 w 144"/>
                              <a:gd name="T54" fmla="+- 0 -936 -998"/>
                              <a:gd name="T55" fmla="*/ -936 h 68"/>
                              <a:gd name="T56" fmla="+- 0 9341 9288"/>
                              <a:gd name="T57" fmla="*/ T56 w 144"/>
                              <a:gd name="T58" fmla="+- 0 -936 -998"/>
                              <a:gd name="T59" fmla="*/ -936 h 68"/>
                              <a:gd name="T60" fmla="+- 0 9336 9288"/>
                              <a:gd name="T61" fmla="*/ T60 w 144"/>
                              <a:gd name="T62" fmla="+- 0 -950 -998"/>
                              <a:gd name="T63" fmla="*/ -950 h 68"/>
                              <a:gd name="T64" fmla="+- 0 9336 9288"/>
                              <a:gd name="T65" fmla="*/ T64 w 144"/>
                              <a:gd name="T66" fmla="+- 0 -979 -998"/>
                              <a:gd name="T67" fmla="*/ -979 h 68"/>
                              <a:gd name="T68" fmla="+- 0 9341 9288"/>
                              <a:gd name="T69" fmla="*/ T68 w 144"/>
                              <a:gd name="T70" fmla="+- 0 -988 -998"/>
                              <a:gd name="T71" fmla="*/ -988 h 68"/>
                              <a:gd name="T72" fmla="+- 0 9370 9288"/>
                              <a:gd name="T73" fmla="*/ T72 w 144"/>
                              <a:gd name="T74" fmla="+- 0 -988 -998"/>
                              <a:gd name="T75" fmla="*/ -988 h 68"/>
                              <a:gd name="T76" fmla="+- 0 9374 9288"/>
                              <a:gd name="T77" fmla="*/ T76 w 144"/>
                              <a:gd name="T78" fmla="+- 0 -974 -998"/>
                              <a:gd name="T79" fmla="*/ -974 h 68"/>
                              <a:gd name="T80" fmla="+- 0 9374 9288"/>
                              <a:gd name="T81" fmla="*/ T80 w 144"/>
                              <a:gd name="T82" fmla="+- 0 -990 -998"/>
                              <a:gd name="T83" fmla="*/ -990 h 68"/>
                              <a:gd name="T84" fmla="+- 0 9368 9288"/>
                              <a:gd name="T85" fmla="*/ T84 w 144"/>
                              <a:gd name="T86" fmla="+- 0 -995 -998"/>
                              <a:gd name="T87" fmla="*/ -995 h 68"/>
                              <a:gd name="T88" fmla="+- 0 9355 9288"/>
                              <a:gd name="T89" fmla="*/ T88 w 144"/>
                              <a:gd name="T90" fmla="+- 0 -998 -998"/>
                              <a:gd name="T91" fmla="*/ -998 h 68"/>
                              <a:gd name="T92" fmla="+- 0 9345 9288"/>
                              <a:gd name="T93" fmla="*/ T92 w 144"/>
                              <a:gd name="T94" fmla="+- 0 -995 -998"/>
                              <a:gd name="T95" fmla="*/ -995 h 68"/>
                              <a:gd name="T96" fmla="+- 0 9335 9288"/>
                              <a:gd name="T97" fmla="*/ T96 w 144"/>
                              <a:gd name="T98" fmla="+- 0 -988 -998"/>
                              <a:gd name="T99" fmla="*/ -988 h 68"/>
                              <a:gd name="T100" fmla="+- 0 9329 9288"/>
                              <a:gd name="T101" fmla="*/ T100 w 144"/>
                              <a:gd name="T102" fmla="+- 0 -978 -998"/>
                              <a:gd name="T103" fmla="*/ -978 h 68"/>
                              <a:gd name="T104" fmla="+- 0 9326 9288"/>
                              <a:gd name="T105" fmla="*/ T104 w 144"/>
                              <a:gd name="T106" fmla="+- 0 -964 -998"/>
                              <a:gd name="T107" fmla="*/ -964 h 68"/>
                              <a:gd name="T108" fmla="+- 0 9328 9288"/>
                              <a:gd name="T109" fmla="*/ T108 w 144"/>
                              <a:gd name="T110" fmla="+- 0 -951 -998"/>
                              <a:gd name="T111" fmla="*/ -951 h 68"/>
                              <a:gd name="T112" fmla="+- 0 9334 9288"/>
                              <a:gd name="T113" fmla="*/ T112 w 144"/>
                              <a:gd name="T114" fmla="+- 0 -940 -998"/>
                              <a:gd name="T115" fmla="*/ -940 h 68"/>
                              <a:gd name="T116" fmla="+- 0 9343 9288"/>
                              <a:gd name="T117" fmla="*/ T116 w 144"/>
                              <a:gd name="T118" fmla="+- 0 -933 -998"/>
                              <a:gd name="T119" fmla="*/ -933 h 68"/>
                              <a:gd name="T120" fmla="+- 0 9355 9288"/>
                              <a:gd name="T121" fmla="*/ T120 w 144"/>
                              <a:gd name="T122" fmla="+- 0 -931 -998"/>
                              <a:gd name="T123" fmla="*/ -931 h 68"/>
                              <a:gd name="T124" fmla="+- 0 9366 9288"/>
                              <a:gd name="T125" fmla="*/ T124 w 144"/>
                              <a:gd name="T126" fmla="+- 0 -933 -998"/>
                              <a:gd name="T127" fmla="*/ -933 h 68"/>
                              <a:gd name="T128" fmla="+- 0 9370 9288"/>
                              <a:gd name="T129" fmla="*/ T128 w 144"/>
                              <a:gd name="T130" fmla="+- 0 -936 -998"/>
                              <a:gd name="T131" fmla="*/ -936 h 68"/>
                              <a:gd name="T132" fmla="+- 0 9375 9288"/>
                              <a:gd name="T133" fmla="*/ T132 w 144"/>
                              <a:gd name="T134" fmla="+- 0 -939 -998"/>
                              <a:gd name="T135" fmla="*/ -939 h 68"/>
                              <a:gd name="T136" fmla="+- 0 9382 9288"/>
                              <a:gd name="T137" fmla="*/ T136 w 144"/>
                              <a:gd name="T138" fmla="+- 0 -949 -998"/>
                              <a:gd name="T139" fmla="*/ -949 h 68"/>
                              <a:gd name="T140" fmla="+- 0 9384 9288"/>
                              <a:gd name="T141" fmla="*/ T140 w 144"/>
                              <a:gd name="T142" fmla="+- 0 -964 -998"/>
                              <a:gd name="T143" fmla="*/ -964 h 68"/>
                              <a:gd name="T144" fmla="+- 0 9432 9288"/>
                              <a:gd name="T145" fmla="*/ T144 w 144"/>
                              <a:gd name="T146" fmla="+- 0 -993 -998"/>
                              <a:gd name="T147" fmla="*/ -993 h 68"/>
                              <a:gd name="T148" fmla="+- 0 9384 9288"/>
                              <a:gd name="T149" fmla="*/ T148 w 144"/>
                              <a:gd name="T150" fmla="+- 0 -993 -998"/>
                              <a:gd name="T151" fmla="*/ -993 h 68"/>
                              <a:gd name="T152" fmla="+- 0 9384 9288"/>
                              <a:gd name="T153" fmla="*/ T152 w 144"/>
                              <a:gd name="T154" fmla="+- 0 -988 -998"/>
                              <a:gd name="T155" fmla="*/ -988 h 68"/>
                              <a:gd name="T156" fmla="+- 0 9403 9288"/>
                              <a:gd name="T157" fmla="*/ T156 w 144"/>
                              <a:gd name="T158" fmla="+- 0 -988 -998"/>
                              <a:gd name="T159" fmla="*/ -988 h 68"/>
                              <a:gd name="T160" fmla="+- 0 9403 9288"/>
                              <a:gd name="T161" fmla="*/ T160 w 144"/>
                              <a:gd name="T162" fmla="+- 0 -931 -998"/>
                              <a:gd name="T163" fmla="*/ -931 h 68"/>
                              <a:gd name="T164" fmla="+- 0 9413 9288"/>
                              <a:gd name="T165" fmla="*/ T164 w 144"/>
                              <a:gd name="T166" fmla="+- 0 -931 -998"/>
                              <a:gd name="T167" fmla="*/ -931 h 68"/>
                              <a:gd name="T168" fmla="+- 0 9413 9288"/>
                              <a:gd name="T169" fmla="*/ T168 w 144"/>
                              <a:gd name="T170" fmla="+- 0 -988 -998"/>
                              <a:gd name="T171" fmla="*/ -988 h 68"/>
                              <a:gd name="T172" fmla="+- 0 9432 9288"/>
                              <a:gd name="T173" fmla="*/ T172 w 144"/>
                              <a:gd name="T174" fmla="+- 0 -988 -998"/>
                              <a:gd name="T175" fmla="*/ -988 h 68"/>
                              <a:gd name="T176" fmla="+- 0 9432 9288"/>
                              <a:gd name="T177" fmla="*/ T176 w 144"/>
                              <a:gd name="T178" fmla="+- 0 -993 -998"/>
                              <a:gd name="T179" fmla="*/ -993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44" h="68">
                                <a:moveTo>
                                  <a:pt x="38" y="58"/>
                                </a:moveTo>
                                <a:lnTo>
                                  <a:pt x="10" y="58"/>
                                </a:lnTo>
                                <a:lnTo>
                                  <a:pt x="10" y="5"/>
                                </a:lnTo>
                                <a:lnTo>
                                  <a:pt x="0" y="5"/>
                                </a:lnTo>
                                <a:lnTo>
                                  <a:pt x="0" y="67"/>
                                </a:lnTo>
                                <a:lnTo>
                                  <a:pt x="38" y="67"/>
                                </a:lnTo>
                                <a:lnTo>
                                  <a:pt x="38" y="58"/>
                                </a:lnTo>
                                <a:close/>
                                <a:moveTo>
                                  <a:pt x="96" y="34"/>
                                </a:moveTo>
                                <a:lnTo>
                                  <a:pt x="94" y="20"/>
                                </a:lnTo>
                                <a:lnTo>
                                  <a:pt x="89" y="10"/>
                                </a:lnTo>
                                <a:lnTo>
                                  <a:pt x="86" y="8"/>
                                </a:lnTo>
                                <a:lnTo>
                                  <a:pt x="86" y="24"/>
                                </a:lnTo>
                                <a:lnTo>
                                  <a:pt x="86" y="48"/>
                                </a:lnTo>
                                <a:lnTo>
                                  <a:pt x="82" y="62"/>
                                </a:lnTo>
                                <a:lnTo>
                                  <a:pt x="53" y="62"/>
                                </a:lnTo>
                                <a:lnTo>
                                  <a:pt x="48" y="48"/>
                                </a:lnTo>
                                <a:lnTo>
                                  <a:pt x="48" y="19"/>
                                </a:lnTo>
                                <a:lnTo>
                                  <a:pt x="53" y="10"/>
                                </a:lnTo>
                                <a:lnTo>
                                  <a:pt x="82" y="10"/>
                                </a:lnTo>
                                <a:lnTo>
                                  <a:pt x="86" y="24"/>
                                </a:lnTo>
                                <a:lnTo>
                                  <a:pt x="86" y="8"/>
                                </a:lnTo>
                                <a:lnTo>
                                  <a:pt x="80" y="3"/>
                                </a:lnTo>
                                <a:lnTo>
                                  <a:pt x="67" y="0"/>
                                </a:lnTo>
                                <a:lnTo>
                                  <a:pt x="57" y="3"/>
                                </a:lnTo>
                                <a:lnTo>
                                  <a:pt x="47" y="10"/>
                                </a:lnTo>
                                <a:lnTo>
                                  <a:pt x="41" y="20"/>
                                </a:lnTo>
                                <a:lnTo>
                                  <a:pt x="38" y="34"/>
                                </a:lnTo>
                                <a:lnTo>
                                  <a:pt x="40" y="47"/>
                                </a:lnTo>
                                <a:lnTo>
                                  <a:pt x="46" y="58"/>
                                </a:lnTo>
                                <a:lnTo>
                                  <a:pt x="55" y="65"/>
                                </a:lnTo>
                                <a:lnTo>
                                  <a:pt x="67" y="67"/>
                                </a:lnTo>
                                <a:lnTo>
                                  <a:pt x="78" y="65"/>
                                </a:lnTo>
                                <a:lnTo>
                                  <a:pt x="82" y="62"/>
                                </a:lnTo>
                                <a:lnTo>
                                  <a:pt x="87" y="59"/>
                                </a:lnTo>
                                <a:lnTo>
                                  <a:pt x="94" y="49"/>
                                </a:lnTo>
                                <a:lnTo>
                                  <a:pt x="96" y="34"/>
                                </a:lnTo>
                                <a:close/>
                                <a:moveTo>
                                  <a:pt x="144" y="5"/>
                                </a:moveTo>
                                <a:lnTo>
                                  <a:pt x="96" y="5"/>
                                </a:lnTo>
                                <a:lnTo>
                                  <a:pt x="96" y="10"/>
                                </a:lnTo>
                                <a:lnTo>
                                  <a:pt x="115" y="10"/>
                                </a:lnTo>
                                <a:lnTo>
                                  <a:pt x="115" y="67"/>
                                </a:lnTo>
                                <a:lnTo>
                                  <a:pt x="125" y="67"/>
                                </a:lnTo>
                                <a:lnTo>
                                  <a:pt x="125" y="10"/>
                                </a:lnTo>
                                <a:lnTo>
                                  <a:pt x="144" y="10"/>
                                </a:lnTo>
                                <a:lnTo>
                                  <a:pt x="144"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0" name="Rectangle 382"/>
                        <wps:cNvSpPr>
                          <a:spLocks noChangeArrowheads="1"/>
                        </wps:cNvSpPr>
                        <wps:spPr bwMode="auto">
                          <a:xfrm>
                            <a:off x="9153" y="264"/>
                            <a:ext cx="432"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1" name="Picture 38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9259" y="-134"/>
                            <a:ext cx="260" cy="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2" name="AutoShape 380"/>
                        <wps:cNvSpPr>
                          <a:spLocks/>
                        </wps:cNvSpPr>
                        <wps:spPr bwMode="auto">
                          <a:xfrm>
                            <a:off x="9302" y="355"/>
                            <a:ext cx="116" cy="63"/>
                          </a:xfrm>
                          <a:custGeom>
                            <a:avLst/>
                            <a:gdLst>
                              <a:gd name="T0" fmla="+- 0 9370 9302"/>
                              <a:gd name="T1" fmla="*/ T0 w 116"/>
                              <a:gd name="T2" fmla="+- 0 418 356"/>
                              <a:gd name="T3" fmla="*/ 418 h 63"/>
                              <a:gd name="T4" fmla="+- 0 9366 9302"/>
                              <a:gd name="T5" fmla="*/ T4 w 116"/>
                              <a:gd name="T6" fmla="+- 0 365 356"/>
                              <a:gd name="T7" fmla="*/ 365 h 63"/>
                              <a:gd name="T8" fmla="+- 0 9365 9302"/>
                              <a:gd name="T9" fmla="*/ T8 w 116"/>
                              <a:gd name="T10" fmla="+- 0 356 356"/>
                              <a:gd name="T11" fmla="*/ 356 h 63"/>
                              <a:gd name="T12" fmla="+- 0 9355 9302"/>
                              <a:gd name="T13" fmla="*/ T12 w 116"/>
                              <a:gd name="T14" fmla="+- 0 356 356"/>
                              <a:gd name="T15" fmla="*/ 356 h 63"/>
                              <a:gd name="T16" fmla="+- 0 9341 9302"/>
                              <a:gd name="T17" fmla="*/ T16 w 116"/>
                              <a:gd name="T18" fmla="+- 0 384 356"/>
                              <a:gd name="T19" fmla="*/ 384 h 63"/>
                              <a:gd name="T20" fmla="+- 0 9341 9302"/>
                              <a:gd name="T21" fmla="*/ T20 w 116"/>
                              <a:gd name="T22" fmla="+- 0 394 356"/>
                              <a:gd name="T23" fmla="*/ 394 h 63"/>
                              <a:gd name="T24" fmla="+- 0 9336 9302"/>
                              <a:gd name="T25" fmla="*/ T24 w 116"/>
                              <a:gd name="T26" fmla="+- 0 404 356"/>
                              <a:gd name="T27" fmla="*/ 404 h 63"/>
                              <a:gd name="T28" fmla="+- 0 9331 9302"/>
                              <a:gd name="T29" fmla="*/ T28 w 116"/>
                              <a:gd name="T30" fmla="+- 0 394 356"/>
                              <a:gd name="T31" fmla="*/ 394 h 63"/>
                              <a:gd name="T32" fmla="+- 0 9331 9302"/>
                              <a:gd name="T33" fmla="*/ T32 w 116"/>
                              <a:gd name="T34" fmla="+- 0 384 356"/>
                              <a:gd name="T35" fmla="*/ 384 h 63"/>
                              <a:gd name="T36" fmla="+- 0 9322 9302"/>
                              <a:gd name="T37" fmla="*/ T36 w 116"/>
                              <a:gd name="T38" fmla="+- 0 365 356"/>
                              <a:gd name="T39" fmla="*/ 365 h 63"/>
                              <a:gd name="T40" fmla="+- 0 9317 9302"/>
                              <a:gd name="T41" fmla="*/ T40 w 116"/>
                              <a:gd name="T42" fmla="+- 0 356 356"/>
                              <a:gd name="T43" fmla="*/ 356 h 63"/>
                              <a:gd name="T44" fmla="+- 0 9307 9302"/>
                              <a:gd name="T45" fmla="*/ T44 w 116"/>
                              <a:gd name="T46" fmla="+- 0 356 356"/>
                              <a:gd name="T47" fmla="*/ 356 h 63"/>
                              <a:gd name="T48" fmla="+- 0 9302 9302"/>
                              <a:gd name="T49" fmla="*/ T48 w 116"/>
                              <a:gd name="T50" fmla="+- 0 418 356"/>
                              <a:gd name="T51" fmla="*/ 418 h 63"/>
                              <a:gd name="T52" fmla="+- 0 9312 9302"/>
                              <a:gd name="T53" fmla="*/ T52 w 116"/>
                              <a:gd name="T54" fmla="+- 0 418 356"/>
                              <a:gd name="T55" fmla="*/ 418 h 63"/>
                              <a:gd name="T56" fmla="+- 0 9312 9302"/>
                              <a:gd name="T57" fmla="*/ T56 w 116"/>
                              <a:gd name="T58" fmla="+- 0 365 356"/>
                              <a:gd name="T59" fmla="*/ 365 h 63"/>
                              <a:gd name="T60" fmla="+- 0 9317 9302"/>
                              <a:gd name="T61" fmla="*/ T60 w 116"/>
                              <a:gd name="T62" fmla="+- 0 370 356"/>
                              <a:gd name="T63" fmla="*/ 370 h 63"/>
                              <a:gd name="T64" fmla="+- 0 9317 9302"/>
                              <a:gd name="T65" fmla="*/ T64 w 116"/>
                              <a:gd name="T66" fmla="+- 0 380 356"/>
                              <a:gd name="T67" fmla="*/ 380 h 63"/>
                              <a:gd name="T68" fmla="+- 0 9322 9302"/>
                              <a:gd name="T69" fmla="*/ T68 w 116"/>
                              <a:gd name="T70" fmla="+- 0 389 356"/>
                              <a:gd name="T71" fmla="*/ 389 h 63"/>
                              <a:gd name="T72" fmla="+- 0 9331 9302"/>
                              <a:gd name="T73" fmla="*/ T72 w 116"/>
                              <a:gd name="T74" fmla="+- 0 418 356"/>
                              <a:gd name="T75" fmla="*/ 418 h 63"/>
                              <a:gd name="T76" fmla="+- 0 9336 9302"/>
                              <a:gd name="T77" fmla="*/ T76 w 116"/>
                              <a:gd name="T78" fmla="+- 0 418 356"/>
                              <a:gd name="T79" fmla="*/ 418 h 63"/>
                              <a:gd name="T80" fmla="+- 0 9341 9302"/>
                              <a:gd name="T81" fmla="*/ T80 w 116"/>
                              <a:gd name="T82" fmla="+- 0 408 356"/>
                              <a:gd name="T83" fmla="*/ 408 h 63"/>
                              <a:gd name="T84" fmla="+- 0 9355 9302"/>
                              <a:gd name="T85" fmla="*/ T84 w 116"/>
                              <a:gd name="T86" fmla="+- 0 380 356"/>
                              <a:gd name="T87" fmla="*/ 380 h 63"/>
                              <a:gd name="T88" fmla="+- 0 9355 9302"/>
                              <a:gd name="T89" fmla="*/ T88 w 116"/>
                              <a:gd name="T90" fmla="+- 0 370 356"/>
                              <a:gd name="T91" fmla="*/ 370 h 63"/>
                              <a:gd name="T92" fmla="+- 0 9360 9302"/>
                              <a:gd name="T93" fmla="*/ T92 w 116"/>
                              <a:gd name="T94" fmla="+- 0 365 356"/>
                              <a:gd name="T95" fmla="*/ 365 h 63"/>
                              <a:gd name="T96" fmla="+- 0 9360 9302"/>
                              <a:gd name="T97" fmla="*/ T96 w 116"/>
                              <a:gd name="T98" fmla="+- 0 418 356"/>
                              <a:gd name="T99" fmla="*/ 418 h 63"/>
                              <a:gd name="T100" fmla="+- 0 9370 9302"/>
                              <a:gd name="T101" fmla="*/ T100 w 116"/>
                              <a:gd name="T102" fmla="+- 0 418 356"/>
                              <a:gd name="T103" fmla="*/ 418 h 63"/>
                              <a:gd name="T104" fmla="+- 0 9418 9302"/>
                              <a:gd name="T105" fmla="*/ T104 w 116"/>
                              <a:gd name="T106" fmla="+- 0 356 356"/>
                              <a:gd name="T107" fmla="*/ 356 h 63"/>
                              <a:gd name="T108" fmla="+- 0 9379 9302"/>
                              <a:gd name="T109" fmla="*/ T108 w 116"/>
                              <a:gd name="T110" fmla="+- 0 356 356"/>
                              <a:gd name="T111" fmla="*/ 356 h 63"/>
                              <a:gd name="T112" fmla="+- 0 9379 9302"/>
                              <a:gd name="T113" fmla="*/ T112 w 116"/>
                              <a:gd name="T114" fmla="+- 0 418 356"/>
                              <a:gd name="T115" fmla="*/ 418 h 63"/>
                              <a:gd name="T116" fmla="+- 0 9389 9302"/>
                              <a:gd name="T117" fmla="*/ T116 w 116"/>
                              <a:gd name="T118" fmla="+- 0 418 356"/>
                              <a:gd name="T119" fmla="*/ 418 h 63"/>
                              <a:gd name="T120" fmla="+- 0 9389 9302"/>
                              <a:gd name="T121" fmla="*/ T120 w 116"/>
                              <a:gd name="T122" fmla="+- 0 389 356"/>
                              <a:gd name="T123" fmla="*/ 389 h 63"/>
                              <a:gd name="T124" fmla="+- 0 9413 9302"/>
                              <a:gd name="T125" fmla="*/ T124 w 116"/>
                              <a:gd name="T126" fmla="+- 0 389 356"/>
                              <a:gd name="T127" fmla="*/ 389 h 63"/>
                              <a:gd name="T128" fmla="+- 0 9413 9302"/>
                              <a:gd name="T129" fmla="*/ T128 w 116"/>
                              <a:gd name="T130" fmla="+- 0 384 356"/>
                              <a:gd name="T131" fmla="*/ 384 h 63"/>
                              <a:gd name="T132" fmla="+- 0 9389 9302"/>
                              <a:gd name="T133" fmla="*/ T132 w 116"/>
                              <a:gd name="T134" fmla="+- 0 384 356"/>
                              <a:gd name="T135" fmla="*/ 384 h 63"/>
                              <a:gd name="T136" fmla="+- 0 9389 9302"/>
                              <a:gd name="T137" fmla="*/ T136 w 116"/>
                              <a:gd name="T138" fmla="+- 0 360 356"/>
                              <a:gd name="T139" fmla="*/ 360 h 63"/>
                              <a:gd name="T140" fmla="+- 0 9418 9302"/>
                              <a:gd name="T141" fmla="*/ T140 w 116"/>
                              <a:gd name="T142" fmla="+- 0 360 356"/>
                              <a:gd name="T143" fmla="*/ 360 h 63"/>
                              <a:gd name="T144" fmla="+- 0 9418 9302"/>
                              <a:gd name="T145" fmla="*/ T144 w 116"/>
                              <a:gd name="T146" fmla="+- 0 356 356"/>
                              <a:gd name="T147" fmla="*/ 35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16" h="63">
                                <a:moveTo>
                                  <a:pt x="68" y="62"/>
                                </a:moveTo>
                                <a:lnTo>
                                  <a:pt x="64" y="9"/>
                                </a:lnTo>
                                <a:lnTo>
                                  <a:pt x="63" y="0"/>
                                </a:lnTo>
                                <a:lnTo>
                                  <a:pt x="53" y="0"/>
                                </a:lnTo>
                                <a:lnTo>
                                  <a:pt x="39" y="28"/>
                                </a:lnTo>
                                <a:lnTo>
                                  <a:pt x="39" y="38"/>
                                </a:lnTo>
                                <a:lnTo>
                                  <a:pt x="34" y="48"/>
                                </a:lnTo>
                                <a:lnTo>
                                  <a:pt x="29" y="38"/>
                                </a:lnTo>
                                <a:lnTo>
                                  <a:pt x="29" y="28"/>
                                </a:lnTo>
                                <a:lnTo>
                                  <a:pt x="20" y="9"/>
                                </a:lnTo>
                                <a:lnTo>
                                  <a:pt x="15" y="0"/>
                                </a:lnTo>
                                <a:lnTo>
                                  <a:pt x="5" y="0"/>
                                </a:lnTo>
                                <a:lnTo>
                                  <a:pt x="0" y="62"/>
                                </a:lnTo>
                                <a:lnTo>
                                  <a:pt x="10" y="62"/>
                                </a:lnTo>
                                <a:lnTo>
                                  <a:pt x="10" y="9"/>
                                </a:lnTo>
                                <a:lnTo>
                                  <a:pt x="15" y="14"/>
                                </a:lnTo>
                                <a:lnTo>
                                  <a:pt x="15" y="24"/>
                                </a:lnTo>
                                <a:lnTo>
                                  <a:pt x="20" y="33"/>
                                </a:lnTo>
                                <a:lnTo>
                                  <a:pt x="29" y="62"/>
                                </a:lnTo>
                                <a:lnTo>
                                  <a:pt x="34" y="62"/>
                                </a:lnTo>
                                <a:lnTo>
                                  <a:pt x="39" y="52"/>
                                </a:lnTo>
                                <a:lnTo>
                                  <a:pt x="53" y="24"/>
                                </a:lnTo>
                                <a:lnTo>
                                  <a:pt x="53" y="14"/>
                                </a:lnTo>
                                <a:lnTo>
                                  <a:pt x="58" y="9"/>
                                </a:lnTo>
                                <a:lnTo>
                                  <a:pt x="58" y="62"/>
                                </a:lnTo>
                                <a:lnTo>
                                  <a:pt x="68" y="62"/>
                                </a:lnTo>
                                <a:close/>
                                <a:moveTo>
                                  <a:pt x="116" y="0"/>
                                </a:moveTo>
                                <a:lnTo>
                                  <a:pt x="77" y="0"/>
                                </a:lnTo>
                                <a:lnTo>
                                  <a:pt x="77" y="62"/>
                                </a:lnTo>
                                <a:lnTo>
                                  <a:pt x="87" y="62"/>
                                </a:lnTo>
                                <a:lnTo>
                                  <a:pt x="87" y="33"/>
                                </a:lnTo>
                                <a:lnTo>
                                  <a:pt x="111" y="33"/>
                                </a:lnTo>
                                <a:lnTo>
                                  <a:pt x="111" y="28"/>
                                </a:lnTo>
                                <a:lnTo>
                                  <a:pt x="87" y="28"/>
                                </a:lnTo>
                                <a:lnTo>
                                  <a:pt x="87" y="4"/>
                                </a:lnTo>
                                <a:lnTo>
                                  <a:pt x="116" y="4"/>
                                </a:lnTo>
                                <a:lnTo>
                                  <a:pt x="1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3" name="Picture 37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9146" y="-766"/>
                            <a:ext cx="567"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4" name="Picture 37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9146" y="-444"/>
                            <a:ext cx="567" cy="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5" name="AutoShape 377"/>
                        <wps:cNvSpPr>
                          <a:spLocks/>
                        </wps:cNvSpPr>
                        <wps:spPr bwMode="auto">
                          <a:xfrm>
                            <a:off x="8822" y="629"/>
                            <a:ext cx="764" cy="226"/>
                          </a:xfrm>
                          <a:custGeom>
                            <a:avLst/>
                            <a:gdLst>
                              <a:gd name="T0" fmla="+- 0 9586 8822"/>
                              <a:gd name="T1" fmla="*/ T0 w 764"/>
                              <a:gd name="T2" fmla="+- 0 855 629"/>
                              <a:gd name="T3" fmla="*/ 855 h 226"/>
                              <a:gd name="T4" fmla="+- 0 9154 8822"/>
                              <a:gd name="T5" fmla="*/ T4 w 764"/>
                              <a:gd name="T6" fmla="+- 0 855 629"/>
                              <a:gd name="T7" fmla="*/ 855 h 226"/>
                              <a:gd name="T8" fmla="+- 0 9154 8822"/>
                              <a:gd name="T9" fmla="*/ T8 w 764"/>
                              <a:gd name="T10" fmla="+- 0 629 629"/>
                              <a:gd name="T11" fmla="*/ 629 h 226"/>
                              <a:gd name="T12" fmla="+- 0 9586 8822"/>
                              <a:gd name="T13" fmla="*/ T12 w 764"/>
                              <a:gd name="T14" fmla="+- 0 629 629"/>
                              <a:gd name="T15" fmla="*/ 629 h 226"/>
                              <a:gd name="T16" fmla="+- 0 9586 8822"/>
                              <a:gd name="T17" fmla="*/ T16 w 764"/>
                              <a:gd name="T18" fmla="+- 0 855 629"/>
                              <a:gd name="T19" fmla="*/ 855 h 226"/>
                              <a:gd name="T20" fmla="+- 0 8822 8822"/>
                              <a:gd name="T21" fmla="*/ T20 w 764"/>
                              <a:gd name="T22" fmla="+- 0 855 629"/>
                              <a:gd name="T23" fmla="*/ 855 h 226"/>
                              <a:gd name="T24" fmla="+- 0 8822 8822"/>
                              <a:gd name="T25" fmla="*/ T24 w 764"/>
                              <a:gd name="T26" fmla="+- 0 629 629"/>
                              <a:gd name="T27" fmla="*/ 629 h 226"/>
                              <a:gd name="T28" fmla="+- 0 8822 8822"/>
                              <a:gd name="T29" fmla="*/ T28 w 764"/>
                              <a:gd name="T30" fmla="+- 0 629 629"/>
                              <a:gd name="T31" fmla="*/ 629 h 226"/>
                              <a:gd name="T32" fmla="+- 0 9254 8822"/>
                              <a:gd name="T33" fmla="*/ T32 w 764"/>
                              <a:gd name="T34" fmla="+- 0 629 629"/>
                              <a:gd name="T35" fmla="*/ 629 h 226"/>
                              <a:gd name="T36" fmla="+- 0 9254 8822"/>
                              <a:gd name="T37" fmla="*/ T36 w 764"/>
                              <a:gd name="T38" fmla="+- 0 855 629"/>
                              <a:gd name="T39" fmla="*/ 855 h 226"/>
                              <a:gd name="T40" fmla="+- 0 8822 8822"/>
                              <a:gd name="T41" fmla="*/ T40 w 764"/>
                              <a:gd name="T42" fmla="+- 0 855 629"/>
                              <a:gd name="T43" fmla="*/ 855 h 2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764" h="226">
                                <a:moveTo>
                                  <a:pt x="764" y="226"/>
                                </a:moveTo>
                                <a:lnTo>
                                  <a:pt x="332" y="226"/>
                                </a:lnTo>
                                <a:lnTo>
                                  <a:pt x="332" y="0"/>
                                </a:lnTo>
                                <a:lnTo>
                                  <a:pt x="764" y="0"/>
                                </a:lnTo>
                                <a:lnTo>
                                  <a:pt x="764" y="226"/>
                                </a:lnTo>
                                <a:close/>
                                <a:moveTo>
                                  <a:pt x="0" y="226"/>
                                </a:moveTo>
                                <a:lnTo>
                                  <a:pt x="0" y="0"/>
                                </a:lnTo>
                                <a:moveTo>
                                  <a:pt x="0" y="0"/>
                                </a:moveTo>
                                <a:lnTo>
                                  <a:pt x="432" y="0"/>
                                </a:lnTo>
                                <a:moveTo>
                                  <a:pt x="432" y="226"/>
                                </a:moveTo>
                                <a:lnTo>
                                  <a:pt x="0" y="226"/>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 name="AutoShape 376"/>
                        <wps:cNvSpPr>
                          <a:spLocks/>
                        </wps:cNvSpPr>
                        <wps:spPr bwMode="auto">
                          <a:xfrm>
                            <a:off x="8923" y="720"/>
                            <a:ext cx="490" cy="68"/>
                          </a:xfrm>
                          <a:custGeom>
                            <a:avLst/>
                            <a:gdLst>
                              <a:gd name="T0" fmla="+- 0 8933 8923"/>
                              <a:gd name="T1" fmla="*/ T0 w 490"/>
                              <a:gd name="T2" fmla="+- 0 778 720"/>
                              <a:gd name="T3" fmla="*/ 778 h 68"/>
                              <a:gd name="T4" fmla="+- 0 8957 8923"/>
                              <a:gd name="T5" fmla="*/ T4 w 490"/>
                              <a:gd name="T6" fmla="+- 0 754 720"/>
                              <a:gd name="T7" fmla="*/ 754 h 68"/>
                              <a:gd name="T8" fmla="+- 0 8933 8923"/>
                              <a:gd name="T9" fmla="*/ T8 w 490"/>
                              <a:gd name="T10" fmla="+- 0 749 720"/>
                              <a:gd name="T11" fmla="*/ 749 h 68"/>
                              <a:gd name="T12" fmla="+- 0 8957 8923"/>
                              <a:gd name="T13" fmla="*/ T12 w 490"/>
                              <a:gd name="T14" fmla="+- 0 725 720"/>
                              <a:gd name="T15" fmla="*/ 725 h 68"/>
                              <a:gd name="T16" fmla="+- 0 8923 8923"/>
                              <a:gd name="T17" fmla="*/ T16 w 490"/>
                              <a:gd name="T18" fmla="+- 0 720 720"/>
                              <a:gd name="T19" fmla="*/ 720 h 68"/>
                              <a:gd name="T20" fmla="+- 0 8962 8923"/>
                              <a:gd name="T21" fmla="*/ T20 w 490"/>
                              <a:gd name="T22" fmla="+- 0 783 720"/>
                              <a:gd name="T23" fmla="*/ 783 h 68"/>
                              <a:gd name="T24" fmla="+- 0 9014 8923"/>
                              <a:gd name="T25" fmla="*/ T24 w 490"/>
                              <a:gd name="T26" fmla="+- 0 720 720"/>
                              <a:gd name="T27" fmla="*/ 720 h 68"/>
                              <a:gd name="T28" fmla="+- 0 8987 8923"/>
                              <a:gd name="T29" fmla="*/ T28 w 490"/>
                              <a:gd name="T30" fmla="+- 0 723 720"/>
                              <a:gd name="T31" fmla="*/ 723 h 68"/>
                              <a:gd name="T32" fmla="+- 0 8969 8923"/>
                              <a:gd name="T33" fmla="*/ T32 w 490"/>
                              <a:gd name="T34" fmla="+- 0 741 720"/>
                              <a:gd name="T35" fmla="*/ 741 h 68"/>
                              <a:gd name="T36" fmla="+- 0 8969 8923"/>
                              <a:gd name="T37" fmla="*/ T36 w 490"/>
                              <a:gd name="T38" fmla="+- 0 767 720"/>
                              <a:gd name="T39" fmla="*/ 767 h 68"/>
                              <a:gd name="T40" fmla="+- 0 8987 8923"/>
                              <a:gd name="T41" fmla="*/ T40 w 490"/>
                              <a:gd name="T42" fmla="+- 0 785 720"/>
                              <a:gd name="T43" fmla="*/ 785 h 68"/>
                              <a:gd name="T44" fmla="+- 0 9005 8923"/>
                              <a:gd name="T45" fmla="*/ T44 w 490"/>
                              <a:gd name="T46" fmla="+- 0 788 720"/>
                              <a:gd name="T47" fmla="*/ 788 h 68"/>
                              <a:gd name="T48" fmla="+- 0 9014 8923"/>
                              <a:gd name="T49" fmla="*/ T48 w 490"/>
                              <a:gd name="T50" fmla="+- 0 778 720"/>
                              <a:gd name="T51" fmla="*/ 778 h 68"/>
                              <a:gd name="T52" fmla="+- 0 8976 8923"/>
                              <a:gd name="T53" fmla="*/ T52 w 490"/>
                              <a:gd name="T54" fmla="+- 0 768 720"/>
                              <a:gd name="T55" fmla="*/ 768 h 68"/>
                              <a:gd name="T56" fmla="+- 0 8986 8923"/>
                              <a:gd name="T57" fmla="*/ T56 w 490"/>
                              <a:gd name="T58" fmla="+- 0 725 720"/>
                              <a:gd name="T59" fmla="*/ 725 h 68"/>
                              <a:gd name="T60" fmla="+- 0 9014 8923"/>
                              <a:gd name="T61" fmla="*/ T60 w 490"/>
                              <a:gd name="T62" fmla="+- 0 730 720"/>
                              <a:gd name="T63" fmla="*/ 730 h 68"/>
                              <a:gd name="T64" fmla="+- 0 9014 8923"/>
                              <a:gd name="T65" fmla="*/ T64 w 490"/>
                              <a:gd name="T66" fmla="+- 0 720 720"/>
                              <a:gd name="T67" fmla="*/ 720 h 68"/>
                              <a:gd name="T68" fmla="+- 0 9307 8923"/>
                              <a:gd name="T69" fmla="*/ T68 w 490"/>
                              <a:gd name="T70" fmla="+- 0 725 720"/>
                              <a:gd name="T71" fmla="*/ 725 h 68"/>
                              <a:gd name="T72" fmla="+- 0 9302 8923"/>
                              <a:gd name="T73" fmla="*/ T72 w 490"/>
                              <a:gd name="T74" fmla="+- 0 730 720"/>
                              <a:gd name="T75" fmla="*/ 730 h 68"/>
                              <a:gd name="T76" fmla="+- 0 9298 8923"/>
                              <a:gd name="T77" fmla="*/ T76 w 490"/>
                              <a:gd name="T78" fmla="+- 0 749 720"/>
                              <a:gd name="T79" fmla="*/ 749 h 68"/>
                              <a:gd name="T80" fmla="+- 0 9283 8923"/>
                              <a:gd name="T81" fmla="*/ T80 w 490"/>
                              <a:gd name="T82" fmla="+- 0 725 720"/>
                              <a:gd name="T83" fmla="*/ 725 h 68"/>
                              <a:gd name="T84" fmla="+- 0 9302 8923"/>
                              <a:gd name="T85" fmla="*/ T84 w 490"/>
                              <a:gd name="T86" fmla="+- 0 730 720"/>
                              <a:gd name="T87" fmla="*/ 730 h 68"/>
                              <a:gd name="T88" fmla="+- 0 9274 8923"/>
                              <a:gd name="T89" fmla="*/ T88 w 490"/>
                              <a:gd name="T90" fmla="+- 0 720 720"/>
                              <a:gd name="T91" fmla="*/ 720 h 68"/>
                              <a:gd name="T92" fmla="+- 0 9283 8923"/>
                              <a:gd name="T93" fmla="*/ T92 w 490"/>
                              <a:gd name="T94" fmla="+- 0 783 720"/>
                              <a:gd name="T95" fmla="*/ 783 h 68"/>
                              <a:gd name="T96" fmla="+- 0 9302 8923"/>
                              <a:gd name="T97" fmla="*/ T96 w 490"/>
                              <a:gd name="T98" fmla="+- 0 759 720"/>
                              <a:gd name="T99" fmla="*/ 759 h 68"/>
                              <a:gd name="T100" fmla="+- 0 9307 8923"/>
                              <a:gd name="T101" fmla="*/ T100 w 490"/>
                              <a:gd name="T102" fmla="+- 0 783 720"/>
                              <a:gd name="T103" fmla="*/ 783 h 68"/>
                              <a:gd name="T104" fmla="+- 0 9312 8923"/>
                              <a:gd name="T105" fmla="*/ T104 w 490"/>
                              <a:gd name="T106" fmla="+- 0 768 720"/>
                              <a:gd name="T107" fmla="*/ 768 h 68"/>
                              <a:gd name="T108" fmla="+- 0 9307 8923"/>
                              <a:gd name="T109" fmla="*/ T108 w 490"/>
                              <a:gd name="T110" fmla="+- 0 754 720"/>
                              <a:gd name="T111" fmla="*/ 754 h 68"/>
                              <a:gd name="T112" fmla="+- 0 9307 8923"/>
                              <a:gd name="T113" fmla="*/ T112 w 490"/>
                              <a:gd name="T114" fmla="+- 0 749 720"/>
                              <a:gd name="T115" fmla="*/ 749 h 68"/>
                              <a:gd name="T116" fmla="+- 0 9312 8923"/>
                              <a:gd name="T117" fmla="*/ T116 w 490"/>
                              <a:gd name="T118" fmla="+- 0 730 720"/>
                              <a:gd name="T119" fmla="*/ 730 h 68"/>
                              <a:gd name="T120" fmla="+- 0 9326 8923"/>
                              <a:gd name="T121" fmla="*/ T120 w 490"/>
                              <a:gd name="T122" fmla="+- 0 720 720"/>
                              <a:gd name="T123" fmla="*/ 720 h 68"/>
                              <a:gd name="T124" fmla="+- 0 9360 8923"/>
                              <a:gd name="T125" fmla="*/ T124 w 490"/>
                              <a:gd name="T126" fmla="+- 0 783 720"/>
                              <a:gd name="T127" fmla="*/ 783 h 68"/>
                              <a:gd name="T128" fmla="+- 0 9331 8923"/>
                              <a:gd name="T129" fmla="*/ T128 w 490"/>
                              <a:gd name="T130" fmla="+- 0 778 720"/>
                              <a:gd name="T131" fmla="*/ 778 h 68"/>
                              <a:gd name="T132" fmla="+- 0 9355 8923"/>
                              <a:gd name="T133" fmla="*/ T132 w 490"/>
                              <a:gd name="T134" fmla="+- 0 754 720"/>
                              <a:gd name="T135" fmla="*/ 754 h 68"/>
                              <a:gd name="T136" fmla="+- 0 9331 8923"/>
                              <a:gd name="T137" fmla="*/ T136 w 490"/>
                              <a:gd name="T138" fmla="+- 0 749 720"/>
                              <a:gd name="T139" fmla="*/ 749 h 68"/>
                              <a:gd name="T140" fmla="+- 0 9360 8923"/>
                              <a:gd name="T141" fmla="*/ T140 w 490"/>
                              <a:gd name="T142" fmla="+- 0 725 720"/>
                              <a:gd name="T143" fmla="*/ 725 h 68"/>
                              <a:gd name="T144" fmla="+- 0 9413 8923"/>
                              <a:gd name="T145" fmla="*/ T144 w 490"/>
                              <a:gd name="T146" fmla="+- 0 735 720"/>
                              <a:gd name="T147" fmla="*/ 735 h 68"/>
                              <a:gd name="T148" fmla="+- 0 9403 8923"/>
                              <a:gd name="T149" fmla="*/ T148 w 490"/>
                              <a:gd name="T150" fmla="+- 0 730 720"/>
                              <a:gd name="T151" fmla="*/ 730 h 68"/>
                              <a:gd name="T152" fmla="+- 0 9398 8923"/>
                              <a:gd name="T153" fmla="*/ T152 w 490"/>
                              <a:gd name="T154" fmla="+- 0 754 720"/>
                              <a:gd name="T155" fmla="*/ 754 h 68"/>
                              <a:gd name="T156" fmla="+- 0 9379 8923"/>
                              <a:gd name="T157" fmla="*/ T156 w 490"/>
                              <a:gd name="T158" fmla="+- 0 725 720"/>
                              <a:gd name="T159" fmla="*/ 725 h 68"/>
                              <a:gd name="T160" fmla="+- 0 9403 8923"/>
                              <a:gd name="T161" fmla="*/ T160 w 490"/>
                              <a:gd name="T162" fmla="+- 0 730 720"/>
                              <a:gd name="T163" fmla="*/ 730 h 68"/>
                              <a:gd name="T164" fmla="+- 0 9403 8923"/>
                              <a:gd name="T165" fmla="*/ T164 w 490"/>
                              <a:gd name="T166" fmla="+- 0 720 720"/>
                              <a:gd name="T167" fmla="*/ 720 h 68"/>
                              <a:gd name="T168" fmla="+- 0 9370 8923"/>
                              <a:gd name="T169" fmla="*/ T168 w 490"/>
                              <a:gd name="T170" fmla="+- 0 783 720"/>
                              <a:gd name="T171" fmla="*/ 783 h 68"/>
                              <a:gd name="T172" fmla="+- 0 9379 8923"/>
                              <a:gd name="T173" fmla="*/ T172 w 490"/>
                              <a:gd name="T174" fmla="+- 0 759 720"/>
                              <a:gd name="T175" fmla="*/ 759 h 68"/>
                              <a:gd name="T176" fmla="+- 0 9408 8923"/>
                              <a:gd name="T177" fmla="*/ T176 w 490"/>
                              <a:gd name="T178" fmla="+- 0 754 720"/>
                              <a:gd name="T179" fmla="*/ 754 h 68"/>
                              <a:gd name="T180" fmla="+- 0 9413 8923"/>
                              <a:gd name="T181" fmla="*/ T180 w 490"/>
                              <a:gd name="T182" fmla="+- 0 744 720"/>
                              <a:gd name="T183" fmla="*/ 744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90" h="68">
                                <a:moveTo>
                                  <a:pt x="39" y="58"/>
                                </a:moveTo>
                                <a:lnTo>
                                  <a:pt x="10" y="58"/>
                                </a:lnTo>
                                <a:lnTo>
                                  <a:pt x="10" y="34"/>
                                </a:lnTo>
                                <a:lnTo>
                                  <a:pt x="34" y="34"/>
                                </a:lnTo>
                                <a:lnTo>
                                  <a:pt x="34" y="29"/>
                                </a:lnTo>
                                <a:lnTo>
                                  <a:pt x="10" y="29"/>
                                </a:lnTo>
                                <a:lnTo>
                                  <a:pt x="10" y="5"/>
                                </a:lnTo>
                                <a:lnTo>
                                  <a:pt x="34" y="5"/>
                                </a:lnTo>
                                <a:lnTo>
                                  <a:pt x="34" y="0"/>
                                </a:lnTo>
                                <a:lnTo>
                                  <a:pt x="0" y="0"/>
                                </a:lnTo>
                                <a:lnTo>
                                  <a:pt x="0" y="63"/>
                                </a:lnTo>
                                <a:lnTo>
                                  <a:pt x="39" y="63"/>
                                </a:lnTo>
                                <a:lnTo>
                                  <a:pt x="39" y="58"/>
                                </a:lnTo>
                                <a:close/>
                                <a:moveTo>
                                  <a:pt x="91" y="0"/>
                                </a:moveTo>
                                <a:lnTo>
                                  <a:pt x="77" y="0"/>
                                </a:lnTo>
                                <a:lnTo>
                                  <a:pt x="64" y="3"/>
                                </a:lnTo>
                                <a:lnTo>
                                  <a:pt x="53" y="10"/>
                                </a:lnTo>
                                <a:lnTo>
                                  <a:pt x="46" y="21"/>
                                </a:lnTo>
                                <a:lnTo>
                                  <a:pt x="43" y="34"/>
                                </a:lnTo>
                                <a:lnTo>
                                  <a:pt x="46" y="47"/>
                                </a:lnTo>
                                <a:lnTo>
                                  <a:pt x="53" y="58"/>
                                </a:lnTo>
                                <a:lnTo>
                                  <a:pt x="64" y="65"/>
                                </a:lnTo>
                                <a:lnTo>
                                  <a:pt x="77" y="68"/>
                                </a:lnTo>
                                <a:lnTo>
                                  <a:pt x="82" y="68"/>
                                </a:lnTo>
                                <a:lnTo>
                                  <a:pt x="91" y="63"/>
                                </a:lnTo>
                                <a:lnTo>
                                  <a:pt x="91" y="58"/>
                                </a:lnTo>
                                <a:lnTo>
                                  <a:pt x="63" y="58"/>
                                </a:lnTo>
                                <a:lnTo>
                                  <a:pt x="53" y="48"/>
                                </a:lnTo>
                                <a:lnTo>
                                  <a:pt x="53" y="15"/>
                                </a:lnTo>
                                <a:lnTo>
                                  <a:pt x="63" y="5"/>
                                </a:lnTo>
                                <a:lnTo>
                                  <a:pt x="87" y="5"/>
                                </a:lnTo>
                                <a:lnTo>
                                  <a:pt x="91" y="10"/>
                                </a:lnTo>
                                <a:lnTo>
                                  <a:pt x="91" y="5"/>
                                </a:lnTo>
                                <a:lnTo>
                                  <a:pt x="91" y="0"/>
                                </a:lnTo>
                                <a:close/>
                                <a:moveTo>
                                  <a:pt x="389" y="10"/>
                                </a:moveTo>
                                <a:lnTo>
                                  <a:pt x="384" y="5"/>
                                </a:lnTo>
                                <a:lnTo>
                                  <a:pt x="379" y="0"/>
                                </a:lnTo>
                                <a:lnTo>
                                  <a:pt x="379" y="10"/>
                                </a:lnTo>
                                <a:lnTo>
                                  <a:pt x="379" y="24"/>
                                </a:lnTo>
                                <a:lnTo>
                                  <a:pt x="375" y="29"/>
                                </a:lnTo>
                                <a:lnTo>
                                  <a:pt x="360" y="29"/>
                                </a:lnTo>
                                <a:lnTo>
                                  <a:pt x="360" y="5"/>
                                </a:lnTo>
                                <a:lnTo>
                                  <a:pt x="375" y="5"/>
                                </a:lnTo>
                                <a:lnTo>
                                  <a:pt x="379" y="10"/>
                                </a:lnTo>
                                <a:lnTo>
                                  <a:pt x="379" y="0"/>
                                </a:lnTo>
                                <a:lnTo>
                                  <a:pt x="351" y="0"/>
                                </a:lnTo>
                                <a:lnTo>
                                  <a:pt x="351" y="63"/>
                                </a:lnTo>
                                <a:lnTo>
                                  <a:pt x="360" y="63"/>
                                </a:lnTo>
                                <a:lnTo>
                                  <a:pt x="360" y="39"/>
                                </a:lnTo>
                                <a:lnTo>
                                  <a:pt x="379" y="39"/>
                                </a:lnTo>
                                <a:lnTo>
                                  <a:pt x="379" y="58"/>
                                </a:lnTo>
                                <a:lnTo>
                                  <a:pt x="384" y="63"/>
                                </a:lnTo>
                                <a:lnTo>
                                  <a:pt x="389" y="63"/>
                                </a:lnTo>
                                <a:lnTo>
                                  <a:pt x="389" y="48"/>
                                </a:lnTo>
                                <a:lnTo>
                                  <a:pt x="384" y="39"/>
                                </a:lnTo>
                                <a:lnTo>
                                  <a:pt x="384" y="34"/>
                                </a:lnTo>
                                <a:lnTo>
                                  <a:pt x="379" y="34"/>
                                </a:lnTo>
                                <a:lnTo>
                                  <a:pt x="384" y="29"/>
                                </a:lnTo>
                                <a:lnTo>
                                  <a:pt x="389" y="24"/>
                                </a:lnTo>
                                <a:lnTo>
                                  <a:pt x="389" y="10"/>
                                </a:lnTo>
                                <a:close/>
                                <a:moveTo>
                                  <a:pt x="437" y="0"/>
                                </a:moveTo>
                                <a:lnTo>
                                  <a:pt x="403" y="0"/>
                                </a:lnTo>
                                <a:lnTo>
                                  <a:pt x="403" y="63"/>
                                </a:lnTo>
                                <a:lnTo>
                                  <a:pt x="437" y="63"/>
                                </a:lnTo>
                                <a:lnTo>
                                  <a:pt x="437" y="58"/>
                                </a:lnTo>
                                <a:lnTo>
                                  <a:pt x="408" y="58"/>
                                </a:lnTo>
                                <a:lnTo>
                                  <a:pt x="408" y="34"/>
                                </a:lnTo>
                                <a:lnTo>
                                  <a:pt x="432" y="34"/>
                                </a:lnTo>
                                <a:lnTo>
                                  <a:pt x="432" y="29"/>
                                </a:lnTo>
                                <a:lnTo>
                                  <a:pt x="408" y="29"/>
                                </a:lnTo>
                                <a:lnTo>
                                  <a:pt x="408" y="5"/>
                                </a:lnTo>
                                <a:lnTo>
                                  <a:pt x="437" y="5"/>
                                </a:lnTo>
                                <a:lnTo>
                                  <a:pt x="437" y="0"/>
                                </a:lnTo>
                                <a:close/>
                                <a:moveTo>
                                  <a:pt x="490" y="15"/>
                                </a:moveTo>
                                <a:lnTo>
                                  <a:pt x="480" y="5"/>
                                </a:lnTo>
                                <a:lnTo>
                                  <a:pt x="480" y="10"/>
                                </a:lnTo>
                                <a:lnTo>
                                  <a:pt x="480" y="29"/>
                                </a:lnTo>
                                <a:lnTo>
                                  <a:pt x="475" y="34"/>
                                </a:lnTo>
                                <a:lnTo>
                                  <a:pt x="456" y="34"/>
                                </a:lnTo>
                                <a:lnTo>
                                  <a:pt x="456" y="5"/>
                                </a:lnTo>
                                <a:lnTo>
                                  <a:pt x="475" y="5"/>
                                </a:lnTo>
                                <a:lnTo>
                                  <a:pt x="480" y="10"/>
                                </a:lnTo>
                                <a:lnTo>
                                  <a:pt x="480" y="5"/>
                                </a:lnTo>
                                <a:lnTo>
                                  <a:pt x="480" y="0"/>
                                </a:lnTo>
                                <a:lnTo>
                                  <a:pt x="447" y="0"/>
                                </a:lnTo>
                                <a:lnTo>
                                  <a:pt x="447" y="63"/>
                                </a:lnTo>
                                <a:lnTo>
                                  <a:pt x="456" y="63"/>
                                </a:lnTo>
                                <a:lnTo>
                                  <a:pt x="456" y="39"/>
                                </a:lnTo>
                                <a:lnTo>
                                  <a:pt x="480" y="39"/>
                                </a:lnTo>
                                <a:lnTo>
                                  <a:pt x="485" y="34"/>
                                </a:lnTo>
                                <a:lnTo>
                                  <a:pt x="485" y="29"/>
                                </a:lnTo>
                                <a:lnTo>
                                  <a:pt x="490" y="24"/>
                                </a:lnTo>
                                <a:lnTo>
                                  <a:pt x="490"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7" name="Picture 37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9393" y="970"/>
                            <a:ext cx="10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8" name="Picture 37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9240" y="970"/>
                            <a:ext cx="10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9" name="Picture 37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6638" y="-1166"/>
                            <a:ext cx="1402" cy="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0" name="Picture 3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741" y="-2225"/>
                            <a:ext cx="250" cy="2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1" name="Picture 3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715" y="-1541"/>
                            <a:ext cx="332" cy="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2" name="Picture 37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7156" y="-2141"/>
                            <a:ext cx="1536" cy="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3" name="Picture 3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7152" y="-1776"/>
                            <a:ext cx="437" cy="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4" name="Picture 36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7636" y="-1776"/>
                            <a:ext cx="471"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15" name="AutoShape 367"/>
                        <wps:cNvSpPr>
                          <a:spLocks/>
                        </wps:cNvSpPr>
                        <wps:spPr bwMode="auto">
                          <a:xfrm>
                            <a:off x="7152" y="-1406"/>
                            <a:ext cx="456" cy="96"/>
                          </a:xfrm>
                          <a:custGeom>
                            <a:avLst/>
                            <a:gdLst>
                              <a:gd name="T0" fmla="+- 0 7186 7152"/>
                              <a:gd name="T1" fmla="*/ T0 w 456"/>
                              <a:gd name="T2" fmla="+- 0 -1363 -1406"/>
                              <a:gd name="T3" fmla="*/ -1363 h 96"/>
                              <a:gd name="T4" fmla="+- 0 7171 7152"/>
                              <a:gd name="T5" fmla="*/ T4 w 456"/>
                              <a:gd name="T6" fmla="+- 0 -1396 -1406"/>
                              <a:gd name="T7" fmla="*/ -1396 h 96"/>
                              <a:gd name="T8" fmla="+- 0 7205 7152"/>
                              <a:gd name="T9" fmla="*/ T8 w 456"/>
                              <a:gd name="T10" fmla="+- 0 -1392 -1406"/>
                              <a:gd name="T11" fmla="*/ -1392 h 96"/>
                              <a:gd name="T12" fmla="+- 0 7157 7152"/>
                              <a:gd name="T13" fmla="*/ T12 w 456"/>
                              <a:gd name="T14" fmla="+- 0 -1396 -1406"/>
                              <a:gd name="T15" fmla="*/ -1396 h 96"/>
                              <a:gd name="T16" fmla="+- 0 7195 7152"/>
                              <a:gd name="T17" fmla="*/ T16 w 456"/>
                              <a:gd name="T18" fmla="+- 0 -1348 -1406"/>
                              <a:gd name="T19" fmla="*/ -1348 h 96"/>
                              <a:gd name="T20" fmla="+- 0 7190 7152"/>
                              <a:gd name="T21" fmla="*/ T20 w 456"/>
                              <a:gd name="T22" fmla="+- 0 -1320 -1406"/>
                              <a:gd name="T23" fmla="*/ -1320 h 96"/>
                              <a:gd name="T24" fmla="+- 0 7157 7152"/>
                              <a:gd name="T25" fmla="*/ T24 w 456"/>
                              <a:gd name="T26" fmla="+- 0 -1324 -1406"/>
                              <a:gd name="T27" fmla="*/ -1324 h 96"/>
                              <a:gd name="T28" fmla="+- 0 7176 7152"/>
                              <a:gd name="T29" fmla="*/ T28 w 456"/>
                              <a:gd name="T30" fmla="+- 0 -1310 -1406"/>
                              <a:gd name="T31" fmla="*/ -1310 h 96"/>
                              <a:gd name="T32" fmla="+- 0 7208 7152"/>
                              <a:gd name="T33" fmla="*/ T32 w 456"/>
                              <a:gd name="T34" fmla="+- 0 -1324 -1406"/>
                              <a:gd name="T35" fmla="*/ -1324 h 96"/>
                              <a:gd name="T36" fmla="+- 0 7258 7152"/>
                              <a:gd name="T37" fmla="*/ T36 w 456"/>
                              <a:gd name="T38" fmla="+- 0 -1377 -1406"/>
                              <a:gd name="T39" fmla="*/ -1377 h 96"/>
                              <a:gd name="T40" fmla="+- 0 7229 7152"/>
                              <a:gd name="T41" fmla="*/ T40 w 456"/>
                              <a:gd name="T42" fmla="+- 0 -1396 -1406"/>
                              <a:gd name="T43" fmla="*/ -1396 h 96"/>
                              <a:gd name="T44" fmla="+- 0 7219 7152"/>
                              <a:gd name="T45" fmla="*/ T44 w 456"/>
                              <a:gd name="T46" fmla="+- 0 -1368 -1406"/>
                              <a:gd name="T47" fmla="*/ -1368 h 96"/>
                              <a:gd name="T48" fmla="+- 0 7238 7152"/>
                              <a:gd name="T49" fmla="*/ T48 w 456"/>
                              <a:gd name="T50" fmla="+- 0 -1310 -1406"/>
                              <a:gd name="T51" fmla="*/ -1310 h 96"/>
                              <a:gd name="T52" fmla="+- 0 7243 7152"/>
                              <a:gd name="T53" fmla="*/ T52 w 456"/>
                              <a:gd name="T54" fmla="+- 0 -1320 -1406"/>
                              <a:gd name="T55" fmla="*/ -1320 h 96"/>
                              <a:gd name="T56" fmla="+- 0 7258 7152"/>
                              <a:gd name="T57" fmla="*/ T56 w 456"/>
                              <a:gd name="T58" fmla="+- 0 -1377 -1406"/>
                              <a:gd name="T59" fmla="*/ -1377 h 96"/>
                              <a:gd name="T60" fmla="+- 0 7325 7152"/>
                              <a:gd name="T61" fmla="*/ T60 w 456"/>
                              <a:gd name="T62" fmla="+- 0 -1372 -1406"/>
                              <a:gd name="T63" fmla="*/ -1372 h 96"/>
                              <a:gd name="T64" fmla="+- 0 7320 7152"/>
                              <a:gd name="T65" fmla="*/ T64 w 456"/>
                              <a:gd name="T66" fmla="+- 0 -1358 -1406"/>
                              <a:gd name="T67" fmla="*/ -1358 h 96"/>
                              <a:gd name="T68" fmla="+- 0 7286 7152"/>
                              <a:gd name="T69" fmla="*/ T68 w 456"/>
                              <a:gd name="T70" fmla="+- 0 -1320 -1406"/>
                              <a:gd name="T71" fmla="*/ -1320 h 96"/>
                              <a:gd name="T72" fmla="+- 0 7286 7152"/>
                              <a:gd name="T73" fmla="*/ T72 w 456"/>
                              <a:gd name="T74" fmla="+- 0 -1372 -1406"/>
                              <a:gd name="T75" fmla="*/ -1372 h 96"/>
                              <a:gd name="T76" fmla="+- 0 7320 7152"/>
                              <a:gd name="T77" fmla="*/ T76 w 456"/>
                              <a:gd name="T78" fmla="+- 0 -1375 -1406"/>
                              <a:gd name="T79" fmla="*/ -1375 h 96"/>
                              <a:gd name="T80" fmla="+- 0 7287 7152"/>
                              <a:gd name="T81" fmla="*/ T80 w 456"/>
                              <a:gd name="T82" fmla="+- 0 -1379 -1406"/>
                              <a:gd name="T83" fmla="*/ -1379 h 96"/>
                              <a:gd name="T84" fmla="+- 0 7267 7152"/>
                              <a:gd name="T85" fmla="*/ T84 w 456"/>
                              <a:gd name="T86" fmla="+- 0 -1344 -1406"/>
                              <a:gd name="T87" fmla="*/ -1344 h 96"/>
                              <a:gd name="T88" fmla="+- 0 7287 7152"/>
                              <a:gd name="T89" fmla="*/ T88 w 456"/>
                              <a:gd name="T90" fmla="+- 0 -1312 -1406"/>
                              <a:gd name="T91" fmla="*/ -1312 h 96"/>
                              <a:gd name="T92" fmla="+- 0 7323 7152"/>
                              <a:gd name="T93" fmla="*/ T92 w 456"/>
                              <a:gd name="T94" fmla="+- 0 -1318 -1406"/>
                              <a:gd name="T95" fmla="*/ -1318 h 96"/>
                              <a:gd name="T96" fmla="+- 0 7334 7152"/>
                              <a:gd name="T97" fmla="*/ T96 w 456"/>
                              <a:gd name="T98" fmla="+- 0 -1344 -1406"/>
                              <a:gd name="T99" fmla="*/ -1344 h 96"/>
                              <a:gd name="T100" fmla="+- 0 7363 7152"/>
                              <a:gd name="T101" fmla="*/ T100 w 456"/>
                              <a:gd name="T102" fmla="+- 0 -1372 -1406"/>
                              <a:gd name="T103" fmla="*/ -1372 h 96"/>
                              <a:gd name="T104" fmla="+- 0 7349 7152"/>
                              <a:gd name="T105" fmla="*/ T104 w 456"/>
                              <a:gd name="T106" fmla="+- 0 -1377 -1406"/>
                              <a:gd name="T107" fmla="*/ -1377 h 96"/>
                              <a:gd name="T108" fmla="+- 0 7363 7152"/>
                              <a:gd name="T109" fmla="*/ T108 w 456"/>
                              <a:gd name="T110" fmla="+- 0 -1363 -1406"/>
                              <a:gd name="T111" fmla="*/ -1363 h 96"/>
                              <a:gd name="T112" fmla="+- 0 7382 7152"/>
                              <a:gd name="T113" fmla="*/ T112 w 456"/>
                              <a:gd name="T114" fmla="+- 0 -1382 -1406"/>
                              <a:gd name="T115" fmla="*/ -1382 h 96"/>
                              <a:gd name="T116" fmla="+- 0 7448 7152"/>
                              <a:gd name="T117" fmla="*/ T116 w 456"/>
                              <a:gd name="T118" fmla="+- 0 -1360 -1406"/>
                              <a:gd name="T119" fmla="*/ -1360 h 96"/>
                              <a:gd name="T120" fmla="+- 0 7435 7152"/>
                              <a:gd name="T121" fmla="*/ T120 w 456"/>
                              <a:gd name="T122" fmla="+- 0 -1379 -1406"/>
                              <a:gd name="T123" fmla="*/ -1379 h 96"/>
                              <a:gd name="T124" fmla="+- 0 7435 7152"/>
                              <a:gd name="T125" fmla="*/ T124 w 456"/>
                              <a:gd name="T126" fmla="+- 0 -1353 -1406"/>
                              <a:gd name="T127" fmla="*/ -1353 h 96"/>
                              <a:gd name="T128" fmla="+- 0 7406 7152"/>
                              <a:gd name="T129" fmla="*/ T128 w 456"/>
                              <a:gd name="T130" fmla="+- 0 -1372 -1406"/>
                              <a:gd name="T131" fmla="*/ -1372 h 96"/>
                              <a:gd name="T132" fmla="+- 0 7421 7152"/>
                              <a:gd name="T133" fmla="*/ T132 w 456"/>
                              <a:gd name="T134" fmla="+- 0 -1382 -1406"/>
                              <a:gd name="T135" fmla="*/ -1382 h 96"/>
                              <a:gd name="T136" fmla="+- 0 7390 7152"/>
                              <a:gd name="T137" fmla="*/ T136 w 456"/>
                              <a:gd name="T138" fmla="+- 0 -1358 -1406"/>
                              <a:gd name="T139" fmla="*/ -1358 h 96"/>
                              <a:gd name="T140" fmla="+- 0 7397 7152"/>
                              <a:gd name="T141" fmla="*/ T140 w 456"/>
                              <a:gd name="T142" fmla="+- 0 -1320 -1406"/>
                              <a:gd name="T143" fmla="*/ -1320 h 96"/>
                              <a:gd name="T144" fmla="+- 0 7440 7152"/>
                              <a:gd name="T145" fmla="*/ T144 w 456"/>
                              <a:gd name="T146" fmla="+- 0 -1310 -1406"/>
                              <a:gd name="T147" fmla="*/ -1310 h 96"/>
                              <a:gd name="T148" fmla="+- 0 7440 7152"/>
                              <a:gd name="T149" fmla="*/ T148 w 456"/>
                              <a:gd name="T150" fmla="+- 0 -1324 -1406"/>
                              <a:gd name="T151" fmla="*/ -1324 h 96"/>
                              <a:gd name="T152" fmla="+- 0 7402 7152"/>
                              <a:gd name="T153" fmla="*/ T152 w 456"/>
                              <a:gd name="T154" fmla="+- 0 -1324 -1406"/>
                              <a:gd name="T155" fmla="*/ -1324 h 96"/>
                              <a:gd name="T156" fmla="+- 0 7450 7152"/>
                              <a:gd name="T157" fmla="*/ T156 w 456"/>
                              <a:gd name="T158" fmla="+- 0 -1348 -1406"/>
                              <a:gd name="T159" fmla="*/ -1348 h 96"/>
                              <a:gd name="T160" fmla="+- 0 7551 7152"/>
                              <a:gd name="T161" fmla="*/ T160 w 456"/>
                              <a:gd name="T162" fmla="+- 0 -1348 -1406"/>
                              <a:gd name="T163" fmla="*/ -1348 h 96"/>
                              <a:gd name="T164" fmla="+- 0 7512 7152"/>
                              <a:gd name="T165" fmla="*/ T164 w 456"/>
                              <a:gd name="T166" fmla="+- 0 -1348 -1406"/>
                              <a:gd name="T167" fmla="*/ -1348 h 96"/>
                              <a:gd name="T168" fmla="+- 0 7526 7152"/>
                              <a:gd name="T169" fmla="*/ T168 w 456"/>
                              <a:gd name="T170" fmla="+- 0 -1387 -1406"/>
                              <a:gd name="T171" fmla="*/ -1387 h 96"/>
                              <a:gd name="T172" fmla="+- 0 7541 7152"/>
                              <a:gd name="T173" fmla="*/ T172 w 456"/>
                              <a:gd name="T174" fmla="+- 0 -1348 -1406"/>
                              <a:gd name="T175" fmla="*/ -1348 h 96"/>
                              <a:gd name="T176" fmla="+- 0 7531 7152"/>
                              <a:gd name="T177" fmla="*/ T176 w 456"/>
                              <a:gd name="T178" fmla="+- 0 -1406 -1406"/>
                              <a:gd name="T179" fmla="*/ -1406 h 96"/>
                              <a:gd name="T180" fmla="+- 0 7498 7152"/>
                              <a:gd name="T181" fmla="*/ T180 w 456"/>
                              <a:gd name="T182" fmla="+- 0 -1310 -1406"/>
                              <a:gd name="T183" fmla="*/ -1310 h 96"/>
                              <a:gd name="T184" fmla="+- 0 7550 7152"/>
                              <a:gd name="T185" fmla="*/ T184 w 456"/>
                              <a:gd name="T186" fmla="+- 0 -1310 -1406"/>
                              <a:gd name="T187" fmla="*/ -1310 h 96"/>
                              <a:gd name="T188" fmla="+- 0 7594 7152"/>
                              <a:gd name="T189" fmla="*/ T188 w 456"/>
                              <a:gd name="T190" fmla="+- 0 -1377 -1406"/>
                              <a:gd name="T191" fmla="*/ -1377 h 96"/>
                              <a:gd name="T192" fmla="+- 0 7579 7152"/>
                              <a:gd name="T193" fmla="*/ T192 w 456"/>
                              <a:gd name="T194" fmla="+- 0 -1377 -1406"/>
                              <a:gd name="T195" fmla="*/ -1377 h 96"/>
                              <a:gd name="T196" fmla="+- 0 7579 7152"/>
                              <a:gd name="T197" fmla="*/ T196 w 456"/>
                              <a:gd name="T198" fmla="+- 0 -1368 -1406"/>
                              <a:gd name="T199" fmla="*/ -1368 h 96"/>
                              <a:gd name="T200" fmla="+- 0 7584 7152"/>
                              <a:gd name="T201" fmla="*/ T200 w 456"/>
                              <a:gd name="T202" fmla="+- 0 -1315 -1406"/>
                              <a:gd name="T203" fmla="*/ -1315 h 96"/>
                              <a:gd name="T204" fmla="+- 0 7608 7152"/>
                              <a:gd name="T205" fmla="*/ T204 w 456"/>
                              <a:gd name="T206" fmla="+- 0 -1320 -1406"/>
                              <a:gd name="T207" fmla="*/ -1320 h 96"/>
                              <a:gd name="T208" fmla="+- 0 7608 7152"/>
                              <a:gd name="T209" fmla="*/ T208 w 456"/>
                              <a:gd name="T210" fmla="+- 0 -1368 -1406"/>
                              <a:gd name="T211" fmla="*/ -1368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456" h="96">
                                <a:moveTo>
                                  <a:pt x="58" y="58"/>
                                </a:moveTo>
                                <a:lnTo>
                                  <a:pt x="53" y="48"/>
                                </a:lnTo>
                                <a:lnTo>
                                  <a:pt x="34" y="43"/>
                                </a:lnTo>
                                <a:lnTo>
                                  <a:pt x="14" y="34"/>
                                </a:lnTo>
                                <a:lnTo>
                                  <a:pt x="14" y="19"/>
                                </a:lnTo>
                                <a:lnTo>
                                  <a:pt x="19" y="10"/>
                                </a:lnTo>
                                <a:lnTo>
                                  <a:pt x="43" y="10"/>
                                </a:lnTo>
                                <a:lnTo>
                                  <a:pt x="48" y="14"/>
                                </a:lnTo>
                                <a:lnTo>
                                  <a:pt x="53" y="14"/>
                                </a:lnTo>
                                <a:lnTo>
                                  <a:pt x="53" y="0"/>
                                </a:lnTo>
                                <a:lnTo>
                                  <a:pt x="14" y="0"/>
                                </a:lnTo>
                                <a:lnTo>
                                  <a:pt x="5" y="10"/>
                                </a:lnTo>
                                <a:lnTo>
                                  <a:pt x="5" y="38"/>
                                </a:lnTo>
                                <a:lnTo>
                                  <a:pt x="14" y="48"/>
                                </a:lnTo>
                                <a:lnTo>
                                  <a:pt x="43" y="58"/>
                                </a:lnTo>
                                <a:lnTo>
                                  <a:pt x="48" y="62"/>
                                </a:lnTo>
                                <a:lnTo>
                                  <a:pt x="48" y="82"/>
                                </a:lnTo>
                                <a:lnTo>
                                  <a:pt x="38" y="86"/>
                                </a:lnTo>
                                <a:lnTo>
                                  <a:pt x="19" y="86"/>
                                </a:lnTo>
                                <a:lnTo>
                                  <a:pt x="10" y="82"/>
                                </a:lnTo>
                                <a:lnTo>
                                  <a:pt x="5" y="82"/>
                                </a:lnTo>
                                <a:lnTo>
                                  <a:pt x="0" y="91"/>
                                </a:lnTo>
                                <a:lnTo>
                                  <a:pt x="5" y="96"/>
                                </a:lnTo>
                                <a:lnTo>
                                  <a:pt x="24" y="96"/>
                                </a:lnTo>
                                <a:lnTo>
                                  <a:pt x="39" y="94"/>
                                </a:lnTo>
                                <a:lnTo>
                                  <a:pt x="50" y="89"/>
                                </a:lnTo>
                                <a:lnTo>
                                  <a:pt x="56" y="82"/>
                                </a:lnTo>
                                <a:lnTo>
                                  <a:pt x="58" y="72"/>
                                </a:lnTo>
                                <a:lnTo>
                                  <a:pt x="58" y="58"/>
                                </a:lnTo>
                                <a:close/>
                                <a:moveTo>
                                  <a:pt x="106" y="29"/>
                                </a:moveTo>
                                <a:lnTo>
                                  <a:pt x="91" y="29"/>
                                </a:lnTo>
                                <a:lnTo>
                                  <a:pt x="91" y="10"/>
                                </a:lnTo>
                                <a:lnTo>
                                  <a:pt x="77" y="10"/>
                                </a:lnTo>
                                <a:lnTo>
                                  <a:pt x="77" y="29"/>
                                </a:lnTo>
                                <a:lnTo>
                                  <a:pt x="67" y="29"/>
                                </a:lnTo>
                                <a:lnTo>
                                  <a:pt x="67" y="38"/>
                                </a:lnTo>
                                <a:lnTo>
                                  <a:pt x="77" y="38"/>
                                </a:lnTo>
                                <a:lnTo>
                                  <a:pt x="77" y="86"/>
                                </a:lnTo>
                                <a:lnTo>
                                  <a:pt x="86" y="96"/>
                                </a:lnTo>
                                <a:lnTo>
                                  <a:pt x="106" y="96"/>
                                </a:lnTo>
                                <a:lnTo>
                                  <a:pt x="106" y="86"/>
                                </a:lnTo>
                                <a:lnTo>
                                  <a:pt x="91" y="86"/>
                                </a:lnTo>
                                <a:lnTo>
                                  <a:pt x="91" y="38"/>
                                </a:lnTo>
                                <a:lnTo>
                                  <a:pt x="106" y="38"/>
                                </a:lnTo>
                                <a:lnTo>
                                  <a:pt x="106" y="29"/>
                                </a:lnTo>
                                <a:close/>
                                <a:moveTo>
                                  <a:pt x="182" y="62"/>
                                </a:moveTo>
                                <a:lnTo>
                                  <a:pt x="180" y="46"/>
                                </a:lnTo>
                                <a:lnTo>
                                  <a:pt x="173" y="34"/>
                                </a:lnTo>
                                <a:lnTo>
                                  <a:pt x="172" y="34"/>
                                </a:lnTo>
                                <a:lnTo>
                                  <a:pt x="168" y="31"/>
                                </a:lnTo>
                                <a:lnTo>
                                  <a:pt x="168" y="48"/>
                                </a:lnTo>
                                <a:lnTo>
                                  <a:pt x="168" y="77"/>
                                </a:lnTo>
                                <a:lnTo>
                                  <a:pt x="158" y="86"/>
                                </a:lnTo>
                                <a:lnTo>
                                  <a:pt x="134" y="86"/>
                                </a:lnTo>
                                <a:lnTo>
                                  <a:pt x="130" y="77"/>
                                </a:lnTo>
                                <a:lnTo>
                                  <a:pt x="130" y="48"/>
                                </a:lnTo>
                                <a:lnTo>
                                  <a:pt x="134" y="34"/>
                                </a:lnTo>
                                <a:lnTo>
                                  <a:pt x="163" y="34"/>
                                </a:lnTo>
                                <a:lnTo>
                                  <a:pt x="168" y="48"/>
                                </a:lnTo>
                                <a:lnTo>
                                  <a:pt x="168" y="31"/>
                                </a:lnTo>
                                <a:lnTo>
                                  <a:pt x="162" y="27"/>
                                </a:lnTo>
                                <a:lnTo>
                                  <a:pt x="149" y="24"/>
                                </a:lnTo>
                                <a:lnTo>
                                  <a:pt x="135" y="27"/>
                                </a:lnTo>
                                <a:lnTo>
                                  <a:pt x="125" y="34"/>
                                </a:lnTo>
                                <a:lnTo>
                                  <a:pt x="118" y="46"/>
                                </a:lnTo>
                                <a:lnTo>
                                  <a:pt x="115" y="62"/>
                                </a:lnTo>
                                <a:lnTo>
                                  <a:pt x="118" y="76"/>
                                </a:lnTo>
                                <a:lnTo>
                                  <a:pt x="125" y="86"/>
                                </a:lnTo>
                                <a:lnTo>
                                  <a:pt x="135" y="94"/>
                                </a:lnTo>
                                <a:lnTo>
                                  <a:pt x="149" y="96"/>
                                </a:lnTo>
                                <a:lnTo>
                                  <a:pt x="160" y="94"/>
                                </a:lnTo>
                                <a:lnTo>
                                  <a:pt x="171" y="88"/>
                                </a:lnTo>
                                <a:lnTo>
                                  <a:pt x="172" y="86"/>
                                </a:lnTo>
                                <a:lnTo>
                                  <a:pt x="179" y="78"/>
                                </a:lnTo>
                                <a:lnTo>
                                  <a:pt x="182" y="62"/>
                                </a:lnTo>
                                <a:close/>
                                <a:moveTo>
                                  <a:pt x="230" y="24"/>
                                </a:moveTo>
                                <a:lnTo>
                                  <a:pt x="221" y="24"/>
                                </a:lnTo>
                                <a:lnTo>
                                  <a:pt x="211" y="34"/>
                                </a:lnTo>
                                <a:lnTo>
                                  <a:pt x="206" y="43"/>
                                </a:lnTo>
                                <a:lnTo>
                                  <a:pt x="206" y="29"/>
                                </a:lnTo>
                                <a:lnTo>
                                  <a:pt x="197" y="29"/>
                                </a:lnTo>
                                <a:lnTo>
                                  <a:pt x="197" y="96"/>
                                </a:lnTo>
                                <a:lnTo>
                                  <a:pt x="211" y="96"/>
                                </a:lnTo>
                                <a:lnTo>
                                  <a:pt x="211" y="43"/>
                                </a:lnTo>
                                <a:lnTo>
                                  <a:pt x="216" y="38"/>
                                </a:lnTo>
                                <a:lnTo>
                                  <a:pt x="230" y="38"/>
                                </a:lnTo>
                                <a:lnTo>
                                  <a:pt x="230" y="24"/>
                                </a:lnTo>
                                <a:close/>
                                <a:moveTo>
                                  <a:pt x="298" y="58"/>
                                </a:moveTo>
                                <a:lnTo>
                                  <a:pt x="297" y="53"/>
                                </a:lnTo>
                                <a:lnTo>
                                  <a:pt x="296" y="46"/>
                                </a:lnTo>
                                <a:lnTo>
                                  <a:pt x="292" y="35"/>
                                </a:lnTo>
                                <a:lnTo>
                                  <a:pt x="290" y="34"/>
                                </a:lnTo>
                                <a:lnTo>
                                  <a:pt x="283" y="27"/>
                                </a:lnTo>
                                <a:lnTo>
                                  <a:pt x="283" y="34"/>
                                </a:lnTo>
                                <a:lnTo>
                                  <a:pt x="283" y="53"/>
                                </a:lnTo>
                                <a:lnTo>
                                  <a:pt x="250" y="53"/>
                                </a:lnTo>
                                <a:lnTo>
                                  <a:pt x="250" y="48"/>
                                </a:lnTo>
                                <a:lnTo>
                                  <a:pt x="254" y="34"/>
                                </a:lnTo>
                                <a:lnTo>
                                  <a:pt x="283" y="34"/>
                                </a:lnTo>
                                <a:lnTo>
                                  <a:pt x="283" y="27"/>
                                </a:lnTo>
                                <a:lnTo>
                                  <a:pt x="269" y="24"/>
                                </a:lnTo>
                                <a:lnTo>
                                  <a:pt x="255" y="27"/>
                                </a:lnTo>
                                <a:lnTo>
                                  <a:pt x="245" y="36"/>
                                </a:lnTo>
                                <a:lnTo>
                                  <a:pt x="238" y="48"/>
                                </a:lnTo>
                                <a:lnTo>
                                  <a:pt x="235" y="62"/>
                                </a:lnTo>
                                <a:lnTo>
                                  <a:pt x="238" y="76"/>
                                </a:lnTo>
                                <a:lnTo>
                                  <a:pt x="245" y="86"/>
                                </a:lnTo>
                                <a:lnTo>
                                  <a:pt x="255" y="94"/>
                                </a:lnTo>
                                <a:lnTo>
                                  <a:pt x="269" y="96"/>
                                </a:lnTo>
                                <a:lnTo>
                                  <a:pt x="288" y="96"/>
                                </a:lnTo>
                                <a:lnTo>
                                  <a:pt x="293" y="91"/>
                                </a:lnTo>
                                <a:lnTo>
                                  <a:pt x="290" y="86"/>
                                </a:lnTo>
                                <a:lnTo>
                                  <a:pt x="288" y="82"/>
                                </a:lnTo>
                                <a:lnTo>
                                  <a:pt x="288" y="86"/>
                                </a:lnTo>
                                <a:lnTo>
                                  <a:pt x="259" y="86"/>
                                </a:lnTo>
                                <a:lnTo>
                                  <a:pt x="250" y="82"/>
                                </a:lnTo>
                                <a:lnTo>
                                  <a:pt x="250" y="62"/>
                                </a:lnTo>
                                <a:lnTo>
                                  <a:pt x="298" y="62"/>
                                </a:lnTo>
                                <a:lnTo>
                                  <a:pt x="298" y="58"/>
                                </a:lnTo>
                                <a:close/>
                                <a:moveTo>
                                  <a:pt x="413" y="96"/>
                                </a:moveTo>
                                <a:lnTo>
                                  <a:pt x="403" y="67"/>
                                </a:lnTo>
                                <a:lnTo>
                                  <a:pt x="399" y="58"/>
                                </a:lnTo>
                                <a:lnTo>
                                  <a:pt x="389" y="28"/>
                                </a:lnTo>
                                <a:lnTo>
                                  <a:pt x="389" y="58"/>
                                </a:lnTo>
                                <a:lnTo>
                                  <a:pt x="360" y="58"/>
                                </a:lnTo>
                                <a:lnTo>
                                  <a:pt x="370" y="29"/>
                                </a:lnTo>
                                <a:lnTo>
                                  <a:pt x="370" y="24"/>
                                </a:lnTo>
                                <a:lnTo>
                                  <a:pt x="374" y="19"/>
                                </a:lnTo>
                                <a:lnTo>
                                  <a:pt x="374" y="24"/>
                                </a:lnTo>
                                <a:lnTo>
                                  <a:pt x="379" y="29"/>
                                </a:lnTo>
                                <a:lnTo>
                                  <a:pt x="389" y="58"/>
                                </a:lnTo>
                                <a:lnTo>
                                  <a:pt x="389" y="28"/>
                                </a:lnTo>
                                <a:lnTo>
                                  <a:pt x="383" y="10"/>
                                </a:lnTo>
                                <a:lnTo>
                                  <a:pt x="379" y="0"/>
                                </a:lnTo>
                                <a:lnTo>
                                  <a:pt x="365" y="0"/>
                                </a:lnTo>
                                <a:lnTo>
                                  <a:pt x="336" y="96"/>
                                </a:lnTo>
                                <a:lnTo>
                                  <a:pt x="346" y="96"/>
                                </a:lnTo>
                                <a:lnTo>
                                  <a:pt x="355" y="67"/>
                                </a:lnTo>
                                <a:lnTo>
                                  <a:pt x="389" y="67"/>
                                </a:lnTo>
                                <a:lnTo>
                                  <a:pt x="398" y="96"/>
                                </a:lnTo>
                                <a:lnTo>
                                  <a:pt x="413" y="96"/>
                                </a:lnTo>
                                <a:close/>
                                <a:moveTo>
                                  <a:pt x="456" y="29"/>
                                </a:moveTo>
                                <a:lnTo>
                                  <a:pt x="442" y="29"/>
                                </a:lnTo>
                                <a:lnTo>
                                  <a:pt x="442" y="10"/>
                                </a:lnTo>
                                <a:lnTo>
                                  <a:pt x="427" y="10"/>
                                </a:lnTo>
                                <a:lnTo>
                                  <a:pt x="427" y="29"/>
                                </a:lnTo>
                                <a:lnTo>
                                  <a:pt x="418" y="29"/>
                                </a:lnTo>
                                <a:lnTo>
                                  <a:pt x="418" y="38"/>
                                </a:lnTo>
                                <a:lnTo>
                                  <a:pt x="427" y="38"/>
                                </a:lnTo>
                                <a:lnTo>
                                  <a:pt x="427" y="82"/>
                                </a:lnTo>
                                <a:lnTo>
                                  <a:pt x="432" y="86"/>
                                </a:lnTo>
                                <a:lnTo>
                                  <a:pt x="432" y="91"/>
                                </a:lnTo>
                                <a:lnTo>
                                  <a:pt x="437" y="96"/>
                                </a:lnTo>
                                <a:lnTo>
                                  <a:pt x="456" y="96"/>
                                </a:lnTo>
                                <a:lnTo>
                                  <a:pt x="456" y="86"/>
                                </a:lnTo>
                                <a:lnTo>
                                  <a:pt x="442" y="86"/>
                                </a:lnTo>
                                <a:lnTo>
                                  <a:pt x="442" y="38"/>
                                </a:lnTo>
                                <a:lnTo>
                                  <a:pt x="456" y="38"/>
                                </a:lnTo>
                                <a:lnTo>
                                  <a:pt x="456"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6" name="Picture 3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7166" y="-317"/>
                            <a:ext cx="303" cy="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17" name="AutoShape 365"/>
                        <wps:cNvSpPr>
                          <a:spLocks/>
                        </wps:cNvSpPr>
                        <wps:spPr bwMode="auto">
                          <a:xfrm>
                            <a:off x="7156" y="418"/>
                            <a:ext cx="1138" cy="96"/>
                          </a:xfrm>
                          <a:custGeom>
                            <a:avLst/>
                            <a:gdLst>
                              <a:gd name="T0" fmla="+- 0 7253 7157"/>
                              <a:gd name="T1" fmla="*/ T0 w 1138"/>
                              <a:gd name="T2" fmla="+- 0 452 418"/>
                              <a:gd name="T3" fmla="*/ 452 h 96"/>
                              <a:gd name="T4" fmla="+- 0 7190 7157"/>
                              <a:gd name="T5" fmla="*/ T4 w 1138"/>
                              <a:gd name="T6" fmla="+- 0 447 418"/>
                              <a:gd name="T7" fmla="*/ 447 h 96"/>
                              <a:gd name="T8" fmla="+- 0 7234 7157"/>
                              <a:gd name="T9" fmla="*/ T8 w 1138"/>
                              <a:gd name="T10" fmla="+- 0 456 418"/>
                              <a:gd name="T11" fmla="*/ 456 h 96"/>
                              <a:gd name="T12" fmla="+- 0 7306 7157"/>
                              <a:gd name="T13" fmla="*/ T12 w 1138"/>
                              <a:gd name="T14" fmla="+- 0 480 418"/>
                              <a:gd name="T15" fmla="*/ 480 h 96"/>
                              <a:gd name="T16" fmla="+- 0 7306 7157"/>
                              <a:gd name="T17" fmla="*/ T16 w 1138"/>
                              <a:gd name="T18" fmla="+- 0 456 418"/>
                              <a:gd name="T19" fmla="*/ 456 h 96"/>
                              <a:gd name="T20" fmla="+- 0 7267 7157"/>
                              <a:gd name="T21" fmla="*/ T20 w 1138"/>
                              <a:gd name="T22" fmla="+- 0 471 418"/>
                              <a:gd name="T23" fmla="*/ 471 h 96"/>
                              <a:gd name="T24" fmla="+- 0 7296 7157"/>
                              <a:gd name="T25" fmla="*/ T24 w 1138"/>
                              <a:gd name="T26" fmla="+- 0 504 418"/>
                              <a:gd name="T27" fmla="*/ 504 h 96"/>
                              <a:gd name="T28" fmla="+- 0 7310 7157"/>
                              <a:gd name="T29" fmla="*/ T28 w 1138"/>
                              <a:gd name="T30" fmla="+- 0 504 418"/>
                              <a:gd name="T31" fmla="*/ 504 h 96"/>
                              <a:gd name="T32" fmla="+- 0 7330 7157"/>
                              <a:gd name="T33" fmla="*/ T32 w 1138"/>
                              <a:gd name="T34" fmla="+- 0 447 418"/>
                              <a:gd name="T35" fmla="*/ 447 h 96"/>
                              <a:gd name="T36" fmla="+- 0 7334 7157"/>
                              <a:gd name="T37" fmla="*/ T36 w 1138"/>
                              <a:gd name="T38" fmla="+- 0 514 418"/>
                              <a:gd name="T39" fmla="*/ 514 h 96"/>
                              <a:gd name="T40" fmla="+- 0 7358 7157"/>
                              <a:gd name="T41" fmla="*/ T40 w 1138"/>
                              <a:gd name="T42" fmla="+- 0 456 418"/>
                              <a:gd name="T43" fmla="*/ 456 h 96"/>
                              <a:gd name="T44" fmla="+- 0 7382 7157"/>
                              <a:gd name="T45" fmla="*/ T44 w 1138"/>
                              <a:gd name="T46" fmla="+- 0 447 418"/>
                              <a:gd name="T47" fmla="*/ 447 h 96"/>
                              <a:gd name="T48" fmla="+- 0 7387 7157"/>
                              <a:gd name="T49" fmla="*/ T48 w 1138"/>
                              <a:gd name="T50" fmla="+- 0 461 418"/>
                              <a:gd name="T51" fmla="*/ 461 h 96"/>
                              <a:gd name="T52" fmla="+- 0 7464 7157"/>
                              <a:gd name="T53" fmla="*/ T52 w 1138"/>
                              <a:gd name="T54" fmla="+- 0 490 418"/>
                              <a:gd name="T55" fmla="*/ 490 h 96"/>
                              <a:gd name="T56" fmla="+- 0 7430 7157"/>
                              <a:gd name="T57" fmla="*/ T56 w 1138"/>
                              <a:gd name="T58" fmla="+- 0 447 418"/>
                              <a:gd name="T59" fmla="*/ 447 h 96"/>
                              <a:gd name="T60" fmla="+- 0 7464 7157"/>
                              <a:gd name="T61" fmla="*/ T60 w 1138"/>
                              <a:gd name="T62" fmla="+- 0 514 418"/>
                              <a:gd name="T63" fmla="*/ 514 h 96"/>
                              <a:gd name="T64" fmla="+- 0 7526 7157"/>
                              <a:gd name="T65" fmla="*/ T64 w 1138"/>
                              <a:gd name="T66" fmla="+- 0 442 418"/>
                              <a:gd name="T67" fmla="*/ 442 h 96"/>
                              <a:gd name="T68" fmla="+- 0 7501 7157"/>
                              <a:gd name="T69" fmla="*/ T68 w 1138"/>
                              <a:gd name="T70" fmla="+- 0 504 418"/>
                              <a:gd name="T71" fmla="*/ 504 h 96"/>
                              <a:gd name="T72" fmla="+- 0 7536 7157"/>
                              <a:gd name="T73" fmla="*/ T72 w 1138"/>
                              <a:gd name="T74" fmla="+- 0 504 418"/>
                              <a:gd name="T75" fmla="*/ 504 h 96"/>
                              <a:gd name="T76" fmla="+- 0 7536 7157"/>
                              <a:gd name="T77" fmla="*/ T76 w 1138"/>
                              <a:gd name="T78" fmla="+- 0 456 418"/>
                              <a:gd name="T79" fmla="*/ 456 h 96"/>
                              <a:gd name="T80" fmla="+- 0 7565 7157"/>
                              <a:gd name="T81" fmla="*/ T80 w 1138"/>
                              <a:gd name="T82" fmla="+- 0 428 418"/>
                              <a:gd name="T83" fmla="*/ 428 h 96"/>
                              <a:gd name="T84" fmla="+- 0 7570 7157"/>
                              <a:gd name="T85" fmla="*/ T84 w 1138"/>
                              <a:gd name="T86" fmla="+- 0 509 418"/>
                              <a:gd name="T87" fmla="*/ 509 h 96"/>
                              <a:gd name="T88" fmla="+- 0 7574 7157"/>
                              <a:gd name="T89" fmla="*/ T88 w 1138"/>
                              <a:gd name="T90" fmla="+- 0 456 418"/>
                              <a:gd name="T91" fmla="*/ 456 h 96"/>
                              <a:gd name="T92" fmla="+- 0 7618 7157"/>
                              <a:gd name="T93" fmla="*/ T92 w 1138"/>
                              <a:gd name="T94" fmla="+- 0 514 418"/>
                              <a:gd name="T95" fmla="*/ 514 h 96"/>
                              <a:gd name="T96" fmla="+- 0 7603 7157"/>
                              <a:gd name="T97" fmla="*/ T96 w 1138"/>
                              <a:gd name="T98" fmla="+- 0 432 418"/>
                              <a:gd name="T99" fmla="*/ 432 h 96"/>
                              <a:gd name="T100" fmla="+- 0 7691 7157"/>
                              <a:gd name="T101" fmla="*/ T100 w 1138"/>
                              <a:gd name="T102" fmla="+- 0 452 418"/>
                              <a:gd name="T103" fmla="*/ 452 h 96"/>
                              <a:gd name="T104" fmla="+- 0 7646 7157"/>
                              <a:gd name="T105" fmla="*/ T104 w 1138"/>
                              <a:gd name="T106" fmla="+- 0 495 418"/>
                              <a:gd name="T107" fmla="*/ 495 h 96"/>
                              <a:gd name="T108" fmla="+- 0 7681 7157"/>
                              <a:gd name="T109" fmla="*/ T108 w 1138"/>
                              <a:gd name="T110" fmla="+- 0 445 418"/>
                              <a:gd name="T111" fmla="*/ 445 h 96"/>
                              <a:gd name="T112" fmla="+- 0 7635 7157"/>
                              <a:gd name="T113" fmla="*/ T112 w 1138"/>
                              <a:gd name="T114" fmla="+- 0 494 418"/>
                              <a:gd name="T115" fmla="*/ 494 h 96"/>
                              <a:gd name="T116" fmla="+- 0 7691 7157"/>
                              <a:gd name="T117" fmla="*/ T116 w 1138"/>
                              <a:gd name="T118" fmla="+- 0 504 418"/>
                              <a:gd name="T119" fmla="*/ 504 h 96"/>
                              <a:gd name="T120" fmla="+- 0 7733 7157"/>
                              <a:gd name="T121" fmla="*/ T120 w 1138"/>
                              <a:gd name="T122" fmla="+- 0 452 418"/>
                              <a:gd name="T123" fmla="*/ 452 h 96"/>
                              <a:gd name="T124" fmla="+- 0 7728 7157"/>
                              <a:gd name="T125" fmla="*/ T124 w 1138"/>
                              <a:gd name="T126" fmla="+- 0 466 418"/>
                              <a:gd name="T127" fmla="*/ 466 h 96"/>
                              <a:gd name="T128" fmla="+- 0 7776 7157"/>
                              <a:gd name="T129" fmla="*/ T128 w 1138"/>
                              <a:gd name="T130" fmla="+- 0 452 418"/>
                              <a:gd name="T131" fmla="*/ 452 h 96"/>
                              <a:gd name="T132" fmla="+- 0 7819 7157"/>
                              <a:gd name="T133" fmla="*/ T132 w 1138"/>
                              <a:gd name="T134" fmla="+- 0 452 418"/>
                              <a:gd name="T135" fmla="*/ 452 h 96"/>
                              <a:gd name="T136" fmla="+- 0 7800 7157"/>
                              <a:gd name="T137" fmla="*/ T136 w 1138"/>
                              <a:gd name="T138" fmla="+- 0 442 418"/>
                              <a:gd name="T139" fmla="*/ 442 h 96"/>
                              <a:gd name="T140" fmla="+- 0 7819 7157"/>
                              <a:gd name="T141" fmla="*/ T140 w 1138"/>
                              <a:gd name="T142" fmla="+- 0 504 418"/>
                              <a:gd name="T143" fmla="*/ 504 h 96"/>
                              <a:gd name="T144" fmla="+- 0 7834 7157"/>
                              <a:gd name="T145" fmla="*/ T144 w 1138"/>
                              <a:gd name="T146" fmla="+- 0 504 418"/>
                              <a:gd name="T147" fmla="*/ 504 h 96"/>
                              <a:gd name="T148" fmla="+- 0 7891 7157"/>
                              <a:gd name="T149" fmla="*/ T148 w 1138"/>
                              <a:gd name="T150" fmla="+- 0 471 418"/>
                              <a:gd name="T151" fmla="*/ 471 h 96"/>
                              <a:gd name="T152" fmla="+- 0 7930 7157"/>
                              <a:gd name="T153" fmla="*/ T152 w 1138"/>
                              <a:gd name="T154" fmla="+- 0 418 418"/>
                              <a:gd name="T155" fmla="*/ 418 h 96"/>
                              <a:gd name="T156" fmla="+- 0 7992 7157"/>
                              <a:gd name="T157" fmla="*/ T156 w 1138"/>
                              <a:gd name="T158" fmla="+- 0 466 418"/>
                              <a:gd name="T159" fmla="*/ 466 h 96"/>
                              <a:gd name="T160" fmla="+- 0 7958 7157"/>
                              <a:gd name="T161" fmla="*/ T160 w 1138"/>
                              <a:gd name="T162" fmla="+- 0 452 418"/>
                              <a:gd name="T163" fmla="*/ 452 h 96"/>
                              <a:gd name="T164" fmla="+- 0 7959 7157"/>
                              <a:gd name="T165" fmla="*/ T164 w 1138"/>
                              <a:gd name="T166" fmla="+- 0 445 418"/>
                              <a:gd name="T167" fmla="*/ 445 h 96"/>
                              <a:gd name="T168" fmla="+- 0 7957 7157"/>
                              <a:gd name="T169" fmla="*/ T168 w 1138"/>
                              <a:gd name="T170" fmla="+- 0 512 418"/>
                              <a:gd name="T171" fmla="*/ 512 h 96"/>
                              <a:gd name="T172" fmla="+- 0 8002 7157"/>
                              <a:gd name="T173" fmla="*/ T172 w 1138"/>
                              <a:gd name="T174" fmla="+- 0 480 418"/>
                              <a:gd name="T175" fmla="*/ 480 h 96"/>
                              <a:gd name="T176" fmla="+- 0 8021 7157"/>
                              <a:gd name="T177" fmla="*/ T176 w 1138"/>
                              <a:gd name="T178" fmla="+- 0 447 418"/>
                              <a:gd name="T179" fmla="*/ 447 h 96"/>
                              <a:gd name="T180" fmla="+- 0 8054 7157"/>
                              <a:gd name="T181" fmla="*/ T180 w 1138"/>
                              <a:gd name="T182" fmla="+- 0 456 418"/>
                              <a:gd name="T183" fmla="*/ 456 h 96"/>
                              <a:gd name="T184" fmla="+- 0 8117 7157"/>
                              <a:gd name="T185" fmla="*/ T184 w 1138"/>
                              <a:gd name="T186" fmla="+- 0 504 418"/>
                              <a:gd name="T187" fmla="*/ 504 h 96"/>
                              <a:gd name="T188" fmla="+- 0 8105 7157"/>
                              <a:gd name="T189" fmla="*/ T188 w 1138"/>
                              <a:gd name="T190" fmla="+- 0 506 418"/>
                              <a:gd name="T191" fmla="*/ 506 h 96"/>
                              <a:gd name="T192" fmla="+- 0 8165 7157"/>
                              <a:gd name="T193" fmla="*/ T192 w 1138"/>
                              <a:gd name="T194" fmla="+- 0 476 418"/>
                              <a:gd name="T195" fmla="*/ 476 h 96"/>
                              <a:gd name="T196" fmla="+- 0 8184 7157"/>
                              <a:gd name="T197" fmla="*/ T196 w 1138"/>
                              <a:gd name="T198" fmla="+- 0 452 418"/>
                              <a:gd name="T199" fmla="*/ 452 h 96"/>
                              <a:gd name="T200" fmla="+- 0 8213 7157"/>
                              <a:gd name="T201" fmla="*/ T200 w 1138"/>
                              <a:gd name="T202" fmla="+- 0 500 418"/>
                              <a:gd name="T203" fmla="*/ 500 h 96"/>
                              <a:gd name="T204" fmla="+- 0 8213 7157"/>
                              <a:gd name="T205" fmla="*/ T204 w 1138"/>
                              <a:gd name="T206" fmla="+- 0 514 418"/>
                              <a:gd name="T207" fmla="*/ 514 h 96"/>
                              <a:gd name="T208" fmla="+- 0 8194 7157"/>
                              <a:gd name="T209" fmla="*/ T208 w 1138"/>
                              <a:gd name="T210" fmla="+- 0 456 418"/>
                              <a:gd name="T211" fmla="*/ 456 h 96"/>
                              <a:gd name="T212" fmla="+- 0 8294 7157"/>
                              <a:gd name="T213" fmla="*/ T212 w 1138"/>
                              <a:gd name="T214" fmla="+- 0 476 418"/>
                              <a:gd name="T215" fmla="*/ 476 h 96"/>
                              <a:gd name="T216" fmla="+- 0 8285 7157"/>
                              <a:gd name="T217" fmla="*/ T216 w 1138"/>
                              <a:gd name="T218" fmla="+- 0 466 418"/>
                              <a:gd name="T219" fmla="*/ 466 h 96"/>
                              <a:gd name="T220" fmla="+- 0 8285 7157"/>
                              <a:gd name="T221" fmla="*/ T220 w 1138"/>
                              <a:gd name="T222" fmla="+- 0 466 418"/>
                              <a:gd name="T223" fmla="*/ 466 h 96"/>
                              <a:gd name="T224" fmla="+- 0 8239 7157"/>
                              <a:gd name="T225" fmla="*/ T224 w 1138"/>
                              <a:gd name="T226" fmla="+- 0 466 418"/>
                              <a:gd name="T227" fmla="*/ 466 h 96"/>
                              <a:gd name="T228" fmla="+- 0 8285 7157"/>
                              <a:gd name="T229" fmla="*/ T228 w 1138"/>
                              <a:gd name="T230" fmla="+- 0 514 418"/>
                              <a:gd name="T231" fmla="*/ 514 h 96"/>
                              <a:gd name="T232" fmla="+- 0 8246 7157"/>
                              <a:gd name="T233" fmla="*/ T232 w 1138"/>
                              <a:gd name="T234" fmla="+- 0 500 418"/>
                              <a:gd name="T235" fmla="*/ 500 h 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1138" h="96">
                                <a:moveTo>
                                  <a:pt x="14" y="0"/>
                                </a:moveTo>
                                <a:lnTo>
                                  <a:pt x="0" y="0"/>
                                </a:lnTo>
                                <a:lnTo>
                                  <a:pt x="0" y="96"/>
                                </a:lnTo>
                                <a:lnTo>
                                  <a:pt x="14" y="96"/>
                                </a:lnTo>
                                <a:lnTo>
                                  <a:pt x="14" y="0"/>
                                </a:lnTo>
                                <a:close/>
                                <a:moveTo>
                                  <a:pt x="96" y="34"/>
                                </a:moveTo>
                                <a:lnTo>
                                  <a:pt x="81" y="24"/>
                                </a:lnTo>
                                <a:lnTo>
                                  <a:pt x="57" y="24"/>
                                </a:lnTo>
                                <a:lnTo>
                                  <a:pt x="53" y="34"/>
                                </a:lnTo>
                                <a:lnTo>
                                  <a:pt x="48" y="38"/>
                                </a:lnTo>
                                <a:lnTo>
                                  <a:pt x="48" y="29"/>
                                </a:lnTo>
                                <a:lnTo>
                                  <a:pt x="33" y="29"/>
                                </a:lnTo>
                                <a:lnTo>
                                  <a:pt x="38" y="34"/>
                                </a:lnTo>
                                <a:lnTo>
                                  <a:pt x="38" y="96"/>
                                </a:lnTo>
                                <a:lnTo>
                                  <a:pt x="48" y="96"/>
                                </a:lnTo>
                                <a:lnTo>
                                  <a:pt x="48" y="48"/>
                                </a:lnTo>
                                <a:lnTo>
                                  <a:pt x="57" y="38"/>
                                </a:lnTo>
                                <a:lnTo>
                                  <a:pt x="77" y="38"/>
                                </a:lnTo>
                                <a:lnTo>
                                  <a:pt x="81" y="43"/>
                                </a:lnTo>
                                <a:lnTo>
                                  <a:pt x="81" y="96"/>
                                </a:lnTo>
                                <a:lnTo>
                                  <a:pt x="96" y="96"/>
                                </a:lnTo>
                                <a:lnTo>
                                  <a:pt x="96" y="34"/>
                                </a:lnTo>
                                <a:close/>
                                <a:moveTo>
                                  <a:pt x="153" y="67"/>
                                </a:moveTo>
                                <a:lnTo>
                                  <a:pt x="149" y="62"/>
                                </a:lnTo>
                                <a:lnTo>
                                  <a:pt x="134" y="58"/>
                                </a:lnTo>
                                <a:lnTo>
                                  <a:pt x="125" y="53"/>
                                </a:lnTo>
                                <a:lnTo>
                                  <a:pt x="125" y="34"/>
                                </a:lnTo>
                                <a:lnTo>
                                  <a:pt x="139" y="34"/>
                                </a:lnTo>
                                <a:lnTo>
                                  <a:pt x="144" y="38"/>
                                </a:lnTo>
                                <a:lnTo>
                                  <a:pt x="149" y="38"/>
                                </a:lnTo>
                                <a:lnTo>
                                  <a:pt x="149" y="34"/>
                                </a:lnTo>
                                <a:lnTo>
                                  <a:pt x="149" y="29"/>
                                </a:lnTo>
                                <a:lnTo>
                                  <a:pt x="139" y="24"/>
                                </a:lnTo>
                                <a:lnTo>
                                  <a:pt x="120" y="24"/>
                                </a:lnTo>
                                <a:lnTo>
                                  <a:pt x="110" y="34"/>
                                </a:lnTo>
                                <a:lnTo>
                                  <a:pt x="110" y="53"/>
                                </a:lnTo>
                                <a:lnTo>
                                  <a:pt x="115" y="62"/>
                                </a:lnTo>
                                <a:lnTo>
                                  <a:pt x="129" y="67"/>
                                </a:lnTo>
                                <a:lnTo>
                                  <a:pt x="139" y="67"/>
                                </a:lnTo>
                                <a:lnTo>
                                  <a:pt x="144" y="72"/>
                                </a:lnTo>
                                <a:lnTo>
                                  <a:pt x="144" y="82"/>
                                </a:lnTo>
                                <a:lnTo>
                                  <a:pt x="139" y="86"/>
                                </a:lnTo>
                                <a:lnTo>
                                  <a:pt x="115" y="86"/>
                                </a:lnTo>
                                <a:lnTo>
                                  <a:pt x="110" y="82"/>
                                </a:lnTo>
                                <a:lnTo>
                                  <a:pt x="110" y="91"/>
                                </a:lnTo>
                                <a:lnTo>
                                  <a:pt x="115" y="96"/>
                                </a:lnTo>
                                <a:lnTo>
                                  <a:pt x="144" y="96"/>
                                </a:lnTo>
                                <a:lnTo>
                                  <a:pt x="153" y="86"/>
                                </a:lnTo>
                                <a:lnTo>
                                  <a:pt x="153" y="67"/>
                                </a:lnTo>
                                <a:close/>
                                <a:moveTo>
                                  <a:pt x="201" y="29"/>
                                </a:moveTo>
                                <a:lnTo>
                                  <a:pt x="182" y="29"/>
                                </a:lnTo>
                                <a:lnTo>
                                  <a:pt x="182" y="10"/>
                                </a:lnTo>
                                <a:lnTo>
                                  <a:pt x="173" y="10"/>
                                </a:lnTo>
                                <a:lnTo>
                                  <a:pt x="173" y="29"/>
                                </a:lnTo>
                                <a:lnTo>
                                  <a:pt x="163" y="29"/>
                                </a:lnTo>
                                <a:lnTo>
                                  <a:pt x="163" y="38"/>
                                </a:lnTo>
                                <a:lnTo>
                                  <a:pt x="173" y="38"/>
                                </a:lnTo>
                                <a:lnTo>
                                  <a:pt x="173" y="86"/>
                                </a:lnTo>
                                <a:lnTo>
                                  <a:pt x="177" y="91"/>
                                </a:lnTo>
                                <a:lnTo>
                                  <a:pt x="177" y="96"/>
                                </a:lnTo>
                                <a:lnTo>
                                  <a:pt x="201" y="96"/>
                                </a:lnTo>
                                <a:lnTo>
                                  <a:pt x="201" y="86"/>
                                </a:lnTo>
                                <a:lnTo>
                                  <a:pt x="187" y="86"/>
                                </a:lnTo>
                                <a:lnTo>
                                  <a:pt x="182" y="82"/>
                                </a:lnTo>
                                <a:lnTo>
                                  <a:pt x="182" y="38"/>
                                </a:lnTo>
                                <a:lnTo>
                                  <a:pt x="201" y="38"/>
                                </a:lnTo>
                                <a:lnTo>
                                  <a:pt x="201" y="29"/>
                                </a:lnTo>
                                <a:close/>
                                <a:moveTo>
                                  <a:pt x="249" y="24"/>
                                </a:moveTo>
                                <a:lnTo>
                                  <a:pt x="235" y="24"/>
                                </a:lnTo>
                                <a:lnTo>
                                  <a:pt x="230" y="34"/>
                                </a:lnTo>
                                <a:lnTo>
                                  <a:pt x="225" y="38"/>
                                </a:lnTo>
                                <a:lnTo>
                                  <a:pt x="225" y="29"/>
                                </a:lnTo>
                                <a:lnTo>
                                  <a:pt x="216" y="29"/>
                                </a:lnTo>
                                <a:lnTo>
                                  <a:pt x="216" y="96"/>
                                </a:lnTo>
                                <a:lnTo>
                                  <a:pt x="225" y="96"/>
                                </a:lnTo>
                                <a:lnTo>
                                  <a:pt x="225" y="58"/>
                                </a:lnTo>
                                <a:lnTo>
                                  <a:pt x="230" y="53"/>
                                </a:lnTo>
                                <a:lnTo>
                                  <a:pt x="230" y="43"/>
                                </a:lnTo>
                                <a:lnTo>
                                  <a:pt x="235" y="38"/>
                                </a:lnTo>
                                <a:lnTo>
                                  <a:pt x="249" y="38"/>
                                </a:lnTo>
                                <a:lnTo>
                                  <a:pt x="249" y="24"/>
                                </a:lnTo>
                                <a:close/>
                                <a:moveTo>
                                  <a:pt x="317" y="29"/>
                                </a:moveTo>
                                <a:lnTo>
                                  <a:pt x="307" y="29"/>
                                </a:lnTo>
                                <a:lnTo>
                                  <a:pt x="307" y="72"/>
                                </a:lnTo>
                                <a:lnTo>
                                  <a:pt x="302" y="77"/>
                                </a:lnTo>
                                <a:lnTo>
                                  <a:pt x="302" y="82"/>
                                </a:lnTo>
                                <a:lnTo>
                                  <a:pt x="297" y="86"/>
                                </a:lnTo>
                                <a:lnTo>
                                  <a:pt x="278" y="86"/>
                                </a:lnTo>
                                <a:lnTo>
                                  <a:pt x="273" y="77"/>
                                </a:lnTo>
                                <a:lnTo>
                                  <a:pt x="273" y="29"/>
                                </a:lnTo>
                                <a:lnTo>
                                  <a:pt x="259" y="29"/>
                                </a:lnTo>
                                <a:lnTo>
                                  <a:pt x="259" y="91"/>
                                </a:lnTo>
                                <a:lnTo>
                                  <a:pt x="273" y="96"/>
                                </a:lnTo>
                                <a:lnTo>
                                  <a:pt x="297" y="96"/>
                                </a:lnTo>
                                <a:lnTo>
                                  <a:pt x="307" y="86"/>
                                </a:lnTo>
                                <a:lnTo>
                                  <a:pt x="307" y="96"/>
                                </a:lnTo>
                                <a:lnTo>
                                  <a:pt x="317" y="96"/>
                                </a:lnTo>
                                <a:lnTo>
                                  <a:pt x="317" y="29"/>
                                </a:lnTo>
                                <a:close/>
                                <a:moveTo>
                                  <a:pt x="389" y="29"/>
                                </a:moveTo>
                                <a:lnTo>
                                  <a:pt x="384" y="29"/>
                                </a:lnTo>
                                <a:lnTo>
                                  <a:pt x="379" y="24"/>
                                </a:lnTo>
                                <a:lnTo>
                                  <a:pt x="369" y="24"/>
                                </a:lnTo>
                                <a:lnTo>
                                  <a:pt x="354" y="27"/>
                                </a:lnTo>
                                <a:lnTo>
                                  <a:pt x="344" y="36"/>
                                </a:lnTo>
                                <a:lnTo>
                                  <a:pt x="338" y="48"/>
                                </a:lnTo>
                                <a:lnTo>
                                  <a:pt x="336" y="62"/>
                                </a:lnTo>
                                <a:lnTo>
                                  <a:pt x="338" y="76"/>
                                </a:lnTo>
                                <a:lnTo>
                                  <a:pt x="344" y="86"/>
                                </a:lnTo>
                                <a:lnTo>
                                  <a:pt x="354" y="94"/>
                                </a:lnTo>
                                <a:lnTo>
                                  <a:pt x="369" y="96"/>
                                </a:lnTo>
                                <a:lnTo>
                                  <a:pt x="384" y="96"/>
                                </a:lnTo>
                                <a:lnTo>
                                  <a:pt x="389" y="91"/>
                                </a:lnTo>
                                <a:lnTo>
                                  <a:pt x="384" y="82"/>
                                </a:lnTo>
                                <a:lnTo>
                                  <a:pt x="379" y="86"/>
                                </a:lnTo>
                                <a:lnTo>
                                  <a:pt x="355" y="86"/>
                                </a:lnTo>
                                <a:lnTo>
                                  <a:pt x="345" y="77"/>
                                </a:lnTo>
                                <a:lnTo>
                                  <a:pt x="345" y="48"/>
                                </a:lnTo>
                                <a:lnTo>
                                  <a:pt x="355" y="34"/>
                                </a:lnTo>
                                <a:lnTo>
                                  <a:pt x="379" y="34"/>
                                </a:lnTo>
                                <a:lnTo>
                                  <a:pt x="379" y="38"/>
                                </a:lnTo>
                                <a:lnTo>
                                  <a:pt x="384" y="38"/>
                                </a:lnTo>
                                <a:lnTo>
                                  <a:pt x="389" y="29"/>
                                </a:lnTo>
                                <a:close/>
                                <a:moveTo>
                                  <a:pt x="437" y="29"/>
                                </a:moveTo>
                                <a:lnTo>
                                  <a:pt x="417" y="29"/>
                                </a:lnTo>
                                <a:lnTo>
                                  <a:pt x="417" y="10"/>
                                </a:lnTo>
                                <a:lnTo>
                                  <a:pt x="408" y="10"/>
                                </a:lnTo>
                                <a:lnTo>
                                  <a:pt x="408" y="29"/>
                                </a:lnTo>
                                <a:lnTo>
                                  <a:pt x="393" y="29"/>
                                </a:lnTo>
                                <a:lnTo>
                                  <a:pt x="393" y="38"/>
                                </a:lnTo>
                                <a:lnTo>
                                  <a:pt x="408" y="38"/>
                                </a:lnTo>
                                <a:lnTo>
                                  <a:pt x="408" y="86"/>
                                </a:lnTo>
                                <a:lnTo>
                                  <a:pt x="413" y="91"/>
                                </a:lnTo>
                                <a:lnTo>
                                  <a:pt x="413" y="96"/>
                                </a:lnTo>
                                <a:lnTo>
                                  <a:pt x="437" y="96"/>
                                </a:lnTo>
                                <a:lnTo>
                                  <a:pt x="432" y="86"/>
                                </a:lnTo>
                                <a:lnTo>
                                  <a:pt x="422" y="86"/>
                                </a:lnTo>
                                <a:lnTo>
                                  <a:pt x="417" y="82"/>
                                </a:lnTo>
                                <a:lnTo>
                                  <a:pt x="417" y="38"/>
                                </a:lnTo>
                                <a:lnTo>
                                  <a:pt x="437" y="38"/>
                                </a:lnTo>
                                <a:lnTo>
                                  <a:pt x="437" y="29"/>
                                </a:lnTo>
                                <a:close/>
                                <a:moveTo>
                                  <a:pt x="461" y="29"/>
                                </a:moveTo>
                                <a:lnTo>
                                  <a:pt x="451" y="29"/>
                                </a:lnTo>
                                <a:lnTo>
                                  <a:pt x="451" y="96"/>
                                </a:lnTo>
                                <a:lnTo>
                                  <a:pt x="461" y="96"/>
                                </a:lnTo>
                                <a:lnTo>
                                  <a:pt x="461" y="29"/>
                                </a:lnTo>
                                <a:close/>
                                <a:moveTo>
                                  <a:pt x="465" y="5"/>
                                </a:moveTo>
                                <a:lnTo>
                                  <a:pt x="461" y="0"/>
                                </a:lnTo>
                                <a:lnTo>
                                  <a:pt x="451" y="0"/>
                                </a:lnTo>
                                <a:lnTo>
                                  <a:pt x="446" y="5"/>
                                </a:lnTo>
                                <a:lnTo>
                                  <a:pt x="446" y="14"/>
                                </a:lnTo>
                                <a:lnTo>
                                  <a:pt x="465" y="14"/>
                                </a:lnTo>
                                <a:lnTo>
                                  <a:pt x="465" y="5"/>
                                </a:lnTo>
                                <a:close/>
                                <a:moveTo>
                                  <a:pt x="542" y="62"/>
                                </a:moveTo>
                                <a:lnTo>
                                  <a:pt x="540" y="46"/>
                                </a:lnTo>
                                <a:lnTo>
                                  <a:pt x="534" y="34"/>
                                </a:lnTo>
                                <a:lnTo>
                                  <a:pt x="533" y="33"/>
                                </a:lnTo>
                                <a:lnTo>
                                  <a:pt x="533" y="48"/>
                                </a:lnTo>
                                <a:lnTo>
                                  <a:pt x="533" y="77"/>
                                </a:lnTo>
                                <a:lnTo>
                                  <a:pt x="523" y="86"/>
                                </a:lnTo>
                                <a:lnTo>
                                  <a:pt x="499" y="86"/>
                                </a:lnTo>
                                <a:lnTo>
                                  <a:pt x="489" y="77"/>
                                </a:lnTo>
                                <a:lnTo>
                                  <a:pt x="489" y="48"/>
                                </a:lnTo>
                                <a:lnTo>
                                  <a:pt x="494" y="34"/>
                                </a:lnTo>
                                <a:lnTo>
                                  <a:pt x="523" y="34"/>
                                </a:lnTo>
                                <a:lnTo>
                                  <a:pt x="533" y="48"/>
                                </a:lnTo>
                                <a:lnTo>
                                  <a:pt x="533" y="33"/>
                                </a:lnTo>
                                <a:lnTo>
                                  <a:pt x="524" y="27"/>
                                </a:lnTo>
                                <a:lnTo>
                                  <a:pt x="509" y="24"/>
                                </a:lnTo>
                                <a:lnTo>
                                  <a:pt x="497" y="27"/>
                                </a:lnTo>
                                <a:lnTo>
                                  <a:pt x="486" y="34"/>
                                </a:lnTo>
                                <a:lnTo>
                                  <a:pt x="478" y="46"/>
                                </a:lnTo>
                                <a:lnTo>
                                  <a:pt x="475" y="62"/>
                                </a:lnTo>
                                <a:lnTo>
                                  <a:pt x="478" y="76"/>
                                </a:lnTo>
                                <a:lnTo>
                                  <a:pt x="485" y="86"/>
                                </a:lnTo>
                                <a:lnTo>
                                  <a:pt x="495" y="94"/>
                                </a:lnTo>
                                <a:lnTo>
                                  <a:pt x="509" y="96"/>
                                </a:lnTo>
                                <a:lnTo>
                                  <a:pt x="522" y="94"/>
                                </a:lnTo>
                                <a:lnTo>
                                  <a:pt x="533" y="88"/>
                                </a:lnTo>
                                <a:lnTo>
                                  <a:pt x="534" y="86"/>
                                </a:lnTo>
                                <a:lnTo>
                                  <a:pt x="540" y="78"/>
                                </a:lnTo>
                                <a:lnTo>
                                  <a:pt x="542" y="62"/>
                                </a:lnTo>
                                <a:close/>
                                <a:moveTo>
                                  <a:pt x="619" y="34"/>
                                </a:moveTo>
                                <a:lnTo>
                                  <a:pt x="600" y="24"/>
                                </a:lnTo>
                                <a:lnTo>
                                  <a:pt x="581" y="24"/>
                                </a:lnTo>
                                <a:lnTo>
                                  <a:pt x="576" y="34"/>
                                </a:lnTo>
                                <a:lnTo>
                                  <a:pt x="571" y="38"/>
                                </a:lnTo>
                                <a:lnTo>
                                  <a:pt x="571" y="29"/>
                                </a:lnTo>
                                <a:lnTo>
                                  <a:pt x="557" y="29"/>
                                </a:lnTo>
                                <a:lnTo>
                                  <a:pt x="557" y="96"/>
                                </a:lnTo>
                                <a:lnTo>
                                  <a:pt x="571" y="96"/>
                                </a:lnTo>
                                <a:lnTo>
                                  <a:pt x="571" y="48"/>
                                </a:lnTo>
                                <a:lnTo>
                                  <a:pt x="581" y="38"/>
                                </a:lnTo>
                                <a:lnTo>
                                  <a:pt x="600" y="38"/>
                                </a:lnTo>
                                <a:lnTo>
                                  <a:pt x="605" y="43"/>
                                </a:lnTo>
                                <a:lnTo>
                                  <a:pt x="605" y="96"/>
                                </a:lnTo>
                                <a:lnTo>
                                  <a:pt x="619" y="96"/>
                                </a:lnTo>
                                <a:lnTo>
                                  <a:pt x="619" y="34"/>
                                </a:lnTo>
                                <a:close/>
                                <a:moveTo>
                                  <a:pt x="677" y="67"/>
                                </a:moveTo>
                                <a:lnTo>
                                  <a:pt x="672" y="62"/>
                                </a:lnTo>
                                <a:lnTo>
                                  <a:pt x="657" y="58"/>
                                </a:lnTo>
                                <a:lnTo>
                                  <a:pt x="648" y="53"/>
                                </a:lnTo>
                                <a:lnTo>
                                  <a:pt x="648" y="34"/>
                                </a:lnTo>
                                <a:lnTo>
                                  <a:pt x="662" y="34"/>
                                </a:lnTo>
                                <a:lnTo>
                                  <a:pt x="667" y="38"/>
                                </a:lnTo>
                                <a:lnTo>
                                  <a:pt x="672" y="38"/>
                                </a:lnTo>
                                <a:lnTo>
                                  <a:pt x="672" y="34"/>
                                </a:lnTo>
                                <a:lnTo>
                                  <a:pt x="672" y="29"/>
                                </a:lnTo>
                                <a:lnTo>
                                  <a:pt x="662" y="24"/>
                                </a:lnTo>
                                <a:lnTo>
                                  <a:pt x="643" y="24"/>
                                </a:lnTo>
                                <a:lnTo>
                                  <a:pt x="633" y="34"/>
                                </a:lnTo>
                                <a:lnTo>
                                  <a:pt x="633" y="53"/>
                                </a:lnTo>
                                <a:lnTo>
                                  <a:pt x="638" y="62"/>
                                </a:lnTo>
                                <a:lnTo>
                                  <a:pt x="653" y="67"/>
                                </a:lnTo>
                                <a:lnTo>
                                  <a:pt x="662" y="67"/>
                                </a:lnTo>
                                <a:lnTo>
                                  <a:pt x="662" y="86"/>
                                </a:lnTo>
                                <a:lnTo>
                                  <a:pt x="638" y="86"/>
                                </a:lnTo>
                                <a:lnTo>
                                  <a:pt x="633" y="82"/>
                                </a:lnTo>
                                <a:lnTo>
                                  <a:pt x="633" y="91"/>
                                </a:lnTo>
                                <a:lnTo>
                                  <a:pt x="638" y="96"/>
                                </a:lnTo>
                                <a:lnTo>
                                  <a:pt x="667" y="96"/>
                                </a:lnTo>
                                <a:lnTo>
                                  <a:pt x="677" y="86"/>
                                </a:lnTo>
                                <a:lnTo>
                                  <a:pt x="677" y="67"/>
                                </a:lnTo>
                                <a:close/>
                                <a:moveTo>
                                  <a:pt x="773" y="0"/>
                                </a:moveTo>
                                <a:lnTo>
                                  <a:pt x="720" y="0"/>
                                </a:lnTo>
                                <a:lnTo>
                                  <a:pt x="720" y="96"/>
                                </a:lnTo>
                                <a:lnTo>
                                  <a:pt x="734" y="96"/>
                                </a:lnTo>
                                <a:lnTo>
                                  <a:pt x="734" y="53"/>
                                </a:lnTo>
                                <a:lnTo>
                                  <a:pt x="768" y="53"/>
                                </a:lnTo>
                                <a:lnTo>
                                  <a:pt x="768" y="43"/>
                                </a:lnTo>
                                <a:lnTo>
                                  <a:pt x="734" y="43"/>
                                </a:lnTo>
                                <a:lnTo>
                                  <a:pt x="734" y="10"/>
                                </a:lnTo>
                                <a:lnTo>
                                  <a:pt x="773" y="10"/>
                                </a:lnTo>
                                <a:lnTo>
                                  <a:pt x="773" y="0"/>
                                </a:lnTo>
                                <a:close/>
                                <a:moveTo>
                                  <a:pt x="845" y="62"/>
                                </a:moveTo>
                                <a:lnTo>
                                  <a:pt x="843" y="46"/>
                                </a:lnTo>
                                <a:lnTo>
                                  <a:pt x="837" y="34"/>
                                </a:lnTo>
                                <a:lnTo>
                                  <a:pt x="835" y="32"/>
                                </a:lnTo>
                                <a:lnTo>
                                  <a:pt x="835" y="48"/>
                                </a:lnTo>
                                <a:lnTo>
                                  <a:pt x="835" y="77"/>
                                </a:lnTo>
                                <a:lnTo>
                                  <a:pt x="825" y="86"/>
                                </a:lnTo>
                                <a:lnTo>
                                  <a:pt x="801" y="86"/>
                                </a:lnTo>
                                <a:lnTo>
                                  <a:pt x="792" y="77"/>
                                </a:lnTo>
                                <a:lnTo>
                                  <a:pt x="792" y="48"/>
                                </a:lnTo>
                                <a:lnTo>
                                  <a:pt x="801" y="34"/>
                                </a:lnTo>
                                <a:lnTo>
                                  <a:pt x="830" y="34"/>
                                </a:lnTo>
                                <a:lnTo>
                                  <a:pt x="835" y="48"/>
                                </a:lnTo>
                                <a:lnTo>
                                  <a:pt x="835" y="32"/>
                                </a:lnTo>
                                <a:lnTo>
                                  <a:pt x="828" y="27"/>
                                </a:lnTo>
                                <a:lnTo>
                                  <a:pt x="816" y="24"/>
                                </a:lnTo>
                                <a:lnTo>
                                  <a:pt x="802" y="27"/>
                                </a:lnTo>
                                <a:lnTo>
                                  <a:pt x="792" y="34"/>
                                </a:lnTo>
                                <a:lnTo>
                                  <a:pt x="785" y="46"/>
                                </a:lnTo>
                                <a:lnTo>
                                  <a:pt x="782" y="62"/>
                                </a:lnTo>
                                <a:lnTo>
                                  <a:pt x="785" y="76"/>
                                </a:lnTo>
                                <a:lnTo>
                                  <a:pt x="791" y="86"/>
                                </a:lnTo>
                                <a:lnTo>
                                  <a:pt x="800" y="94"/>
                                </a:lnTo>
                                <a:lnTo>
                                  <a:pt x="811" y="96"/>
                                </a:lnTo>
                                <a:lnTo>
                                  <a:pt x="824" y="94"/>
                                </a:lnTo>
                                <a:lnTo>
                                  <a:pt x="835" y="88"/>
                                </a:lnTo>
                                <a:lnTo>
                                  <a:pt x="836" y="86"/>
                                </a:lnTo>
                                <a:lnTo>
                                  <a:pt x="842" y="78"/>
                                </a:lnTo>
                                <a:lnTo>
                                  <a:pt x="845" y="62"/>
                                </a:lnTo>
                                <a:close/>
                                <a:moveTo>
                                  <a:pt x="897" y="24"/>
                                </a:moveTo>
                                <a:lnTo>
                                  <a:pt x="883" y="24"/>
                                </a:lnTo>
                                <a:lnTo>
                                  <a:pt x="878" y="34"/>
                                </a:lnTo>
                                <a:lnTo>
                                  <a:pt x="873" y="38"/>
                                </a:lnTo>
                                <a:lnTo>
                                  <a:pt x="873" y="29"/>
                                </a:lnTo>
                                <a:lnTo>
                                  <a:pt x="864" y="29"/>
                                </a:lnTo>
                                <a:lnTo>
                                  <a:pt x="864" y="96"/>
                                </a:lnTo>
                                <a:lnTo>
                                  <a:pt x="873" y="96"/>
                                </a:lnTo>
                                <a:lnTo>
                                  <a:pt x="873" y="53"/>
                                </a:lnTo>
                                <a:lnTo>
                                  <a:pt x="878" y="43"/>
                                </a:lnTo>
                                <a:lnTo>
                                  <a:pt x="883" y="38"/>
                                </a:lnTo>
                                <a:lnTo>
                                  <a:pt x="897" y="38"/>
                                </a:lnTo>
                                <a:lnTo>
                                  <a:pt x="897" y="24"/>
                                </a:lnTo>
                                <a:close/>
                                <a:moveTo>
                                  <a:pt x="1008" y="0"/>
                                </a:moveTo>
                                <a:lnTo>
                                  <a:pt x="993" y="0"/>
                                </a:lnTo>
                                <a:lnTo>
                                  <a:pt x="993" y="77"/>
                                </a:lnTo>
                                <a:lnTo>
                                  <a:pt x="989" y="86"/>
                                </a:lnTo>
                                <a:lnTo>
                                  <a:pt x="960" y="86"/>
                                </a:lnTo>
                                <a:lnTo>
                                  <a:pt x="950" y="77"/>
                                </a:lnTo>
                                <a:lnTo>
                                  <a:pt x="950" y="0"/>
                                </a:lnTo>
                                <a:lnTo>
                                  <a:pt x="936" y="0"/>
                                </a:lnTo>
                                <a:lnTo>
                                  <a:pt x="936" y="58"/>
                                </a:lnTo>
                                <a:lnTo>
                                  <a:pt x="939" y="76"/>
                                </a:lnTo>
                                <a:lnTo>
                                  <a:pt x="948" y="88"/>
                                </a:lnTo>
                                <a:lnTo>
                                  <a:pt x="960" y="94"/>
                                </a:lnTo>
                                <a:lnTo>
                                  <a:pt x="974" y="96"/>
                                </a:lnTo>
                                <a:lnTo>
                                  <a:pt x="988" y="94"/>
                                </a:lnTo>
                                <a:lnTo>
                                  <a:pt x="998" y="88"/>
                                </a:lnTo>
                                <a:lnTo>
                                  <a:pt x="1005" y="76"/>
                                </a:lnTo>
                                <a:lnTo>
                                  <a:pt x="1008" y="58"/>
                                </a:lnTo>
                                <a:lnTo>
                                  <a:pt x="1008" y="0"/>
                                </a:lnTo>
                                <a:close/>
                                <a:moveTo>
                                  <a:pt x="1065" y="29"/>
                                </a:moveTo>
                                <a:lnTo>
                                  <a:pt x="1061" y="29"/>
                                </a:lnTo>
                                <a:lnTo>
                                  <a:pt x="1056" y="24"/>
                                </a:lnTo>
                                <a:lnTo>
                                  <a:pt x="1032" y="24"/>
                                </a:lnTo>
                                <a:lnTo>
                                  <a:pt x="1027" y="34"/>
                                </a:lnTo>
                                <a:lnTo>
                                  <a:pt x="1027" y="53"/>
                                </a:lnTo>
                                <a:lnTo>
                                  <a:pt x="1032" y="62"/>
                                </a:lnTo>
                                <a:lnTo>
                                  <a:pt x="1041" y="67"/>
                                </a:lnTo>
                                <a:lnTo>
                                  <a:pt x="1051" y="67"/>
                                </a:lnTo>
                                <a:lnTo>
                                  <a:pt x="1056" y="72"/>
                                </a:lnTo>
                                <a:lnTo>
                                  <a:pt x="1056" y="82"/>
                                </a:lnTo>
                                <a:lnTo>
                                  <a:pt x="1051" y="86"/>
                                </a:lnTo>
                                <a:lnTo>
                                  <a:pt x="1032" y="86"/>
                                </a:lnTo>
                                <a:lnTo>
                                  <a:pt x="1027" y="82"/>
                                </a:lnTo>
                                <a:lnTo>
                                  <a:pt x="1022" y="91"/>
                                </a:lnTo>
                                <a:lnTo>
                                  <a:pt x="1027" y="96"/>
                                </a:lnTo>
                                <a:lnTo>
                                  <a:pt x="1056" y="96"/>
                                </a:lnTo>
                                <a:lnTo>
                                  <a:pt x="1065" y="86"/>
                                </a:lnTo>
                                <a:lnTo>
                                  <a:pt x="1065" y="67"/>
                                </a:lnTo>
                                <a:lnTo>
                                  <a:pt x="1061" y="62"/>
                                </a:lnTo>
                                <a:lnTo>
                                  <a:pt x="1041" y="53"/>
                                </a:lnTo>
                                <a:lnTo>
                                  <a:pt x="1037" y="48"/>
                                </a:lnTo>
                                <a:lnTo>
                                  <a:pt x="1037" y="38"/>
                                </a:lnTo>
                                <a:lnTo>
                                  <a:pt x="1041" y="34"/>
                                </a:lnTo>
                                <a:lnTo>
                                  <a:pt x="1056" y="34"/>
                                </a:lnTo>
                                <a:lnTo>
                                  <a:pt x="1061" y="38"/>
                                </a:lnTo>
                                <a:lnTo>
                                  <a:pt x="1063" y="34"/>
                                </a:lnTo>
                                <a:lnTo>
                                  <a:pt x="1065" y="29"/>
                                </a:lnTo>
                                <a:close/>
                                <a:moveTo>
                                  <a:pt x="1137" y="58"/>
                                </a:moveTo>
                                <a:lnTo>
                                  <a:pt x="1137" y="53"/>
                                </a:lnTo>
                                <a:lnTo>
                                  <a:pt x="1136" y="46"/>
                                </a:lnTo>
                                <a:lnTo>
                                  <a:pt x="1132" y="35"/>
                                </a:lnTo>
                                <a:lnTo>
                                  <a:pt x="1130" y="34"/>
                                </a:lnTo>
                                <a:lnTo>
                                  <a:pt x="1128" y="32"/>
                                </a:lnTo>
                                <a:lnTo>
                                  <a:pt x="1128" y="48"/>
                                </a:lnTo>
                                <a:lnTo>
                                  <a:pt x="1128" y="53"/>
                                </a:lnTo>
                                <a:lnTo>
                                  <a:pt x="1089" y="53"/>
                                </a:lnTo>
                                <a:lnTo>
                                  <a:pt x="1089" y="48"/>
                                </a:lnTo>
                                <a:lnTo>
                                  <a:pt x="1094" y="34"/>
                                </a:lnTo>
                                <a:lnTo>
                                  <a:pt x="1123" y="34"/>
                                </a:lnTo>
                                <a:lnTo>
                                  <a:pt x="1128" y="48"/>
                                </a:lnTo>
                                <a:lnTo>
                                  <a:pt x="1128" y="32"/>
                                </a:lnTo>
                                <a:lnTo>
                                  <a:pt x="1123" y="27"/>
                                </a:lnTo>
                                <a:lnTo>
                                  <a:pt x="1109" y="24"/>
                                </a:lnTo>
                                <a:lnTo>
                                  <a:pt x="1096" y="27"/>
                                </a:lnTo>
                                <a:lnTo>
                                  <a:pt x="1087" y="36"/>
                                </a:lnTo>
                                <a:lnTo>
                                  <a:pt x="1082" y="48"/>
                                </a:lnTo>
                                <a:lnTo>
                                  <a:pt x="1080" y="62"/>
                                </a:lnTo>
                                <a:lnTo>
                                  <a:pt x="1082" y="76"/>
                                </a:lnTo>
                                <a:lnTo>
                                  <a:pt x="1088" y="86"/>
                                </a:lnTo>
                                <a:lnTo>
                                  <a:pt x="1098" y="94"/>
                                </a:lnTo>
                                <a:lnTo>
                                  <a:pt x="1113" y="96"/>
                                </a:lnTo>
                                <a:lnTo>
                                  <a:pt x="1128" y="96"/>
                                </a:lnTo>
                                <a:lnTo>
                                  <a:pt x="1133" y="91"/>
                                </a:lnTo>
                                <a:lnTo>
                                  <a:pt x="1133" y="86"/>
                                </a:lnTo>
                                <a:lnTo>
                                  <a:pt x="1133" y="82"/>
                                </a:lnTo>
                                <a:lnTo>
                                  <a:pt x="1128" y="86"/>
                                </a:lnTo>
                                <a:lnTo>
                                  <a:pt x="1099" y="86"/>
                                </a:lnTo>
                                <a:lnTo>
                                  <a:pt x="1089" y="82"/>
                                </a:lnTo>
                                <a:lnTo>
                                  <a:pt x="1089" y="62"/>
                                </a:lnTo>
                                <a:lnTo>
                                  <a:pt x="1137" y="62"/>
                                </a:lnTo>
                                <a:lnTo>
                                  <a:pt x="1137" y="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8" name="Rectangle 364"/>
                        <wps:cNvSpPr>
                          <a:spLocks noChangeArrowheads="1"/>
                        </wps:cNvSpPr>
                        <wps:spPr bwMode="auto">
                          <a:xfrm>
                            <a:off x="6273" y="-2386"/>
                            <a:ext cx="5429" cy="4368"/>
                          </a:xfrm>
                          <a:prstGeom prst="rect">
                            <a:avLst/>
                          </a:prstGeom>
                          <a:noFill/>
                          <a:ln w="1524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9" name="AutoShape 363"/>
                        <wps:cNvSpPr>
                          <a:spLocks/>
                        </wps:cNvSpPr>
                        <wps:spPr bwMode="auto">
                          <a:xfrm>
                            <a:off x="6585" y="1354"/>
                            <a:ext cx="1004" cy="221"/>
                          </a:xfrm>
                          <a:custGeom>
                            <a:avLst/>
                            <a:gdLst>
                              <a:gd name="T0" fmla="+- 0 7589 6586"/>
                              <a:gd name="T1" fmla="*/ T0 w 1004"/>
                              <a:gd name="T2" fmla="+- 0 1575 1354"/>
                              <a:gd name="T3" fmla="*/ 1575 h 221"/>
                              <a:gd name="T4" fmla="+- 0 6912 6586"/>
                              <a:gd name="T5" fmla="*/ T4 w 1004"/>
                              <a:gd name="T6" fmla="+- 0 1575 1354"/>
                              <a:gd name="T7" fmla="*/ 1575 h 221"/>
                              <a:gd name="T8" fmla="+- 0 6912 6586"/>
                              <a:gd name="T9" fmla="*/ T8 w 1004"/>
                              <a:gd name="T10" fmla="+- 0 1354 1354"/>
                              <a:gd name="T11" fmla="*/ 1354 h 221"/>
                              <a:gd name="T12" fmla="+- 0 7589 6586"/>
                              <a:gd name="T13" fmla="*/ T12 w 1004"/>
                              <a:gd name="T14" fmla="+- 0 1354 1354"/>
                              <a:gd name="T15" fmla="*/ 1354 h 221"/>
                              <a:gd name="T16" fmla="+- 0 7589 6586"/>
                              <a:gd name="T17" fmla="*/ T16 w 1004"/>
                              <a:gd name="T18" fmla="+- 0 1575 1354"/>
                              <a:gd name="T19" fmla="*/ 1575 h 221"/>
                              <a:gd name="T20" fmla="+- 0 6586 6586"/>
                              <a:gd name="T21" fmla="*/ T20 w 1004"/>
                              <a:gd name="T22" fmla="+- 0 1575 1354"/>
                              <a:gd name="T23" fmla="*/ 1575 h 221"/>
                              <a:gd name="T24" fmla="+- 0 6586 6586"/>
                              <a:gd name="T25" fmla="*/ T24 w 1004"/>
                              <a:gd name="T26" fmla="+- 0 1354 1354"/>
                              <a:gd name="T27" fmla="*/ 1354 h 221"/>
                              <a:gd name="T28" fmla="+- 0 6586 6586"/>
                              <a:gd name="T29" fmla="*/ T28 w 1004"/>
                              <a:gd name="T30" fmla="+- 0 1354 1354"/>
                              <a:gd name="T31" fmla="*/ 1354 h 221"/>
                              <a:gd name="T32" fmla="+- 0 7152 6586"/>
                              <a:gd name="T33" fmla="*/ T32 w 1004"/>
                              <a:gd name="T34" fmla="+- 0 1354 1354"/>
                              <a:gd name="T35" fmla="*/ 1354 h 221"/>
                              <a:gd name="T36" fmla="+- 0 7152 6586"/>
                              <a:gd name="T37" fmla="*/ T36 w 1004"/>
                              <a:gd name="T38" fmla="+- 0 1575 1354"/>
                              <a:gd name="T39" fmla="*/ 1575 h 221"/>
                              <a:gd name="T40" fmla="+- 0 6586 6586"/>
                              <a:gd name="T41" fmla="*/ T40 w 1004"/>
                              <a:gd name="T42" fmla="+- 0 1575 1354"/>
                              <a:gd name="T43" fmla="*/ 1575 h 2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04" h="221">
                                <a:moveTo>
                                  <a:pt x="1003" y="221"/>
                                </a:moveTo>
                                <a:lnTo>
                                  <a:pt x="326" y="221"/>
                                </a:lnTo>
                                <a:lnTo>
                                  <a:pt x="326" y="0"/>
                                </a:lnTo>
                                <a:lnTo>
                                  <a:pt x="1003" y="0"/>
                                </a:lnTo>
                                <a:lnTo>
                                  <a:pt x="1003" y="221"/>
                                </a:lnTo>
                                <a:close/>
                                <a:moveTo>
                                  <a:pt x="0" y="221"/>
                                </a:moveTo>
                                <a:lnTo>
                                  <a:pt x="0" y="0"/>
                                </a:lnTo>
                                <a:moveTo>
                                  <a:pt x="0" y="0"/>
                                </a:moveTo>
                                <a:lnTo>
                                  <a:pt x="566" y="0"/>
                                </a:lnTo>
                                <a:moveTo>
                                  <a:pt x="566" y="221"/>
                                </a:moveTo>
                                <a:lnTo>
                                  <a:pt x="0" y="221"/>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 name="Text Box 362"/>
                        <wps:cNvSpPr txBox="1">
                          <a:spLocks noChangeArrowheads="1"/>
                        </wps:cNvSpPr>
                        <wps:spPr bwMode="auto">
                          <a:xfrm>
                            <a:off x="7166" y="727"/>
                            <a:ext cx="1023" cy="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6A462" w14:textId="77777777" w:rsidR="00AB7D01" w:rsidRDefault="00AB7D01" w:rsidP="00AB7D01">
                              <w:pPr>
                                <w:spacing w:line="145" w:lineRule="exact"/>
                                <w:rPr>
                                  <w:sz w:val="13"/>
                                </w:rPr>
                              </w:pPr>
                              <w:r>
                                <w:rPr>
                                  <w:sz w:val="13"/>
                                </w:rPr>
                                <w:t>Reagent Capsule</w:t>
                              </w:r>
                            </w:p>
                          </w:txbxContent>
                        </wps:txbx>
                        <wps:bodyPr rot="0" vert="horz" wrap="square" lIns="0" tIns="0" rIns="0" bIns="0" anchor="t" anchorCtr="0" upright="1">
                          <a:noAutofit/>
                        </wps:bodyPr>
                      </wps:wsp>
                      <wps:wsp>
                        <wps:cNvPr id="421" name="Text Box 361"/>
                        <wps:cNvSpPr txBox="1">
                          <a:spLocks noChangeArrowheads="1"/>
                        </wps:cNvSpPr>
                        <wps:spPr bwMode="auto">
                          <a:xfrm>
                            <a:off x="6643" y="1400"/>
                            <a:ext cx="888" cy="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D2F33" w14:textId="71F50160" w:rsidR="00AB7D01" w:rsidRDefault="00AB7D01" w:rsidP="00AB7D01">
                              <w:pPr>
                                <w:rPr>
                                  <w:rFonts w:ascii="Arial Narrow"/>
                                  <w:sz w:val="12"/>
                                </w:rPr>
                              </w:pPr>
                              <w:r>
                                <w:rPr>
                                  <w:rFonts w:ascii="Arial Narrow"/>
                                  <w:sz w:val="12"/>
                                </w:rPr>
                                <w:t>MTD COVID-19</w:t>
                              </w:r>
                            </w:p>
                          </w:txbxContent>
                        </wps:txbx>
                        <wps:bodyPr rot="0" vert="horz" wrap="square" lIns="0" tIns="0" rIns="0" bIns="0" anchor="t" anchorCtr="0" upright="1">
                          <a:noAutofit/>
                        </wps:bodyPr>
                      </wps:wsp>
                      <wps:wsp>
                        <wps:cNvPr id="422" name="Text Box 360"/>
                        <wps:cNvSpPr txBox="1">
                          <a:spLocks noChangeArrowheads="1"/>
                        </wps:cNvSpPr>
                        <wps:spPr bwMode="auto">
                          <a:xfrm>
                            <a:off x="7766" y="1301"/>
                            <a:ext cx="3587" cy="5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88B13" w14:textId="5A0C615B" w:rsidR="00AB7D01" w:rsidRDefault="00AB7D01" w:rsidP="00AB7D01">
                              <w:pPr>
                                <w:spacing w:line="249" w:lineRule="auto"/>
                                <w:ind w:right="-18"/>
                                <w:rPr>
                                  <w:sz w:val="16"/>
                                </w:rPr>
                              </w:pPr>
                              <w:r>
                                <w:rPr>
                                  <w:sz w:val="16"/>
                                </w:rPr>
                                <w:t xml:space="preserve">An </w:t>
                              </w:r>
                              <w:r>
                                <w:rPr>
                                  <w:i/>
                                  <w:sz w:val="16"/>
                                </w:rPr>
                                <w:t xml:space="preserve">in vitro </w:t>
                              </w:r>
                              <w:proofErr w:type="spellStart"/>
                              <w:r>
                                <w:rPr>
                                  <w:sz w:val="16"/>
                                </w:rPr>
                                <w:t>immunocromatographic</w:t>
                              </w:r>
                              <w:proofErr w:type="spellEnd"/>
                              <w:r>
                                <w:rPr>
                                  <w:sz w:val="16"/>
                                </w:rPr>
                                <w:t xml:space="preserve"> assay for the qualitative detection of SARS-CoV-2 antigen directly from nasal specimens</w:t>
                              </w:r>
                            </w:p>
                          </w:txbxContent>
                        </wps:txbx>
                        <wps:bodyPr rot="0" vert="horz" wrap="square" lIns="0" tIns="0" rIns="0" bIns="0" anchor="t" anchorCtr="0" upright="1">
                          <a:noAutofit/>
                        </wps:bodyPr>
                      </wps:wsp>
                      <wps:wsp>
                        <wps:cNvPr id="423" name="Text Box 359"/>
                        <wps:cNvSpPr txBox="1">
                          <a:spLocks noChangeArrowheads="1"/>
                        </wps:cNvSpPr>
                        <wps:spPr bwMode="auto">
                          <a:xfrm>
                            <a:off x="6652" y="706"/>
                            <a:ext cx="423" cy="226"/>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31C1FB0" w14:textId="77777777" w:rsidR="00AB7D01" w:rsidRDefault="00AB7D01" w:rsidP="00AB7D01">
                              <w:pPr>
                                <w:spacing w:before="31"/>
                                <w:ind w:left="100"/>
                                <w:rPr>
                                  <w:rFonts w:ascii="Arial Narrow"/>
                                  <w:sz w:val="12"/>
                                </w:rPr>
                              </w:pPr>
                              <w:r>
                                <w:rPr>
                                  <w:rFonts w:ascii="Arial Narrow"/>
                                  <w:sz w:val="12"/>
                                </w:rPr>
                                <w:t>CAP</w:t>
                              </w:r>
                            </w:p>
                          </w:txbxContent>
                        </wps:txbx>
                        <wps:bodyPr rot="0" vert="horz" wrap="square" lIns="0" tIns="0" rIns="0" bIns="0" anchor="t" anchorCtr="0" upright="1">
                          <a:noAutofit/>
                        </wps:bodyPr>
                      </wps:wsp>
                    </wpg:wgp>
                  </a:graphicData>
                </a:graphic>
              </wp:inline>
            </w:drawing>
          </mc:Choice>
          <mc:Fallback>
            <w:pict>
              <v:group id="Group 358" o:spid="_x0000_s1026" style="width:247.85pt;height:219.6pt;mso-position-horizontal-relative:char;mso-position-vertical-relative:line" coordorigin="6273,-2386" coordsize="5429,43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2" o:spid="_x0000_s1027" type="#_x0000_t75" style="position:absolute;left:9700;top:-2150;width:581;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Ykq9AAAA3AAAAA8AAABkcnMvZG93bnJldi54bWxET8kKwjAQvQv+QxjBm6YuuFSjiCDoUduD&#10;x7EZ22IzKU3U+vfmIHh8vH29bU0lXtS40rKC0TACQZxZXXKuIE0OgwUI55E1VpZJwYccbDfdzhpj&#10;bd98ptfF5yKEsItRQeF9HUvpsoIMuqGtiQN3t41BH2CTS93gO4SbSo6jaCYNlhwaCqxpX1D2uDyN&#10;gsXM6np0TpfX8pm44+00tbd0qlS/1+5WIDy1/i/+uY9awWQe5ocz4QjIzRc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eL9iSr0AAADcAAAADwAAAAAAAAAAAAAAAACfAgAAZHJz&#10;L2Rvd25yZXYueG1sUEsFBgAAAAAEAAQA9wAAAIkDAAAAAA==&#10;">
                  <v:imagedata r:id="rId34" o:title=""/>
                </v:shape>
                <v:shape id="Picture 411" o:spid="_x0000_s1028" type="#_x0000_t75" style="position:absolute;left:10324;top:-2150;width:255;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gF1TFAAAA3AAAAA8AAABkcnMvZG93bnJldi54bWxEj0FrwkAUhO8F/8PyhF6KblKhauoaWqGg&#10;CEJUen7sviah2bchuzHpv3cLhR6HmfmG2eSjbcSNOl87VpDOExDE2pmaSwXXy8dsBcIHZIONY1Lw&#10;Qx7y7eRhg5lxAxd0O4dSRAj7DBVUIbSZlF5XZNHPXUscvS/XWQxRdqU0HQ4Rbhv5nCQv0mLNcaHC&#10;lnYV6e9zbxUMx0+zO7Tmmq7f1/3T8aSHwmulHqfj2yuIQGP4D/+190bBYpnC75l4BOT2D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YBdUxQAAANwAAAAPAAAAAAAAAAAAAAAA&#10;AJ8CAABkcnMvZG93bnJldi54bWxQSwUGAAAAAAQABAD3AAAAkQMAAAAA&#10;">
                  <v:imagedata r:id="rId35" o:title=""/>
                </v:shape>
                <v:shape id="AutoShape 410" o:spid="_x0000_s1029" style="position:absolute;left:9700;top:-1781;width:783;height:96;visibility:visible;mso-wrap-style:square;v-text-anchor:top" coordsize="78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3iCcUA&#10;AADcAAAADwAAAGRycy9kb3ducmV2LnhtbESPQWvCQBSE70L/w/IKvenGFFSiq7SC4KkQFdvjM/tM&#10;gtm3YXdr0v56VxA8DjPzDbNY9aYRV3K+tqxgPEpAEBdW11wqOOw3wxkIH5A1NpZJwR95WC1fBgvM&#10;tO04p+sulCJC2GeooAqhzaT0RUUG/ci2xNE7W2cwROlKqR12EW4amSbJRBqsOS5U2NK6ouKy+zUK&#10;TnXrjp8/2688bU7j/3zCRXf+Vurttf+YgwjUh2f40d5qBe/TFO5n4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feIJxQAAANwAAAAPAAAAAAAAAAAAAAAAAJgCAABkcnMv&#10;ZG93bnJldi54bWxQSwUGAAAAAAQABAD1AAAAigMAAAAA&#10;" path="m81,48r,-13l78,25,73,17,67,9r,39l64,64,57,76,45,83,29,86r-15,l14,9r15,l45,12r12,7l64,32r3,16l67,9,57,4,43,,,,,96r24,l37,95,49,92,59,88r2,-2l67,81,77,72,81,62r,-14xm158,62l156,46,149,34r-1,-1l144,30r,18l144,76,134,86r-24,l101,76r,-28l110,33r29,l144,48r,-18l138,26,125,24r-14,2l101,34,94,46,91,62r3,13l101,86r10,7l125,96r11,-2l147,88r1,-2l155,77r3,-15xm273,r-9,l264,76,254,57r-9,-9l224,14,216,,201,r,96l216,96r,-58l211,28r,-14l216,24r9,14l230,48r29,48l273,96r,-20l273,xm355,62l352,46,345,34r,-1l341,30r,18l341,76r-5,10l312,86,302,76r,-28l307,33r29,l341,48r,-18l335,26,321,24r-13,2l297,34r-7,12l288,62r2,13l297,86r11,7l321,96r12,-2l344,88r1,-2l352,77r3,-15xm403,28r-19,l384,9r-10,l374,28r-9,l365,38r9,l374,86r5,5l379,96r24,l403,86r-14,l384,81r,-43l403,38r,-10xm509,91l504,81,499,67r,-10l494,52r-5,-4l499,48r2,-5l504,38r,-29l499,9,494,r,14l494,38r-9,5l461,43r,-34l485,9r9,5l494,,446,r,96l461,96r,-44l480,52r5,5l494,86r,10l509,96r,-5xm576,57r-1,-5l575,46,571,35r-2,-2l566,30r,18l566,52r-38,l533,48r4,-15l561,33r5,15l566,30r-2,-3l552,24r-16,3l526,36r-6,12l518,62r2,13l526,86r10,7l552,96r19,l576,91r-3,-5l571,81r-5,5l542,86,528,81r,-19l576,62r,-5xm648,28r-10,l638,76r-9,10l609,86,605,76r,-48l590,28r,63l605,96r24,l638,86r,10l648,96r,-68xm710,67r-5,-5l691,57,681,52r-4,-4l677,38r4,-5l696,33r5,5l705,38r,-5l705,28r-9,-4l677,24r-10,9l667,52r5,10l686,67r10,l696,86r-24,l667,81r,10l672,96r29,l710,86r,-19xm782,57r-1,-5l780,46,775,35r-2,-2l768,29r,19l768,52r-34,l734,48r5,-15l763,33r5,15l768,29r-2,-2l753,24r-13,3l729,36r-7,12l720,62r2,13l729,86r11,7l753,96r20,l777,91r-2,-5l773,81r-5,5l744,86,734,81r,-19l782,62r,-5xe" fillcolor="black" stroked="f">
                  <v:path arrowok="t" o:connecttype="custom" o:connectlocs="67,-1771;29,-1694;57,-1761;43,-1780;49,-1688;81,-1718;148,-1747;110,-1694;144,-1732;101,-1746;111,-1687;155,-1703;254,-1723;201,-1684;216,-1756;273,-1704;345,-1747;312,-1694;341,-1732;297,-1746;308,-1687;352,-1703;374,-1771;374,-1694;389,-1694;509,-1689;489,-1732;499,-1771;461,-1737;446,-1780;485,-1723;576,-1723;566,-1750;537,-1747;552,-1756;520,-1705;576,-1689;528,-1699;638,-1752;605,-1752;638,-1694;705,-1718;681,-1747;705,-1752;672,-1718;667,-1699;710,-1713;773,-1747;734,-1732;766,-1753;720,-1718;773,-1684;744,-1694" o:connectangles="0,0,0,0,0,0,0,0,0,0,0,0,0,0,0,0,0,0,0,0,0,0,0,0,0,0,0,0,0,0,0,0,0,0,0,0,0,0,0,0,0,0,0,0,0,0,0,0,0,0,0,0,0"/>
                </v:shape>
                <v:shape id="Picture 409" o:spid="_x0000_s1030" type="#_x0000_t75" style="position:absolute;left:9700;top:-1416;width:1512;height:1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dilXHAAAA3AAAAA8AAABkcnMvZG93bnJldi54bWxEj0trAkEQhO8B/8PQQi5BZ1fjg9VRJKDJ&#10;SfFx8Njs9D50p2fZGXXNr88EAjkWVfUVNV+2phJ3alxpWUHcj0AQp1aXnCs4Hde9KQjnkTVWlknB&#10;kxwsF52XOSbaPnhP94PPRYCwS1BB4X2dSOnSggy6vq2Jg5fZxqAPssmlbvAR4KaSgygaS4Mlh4UC&#10;a/ooKL0ebkbBJat9Xr5/nnffg9Emjs/bSZS9KfXabVczEJ5a/x/+a39pBcPJEH7PhCMgFz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H9dilXHAAAA3AAAAA8AAAAAAAAAAAAA&#10;AAAAnwIAAGRycy9kb3ducmV2LnhtbFBLBQYAAAAABAAEAPcAAACTAwAAAAA=&#10;">
                  <v:imagedata r:id="rId36" o:title=""/>
                </v:shape>
                <v:shape id="AutoShape 408" o:spid="_x0000_s1031" style="position:absolute;left:9700;top:-1051;width:173;height:96;visibility:visible;mso-wrap-style:square;v-text-anchor:top" coordsize="17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uDl8YA&#10;AADcAAAADwAAAGRycy9kb3ducmV2LnhtbESPT2vCQBTE7wW/w/IEb7ox/isxG5HSgoeKVEPp8TX7&#10;TILZtyG71fTbu0Khx2FmfsOkm9404kqdqy0rmE4iEMSF1TWXCvLT2/gZhPPIGhvLpOCXHGyywVOK&#10;ibY3/qDr0ZciQNglqKDyvk2kdEVFBt3EtsTBO9vOoA+yK6Xu8BbgppFxFC2lwZrDQoUtvVRUXI4/&#10;RsEpjnOJ++aQf++j969X+bk9LGKlRsN+uwbhqff/4b/2TiuYrebwOBOOgMz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tuDl8YAAADcAAAADwAAAAAAAAAAAAAAAACYAgAAZHJz&#10;L2Rvd25yZXYueG1sUEsFBgAAAAAEAAQA9QAAAIsDAAAAAA==&#10;" path="m53,87r-39,l14,,,,,96r53,l53,87xm125,63l123,47,117,34r-2,-2l115,48r,29l105,87r-24,l72,77r,-29l81,34r29,l115,48r,-16l108,27,96,24,82,27,72,34,65,47,62,63r3,13l71,87r9,7l91,96r13,-2l115,88r1,-1l122,78r3,-15xm173,29r-15,l158,10r-14,l144,29r-10,l134,39r10,l144,82r5,5l149,91r4,5l173,96r,-9l158,87r,-48l173,39r,-10xe" fillcolor="black" stroked="f">
                  <v:path arrowok="t" o:connecttype="custom" o:connectlocs="53,-964;14,-964;14,-1051;0,-1051;0,-955;53,-955;53,-964;125,-988;123,-1004;117,-1017;117,-1017;115,-1019;115,-1003;115,-974;105,-964;81,-964;72,-974;72,-1003;81,-1017;110,-1017;115,-1003;115,-1019;108,-1024;96,-1027;82,-1024;72,-1017;65,-1004;62,-988;65,-975;71,-964;80,-957;91,-955;104,-957;115,-963;116,-964;122,-973;125,-988;173,-1022;158,-1022;158,-1041;144,-1041;144,-1022;134,-1022;134,-1012;144,-1012;144,-969;149,-964;149,-960;153,-955;173,-955;173,-964;158,-964;158,-1012;173,-1012;173,-1022" o:connectangles="0,0,0,0,0,0,0,0,0,0,0,0,0,0,0,0,0,0,0,0,0,0,0,0,0,0,0,0,0,0,0,0,0,0,0,0,0,0,0,0,0,0,0,0,0,0,0,0,0,0,0,0,0,0,0"/>
                </v:shape>
                <v:shape id="Picture 407" o:spid="_x0000_s1032" type="#_x0000_t75" style="position:absolute;left:9921;top:-1056;width:466;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4Ck7GAAAA3AAAAA8AAABkcnMvZG93bnJldi54bWxEj09rwkAUxO9Cv8PyCt50U8U/pK5SRaW3&#10;ahTB22v2NUmTfRuya0y/fbdQ8DjMzG+YxaozlWipcYVlBS/DCARxanXBmYLzaTeYg3AeWWNlmRT8&#10;kIPV8qm3wFjbOx+pTXwmAoRdjApy7+tYSpfmZNANbU0cvC/bGPRBNpnUDd4D3FRyFEVTabDgsJBj&#10;TZuc0jK5GQWdOXxOZ+tW15fk+1oe99H241Aq1X/u3l5BeOr8I/zfftcKxrMJ/J0JR0Aufw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7gKTsYAAADcAAAADwAAAAAAAAAAAAAA&#10;AACfAgAAZHJzL2Rvd25yZXYueG1sUEsFBgAAAAAEAAQA9wAAAJIDAAAAAA==&#10;">
                  <v:imagedata r:id="rId37" o:title=""/>
                </v:shape>
                <v:shape id="AutoShape 406" o:spid="_x0000_s1033" style="position:absolute;left:9912;top:-691;width:413;height:96;visibility:visible;mso-wrap-style:square;v-text-anchor:top" coordsize="41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GQJMQA&#10;AADcAAAADwAAAGRycy9kb3ducmV2LnhtbESP0YrCMBRE34X9h3AX9k1TFerSNYq76OKLUq0fcGmu&#10;bbG5KU209e+NIPg4zMwZZr7sTS1u1LrKsoLxKAJBnFtdcaHglG2G3yCcR9ZYWyYFd3KwXHwM5pho&#10;2/GBbkdfiABhl6CC0vsmkdLlJRl0I9sQB+9sW4M+yLaQusUuwE0tJ1EUS4MVh4USG/orKb8cr0ZB&#10;s87i3f+038X5aV+l6bjofrOVUl+f/eoHhKfev8Ov9lYrmM5ieJ4JR0A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hkCTEAAAA3AAAAA8AAAAAAAAAAAAAAAAAmAIAAGRycy9k&#10;b3ducmV2LnhtbFBLBQYAAAAABAAEAPUAAACJAwAAAAA=&#10;" path="m58,10l53,5,48,3r,12l48,39,38,48r-24,l14,10r24,l48,15,48,3,43,,,,,91r14,l14,58r20,l53,48r5,-5l58,10xm130,58l127,45,120,34r-5,-3l115,48r,29l106,87r-24,l77,77r,-29l82,34r28,l115,48r,-17l109,27,96,24,83,27,72,34,65,47,62,63r3,13l72,87r11,7l96,96r11,-2l118,88r1,-1l126,76r4,-18xm182,63l163,53r-9,l149,48r,-9l154,34r19,l173,39r5,-10l173,24r-24,l139,34r,19l144,58r14,5l168,72r,10l163,87r-14,l144,82r-5,l134,91r5,l149,96r24,l182,87r,-24xm206,24r-14,l192,91r14,l206,24xm206,l192,r,10l197,15r5,l206,10,206,xm254,24r-19,l235,5r-9,5l226,24r-10,l216,34r10,l226,87r9,9l250,96r4,-5l254,87r-14,l235,82r,-48l254,34r,-10xm278,24r-14,l264,91r14,l278,24xm278,l264,r,10l269,15r5,l278,10,278,xm350,24r-14,l326,63r-4,9l322,77r-5,5l317,72r-5,-9l298,24r-10,l312,91r10,l326,82,350,24xm413,58r-1,-5l412,47,407,36r-2,-2l399,28r-1,-1l398,34r,19l365,53r,-10l370,34r28,l398,27,384,24r-13,3l360,34r-7,13l350,63r3,13l360,87r11,7l384,96r10,l403,91r5,l408,87r,-5l403,82r-9,5l374,87,365,77r,-14l413,63r,-5xe" fillcolor="black" stroked="f">
                  <v:path arrowok="t" o:connecttype="custom" o:connectlocs="48,-688;38,-643;38,-681;43,-691;14,-600;53,-643;130,-633;115,-660;106,-604;77,-643;115,-643;96,-667;65,-644;72,-604;107,-597;126,-615;163,-638;149,-652;173,-652;149,-667;144,-633;168,-609;144,-609;139,-600;182,-604;192,-667;206,-667;192,-681;206,-681;235,-667;226,-667;226,-657;250,-595;240,-604;254,-657;264,-667;278,-667;264,-681;278,-681;336,-667;322,-614;312,-628;312,-600;350,-667;412,-644;399,-663;398,-638;370,-657;384,-667;353,-644;360,-604;394,-595;408,-604;394,-604;365,-628" o:connectangles="0,0,0,0,0,0,0,0,0,0,0,0,0,0,0,0,0,0,0,0,0,0,0,0,0,0,0,0,0,0,0,0,0,0,0,0,0,0,0,0,0,0,0,0,0,0,0,0,0,0,0,0,0,0,0"/>
                </v:shape>
                <v:shape id="Picture 405" o:spid="_x0000_s1034" type="#_x0000_t75" style="position:absolute;left:10358;top:-701;width:399;height:1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F+oTCAAAA3AAAAA8AAABkcnMvZG93bnJldi54bWxEj0+LwjAUxO8LfofwBG9rquIfqlFKQViP&#10;axU8PppnW2xeSpOt7bc3C4LHYWZ+w+wOvalFR62rLCuYTSMQxLnVFRcKLtnxewPCeWSNtWVSMJCD&#10;w370tcNY2yf/Unf2hQgQdjEqKL1vYildXpJBN7UNcfDutjXog2wLqVt8Brip5TyKVtJgxWGhxIbS&#10;kvLH+c8oON6S5P4Y0iHLrpeO081SDvak1GTcJ1sQnnr/Cb/bP1rBYr2G/zPhCMj9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xfqEwgAAANwAAAAPAAAAAAAAAAAAAAAAAJ8C&#10;AABkcnMvZG93bnJldi54bWxQSwUGAAAAAAQABAD3AAAAjgMAAAAA&#10;">
                  <v:imagedata r:id="rId38" o:title=""/>
                </v:shape>
                <v:shape id="AutoShape 404" o:spid="_x0000_s1035" style="position:absolute;left:9912;top:-374;width:917;height:135;visibility:visible;mso-wrap-style:square;v-text-anchor:top" coordsize="917,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EfTsAA&#10;AADcAAAADwAAAGRycy9kb3ducmV2LnhtbERPu27CMBTdkfoP1q3EBk7LO2AQqlQJlSmBhe0qviRp&#10;7WsrdiH9ezxUYjw6782ut0bcqAutYwVv4wwEceV0y7WC8+lztAQRIrJG45gU/FGA3fZlsMFcuzsX&#10;dCtjLVIIhxwVNDH6XMpQNWQxjJ0nTtzVdRZjgl0tdYf3FG6NfM+yubTYcmpo0NNHQ9VP+WsV7Kft&#10;cYbyUhhjy+/pCv3XrPRKDV/7/RpEpD4+xf/ug1YwWaS16Uw6AnL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2EfTsAAAADcAAAADwAAAAAAAAAAAAAAAACYAgAAZHJzL2Rvd25y&#10;ZXYueG1sUEsFBgAAAAAEAAQA9QAAAIUDAAAAAA==&#10;" path="m72,10r-14,l58,62r4,15l62,86,53,67,43,58,23,24,14,10,,10r,96l14,106r,-58l10,38r,-14l14,34r10,9l29,58r29,48l72,106r,-20l72,10xm144,67r,-5l143,56,139,45r-2,-2l130,37r,6l130,62r-34,l96,53r5,-10l130,43r,-6l115,34r-13,2l91,44,84,56,82,72r2,13l91,96r11,7l115,106r15,l134,101r5,l139,96r,-5l134,96r-28,l96,86r,-14l144,72r,-5xm216,34r-14,l202,38r,20l202,82r-5,9l192,96r-24,l163,82r,-29l173,43r19,l197,48r5,10l202,38,192,34r-10,l169,36r-11,8l151,56r-2,16l151,85r7,11l167,103r11,3l192,106r5,-10l202,91r,24l192,125r-19,l163,120r-5,l158,130r5,l173,134r14,l197,130r5,-5l211,120r,-29l211,48r,-10l216,34xm278,48r-1,-5l274,34r-29,l235,38r-5,l230,48r5,-5l264,43r,19l264,67r,24l259,96r-14,l235,91r,-19l254,67r10,l264,62r-16,2l236,67r-8,8l226,86r,10l230,106r24,l264,101r,-5l269,96r,10l278,106r,-39l278,48xm326,34r-19,l307,14r-9,5l298,34r-10,l288,43r10,l298,96r9,10l326,106r,-10l312,96r-5,-5l307,43r19,l326,34xm350,34r-14,l336,106r14,l350,34xm350,14r-4,-4l336,10r,14l346,24r4,-5l350,14xm422,34r-14,l394,72r,14l389,91r,-5l384,82r,-10l370,34r-15,l384,106r10,l399,91,422,34xm485,67r-1,-5l483,56,478,45r-2,-2l470,39r,19l470,62r-33,l437,53r5,-10l466,43r4,15l470,39r-1,-2l456,34r-13,2l432,44r-7,12l422,72r3,13l432,96r11,7l456,106r10,l475,101r5,l478,96r-3,-5l470,96r-24,l437,86r,-14l485,72r,-5xm586,10r-20,l546,13,529,23,518,38r-4,20l518,77r11,15l544,102r18,4l576,106r5,-5l586,101r,-5l586,91r-5,l571,96r-5,l550,93,538,86,531,74,528,58r3,-16l538,29r12,-7l566,19r15,l586,24r,-5l586,10xm658,67l655,54,648,43r,15l648,86,638,96r-24,l605,86r,-28l610,43r28,l648,58r,-15l637,36,624,34r-13,2l600,44r-7,12l590,72r3,13l600,96r11,7l624,106r13,-2l648,97r1,-1l655,85r3,-18xm730,38l715,34r-24,l686,38r-4,10l682,34r-10,l672,106r10,l682,58r4,-10l691,43r19,l715,53r,53l730,106r,-63l730,38xm778,34r-20,l758,14r-9,5l749,34r-15,l734,43r15,l749,96r9,10l778,106r,-10l763,96r-5,-5l758,43r20,l778,34xm821,34r-15,l802,38r-5,10l797,34r-10,l787,106r10,l797,67r5,-5l802,53r4,-5l821,48r,-14xm888,67l886,54,880,43r-2,-1l878,58r,28l869,96r-24,l835,86r,-28l840,43r29,l878,58r,-16l870,36,854,34r-11,2l832,44r-8,12l821,72r2,13l830,96r11,7l854,106r14,-2l878,97r1,-1l885,85r3,-18xm917,l898,r,106l917,106,917,xe" fillcolor="black" stroked="f">
                  <v:path arrowok="t" o:connecttype="custom" o:connectlocs="53,-307;14,-268;29,-316;144,-312;130,-331;130,-337;84,-289;139,-273;96,-302;202,-316;163,-321;192,-340;151,-289;202,-283;158,-244;211,-254;277,-331;235,-331;245,-278;248,-310;254,-268;278,-307;298,-340;326,-268;326,-340;350,-360;350,-360;389,-288;394,-268;478,-329;437,-321;456,-340;432,-278;478,-278;485,-302;518,-336;576,-268;571,-278;531,-332;586,-355;648,-288;638,-331;600,-330;624,-268;730,-336;672,-340;710,-331;778,-340;734,-331;763,-278;806,-340;797,-268;821,-340;878,-288;869,-331;832,-330;854,-268;917,-374" o:connectangles="0,0,0,0,0,0,0,0,0,0,0,0,0,0,0,0,0,0,0,0,0,0,0,0,0,0,0,0,0,0,0,0,0,0,0,0,0,0,0,0,0,0,0,0,0,0,0,0,0,0,0,0,0,0,0,0,0,0"/>
                </v:shape>
                <v:shape id="Picture 403" o:spid="_x0000_s1036" type="#_x0000_t75" style="position:absolute;left:9700;top:-38;width:783;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aFu3zHAAAA3AAAAA8AAABkcnMvZG93bnJldi54bWxEj9FqwkAURN8L/YflFvpSdFeFVqOriETw&#10;xdKmfsA1e02i2bsxu9Xo13cLhT4OM3OGmS06W4sLtb5yrGHQVyCIc2cqLjTsvta9MQgfkA3WjknD&#10;jTws5o8PM0yMu/InXbJQiAhhn6CGMoQmkdLnJVn0fdcQR+/gWoshyraQpsVrhNtaDpV6lRYrjgsl&#10;NrQqKT9l31bDcbLaDpc3tc6Kj/NdhTR92b+nWj8/dcspiEBd+A//tTdGw+htAr9n4hGQ8x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MaFu3zHAAAA3AAAAA8AAAAAAAAAAAAA&#10;AAAAnwIAAGRycy9kb3ducmV2LnhtbFBLBQYAAAAABAAEAPcAAACTAwAAAAA=&#10;">
                  <v:imagedata r:id="rId39" o:title=""/>
                </v:shape>
                <v:shape id="AutoShape 402" o:spid="_x0000_s1037" style="position:absolute;left:9700;top:326;width:1032;height:101;visibility:visible;mso-wrap-style:square;v-text-anchor:top" coordsize="1032,1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atZMMA&#10;AADcAAAADwAAAGRycy9kb3ducmV2LnhtbERPXWvCMBR9F/wP4Qp703STSalGEcExBhtMB93jtbk2&#10;dc1Nl2Ra//3yIPh4ON+LVW9bcSYfGscKHicZCOLK6YZrBV/77TgHESKyxtYxKbhSgNVyOFhgod2F&#10;P+m8i7VIIRwKVGBi7AopQ2XIYpi4jjhxR+ctxgR9LbXHSwq3rXzKspm02HBqMNjRxlD1s/uzCg7l&#10;+uPqn99Op3z6G1/ejSvl8Vuph1G/noOI1Me7+OZ+1QqmeZqfzqQjIJ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WatZMMAAADcAAAADwAAAAAAAAAAAAAAAACYAgAAZHJzL2Rv&#10;d25yZXYueG1sUEsFBgAAAAAEAAQA9QAAAIgDAAAAAA==&#10;" path="m96,101l92,19,91,5,77,5,57,53,48,72r,9l43,72r,-10l38,53,28,19,24,5,5,5,,101r9,l14,62r,-43l19,29r5,14l29,53r14,48l53,101,58,81,67,53,72,43,77,29,81,19r,82l96,101xm163,43r-2,-5l158,33r-38,l115,38r,5l120,43r9,-5l149,38r,19l149,67r,19l144,91r-24,l120,67r29,l149,57r-17,2l120,64r-7,8l110,81r,10l115,101r24,l149,96r,-5l153,91r,10l163,101r,-34l163,43xm240,38l225,33r-19,l197,38r-5,5l192,33r-10,l182,101r15,l197,48r9,-5l225,43r,58l240,101r,-63xm317,33r-15,l302,86r-5,5l278,91,273,81r,-48l259,33r,63l273,101r24,l307,91r,10l317,101r,-68xm374,l350,r-9,9l341,33r-10,l331,43r10,l341,101r9,l350,43r15,l365,33r-15,l350,19,355,9r14,l374,xm427,43r-2,-5l422,33r-38,l379,38r,5l384,43r9,-5l413,38r,19l413,67r,19l408,91r-24,l384,67r29,l413,57r-17,2l384,64r-7,8l374,81r,10l379,101r24,l413,96r,-5l417,101r10,l427,67r,-24xm494,33r-19,l462,36r-11,7l444,54r-3,13l444,80r7,11l462,98r13,3l489,101r5,-5l492,91r-3,-5l489,91r-24,l451,81r,-28l461,43r28,l494,33xm542,33r-19,l523,14r-10,l513,33r-9,l504,43r9,l513,91r5,5l518,101r24,l542,91r-14,l523,86r,-43l542,43r,-10xm614,33r-14,l600,86r-10,5l571,91,566,81r,-48l557,33r,63l571,101r19,l600,96r,-5l605,101r9,l614,33xm667,33r-10,l648,38r-5,10l643,33r-10,l633,101r15,l648,48r5,-5l667,43r,-10xm734,62r-2,-8l727,44r-7,-6l720,62r-34,l686,53r5,-15l720,38r-2,-1l705,33r-13,3l681,43r-7,11l672,67r2,13l681,91r11,7l705,101r20,l729,96r-4,-5l696,91,686,86r,-19l734,67r,-5xm806,r-9,l797,43r,14l797,72r-5,5l792,86r-10,5l763,91,753,81r,-28l763,43r24,l792,48r,9l797,57r,-14l792,43r,-5l782,33r-9,l762,35r-9,6l746,52r-2,15l746,80r5,11l760,98r13,3l782,101r10,-5l794,91r3,-5l797,101r9,l806,86,806,xm907,5r-48,l859,101r10,l869,57r38,l907,48r-38,l869,14r38,l907,5xm984,67l981,52,974,41r-5,-2l969,53r,28l960,91r-24,l926,81r,-28l936,38r29,l969,53r,-14l969,38r-5,-3l950,33r-13,2l926,41r-7,11l917,67r2,13l926,91r11,7l950,101r12,-2l972,93r2,-2l981,82r3,-15xm1032,33r-15,l1013,38r-5,10l1008,33r-10,l998,101r10,l1008,57r5,-9l1017,43r15,l1032,33xe" fillcolor="black" stroked="f">
                  <v:path arrowok="t" o:connecttype="custom" o:connectlocs="48,399;24,332;19,356;67,380;163,370;120,370;144,418;120,391;149,423;163,370;192,360;225,370;302,413;259,423;317,360;331,370;365,360;427,370;384,370;408,418;384,391;413,423;494,360;444,407;492,418;461,370;513,341;518,423;523,370;590,418;571,428;614,360;633,360;667,360;720,365;720,365;672,394;729,423;734,389;792,404;763,370;792,370;746,379;782,428;806,413;869,384;907,332;969,408;965,365;937,362;937,425;984,394;998,360;1032,370" o:connectangles="0,0,0,0,0,0,0,0,0,0,0,0,0,0,0,0,0,0,0,0,0,0,0,0,0,0,0,0,0,0,0,0,0,0,0,0,0,0,0,0,0,0,0,0,0,0,0,0,0,0,0,0,0,0"/>
                </v:shape>
                <v:shape id="Picture 401" o:spid="_x0000_s1038" type="#_x0000_t75" style="position:absolute;left:9696;top:691;width:1541;height:1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IYjDAAAA3AAAAA8AAABkcnMvZG93bnJldi54bWxEj0Frg0AUhO+B/oflFXoJyRoDQayrBKHQ&#10;a00p5PZwX9XovrXuNuq/7xYKPQ4z8w2TFYsZxJ0m11lWcNhHIIhrqztuFLxfXnYJCOeRNQ6WScFK&#10;Dor8YZNhqu3Mb3SvfCMChF2KClrvx1RKV7dk0O3tSBy8TzsZ9EFOjdQTzgFuBhlH0Uka7DgstDhS&#10;2VLdV99GgTfN9jZfr6aMk9PXB5XV2EerUk+Py/kZhKfF/4f/2q9awTE5wO+ZcARk/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EhiMMAAADcAAAADwAAAAAAAAAAAAAAAACf&#10;AgAAZHJzL2Rvd25yZXYueG1sUEsFBgAAAAAEAAQA9wAAAI8DAAAAAA==&#10;">
                  <v:imagedata r:id="rId40" o:title=""/>
                </v:shape>
                <v:shape id="AutoShape 400" o:spid="_x0000_s1039" style="position:absolute;left:9696;top:1061;width:140;height:96;visibility:visible;mso-wrap-style:square;v-text-anchor:top" coordsize="140,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OUZscA&#10;AADcAAAADwAAAGRycy9kb3ducmV2LnhtbESPT2vCQBTE74V+h+UVehHdNP5BoqtIS0sPikRFPD6y&#10;zyQ2+zZkV43f3hWEHoeZ+Q0znbemEhdqXGlZwUcvAkGcWV1yrmC3/e6OQTiPrLGyTApu5GA+e32Z&#10;YqLtlVO6bHwuAoRdggoK7+tESpcVZND1bE0cvKNtDPogm1zqBq8BbioZR9FIGiw5LBRY02dB2d/m&#10;bBQMV3kaH36W/XKQdvbrVXY6nxZfSr2/tYsJCE+t/w8/279aQX8cw+NMO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eTlGbHAAAA3AAAAA8AAAAAAAAAAAAAAAAAmAIAAGRy&#10;cy9kb3ducmV2LnhtbFBLBQYAAAAABAAEAPUAAACMAwAAAAA=&#10;" path="m72,l53,,30,4,14,13,4,29,,48,3,70,13,85r15,9l48,96r19,l72,91r,-9l67,87r-19,l35,84,24,76,17,64,14,48,17,32,25,20,37,13,53,10r14,l72,15,72,xm139,l86,r,96l139,96r,-9l101,87r,-34l139,53r,-10l101,43r,-33l139,10,139,xe" fillcolor="black" stroked="f">
                  <v:path arrowok="t" o:connecttype="custom" o:connectlocs="72,1061;53,1061;30,1065;14,1074;4,1090;0,1109;3,1131;13,1146;28,1155;48,1157;67,1157;72,1152;72,1143;67,1148;48,1148;35,1145;24,1137;17,1125;14,1109;17,1093;25,1081;37,1074;53,1071;67,1071;72,1076;72,1061;139,1061;86,1061;86,1157;139,1157;139,1148;101,1148;101,1114;139,1114;139,1104;101,1104;101,1071;139,1071;139,1061" o:connectangles="0,0,0,0,0,0,0,0,0,0,0,0,0,0,0,0,0,0,0,0,0,0,0,0,0,0,0,0,0,0,0,0,0,0,0,0,0,0,0"/>
                </v:shape>
                <v:shape id="Picture 399" o:spid="_x0000_s1040" type="#_x0000_t75" style="position:absolute;left:9878;top:1056;width:288;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9+HHAAAA3AAAAA8AAABkcnMvZG93bnJldi54bWxEj0FrwkAUhO+F/oflFbwU3VRRNM1GpFAJ&#10;FQ+mYq+P7GsSmn2bZldN/fWuIPQ4zMw3TLLsTSNO1LnasoKXUQSCuLC65lLB/vN9OAfhPLLGxjIp&#10;+CMHy/TxIcFY2zPv6JT7UgQIuxgVVN63sZSuqMigG9mWOHjftjPog+xKqTs8B7hp5DiKZtJgzWGh&#10;wpbeKip+8qNRcFzsvqab3+dsnZntxc/yw8dmtVZq8NSvXkF46v1/+N7OtILJfAK3M+EIyPQK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DY+9+HHAAAA3AAAAA8AAAAAAAAAAAAA&#10;AAAAnwIAAGRycy9kb3ducmV2LnhtbFBLBQYAAAAABAAEAPcAAACTAwAAAAA=&#10;">
                  <v:imagedata r:id="rId41" o:title=""/>
                </v:shape>
                <v:rect id="Rectangle 398" o:spid="_x0000_s1041" style="position:absolute;left:6643;top:-1886;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1paMYA&#10;AADcAAAADwAAAGRycy9kb3ducmV2LnhtbESP3WrCQBSE7wu+w3KE3tWNjWiIrlIKLa1IqX/3p9nT&#10;JJo9G7LbGH36riB4OczMN8xs0ZlKtNS40rKC4SACQZxZXXKuYLd9e0pAOI+ssbJMCs7kYDHvPcww&#10;1fbEa2o3PhcBwi5FBYX3dSqlywoy6Aa2Jg7er20M+iCbXOoGTwFuKvkcRWNpsOSwUGBNrwVlx82f&#10;UWC/f1Zxu4/fx8nX+TPeTw5LHl6Ueux3L1MQnjp/D9/aH1pBnIzgeiYc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81paMYAAADcAAAADwAAAAAAAAAAAAAAAACYAgAAZHJz&#10;L2Rvd25yZXYueG1sUEsFBgAAAAAEAAQA9QAAAIsDAAAAAA==&#10;" filled="f" strokeweight=".48pt"/>
                <v:shape id="AutoShape 397" o:spid="_x0000_s1042" style="position:absolute;left:6777;top:-1810;width:130;height:68;visibility:visible;mso-wrap-style:square;v-text-anchor:top" coordsize="130,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ad0sYA&#10;AADcAAAADwAAAGRycy9kb3ducmV2LnhtbESPQWvCQBSE7wX/w/KEXorZ2KiE6CpaaPFQCo0e9PbI&#10;PpNg9m3Y3Wr677uFQo/DzHzDrDaD6cSNnG8tK5gmKQjiyuqWawXHw+skB+EDssbOMin4Jg+b9ehh&#10;hYW2d/6kWxlqESHsC1TQhNAXUvqqIYM+sT1x9C7WGQxRulpqh/cIN518TtOFNNhyXGiwp5eGqmv5&#10;ZRSc3z9mM2+6437xpqW57rLTk8uUehwP2yWIQEP4D/+191pBls/h90w8AnL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8ad0sYAAADcAAAADwAAAAAAAAAAAAAAAACYAgAAZHJz&#10;L2Rvd25yZXYueG1sUEsFBgAAAAAEAAQA9QAAAIsDAAAAAA==&#10;" path="m38,9l33,5,28,r,9l28,24r-4,5l4,29,4,9,9,5r15,l28,9,28,,,,,67r4,l4,38r20,l28,48r,14l33,67r5,l38,57,33,48r,-10l24,33r9,l36,29r2,-5l38,9xm86,l48,r,67l86,67r,-10l57,57r,-24l81,33r,-4l57,29,57,9r29,l86,xm129,l96,r,67l105,67r,-34l129,33r,-4l105,29r,-20l129,9r,-9xe" fillcolor="black" stroked="f">
                  <v:path arrowok="t" o:connecttype="custom" o:connectlocs="38,-1800;33,-1804;28,-1809;28,-1800;28,-1785;24,-1780;4,-1780;4,-1800;9,-1804;24,-1804;28,-1800;28,-1809;0,-1809;0,-1742;4,-1742;4,-1771;24,-1771;28,-1761;28,-1747;33,-1742;38,-1742;38,-1752;33,-1761;33,-1771;24,-1776;33,-1776;36,-1780;38,-1785;38,-1800;86,-1809;48,-1809;48,-1742;86,-1742;86,-1752;57,-1752;57,-1776;81,-1776;81,-1780;57,-1780;57,-1800;86,-1800;86,-1809;129,-1809;96,-1809;96,-1742;105,-1742;105,-1776;129,-1776;129,-1780;105,-1780;105,-1800;129,-1800;129,-1809" o:connectangles="0,0,0,0,0,0,0,0,0,0,0,0,0,0,0,0,0,0,0,0,0,0,0,0,0,0,0,0,0,0,0,0,0,0,0,0,0,0,0,0,0,0,0,0,0,0,0,0,0,0,0,0,0"/>
                </v:shape>
                <v:rect id="Rectangle 396" o:spid="_x0000_s1043" style="position:absolute;left:6643;top:-14;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NShMYA&#10;AADcAAAADwAAAGRycy9kb3ducmV2LnhtbESPQWvCQBSE74L/YXlCb7rRQAzRVaRQaUWKtfX+zL4m&#10;qdm3IbuNsb++WxB6HGbmG2a57k0tOmpdZVnBdBKBIM6trrhQ8PH+NE5BOI+ssbZMCm7kYL0aDpaY&#10;aXvlN+qOvhABwi5DBaX3TSaly0sy6Ca2IQ7ep20N+iDbQuoWrwFuajmLokQarDgslNjQY0n55fht&#10;FNjDeR93p3ibpK+3l/g0/9rx9Eeph1G/WYDw1Pv/8L39rBXEaQJ/Z8IR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NShMYAAADcAAAADwAAAAAAAAAAAAAAAACYAgAAZHJz&#10;L2Rvd25yZXYueG1sUEsFBgAAAAAEAAQA9QAAAIsDAAAAAA==&#10;" filled="f" strokeweight=".48pt"/>
                <v:shape id="AutoShape 395" o:spid="_x0000_s1044" style="position:absolute;left:6758;top:62;width:159;height:68;visibility:visible;mso-wrap-style:square;v-text-anchor:top" coordsize="159,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1fEcUA&#10;AADcAAAADwAAAGRycy9kb3ducmV2LnhtbESPT2vCQBTE70K/w/IKvemmLdQQXUVaAj1Y8E8OHp/Z&#10;ZxLMvk2y2xi/vSsIHoeZ+Q0zXw6mFj11rrKs4H0SgSDOra64UJDt03EMwnlkjbVlUnAlB8vFy2iO&#10;ibYX3lK/84UIEHYJKii9bxIpXV6SQTexDXHwTrYz6IPsCqk7vAS4qeVHFH1JgxWHhRIb+i4pP+/+&#10;jYL4b9Om67beHLb98acdtE4z7ZV6ex1WMxCeBv8MP9q/WsFnPIX7mXA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jV8RxQAAANwAAAAPAAAAAAAAAAAAAAAAAJgCAABkcnMv&#10;ZG93bnJldi54bWxQSwUGAAAAAAQABAD1AAAAigMAAAAA&#10;" path="m53,14l48,9r,10l48,48r-9,9l10,57,10,9r29,l48,19,48,9,39,5,34,,,,,67r29,l48,57r5,-4l53,14xm101,l68,r,67l101,67r,-10l72,57r,-24l101,33r,-4l72,29,72,9r29,l101,xm159,l149,r-9,33l140,43r-5,5l135,57r-5,-9l130,43,125,33,116,,106,r24,67l135,67r3,-10l159,xe" fillcolor="black" stroked="f">
                  <v:path arrowok="t" o:connecttype="custom" o:connectlocs="53,77;48,72;48,82;48,111;39,120;10,120;10,72;39,72;48,82;48,72;39,68;34,63;0,63;0,130;29,130;48,120;53,116;53,77;101,63;68,63;68,130;101,130;101,120;72,120;72,96;101,96;101,92;72,92;72,72;101,72;101,63;159,63;149,63;140,96;140,106;135,111;135,120;130,111;130,106;125,96;116,63;106,63;130,130;135,130;138,120;159,63" o:connectangles="0,0,0,0,0,0,0,0,0,0,0,0,0,0,0,0,0,0,0,0,0,0,0,0,0,0,0,0,0,0,0,0,0,0,0,0,0,0,0,0,0,0,0,0,0,0"/>
                </v:shape>
                <v:shape id="AutoShape 394" o:spid="_x0000_s1045" style="position:absolute;left:7147;top:53;width:653;height:96;visibility:visible;mso-wrap-style:square;v-text-anchor:top" coordsize="653,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gs678A&#10;AADcAAAADwAAAGRycy9kb3ducmV2LnhtbERPTWvCQBC9F/oflin0UnQTRQnRVYqQ4tWo9zE7JsHs&#10;bMhuNf5751Do8fG+19vRdepOQ2g9G0inCSjiytuWawOnYzHJQIWIbLHzTAaeFGC7eX9bY279gw90&#10;L2OtJIRDjgaaGPtc61A15DBMfU8s3NUPDqPAodZ2wIeEu07PkmSpHbYsDQ32tGuoupW/zkA532VS&#10;+Uy/ZtXhEs9pUfwszsZ8fozfK1CRxvgv/nPvrYF5JmvljBwBvX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SCzrvwAAANwAAAAPAAAAAAAAAAAAAAAAAJgCAABkcnMvZG93bnJl&#10;di54bWxQSwUGAAAAAAQABAD1AAAAhAMAAAAA&#10;" path="m72,l,,,10r29,l29,96r14,l43,10r29,l72,xm125,58r,-5l124,47,120,36r-2,-2l115,32r,16l115,53r-38,l77,48,87,34r24,l115,48r,-16l111,28,96,24,84,28r-9,8l69,49,67,63r2,13l75,87r11,7l101,96r14,l120,91r,-4l120,82r-5,5l87,87,77,82r,-19l125,63r,-5xm183,67l154,53r-5,-5l149,39r5,-5l168,34r5,5l175,34r3,-5l173,29r-5,-5l149,24,139,34r,19l144,63r10,4l163,67r5,5l168,82r-5,5l144,87r-5,-5l135,91r4,5l173,96r10,-9l183,67xm231,29r-20,l211,10r-14,l197,29r-10,l187,39r10,l197,82r5,5l202,91r5,5l226,96r,-9l211,87r,-48l231,39r,-10xm351,48l350,36,347,25r-4,-8l336,10r,38l334,64r-8,12l314,84r-16,3l283,87r,-77l298,10r18,3l328,20r6,12l336,48r,-38l317,,274,r,96l293,96r14,-1l318,93r10,-5l330,87r6,-5l346,72r5,-9l351,48xm423,58r-1,-5l421,47,415,36r-2,-2l408,29r,5l408,53r-33,l375,48r4,-14l408,34r,-5l406,28,394,24r-14,4l370,36r-7,13l360,63r3,13l370,87r10,7l394,96r19,l418,91r-3,-4l413,82r-5,5l384,87r-9,-5l375,63r48,l423,58xm490,29r-10,l466,67r,5l461,77r,5l456,77r,-10l442,29r-15,l451,96r15,l471,82,490,29xm514,29r-10,l504,96r10,l514,29xm519,5l514,,504,r,15l519,15r,-10xm586,29r-5,l576,24r-9,l553,28r-10,8l536,49r-3,14l535,76r6,11l551,94r16,2l581,96r5,-5l583,87r-2,-5l581,87r-29,l543,77r,-29l552,34r24,l581,39r2,-5l586,29xm653,58r,-5l652,47,648,36r-2,-2l643,32r,16l643,53r-38,l605,48r5,-14l639,34r4,14l643,32r-4,-4l624,24r-12,4l603,36r-6,13l595,63r2,13l603,87r11,7l629,96r14,l648,91r,-4l648,82r-5,5l615,87,605,82r,-19l653,63r,-5xe" fillcolor="black" stroked="f">
                  <v:path arrowok="t" o:connecttype="custom" o:connectlocs="29,63;72,63;124,100;115,101;87,87;111,81;69,102;86,147;120,140;77,135;183,120;154,87;178,82;139,87;163,120;144,140;173,149;211,82;187,82;202,140;226,140;231,82;343,70;326,129;283,63;334,85;274,53;318,146;346,125;422,106;408,82;375,101;406,81;363,102;380,147;415,140;375,135;490,82;461,130;442,82;471,135;504,149;514,53;519,58;567,77;533,116;567,149;581,135;543,101;583,87;652,100;643,101;610,87;639,81;597,102;614,147;648,140;605,135" o:connectangles="0,0,0,0,0,0,0,0,0,0,0,0,0,0,0,0,0,0,0,0,0,0,0,0,0,0,0,0,0,0,0,0,0,0,0,0,0,0,0,0,0,0,0,0,0,0,0,0,0,0,0,0,0,0,0,0,0,0"/>
                </v:shape>
                <v:rect id="Rectangle 393" o:spid="_x0000_s1046" style="position:absolute;left:6643;top:355;width:432;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zG9sYA&#10;AADcAAAADwAAAGRycy9kb3ducmV2LnhtbESP3WrCQBSE74W+w3IK3unGBmxMXaUUFJUi9e/+NHua&#10;pM2eDdltjD59VxB6OczMN8x03plKtNS40rKC0TACQZxZXXKu4HhYDBIQziNrrCyTggs5mM8eelNM&#10;tT3zjtq9z0WAsEtRQeF9nUrpsoIMuqGtiYP3ZRuDPsgml7rBc4CbSj5F0VgaLDksFFjTW0HZz/7X&#10;KLAfn+9xe4qX42R7Wcen5+8Nj65K9R+71xcQnjr/H763V1pBnEzgdiYcAT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czG9sYAAADcAAAADwAAAAAAAAAAAAAAAACYAgAAZHJz&#10;L2Rvd25yZXYueG1sUEsFBgAAAAAEAAQA9QAAAIsDAAAAAA==&#10;" filled="f" strokeweight=".48pt"/>
                <v:shape id="AutoShape 392" o:spid="_x0000_s1047" style="position:absolute;left:6792;top:427;width:116;height:68;visibility:visible;mso-wrap-style:square;v-text-anchor:top" coordsize="11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g+MsMA&#10;AADcAAAADwAAAGRycy9kb3ducmV2LnhtbERPTWvCQBC9F/wPywjemo0KrY1ZRQVD6aFgtIXehuyY&#10;BLOzIbsm6b/vHgoeH+873Y6mET11rrasYB7FIIgLq2suFVzOx+cVCOeRNTaWScEvOdhuJk8pJtoO&#10;fKI+96UIIewSVFB53yZSuqIigy6yLXHgrrYz6APsSqk7HEK4aeQijl+kwZpDQ4UtHSoqbvndKMj0&#10;Yv9Kp5+vOy9vH5/5Oetb/63UbDru1iA8jf4h/ne/awXLtzA/nAlH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4g+MsMAAADcAAAADwAAAAAAAAAAAAAAAACYAgAAZHJzL2Rv&#10;d25yZXYueG1sUEsFBgAAAAAEAAQA9QAAAIgDAAAAAA==&#10;" path="m10,l,,,67r10,l10,xm58,l24,r,67l34,67r,-29l58,38r,-10l34,28,34,9r24,l58,xm115,r-5,l110,52r-9,10l86,62,77,52,77,,67,r,57l82,67r24,l115,57,115,xe" fillcolor="black" stroked="f">
                  <v:path arrowok="t" o:connecttype="custom" o:connectlocs="10,428;0,428;0,495;10,495;10,428;58,428;24,428;24,495;34,495;34,466;58,466;58,456;34,456;34,437;58,437;58,428;115,428;110,428;110,480;101,490;86,490;77,480;77,428;67,428;67,485;82,495;106,495;115,485;115,428" o:connectangles="0,0,0,0,0,0,0,0,0,0,0,0,0,0,0,0,0,0,0,0,0,0,0,0,0,0,0,0,0"/>
                </v:shape>
                <v:rect id="Rectangle 391" o:spid="_x0000_s1048" style="position:absolute;left:6643;top:-394;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NcLcYA&#10;AADcAAAADwAAAGRycy9kb3ducmV2LnhtbESPQWvCQBSE74L/YXmCN93EgLXRVYrQYksp1tb7M/tM&#10;YrNvQ3aNsb/eLRQ8DjPzDbNYdaYSLTWutKwgHkcgiDOrS84VfH89j2YgnEfWWFkmBVdysFr2ewtM&#10;tb3wJ7U7n4sAYZeigsL7OpXSZQUZdGNbEwfvaBuDPsgml7rBS4CbSk6iaCoNlhwWCqxpXVD2szsb&#10;BXZ7eE/affIynX1cX5P9w+mN41+lhoPuaQ7CU+fv4f/2RitIHmP4OxOO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NcLcYAAADcAAAADwAAAAAAAAAAAAAAAACYAgAAZHJz&#10;L2Rvd25yZXYueG1sUEsFBgAAAAAEAAQA9QAAAIsDAAAAAA==&#10;" filled="f" strokeweight=".48pt"/>
                <v:shape id="AutoShape 390" o:spid="_x0000_s1049" style="position:absolute;left:6724;top:-317;width:226;height:68;visibility:visible;mso-wrap-style:square;v-text-anchor:top" coordsize="22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avysUA&#10;AADcAAAADwAAAGRycy9kb3ducmV2LnhtbESPzYrCQBCE7wu+w9CCl0UnZhfR6CiiCIIHfy/emkyb&#10;BDM9ITNq1qd3hAWPRXV91TWZNaYUd6pdYVlBvxeBIE6tLjhTcDquukMQziNrLC2Tgj9yMJu2viaY&#10;aPvgPd0PPhMBwi5BBbn3VSKlS3My6Hq2Ig7exdYGfZB1JnWNjwA3pYyjaCANFhwacqxokVN6PdxM&#10;eGN3lnobfy9Pg425PX+zar17npXqtJv5GISnxn+O/9NrreBnFMN7TCCAn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Rq/KxQAAANwAAAAPAAAAAAAAAAAAAAAAAJgCAABkcnMv&#10;ZG93bnJldi54bWxQSwUGAAAAAAQABAD1AAAAigMAAAAA&#10;" path="m38,l9,,,4,,24,29,38r4,5l33,52r-9,5l5,57r,-5l,62r5,l9,67r24,l38,57r,-19l33,33,14,24,9,19,9,9,14,4r15,l33,9,36,4,38,xm125,l115,,105,33r,5l101,48r,-10l96,33,92,9,91,,81,,72,33r-5,5l67,48,62,38r,-5l53,,43,,62,62r10,l75,52,81,28r,-14l86,9r,19l96,62r9,l108,52,125,xm173,62l167,43r-2,-5l158,15r,23l139,38r5,-19l144,14r5,-5l149,19r9,19l158,15,155,4,153,r-9,l120,62r9,l134,43r24,l168,62r5,xm225,38r-4,-5l216,28r,10l216,52r-10,5l192,57r,-24l206,33r10,5l216,28r5,-9l221,4r-5,l216,9r,15l211,28r-19,l192,4r14,l216,9r,-5l211,,182,r,62l216,62r5,-5l225,52r,-14xe" fillcolor="black" stroked="f">
                  <v:path arrowok="t" o:connecttype="custom" o:connectlocs="9,-316;0,-292;33,-273;24,-259;5,-264;5,-254;33,-249;38,-278;14,-292;9,-307;29,-312;36,-312;125,-316;105,-283;101,-268;96,-283;91,-316;72,-283;67,-268;62,-283;43,-316;72,-254;81,-288;86,-307;96,-254;108,-264;173,-254;165,-278;158,-278;144,-297;149,-307;158,-278;155,-312;144,-316;129,-254;158,-273;173,-254;221,-283;216,-278;206,-259;192,-283;216,-278;221,-297;216,-312;216,-292;192,-288;206,-312;216,-312;182,-316;216,-254;225,-264" o:connectangles="0,0,0,0,0,0,0,0,0,0,0,0,0,0,0,0,0,0,0,0,0,0,0,0,0,0,0,0,0,0,0,0,0,0,0,0,0,0,0,0,0,0,0,0,0,0,0,0,0,0,0"/>
                </v:shape>
                <v:rect id="Rectangle 389" o:spid="_x0000_s1050" style="position:absolute;left:9153;top:-1454;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1nwcYA&#10;AADcAAAADwAAAGRycy9kb3ducmV2LnhtbESP3WrCQBSE74W+w3KE3unGLliNrlIKLW0pxd/7Y/aY&#10;pM2eDdltjD59Vyh4OczMN8x82dlKtNT40rGG0TABQZw5U3KuYbd9GUxA+IBssHJMGs7kYbm4680x&#10;Ne7Ea2o3IRcRwj5FDUUIdSqlzwqy6IeuJo7e0TUWQ5RNLk2Dpwi3lXxIkrG0WHJcKLCm54Kyn82v&#10;1eBWh0/V7tXrePJ1flf7x+8PHl20vu93TzMQgbpwC/+334wGNVVwPROP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f1nwcYAAADcAAAADwAAAAAAAAAAAAAAAACYAgAAZHJz&#10;L2Rvd25yZXYueG1sUEsFBgAAAAAEAAQA9QAAAIsDAAAAAA==&#10;" filled="f" strokeweight=".48pt"/>
                <v:shape id="Picture 388" o:spid="_x0000_s1051" type="#_x0000_t75" style="position:absolute;left:9177;top:-1901;width:384;height:3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GxmCrGAAAA3AAAAA8AAABkcnMvZG93bnJldi54bWxEj09rwkAUxO9Cv8PyCr3pxn8lTV1FLRVF&#10;eqgtQm+P7Gs2NPs2ZLcxfntXEDwOM/MbZrbobCVaanzpWMFwkIAgzp0uuVDw/fXeT0H4gKyxckwK&#10;zuRhMX/ozTDT7sSf1B5CISKEfYYKTAh1JqXPDVn0A1cTR+/XNRZDlE0hdYOnCLeVHCXJs7RYclww&#10;WNPaUP53+LcKRru9+Ug3w583m3aynZ5Xx/ZolHp67JavIAJ14R6+tbdawfhlAtcz8QjI+QU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bGYKsYAAADcAAAADwAAAAAAAAAAAAAA&#10;AACfAgAAZHJzL2Rvd25yZXYueG1sUEsFBgAAAAAEAAQA9wAAAJIDAAAAAA==&#10;">
                  <v:imagedata r:id="rId42" o:title=""/>
                </v:shape>
                <v:shape id="AutoShape 387" o:spid="_x0000_s1052" style="position:absolute;left:9302;top:-1378;width:130;height:68;visibility:visible;mso-wrap-style:square;v-text-anchor:top" coordsize="130,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8LD8YA&#10;AADcAAAADwAAAGRycy9kb3ducmV2LnhtbESPQWsCMRSE7wX/Q3iCl6LZulbsapQqWDyIUPVgb4/N&#10;c3dx87IkUbf/3giFHoeZ+YaZLVpTixs5X1lW8DZIQBDnVldcKDge1v0JCB+QNdaWScEveVjMOy8z&#10;zLS98zfd9qEQEcI+QwVlCE0mpc9LMugHtiGO3tk6gyFKV0jt8B7hppbDJBlLgxXHhRIbWpWUX/ZX&#10;o+BnuxuNvKmPm/GXluayTE+vLlWq120/pyACteE//NfeaAXpxzs8z8QjIO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h8LD8YAAADcAAAADwAAAAAAAAAAAAAAAACYAgAAZHJz&#10;L2Rvd25yZXYueG1sUEsFBgAAAAAEAAQA9QAAAIsDAAAAAA==&#10;" path="m15,l,,,67r15,l15,xm72,l63,,53,33,48,43r,5l44,57r,-9l39,43r,-10l29,,20,,39,67r9,l52,57,72,xm130,14r-9,-4l121,21r-1,12l120,48r-9,9l87,57,87,9,92,5r4,l109,6r8,6l121,21r,-11l120,9,116,5,106,,77,r,67l106,67r10,-5l120,57r10,-4l130,14xe" fillcolor="black" stroked="f">
                  <v:path arrowok="t" o:connecttype="custom" o:connectlocs="15,-1377;0,-1377;0,-1310;15,-1310;15,-1377;72,-1377;63,-1377;53,-1344;48,-1334;48,-1329;44,-1320;44,-1329;39,-1334;39,-1344;29,-1377;20,-1377;39,-1310;48,-1310;52,-1320;72,-1377;130,-1363;121,-1367;121,-1356;120,-1344;120,-1329;111,-1320;87,-1320;87,-1368;92,-1372;96,-1372;109,-1371;117,-1365;121,-1356;121,-1367;120,-1368;116,-1372;106,-1377;77,-1377;77,-1310;106,-1310;116,-1315;120,-1320;130,-1324;130,-1363" o:connectangles="0,0,0,0,0,0,0,0,0,0,0,0,0,0,0,0,0,0,0,0,0,0,0,0,0,0,0,0,0,0,0,0,0,0,0,0,0,0,0,0,0,0,0,0"/>
                </v:shape>
                <v:rect id="Rectangle 386" o:spid="_x0000_s1053" style="position:absolute;left:9153;top:-2184;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rEWcYA&#10;AADcAAAADwAAAGRycy9kb3ducmV2LnhtbESPQWvCQBSE74X+h+UVvNWNBqJNXUUERUWktfX+mn1N&#10;UrNvQ3Ybo7++Kwg9DjPzDTOZdaYSLTWutKxg0I9AEGdWl5wr+PxYPo9BOI+ssbJMCi7kYDZ9fJhg&#10;qu2Z36k9+FwECLsUFRTe16mULivIoOvbmjh437Yx6INscqkbPAe4qeQwihJpsOSwUGBNi4Ky0+HX&#10;KLBvX7u4PcarZLy/bOLj6GfLg6tSvadu/grCU+f/w/f2WiuIXxK4nQlHQE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YrEWcYAAADcAAAADwAAAAAAAAAAAAAAAACYAgAAZHJz&#10;L2Rvd25yZXYueG1sUEsFBgAAAAAEAAQA9QAAAIsDAAAAAA==&#10;" filled="f" strokeweight=".48pt"/>
                <v:shape id="AutoShape 385" o:spid="_x0000_s1054" style="position:absolute;left:9273;top:-2107;width:149;height:68;visibility:visible;mso-wrap-style:square;v-text-anchor:top" coordsize="149,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77sUA&#10;AADcAAAADwAAAGRycy9kb3ducmV2LnhtbESPS2vDMBCE74X+B7GF3Bq5iWkTN0oIeZZCD3meF2tr&#10;mVorYymx8++jQqHHYWa+YSazzlbiSo0vHSt46ScgiHOnSy4UHA/r5xEIH5A1Vo5JwY08zKaPDxPM&#10;tGt5R9d9KESEsM9QgQmhzqT0uSGLvu9q4uh9u8ZiiLIppG6wjXBbyUGSvEqLJccFgzUtDOU/+4tV&#10;4Jd2k27zdBTO7deZPlenS2pOSvWeuvk7iEBd+A//tT+0guH4DX7PxCMgp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5/vuxQAAANwAAAAPAAAAAAAAAAAAAAAAAJgCAABkcnMv&#10;ZG93bnJldi54bWxQSwUGAAAAAAQABAD1AAAAigMAAAAA&#10;" path="m38,10l33,5,28,r,10l28,29r-4,5l9,34,9,5r15,l28,10,28,,,,,63r9,l9,39r19,l33,34r5,-5l38,10xm91,15l86,10r,-5l81,r,10l81,24r-5,5l57,29,57,5r19,l81,10,81,,48,r,63l57,63r,-24l76,39r,9l81,58r,5l91,63r,-5l86,48r,-9l81,34r5,l88,29r3,-5l91,15xm148,l129,,116,3r-11,7l98,21,96,34r2,13l105,58r11,7l129,67r10,l144,63r4,l144,58r-29,l105,48r,-33l115,5r24,l139,10r5,l148,xe" fillcolor="black" stroked="f">
                  <v:path arrowok="t" o:connecttype="custom" o:connectlocs="33,-2102;28,-2097;24,-2073;9,-2102;28,-2097;0,-2107;9,-2044;28,-2068;38,-2078;91,-2092;86,-2102;81,-2097;76,-2078;57,-2102;81,-2097;48,-2107;57,-2044;76,-2068;81,-2049;91,-2044;86,-2059;81,-2073;88,-2078;91,-2092;129,-2107;105,-2097;96,-2073;105,-2049;129,-2040;144,-2044;144,-2049;105,-2059;115,-2102;139,-2097;148,-2107" o:connectangles="0,0,0,0,0,0,0,0,0,0,0,0,0,0,0,0,0,0,0,0,0,0,0,0,0,0,0,0,0,0,0,0,0,0,0"/>
                </v:shape>
                <v:rect id="Rectangle 384" o:spid="_x0000_s1055" style="position:absolute;left:9153;top:-1090;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n1sMMA&#10;AADcAAAADwAAAGRycy9kb3ducmV2LnhtbERPy2rCQBTdF/yH4Qrd1YkGrE0dpQhKFRHrY3+buSax&#10;mTshM8bo1zuLgsvDeY+nrSlFQ7UrLCvo9yIQxKnVBWcKDvv52wiE88gaS8uk4EYOppPOyxgTba/8&#10;Q83OZyKEsEtQQe59lUjp0pwMup6tiAN3srVBH2CdSV3jNYSbUg6iaCgNFhwacqxollP6t7sYBXb7&#10;u46bY7wYjja3ZXx8P6+4f1fqtdt+fYLw1Pqn+N/9rRXEH2FtOBOOgJ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1n1sMMAAADcAAAADwAAAAAAAAAAAAAAAACYAgAAZHJzL2Rv&#10;d25yZXYueG1sUEsFBgAAAAAEAAQA9QAAAIgDAAAAAA==&#10;" filled="f" strokeweight=".48pt"/>
                <v:shape id="AutoShape 383" o:spid="_x0000_s1056" style="position:absolute;left:9288;top:-998;width:144;height:68;visibility:visible;mso-wrap-style:square;v-text-anchor:top" coordsize="144,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CDLcMA&#10;AADcAAAADwAAAGRycy9kb3ducmV2LnhtbESPQWvCQBSE7wX/w/KE3upGC6WJrqKikGttPHh77D6T&#10;YPZtyK5J2l/fLQgeh5n5hlltRtuInjpfO1YwnyUgiLUzNZcKiu/j2ycIH5ANNo5JwQ952KwnLyvM&#10;jBv4i/pTKEWEsM9QQRVCm0npdUUW/cy1xNG7us5iiLIrpelwiHDbyEWSfEiLNceFClvaV6Rvp7tV&#10;oLWn6+8OF/vmzoO51IdwzgulXqfjdgki0Bie4Uc7Nwre0xT+z8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bCDLcMAAADcAAAADwAAAAAAAAAAAAAAAACYAgAAZHJzL2Rv&#10;d25yZXYueG1sUEsFBgAAAAAEAAQA9QAAAIgDAAAAAA==&#10;" path="m38,58r-28,l10,5,,5,,67r38,l38,58xm96,34l94,20,89,10,86,8r,16l86,48,82,62r-29,l48,48r,-29l53,10r29,l86,24,86,8,80,3,67,,57,3,47,10,41,20,38,34r2,13l46,58r9,7l67,67,78,65r4,-3l87,59,94,49,96,34xm144,5l96,5r,5l115,10r,57l125,67r,-57l144,10r,-5xe" fillcolor="black" stroked="f">
                  <v:path arrowok="t" o:connecttype="custom" o:connectlocs="38,-940;10,-940;10,-993;0,-993;0,-931;38,-931;38,-940;96,-964;94,-978;89,-988;86,-990;86,-974;86,-950;82,-936;53,-936;48,-950;48,-979;53,-988;82,-988;86,-974;86,-990;80,-995;67,-998;57,-995;47,-988;41,-978;38,-964;40,-951;46,-940;55,-933;67,-931;78,-933;82,-936;87,-939;94,-949;96,-964;144,-993;96,-993;96,-988;115,-988;115,-931;125,-931;125,-988;144,-988;144,-993" o:connectangles="0,0,0,0,0,0,0,0,0,0,0,0,0,0,0,0,0,0,0,0,0,0,0,0,0,0,0,0,0,0,0,0,0,0,0,0,0,0,0,0,0,0,0,0,0"/>
                </v:shape>
                <v:rect id="Rectangle 382" o:spid="_x0000_s1057" style="position:absolute;left:9153;top:264;width:432;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hVMIA&#10;AADcAAAADwAAAGRycy9kb3ducmV2LnhtbERPy2rCQBTdC/7DcAV3daIpKtFRSkFpSxGf+2vmmkQz&#10;d0JmGmO/vrMouDyc93zZmlI0VLvCsoLhIAJBnFpdcKbgeFi9TEE4j6yxtEwKHuRgueh25phoe+cd&#10;NXufiRDCLkEFufdVIqVLczLoBrYiDtzF1gZ9gHUmdY33EG5KOYqisTRYcGjIsaL3nNLb/scosNvz&#10;d9yc4vV4unl8xqfJ9YuHv0r1e+3bDISn1j/F/+4PreA1CvPDmXAE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j6FUwgAAANwAAAAPAAAAAAAAAAAAAAAAAJgCAABkcnMvZG93&#10;bnJldi54bWxQSwUGAAAAAAQABAD1AAAAhwMAAAAA&#10;" filled="f" strokeweight=".48pt"/>
                <v:shape id="Picture 381" o:spid="_x0000_s1058" type="#_x0000_t75" style="position:absolute;left:9259;top:-134;width:260;height:3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N7ywPEAAAA3AAAAA8AAABkcnMvZG93bnJldi54bWxEj0FrwkAUhO9C/8PyCr3pRmnFRlcRQSqU&#10;KMZCro/sMxvMvg3ZVdN/3y0IHoeZ+YZZrHrbiBt1vnasYDxKQBCXTtdcKfg5bYczED4ga2wck4Jf&#10;8rBavgwWmGp35yPd8lCJCGGfogITQptK6UtDFv3ItcTRO7vOYoiyq6Tu8B7htpGTJJlKizXHBYMt&#10;bQyVl/xqFYSvgr9Ls/v8KA7nrMgyuuanvVJvr/16DiJQH57hR3unFbwnY/g/E4+AXP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N7ywPEAAAA3AAAAA8AAAAAAAAAAAAAAAAA&#10;nwIAAGRycy9kb3ducmV2LnhtbFBLBQYAAAAABAAEAPcAAACQAwAAAAA=&#10;">
                  <v:imagedata r:id="rId43" o:title=""/>
                </v:shape>
                <v:shape id="AutoShape 380" o:spid="_x0000_s1059" style="position:absolute;left:9302;top:355;width:116;height:63;visibility:visible;mso-wrap-style:square;v-text-anchor:top" coordsize="11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oVMsQA&#10;AADcAAAADwAAAGRycy9kb3ducmV2LnhtbESPS2vCQBSF94X+h+EW3NVJ0iAlOoZWKHSj+Ki4vWSu&#10;STRzJ2SmJvn3TqHg8nAeH2eRD6YRN+pcbVlBPI1AEBdW11wq+Dl8vb6DcB5ZY2OZFIzkIF8+Py0w&#10;07bnHd32vhRhhF2GCirv20xKV1Rk0E1tSxy8s+0M+iC7UuoO+zBuGplE0UwarDkQKmxpVVFx3f+a&#10;wB0vcrUdk03av32uN6f0OPq4UWryMnzMQXga/CP83/7WCtIogb8z4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KFTLEAAAA3AAAAA8AAAAAAAAAAAAAAAAAmAIAAGRycy9k&#10;b3ducmV2LnhtbFBLBQYAAAAABAAEAPUAAACJAwAAAAA=&#10;" path="m68,62l64,9,63,,53,,39,28r,10l34,48,29,38r,-10l20,9,15,,5,,,62r10,l10,9r5,5l15,24r5,9l29,62r5,l39,52,53,24r,-10l58,9r,53l68,62xm116,l77,r,62l87,62r,-29l111,33r,-5l87,28,87,4r29,l116,xe" fillcolor="black" stroked="f">
                  <v:path arrowok="t" o:connecttype="custom" o:connectlocs="68,418;64,365;63,356;53,356;39,384;39,394;34,404;29,394;29,384;20,365;15,356;5,356;0,418;10,418;10,365;15,370;15,380;20,389;29,418;34,418;39,408;53,380;53,370;58,365;58,418;68,418;116,356;77,356;77,418;87,418;87,389;111,389;111,384;87,384;87,360;116,360;116,356" o:connectangles="0,0,0,0,0,0,0,0,0,0,0,0,0,0,0,0,0,0,0,0,0,0,0,0,0,0,0,0,0,0,0,0,0,0,0,0,0"/>
                </v:shape>
                <v:shape id="Picture 379" o:spid="_x0000_s1060" type="#_x0000_t75" style="position:absolute;left:9146;top:-766;width:567;height: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MQtDFAAAA3AAAAA8AAABkcnMvZG93bnJldi54bWxEj0FrwkAUhO+C/2F5Qm9mY1skRFcJFmna&#10;m0kPHh/ZZxLNvk2zW5P++26h0OMwM98w2/1kOnGnwbWWFayiGARxZXXLtYKP8rhMQDiPrLGzTAq+&#10;ycF+N59tMdV25BPdC1+LAGGXooLG+z6V0lUNGXSR7YmDd7GDQR/kUEs94BjgppOPcbyWBlsOCw32&#10;dGiouhVfRsHL5dja82sik88yu5Zv71WZ5YlSD4sp24DwNPn/8F871wqe4yf4PROOgNz9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DELQxQAAANwAAAAPAAAAAAAAAAAAAAAA&#10;AJ8CAABkcnMvZG93bnJldi54bWxQSwUGAAAAAAQABAD3AAAAkQMAAAAA&#10;">
                  <v:imagedata r:id="rId44" o:title=""/>
                </v:shape>
                <v:shape id="Picture 378" o:spid="_x0000_s1061" type="#_x0000_t75" style="position:absolute;left:9146;top:-444;width:567;height: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ewOjDAAAA3AAAAA8AAABkcnMvZG93bnJldi54bWxEj91qAjEUhO8F3yEcwbuatSxqV6NIoT+C&#10;UKql16eb42Zxc7Ikcd2+fSMUvBxm5htmteltIzryoXasYDrJQBCXTtdcKfg6vjwsQISIrLFxTAp+&#10;KcBmPRyssNDuyp/UHWIlEoRDgQpMjG0hZSgNWQwT1xIn7+S8xZikr6T2eE1w28jHLJtJizWnBYMt&#10;PRsqz4eLVYD+1f2c3/TTzvTz8P3BuA88U2o86rdLEJH6eA//t9+1gjzL4XYmHQG5/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F7A6MMAAADcAAAADwAAAAAAAAAAAAAAAACf&#10;AgAAZHJzL2Rvd25yZXYueG1sUEsFBgAAAAAEAAQA9wAAAI8DAAAAAA==&#10;">
                  <v:imagedata r:id="rId45" o:title=""/>
                </v:shape>
                <v:shape id="AutoShape 377" o:spid="_x0000_s1062" style="position:absolute;left:8822;top:629;width:764;height:226;visibility:visible;mso-wrap-style:square;v-text-anchor:top" coordsize="764,2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IWXsUA&#10;AADcAAAADwAAAGRycy9kb3ducmV2LnhtbESPQWvCQBSE74X+h+UVvBTdVdRK6ioiCvYimHrx9sg+&#10;k5Ds2zS7mvjvu4WCx2FmvmGW697W4k6tLx1rGI8UCOLMmZJzDefv/XABwgdkg7Vj0vAgD+vV68sS&#10;E+M6PtE9DbmIEPYJaihCaBIpfVaQRT9yDXH0rq61GKJsc2la7CLc1nKi1FxaLDkuFNjQtqCsSm9W&#10;Q5Wd3o8fj8sun3Q/KrWH81dlKq0Hb/3mE0SgPjzD/+2D0TBVM/g7E4+AX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YhZexQAAANwAAAAPAAAAAAAAAAAAAAAAAJgCAABkcnMv&#10;ZG93bnJldi54bWxQSwUGAAAAAAQABAD1AAAAigMAAAAA&#10;" path="m764,226r-432,l332,,764,r,226xm,226l,m,l432,t,226l,226e" filled="f" strokeweight=".48pt">
                  <v:path arrowok="t" o:connecttype="custom" o:connectlocs="764,855;332,855;332,629;764,629;764,855;0,855;0,629;0,629;432,629;432,855;0,855" o:connectangles="0,0,0,0,0,0,0,0,0,0,0"/>
                </v:shape>
                <v:shape id="AutoShape 376" o:spid="_x0000_s1063" style="position:absolute;left:8923;top:720;width:490;height:68;visibility:visible;mso-wrap-style:square;v-text-anchor:top" coordsize="490,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pWeMUA&#10;AADcAAAADwAAAGRycy9kb3ducmV2LnhtbESPQWvCQBSE7wX/w/IEb3WjllSim6CWQqGXNhH0+Mg+&#10;N8Hs25Ddavrvu4VCj8PMfMNsi9F24kaDbx0rWMwTEMS10y0bBcfq9XENwgdkjZ1jUvBNHop88rDF&#10;TLs7f9KtDEZECPsMFTQh9JmUvm7Iop+7njh6FzdYDFEORuoB7xFuO7lMklRabDkuNNjToaH6Wn5Z&#10;Bfrg0tXL8/njvapO+4VZljvTlUrNpuNuAyLQGP7Df+03reApSeH3TDwC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2lZ4xQAAANwAAAAPAAAAAAAAAAAAAAAAAJgCAABkcnMv&#10;ZG93bnJldi54bWxQSwUGAAAAAAQABAD1AAAAigMAAAAA&#10;" path="m39,58r-29,l10,34r24,l34,29r-24,l10,5r24,l34,,,,,63r39,l39,58xm91,l77,,64,3,53,10,46,21,43,34r3,13l53,58r11,7l77,68r5,l91,63r,-5l63,58,53,48r,-33l63,5r24,l91,10r,-5l91,xm389,10l384,5,379,r,10l379,24r-4,5l360,29r,-24l375,5r4,5l379,,351,r,63l360,63r,-24l379,39r,19l384,63r5,l389,48r-5,-9l384,34r-5,l384,29r5,-5l389,10xm437,l403,r,63l437,63r,-5l408,58r,-24l432,34r,-5l408,29r,-24l437,5r,-5xm490,15l480,5r,5l480,29r-5,5l456,34r,-29l475,5r5,5l480,5r,-5l447,r,63l456,63r,-24l480,39r5,-5l485,29r5,-5l490,15xe" fillcolor="black" stroked="f">
                  <v:path arrowok="t" o:connecttype="custom" o:connectlocs="10,778;34,754;10,749;34,725;0,720;39,783;91,720;64,723;46,741;46,767;64,785;82,788;91,778;53,768;63,725;91,730;91,720;384,725;379,730;375,749;360,725;379,730;351,720;360,783;379,759;384,783;389,768;384,754;384,749;389,730;403,720;437,783;408,778;432,754;408,749;437,725;490,735;480,730;475,754;456,725;480,730;480,720;447,783;456,759;485,754;490,744" o:connectangles="0,0,0,0,0,0,0,0,0,0,0,0,0,0,0,0,0,0,0,0,0,0,0,0,0,0,0,0,0,0,0,0,0,0,0,0,0,0,0,0,0,0,0,0,0,0"/>
                </v:shape>
                <v:shape id="Picture 375" o:spid="_x0000_s1064" type="#_x0000_t75" style="position:absolute;left:9393;top:970;width:101;height:2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jMFrnEAAAA3AAAAA8AAABkcnMvZG93bnJldi54bWxEj9FqAjEURN8L/kO4Ql+KZiulldUoUhC2&#10;YsGqH3DZXDerm5uwie76941Q6OMwM2eY+bK3jbhRG2rHCl7HGQji0umaKwXHw3o0BREissbGMSm4&#10;U4DlYvA0x1y7jn/oto+VSBAOOSowMfpcylAashjGzhMn7+RaizHJtpK6xS7BbSMnWfYuLdacFgx6&#10;+jRUXvZXq6BwL5vN2V9d9222q/uu94UNX0o9D/vVDESkPv6H/9qFVvCWfcDjTDoCcvE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jMFrnEAAAA3AAAAA8AAAAAAAAAAAAAAAAA&#10;nwIAAGRycy9kb3ducmV2LnhtbFBLBQYAAAAABAAEAPcAAACQAwAAAAA=&#10;">
                  <v:imagedata r:id="rId46" o:title=""/>
                </v:shape>
                <v:shape id="Picture 374" o:spid="_x0000_s1065" type="#_x0000_t75" style="position:absolute;left:9240;top:970;width:101;height:2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eqqTBAAAA3AAAAA8AAABkcnMvZG93bnJldi54bWxET01rwkAQvRf6H5YpeKubqsSSuopEFI0n&#10;0/Y+ZKdJaHY2ZNcY/fXuQfD4eN+L1WAa0VPnassKPsYRCOLC6ppLBT/f2/dPEM4ja2wsk4IrOVgt&#10;X18WmGh74RP1uS9FCGGXoILK+zaR0hUVGXRj2xIH7s92Bn2AXSl1h5cQbho5iaJYGqw5NFTYUlpR&#10;8Z+fjYLN+lZO5+nxtKOslc7n2e/8ECs1ehvWXyA8Df4pfrj3WsEsCmvDmXAE5PIO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keqqTBAAAA3AAAAA8AAAAAAAAAAAAAAAAAnwIA&#10;AGRycy9kb3ducmV2LnhtbFBLBQYAAAAABAAEAPcAAACNAwAAAAA=&#10;">
                  <v:imagedata r:id="rId47" o:title=""/>
                </v:shape>
                <v:shape id="Picture 373" o:spid="_x0000_s1066" type="#_x0000_t75" style="position:absolute;left:6638;top:-1166;width:1402;height:6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2Pd3EAAAA3AAAAA8AAABkcnMvZG93bnJldi54bWxEj0GLwjAUhO8L/ofwBG9r6uKKVqOIrOwi&#10;KFRFPD6bZ1tsXkoTtfvvjSB4HGbmG2Yya0wpblS7wrKCXjcCQZxaXXCmYL9bfg5BOI+ssbRMCv7J&#10;wWza+phgrO2dE7ptfSYChF2MCnLvq1hKl+Zk0HVtRRy8s60N+iDrTOoa7wFuSvkVRQNpsOCwkGNF&#10;i5zSy/ZqFBzmx83me6WTXbJa/1rKTs3w56RUp93MxyA8Nf4dfrX/tIJ+NILnmXAE5PQ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o2Pd3EAAAA3AAAAA8AAAAAAAAAAAAAAAAA&#10;nwIAAGRycy9kb3ducmV2LnhtbFBLBQYAAAAABAAEAPcAAACQAwAAAAA=&#10;">
                  <v:imagedata r:id="rId48" o:title=""/>
                </v:shape>
                <v:shape id="Picture 372" o:spid="_x0000_s1067" type="#_x0000_t75" style="position:absolute;left:6741;top:-2225;width:250;height:2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KPYTBAAAA3AAAAA8AAABkcnMvZG93bnJldi54bWxET01rwkAQvRf6H5YReqsbi6ikriJWRfCU&#10;2EOPQ3bMhmZnQnar6b93D4LHx/tergffqiv1oRE2MBlnoIgrsQ3XBr7P+/cFqBCRLbbCZOCfAqxX&#10;ry9LzK3cuKBrGWuVQjjkaMDF2OVah8qRxzCWjjhxF+k9xgT7Wtsebynct/ojy2baY8OpwWFHW0fV&#10;b/nnDVxkup3t5DTHr0Mhi5/TULiyMOZtNGw+QUUa4lP8cB+tgekkzU9n0hHQqz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UKPYTBAAAA3AAAAA8AAAAAAAAAAAAAAAAAnwIA&#10;AGRycy9kb3ducmV2LnhtbFBLBQYAAAAABAAEAPcAAACNAwAAAAA=&#10;">
                  <v:imagedata r:id="rId49" o:title=""/>
                </v:shape>
                <v:shape id="Picture 371" o:spid="_x0000_s1068" type="#_x0000_t75" style="position:absolute;left:6715;top:-1541;width:332;height:2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oO7XGAAAA3AAAAA8AAABkcnMvZG93bnJldi54bWxEj81qwzAQhO+FvIPYQi8lkR1CCG6UYEJr&#10;CiUHu03Oi7W1Ta2VsRT/vH0VKPQ4zMw3zP44mVYM1LvGsoJ4FYEgLq1uuFLw9fm23IFwHllja5kU&#10;zOTgeFg87DHRduSchsJXIkDYJaig9r5LpHRlTQbdynbEwfu2vUEfZF9J3eMY4KaV6yjaSoMNh4Ua&#10;OzrVVP4UN6OgoOvrxwavz5d43ubnPBvSbDco9fQ4pS8gPE3+P/zXftcKNnEM9zPhCMjD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MOg7tcYAAADcAAAADwAAAAAAAAAAAAAA&#10;AACfAgAAZHJzL2Rvd25yZXYueG1sUEsFBgAAAAAEAAQA9wAAAJIDAAAAAA==&#10;">
                  <v:imagedata r:id="rId50" o:title=""/>
                </v:shape>
                <v:shape id="Picture 370" o:spid="_x0000_s1069" type="#_x0000_t75" style="position:absolute;left:7156;top:-2141;width:1536;height: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BnD3EAAAA3AAAAA8AAABkcnMvZG93bnJldi54bWxEj0FrwkAUhO9C/8PyCt50oxXbpq5SpIKo&#10;F229P7LPTWj2bciuJvHXu4LgcZiZb5jZorWluFDtC8cKRsMEBHHmdMFGwd/vavABwgdkjaVjUtCR&#10;h8X8pTfDVLuG93Q5BCMihH2KCvIQqlRKn+Vk0Q9dRRy9k6sthihrI3WNTYTbUo6TZCotFhwXcqxo&#10;mVP2fzhbBZV53zU/18/pcW1Q+s2pe9seO6X6r+33F4hAbXiGH+21VjAZjeF+Jh4BOb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qBnD3EAAAA3AAAAA8AAAAAAAAAAAAAAAAA&#10;nwIAAGRycy9kb3ducmV2LnhtbFBLBQYAAAAABAAEAPcAAACQAwAAAAA=&#10;">
                  <v:imagedata r:id="rId51" o:title=""/>
                </v:shape>
                <v:shape id="Picture 369" o:spid="_x0000_s1070" type="#_x0000_t75" style="position:absolute;left:7152;top:-1776;width:437;height:1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e79fDAAAA3AAAAA8AAABkcnMvZG93bnJldi54bWxEj0GLwjAUhO8L/ofwBC+LptVlkWoUFUQ9&#10;bteDx0fzbKrNS2mi1n9vhIU9DjPzDTNfdrYWd2p95VhBOkpAEBdOV1wqOP5uh1MQPiBrrB2Tgid5&#10;WC56H3PMtHvwD93zUIoIYZ+hAhNCk0npC0MW/cg1xNE7u9ZiiLItpW7xEeG2luMk+ZYWK44LBhva&#10;GCqu+c0q8PlqXV3ocErzY/O5vfr1rtwZpQb9bjUDEagL/+G/9l4r+Eon8D4Tj4Bcv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h7v18MAAADcAAAADwAAAAAAAAAAAAAAAACf&#10;AgAAZHJzL2Rvd25yZXYueG1sUEsFBgAAAAAEAAQA9wAAAI8DAAAAAA==&#10;">
                  <v:imagedata r:id="rId52" o:title=""/>
                </v:shape>
                <v:shape id="Picture 368" o:spid="_x0000_s1071" type="#_x0000_t75" style="position:absolute;left:7636;top:-1776;width:471;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KHbWLEAAAA3AAAAA8AAABkcnMvZG93bnJldi54bWxEj0FrwkAUhO9C/8PyCt50E0mtpK4hWKR6&#10;1LRCb4/saxKafRuyW5P8e7dQ6HGYmW+YbTaaVtyod41lBfEyAkFcWt1wpeC9OCw2IJxH1thaJgUT&#10;Och2D7MtptoOfKbbxVciQNilqKD2vkuldGVNBt3SdsTB+7K9QR9kX0nd4xDgppWrKFpLgw2HhRo7&#10;2tdUfl9+jIKCrq82+WifTaLzU/cWPx1p+lRq/jjmLyA8jf4//Nc+agVJnMDvmXAE5O4O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KHbWLEAAAA3AAAAA8AAAAAAAAAAAAAAAAA&#10;nwIAAGRycy9kb3ducmV2LnhtbFBLBQYAAAAABAAEAPcAAACQAwAAAAA=&#10;">
                  <v:imagedata r:id="rId53" o:title=""/>
                </v:shape>
                <v:shape id="AutoShape 367" o:spid="_x0000_s1072" style="position:absolute;left:7152;top:-1406;width:456;height:96;visibility:visible;mso-wrap-style:square;v-text-anchor:top" coordsize="456,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b4ysIA&#10;AADcAAAADwAAAGRycy9kb3ducmV2LnhtbESP0YrCMBRE3xf8h3AFXxZNK65oNYoIgr4IW/sBl+ba&#10;Vpub0kSt+/UbQfBxmJkzzHLdmVrcqXWVZQXxKAJBnFtdcaEgO+2GMxDOI2usLZOCJzlYr3pfS0y0&#10;ffAv3VNfiABhl6CC0vsmkdLlJRl0I9sQB+9sW4M+yLaQusVHgJtajqNoKg1WHBZKbGhbUn5Nb0bB&#10;91/e2NR0Bx9nF7wRX+fHS6bUoN9tFiA8df4Tfrf3WsEk/oHXmXAE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vjKwgAAANwAAAAPAAAAAAAAAAAAAAAAAJgCAABkcnMvZG93&#10;bnJldi54bWxQSwUGAAAAAAQABAD1AAAAhwMAAAAA&#10;" path="m58,58l53,48,34,43,14,34r,-15l19,10r24,l48,14r5,l53,,14,,5,10r,28l14,48,43,58r5,4l48,82,38,86r-19,l10,82r-5,l,91r5,5l24,96,39,94,50,89r6,-7l58,72r,-14xm106,29r-15,l91,10r-14,l77,29r-10,l67,38r10,l77,86r9,10l106,96r,-10l91,86r,-48l106,38r,-9xm182,62l180,46,173,34r-1,l168,31r,17l168,77r-10,9l134,86r-4,-9l130,48r4,-14l163,34r5,14l168,31r-6,-4l149,24r-14,3l125,34r-7,12l115,62r3,14l125,86r10,8l149,96r11,-2l171,88r1,-2l179,78r3,-16xm230,24r-9,l211,34r-5,9l206,29r-9,l197,96r14,l211,43r5,-5l230,38r,-14xm298,58r-1,-5l296,46,292,35r-2,-1l283,27r,7l283,53r-33,l250,48r4,-14l283,34r,-7l269,24r-14,3l245,36r-7,12l235,62r3,14l245,86r10,8l269,96r19,l293,91r-3,-5l288,82r,4l259,86r-9,-4l250,62r48,l298,58xm413,96l403,67r-4,-9l389,28r,30l360,58,370,29r,-5l374,19r,5l379,29r10,29l389,28,383,10,379,,365,,336,96r10,l355,67r34,l398,96r15,xm456,29r-14,l442,10r-15,l427,29r-9,l418,38r9,l427,82r5,4l432,91r5,5l456,96r,-10l442,86r,-48l456,38r,-9xe" fillcolor="black" stroked="f">
                  <v:path arrowok="t" o:connecttype="custom" o:connectlocs="34,-1363;19,-1396;53,-1392;5,-1396;43,-1348;38,-1320;5,-1324;24,-1310;56,-1324;106,-1377;77,-1396;67,-1368;86,-1310;91,-1320;106,-1377;173,-1372;168,-1358;134,-1320;134,-1372;168,-1375;135,-1379;115,-1344;135,-1312;171,-1318;182,-1344;211,-1372;197,-1377;211,-1363;230,-1382;296,-1360;283,-1379;283,-1353;254,-1372;269,-1382;238,-1358;245,-1320;288,-1310;288,-1324;250,-1324;298,-1348;399,-1348;360,-1348;374,-1387;389,-1348;379,-1406;346,-1310;398,-1310;442,-1377;427,-1377;427,-1368;432,-1315;456,-1320;456,-1368" o:connectangles="0,0,0,0,0,0,0,0,0,0,0,0,0,0,0,0,0,0,0,0,0,0,0,0,0,0,0,0,0,0,0,0,0,0,0,0,0,0,0,0,0,0,0,0,0,0,0,0,0,0,0,0,0"/>
                </v:shape>
                <v:shape id="Picture 366" o:spid="_x0000_s1073" type="#_x0000_t75" style="position:absolute;left:7166;top:-317;width:303;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87lDEAAAA3AAAAA8AAABkcnMvZG93bnJldi54bWxEj0GLwjAUhO+C/yG8BW+a6hZZqlFWcVHw&#10;IHYVr4/m2Xa3eSlN1PrvjSB4HGbmG2Y6b00lrtS40rKC4SACQZxZXXKu4PD70/8C4TyyxsoyKbiT&#10;g/ms25liou2N93RNfS4ChF2CCgrv60RKlxVk0A1sTRy8s20M+iCbXOoGbwFuKjmKorE0WHJYKLCm&#10;ZUHZf3oxCmhdn+I0X+xW2+PxT7o0/hxdrFK9j/Z7AsJT69/hV3ujFcTDMTzPhCMgZ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g87lDEAAAA3AAAAA8AAAAAAAAAAAAAAAAA&#10;nwIAAGRycy9kb3ducmV2LnhtbFBLBQYAAAAABAAEAPcAAACQAwAAAAA=&#10;">
                  <v:imagedata r:id="rId54" o:title=""/>
                </v:shape>
                <v:shape id="AutoShape 365" o:spid="_x0000_s1074" style="position:absolute;left:7156;top:418;width:1138;height:96;visibility:visible;mso-wrap-style:square;v-text-anchor:top" coordsize="113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pjocQA&#10;AADcAAAADwAAAGRycy9kb3ducmV2LnhtbESPQWvCQBSE70L/w/IEL9JsIqWW6CpFEHsogtH2/Mw+&#10;k2D2bdhdNf33rlDwOMzMN8x82ZtWXMn5xrKCLElBEJdWN1wpOOzXrx8gfEDW2FomBX/kYbl4Gcwx&#10;1/bGO7oWoRIRwj5HBXUIXS6lL2sy6BPbEUfvZJ3BEKWrpHZ4i3DTykmavkuDDceFGjta1VSei4tR&#10;4L43p936t/g5auKMx3a7XW0uSo2G/ecMRKA+PMP/7S+t4C2bwuNMPAJ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6Y6HEAAAA3AAAAA8AAAAAAAAAAAAAAAAAmAIAAGRycy9k&#10;b3ducmV2LnhtbFBLBQYAAAAABAAEAPUAAACJAwAAAAA=&#10;" path="m14,l,,,96r14,l14,xm96,34l81,24r-24,l53,34r-5,4l48,29r-15,l38,34r,62l48,96r,-48l57,38r20,l81,43r,53l96,96r,-62xm153,67r-4,-5l134,58r-9,-5l125,34r14,l144,38r5,l149,34r,-5l139,24r-19,l110,34r,19l115,62r14,5l139,67r5,5l144,82r-5,4l115,86r-5,-4l110,91r5,5l144,96r9,-10l153,67xm201,29r-19,l182,10r-9,l173,29r-10,l163,38r10,l173,86r4,5l177,96r24,l201,86r-14,l182,82r,-44l201,38r,-9xm249,24r-14,l230,34r-5,4l225,29r-9,l216,96r9,l225,58r5,-5l230,43r5,-5l249,38r,-14xm317,29r-10,l307,72r-5,5l302,82r-5,4l278,86r-5,-9l273,29r-14,l259,91r14,5l297,96,307,86r,10l317,96r,-67xm389,29r-5,l379,24r-10,l354,27r-10,9l338,48r-2,14l338,76r6,10l354,94r15,2l384,96r5,-5l384,82r-5,4l355,86,345,77r,-29l355,34r24,l379,38r5,l389,29xm437,29r-20,l417,10r-9,l408,29r-15,l393,38r15,l408,86r5,5l413,96r24,l432,86r-10,l417,82r,-44l437,38r,-9xm461,29r-10,l451,96r10,l461,29xm465,5l461,,451,r-5,5l446,14r19,l465,5xm542,62l540,46,534,34r-1,-1l533,48r,29l523,86r-24,l489,77r,-29l494,34r29,l533,48r,-15l524,27,509,24r-12,3l486,34r-8,12l475,62r3,14l485,86r10,8l509,96r13,-2l533,88r1,-2l540,78r2,-16xm619,34l600,24r-19,l576,34r-5,4l571,29r-14,l557,96r14,l571,48,581,38r19,l605,43r,53l619,96r,-62xm677,67r-5,-5l657,58r-9,-5l648,34r14,l667,38r5,l672,34r,-5l662,24r-19,l633,34r,19l638,62r15,5l662,67r,19l638,86r-5,-4l633,91r5,5l667,96,677,86r,-19xm773,l720,r,96l734,96r,-43l768,53r,-10l734,43r,-33l773,10,773,xm845,62l843,46,837,34r-2,-2l835,48r,29l825,86r-24,l792,77r,-29l801,34r29,l835,48r,-16l828,27,816,24r-14,3l792,34r-7,12l782,62r3,14l791,86r9,8l811,96r13,-2l835,88r1,-2l842,78r3,-16xm897,24r-14,l878,34r-5,4l873,29r-9,l864,96r9,l873,53r5,-10l883,38r14,l897,24xm1008,l993,r,77l989,86r-29,l950,77,950,,936,r,58l939,76r9,12l960,94r14,2l988,94r10,-6l1005,76r3,-18l1008,xm1065,29r-4,l1056,24r-24,l1027,34r,19l1032,62r9,5l1051,67r5,5l1056,82r-5,4l1032,86r-5,-4l1022,91r5,5l1056,96r9,-10l1065,67r-4,-5l1041,53r-4,-5l1037,38r4,-4l1056,34r5,4l1063,34r2,-5xm1137,58r,-5l1136,46r-4,-11l1130,34r-2,-2l1128,48r,5l1089,53r,-5l1094,34r29,l1128,48r,-16l1123,27r-14,-3l1096,27r-9,9l1082,48r-2,14l1082,76r6,10l1098,94r15,2l1128,96r5,-5l1133,86r,-4l1128,86r-29,l1089,82r,-20l1137,62r,-4xe" fillcolor="black" stroked="f">
                  <v:path arrowok="t" o:connecttype="custom" o:connectlocs="96,452;33,447;77,456;149,480;149,456;110,471;139,504;153,504;173,447;177,514;201,456;225,447;230,461;307,490;273,447;307,514;369,442;344,504;379,504;379,456;408,428;413,509;417,456;461,514;446,432;534,452;489,495;524,445;478,494;534,504;576,452;571,466;619,452;662,452;643,442;662,504;677,504;734,471;773,418;835,466;801,452;802,445;800,512;845,480;864,447;897,456;960,504;948,506;1008,476;1027,452;1056,500;1056,514;1037,456;1137,476;1128,466;1128,466;1082,466;1128,514;1089,500" o:connectangles="0,0,0,0,0,0,0,0,0,0,0,0,0,0,0,0,0,0,0,0,0,0,0,0,0,0,0,0,0,0,0,0,0,0,0,0,0,0,0,0,0,0,0,0,0,0,0,0,0,0,0,0,0,0,0,0,0,0,0"/>
                </v:shape>
                <v:rect id="Rectangle 364" o:spid="_x0000_s1075" style="position:absolute;left:6273;top:-2386;width:5429;height:43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0JgcMA&#10;AADcAAAADwAAAGRycy9kb3ducmV2LnhtbERPz2vCMBS+D/wfwhvsMmbqGG5Wo+hA5kEFdXh+NM+k&#10;s3kpTWy7/94cBjt+fL9ni95VoqUmlJ4VjIYZCOLC65KNgu/T+uUDRIjIGivPpOCXAizmg4cZ5tp3&#10;fKD2GI1IIRxyVGBjrHMpQ2HJYRj6mjhxF984jAk2RuoGuxTuKvmaZWPpsOTUYLGmT0vF9XhzCsLP&#10;1+FdP+/Xk1t33tqWzOq0M0o9PfbLKYhIffwX/7k3WsHbKK1NZ9IRkP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h0JgcMAAADcAAAADwAAAAAAAAAAAAAAAACYAgAAZHJzL2Rv&#10;d25yZXYueG1sUEsFBgAAAAAEAAQA9QAAAIgDAAAAAA==&#10;" filled="f" strokeweight="1.2pt"/>
                <v:shape id="AutoShape 363" o:spid="_x0000_s1076" style="position:absolute;left:6585;top:1354;width:1004;height:221;visibility:visible;mso-wrap-style:square;v-text-anchor:top" coordsize="1004,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C5xsQA&#10;AADcAAAADwAAAGRycy9kb3ducmV2LnhtbESPQWvCQBSE70L/w/IK3nQTkWpTV6mtgngz7aW3R/Y1&#10;G5t9G7OrSf+9Kwgeh5n5hlmseluLC7W+cqwgHScgiAunKy4VfH9tR3MQPiBrrB2Tgn/ysFo+DRaY&#10;adfxgS55KEWEsM9QgQmhyaT0hSGLfuwa4uj9utZiiLItpW6xi3Bby0mSvEiLFccFgw19GCr+8rNV&#10;4CbdNt3ndu3ZHD83s+PpRzd7pYbP/fsbiEB9eITv7Z1WME1f4XYmHgG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zgucbEAAAA3AAAAA8AAAAAAAAAAAAAAAAAmAIAAGRycy9k&#10;b3ducmV2LnhtbFBLBQYAAAAABAAEAPUAAACJAwAAAAA=&#10;" path="m1003,221r-677,l326,r677,l1003,221xm,221l,m,l566,t,221l,221e" filled="f" strokeweight=".48pt">
                  <v:path arrowok="t" o:connecttype="custom" o:connectlocs="1003,1575;326,1575;326,1354;1003,1354;1003,1575;0,1575;0,1354;0,1354;566,1354;566,1575;0,1575" o:connectangles="0,0,0,0,0,0,0,0,0,0,0"/>
                </v:shape>
                <v:shapetype id="_x0000_t202" coordsize="21600,21600" o:spt="202" path="m,l,21600r21600,l21600,xe">
                  <v:stroke joinstyle="miter"/>
                  <v:path gradientshapeok="t" o:connecttype="rect"/>
                </v:shapetype>
                <v:shape id="Text Box 362" o:spid="_x0000_s1077" type="#_x0000_t202" style="position:absolute;left:7166;top:727;width:1023;height:1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WuC8EA&#10;AADcAAAADwAAAGRycy9kb3ducmV2LnhtbERPTYvCMBC9L/gfwgje1lQRWatRRHZBWBBrPXgcm7EN&#10;NpPaRO3+e3MQ9vh434tVZ2vxoNYbxwpGwwQEceG04VLBMf/5/ALhA7LG2jEp+CMPq2XvY4Gpdk/O&#10;6HEIpYgh7FNUUIXQpFL6oiKLfuga4shdXGsxRNiWUrf4jOG2luMkmUqLhmNDhQ1tKiquh7tVsD5x&#10;9m1uu/M+u2Qmz2cJ/06vSg363XoOIlAX/sVv91YrmIzj/HgmHgG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cFrgvBAAAA3AAAAA8AAAAAAAAAAAAAAAAAmAIAAGRycy9kb3du&#10;cmV2LnhtbFBLBQYAAAAABAAEAPUAAACGAwAAAAA=&#10;" filled="f" stroked="f">
                  <v:textbox inset="0,0,0,0">
                    <w:txbxContent>
                      <w:p w14:paraId="65B6A462" w14:textId="77777777" w:rsidR="00AB7D01" w:rsidRDefault="00AB7D01" w:rsidP="00AB7D01">
                        <w:pPr>
                          <w:spacing w:line="145" w:lineRule="exact"/>
                          <w:rPr>
                            <w:sz w:val="13"/>
                          </w:rPr>
                        </w:pPr>
                        <w:r>
                          <w:rPr>
                            <w:sz w:val="13"/>
                          </w:rPr>
                          <w:t>Reagent Capsule</w:t>
                        </w:r>
                      </w:p>
                    </w:txbxContent>
                  </v:textbox>
                </v:shape>
                <v:shape id="Text Box 361" o:spid="_x0000_s1078" type="#_x0000_t202" style="position:absolute;left:6643;top:1400;width:888;height:1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kLkMQA&#10;AADcAAAADwAAAGRycy9kb3ducmV2LnhtbESPQWvCQBSE74L/YXmCN90oIhpdRYpCQSiN6aHHZ/aZ&#10;LGbfptmtxn/fLQgeh5n5hllvO1uLG7XeOFYwGScgiAunDZcKvvLDaAHCB2SNtWNS8CAP202/t8ZU&#10;uztndDuFUkQI+xQVVCE0qZS+qMiiH7uGOHoX11oMUbal1C3eI9zWcpokc2nRcFyosKG3iorr6dcq&#10;2H1ztjc/H+fP7JKZPF8mfJxflRoOut0KRKAuvMLP9rtWMJtO4P9MP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JC5DEAAAA3AAAAA8AAAAAAAAAAAAAAAAAmAIAAGRycy9k&#10;b3ducmV2LnhtbFBLBQYAAAAABAAEAPUAAACJAwAAAAA=&#10;" filled="f" stroked="f">
                  <v:textbox inset="0,0,0,0">
                    <w:txbxContent>
                      <w:p w14:paraId="2ACD2F33" w14:textId="71F50160" w:rsidR="00AB7D01" w:rsidRDefault="00AB7D01" w:rsidP="00AB7D01">
                        <w:pPr>
                          <w:rPr>
                            <w:rFonts w:ascii="Arial Narrow"/>
                            <w:sz w:val="12"/>
                          </w:rPr>
                        </w:pPr>
                        <w:r>
                          <w:rPr>
                            <w:rFonts w:ascii="Arial Narrow"/>
                            <w:sz w:val="12"/>
                          </w:rPr>
                          <w:t xml:space="preserve">MTD </w:t>
                        </w:r>
                        <w:r>
                          <w:rPr>
                            <w:rFonts w:ascii="Arial Narrow"/>
                            <w:sz w:val="12"/>
                          </w:rPr>
                          <w:t>COVID-19</w:t>
                        </w:r>
                      </w:p>
                    </w:txbxContent>
                  </v:textbox>
                </v:shape>
                <v:shape id="Text Box 360" o:spid="_x0000_s1079" type="#_x0000_t202" style="position:absolute;left:7766;top:1301;width:3587;height:5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uV58UA&#10;AADcAAAADwAAAGRycy9kb3ducmV2LnhtbESPQWvCQBSE7wX/w/KE3urGUKRGVxFpQSgUYzx4fGaf&#10;yWL2bcyumv77rlDwOMzMN8x82dtG3KjzxrGC8SgBQVw6bbhSsC++3j5A+ICssXFMCn7Jw3IxeJlj&#10;pt2dc7rtQiUihH2GCuoQ2kxKX9Zk0Y9cSxy9k+sshii7SuoO7xFuG5kmyURaNBwXamxpXVN53l2t&#10;gtWB809z+Tlu81NuimKa8PfkrNTrsF/NQATqwzP8395oBe9pC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m5XnxQAAANwAAAAPAAAAAAAAAAAAAAAAAJgCAABkcnMv&#10;ZG93bnJldi54bWxQSwUGAAAAAAQABAD1AAAAigMAAAAA&#10;" filled="f" stroked="f">
                  <v:textbox inset="0,0,0,0">
                    <w:txbxContent>
                      <w:p w14:paraId="1C988B13" w14:textId="5A0C615B" w:rsidR="00AB7D01" w:rsidRDefault="00AB7D01" w:rsidP="00AB7D01">
                        <w:pPr>
                          <w:spacing w:line="249" w:lineRule="auto"/>
                          <w:ind w:right="-18"/>
                          <w:rPr>
                            <w:sz w:val="16"/>
                          </w:rPr>
                        </w:pPr>
                        <w:r>
                          <w:rPr>
                            <w:sz w:val="16"/>
                          </w:rPr>
                          <w:t xml:space="preserve">An </w:t>
                        </w:r>
                        <w:r>
                          <w:rPr>
                            <w:i/>
                            <w:sz w:val="16"/>
                          </w:rPr>
                          <w:t xml:space="preserve">in vitro </w:t>
                        </w:r>
                        <w:proofErr w:type="spellStart"/>
                        <w:r>
                          <w:rPr>
                            <w:sz w:val="16"/>
                          </w:rPr>
                          <w:t>immunocromatographic</w:t>
                        </w:r>
                        <w:proofErr w:type="spellEnd"/>
                        <w:r>
                          <w:rPr>
                            <w:sz w:val="16"/>
                          </w:rPr>
                          <w:t xml:space="preserve"> assay for the qualitative detection of </w:t>
                        </w:r>
                        <w:r>
                          <w:rPr>
                            <w:sz w:val="16"/>
                          </w:rPr>
                          <w:t>SARS-CoV-2 antigen</w:t>
                        </w:r>
                        <w:r>
                          <w:rPr>
                            <w:sz w:val="16"/>
                          </w:rPr>
                          <w:t xml:space="preserve"> directly from nasal specimens</w:t>
                        </w:r>
                      </w:p>
                    </w:txbxContent>
                  </v:textbox>
                </v:shape>
                <v:shape id="Text Box 359" o:spid="_x0000_s1080" type="#_x0000_t202" style="position:absolute;left:6652;top:706;width:423;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XsesQA&#10;AADcAAAADwAAAGRycy9kb3ducmV2LnhtbESP0WqDQBRE3wv5h+UG+tasNbUE6yohGAh9KJjkAy7u&#10;rdq6d8XdqP37bKHQx2FmzjBZsZheTDS6zrKC500Egri2uuNGwfVyfNqBcB5ZY2+ZFPyQgyJfPWSY&#10;ajtzRdPZNyJA2KWooPV+SKV0dUsG3cYOxMH7tKNBH+TYSD3iHOCml3EUvUqDHYeFFgc6tFR/n29G&#10;AVVfnbXH3VwNvrm+uzJJyo9Eqcf1sn8D4Wnx/+G/9kkreIm38HsmHAGZ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17HrEAAAA3AAAAA8AAAAAAAAAAAAAAAAAmAIAAGRycy9k&#10;b3ducmV2LnhtbFBLBQYAAAAABAAEAPUAAACJAwAAAAA=&#10;" filled="f" strokeweight=".48pt">
                  <v:textbox inset="0,0,0,0">
                    <w:txbxContent>
                      <w:p w14:paraId="231C1FB0" w14:textId="77777777" w:rsidR="00AB7D01" w:rsidRDefault="00AB7D01" w:rsidP="00AB7D01">
                        <w:pPr>
                          <w:spacing w:before="31"/>
                          <w:ind w:left="100"/>
                          <w:rPr>
                            <w:rFonts w:ascii="Arial Narrow"/>
                            <w:sz w:val="12"/>
                          </w:rPr>
                        </w:pPr>
                        <w:r>
                          <w:rPr>
                            <w:rFonts w:ascii="Arial Narrow"/>
                            <w:sz w:val="12"/>
                          </w:rPr>
                          <w:t>CAP</w:t>
                        </w:r>
                      </w:p>
                    </w:txbxContent>
                  </v:textbox>
                </v:shape>
                <w10:anchorlock/>
              </v:group>
            </w:pict>
          </mc:Fallback>
        </mc:AlternateContent>
      </w:r>
    </w:p>
    <w:p w14:paraId="6EDFB708" w14:textId="77777777" w:rsidR="00A766A1" w:rsidRDefault="00A766A1" w:rsidP="00AB7D01">
      <w:pPr>
        <w:pStyle w:val="Hangingindent"/>
        <w:ind w:left="0" w:right="90" w:firstLine="720"/>
        <w:rPr>
          <w:color w:val="000000"/>
          <w:sz w:val="24"/>
          <w:szCs w:val="24"/>
        </w:rPr>
      </w:pPr>
    </w:p>
    <w:p w14:paraId="63FDE59E" w14:textId="77777777" w:rsidR="00A766A1" w:rsidRPr="003B5508" w:rsidRDefault="00A766A1" w:rsidP="00A766A1">
      <w:pPr>
        <w:rPr>
          <w:rFonts w:ascii="Times New Roman" w:hAnsi="Times New Roman"/>
          <w:bCs/>
          <w:sz w:val="22"/>
          <w:szCs w:val="22"/>
        </w:rPr>
      </w:pPr>
    </w:p>
    <w:p w14:paraId="1E5ECC65" w14:textId="77777777" w:rsidR="00A766A1" w:rsidRPr="003B5508" w:rsidRDefault="00A766A1" w:rsidP="00A766A1">
      <w:pPr>
        <w:rPr>
          <w:rFonts w:ascii="Times New Roman" w:hAnsi="Times New Roman"/>
          <w:bCs/>
          <w:sz w:val="22"/>
          <w:szCs w:val="22"/>
        </w:rPr>
      </w:pPr>
      <w:r>
        <w:rPr>
          <w:noProof/>
        </w:rPr>
        <mc:AlternateContent>
          <mc:Choice Requires="wpg">
            <w:drawing>
              <wp:anchor distT="0" distB="0" distL="114300" distR="114300" simplePos="0" relativeHeight="251659264" behindDoc="1" locked="0" layoutInCell="0" allowOverlap="1" wp14:anchorId="5B4706EA" wp14:editId="4EE11EC4">
                <wp:simplePos x="0" y="0"/>
                <wp:positionH relativeFrom="page">
                  <wp:posOffset>920115</wp:posOffset>
                </wp:positionH>
                <wp:positionV relativeFrom="paragraph">
                  <wp:posOffset>125095</wp:posOffset>
                </wp:positionV>
                <wp:extent cx="309880" cy="339090"/>
                <wp:effectExtent l="0" t="0" r="0" b="3810"/>
                <wp:wrapNone/>
                <wp:docPr id="13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 cy="339090"/>
                          <a:chOff x="1631" y="853"/>
                          <a:chExt cx="291" cy="319"/>
                        </a:xfrm>
                      </wpg:grpSpPr>
                      <wps:wsp>
                        <wps:cNvPr id="135" name="Freeform 12"/>
                        <wps:cNvSpPr>
                          <a:spLocks/>
                        </wps:cNvSpPr>
                        <wps:spPr bwMode="auto">
                          <a:xfrm>
                            <a:off x="1631" y="853"/>
                            <a:ext cx="291" cy="319"/>
                          </a:xfrm>
                          <a:custGeom>
                            <a:avLst/>
                            <a:gdLst>
                              <a:gd name="T0" fmla="*/ 37 w 291"/>
                              <a:gd name="T1" fmla="*/ 88 h 319"/>
                              <a:gd name="T2" fmla="*/ 3 w 291"/>
                              <a:gd name="T3" fmla="*/ 163 h 319"/>
                              <a:gd name="T4" fmla="*/ 0 w 291"/>
                              <a:gd name="T5" fmla="*/ 318 h 319"/>
                              <a:gd name="T6" fmla="*/ 290 w 291"/>
                              <a:gd name="T7" fmla="*/ 318 h 319"/>
                              <a:gd name="T8" fmla="*/ 290 w 291"/>
                              <a:gd name="T9" fmla="*/ 170 h 319"/>
                              <a:gd name="T10" fmla="*/ 75 w 291"/>
                              <a:gd name="T11" fmla="*/ 170 h 319"/>
                              <a:gd name="T12" fmla="*/ 37 w 291"/>
                              <a:gd name="T13" fmla="*/ 88 h 319"/>
                              <a:gd name="T14" fmla="*/ 37 w 291"/>
                              <a:gd name="T15" fmla="*/ 88 h 31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91" h="319">
                                <a:moveTo>
                                  <a:pt x="37" y="88"/>
                                </a:moveTo>
                                <a:lnTo>
                                  <a:pt x="3" y="163"/>
                                </a:lnTo>
                                <a:lnTo>
                                  <a:pt x="0" y="318"/>
                                </a:lnTo>
                                <a:lnTo>
                                  <a:pt x="290" y="318"/>
                                </a:lnTo>
                                <a:lnTo>
                                  <a:pt x="290" y="170"/>
                                </a:lnTo>
                                <a:lnTo>
                                  <a:pt x="75" y="170"/>
                                </a:lnTo>
                                <a:lnTo>
                                  <a:pt x="37" y="88"/>
                                </a:lnTo>
                                <a:lnTo>
                                  <a:pt x="37" y="8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6" name="Freeform 13"/>
                        <wps:cNvSpPr>
                          <a:spLocks/>
                        </wps:cNvSpPr>
                        <wps:spPr bwMode="auto">
                          <a:xfrm>
                            <a:off x="1631" y="853"/>
                            <a:ext cx="291" cy="319"/>
                          </a:xfrm>
                          <a:custGeom>
                            <a:avLst/>
                            <a:gdLst>
                              <a:gd name="T0" fmla="*/ 112 w 291"/>
                              <a:gd name="T1" fmla="*/ 88 h 319"/>
                              <a:gd name="T2" fmla="*/ 75 w 291"/>
                              <a:gd name="T3" fmla="*/ 170 h 319"/>
                              <a:gd name="T4" fmla="*/ 149 w 291"/>
                              <a:gd name="T5" fmla="*/ 170 h 319"/>
                              <a:gd name="T6" fmla="*/ 112 w 291"/>
                              <a:gd name="T7" fmla="*/ 88 h 319"/>
                              <a:gd name="T8" fmla="*/ 112 w 291"/>
                              <a:gd name="T9" fmla="*/ 88 h 319"/>
                            </a:gdLst>
                            <a:ahLst/>
                            <a:cxnLst>
                              <a:cxn ang="0">
                                <a:pos x="T0" y="T1"/>
                              </a:cxn>
                              <a:cxn ang="0">
                                <a:pos x="T2" y="T3"/>
                              </a:cxn>
                              <a:cxn ang="0">
                                <a:pos x="T4" y="T5"/>
                              </a:cxn>
                              <a:cxn ang="0">
                                <a:pos x="T6" y="T7"/>
                              </a:cxn>
                              <a:cxn ang="0">
                                <a:pos x="T8" y="T9"/>
                              </a:cxn>
                            </a:cxnLst>
                            <a:rect l="0" t="0" r="r" b="b"/>
                            <a:pathLst>
                              <a:path w="291" h="319">
                                <a:moveTo>
                                  <a:pt x="112" y="88"/>
                                </a:moveTo>
                                <a:lnTo>
                                  <a:pt x="75" y="170"/>
                                </a:lnTo>
                                <a:lnTo>
                                  <a:pt x="149" y="170"/>
                                </a:lnTo>
                                <a:lnTo>
                                  <a:pt x="112" y="88"/>
                                </a:lnTo>
                                <a:lnTo>
                                  <a:pt x="112" y="8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4"/>
                        <wps:cNvSpPr>
                          <a:spLocks/>
                        </wps:cNvSpPr>
                        <wps:spPr bwMode="auto">
                          <a:xfrm>
                            <a:off x="1631" y="853"/>
                            <a:ext cx="291" cy="319"/>
                          </a:xfrm>
                          <a:custGeom>
                            <a:avLst/>
                            <a:gdLst>
                              <a:gd name="T0" fmla="*/ 187 w 291"/>
                              <a:gd name="T1" fmla="*/ 88 h 319"/>
                              <a:gd name="T2" fmla="*/ 149 w 291"/>
                              <a:gd name="T3" fmla="*/ 170 h 319"/>
                              <a:gd name="T4" fmla="*/ 290 w 291"/>
                              <a:gd name="T5" fmla="*/ 170 h 319"/>
                              <a:gd name="T6" fmla="*/ 290 w 291"/>
                              <a:gd name="T7" fmla="*/ 163 h 319"/>
                              <a:gd name="T8" fmla="*/ 221 w 291"/>
                              <a:gd name="T9" fmla="*/ 163 h 319"/>
                              <a:gd name="T10" fmla="*/ 187 w 291"/>
                              <a:gd name="T11" fmla="*/ 88 h 319"/>
                              <a:gd name="T12" fmla="*/ 187 w 291"/>
                              <a:gd name="T13" fmla="*/ 88 h 319"/>
                            </a:gdLst>
                            <a:ahLst/>
                            <a:cxnLst>
                              <a:cxn ang="0">
                                <a:pos x="T0" y="T1"/>
                              </a:cxn>
                              <a:cxn ang="0">
                                <a:pos x="T2" y="T3"/>
                              </a:cxn>
                              <a:cxn ang="0">
                                <a:pos x="T4" y="T5"/>
                              </a:cxn>
                              <a:cxn ang="0">
                                <a:pos x="T6" y="T7"/>
                              </a:cxn>
                              <a:cxn ang="0">
                                <a:pos x="T8" y="T9"/>
                              </a:cxn>
                              <a:cxn ang="0">
                                <a:pos x="T10" y="T11"/>
                              </a:cxn>
                              <a:cxn ang="0">
                                <a:pos x="T12" y="T13"/>
                              </a:cxn>
                            </a:cxnLst>
                            <a:rect l="0" t="0" r="r" b="b"/>
                            <a:pathLst>
                              <a:path w="291" h="319">
                                <a:moveTo>
                                  <a:pt x="187" y="88"/>
                                </a:moveTo>
                                <a:lnTo>
                                  <a:pt x="149" y="170"/>
                                </a:lnTo>
                                <a:lnTo>
                                  <a:pt x="290" y="170"/>
                                </a:lnTo>
                                <a:lnTo>
                                  <a:pt x="290" y="163"/>
                                </a:lnTo>
                                <a:lnTo>
                                  <a:pt x="221" y="163"/>
                                </a:lnTo>
                                <a:lnTo>
                                  <a:pt x="187" y="88"/>
                                </a:lnTo>
                                <a:lnTo>
                                  <a:pt x="187" y="8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Rectangle 15"/>
                        <wps:cNvSpPr>
                          <a:spLocks/>
                        </wps:cNvSpPr>
                        <wps:spPr bwMode="auto">
                          <a:xfrm>
                            <a:off x="1852" y="853"/>
                            <a:ext cx="69" cy="16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 o:spid="_x0000_s1026" style="position:absolute;margin-left:72.45pt;margin-top:9.85pt;width:24.4pt;height:26.7pt;z-index:-251657216;mso-position-horizontal-relative:page" coordorigin="1631,853" coordsize="291,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" o:allowincell="f">
                <v:shape id="Freeform 12" o:spid="_x0000_s1027" style="position:absolute;left:1631;top:853;width:291;height:319;visibility:visible;mso-wrap-style:square;v-text-anchor:top" coordsize="291,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WrcEA&#10;AADcAAAADwAAAGRycy9kb3ducmV2LnhtbERPTYvCMBC9C/6HMII3TVWqbjWKCIKHxcWuex+a2bba&#10;TGoTtfvvzYLgbR7vc5br1lTiTo0rLSsYDSMQxJnVJecKTt+7wRyE88gaK8uk4I8crFfdzhITbR98&#10;pHvqcxFC2CWooPC+TqR0WUEG3dDWxIH7tY1BH2CTS93gI4SbSo6jaCoNlhwaCqxpW1B2SW9GQYk/&#10;89hln+dxOpleZ6ez/DjEX0r1e+1mAcJT69/il3uvw/xJDP/PhAv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x1q3BAAAA3AAAAA8AAAAAAAAAAAAAAAAAmAIAAGRycy9kb3du&#10;cmV2LnhtbFBLBQYAAAAABAAEAPUAAACGAwAAAAA=&#10;" path="m37,88l3,163,,318r290,l290,170r-215,l37,88r,xe" fillcolor="#231f20" stroked="f">
                  <v:path arrowok="t" o:connecttype="custom" o:connectlocs="37,88;3,163;0,318;290,318;290,170;75,170;37,88;37,88" o:connectangles="0,0,0,0,0,0,0,0"/>
                </v:shape>
                <v:shape id="Freeform 13" o:spid="_x0000_s1028" style="position:absolute;left:1631;top:853;width:291;height:319;visibility:visible;mso-wrap-style:square;v-text-anchor:top" coordsize="291,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NI2sMA&#10;AADcAAAADwAAAGRycy9kb3ducmV2LnhtbERPTWvCQBC9C/6HZQq91U0NSTV1FSkUeihKo96H7JjE&#10;ZmfT7DZJ/70rFLzN433OajOaRvTUudqygudZBIK4sLrmUsHx8P60AOE8ssbGMin4Iweb9XSywkzb&#10;gb+oz30pQgi7DBVU3reZlK6oyKCb2ZY4cGfbGfQBdqXUHQ4h3DRyHkWpNFhzaKiwpbeKiu/81yio&#10;8bRIXPF5medx+vNyvMjlLtkr9fgwbl9BeBr9Xfzv/tBhfpzC7ZlwgV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NI2sMAAADcAAAADwAAAAAAAAAAAAAAAACYAgAAZHJzL2Rv&#10;d25yZXYueG1sUEsFBgAAAAAEAAQA9QAAAIgDAAAAAA==&#10;" path="m112,88l75,170r74,l112,88r,xe" fillcolor="#231f20" stroked="f">
                  <v:path arrowok="t" o:connecttype="custom" o:connectlocs="112,88;75,170;149,170;112,88;112,88" o:connectangles="0,0,0,0,0"/>
                </v:shape>
                <v:shape id="Freeform 14" o:spid="_x0000_s1029" style="position:absolute;left:1631;top:853;width:291;height:319;visibility:visible;mso-wrap-style:square;v-text-anchor:top" coordsize="291,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tQcEA&#10;AADcAAAADwAAAGRycy9kb3ducmV2LnhtbERPS4vCMBC+C/6HMMLeNFXxVY0iCwseRLHqfWjGttpM&#10;apPV7r/fCIK3+fies1g1phQPql1hWUG/F4EgTq0uOFNwOv50pyCcR9ZYWiYFf+RgtWy3Fhhr++QD&#10;PRKfiRDCLkYFufdVLKVLczLoerYiDtzF1gZ9gHUmdY3PEG5KOYiisTRYcGjIsaLvnNJb8msUFHie&#10;jly6vQ6S4fg+OV3lbDfaK/XVadZzEJ4a/xG/3Rsd5g8n8HomXC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v7UHBAAAA3AAAAA8AAAAAAAAAAAAAAAAAmAIAAGRycy9kb3du&#10;cmV2LnhtbFBLBQYAAAAABAAEAPUAAACGAwAAAAA=&#10;" path="m187,88r-38,82l290,170r,-7l221,163,187,88r,xe" fillcolor="#231f20" stroked="f">
                  <v:path arrowok="t" o:connecttype="custom" o:connectlocs="187,88;149,170;290,170;290,163;221,163;187,88;187,88" o:connectangles="0,0,0,0,0,0,0"/>
                </v:shape>
                <v:rect id="Rectangle 15" o:spid="_x0000_s1030" style="position:absolute;left:1852;top:853;width:69;height: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NpMYA&#10;AADcAAAADwAAAGRycy9kb3ducmV2LnhtbESPT2sCMRDF74V+hzAFbzVrbUW2RmlFoSAU/NNDb8Nm&#10;uhu6mSxJ1PXbOwfB2wzvzXu/mS1636oTxeQCGxgNC1DEVbCOawOH/fp5CiplZIttYDJwoQSL+ePD&#10;DEsbzryl0y7XSkI4lWigybkrtU5VQx7TMHTEov2F6DHLGmttI54l3Lf6pSgm2qNjaWiwo2VD1f/u&#10;6A2Ezedx9Ka3vys3/s6v67i86B9nzOCp/3gHlanPd/Pt+ssK/lho5RmZQM+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iNpMYAAADcAAAADwAAAAAAAAAAAAAAAACYAgAAZHJz&#10;L2Rvd25yZXYueG1sUEsFBgAAAAAEAAQA9QAAAIsDAAAAAA==&#10;" fillcolor="#231f20" stroked="f">
                  <v:path arrowok="t"/>
                </v:rect>
                <w10:wrap anchorx="page"/>
              </v:group>
            </w:pict>
          </mc:Fallback>
        </mc:AlternateContent>
      </w:r>
    </w:p>
    <w:p w14:paraId="35D40B0B" w14:textId="77777777" w:rsidR="00A766A1" w:rsidRPr="003B5508" w:rsidRDefault="00A766A1" w:rsidP="00A766A1">
      <w:pPr>
        <w:rPr>
          <w:rFonts w:ascii="Times New Roman" w:hAnsi="Times New Roman"/>
          <w:bCs/>
          <w:sz w:val="22"/>
          <w:szCs w:val="22"/>
        </w:rPr>
      </w:pPr>
    </w:p>
    <w:p w14:paraId="22B8825C" w14:textId="77777777" w:rsidR="00A766A1" w:rsidRPr="003B5508" w:rsidRDefault="00A766A1" w:rsidP="00A766A1">
      <w:pPr>
        <w:rPr>
          <w:rFonts w:ascii="Times New Roman" w:hAnsi="Times New Roman"/>
          <w:bCs/>
          <w:sz w:val="22"/>
          <w:szCs w:val="22"/>
        </w:rPr>
      </w:pPr>
    </w:p>
    <w:p w14:paraId="1B6DC357" w14:textId="77B8987B" w:rsidR="00A766A1" w:rsidRPr="003B5508" w:rsidRDefault="00A766A1" w:rsidP="00A766A1">
      <w:pPr>
        <w:rPr>
          <w:rFonts w:ascii="Times New Roman" w:hAnsi="Times New Roman"/>
          <w:bCs/>
          <w:sz w:val="22"/>
          <w:szCs w:val="22"/>
        </w:rPr>
      </w:pPr>
      <w:r>
        <w:rPr>
          <w:rFonts w:ascii="Times New Roman" w:hAnsi="Times New Roman"/>
          <w:bCs/>
          <w:sz w:val="22"/>
          <w:szCs w:val="22"/>
        </w:rPr>
        <w:t>Manufactured by</w:t>
      </w:r>
    </w:p>
    <w:p w14:paraId="5CEB91C2"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Princeton </w:t>
      </w:r>
      <w:proofErr w:type="spellStart"/>
      <w:r w:rsidRPr="003B5508">
        <w:rPr>
          <w:rFonts w:ascii="Times New Roman" w:hAnsi="Times New Roman"/>
          <w:bCs/>
          <w:sz w:val="22"/>
          <w:szCs w:val="22"/>
        </w:rPr>
        <w:t>BioMeditech</w:t>
      </w:r>
      <w:proofErr w:type="spellEnd"/>
      <w:r w:rsidRPr="003B5508">
        <w:rPr>
          <w:rFonts w:ascii="Times New Roman" w:hAnsi="Times New Roman"/>
          <w:bCs/>
          <w:sz w:val="22"/>
          <w:szCs w:val="22"/>
        </w:rPr>
        <w:t xml:space="preserve"> Corporation </w:t>
      </w:r>
    </w:p>
    <w:p w14:paraId="54439F4F" w14:textId="34CFD605"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4242 US </w:t>
      </w:r>
      <w:r>
        <w:rPr>
          <w:rFonts w:ascii="Times New Roman" w:hAnsi="Times New Roman"/>
          <w:bCs/>
          <w:sz w:val="22"/>
          <w:szCs w:val="22"/>
        </w:rPr>
        <w:t>Hwy</w:t>
      </w:r>
      <w:r w:rsidRPr="003B5508">
        <w:rPr>
          <w:rFonts w:ascii="Times New Roman" w:hAnsi="Times New Roman"/>
          <w:bCs/>
          <w:sz w:val="22"/>
          <w:szCs w:val="22"/>
        </w:rPr>
        <w:t xml:space="preserve">1 </w:t>
      </w:r>
    </w:p>
    <w:p w14:paraId="41437FC0"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Monmouth Junction, NJ 08852 </w:t>
      </w:r>
    </w:p>
    <w:p w14:paraId="5588D1B9"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1-732-274-1000</w:t>
      </w:r>
    </w:p>
    <w:p w14:paraId="7CE29266" w14:textId="77777777" w:rsidR="00A766A1" w:rsidRPr="00A766A1" w:rsidRDefault="00A766A1" w:rsidP="00A766A1">
      <w:pPr>
        <w:ind w:left="180"/>
        <w:rPr>
          <w:rFonts w:ascii="Times New Roman" w:hAnsi="Times New Roman"/>
          <w:bCs/>
          <w:color w:val="0066FF"/>
          <w:sz w:val="22"/>
          <w:szCs w:val="22"/>
          <w:u w:val="single"/>
        </w:rPr>
      </w:pPr>
      <w:r w:rsidRPr="00A766A1">
        <w:rPr>
          <w:rFonts w:ascii="Times New Roman" w:hAnsi="Times New Roman"/>
          <w:bCs/>
          <w:color w:val="0066FF"/>
          <w:sz w:val="22"/>
          <w:szCs w:val="22"/>
          <w:u w:val="single"/>
        </w:rPr>
        <w:t xml:space="preserve">www.pbmc.com </w:t>
      </w:r>
    </w:p>
    <w:p w14:paraId="1B175E59" w14:textId="77777777" w:rsidR="00A766A1" w:rsidRPr="003B5508" w:rsidRDefault="00A766A1" w:rsidP="00A766A1">
      <w:pPr>
        <w:ind w:left="180"/>
        <w:rPr>
          <w:rFonts w:ascii="Times New Roman" w:hAnsi="Times New Roman"/>
          <w:bCs/>
          <w:sz w:val="22"/>
          <w:szCs w:val="22"/>
        </w:rPr>
      </w:pPr>
    </w:p>
    <w:p w14:paraId="6A8B4995" w14:textId="77777777" w:rsidR="00A766A1" w:rsidRPr="003B5508" w:rsidRDefault="00A766A1" w:rsidP="00A766A1">
      <w:pPr>
        <w:rPr>
          <w:rFonts w:ascii="Times New Roman" w:hAnsi="Times New Roman"/>
          <w:bCs/>
          <w:sz w:val="22"/>
          <w:szCs w:val="22"/>
        </w:rPr>
      </w:pPr>
      <w:r>
        <w:rPr>
          <w:noProof/>
        </w:rPr>
        <mc:AlternateContent>
          <mc:Choice Requires="wpg">
            <w:drawing>
              <wp:anchor distT="0" distB="0" distL="114300" distR="114300" simplePos="0" relativeHeight="251660288" behindDoc="1" locked="0" layoutInCell="0" allowOverlap="1" wp14:anchorId="2D66244A" wp14:editId="428AF19E">
                <wp:simplePos x="0" y="0"/>
                <wp:positionH relativeFrom="page">
                  <wp:posOffset>920115</wp:posOffset>
                </wp:positionH>
                <wp:positionV relativeFrom="paragraph">
                  <wp:posOffset>22225</wp:posOffset>
                </wp:positionV>
                <wp:extent cx="443865" cy="265430"/>
                <wp:effectExtent l="0" t="0" r="13335" b="1270"/>
                <wp:wrapNone/>
                <wp:docPr id="98"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3865" cy="265430"/>
                          <a:chOff x="1626" y="395"/>
                          <a:chExt cx="417" cy="249"/>
                        </a:xfrm>
                      </wpg:grpSpPr>
                      <wps:wsp>
                        <wps:cNvPr id="99" name="Rectangle 45"/>
                        <wps:cNvSpPr>
                          <a:spLocks/>
                        </wps:cNvSpPr>
                        <wps:spPr bwMode="auto">
                          <a:xfrm>
                            <a:off x="1636" y="406"/>
                            <a:ext cx="396" cy="228"/>
                          </a:xfrm>
                          <a:prstGeom prst="rect">
                            <a:avLst/>
                          </a:prstGeom>
                          <a:noFill/>
                          <a:ln w="12357">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0" name="Group 46"/>
                        <wpg:cNvGrpSpPr>
                          <a:grpSpLocks/>
                        </wpg:cNvGrpSpPr>
                        <wpg:grpSpPr bwMode="auto">
                          <a:xfrm>
                            <a:off x="1753" y="484"/>
                            <a:ext cx="81" cy="84"/>
                            <a:chOff x="1753" y="484"/>
                            <a:chExt cx="81" cy="84"/>
                          </a:xfrm>
                        </wpg:grpSpPr>
                        <wps:wsp>
                          <wps:cNvPr id="101" name="Freeform 47"/>
                          <wps:cNvSpPr>
                            <a:spLocks/>
                          </wps:cNvSpPr>
                          <wps:spPr bwMode="auto">
                            <a:xfrm>
                              <a:off x="1753" y="484"/>
                              <a:ext cx="81" cy="84"/>
                            </a:xfrm>
                            <a:custGeom>
                              <a:avLst/>
                              <a:gdLst>
                                <a:gd name="T0" fmla="*/ 16 w 81"/>
                                <a:gd name="T1" fmla="*/ 0 h 84"/>
                                <a:gd name="T2" fmla="*/ 0 w 81"/>
                                <a:gd name="T3" fmla="*/ 0 h 84"/>
                                <a:gd name="T4" fmla="*/ 0 w 81"/>
                                <a:gd name="T5" fmla="*/ 84 h 84"/>
                                <a:gd name="T6" fmla="*/ 10 w 81"/>
                                <a:gd name="T7" fmla="*/ 84 h 84"/>
                                <a:gd name="T8" fmla="*/ 10 w 81"/>
                                <a:gd name="T9" fmla="*/ 13 h 84"/>
                                <a:gd name="T10" fmla="*/ 20 w 81"/>
                                <a:gd name="T11" fmla="*/ 13 h 84"/>
                                <a:gd name="T12" fmla="*/ 16 w 81"/>
                                <a:gd name="T13" fmla="*/ 0 h 84"/>
                              </a:gdLst>
                              <a:ahLst/>
                              <a:cxnLst>
                                <a:cxn ang="0">
                                  <a:pos x="T0" y="T1"/>
                                </a:cxn>
                                <a:cxn ang="0">
                                  <a:pos x="T2" y="T3"/>
                                </a:cxn>
                                <a:cxn ang="0">
                                  <a:pos x="T4" y="T5"/>
                                </a:cxn>
                                <a:cxn ang="0">
                                  <a:pos x="T6" y="T7"/>
                                </a:cxn>
                                <a:cxn ang="0">
                                  <a:pos x="T8" y="T9"/>
                                </a:cxn>
                                <a:cxn ang="0">
                                  <a:pos x="T10" y="T11"/>
                                </a:cxn>
                                <a:cxn ang="0">
                                  <a:pos x="T12" y="T13"/>
                                </a:cxn>
                              </a:cxnLst>
                              <a:rect l="0" t="0" r="r" b="b"/>
                              <a:pathLst>
                                <a:path w="81" h="84">
                                  <a:moveTo>
                                    <a:pt x="16" y="0"/>
                                  </a:moveTo>
                                  <a:lnTo>
                                    <a:pt x="0" y="0"/>
                                  </a:lnTo>
                                  <a:lnTo>
                                    <a:pt x="0" y="84"/>
                                  </a:lnTo>
                                  <a:lnTo>
                                    <a:pt x="10" y="84"/>
                                  </a:lnTo>
                                  <a:lnTo>
                                    <a:pt x="10" y="13"/>
                                  </a:lnTo>
                                  <a:lnTo>
                                    <a:pt x="20" y="13"/>
                                  </a:lnTo>
                                  <a:lnTo>
                                    <a:pt x="16"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48"/>
                          <wps:cNvSpPr>
                            <a:spLocks/>
                          </wps:cNvSpPr>
                          <wps:spPr bwMode="auto">
                            <a:xfrm>
                              <a:off x="1753" y="484"/>
                              <a:ext cx="81" cy="84"/>
                            </a:xfrm>
                            <a:custGeom>
                              <a:avLst/>
                              <a:gdLst>
                                <a:gd name="T0" fmla="*/ 20 w 81"/>
                                <a:gd name="T1" fmla="*/ 13 h 84"/>
                                <a:gd name="T2" fmla="*/ 10 w 81"/>
                                <a:gd name="T3" fmla="*/ 13 h 84"/>
                                <a:gd name="T4" fmla="*/ 34 w 81"/>
                                <a:gd name="T5" fmla="*/ 84 h 84"/>
                                <a:gd name="T6" fmla="*/ 45 w 81"/>
                                <a:gd name="T7" fmla="*/ 84 h 84"/>
                                <a:gd name="T8" fmla="*/ 50 w 81"/>
                                <a:gd name="T9" fmla="*/ 71 h 84"/>
                                <a:gd name="T10" fmla="*/ 40 w 81"/>
                                <a:gd name="T11" fmla="*/ 71 h 84"/>
                                <a:gd name="T12" fmla="*/ 20 w 81"/>
                                <a:gd name="T13" fmla="*/ 13 h 84"/>
                              </a:gdLst>
                              <a:ahLst/>
                              <a:cxnLst>
                                <a:cxn ang="0">
                                  <a:pos x="T0" y="T1"/>
                                </a:cxn>
                                <a:cxn ang="0">
                                  <a:pos x="T2" y="T3"/>
                                </a:cxn>
                                <a:cxn ang="0">
                                  <a:pos x="T4" y="T5"/>
                                </a:cxn>
                                <a:cxn ang="0">
                                  <a:pos x="T6" y="T7"/>
                                </a:cxn>
                                <a:cxn ang="0">
                                  <a:pos x="T8" y="T9"/>
                                </a:cxn>
                                <a:cxn ang="0">
                                  <a:pos x="T10" y="T11"/>
                                </a:cxn>
                                <a:cxn ang="0">
                                  <a:pos x="T12" y="T13"/>
                                </a:cxn>
                              </a:cxnLst>
                              <a:rect l="0" t="0" r="r" b="b"/>
                              <a:pathLst>
                                <a:path w="81" h="84">
                                  <a:moveTo>
                                    <a:pt x="20" y="13"/>
                                  </a:moveTo>
                                  <a:lnTo>
                                    <a:pt x="10" y="13"/>
                                  </a:lnTo>
                                  <a:lnTo>
                                    <a:pt x="34" y="84"/>
                                  </a:lnTo>
                                  <a:lnTo>
                                    <a:pt x="45" y="84"/>
                                  </a:lnTo>
                                  <a:lnTo>
                                    <a:pt x="50" y="71"/>
                                  </a:lnTo>
                                  <a:lnTo>
                                    <a:pt x="40" y="71"/>
                                  </a:lnTo>
                                  <a:lnTo>
                                    <a:pt x="20" y="1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49"/>
                          <wps:cNvSpPr>
                            <a:spLocks/>
                          </wps:cNvSpPr>
                          <wps:spPr bwMode="auto">
                            <a:xfrm>
                              <a:off x="1753" y="484"/>
                              <a:ext cx="81" cy="84"/>
                            </a:xfrm>
                            <a:custGeom>
                              <a:avLst/>
                              <a:gdLst>
                                <a:gd name="T0" fmla="*/ 80 w 81"/>
                                <a:gd name="T1" fmla="*/ 13 h 84"/>
                                <a:gd name="T2" fmla="*/ 69 w 81"/>
                                <a:gd name="T3" fmla="*/ 13 h 84"/>
                                <a:gd name="T4" fmla="*/ 69 w 81"/>
                                <a:gd name="T5" fmla="*/ 84 h 84"/>
                                <a:gd name="T6" fmla="*/ 80 w 81"/>
                                <a:gd name="T7" fmla="*/ 84 h 84"/>
                                <a:gd name="T8" fmla="*/ 80 w 81"/>
                                <a:gd name="T9" fmla="*/ 13 h 84"/>
                              </a:gdLst>
                              <a:ahLst/>
                              <a:cxnLst>
                                <a:cxn ang="0">
                                  <a:pos x="T0" y="T1"/>
                                </a:cxn>
                                <a:cxn ang="0">
                                  <a:pos x="T2" y="T3"/>
                                </a:cxn>
                                <a:cxn ang="0">
                                  <a:pos x="T4" y="T5"/>
                                </a:cxn>
                                <a:cxn ang="0">
                                  <a:pos x="T6" y="T7"/>
                                </a:cxn>
                                <a:cxn ang="0">
                                  <a:pos x="T8" y="T9"/>
                                </a:cxn>
                              </a:cxnLst>
                              <a:rect l="0" t="0" r="r" b="b"/>
                              <a:pathLst>
                                <a:path w="81" h="84">
                                  <a:moveTo>
                                    <a:pt x="80" y="13"/>
                                  </a:moveTo>
                                  <a:lnTo>
                                    <a:pt x="69" y="13"/>
                                  </a:lnTo>
                                  <a:lnTo>
                                    <a:pt x="69" y="84"/>
                                  </a:lnTo>
                                  <a:lnTo>
                                    <a:pt x="80" y="84"/>
                                  </a:lnTo>
                                  <a:lnTo>
                                    <a:pt x="80" y="1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50"/>
                          <wps:cNvSpPr>
                            <a:spLocks/>
                          </wps:cNvSpPr>
                          <wps:spPr bwMode="auto">
                            <a:xfrm>
                              <a:off x="1753" y="484"/>
                              <a:ext cx="81" cy="84"/>
                            </a:xfrm>
                            <a:custGeom>
                              <a:avLst/>
                              <a:gdLst>
                                <a:gd name="T0" fmla="*/ 80 w 81"/>
                                <a:gd name="T1" fmla="*/ 0 h 84"/>
                                <a:gd name="T2" fmla="*/ 64 w 81"/>
                                <a:gd name="T3" fmla="*/ 0 h 84"/>
                                <a:gd name="T4" fmla="*/ 40 w 81"/>
                                <a:gd name="T5" fmla="*/ 71 h 84"/>
                                <a:gd name="T6" fmla="*/ 50 w 81"/>
                                <a:gd name="T7" fmla="*/ 71 h 84"/>
                                <a:gd name="T8" fmla="*/ 69 w 81"/>
                                <a:gd name="T9" fmla="*/ 13 h 84"/>
                                <a:gd name="T10" fmla="*/ 80 w 81"/>
                                <a:gd name="T11" fmla="*/ 13 h 84"/>
                                <a:gd name="T12" fmla="*/ 80 w 81"/>
                                <a:gd name="T13" fmla="*/ 0 h 84"/>
                              </a:gdLst>
                              <a:ahLst/>
                              <a:cxnLst>
                                <a:cxn ang="0">
                                  <a:pos x="T0" y="T1"/>
                                </a:cxn>
                                <a:cxn ang="0">
                                  <a:pos x="T2" y="T3"/>
                                </a:cxn>
                                <a:cxn ang="0">
                                  <a:pos x="T4" y="T5"/>
                                </a:cxn>
                                <a:cxn ang="0">
                                  <a:pos x="T6" y="T7"/>
                                </a:cxn>
                                <a:cxn ang="0">
                                  <a:pos x="T8" y="T9"/>
                                </a:cxn>
                                <a:cxn ang="0">
                                  <a:pos x="T10" y="T11"/>
                                </a:cxn>
                                <a:cxn ang="0">
                                  <a:pos x="T12" y="T13"/>
                                </a:cxn>
                              </a:cxnLst>
                              <a:rect l="0" t="0" r="r" b="b"/>
                              <a:pathLst>
                                <a:path w="81" h="84">
                                  <a:moveTo>
                                    <a:pt x="80" y="0"/>
                                  </a:moveTo>
                                  <a:lnTo>
                                    <a:pt x="64" y="0"/>
                                  </a:lnTo>
                                  <a:lnTo>
                                    <a:pt x="40" y="71"/>
                                  </a:lnTo>
                                  <a:lnTo>
                                    <a:pt x="50" y="71"/>
                                  </a:lnTo>
                                  <a:lnTo>
                                    <a:pt x="69" y="13"/>
                                  </a:lnTo>
                                  <a:lnTo>
                                    <a:pt x="80" y="13"/>
                                  </a:lnTo>
                                  <a:lnTo>
                                    <a:pt x="8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5" name="Freeform 51"/>
                        <wps:cNvSpPr>
                          <a:spLocks/>
                        </wps:cNvSpPr>
                        <wps:spPr bwMode="auto">
                          <a:xfrm>
                            <a:off x="1852" y="484"/>
                            <a:ext cx="58" cy="84"/>
                          </a:xfrm>
                          <a:custGeom>
                            <a:avLst/>
                            <a:gdLst>
                              <a:gd name="T0" fmla="*/ 58 w 58"/>
                              <a:gd name="T1" fmla="*/ 0 h 84"/>
                              <a:gd name="T2" fmla="*/ 0 w 58"/>
                              <a:gd name="T3" fmla="*/ 0 h 84"/>
                              <a:gd name="T4" fmla="*/ 0 w 58"/>
                              <a:gd name="T5" fmla="*/ 84 h 84"/>
                              <a:gd name="T6" fmla="*/ 11 w 58"/>
                              <a:gd name="T7" fmla="*/ 84 h 84"/>
                              <a:gd name="T8" fmla="*/ 11 w 58"/>
                              <a:gd name="T9" fmla="*/ 45 h 84"/>
                              <a:gd name="T10" fmla="*/ 52 w 58"/>
                              <a:gd name="T11" fmla="*/ 45 h 84"/>
                              <a:gd name="T12" fmla="*/ 52 w 58"/>
                              <a:gd name="T13" fmla="*/ 35 h 84"/>
                              <a:gd name="T14" fmla="*/ 11 w 58"/>
                              <a:gd name="T15" fmla="*/ 35 h 84"/>
                              <a:gd name="T16" fmla="*/ 11 w 58"/>
                              <a:gd name="T17" fmla="*/ 10 h 84"/>
                              <a:gd name="T18" fmla="*/ 58 w 58"/>
                              <a:gd name="T19" fmla="*/ 10 h 84"/>
                              <a:gd name="T20" fmla="*/ 58 w 58"/>
                              <a:gd name="T21" fmla="*/ 0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8" h="84">
                                <a:moveTo>
                                  <a:pt x="58" y="0"/>
                                </a:moveTo>
                                <a:lnTo>
                                  <a:pt x="0" y="0"/>
                                </a:lnTo>
                                <a:lnTo>
                                  <a:pt x="0" y="84"/>
                                </a:lnTo>
                                <a:lnTo>
                                  <a:pt x="11" y="84"/>
                                </a:lnTo>
                                <a:lnTo>
                                  <a:pt x="11" y="45"/>
                                </a:lnTo>
                                <a:lnTo>
                                  <a:pt x="52" y="45"/>
                                </a:lnTo>
                                <a:lnTo>
                                  <a:pt x="52" y="35"/>
                                </a:lnTo>
                                <a:lnTo>
                                  <a:pt x="11" y="35"/>
                                </a:lnTo>
                                <a:lnTo>
                                  <a:pt x="11" y="10"/>
                                </a:lnTo>
                                <a:lnTo>
                                  <a:pt x="58" y="10"/>
                                </a:lnTo>
                                <a:lnTo>
                                  <a:pt x="5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4" o:spid="_x0000_s1026" style="position:absolute;margin-left:72.45pt;margin-top:1.75pt;width:34.95pt;height:20.9pt;z-index:-251656192;mso-position-horizontal-relative:page" coordorigin="1626,395" coordsize="417,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" o:allowincell="f">
                <v:rect id="Rectangle 45" o:spid="_x0000_s1027" style="position:absolute;left:1636;top:406;width:396;height:2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NjEMYA&#10;AADbAAAADwAAAGRycy9kb3ducmV2LnhtbESPQWvCQBSE7wX/w/KEXkqz0YJtoqtYqWDBi6kXb4/s&#10;cxPNvk2zW43/vlsoeBxm5htmtuhtIy7U+dqxglGSgiAuna7ZKNh/rZ/fQPiArLFxTApu5GExHzzM&#10;MNfuyju6FMGICGGfo4IqhDaX0pcVWfSJa4mjd3SdxRBlZ6Tu8BrhtpHjNJ1IizXHhQpbWlVUnosf&#10;q0A+bV/fa3M6mN1pcvxYvxz27fenUo/DfjkFEagP9/B/e6MVZBn8fYk/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NjEMYAAADbAAAADwAAAAAAAAAAAAAAAACYAgAAZHJz&#10;L2Rvd25yZXYueG1sUEsFBgAAAAAEAAQA9QAAAIsDAAAAAA==&#10;" filled="f" strokecolor="#231f20" strokeweight=".34325mm">
                  <v:path arrowok="t"/>
                </v:rect>
                <v:group id="Group 46" o:spid="_x0000_s1028" style="position:absolute;left:1753;top:484;width:81;height:84" coordorigin="1753,484" coordsize="8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SaXMYAAADcAAAADwAAAGRycy9kb3ducmV2LnhtbESPT2vCQBDF70K/wzKF&#10;3nQTS0tJ3YhIlR6kUC2ItyE7+YPZ2ZBdk/jtO4dCbzO8N+/9ZrWeXKsG6kPj2UC6SEARF942XBn4&#10;Oe3mb6BCRLbYeiYDdwqwzh9mK8ysH/mbhmOslIRwyNBAHWOXaR2KmhyGhe+IRSt97zDK2lfa9jhK&#10;uGv1MkletcOGpaHGjrY1FdfjzRnYjzhuntOP4XAtt/fL6eXrfEjJmKfHafMOKtIU/81/159W8B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JpcxgAAANwA&#10;AAAPAAAAAAAAAAAAAAAAAKoCAABkcnMvZG93bnJldi54bWxQSwUGAAAAAAQABAD6AAAAnQMAAAAA&#10;">
                  <v:shape id="Freeform 47" o:spid="_x0000_s1029" style="position:absolute;left:1753;top:484;width:81;height:84;visibility:visible;mso-wrap-style:square;v-text-anchor:top" coordsize="8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G8UMMA&#10;AADcAAAADwAAAGRycy9kb3ducmV2LnhtbERP32vCMBB+H/g/hBP2IprowxjVtKiwURgM5ob6eDRn&#10;W2wuNYna/ffLYLC3+/h+3qoYbCdu5EPrWMN8pkAQV860XGv4+nyZPoMIEdlg55g0fFOAIh89rDAz&#10;7s4fdNvFWqQQDhlqaGLsMylD1ZDFMHM9ceJOzluMCfpaGo/3FG47uVDqSVpsOTU02NO2oeq8u1oN&#10;k3L/Plmjj/vD22VzVEq+mvKk9eN4WC9BRBriv/jPXZo0X83h95l0gc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5G8UMMAAADcAAAADwAAAAAAAAAAAAAAAACYAgAAZHJzL2Rv&#10;d25yZXYueG1sUEsFBgAAAAAEAAQA9QAAAIgDAAAAAA==&#10;" path="m16,l,,,84r10,l10,13r10,l16,xe" fillcolor="#231f20" stroked="f">
                    <v:path arrowok="t" o:connecttype="custom" o:connectlocs="16,0;0,0;0,84;10,84;10,13;20,13;16,0" o:connectangles="0,0,0,0,0,0,0"/>
                  </v:shape>
                  <v:shape id="Freeform 48" o:spid="_x0000_s1030" style="position:absolute;left:1753;top:484;width:81;height:84;visibility:visible;mso-wrap-style:square;v-text-anchor:top" coordsize="8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MiJ8MA&#10;AADcAAAADwAAAGRycy9kb3ducmV2LnhtbERP32vCMBB+H/g/hBP2IprMhzGqaVFhUhgM5ob6eDRn&#10;W2wuNYna/ffLYLC3+/h+3rIYbCdu5EPrWMPTTIEgrpxpudbw9fk6fQERIrLBzjFp+KYART56WGJm&#10;3J0/6LaLtUghHDLU0MTYZ1KGqiGLYeZ64sSdnLcYE/S1NB7vKdx2cq7Us7TYcmposKdNQ9V5d7Ua&#10;JuX+fbJCH/eHt8v6qJTcmvKk9eN4WC1ARBriv/jPXZo0X83h95l0gc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0MiJ8MAAADcAAAADwAAAAAAAAAAAAAAAACYAgAAZHJzL2Rv&#10;d25yZXYueG1sUEsFBgAAAAAEAAQA9QAAAIgDAAAAAA==&#10;" path="m20,13r-10,l34,84r11,l50,71r-10,l20,13xe" fillcolor="#231f20" stroked="f">
                    <v:path arrowok="t" o:connecttype="custom" o:connectlocs="20,13;10,13;34,84;45,84;50,71;40,71;20,13" o:connectangles="0,0,0,0,0,0,0"/>
                  </v:shape>
                  <v:shape id="Freeform 49" o:spid="_x0000_s1031" style="position:absolute;left:1753;top:484;width:81;height:84;visibility:visible;mso-wrap-style:square;v-text-anchor:top" coordsize="8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HvMIA&#10;AADcAAAADwAAAGRycy9kb3ducmV2LnhtbERPTWsCMRC9C/0PYQpeRJNWkLIaxRZaFoSCWtTjsBl3&#10;l24m2yTq+u9NQfA2j/c5s0VnG3EmH2rHGl5GCgRx4UzNpYaf7efwDUSIyAYbx6ThSgEW86feDDPj&#10;Lrym8yaWIoVwyFBDFWObSRmKiiyGkWuJE3d03mJM0JfSeLykcNvIV6Um0mLNqaHClj4qKn43J6th&#10;kO++B0v0cbdf/b0flJJfJj9q3X/ullMQkbr4EN/duUnz1Rj+n0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D4e8wgAAANwAAAAPAAAAAAAAAAAAAAAAAJgCAABkcnMvZG93&#10;bnJldi54bWxQSwUGAAAAAAQABAD1AAAAhwMAAAAA&#10;" path="m80,13r-11,l69,84r11,l80,13xe" fillcolor="#231f20" stroked="f">
                    <v:path arrowok="t" o:connecttype="custom" o:connectlocs="80,13;69,13;69,84;80,84;80,13" o:connectangles="0,0,0,0,0"/>
                  </v:shape>
                  <v:shape id="Freeform 50" o:spid="_x0000_s1032" style="position:absolute;left:1753;top:484;width:81;height:84;visibility:visible;mso-wrap-style:square;v-text-anchor:top" coordsize="8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fyMIA&#10;AADcAAAADwAAAGRycy9kb3ducmV2LnhtbERPTWsCMRC9C/0PYQpeRJMWkbIaxRZaFoSCWtTjsBl3&#10;l24m2yTq+u9NQfA2j/c5s0VnG3EmH2rHGl5GCgRx4UzNpYaf7efwDUSIyAYbx6ThSgEW86feDDPj&#10;Lrym8yaWIoVwyFBDFWObSRmKiiyGkWuJE3d03mJM0JfSeLykcNvIV6Um0mLNqaHClj4qKn43J6th&#10;kO++B0v0cbdf/b0flJJfJj9q3X/ullMQkbr4EN/duUnz1Rj+n0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5h/IwgAAANwAAAAPAAAAAAAAAAAAAAAAAJgCAABkcnMvZG93&#10;bnJldi54bWxQSwUGAAAAAAQABAD1AAAAhwMAAAAA&#10;" path="m80,l64,,40,71r10,l69,13r11,l80,xe" fillcolor="#231f20" stroked="f">
                    <v:path arrowok="t" o:connecttype="custom" o:connectlocs="80,0;64,0;40,71;50,71;69,13;80,13;80,0" o:connectangles="0,0,0,0,0,0,0"/>
                  </v:shape>
                </v:group>
                <v:shape id="Freeform 51" o:spid="_x0000_s1033" style="position:absolute;left:1852;top:484;width:58;height:84;visibility:visible;mso-wrap-style:square;v-text-anchor:top" coordsize="58,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Xi/sIA&#10;AADcAAAADwAAAGRycy9kb3ducmV2LnhtbERP32vCMBB+H/g/hBP2NhOFlVGNIoJg97KtG/h6NGdb&#10;bC61iW323y+Dwd7u4/t5m120nRhp8K1jDcuFAkFcOdNyreHr8/j0AsIHZIOdY9LwTR5229nDBnPj&#10;Jv6gsQy1SCHsc9TQhNDnUvqqIYt+4XrixF3cYDEkONTSDDilcNvJlVKZtNhyamiwp0ND1bW8Ww3V&#10;5OJNXfZTca+vRYbv8fXtHLV+nMf9GkSgGP7Ff+6TSfPVM/w+ky6Q2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eL+wgAAANwAAAAPAAAAAAAAAAAAAAAAAJgCAABkcnMvZG93&#10;bnJldi54bWxQSwUGAAAAAAQABAD1AAAAhwMAAAAA&#10;" path="m58,l,,,84r11,l11,45r41,l52,35r-41,l11,10r47,l58,xe" fillcolor="#231f20" stroked="f">
                  <v:path arrowok="t" o:connecttype="custom" o:connectlocs="58,0;0,0;0,84;11,84;11,45;52,45;52,35;11,35;11,10;58,10;58,0" o:connectangles="0,0,0,0,0,0,0,0,0,0,0"/>
                </v:shape>
                <w10:wrap anchorx="page"/>
              </v:group>
            </w:pict>
          </mc:Fallback>
        </mc:AlternateContent>
      </w:r>
    </w:p>
    <w:p w14:paraId="7C92BD61" w14:textId="77777777" w:rsidR="00A766A1" w:rsidRPr="003B5508" w:rsidRDefault="00A766A1" w:rsidP="00A766A1">
      <w:pPr>
        <w:rPr>
          <w:rFonts w:ascii="Times New Roman" w:hAnsi="Times New Roman"/>
          <w:bCs/>
          <w:sz w:val="22"/>
          <w:szCs w:val="22"/>
        </w:rPr>
      </w:pPr>
    </w:p>
    <w:p w14:paraId="247833CB" w14:textId="77777777" w:rsidR="00A766A1" w:rsidRPr="003B5508" w:rsidRDefault="00A766A1" w:rsidP="00A766A1">
      <w:pPr>
        <w:rPr>
          <w:rFonts w:ascii="Times New Roman" w:hAnsi="Times New Roman"/>
          <w:bCs/>
          <w:sz w:val="22"/>
          <w:szCs w:val="22"/>
        </w:rPr>
      </w:pPr>
      <w:r w:rsidRPr="003B5508">
        <w:rPr>
          <w:rFonts w:ascii="Times New Roman" w:hAnsi="Times New Roman"/>
          <w:bCs/>
          <w:sz w:val="22"/>
          <w:szCs w:val="22"/>
        </w:rPr>
        <w:t xml:space="preserve">Manufactured for: </w:t>
      </w:r>
    </w:p>
    <w:p w14:paraId="7FBE9FFD" w14:textId="34CCFE1C" w:rsidR="00A766A1" w:rsidRDefault="00A766A1" w:rsidP="00A766A1">
      <w:pPr>
        <w:ind w:left="180"/>
        <w:rPr>
          <w:rFonts w:ascii="Times New Roman" w:hAnsi="Times New Roman"/>
          <w:bCs/>
          <w:sz w:val="22"/>
          <w:szCs w:val="22"/>
        </w:rPr>
      </w:pPr>
      <w:r>
        <w:rPr>
          <w:rFonts w:ascii="Times New Roman" w:hAnsi="Times New Roman"/>
          <w:bCs/>
          <w:sz w:val="22"/>
          <w:szCs w:val="22"/>
        </w:rPr>
        <w:t>A PBM Group Company</w:t>
      </w:r>
    </w:p>
    <w:p w14:paraId="3267A879" w14:textId="77777777" w:rsidR="00A766A1" w:rsidRPr="003B5508" w:rsidRDefault="00A766A1" w:rsidP="00A766A1">
      <w:pPr>
        <w:ind w:left="180"/>
        <w:rPr>
          <w:rFonts w:ascii="Times New Roman" w:hAnsi="Times New Roman"/>
          <w:bCs/>
          <w:sz w:val="22"/>
          <w:szCs w:val="22"/>
        </w:rPr>
      </w:pPr>
      <w:proofErr w:type="spellStart"/>
      <w:r w:rsidRPr="003B5508">
        <w:rPr>
          <w:rFonts w:ascii="Times New Roman" w:hAnsi="Times New Roman"/>
          <w:bCs/>
          <w:sz w:val="22"/>
          <w:szCs w:val="22"/>
        </w:rPr>
        <w:t>LifeSign</w:t>
      </w:r>
      <w:proofErr w:type="spellEnd"/>
      <w:r w:rsidRPr="003B5508">
        <w:rPr>
          <w:rFonts w:ascii="Times New Roman" w:hAnsi="Times New Roman"/>
          <w:bCs/>
          <w:sz w:val="22"/>
          <w:szCs w:val="22"/>
        </w:rPr>
        <w:t xml:space="preserve"> LLC </w:t>
      </w:r>
    </w:p>
    <w:p w14:paraId="4DB6E680"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85 Orchard Road</w:t>
      </w:r>
    </w:p>
    <w:p w14:paraId="7CB58D58"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Skillman, NJ 08558 </w:t>
      </w:r>
    </w:p>
    <w:p w14:paraId="5BFC68CC"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1-732-246-3366</w:t>
      </w:r>
    </w:p>
    <w:p w14:paraId="7D4D2F4D" w14:textId="77777777" w:rsidR="00A766A1" w:rsidRPr="00906493" w:rsidRDefault="003A6484" w:rsidP="00A766A1">
      <w:pPr>
        <w:ind w:left="180"/>
        <w:rPr>
          <w:rFonts w:ascii="Times New Roman" w:hAnsi="Times New Roman"/>
          <w:bCs/>
          <w:sz w:val="22"/>
          <w:szCs w:val="22"/>
        </w:rPr>
      </w:pPr>
      <w:hyperlink r:id="rId55" w:history="1">
        <w:r w:rsidR="00A766A1" w:rsidRPr="00906493">
          <w:rPr>
            <w:rStyle w:val="Hyperlink"/>
            <w:rFonts w:ascii="Times New Roman" w:hAnsi="Times New Roman"/>
            <w:bCs/>
            <w:sz w:val="22"/>
            <w:szCs w:val="22"/>
          </w:rPr>
          <w:t>www.lifesignmed.com</w:t>
        </w:r>
      </w:hyperlink>
      <w:r w:rsidR="00A766A1" w:rsidRPr="00906493">
        <w:rPr>
          <w:rFonts w:ascii="Times New Roman" w:hAnsi="Times New Roman"/>
          <w:bCs/>
          <w:sz w:val="22"/>
          <w:szCs w:val="22"/>
        </w:rPr>
        <w:t xml:space="preserve"> </w:t>
      </w:r>
    </w:p>
    <w:p w14:paraId="151C8AF8" w14:textId="77777777" w:rsidR="00A766A1" w:rsidRPr="003B5508" w:rsidRDefault="00A766A1" w:rsidP="00A766A1">
      <w:pPr>
        <w:rPr>
          <w:rFonts w:ascii="Times New Roman" w:hAnsi="Times New Roman"/>
          <w:bCs/>
          <w:sz w:val="22"/>
          <w:szCs w:val="22"/>
        </w:rPr>
      </w:pPr>
    </w:p>
    <w:p w14:paraId="030C1873" w14:textId="77777777" w:rsidR="00A766A1" w:rsidRPr="003B5508" w:rsidRDefault="00A766A1" w:rsidP="00A766A1">
      <w:pPr>
        <w:rPr>
          <w:rFonts w:ascii="Times New Roman" w:hAnsi="Times New Roman"/>
          <w:bCs/>
          <w:sz w:val="22"/>
          <w:szCs w:val="22"/>
        </w:rPr>
      </w:pPr>
      <w:r>
        <w:rPr>
          <w:noProof/>
        </w:rPr>
        <mc:AlternateContent>
          <mc:Choice Requires="wpg">
            <w:drawing>
              <wp:anchor distT="0" distB="0" distL="114300" distR="114300" simplePos="0" relativeHeight="251661312" behindDoc="1" locked="0" layoutInCell="0" allowOverlap="1" wp14:anchorId="6763FFDB" wp14:editId="025B5D03">
                <wp:simplePos x="0" y="0"/>
                <wp:positionH relativeFrom="page">
                  <wp:posOffset>920115</wp:posOffset>
                </wp:positionH>
                <wp:positionV relativeFrom="paragraph">
                  <wp:posOffset>5080</wp:posOffset>
                </wp:positionV>
                <wp:extent cx="855980" cy="280670"/>
                <wp:effectExtent l="0" t="0" r="1270" b="5080"/>
                <wp:wrapNone/>
                <wp:docPr id="83"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5980" cy="280670"/>
                          <a:chOff x="1629" y="739"/>
                          <a:chExt cx="804" cy="264"/>
                        </a:xfrm>
                      </wpg:grpSpPr>
                      <wpg:grpSp>
                        <wpg:cNvPr id="84" name="Group 53"/>
                        <wpg:cNvGrpSpPr>
                          <a:grpSpLocks/>
                        </wpg:cNvGrpSpPr>
                        <wpg:grpSpPr bwMode="auto">
                          <a:xfrm>
                            <a:off x="1755" y="834"/>
                            <a:ext cx="124" cy="74"/>
                            <a:chOff x="1755" y="834"/>
                            <a:chExt cx="124" cy="74"/>
                          </a:xfrm>
                        </wpg:grpSpPr>
                        <wps:wsp>
                          <wps:cNvPr id="85" name="Freeform 54"/>
                          <wps:cNvSpPr>
                            <a:spLocks/>
                          </wps:cNvSpPr>
                          <wps:spPr bwMode="auto">
                            <a:xfrm>
                              <a:off x="1755" y="834"/>
                              <a:ext cx="124" cy="74"/>
                            </a:xfrm>
                            <a:custGeom>
                              <a:avLst/>
                              <a:gdLst>
                                <a:gd name="T0" fmla="*/ 105 w 124"/>
                                <a:gd name="T1" fmla="*/ 0 h 74"/>
                                <a:gd name="T2" fmla="*/ 84 w 124"/>
                                <a:gd name="T3" fmla="*/ 0 h 74"/>
                                <a:gd name="T4" fmla="*/ 76 w 124"/>
                                <a:gd name="T5" fmla="*/ 3 h 74"/>
                                <a:gd name="T6" fmla="*/ 68 w 124"/>
                                <a:gd name="T7" fmla="*/ 61 h 74"/>
                                <a:gd name="T8" fmla="*/ 76 w 124"/>
                                <a:gd name="T9" fmla="*/ 70 h 74"/>
                                <a:gd name="T10" fmla="*/ 84 w 124"/>
                                <a:gd name="T11" fmla="*/ 73 h 74"/>
                                <a:gd name="T12" fmla="*/ 102 w 124"/>
                                <a:gd name="T13" fmla="*/ 73 h 74"/>
                                <a:gd name="T14" fmla="*/ 110 w 124"/>
                                <a:gd name="T15" fmla="*/ 70 h 74"/>
                                <a:gd name="T16" fmla="*/ 119 w 124"/>
                                <a:gd name="T17" fmla="*/ 61 h 74"/>
                                <a:gd name="T18" fmla="*/ 89 w 124"/>
                                <a:gd name="T19" fmla="*/ 61 h 74"/>
                                <a:gd name="T20" fmla="*/ 82 w 124"/>
                                <a:gd name="T21" fmla="*/ 55 h 74"/>
                                <a:gd name="T22" fmla="*/ 88 w 124"/>
                                <a:gd name="T23" fmla="*/ 12 h 74"/>
                                <a:gd name="T24" fmla="*/ 119 w 124"/>
                                <a:gd name="T25" fmla="*/ 12 h 74"/>
                                <a:gd name="T26" fmla="*/ 113 w 124"/>
                                <a:gd name="T27" fmla="*/ 3 h 74"/>
                                <a:gd name="T28" fmla="*/ 105 w 124"/>
                                <a:gd name="T29" fmla="*/ 0 h 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4" h="74">
                                  <a:moveTo>
                                    <a:pt x="105" y="0"/>
                                  </a:moveTo>
                                  <a:lnTo>
                                    <a:pt x="84" y="0"/>
                                  </a:lnTo>
                                  <a:lnTo>
                                    <a:pt x="76" y="3"/>
                                  </a:lnTo>
                                  <a:lnTo>
                                    <a:pt x="68" y="61"/>
                                  </a:lnTo>
                                  <a:lnTo>
                                    <a:pt x="76" y="70"/>
                                  </a:lnTo>
                                  <a:lnTo>
                                    <a:pt x="84" y="73"/>
                                  </a:lnTo>
                                  <a:lnTo>
                                    <a:pt x="102" y="73"/>
                                  </a:lnTo>
                                  <a:lnTo>
                                    <a:pt x="110" y="70"/>
                                  </a:lnTo>
                                  <a:lnTo>
                                    <a:pt x="119" y="61"/>
                                  </a:lnTo>
                                  <a:lnTo>
                                    <a:pt x="89" y="61"/>
                                  </a:lnTo>
                                  <a:lnTo>
                                    <a:pt x="82" y="55"/>
                                  </a:lnTo>
                                  <a:lnTo>
                                    <a:pt x="88" y="12"/>
                                  </a:lnTo>
                                  <a:lnTo>
                                    <a:pt x="119" y="12"/>
                                  </a:lnTo>
                                  <a:lnTo>
                                    <a:pt x="113" y="3"/>
                                  </a:lnTo>
                                  <a:lnTo>
                                    <a:pt x="105"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5"/>
                          <wps:cNvSpPr>
                            <a:spLocks/>
                          </wps:cNvSpPr>
                          <wps:spPr bwMode="auto">
                            <a:xfrm>
                              <a:off x="1755" y="834"/>
                              <a:ext cx="124" cy="74"/>
                            </a:xfrm>
                            <a:custGeom>
                              <a:avLst/>
                              <a:gdLst>
                                <a:gd name="T0" fmla="*/ 123 w 124"/>
                                <a:gd name="T1" fmla="*/ 47 h 74"/>
                                <a:gd name="T2" fmla="*/ 109 w 124"/>
                                <a:gd name="T3" fmla="*/ 47 h 74"/>
                                <a:gd name="T4" fmla="*/ 105 w 124"/>
                                <a:gd name="T5" fmla="*/ 55 h 74"/>
                                <a:gd name="T6" fmla="*/ 99 w 124"/>
                                <a:gd name="T7" fmla="*/ 61 h 74"/>
                                <a:gd name="T8" fmla="*/ 119 w 124"/>
                                <a:gd name="T9" fmla="*/ 61 h 74"/>
                                <a:gd name="T10" fmla="*/ 123 w 124"/>
                                <a:gd name="T11" fmla="*/ 47 h 74"/>
                              </a:gdLst>
                              <a:ahLst/>
                              <a:cxnLst>
                                <a:cxn ang="0">
                                  <a:pos x="T0" y="T1"/>
                                </a:cxn>
                                <a:cxn ang="0">
                                  <a:pos x="T2" y="T3"/>
                                </a:cxn>
                                <a:cxn ang="0">
                                  <a:pos x="T4" y="T5"/>
                                </a:cxn>
                                <a:cxn ang="0">
                                  <a:pos x="T6" y="T7"/>
                                </a:cxn>
                                <a:cxn ang="0">
                                  <a:pos x="T8" y="T9"/>
                                </a:cxn>
                                <a:cxn ang="0">
                                  <a:pos x="T10" y="T11"/>
                                </a:cxn>
                              </a:cxnLst>
                              <a:rect l="0" t="0" r="r" b="b"/>
                              <a:pathLst>
                                <a:path w="124" h="74">
                                  <a:moveTo>
                                    <a:pt x="123" y="47"/>
                                  </a:moveTo>
                                  <a:lnTo>
                                    <a:pt x="109" y="47"/>
                                  </a:lnTo>
                                  <a:lnTo>
                                    <a:pt x="105" y="55"/>
                                  </a:lnTo>
                                  <a:lnTo>
                                    <a:pt x="99" y="61"/>
                                  </a:lnTo>
                                  <a:lnTo>
                                    <a:pt x="119" y="61"/>
                                  </a:lnTo>
                                  <a:lnTo>
                                    <a:pt x="123" y="4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56"/>
                          <wps:cNvSpPr>
                            <a:spLocks/>
                          </wps:cNvSpPr>
                          <wps:spPr bwMode="auto">
                            <a:xfrm>
                              <a:off x="1755" y="834"/>
                              <a:ext cx="124" cy="74"/>
                            </a:xfrm>
                            <a:custGeom>
                              <a:avLst/>
                              <a:gdLst>
                                <a:gd name="T0" fmla="*/ 119 w 124"/>
                                <a:gd name="T1" fmla="*/ 12 h 74"/>
                                <a:gd name="T2" fmla="*/ 99 w 124"/>
                                <a:gd name="T3" fmla="*/ 12 h 74"/>
                                <a:gd name="T4" fmla="*/ 103 w 124"/>
                                <a:gd name="T5" fmla="*/ 14 h 74"/>
                                <a:gd name="T6" fmla="*/ 109 w 124"/>
                                <a:gd name="T7" fmla="*/ 24 h 74"/>
                                <a:gd name="T8" fmla="*/ 124 w 124"/>
                                <a:gd name="T9" fmla="*/ 24 h 74"/>
                                <a:gd name="T10" fmla="*/ 119 w 124"/>
                                <a:gd name="T11" fmla="*/ 12 h 74"/>
                              </a:gdLst>
                              <a:ahLst/>
                              <a:cxnLst>
                                <a:cxn ang="0">
                                  <a:pos x="T0" y="T1"/>
                                </a:cxn>
                                <a:cxn ang="0">
                                  <a:pos x="T2" y="T3"/>
                                </a:cxn>
                                <a:cxn ang="0">
                                  <a:pos x="T4" y="T5"/>
                                </a:cxn>
                                <a:cxn ang="0">
                                  <a:pos x="T6" y="T7"/>
                                </a:cxn>
                                <a:cxn ang="0">
                                  <a:pos x="T8" y="T9"/>
                                </a:cxn>
                                <a:cxn ang="0">
                                  <a:pos x="T10" y="T11"/>
                                </a:cxn>
                              </a:cxnLst>
                              <a:rect l="0" t="0" r="r" b="b"/>
                              <a:pathLst>
                                <a:path w="124" h="74">
                                  <a:moveTo>
                                    <a:pt x="119" y="12"/>
                                  </a:moveTo>
                                  <a:lnTo>
                                    <a:pt x="99" y="12"/>
                                  </a:lnTo>
                                  <a:lnTo>
                                    <a:pt x="103" y="14"/>
                                  </a:lnTo>
                                  <a:lnTo>
                                    <a:pt x="109" y="24"/>
                                  </a:lnTo>
                                  <a:lnTo>
                                    <a:pt x="124" y="24"/>
                                  </a:lnTo>
                                  <a:lnTo>
                                    <a:pt x="119" y="1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57"/>
                          <wps:cNvSpPr>
                            <a:spLocks/>
                          </wps:cNvSpPr>
                          <wps:spPr bwMode="auto">
                            <a:xfrm>
                              <a:off x="1755" y="834"/>
                              <a:ext cx="124" cy="74"/>
                            </a:xfrm>
                            <a:custGeom>
                              <a:avLst/>
                              <a:gdLst>
                                <a:gd name="T0" fmla="*/ 51 w 124"/>
                                <a:gd name="T1" fmla="*/ 1 h 74"/>
                                <a:gd name="T2" fmla="*/ 0 w 124"/>
                                <a:gd name="T3" fmla="*/ 1 h 74"/>
                                <a:gd name="T4" fmla="*/ 0 w 124"/>
                                <a:gd name="T5" fmla="*/ 71 h 74"/>
                                <a:gd name="T6" fmla="*/ 52 w 124"/>
                                <a:gd name="T7" fmla="*/ 71 h 74"/>
                                <a:gd name="T8" fmla="*/ 52 w 124"/>
                                <a:gd name="T9" fmla="*/ 59 h 74"/>
                                <a:gd name="T10" fmla="*/ 14 w 124"/>
                                <a:gd name="T11" fmla="*/ 59 h 74"/>
                                <a:gd name="T12" fmla="*/ 14 w 124"/>
                                <a:gd name="T13" fmla="*/ 41 h 74"/>
                                <a:gd name="T14" fmla="*/ 48 w 124"/>
                                <a:gd name="T15" fmla="*/ 41 h 74"/>
                                <a:gd name="T16" fmla="*/ 48 w 124"/>
                                <a:gd name="T17" fmla="*/ 28 h 74"/>
                                <a:gd name="T18" fmla="*/ 14 w 124"/>
                                <a:gd name="T19" fmla="*/ 28 h 74"/>
                                <a:gd name="T20" fmla="*/ 14 w 124"/>
                                <a:gd name="T21" fmla="*/ 13 h 74"/>
                                <a:gd name="T22" fmla="*/ 51 w 124"/>
                                <a:gd name="T23" fmla="*/ 13 h 74"/>
                                <a:gd name="T24" fmla="*/ 51 w 124"/>
                                <a:gd name="T25" fmla="*/ 1 h 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24" h="74">
                                  <a:moveTo>
                                    <a:pt x="51" y="1"/>
                                  </a:moveTo>
                                  <a:lnTo>
                                    <a:pt x="0" y="1"/>
                                  </a:lnTo>
                                  <a:lnTo>
                                    <a:pt x="0" y="71"/>
                                  </a:lnTo>
                                  <a:lnTo>
                                    <a:pt x="52" y="71"/>
                                  </a:lnTo>
                                  <a:lnTo>
                                    <a:pt x="52" y="59"/>
                                  </a:lnTo>
                                  <a:lnTo>
                                    <a:pt x="14" y="59"/>
                                  </a:lnTo>
                                  <a:lnTo>
                                    <a:pt x="14" y="41"/>
                                  </a:lnTo>
                                  <a:lnTo>
                                    <a:pt x="48" y="41"/>
                                  </a:lnTo>
                                  <a:lnTo>
                                    <a:pt x="48" y="28"/>
                                  </a:lnTo>
                                  <a:lnTo>
                                    <a:pt x="14" y="28"/>
                                  </a:lnTo>
                                  <a:lnTo>
                                    <a:pt x="14" y="13"/>
                                  </a:lnTo>
                                  <a:lnTo>
                                    <a:pt x="51" y="13"/>
                                  </a:lnTo>
                                  <a:lnTo>
                                    <a:pt x="51" y="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9" name="Group 58"/>
                        <wpg:cNvGrpSpPr>
                          <a:grpSpLocks/>
                        </wpg:cNvGrpSpPr>
                        <wpg:grpSpPr bwMode="auto">
                          <a:xfrm>
                            <a:off x="2117" y="835"/>
                            <a:ext cx="189" cy="71"/>
                            <a:chOff x="2117" y="835"/>
                            <a:chExt cx="189" cy="71"/>
                          </a:xfrm>
                        </wpg:grpSpPr>
                        <wps:wsp>
                          <wps:cNvPr id="90" name="Freeform 59"/>
                          <wps:cNvSpPr>
                            <a:spLocks/>
                          </wps:cNvSpPr>
                          <wps:spPr bwMode="auto">
                            <a:xfrm>
                              <a:off x="2117" y="835"/>
                              <a:ext cx="189" cy="71"/>
                            </a:xfrm>
                            <a:custGeom>
                              <a:avLst/>
                              <a:gdLst>
                                <a:gd name="T0" fmla="*/ 173 w 189"/>
                                <a:gd name="T1" fmla="*/ 0 h 71"/>
                                <a:gd name="T2" fmla="*/ 136 w 189"/>
                                <a:gd name="T3" fmla="*/ 0 h 71"/>
                                <a:gd name="T4" fmla="*/ 136 w 189"/>
                                <a:gd name="T5" fmla="*/ 70 h 71"/>
                                <a:gd name="T6" fmla="*/ 151 w 189"/>
                                <a:gd name="T7" fmla="*/ 70 h 71"/>
                                <a:gd name="T8" fmla="*/ 151 w 189"/>
                                <a:gd name="T9" fmla="*/ 45 h 71"/>
                                <a:gd name="T10" fmla="*/ 173 w 189"/>
                                <a:gd name="T11" fmla="*/ 45 h 71"/>
                                <a:gd name="T12" fmla="*/ 179 w 189"/>
                                <a:gd name="T13" fmla="*/ 43 h 71"/>
                                <a:gd name="T14" fmla="*/ 187 w 189"/>
                                <a:gd name="T15" fmla="*/ 36 h 71"/>
                                <a:gd name="T16" fmla="*/ 188 w 189"/>
                                <a:gd name="T17" fmla="*/ 33 h 71"/>
                                <a:gd name="T18" fmla="*/ 151 w 189"/>
                                <a:gd name="T19" fmla="*/ 33 h 71"/>
                                <a:gd name="T20" fmla="*/ 151 w 189"/>
                                <a:gd name="T21" fmla="*/ 12 h 71"/>
                                <a:gd name="T22" fmla="*/ 188 w 189"/>
                                <a:gd name="T23" fmla="*/ 12 h 71"/>
                                <a:gd name="T24" fmla="*/ 187 w 189"/>
                                <a:gd name="T25" fmla="*/ 9 h 71"/>
                                <a:gd name="T26" fmla="*/ 179 w 189"/>
                                <a:gd name="T27" fmla="*/ 1 h 71"/>
                                <a:gd name="T28" fmla="*/ 173 w 189"/>
                                <a:gd name="T29"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9" h="71">
                                  <a:moveTo>
                                    <a:pt x="173" y="0"/>
                                  </a:moveTo>
                                  <a:lnTo>
                                    <a:pt x="136" y="0"/>
                                  </a:lnTo>
                                  <a:lnTo>
                                    <a:pt x="136" y="70"/>
                                  </a:lnTo>
                                  <a:lnTo>
                                    <a:pt x="151" y="70"/>
                                  </a:lnTo>
                                  <a:lnTo>
                                    <a:pt x="151" y="45"/>
                                  </a:lnTo>
                                  <a:lnTo>
                                    <a:pt x="173" y="45"/>
                                  </a:lnTo>
                                  <a:lnTo>
                                    <a:pt x="179" y="43"/>
                                  </a:lnTo>
                                  <a:lnTo>
                                    <a:pt x="187" y="36"/>
                                  </a:lnTo>
                                  <a:lnTo>
                                    <a:pt x="188" y="33"/>
                                  </a:lnTo>
                                  <a:lnTo>
                                    <a:pt x="151" y="33"/>
                                  </a:lnTo>
                                  <a:lnTo>
                                    <a:pt x="151" y="12"/>
                                  </a:lnTo>
                                  <a:lnTo>
                                    <a:pt x="188" y="12"/>
                                  </a:lnTo>
                                  <a:lnTo>
                                    <a:pt x="187" y="9"/>
                                  </a:lnTo>
                                  <a:lnTo>
                                    <a:pt x="179" y="1"/>
                                  </a:lnTo>
                                  <a:lnTo>
                                    <a:pt x="17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Rectangle 60"/>
                          <wps:cNvSpPr>
                            <a:spLocks/>
                          </wps:cNvSpPr>
                          <wps:spPr bwMode="auto">
                            <a:xfrm>
                              <a:off x="2284" y="847"/>
                              <a:ext cx="21" cy="20"/>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Freeform 61"/>
                          <wps:cNvSpPr>
                            <a:spLocks/>
                          </wps:cNvSpPr>
                          <wps:spPr bwMode="auto">
                            <a:xfrm>
                              <a:off x="2117" y="835"/>
                              <a:ext cx="189" cy="71"/>
                            </a:xfrm>
                            <a:custGeom>
                              <a:avLst/>
                              <a:gdLst>
                                <a:gd name="T0" fmla="*/ 122 w 189"/>
                                <a:gd name="T1" fmla="*/ 0 h 71"/>
                                <a:gd name="T2" fmla="*/ 70 w 189"/>
                                <a:gd name="T3" fmla="*/ 0 h 71"/>
                                <a:gd name="T4" fmla="*/ 70 w 189"/>
                                <a:gd name="T5" fmla="*/ 70 h 71"/>
                                <a:gd name="T6" fmla="*/ 123 w 189"/>
                                <a:gd name="T7" fmla="*/ 70 h 71"/>
                                <a:gd name="T8" fmla="*/ 123 w 189"/>
                                <a:gd name="T9" fmla="*/ 57 h 71"/>
                                <a:gd name="T10" fmla="*/ 85 w 189"/>
                                <a:gd name="T11" fmla="*/ 57 h 71"/>
                                <a:gd name="T12" fmla="*/ 85 w 189"/>
                                <a:gd name="T13" fmla="*/ 39 h 71"/>
                                <a:gd name="T14" fmla="*/ 119 w 189"/>
                                <a:gd name="T15" fmla="*/ 39 h 71"/>
                                <a:gd name="T16" fmla="*/ 119 w 189"/>
                                <a:gd name="T17" fmla="*/ 27 h 71"/>
                                <a:gd name="T18" fmla="*/ 85 w 189"/>
                                <a:gd name="T19" fmla="*/ 27 h 71"/>
                                <a:gd name="T20" fmla="*/ 85 w 189"/>
                                <a:gd name="T21" fmla="*/ 12 h 71"/>
                                <a:gd name="T22" fmla="*/ 122 w 189"/>
                                <a:gd name="T23" fmla="*/ 12 h 71"/>
                                <a:gd name="T24" fmla="*/ 122 w 189"/>
                                <a:gd name="T2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9" h="71">
                                  <a:moveTo>
                                    <a:pt x="122" y="0"/>
                                  </a:moveTo>
                                  <a:lnTo>
                                    <a:pt x="70" y="0"/>
                                  </a:lnTo>
                                  <a:lnTo>
                                    <a:pt x="70" y="70"/>
                                  </a:lnTo>
                                  <a:lnTo>
                                    <a:pt x="123" y="70"/>
                                  </a:lnTo>
                                  <a:lnTo>
                                    <a:pt x="123" y="57"/>
                                  </a:lnTo>
                                  <a:lnTo>
                                    <a:pt x="85" y="57"/>
                                  </a:lnTo>
                                  <a:lnTo>
                                    <a:pt x="85" y="39"/>
                                  </a:lnTo>
                                  <a:lnTo>
                                    <a:pt x="119" y="39"/>
                                  </a:lnTo>
                                  <a:lnTo>
                                    <a:pt x="119" y="27"/>
                                  </a:lnTo>
                                  <a:lnTo>
                                    <a:pt x="85" y="27"/>
                                  </a:lnTo>
                                  <a:lnTo>
                                    <a:pt x="85" y="12"/>
                                  </a:lnTo>
                                  <a:lnTo>
                                    <a:pt x="122" y="12"/>
                                  </a:lnTo>
                                  <a:lnTo>
                                    <a:pt x="122"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62"/>
                          <wps:cNvSpPr>
                            <a:spLocks/>
                          </wps:cNvSpPr>
                          <wps:spPr bwMode="auto">
                            <a:xfrm>
                              <a:off x="2117" y="835"/>
                              <a:ext cx="189" cy="71"/>
                            </a:xfrm>
                            <a:custGeom>
                              <a:avLst/>
                              <a:gdLst>
                                <a:gd name="T0" fmla="*/ 33 w 189"/>
                                <a:gd name="T1" fmla="*/ 0 h 71"/>
                                <a:gd name="T2" fmla="*/ 0 w 189"/>
                                <a:gd name="T3" fmla="*/ 0 h 71"/>
                                <a:gd name="T4" fmla="*/ 0 w 189"/>
                                <a:gd name="T5" fmla="*/ 70 h 71"/>
                                <a:gd name="T6" fmla="*/ 14 w 189"/>
                                <a:gd name="T7" fmla="*/ 70 h 71"/>
                                <a:gd name="T8" fmla="*/ 14 w 189"/>
                                <a:gd name="T9" fmla="*/ 42 h 71"/>
                                <a:gd name="T10" fmla="*/ 52 w 189"/>
                                <a:gd name="T11" fmla="*/ 42 h 71"/>
                                <a:gd name="T12" fmla="*/ 53 w 189"/>
                                <a:gd name="T13" fmla="*/ 31 h 71"/>
                                <a:gd name="T14" fmla="*/ 14 w 189"/>
                                <a:gd name="T15" fmla="*/ 31 h 71"/>
                                <a:gd name="T16" fmla="*/ 14 w 189"/>
                                <a:gd name="T17" fmla="*/ 12 h 71"/>
                                <a:gd name="T18" fmla="*/ 54 w 189"/>
                                <a:gd name="T19" fmla="*/ 12 h 71"/>
                                <a:gd name="T20" fmla="*/ 49 w 189"/>
                                <a:gd name="T21" fmla="*/ 4 h 71"/>
                                <a:gd name="T22" fmla="*/ 42 w 189"/>
                                <a:gd name="T23" fmla="*/ 0 h 71"/>
                                <a:gd name="T24" fmla="*/ 33 w 189"/>
                                <a:gd name="T25" fmla="*/ 0 h 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89" h="71">
                                  <a:moveTo>
                                    <a:pt x="33" y="0"/>
                                  </a:moveTo>
                                  <a:lnTo>
                                    <a:pt x="0" y="0"/>
                                  </a:lnTo>
                                  <a:lnTo>
                                    <a:pt x="0" y="70"/>
                                  </a:lnTo>
                                  <a:lnTo>
                                    <a:pt x="14" y="70"/>
                                  </a:lnTo>
                                  <a:lnTo>
                                    <a:pt x="14" y="42"/>
                                  </a:lnTo>
                                  <a:lnTo>
                                    <a:pt x="52" y="42"/>
                                  </a:lnTo>
                                  <a:lnTo>
                                    <a:pt x="53" y="31"/>
                                  </a:lnTo>
                                  <a:lnTo>
                                    <a:pt x="14" y="31"/>
                                  </a:lnTo>
                                  <a:lnTo>
                                    <a:pt x="14" y="12"/>
                                  </a:lnTo>
                                  <a:lnTo>
                                    <a:pt x="54" y="12"/>
                                  </a:lnTo>
                                  <a:lnTo>
                                    <a:pt x="49" y="4"/>
                                  </a:lnTo>
                                  <a:lnTo>
                                    <a:pt x="42" y="0"/>
                                  </a:lnTo>
                                  <a:lnTo>
                                    <a:pt x="3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Freeform 63"/>
                          <wps:cNvSpPr>
                            <a:spLocks/>
                          </wps:cNvSpPr>
                          <wps:spPr bwMode="auto">
                            <a:xfrm>
                              <a:off x="2117" y="835"/>
                              <a:ext cx="189" cy="71"/>
                            </a:xfrm>
                            <a:custGeom>
                              <a:avLst/>
                              <a:gdLst>
                                <a:gd name="T0" fmla="*/ 52 w 189"/>
                                <a:gd name="T1" fmla="*/ 42 h 71"/>
                                <a:gd name="T2" fmla="*/ 32 w 189"/>
                                <a:gd name="T3" fmla="*/ 42 h 71"/>
                                <a:gd name="T4" fmla="*/ 35 w 189"/>
                                <a:gd name="T5" fmla="*/ 43 h 71"/>
                                <a:gd name="T6" fmla="*/ 41 w 189"/>
                                <a:gd name="T7" fmla="*/ 70 h 71"/>
                                <a:gd name="T8" fmla="*/ 57 w 189"/>
                                <a:gd name="T9" fmla="*/ 70 h 71"/>
                                <a:gd name="T10" fmla="*/ 52 w 189"/>
                                <a:gd name="T11" fmla="*/ 42 h 71"/>
                              </a:gdLst>
                              <a:ahLst/>
                              <a:cxnLst>
                                <a:cxn ang="0">
                                  <a:pos x="T0" y="T1"/>
                                </a:cxn>
                                <a:cxn ang="0">
                                  <a:pos x="T2" y="T3"/>
                                </a:cxn>
                                <a:cxn ang="0">
                                  <a:pos x="T4" y="T5"/>
                                </a:cxn>
                                <a:cxn ang="0">
                                  <a:pos x="T6" y="T7"/>
                                </a:cxn>
                                <a:cxn ang="0">
                                  <a:pos x="T8" y="T9"/>
                                </a:cxn>
                                <a:cxn ang="0">
                                  <a:pos x="T10" y="T11"/>
                                </a:cxn>
                              </a:cxnLst>
                              <a:rect l="0" t="0" r="r" b="b"/>
                              <a:pathLst>
                                <a:path w="189" h="71">
                                  <a:moveTo>
                                    <a:pt x="52" y="42"/>
                                  </a:moveTo>
                                  <a:lnTo>
                                    <a:pt x="32" y="42"/>
                                  </a:lnTo>
                                  <a:lnTo>
                                    <a:pt x="35" y="43"/>
                                  </a:lnTo>
                                  <a:lnTo>
                                    <a:pt x="41" y="70"/>
                                  </a:lnTo>
                                  <a:lnTo>
                                    <a:pt x="57" y="70"/>
                                  </a:lnTo>
                                  <a:lnTo>
                                    <a:pt x="52" y="4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 name="Freeform 64"/>
                          <wps:cNvSpPr>
                            <a:spLocks/>
                          </wps:cNvSpPr>
                          <wps:spPr bwMode="auto">
                            <a:xfrm>
                              <a:off x="2117" y="835"/>
                              <a:ext cx="189" cy="71"/>
                            </a:xfrm>
                            <a:custGeom>
                              <a:avLst/>
                              <a:gdLst>
                                <a:gd name="T0" fmla="*/ 54 w 189"/>
                                <a:gd name="T1" fmla="*/ 12 h 71"/>
                                <a:gd name="T2" fmla="*/ 30 w 189"/>
                                <a:gd name="T3" fmla="*/ 12 h 71"/>
                                <a:gd name="T4" fmla="*/ 33 w 189"/>
                                <a:gd name="T5" fmla="*/ 31 h 71"/>
                                <a:gd name="T6" fmla="*/ 53 w 189"/>
                                <a:gd name="T7" fmla="*/ 31 h 71"/>
                                <a:gd name="T8" fmla="*/ 54 w 189"/>
                                <a:gd name="T9" fmla="*/ 12 h 71"/>
                              </a:gdLst>
                              <a:ahLst/>
                              <a:cxnLst>
                                <a:cxn ang="0">
                                  <a:pos x="T0" y="T1"/>
                                </a:cxn>
                                <a:cxn ang="0">
                                  <a:pos x="T2" y="T3"/>
                                </a:cxn>
                                <a:cxn ang="0">
                                  <a:pos x="T4" y="T5"/>
                                </a:cxn>
                                <a:cxn ang="0">
                                  <a:pos x="T6" y="T7"/>
                                </a:cxn>
                                <a:cxn ang="0">
                                  <a:pos x="T8" y="T9"/>
                                </a:cxn>
                              </a:cxnLst>
                              <a:rect l="0" t="0" r="r" b="b"/>
                              <a:pathLst>
                                <a:path w="189" h="71">
                                  <a:moveTo>
                                    <a:pt x="54" y="12"/>
                                  </a:moveTo>
                                  <a:lnTo>
                                    <a:pt x="30" y="12"/>
                                  </a:lnTo>
                                  <a:lnTo>
                                    <a:pt x="33" y="31"/>
                                  </a:lnTo>
                                  <a:lnTo>
                                    <a:pt x="53" y="31"/>
                                  </a:lnTo>
                                  <a:lnTo>
                                    <a:pt x="54" y="1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96" name="Rectangle 65"/>
                        <wps:cNvSpPr>
                          <a:spLocks/>
                        </wps:cNvSpPr>
                        <wps:spPr bwMode="auto">
                          <a:xfrm>
                            <a:off x="1636" y="751"/>
                            <a:ext cx="789" cy="239"/>
                          </a:xfrm>
                          <a:prstGeom prst="rect">
                            <a:avLst/>
                          </a:prstGeom>
                          <a:noFill/>
                          <a:ln w="7282">
                            <a:solidFill>
                              <a:srgbClr val="231F2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Freeform 66"/>
                        <wps:cNvSpPr>
                          <a:spLocks/>
                        </wps:cNvSpPr>
                        <wps:spPr bwMode="auto">
                          <a:xfrm>
                            <a:off x="2031" y="750"/>
                            <a:ext cx="20" cy="242"/>
                          </a:xfrm>
                          <a:custGeom>
                            <a:avLst/>
                            <a:gdLst>
                              <a:gd name="T0" fmla="*/ 0 w 20"/>
                              <a:gd name="T1" fmla="*/ 0 h 242"/>
                              <a:gd name="T2" fmla="*/ 0 w 20"/>
                              <a:gd name="T3" fmla="*/ 242 h 242"/>
                            </a:gdLst>
                            <a:ahLst/>
                            <a:cxnLst>
                              <a:cxn ang="0">
                                <a:pos x="T0" y="T1"/>
                              </a:cxn>
                              <a:cxn ang="0">
                                <a:pos x="T2" y="T3"/>
                              </a:cxn>
                            </a:cxnLst>
                            <a:rect l="0" t="0" r="r" b="b"/>
                            <a:pathLst>
                              <a:path w="20" h="242">
                                <a:moveTo>
                                  <a:pt x="0" y="0"/>
                                </a:moveTo>
                                <a:lnTo>
                                  <a:pt x="0" y="242"/>
                                </a:lnTo>
                              </a:path>
                            </a:pathLst>
                          </a:custGeom>
                          <a:noFill/>
                          <a:ln w="13555">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2" o:spid="_x0000_s1026" style="position:absolute;margin-left:72.45pt;margin-top:.4pt;width:67.4pt;height:22.1pt;z-index:-251655168;mso-position-horizontal-relative:page" coordorigin="1629,739" coordsize="804,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" o:allowincell="f">
                <v:group id="Group 53" o:spid="_x0000_s1027" style="position:absolute;left:1755;top:834;width:124;height:74" coordorigin="1755,834" coordsize="124,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v:shape id="Freeform 54" o:spid="_x0000_s1028" style="position:absolute;left:1755;top:834;width:124;height:74;visibility:visible;mso-wrap-style:square;v-text-anchor:top" coordsize="12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DwhMUA&#10;AADbAAAADwAAAGRycy9kb3ducmV2LnhtbESP3WrCQBSE7wu+w3KE3tWNv4TUVSQgSCm2Rin07jR7&#10;TILZsyG7jfHt3YLQy2FmvmGW697UoqPWVZYVjEcRCOLc6ooLBafj9iUG4TyyxtoyKbiRg/Vq8LTE&#10;RNsrH6jLfCEChF2CCkrvm0RKl5dk0I1sQxy8s20N+iDbQuoWrwFuajmJooU0WHFYKLGhtKT8kv0a&#10;BV/vcfozq/1Hlm6Pn6fvabd/20ilnof95hWEp97/hx/tnVYQz+HvS/gB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gPCExQAAANsAAAAPAAAAAAAAAAAAAAAAAJgCAABkcnMv&#10;ZG93bnJldi54bWxQSwUGAAAAAAQABAD1AAAAigMAAAAA&#10;" path="m105,l84,,76,3,68,61r8,9l84,73r18,l110,70r9,-9l89,61,82,55,88,12r31,l113,3,105,xe" fillcolor="#231f20" stroked="f">
                    <v:path arrowok="t" o:connecttype="custom" o:connectlocs="105,0;84,0;76,3;68,61;76,70;84,73;102,73;110,70;119,61;89,61;82,55;88,12;119,12;113,3;105,0" o:connectangles="0,0,0,0,0,0,0,0,0,0,0,0,0,0,0"/>
                  </v:shape>
                  <v:shape id="Freeform 55" o:spid="_x0000_s1029" style="position:absolute;left:1755;top:834;width:124;height:74;visibility:visible;mso-wrap-style:square;v-text-anchor:top" coordsize="12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Ju88UA&#10;AADbAAAADwAAAGRycy9kb3ducmV2LnhtbESPQWvCQBSE70L/w/IKvenGWiRE1xACQhGxNkrB22v2&#10;NQlm34bsNqb/visUehxm5htmnY6mFQP1rrGsYD6LQBCXVjdcKTifttMYhPPIGlvLpOCHHKSbh8ka&#10;E21v/E5D4SsRIOwSVFB73yVSurImg25mO+LgfdneoA+yr6Tu8RbgppXPUbSUBhsOCzV2lNdUXotv&#10;o+BjH+efL61/K/Lt6Xi+LIbDLpNKPT2O2QqEp9H/h//ar1pBvIT7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Um7zxQAAANsAAAAPAAAAAAAAAAAAAAAAAJgCAABkcnMv&#10;ZG93bnJldi54bWxQSwUGAAAAAAQABAD1AAAAigMAAAAA&#10;" path="m123,47r-14,l105,55r-6,6l119,61r4,-14xe" fillcolor="#231f20" stroked="f">
                    <v:path arrowok="t" o:connecttype="custom" o:connectlocs="123,47;109,47;105,55;99,61;119,61;123,47" o:connectangles="0,0,0,0,0,0"/>
                  </v:shape>
                  <v:shape id="Freeform 56" o:spid="_x0000_s1030" style="position:absolute;left:1755;top:834;width:124;height:74;visibility:visible;mso-wrap-style:square;v-text-anchor:top" coordsize="12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7LaMYA&#10;AADbAAAADwAAAGRycy9kb3ducmV2LnhtbESP3WrCQBSE7wu+w3KE3tWNP2hIXUUCgpRia5RC706z&#10;xySYPRuy2xjf3i0IvRxm5htmue5NLTpqXWVZwXgUgSDOra64UHA6bl9iEM4ja6wtk4IbOVivBk9L&#10;TLS98oG6zBciQNglqKD0vkmkdHlJBt3INsTBO9vWoA+yLaRu8RrgppaTKJpLgxWHhRIbSkvKL9mv&#10;UfD1Hqc/s9p/ZOn2+Hn6nnb7t41U6nnYb15BeOr9f/jR3mkF8QL+voQf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7LaMYAAADbAAAADwAAAAAAAAAAAAAAAACYAgAAZHJz&#10;L2Rvd25yZXYueG1sUEsFBgAAAAAEAAQA9QAAAIsDAAAAAA==&#10;" path="m119,12r-20,l103,14r6,10l124,24,119,12xe" fillcolor="#231f20" stroked="f">
                    <v:path arrowok="t" o:connecttype="custom" o:connectlocs="119,12;99,12;103,14;109,24;124,24;119,12" o:connectangles="0,0,0,0,0,0"/>
                  </v:shape>
                  <v:shape id="Freeform 57" o:spid="_x0000_s1031" style="position:absolute;left:1755;top:834;width:124;height:74;visibility:visible;mso-wrap-style:square;v-text-anchor:top" coordsize="124,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fGsIA&#10;AADbAAAADwAAAGRycy9kb3ducmV2LnhtbERPTWvCQBC9F/wPywje6kYtJURXkYBQirQ1iuBtzI5J&#10;MDsbsmuM/949FDw+3vdi1ZtadNS6yrKCyTgCQZxbXXGh4LDfvMcgnEfWWFsmBQ9ysFoO3haYaHvn&#10;HXWZL0QIYZeggtL7JpHS5SUZdGPbEAfuYluDPsC2kLrFewg3tZxG0ac0WHFoKLGhtKT8mt2MguM2&#10;Ts8ftf/N0s3+73CadT/fa6nUaNiv5yA89f4l/nd/aQVxGBu+h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gV8awgAAANsAAAAPAAAAAAAAAAAAAAAAAJgCAABkcnMvZG93&#10;bnJldi54bWxQSwUGAAAAAAQABAD1AAAAhwMAAAAA&#10;" path="m51,1l,1,,71r52,l52,59r-38,l14,41r34,l48,28r-34,l14,13r37,l51,1xe" fillcolor="#231f20" stroked="f">
                    <v:path arrowok="t" o:connecttype="custom" o:connectlocs="51,1;0,1;0,71;52,71;52,59;14,59;14,41;48,41;48,28;14,28;14,13;51,13;51,1" o:connectangles="0,0,0,0,0,0,0,0,0,0,0,0,0"/>
                  </v:shape>
                </v:group>
                <v:group id="Group 58" o:spid="_x0000_s1032" style="position:absolute;left:2117;top:835;width:189;height:71" coordorigin="2117,835" coordsize="189,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A3+AMQAAADbAAAADwAAAGRycy9kb3ducmV2LnhtbESPT4vCMBTE74LfITzB&#10;m6ZVdnG7RhFR8SAL/oFlb4/m2Rabl9LEtn77jSB4HGbmN8x82ZlSNFS7wrKCeByBIE6tLjhTcDlv&#10;RzMQziNrLC2Tggc5WC76vTkm2rZ8pObkMxEg7BJUkHtfJVK6NCeDbmwr4uBdbW3QB1lnUtfYBrgp&#10;5SSKPqXBgsNCjhWtc0pvp7tRsGuxXU3jTXO4XdePv/PHz+8hJqWGg271DcJT59/hV3uvFcy+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A3+AMQAAADbAAAA&#10;DwAAAAAAAAAAAAAAAACqAgAAZHJzL2Rvd25yZXYueG1sUEsFBgAAAAAEAAQA+gAAAJsDAAAAAA==&#10;">
                  <v:shape id="Freeform 59" o:spid="_x0000_s1033" style="position:absolute;left:2117;top:835;width:189;height:71;visibility:visible;mso-wrap-style:square;v-text-anchor:top" coordsize="18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XGr8A&#10;AADbAAAADwAAAGRycy9kb3ducmV2LnhtbERPTYvCMBC9C/sfwgh7kTV1D6Jd0yIVwavVhT0OzdgU&#10;m0lpsrb99+YgeHy8710+2lY8qPeNYwWrZQKCuHK64VrB9XL82oDwAVlj65gUTOQhzz5mO0y1G/hM&#10;jzLUIoawT1GBCaFLpfSVIYt+6TriyN1cbzFE2NdS9zjEcNvK7yRZS4sNxwaDHRWGqnv5bxX8HuR0&#10;nIbtfmWNvRWLuvjrykapz/m4/wERaAxv8ct90gq2cX38En+Az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65cavwAAANsAAAAPAAAAAAAAAAAAAAAAAJgCAABkcnMvZG93bnJl&#10;di54bWxQSwUGAAAAAAQABAD1AAAAhAMAAAAA&#10;" path="m173,l136,r,70l151,70r,-25l173,45r6,-2l187,36r1,-3l151,33r,-21l188,12,187,9,179,1,173,xe" fillcolor="#231f20" stroked="f">
                    <v:path arrowok="t" o:connecttype="custom" o:connectlocs="173,0;136,0;136,70;151,70;151,45;173,45;179,43;187,36;188,33;151,33;151,12;188,12;187,9;179,1;173,0" o:connectangles="0,0,0,0,0,0,0,0,0,0,0,0,0,0,0"/>
                  </v:shape>
                  <v:rect id="Rectangle 60" o:spid="_x0000_s1034" style="position:absolute;left:2284;top:847;width:21;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bY8QA&#10;AADbAAAADwAAAGRycy9kb3ducmV2LnhtbESPQWsCMRSE7wX/Q3hCbzW7tS26GqVKBaEgaPXg7bF5&#10;7gY3L0sSdf33jVDocZiZb5jpvLONuJIPxrGCfJCBIC6dNlwp2P+sXkYgQkTW2DgmBXcKMJ/1nqZY&#10;aHfjLV13sRIJwqFABXWMbSFlKGuyGAauJU7eyXmLMUlfSe3xluC2ka9Z9iEtGk4LNba0rKk87y5W&#10;gfteXPJ3uT1+meEmvq388i4PRqnnfvc5ARGpi//hv/ZaKxjn8PiSfoC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NW2PEAAAA2wAAAA8AAAAAAAAAAAAAAAAAmAIAAGRycy9k&#10;b3ducmV2LnhtbFBLBQYAAAAABAAEAPUAAACJAwAAAAA=&#10;" fillcolor="#231f20" stroked="f">
                    <v:path arrowok="t"/>
                  </v:rect>
                  <v:shape id="Freeform 61" o:spid="_x0000_s1035" style="position:absolute;left:2117;top:835;width:189;height:71;visibility:visible;mso-wrap-style:square;v-text-anchor:top" coordsize="18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Ws9sEA&#10;AADbAAAADwAAAGRycy9kb3ducmV2LnhtbESPQYvCMBSE74L/IbwFL8ua6mHZdo0iFcGrVcHjo3k2&#10;ZZuX0kTb/nsjLHgcZuYbZrUZbCMe1PnasYLFPAFBXDpdc6XgfNp//YDwAVlj45gUjORhs55OVphp&#10;1/ORHkWoRISwz1CBCaHNpPSlIYt+7lri6N1cZzFE2VVSd9hHuG3kMkm+pcWa44LBlnJD5V9xtwou&#10;Oznuxz7dLqyxt/yzyq9tUSs1+xi2vyACDeEd/m8ftIJ0Ca8v8QfI9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h1rPbBAAAA2wAAAA8AAAAAAAAAAAAAAAAAmAIAAGRycy9kb3du&#10;cmV2LnhtbFBLBQYAAAAABAAEAPUAAACGAwAAAAA=&#10;" path="m122,l70,r,70l123,70r,-13l85,57r,-18l119,39r,-12l85,27r,-15l122,12,122,xe" fillcolor="#231f20" stroked="f">
                    <v:path arrowok="t" o:connecttype="custom" o:connectlocs="122,0;70,0;70,70;123,70;123,57;85,57;85,39;119,39;119,27;85,27;85,12;122,12;122,0" o:connectangles="0,0,0,0,0,0,0,0,0,0,0,0,0"/>
                  </v:shape>
                  <v:shape id="Freeform 62" o:spid="_x0000_s1036" style="position:absolute;left:2117;top:835;width:189;height:71;visibility:visible;mso-wrap-style:square;v-text-anchor:top" coordsize="18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kJbcEA&#10;AADbAAAADwAAAGRycy9kb3ducmV2LnhtbESPQYvCMBSE78L+h/CEvYimriBrNYp0EbxaFfb4aJ5N&#10;sXkpTda2/34jCB6HmfmG2ex6W4sHtb5yrGA+S0AQF05XXCq4nA/TbxA+IGusHZOCgTzsth+jDaba&#10;dXyiRx5KESHsU1RgQmhSKX1hyKKfuYY4ejfXWgxRtqXULXYRbmv5lSRLabHiuGCwocxQcc//rILr&#10;jxwOQ7faz62xt2xSZr9NXin1Oe73axCB+vAOv9pHrWC1gOeX+AP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5CW3BAAAA2wAAAA8AAAAAAAAAAAAAAAAAmAIAAGRycy9kb3du&#10;cmV2LnhtbFBLBQYAAAAABAAEAPUAAACGAwAAAAA=&#10;" path="m33,l,,,70r14,l14,42r38,l53,31r-39,l14,12r40,l49,4,42,,33,xe" fillcolor="#231f20" stroked="f">
                    <v:path arrowok="t" o:connecttype="custom" o:connectlocs="33,0;0,0;0,70;14,70;14,42;52,42;53,31;14,31;14,12;54,12;49,4;42,0;33,0" o:connectangles="0,0,0,0,0,0,0,0,0,0,0,0,0"/>
                  </v:shape>
                  <v:shape id="Freeform 63" o:spid="_x0000_s1037" style="position:absolute;left:2117;top:835;width:189;height:71;visibility:visible;mso-wrap-style:square;v-text-anchor:top" coordsize="18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CRGcEA&#10;AADbAAAADwAAAGRycy9kb3ducmV2LnhtbESPQYvCMBSE78L+h/CEvYimLiJrNYp0EbxaFfb4aJ5N&#10;sXkpTda2/34jCB6HmfmG2ex6W4sHtb5yrGA+S0AQF05XXCq4nA/TbxA+IGusHZOCgTzsth+jDaba&#10;dXyiRx5KESHsU1RgQmhSKX1hyKKfuYY4ejfXWgxRtqXULXYRbmv5lSRLabHiuGCwocxQcc//rILr&#10;jxwOQ7faz62xt2xSZr9NXin1Oe73axCB+vAOv9pHrWC1gOeX+AP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jQkRnBAAAA2wAAAA8AAAAAAAAAAAAAAAAAmAIAAGRycy9kb3du&#10;cmV2LnhtbFBLBQYAAAAABAAEAPUAAACGAwAAAAA=&#10;" path="m52,42r-20,l35,43r6,27l57,70,52,42xe" fillcolor="#231f20" stroked="f">
                    <v:path arrowok="t" o:connecttype="custom" o:connectlocs="52,42;32,42;35,43;41,70;57,70;52,42" o:connectangles="0,0,0,0,0,0"/>
                  </v:shape>
                  <v:shape id="Freeform 64" o:spid="_x0000_s1038" style="position:absolute;left:2117;top:835;width:189;height:71;visibility:visible;mso-wrap-style:square;v-text-anchor:top" coordsize="189,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5w0gsEA&#10;AADbAAAADwAAAGRycy9kb3ducmV2LnhtbESPQYvCMBSE78L+h/CEvYimLihrNYp0EbxaFfb4aJ5N&#10;sXkpTda2/34jCB6HmfmG2ex6W4sHtb5yrGA+S0AQF05XXCq4nA/TbxA+IGusHZOCgTzsth+jDaba&#10;dXyiRx5KESHsU1RgQmhSKX1hyKKfuYY4ejfXWgxRtqXULXYRbmv5lSRLabHiuGCwocxQcc//rILr&#10;jxwOQ7faz62xt2xSZr9NXin1Oe73axCB+vAOv9pHrWC1gOeX+AP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cNILBAAAA2wAAAA8AAAAAAAAAAAAAAAAAmAIAAGRycy9kb3du&#10;cmV2LnhtbFBLBQYAAAAABAAEAPUAAACGAwAAAAA=&#10;" path="m54,12r-24,l33,31r20,l54,12xe" fillcolor="#231f20" stroked="f">
                    <v:path arrowok="t" o:connecttype="custom" o:connectlocs="54,12;30,12;33,31;53,31;54,12" o:connectangles="0,0,0,0,0"/>
                  </v:shape>
                </v:group>
                <v:rect id="Rectangle 65" o:spid="_x0000_s1039" style="position:absolute;left:1636;top:751;width:789;height: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3dbMUA&#10;AADbAAAADwAAAGRycy9kb3ducmV2LnhtbESPQWvCQBSE7wX/w/IEb3VjEGlTV1FRaEs9NLagt0f2&#10;mQR334bsGtN/3y0IPQ4z8w0zX/bWiI5aXztWMBknIIgLp2suFXwddo9PIHxA1mgck4If8rBcDB7m&#10;mGl340/q8lCKCGGfoYIqhCaT0hcVWfRj1xBH7+xaiyHKtpS6xVuEWyPTJJlJizXHhQob2lRUXPKr&#10;VXA49qf3K6/523xsDU/T/f5NB6VGw371AiJQH/7D9/arVvA8g78v8QfI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jd1sxQAAANsAAAAPAAAAAAAAAAAAAAAAAJgCAABkcnMv&#10;ZG93bnJldi54bWxQSwUGAAAAAAQABAD1AAAAigMAAAAA&#10;" filled="f" strokecolor="#231f20" strokeweight=".20228mm">
                  <v:path arrowok="t"/>
                </v:rect>
                <v:shape id="Freeform 66" o:spid="_x0000_s1040" style="position:absolute;left:2031;top:750;width:20;height:242;visibility:visible;mso-wrap-style:square;v-text-anchor:top" coordsize="20,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eQ28UA&#10;AADbAAAADwAAAGRycy9kb3ducmV2LnhtbESPT2vCQBTE74V+h+UVvOmmUqyJrtIK9Q89VUXw9si+&#10;ZoPZtzG7xvjt3YLQ4zAzv2Gm885WoqXGl44VvA4SEMS50yUXCva7r/4YhA/IGivHpOBGHuaz56cp&#10;Ztpd+YfabShEhLDPUIEJoc6k9Lkhi37gauLo/brGYoiyKaRu8BrhtpLDJBlJiyXHBYM1LQzlp+3F&#10;KmgDfsu31fL8mZ4Oo+rcHlOTbpTqvXQfExCBuvAffrTXWkH6Dn9f4g+Qs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Z5DbxQAAANsAAAAPAAAAAAAAAAAAAAAAAJgCAABkcnMv&#10;ZG93bnJldi54bWxQSwUGAAAAAAQABAD1AAAAigMAAAAA&#10;" path="m,l,242e" filled="f" strokecolor="#231f20" strokeweight=".37653mm">
                  <v:path arrowok="t" o:connecttype="custom" o:connectlocs="0,0;0,242" o:connectangles="0,0"/>
                </v:shape>
                <w10:wrap anchorx="page"/>
              </v:group>
            </w:pict>
          </mc:Fallback>
        </mc:AlternateContent>
      </w:r>
    </w:p>
    <w:p w14:paraId="0212AAC7" w14:textId="77777777" w:rsidR="00A766A1" w:rsidRPr="003B5508" w:rsidRDefault="00A766A1" w:rsidP="00A766A1">
      <w:pPr>
        <w:rPr>
          <w:rFonts w:ascii="Times New Roman" w:hAnsi="Times New Roman"/>
          <w:bCs/>
          <w:sz w:val="22"/>
          <w:szCs w:val="22"/>
        </w:rPr>
      </w:pPr>
    </w:p>
    <w:p w14:paraId="212E5436" w14:textId="77777777" w:rsidR="00A766A1" w:rsidRPr="003B5508" w:rsidRDefault="00A766A1" w:rsidP="00A766A1">
      <w:pPr>
        <w:rPr>
          <w:rFonts w:ascii="Times New Roman" w:hAnsi="Times New Roman"/>
          <w:bCs/>
          <w:sz w:val="22"/>
          <w:szCs w:val="22"/>
        </w:rPr>
      </w:pPr>
      <w:r w:rsidRPr="003B5508">
        <w:rPr>
          <w:rFonts w:ascii="Times New Roman" w:hAnsi="Times New Roman"/>
          <w:bCs/>
          <w:sz w:val="22"/>
          <w:szCs w:val="22"/>
        </w:rPr>
        <w:t xml:space="preserve">Authorized Representative: </w:t>
      </w:r>
    </w:p>
    <w:p w14:paraId="096163C6"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MT </w:t>
      </w:r>
      <w:proofErr w:type="spellStart"/>
      <w:r w:rsidRPr="003B5508">
        <w:rPr>
          <w:rFonts w:ascii="Times New Roman" w:hAnsi="Times New Roman"/>
          <w:bCs/>
          <w:sz w:val="22"/>
          <w:szCs w:val="22"/>
        </w:rPr>
        <w:t>Promedt</w:t>
      </w:r>
      <w:proofErr w:type="spellEnd"/>
      <w:r w:rsidRPr="003B5508">
        <w:rPr>
          <w:rFonts w:ascii="Times New Roman" w:hAnsi="Times New Roman"/>
          <w:bCs/>
          <w:sz w:val="22"/>
          <w:szCs w:val="22"/>
        </w:rPr>
        <w:t xml:space="preserve"> Consulting GmbH </w:t>
      </w:r>
    </w:p>
    <w:p w14:paraId="783D4BB0" w14:textId="77777777" w:rsidR="00A766A1" w:rsidRPr="003B5508" w:rsidRDefault="00A766A1" w:rsidP="00A766A1">
      <w:pPr>
        <w:ind w:left="180"/>
        <w:rPr>
          <w:rFonts w:ascii="Times New Roman" w:hAnsi="Times New Roman"/>
          <w:bCs/>
          <w:sz w:val="22"/>
          <w:szCs w:val="22"/>
        </w:rPr>
      </w:pPr>
      <w:proofErr w:type="spellStart"/>
      <w:r w:rsidRPr="003B5508">
        <w:rPr>
          <w:rFonts w:ascii="Times New Roman" w:hAnsi="Times New Roman"/>
          <w:bCs/>
          <w:sz w:val="22"/>
          <w:szCs w:val="22"/>
        </w:rPr>
        <w:t>Altenhofstrasse</w:t>
      </w:r>
      <w:proofErr w:type="spellEnd"/>
      <w:r w:rsidRPr="003B5508">
        <w:rPr>
          <w:rFonts w:ascii="Times New Roman" w:hAnsi="Times New Roman"/>
          <w:bCs/>
          <w:sz w:val="22"/>
          <w:szCs w:val="22"/>
        </w:rPr>
        <w:t xml:space="preserve"> 80 </w:t>
      </w:r>
    </w:p>
    <w:p w14:paraId="628D97F2"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66386 St. </w:t>
      </w:r>
      <w:proofErr w:type="spellStart"/>
      <w:r w:rsidRPr="003B5508">
        <w:rPr>
          <w:rFonts w:ascii="Times New Roman" w:hAnsi="Times New Roman"/>
          <w:bCs/>
          <w:sz w:val="22"/>
          <w:szCs w:val="22"/>
        </w:rPr>
        <w:t>Ingbert</w:t>
      </w:r>
      <w:proofErr w:type="spellEnd"/>
      <w:r w:rsidRPr="003B5508">
        <w:rPr>
          <w:rFonts w:ascii="Times New Roman" w:hAnsi="Times New Roman"/>
          <w:bCs/>
          <w:sz w:val="22"/>
          <w:szCs w:val="22"/>
        </w:rPr>
        <w:t xml:space="preserve">, Germany </w:t>
      </w:r>
    </w:p>
    <w:p w14:paraId="6D0B063D" w14:textId="77777777" w:rsidR="00A766A1" w:rsidRPr="003B5508" w:rsidRDefault="00A766A1" w:rsidP="00A766A1">
      <w:pPr>
        <w:ind w:left="180"/>
        <w:rPr>
          <w:rFonts w:ascii="Times New Roman" w:hAnsi="Times New Roman"/>
          <w:bCs/>
          <w:sz w:val="22"/>
          <w:szCs w:val="22"/>
        </w:rPr>
      </w:pPr>
      <w:r w:rsidRPr="003B5508">
        <w:rPr>
          <w:rFonts w:ascii="Times New Roman" w:hAnsi="Times New Roman"/>
          <w:bCs/>
          <w:sz w:val="22"/>
          <w:szCs w:val="22"/>
        </w:rPr>
        <w:t xml:space="preserve">+49-68 94-58 10 20 </w:t>
      </w:r>
    </w:p>
    <w:p w14:paraId="5AFB3E81" w14:textId="77777777" w:rsidR="00A766A1" w:rsidRPr="003B5508" w:rsidRDefault="00A766A1" w:rsidP="00A766A1">
      <w:pPr>
        <w:rPr>
          <w:rFonts w:ascii="Times New Roman" w:hAnsi="Times New Roman"/>
          <w:bCs/>
          <w:sz w:val="22"/>
          <w:szCs w:val="22"/>
        </w:rPr>
      </w:pPr>
      <w:r w:rsidRPr="003B5508">
        <w:rPr>
          <w:rFonts w:ascii="Times New Roman" w:hAnsi="Times New Roman"/>
          <w:bCs/>
          <w:sz w:val="22"/>
          <w:szCs w:val="22"/>
        </w:rPr>
        <w:t xml:space="preserve"> </w:t>
      </w:r>
    </w:p>
    <w:p w14:paraId="7399CDBA" w14:textId="77777777" w:rsidR="00A766A1" w:rsidRPr="003B5508" w:rsidRDefault="00A766A1" w:rsidP="00A766A1">
      <w:pPr>
        <w:rPr>
          <w:rFonts w:ascii="Times New Roman" w:hAnsi="Times New Roman"/>
          <w:bCs/>
          <w:sz w:val="22"/>
          <w:szCs w:val="22"/>
        </w:rPr>
      </w:pPr>
      <w:r w:rsidRPr="003B5508">
        <w:rPr>
          <w:rFonts w:ascii="Times New Roman" w:hAnsi="Times New Roman"/>
          <w:bCs/>
          <w:sz w:val="22"/>
          <w:szCs w:val="22"/>
        </w:rPr>
        <w:t xml:space="preserve"> </w:t>
      </w:r>
      <w:r>
        <w:rPr>
          <w:rFonts w:ascii="Times New Roman" w:hAnsi="Times New Roman"/>
          <w:bCs/>
          <w:noProof/>
          <w:sz w:val="22"/>
          <w:szCs w:val="22"/>
        </w:rPr>
        <w:drawing>
          <wp:inline distT="0" distB="0" distL="0" distR="0" wp14:anchorId="060BF783" wp14:editId="142311A5">
            <wp:extent cx="637346" cy="445325"/>
            <wp:effectExtent l="19050" t="0" r="0" b="0"/>
            <wp:docPr id="1" name="Picture 0" descr="C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bmp"/>
                    <pic:cNvPicPr/>
                  </pic:nvPicPr>
                  <pic:blipFill>
                    <a:blip r:embed="rId56" cstate="print"/>
                    <a:stretch>
                      <a:fillRect/>
                    </a:stretch>
                  </pic:blipFill>
                  <pic:spPr>
                    <a:xfrm>
                      <a:off x="0" y="0"/>
                      <a:ext cx="640672" cy="447649"/>
                    </a:xfrm>
                    <a:prstGeom prst="rect">
                      <a:avLst/>
                    </a:prstGeom>
                  </pic:spPr>
                </pic:pic>
              </a:graphicData>
            </a:graphic>
          </wp:inline>
        </w:drawing>
      </w:r>
    </w:p>
    <w:p w14:paraId="6E7643DD" w14:textId="77777777" w:rsidR="00A766A1" w:rsidRPr="003B5508" w:rsidRDefault="00A766A1" w:rsidP="00A766A1">
      <w:pPr>
        <w:rPr>
          <w:rFonts w:ascii="Times New Roman" w:hAnsi="Times New Roman"/>
          <w:bCs/>
          <w:sz w:val="22"/>
          <w:szCs w:val="22"/>
        </w:rPr>
      </w:pPr>
      <w:r w:rsidRPr="003B5508">
        <w:rPr>
          <w:rFonts w:ascii="Times New Roman" w:hAnsi="Times New Roman"/>
          <w:bCs/>
          <w:sz w:val="22"/>
          <w:szCs w:val="22"/>
        </w:rPr>
        <w:t xml:space="preserve"> </w:t>
      </w:r>
    </w:p>
    <w:p w14:paraId="4A1679AF" w14:textId="77777777" w:rsidR="00A766A1" w:rsidRPr="003B5508" w:rsidRDefault="00A766A1" w:rsidP="00A766A1">
      <w:pPr>
        <w:rPr>
          <w:rFonts w:ascii="Times New Roman" w:hAnsi="Times New Roman"/>
          <w:bCs/>
          <w:sz w:val="22"/>
          <w:szCs w:val="22"/>
        </w:rPr>
      </w:pPr>
    </w:p>
    <w:p w14:paraId="52906B23" w14:textId="52936AFA" w:rsidR="00A766A1" w:rsidRDefault="00A766A1" w:rsidP="00A766A1">
      <w:pPr>
        <w:tabs>
          <w:tab w:val="left" w:pos="9496"/>
        </w:tabs>
        <w:ind w:left="104"/>
        <w:rPr>
          <w:sz w:val="20"/>
        </w:rPr>
      </w:pPr>
      <w:r>
        <w:rPr>
          <w:position w:val="8"/>
          <w:sz w:val="20"/>
        </w:rPr>
        <w:tab/>
      </w:r>
      <w:r>
        <w:rPr>
          <w:rFonts w:ascii="Times New Roman"/>
          <w:spacing w:val="102"/>
          <w:sz w:val="12"/>
        </w:rPr>
        <w:t xml:space="preserve"> </w:t>
      </w:r>
    </w:p>
    <w:sectPr w:rsidR="00A766A1" w:rsidSect="0065432E">
      <w:footerReference w:type="default" r:id="rId57"/>
      <w:headerReference w:type="first" r:id="rId58"/>
      <w:pgSz w:w="12240" w:h="15840"/>
      <w:pgMar w:top="990" w:right="1440" w:bottom="1080" w:left="144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Young-A Kim" w:date="2020-11-24T10:43:00Z" w:initials="YK">
    <w:p w14:paraId="6684303A" w14:textId="4190BF0E" w:rsidR="008E472D" w:rsidRDefault="008E472D">
      <w:pPr>
        <w:pStyle w:val="CommentText"/>
      </w:pPr>
      <w:r>
        <w:rPr>
          <w:rStyle w:val="CommentReference"/>
        </w:rPr>
        <w:annotationRef/>
      </w:r>
      <w:r>
        <w:t xml:space="preserve">Need to be </w:t>
      </w:r>
      <w:r w:rsidR="00574823">
        <w:t>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ACC61C" w15:done="0"/>
  <w15:commentEx w15:paraId="74E952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68385" w16cex:dateUtc="2020-11-11T20:36:00Z"/>
  <w16cex:commentExtensible w16cex:durableId="23579453" w16cex:dateUtc="2020-11-12T16:00:00Z"/>
  <w16cex:commentExtensible w16cex:durableId="23579506" w16cex:dateUtc="2020-11-12T16:03:00Z"/>
  <w16cex:commentExtensible w16cex:durableId="2357951F" w16cex:dateUtc="2020-11-12T1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ACC61C" w16cid:durableId="23579453"/>
  <w16cid:commentId w16cid:paraId="74E95239" w16cid:durableId="2357951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D93EE0" w14:textId="77777777" w:rsidR="00833EEE" w:rsidRDefault="00833EEE" w:rsidP="00A44290">
      <w:r>
        <w:separator/>
      </w:r>
    </w:p>
  </w:endnote>
  <w:endnote w:type="continuationSeparator" w:id="0">
    <w:p w14:paraId="46FE2140" w14:textId="77777777" w:rsidR="00833EEE" w:rsidRDefault="00833EEE" w:rsidP="00A44290">
      <w:r>
        <w:continuationSeparator/>
      </w:r>
    </w:p>
  </w:endnote>
  <w:endnote w:type="continuationNotice" w:id="1">
    <w:p w14:paraId="4421202A" w14:textId="77777777" w:rsidR="00833EEE" w:rsidRDefault="00833E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notTrueType/>
    <w:pitch w:val="variable"/>
    <w:sig w:usb0="0000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D5BAE2" w14:textId="77777777" w:rsidR="00833EEE" w:rsidRDefault="00833EEE">
    <w:pPr>
      <w:pStyle w:val="Footer"/>
      <w:jc w:val="center"/>
    </w:pPr>
  </w:p>
  <w:p w14:paraId="086F430D" w14:textId="77777777" w:rsidR="00833EEE" w:rsidRPr="00837291" w:rsidRDefault="00833EEE">
    <w:pPr>
      <w:pStyle w:val="Footer"/>
      <w:jc w:val="center"/>
      <w:rPr>
        <w:sz w:val="20"/>
      </w:rPr>
    </w:pPr>
    <w:r w:rsidRPr="00837291">
      <w:rPr>
        <w:sz w:val="20"/>
      </w:rPr>
      <w:fldChar w:fldCharType="begin"/>
    </w:r>
    <w:r w:rsidRPr="00837291">
      <w:rPr>
        <w:sz w:val="20"/>
      </w:rPr>
      <w:instrText xml:space="preserve"> PAGE   \* MERGEFORMAT </w:instrText>
    </w:r>
    <w:r w:rsidRPr="00837291">
      <w:rPr>
        <w:sz w:val="20"/>
      </w:rPr>
      <w:fldChar w:fldCharType="separate"/>
    </w:r>
    <w:r w:rsidR="003A6484">
      <w:rPr>
        <w:noProof/>
        <w:sz w:val="20"/>
      </w:rPr>
      <w:t>7</w:t>
    </w:r>
    <w:r w:rsidRPr="00837291">
      <w:rPr>
        <w:noProof/>
        <w:sz w:val="20"/>
      </w:rPr>
      <w:fldChar w:fldCharType="end"/>
    </w:r>
  </w:p>
  <w:p w14:paraId="2F6C001F" w14:textId="77777777" w:rsidR="00833EEE" w:rsidRDefault="00833EEE">
    <w:pPr>
      <w:pStyle w:val="Footer"/>
    </w:pPr>
  </w:p>
  <w:p w14:paraId="1FAC486A" w14:textId="77777777" w:rsidR="00833EEE" w:rsidRDefault="00833EE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4329BF" w14:textId="77777777" w:rsidR="00833EEE" w:rsidRDefault="00833EEE" w:rsidP="00A44290">
      <w:r>
        <w:separator/>
      </w:r>
    </w:p>
  </w:footnote>
  <w:footnote w:type="continuationSeparator" w:id="0">
    <w:p w14:paraId="79C59312" w14:textId="77777777" w:rsidR="00833EEE" w:rsidRDefault="00833EEE" w:rsidP="00A44290">
      <w:r>
        <w:continuationSeparator/>
      </w:r>
    </w:p>
  </w:footnote>
  <w:footnote w:type="continuationNotice" w:id="1">
    <w:p w14:paraId="678966E1" w14:textId="77777777" w:rsidR="00833EEE" w:rsidRDefault="00833EE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392117" w14:textId="0967C54C" w:rsidR="00833EEE" w:rsidRDefault="00833EEE">
    <w:pPr>
      <w:pStyle w:val="Header"/>
    </w:pPr>
    <w:r>
      <w:t>P-538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88866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582FB0"/>
    <w:multiLevelType w:val="singleLevel"/>
    <w:tmpl w:val="0409000F"/>
    <w:lvl w:ilvl="0">
      <w:start w:val="2"/>
      <w:numFmt w:val="decimal"/>
      <w:lvlText w:val="%1."/>
      <w:lvlJc w:val="left"/>
      <w:pPr>
        <w:tabs>
          <w:tab w:val="num" w:pos="360"/>
        </w:tabs>
        <w:ind w:left="360" w:hanging="360"/>
      </w:pPr>
      <w:rPr>
        <w:rFonts w:hint="default"/>
      </w:rPr>
    </w:lvl>
  </w:abstractNum>
  <w:abstractNum w:abstractNumId="2">
    <w:nsid w:val="03520139"/>
    <w:multiLevelType w:val="multilevel"/>
    <w:tmpl w:val="D7FC8B3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ahoma"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ahoma"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3AD2E9B"/>
    <w:multiLevelType w:val="hybridMultilevel"/>
    <w:tmpl w:val="66903DD6"/>
    <w:lvl w:ilvl="0" w:tplc="FFFFFFFF">
      <w:start w:val="1"/>
      <w:numFmt w:val="decimal"/>
      <w:lvlText w:val="%1."/>
      <w:lvlJc w:val="left"/>
      <w:pPr>
        <w:tabs>
          <w:tab w:val="num" w:pos="1080"/>
        </w:tabs>
        <w:ind w:left="1080" w:hanging="360"/>
      </w:pPr>
      <w:rPr>
        <w:rFonts w:hint="default"/>
        <w:b w:val="0"/>
        <w:i w:val="0"/>
        <w:sz w:val="18"/>
        <w:szCs w:val="18"/>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
    <w:nsid w:val="06AB6FF1"/>
    <w:multiLevelType w:val="singleLevel"/>
    <w:tmpl w:val="735E4452"/>
    <w:lvl w:ilvl="0">
      <w:start w:val="1"/>
      <w:numFmt w:val="decimal"/>
      <w:lvlText w:val="%1. "/>
      <w:legacy w:legacy="1" w:legacySpace="0" w:legacyIndent="360"/>
      <w:lvlJc w:val="left"/>
      <w:pPr>
        <w:ind w:left="360" w:hanging="360"/>
      </w:pPr>
      <w:rPr>
        <w:rFonts w:ascii="Times" w:hAnsi="Times" w:hint="default"/>
        <w:b w:val="0"/>
        <w:i w:val="0"/>
        <w:sz w:val="18"/>
        <w:u w:val="none"/>
      </w:rPr>
    </w:lvl>
  </w:abstractNum>
  <w:abstractNum w:abstractNumId="5">
    <w:nsid w:val="07C257E0"/>
    <w:multiLevelType w:val="hybridMultilevel"/>
    <w:tmpl w:val="F87AF64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nsid w:val="088A4514"/>
    <w:multiLevelType w:val="multilevel"/>
    <w:tmpl w:val="D7FC8B3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ahoma"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ahoma"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nsid w:val="09802666"/>
    <w:multiLevelType w:val="hybridMultilevel"/>
    <w:tmpl w:val="561001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4C4E65"/>
    <w:multiLevelType w:val="hybridMultilevel"/>
    <w:tmpl w:val="3DFAFD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BE5AB9"/>
    <w:multiLevelType w:val="singleLevel"/>
    <w:tmpl w:val="0409000F"/>
    <w:lvl w:ilvl="0">
      <w:start w:val="1"/>
      <w:numFmt w:val="decimal"/>
      <w:lvlText w:val="%1."/>
      <w:lvlJc w:val="left"/>
      <w:pPr>
        <w:tabs>
          <w:tab w:val="num" w:pos="360"/>
        </w:tabs>
        <w:ind w:left="360" w:hanging="360"/>
      </w:pPr>
      <w:rPr>
        <w:rFonts w:hint="default"/>
      </w:rPr>
    </w:lvl>
  </w:abstractNum>
  <w:abstractNum w:abstractNumId="10">
    <w:nsid w:val="12450514"/>
    <w:multiLevelType w:val="hybridMultilevel"/>
    <w:tmpl w:val="D59C72F2"/>
    <w:lvl w:ilvl="0" w:tplc="57108C2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nsid w:val="15187C41"/>
    <w:multiLevelType w:val="hybridMultilevel"/>
    <w:tmpl w:val="88D616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5A523C"/>
    <w:multiLevelType w:val="hybridMultilevel"/>
    <w:tmpl w:val="D7FC8B3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nsid w:val="1A222DDD"/>
    <w:multiLevelType w:val="hybridMultilevel"/>
    <w:tmpl w:val="131ED798"/>
    <w:lvl w:ilvl="0" w:tplc="FFFFFFFF">
      <w:start w:val="1"/>
      <w:numFmt w:val="decimal"/>
      <w:lvlText w:val="%1."/>
      <w:lvlJc w:val="left"/>
      <w:pPr>
        <w:tabs>
          <w:tab w:val="num" w:pos="720"/>
        </w:tabs>
        <w:ind w:left="720" w:hanging="360"/>
      </w:pPr>
      <w:rPr>
        <w:rFonts w:ascii="Times New Roman" w:hAnsi="Times New Roman" w:hint="default"/>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nsid w:val="1BCA484A"/>
    <w:multiLevelType w:val="hybridMultilevel"/>
    <w:tmpl w:val="E1F4E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C7C66A0"/>
    <w:multiLevelType w:val="hybridMultilevel"/>
    <w:tmpl w:val="9D10167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nsid w:val="1F761FEA"/>
    <w:multiLevelType w:val="hybridMultilevel"/>
    <w:tmpl w:val="2182EE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3711BF"/>
    <w:multiLevelType w:val="singleLevel"/>
    <w:tmpl w:val="04090015"/>
    <w:lvl w:ilvl="0">
      <w:start w:val="4"/>
      <w:numFmt w:val="upperLetter"/>
      <w:lvlText w:val="%1."/>
      <w:lvlJc w:val="left"/>
      <w:pPr>
        <w:tabs>
          <w:tab w:val="num" w:pos="360"/>
        </w:tabs>
        <w:ind w:left="360" w:hanging="360"/>
      </w:pPr>
      <w:rPr>
        <w:rFonts w:hint="default"/>
      </w:rPr>
    </w:lvl>
  </w:abstractNum>
  <w:abstractNum w:abstractNumId="18">
    <w:nsid w:val="20825BF9"/>
    <w:multiLevelType w:val="hybridMultilevel"/>
    <w:tmpl w:val="44BC4474"/>
    <w:lvl w:ilvl="0" w:tplc="FFFFFFFF">
      <w:start w:val="1"/>
      <w:numFmt w:val="upperLetter"/>
      <w:lvlText w:val="%1."/>
      <w:lvlJc w:val="left"/>
      <w:pPr>
        <w:tabs>
          <w:tab w:val="num" w:pos="1440"/>
        </w:tabs>
        <w:ind w:left="1440" w:hanging="36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9">
    <w:nsid w:val="21AE3E47"/>
    <w:multiLevelType w:val="hybridMultilevel"/>
    <w:tmpl w:val="F7CA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367563B"/>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nsid w:val="28AC16F9"/>
    <w:multiLevelType w:val="singleLevel"/>
    <w:tmpl w:val="0409000F"/>
    <w:lvl w:ilvl="0">
      <w:start w:val="1"/>
      <w:numFmt w:val="decimal"/>
      <w:lvlText w:val="%1."/>
      <w:lvlJc w:val="left"/>
      <w:pPr>
        <w:tabs>
          <w:tab w:val="num" w:pos="360"/>
        </w:tabs>
        <w:ind w:left="360" w:hanging="360"/>
      </w:pPr>
      <w:rPr>
        <w:rFonts w:hint="default"/>
      </w:rPr>
    </w:lvl>
  </w:abstractNum>
  <w:abstractNum w:abstractNumId="22">
    <w:nsid w:val="28F20DE2"/>
    <w:multiLevelType w:val="singleLevel"/>
    <w:tmpl w:val="04090015"/>
    <w:lvl w:ilvl="0">
      <w:start w:val="1"/>
      <w:numFmt w:val="upperLetter"/>
      <w:lvlText w:val="%1."/>
      <w:lvlJc w:val="left"/>
      <w:pPr>
        <w:tabs>
          <w:tab w:val="num" w:pos="360"/>
        </w:tabs>
        <w:ind w:left="360" w:hanging="360"/>
      </w:pPr>
      <w:rPr>
        <w:rFonts w:hint="default"/>
      </w:rPr>
    </w:lvl>
  </w:abstractNum>
  <w:abstractNum w:abstractNumId="23">
    <w:nsid w:val="29735B46"/>
    <w:multiLevelType w:val="singleLevel"/>
    <w:tmpl w:val="E0603FFE"/>
    <w:lvl w:ilvl="0">
      <w:start w:val="4"/>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24">
    <w:nsid w:val="2CFD272F"/>
    <w:multiLevelType w:val="multilevel"/>
    <w:tmpl w:val="D7FC8B3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ahoma"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ahoma"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2D5C4CF5"/>
    <w:multiLevelType w:val="hybridMultilevel"/>
    <w:tmpl w:val="732A82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DAB3332"/>
    <w:multiLevelType w:val="singleLevel"/>
    <w:tmpl w:val="AB62822C"/>
    <w:lvl w:ilvl="0">
      <w:start w:val="7"/>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27">
    <w:nsid w:val="2E650DAA"/>
    <w:multiLevelType w:val="singleLevel"/>
    <w:tmpl w:val="0409000F"/>
    <w:lvl w:ilvl="0">
      <w:start w:val="2"/>
      <w:numFmt w:val="decimal"/>
      <w:lvlText w:val="%1."/>
      <w:lvlJc w:val="left"/>
      <w:pPr>
        <w:tabs>
          <w:tab w:val="num" w:pos="360"/>
        </w:tabs>
        <w:ind w:left="360" w:hanging="360"/>
      </w:pPr>
      <w:rPr>
        <w:rFonts w:hint="default"/>
      </w:rPr>
    </w:lvl>
  </w:abstractNum>
  <w:abstractNum w:abstractNumId="28">
    <w:nsid w:val="2FAA4155"/>
    <w:multiLevelType w:val="singleLevel"/>
    <w:tmpl w:val="A5346596"/>
    <w:lvl w:ilvl="0">
      <w:start w:val="1"/>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29">
    <w:nsid w:val="31FA0E4B"/>
    <w:multiLevelType w:val="hybridMultilevel"/>
    <w:tmpl w:val="F5AE9DF4"/>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nsid w:val="33A03605"/>
    <w:multiLevelType w:val="singleLevel"/>
    <w:tmpl w:val="306C19D0"/>
    <w:lvl w:ilvl="0">
      <w:start w:val="5"/>
      <w:numFmt w:val="decimal"/>
      <w:lvlText w:val="%1. "/>
      <w:legacy w:legacy="1" w:legacySpace="0" w:legacyIndent="360"/>
      <w:lvlJc w:val="left"/>
      <w:pPr>
        <w:ind w:left="1860" w:hanging="360"/>
      </w:pPr>
      <w:rPr>
        <w:rFonts w:ascii="Times New Roman" w:hAnsi="Times New Roman" w:hint="default"/>
        <w:b w:val="0"/>
        <w:i w:val="0"/>
        <w:sz w:val="24"/>
        <w:u w:val="none"/>
      </w:rPr>
    </w:lvl>
  </w:abstractNum>
  <w:abstractNum w:abstractNumId="31">
    <w:nsid w:val="34294F27"/>
    <w:multiLevelType w:val="singleLevel"/>
    <w:tmpl w:val="A5346596"/>
    <w:lvl w:ilvl="0">
      <w:start w:val="1"/>
      <w:numFmt w:val="decimal"/>
      <w:lvlText w:val="%1. "/>
      <w:legacy w:legacy="1" w:legacySpace="0" w:legacyIndent="360"/>
      <w:lvlJc w:val="left"/>
      <w:pPr>
        <w:ind w:left="1800" w:hanging="360"/>
      </w:pPr>
      <w:rPr>
        <w:rFonts w:ascii="Times New Roman" w:hAnsi="Times New Roman" w:hint="default"/>
        <w:b w:val="0"/>
        <w:i w:val="0"/>
        <w:sz w:val="24"/>
        <w:u w:val="none"/>
      </w:rPr>
    </w:lvl>
  </w:abstractNum>
  <w:abstractNum w:abstractNumId="32">
    <w:nsid w:val="345A125A"/>
    <w:multiLevelType w:val="hybridMultilevel"/>
    <w:tmpl w:val="E116A436"/>
    <w:lvl w:ilvl="0" w:tplc="FFFFFFFF">
      <w:start w:val="1"/>
      <w:numFmt w:val="decimal"/>
      <w:lvlText w:val="%1."/>
      <w:lvlJc w:val="left"/>
      <w:pPr>
        <w:tabs>
          <w:tab w:val="num" w:pos="720"/>
        </w:tabs>
        <w:ind w:left="720" w:hanging="360"/>
      </w:pPr>
      <w:rPr>
        <w:rFonts w:ascii="Arial" w:hAnsi="Arial" w:cs="Arial"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nsid w:val="37B8417C"/>
    <w:multiLevelType w:val="hybridMultilevel"/>
    <w:tmpl w:val="810C4416"/>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rPr>
        <w:rFonts w:ascii="Times New Roman" w:eastAsia="Times New Roman" w:hAnsi="Times New Roman" w:cs="Times New Roman"/>
      </w:rPr>
    </w:lvl>
    <w:lvl w:ilvl="2" w:tplc="FFFFFFFF">
      <w:start w:val="1"/>
      <w:numFmt w:val="upp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nsid w:val="391E73B3"/>
    <w:multiLevelType w:val="hybridMultilevel"/>
    <w:tmpl w:val="7C4CE932"/>
    <w:lvl w:ilvl="0" w:tplc="A9EC345C">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92E68C4"/>
    <w:multiLevelType w:val="singleLevel"/>
    <w:tmpl w:val="306C19D0"/>
    <w:lvl w:ilvl="0">
      <w:start w:val="5"/>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36">
    <w:nsid w:val="441E6C52"/>
    <w:multiLevelType w:val="singleLevel"/>
    <w:tmpl w:val="B2B8C5E6"/>
    <w:lvl w:ilvl="0">
      <w:start w:val="3"/>
      <w:numFmt w:val="decimal"/>
      <w:lvlText w:val="%1. "/>
      <w:legacy w:legacy="1" w:legacySpace="0" w:legacyIndent="360"/>
      <w:lvlJc w:val="left"/>
      <w:pPr>
        <w:ind w:left="1800" w:hanging="360"/>
      </w:pPr>
      <w:rPr>
        <w:rFonts w:ascii="Times New Roman" w:hAnsi="Times New Roman" w:hint="default"/>
        <w:b w:val="0"/>
        <w:i w:val="0"/>
        <w:sz w:val="24"/>
        <w:u w:val="none"/>
      </w:rPr>
    </w:lvl>
  </w:abstractNum>
  <w:abstractNum w:abstractNumId="37">
    <w:nsid w:val="44F23E52"/>
    <w:multiLevelType w:val="hybridMultilevel"/>
    <w:tmpl w:val="4446887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nsid w:val="486641AE"/>
    <w:multiLevelType w:val="singleLevel"/>
    <w:tmpl w:val="E0603FFE"/>
    <w:lvl w:ilvl="0">
      <w:start w:val="4"/>
      <w:numFmt w:val="decimal"/>
      <w:lvlText w:val="%1. "/>
      <w:legacy w:legacy="1" w:legacySpace="0" w:legacyIndent="360"/>
      <w:lvlJc w:val="left"/>
      <w:pPr>
        <w:ind w:left="1860" w:hanging="360"/>
      </w:pPr>
      <w:rPr>
        <w:rFonts w:ascii="Times New Roman" w:hAnsi="Times New Roman" w:hint="default"/>
        <w:b w:val="0"/>
        <w:i w:val="0"/>
        <w:sz w:val="24"/>
        <w:u w:val="none"/>
      </w:rPr>
    </w:lvl>
  </w:abstractNum>
  <w:abstractNum w:abstractNumId="39">
    <w:nsid w:val="4A864649"/>
    <w:multiLevelType w:val="hybridMultilevel"/>
    <w:tmpl w:val="ABC2B1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C7B5856"/>
    <w:multiLevelType w:val="multilevel"/>
    <w:tmpl w:val="8EFE23D2"/>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1">
    <w:nsid w:val="4D532D90"/>
    <w:multiLevelType w:val="hybridMultilevel"/>
    <w:tmpl w:val="F1DAE81C"/>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nsid w:val="4F0962D8"/>
    <w:multiLevelType w:val="hybridMultilevel"/>
    <w:tmpl w:val="422616AE"/>
    <w:lvl w:ilvl="0" w:tplc="CDA26786">
      <w:start w:val="1"/>
      <w:numFmt w:val="decimal"/>
      <w:lvlText w:val="%1."/>
      <w:lvlJc w:val="left"/>
      <w:pPr>
        <w:ind w:left="119" w:hanging="192"/>
      </w:pPr>
      <w:rPr>
        <w:rFonts w:ascii="Arial" w:eastAsia="Arial" w:hAnsi="Arial" w:cs="Arial" w:hint="default"/>
        <w:spacing w:val="0"/>
        <w:w w:val="98"/>
        <w:sz w:val="16"/>
        <w:szCs w:val="16"/>
      </w:rPr>
    </w:lvl>
    <w:lvl w:ilvl="1" w:tplc="18F4C89C">
      <w:numFmt w:val="bullet"/>
      <w:lvlText w:val="•"/>
      <w:lvlJc w:val="left"/>
      <w:pPr>
        <w:ind w:left="668" w:hanging="192"/>
      </w:pPr>
      <w:rPr>
        <w:rFonts w:hint="default"/>
      </w:rPr>
    </w:lvl>
    <w:lvl w:ilvl="2" w:tplc="BE9E626A">
      <w:numFmt w:val="bullet"/>
      <w:lvlText w:val="•"/>
      <w:lvlJc w:val="left"/>
      <w:pPr>
        <w:ind w:left="1216" w:hanging="192"/>
      </w:pPr>
      <w:rPr>
        <w:rFonts w:hint="default"/>
      </w:rPr>
    </w:lvl>
    <w:lvl w:ilvl="3" w:tplc="FBE65822">
      <w:numFmt w:val="bullet"/>
      <w:lvlText w:val="•"/>
      <w:lvlJc w:val="left"/>
      <w:pPr>
        <w:ind w:left="1765" w:hanging="192"/>
      </w:pPr>
      <w:rPr>
        <w:rFonts w:hint="default"/>
      </w:rPr>
    </w:lvl>
    <w:lvl w:ilvl="4" w:tplc="A81EF194">
      <w:numFmt w:val="bullet"/>
      <w:lvlText w:val="•"/>
      <w:lvlJc w:val="left"/>
      <w:pPr>
        <w:ind w:left="2313" w:hanging="192"/>
      </w:pPr>
      <w:rPr>
        <w:rFonts w:hint="default"/>
      </w:rPr>
    </w:lvl>
    <w:lvl w:ilvl="5" w:tplc="51BAB180">
      <w:numFmt w:val="bullet"/>
      <w:lvlText w:val="•"/>
      <w:lvlJc w:val="left"/>
      <w:pPr>
        <w:ind w:left="2861" w:hanging="192"/>
      </w:pPr>
      <w:rPr>
        <w:rFonts w:hint="default"/>
      </w:rPr>
    </w:lvl>
    <w:lvl w:ilvl="6" w:tplc="F828A598">
      <w:numFmt w:val="bullet"/>
      <w:lvlText w:val="•"/>
      <w:lvlJc w:val="left"/>
      <w:pPr>
        <w:ind w:left="3410" w:hanging="192"/>
      </w:pPr>
      <w:rPr>
        <w:rFonts w:hint="default"/>
      </w:rPr>
    </w:lvl>
    <w:lvl w:ilvl="7" w:tplc="63260B20">
      <w:numFmt w:val="bullet"/>
      <w:lvlText w:val="•"/>
      <w:lvlJc w:val="left"/>
      <w:pPr>
        <w:ind w:left="3958" w:hanging="192"/>
      </w:pPr>
      <w:rPr>
        <w:rFonts w:hint="default"/>
      </w:rPr>
    </w:lvl>
    <w:lvl w:ilvl="8" w:tplc="072EEF64">
      <w:numFmt w:val="bullet"/>
      <w:lvlText w:val="•"/>
      <w:lvlJc w:val="left"/>
      <w:pPr>
        <w:ind w:left="4507" w:hanging="192"/>
      </w:pPr>
      <w:rPr>
        <w:rFonts w:hint="default"/>
      </w:rPr>
    </w:lvl>
  </w:abstractNum>
  <w:abstractNum w:abstractNumId="43">
    <w:nsid w:val="5097666C"/>
    <w:multiLevelType w:val="multilevel"/>
    <w:tmpl w:val="D7FC8B3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Tahoma"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ahoma"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ahoma"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nsid w:val="50D96C41"/>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nsid w:val="56A01130"/>
    <w:multiLevelType w:val="singleLevel"/>
    <w:tmpl w:val="B2B8C5E6"/>
    <w:lvl w:ilvl="0">
      <w:start w:val="3"/>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46">
    <w:nsid w:val="5700529E"/>
    <w:multiLevelType w:val="hybridMultilevel"/>
    <w:tmpl w:val="071E4B62"/>
    <w:lvl w:ilvl="0" w:tplc="55FAF210">
      <w:start w:val="1"/>
      <w:numFmt w:val="decimal"/>
      <w:lvlText w:val="%1."/>
      <w:lvlJc w:val="left"/>
      <w:pPr>
        <w:ind w:left="1350" w:hanging="360"/>
      </w:pPr>
      <w:rPr>
        <w:rFonts w:ascii="New York" w:hAnsi="New York" w:hint="default"/>
        <w:sz w:val="2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5A5A77C3"/>
    <w:multiLevelType w:val="hybridMultilevel"/>
    <w:tmpl w:val="9758A324"/>
    <w:lvl w:ilvl="0" w:tplc="4A7E4996">
      <w:start w:val="1"/>
      <w:numFmt w:val="bullet"/>
      <w:lvlText w:val=""/>
      <w:lvlJc w:val="left"/>
      <w:pPr>
        <w:tabs>
          <w:tab w:val="num" w:pos="397"/>
        </w:tabs>
        <w:ind w:left="397" w:hanging="397"/>
      </w:pPr>
      <w:rPr>
        <w:rFonts w:ascii="Wingdings" w:hAnsi="Wingdings" w:hint="default"/>
        <w:sz w:val="12"/>
        <w:szCs w:val="12"/>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8">
    <w:nsid w:val="60EC0819"/>
    <w:multiLevelType w:val="hybridMultilevel"/>
    <w:tmpl w:val="6E8C7182"/>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
    <w:nsid w:val="617D5185"/>
    <w:multiLevelType w:val="singleLevel"/>
    <w:tmpl w:val="04090015"/>
    <w:lvl w:ilvl="0">
      <w:start w:val="1"/>
      <w:numFmt w:val="upperLetter"/>
      <w:lvlText w:val="%1."/>
      <w:lvlJc w:val="left"/>
      <w:pPr>
        <w:tabs>
          <w:tab w:val="num" w:pos="360"/>
        </w:tabs>
        <w:ind w:left="360" w:hanging="360"/>
      </w:pPr>
      <w:rPr>
        <w:rFonts w:hint="default"/>
      </w:rPr>
    </w:lvl>
  </w:abstractNum>
  <w:abstractNum w:abstractNumId="50">
    <w:nsid w:val="61FA1096"/>
    <w:multiLevelType w:val="hybridMultilevel"/>
    <w:tmpl w:val="674A0496"/>
    <w:lvl w:ilvl="0" w:tplc="C5C0F4BC">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4573679"/>
    <w:multiLevelType w:val="hybridMultilevel"/>
    <w:tmpl w:val="86B44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45E2946"/>
    <w:multiLevelType w:val="singleLevel"/>
    <w:tmpl w:val="31ACF4F2"/>
    <w:lvl w:ilvl="0">
      <w:start w:val="2"/>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53">
    <w:nsid w:val="669E791A"/>
    <w:multiLevelType w:val="hybridMultilevel"/>
    <w:tmpl w:val="737A7F10"/>
    <w:lvl w:ilvl="0" w:tplc="12DCEE2E">
      <w:start w:val="1"/>
      <w:numFmt w:val="decimalFullWidth"/>
      <w:lvlText w:val="%1"/>
      <w:lvlJc w:val="left"/>
      <w:pPr>
        <w:ind w:left="720" w:hanging="360"/>
      </w:pPr>
      <w:rPr>
        <w:rFonts w:ascii="Times New Roman" w:hAnsi="Times New Roman" w:cs="Times New Roman" w:hint="default"/>
        <w:b w:val="0"/>
        <w:i w:val="0"/>
        <w:sz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8D2120E"/>
    <w:multiLevelType w:val="singleLevel"/>
    <w:tmpl w:val="9210F130"/>
    <w:lvl w:ilvl="0">
      <w:start w:val="1"/>
      <w:numFmt w:val="decimal"/>
      <w:lvlText w:val="%1."/>
      <w:lvlJc w:val="left"/>
      <w:pPr>
        <w:tabs>
          <w:tab w:val="num" w:pos="720"/>
        </w:tabs>
        <w:ind w:left="720" w:hanging="360"/>
      </w:pPr>
      <w:rPr>
        <w:rFonts w:hint="default"/>
      </w:rPr>
    </w:lvl>
  </w:abstractNum>
  <w:abstractNum w:abstractNumId="55">
    <w:nsid w:val="6C263D8D"/>
    <w:multiLevelType w:val="hybridMultilevel"/>
    <w:tmpl w:val="1E54E68A"/>
    <w:lvl w:ilvl="0" w:tplc="DB68C6D2">
      <w:numFmt w:val="bullet"/>
      <w:lvlText w:val="•"/>
      <w:lvlJc w:val="left"/>
      <w:pPr>
        <w:ind w:left="216" w:hanging="216"/>
      </w:pPr>
      <w:rPr>
        <w:rFonts w:ascii="Arial" w:eastAsia="Arial" w:hAnsi="Arial" w:cs="Arial" w:hint="default"/>
        <w:w w:val="98"/>
        <w:sz w:val="16"/>
        <w:szCs w:val="16"/>
      </w:rPr>
    </w:lvl>
    <w:lvl w:ilvl="1" w:tplc="EFB459C4">
      <w:numFmt w:val="bullet"/>
      <w:lvlText w:val="•"/>
      <w:lvlJc w:val="left"/>
      <w:pPr>
        <w:ind w:left="513" w:hanging="216"/>
      </w:pPr>
      <w:rPr>
        <w:rFonts w:ascii="Arial" w:eastAsia="Arial" w:hAnsi="Arial" w:cs="Arial" w:hint="default"/>
        <w:w w:val="98"/>
        <w:sz w:val="16"/>
        <w:szCs w:val="16"/>
      </w:rPr>
    </w:lvl>
    <w:lvl w:ilvl="2" w:tplc="2E3C2C56">
      <w:numFmt w:val="bullet"/>
      <w:lvlText w:val="•"/>
      <w:lvlJc w:val="left"/>
      <w:pPr>
        <w:ind w:left="1067" w:hanging="216"/>
      </w:pPr>
      <w:rPr>
        <w:rFonts w:hint="default"/>
      </w:rPr>
    </w:lvl>
    <w:lvl w:ilvl="3" w:tplc="4288ACE6">
      <w:numFmt w:val="bullet"/>
      <w:lvlText w:val="•"/>
      <w:lvlJc w:val="left"/>
      <w:pPr>
        <w:ind w:left="1614" w:hanging="216"/>
      </w:pPr>
      <w:rPr>
        <w:rFonts w:hint="default"/>
      </w:rPr>
    </w:lvl>
    <w:lvl w:ilvl="4" w:tplc="A39C1330">
      <w:numFmt w:val="bullet"/>
      <w:lvlText w:val="•"/>
      <w:lvlJc w:val="left"/>
      <w:pPr>
        <w:ind w:left="2161" w:hanging="216"/>
      </w:pPr>
      <w:rPr>
        <w:rFonts w:hint="default"/>
      </w:rPr>
    </w:lvl>
    <w:lvl w:ilvl="5" w:tplc="892E28B6">
      <w:numFmt w:val="bullet"/>
      <w:lvlText w:val="•"/>
      <w:lvlJc w:val="left"/>
      <w:pPr>
        <w:ind w:left="2707" w:hanging="216"/>
      </w:pPr>
      <w:rPr>
        <w:rFonts w:hint="default"/>
      </w:rPr>
    </w:lvl>
    <w:lvl w:ilvl="6" w:tplc="496C1DA4">
      <w:numFmt w:val="bullet"/>
      <w:lvlText w:val="•"/>
      <w:lvlJc w:val="left"/>
      <w:pPr>
        <w:ind w:left="3254" w:hanging="216"/>
      </w:pPr>
      <w:rPr>
        <w:rFonts w:hint="default"/>
      </w:rPr>
    </w:lvl>
    <w:lvl w:ilvl="7" w:tplc="801C16A8">
      <w:numFmt w:val="bullet"/>
      <w:lvlText w:val="•"/>
      <w:lvlJc w:val="left"/>
      <w:pPr>
        <w:ind w:left="3801" w:hanging="216"/>
      </w:pPr>
      <w:rPr>
        <w:rFonts w:hint="default"/>
      </w:rPr>
    </w:lvl>
    <w:lvl w:ilvl="8" w:tplc="938247EC">
      <w:numFmt w:val="bullet"/>
      <w:lvlText w:val="•"/>
      <w:lvlJc w:val="left"/>
      <w:pPr>
        <w:ind w:left="4347" w:hanging="216"/>
      </w:pPr>
      <w:rPr>
        <w:rFonts w:hint="default"/>
      </w:rPr>
    </w:lvl>
  </w:abstractNum>
  <w:abstractNum w:abstractNumId="56">
    <w:nsid w:val="6D9838F6"/>
    <w:multiLevelType w:val="hybridMultilevel"/>
    <w:tmpl w:val="CB6464C8"/>
    <w:lvl w:ilvl="0" w:tplc="FFFFFFFF">
      <w:start w:val="3"/>
      <w:numFmt w:val="bullet"/>
      <w:lvlText w:val=""/>
      <w:lvlJc w:val="left"/>
      <w:pPr>
        <w:tabs>
          <w:tab w:val="num" w:pos="720"/>
        </w:tabs>
        <w:ind w:left="720" w:hanging="360"/>
      </w:pPr>
      <w:rPr>
        <w:rFonts w:ascii="Symbol" w:eastAsia="Batang" w:hAnsi="Symbol" w:cs="Arial" w:hint="default"/>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nsid w:val="6E2B348A"/>
    <w:multiLevelType w:val="singleLevel"/>
    <w:tmpl w:val="033688C0"/>
    <w:lvl w:ilvl="0">
      <w:start w:val="6"/>
      <w:numFmt w:val="decimal"/>
      <w:lvlText w:val="%1. "/>
      <w:legacy w:legacy="1" w:legacySpace="0" w:legacyIndent="360"/>
      <w:lvlJc w:val="left"/>
      <w:pPr>
        <w:ind w:left="1980" w:hanging="360"/>
      </w:pPr>
      <w:rPr>
        <w:rFonts w:ascii="Times New Roman" w:hAnsi="Times New Roman" w:hint="default"/>
        <w:b w:val="0"/>
        <w:i w:val="0"/>
        <w:sz w:val="24"/>
        <w:u w:val="none"/>
      </w:rPr>
    </w:lvl>
  </w:abstractNum>
  <w:abstractNum w:abstractNumId="58">
    <w:nsid w:val="6E9D3BB0"/>
    <w:multiLevelType w:val="hybridMultilevel"/>
    <w:tmpl w:val="34A644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Tahom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Tahom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Tahom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9">
    <w:nsid w:val="6F4C7E33"/>
    <w:multiLevelType w:val="hybridMultilevel"/>
    <w:tmpl w:val="DB0254F8"/>
    <w:lvl w:ilvl="0" w:tplc="6596A52A">
      <w:start w:val="11"/>
      <w:numFmt w:val="bullet"/>
      <w:lvlText w:val=""/>
      <w:lvlJc w:val="left"/>
      <w:pPr>
        <w:ind w:left="720" w:hanging="360"/>
      </w:pPr>
      <w:rPr>
        <w:rFonts w:ascii="Symbol" w:eastAsia="Malgun Gothic"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F9564C5"/>
    <w:multiLevelType w:val="singleLevel"/>
    <w:tmpl w:val="04090011"/>
    <w:lvl w:ilvl="0">
      <w:start w:val="1"/>
      <w:numFmt w:val="decimal"/>
      <w:lvlText w:val="%1)"/>
      <w:lvlJc w:val="left"/>
      <w:pPr>
        <w:tabs>
          <w:tab w:val="num" w:pos="360"/>
        </w:tabs>
        <w:ind w:left="360" w:hanging="360"/>
      </w:pPr>
    </w:lvl>
  </w:abstractNum>
  <w:abstractNum w:abstractNumId="61">
    <w:nsid w:val="7ECD409A"/>
    <w:multiLevelType w:val="hybridMultilevel"/>
    <w:tmpl w:val="22F68EF8"/>
    <w:lvl w:ilvl="0" w:tplc="FFFFFFFF">
      <w:numFmt w:val="bullet"/>
      <w:lvlText w:val=""/>
      <w:lvlJc w:val="left"/>
      <w:pPr>
        <w:tabs>
          <w:tab w:val="num" w:pos="450"/>
        </w:tabs>
        <w:ind w:left="450" w:hanging="360"/>
      </w:pPr>
      <w:rPr>
        <w:rFonts w:ascii="Symbol" w:eastAsia="Batang" w:hAnsi="Symbol" w:cs="Arial" w:hint="default"/>
      </w:rPr>
    </w:lvl>
    <w:lvl w:ilvl="1" w:tplc="FFFFFFFF" w:tentative="1">
      <w:start w:val="1"/>
      <w:numFmt w:val="bullet"/>
      <w:lvlText w:val="o"/>
      <w:lvlJc w:val="left"/>
      <w:pPr>
        <w:tabs>
          <w:tab w:val="num" w:pos="1170"/>
        </w:tabs>
        <w:ind w:left="1170" w:hanging="360"/>
      </w:pPr>
      <w:rPr>
        <w:rFonts w:ascii="Courier New" w:hAnsi="Courier New" w:cs="Tahoma" w:hint="default"/>
      </w:rPr>
    </w:lvl>
    <w:lvl w:ilvl="2" w:tplc="FFFFFFFF" w:tentative="1">
      <w:start w:val="1"/>
      <w:numFmt w:val="bullet"/>
      <w:lvlText w:val=""/>
      <w:lvlJc w:val="left"/>
      <w:pPr>
        <w:tabs>
          <w:tab w:val="num" w:pos="1890"/>
        </w:tabs>
        <w:ind w:left="1890" w:hanging="360"/>
      </w:pPr>
      <w:rPr>
        <w:rFonts w:ascii="Wingdings" w:hAnsi="Wingdings" w:hint="default"/>
      </w:rPr>
    </w:lvl>
    <w:lvl w:ilvl="3" w:tplc="FFFFFFFF" w:tentative="1">
      <w:start w:val="1"/>
      <w:numFmt w:val="bullet"/>
      <w:lvlText w:val=""/>
      <w:lvlJc w:val="left"/>
      <w:pPr>
        <w:tabs>
          <w:tab w:val="num" w:pos="2610"/>
        </w:tabs>
        <w:ind w:left="2610" w:hanging="360"/>
      </w:pPr>
      <w:rPr>
        <w:rFonts w:ascii="Symbol" w:hAnsi="Symbol" w:hint="default"/>
      </w:rPr>
    </w:lvl>
    <w:lvl w:ilvl="4" w:tplc="FFFFFFFF" w:tentative="1">
      <w:start w:val="1"/>
      <w:numFmt w:val="bullet"/>
      <w:lvlText w:val="o"/>
      <w:lvlJc w:val="left"/>
      <w:pPr>
        <w:tabs>
          <w:tab w:val="num" w:pos="3330"/>
        </w:tabs>
        <w:ind w:left="3330" w:hanging="360"/>
      </w:pPr>
      <w:rPr>
        <w:rFonts w:ascii="Courier New" w:hAnsi="Courier New" w:cs="Tahoma" w:hint="default"/>
      </w:rPr>
    </w:lvl>
    <w:lvl w:ilvl="5" w:tplc="FFFFFFFF" w:tentative="1">
      <w:start w:val="1"/>
      <w:numFmt w:val="bullet"/>
      <w:lvlText w:val=""/>
      <w:lvlJc w:val="left"/>
      <w:pPr>
        <w:tabs>
          <w:tab w:val="num" w:pos="4050"/>
        </w:tabs>
        <w:ind w:left="4050" w:hanging="360"/>
      </w:pPr>
      <w:rPr>
        <w:rFonts w:ascii="Wingdings" w:hAnsi="Wingdings" w:hint="default"/>
      </w:rPr>
    </w:lvl>
    <w:lvl w:ilvl="6" w:tplc="FFFFFFFF" w:tentative="1">
      <w:start w:val="1"/>
      <w:numFmt w:val="bullet"/>
      <w:lvlText w:val=""/>
      <w:lvlJc w:val="left"/>
      <w:pPr>
        <w:tabs>
          <w:tab w:val="num" w:pos="4770"/>
        </w:tabs>
        <w:ind w:left="4770" w:hanging="360"/>
      </w:pPr>
      <w:rPr>
        <w:rFonts w:ascii="Symbol" w:hAnsi="Symbol" w:hint="default"/>
      </w:rPr>
    </w:lvl>
    <w:lvl w:ilvl="7" w:tplc="FFFFFFFF" w:tentative="1">
      <w:start w:val="1"/>
      <w:numFmt w:val="bullet"/>
      <w:lvlText w:val="o"/>
      <w:lvlJc w:val="left"/>
      <w:pPr>
        <w:tabs>
          <w:tab w:val="num" w:pos="5490"/>
        </w:tabs>
        <w:ind w:left="5490" w:hanging="360"/>
      </w:pPr>
      <w:rPr>
        <w:rFonts w:ascii="Courier New" w:hAnsi="Courier New" w:cs="Tahoma" w:hint="default"/>
      </w:rPr>
    </w:lvl>
    <w:lvl w:ilvl="8" w:tplc="FFFFFFFF" w:tentative="1">
      <w:start w:val="1"/>
      <w:numFmt w:val="bullet"/>
      <w:lvlText w:val=""/>
      <w:lvlJc w:val="left"/>
      <w:pPr>
        <w:tabs>
          <w:tab w:val="num" w:pos="6210"/>
        </w:tabs>
        <w:ind w:left="6210" w:hanging="360"/>
      </w:pPr>
      <w:rPr>
        <w:rFonts w:ascii="Wingdings" w:hAnsi="Wingdings" w:hint="default"/>
      </w:rPr>
    </w:lvl>
  </w:abstractNum>
  <w:num w:numId="1">
    <w:abstractNumId w:val="4"/>
  </w:num>
  <w:num w:numId="2">
    <w:abstractNumId w:val="31"/>
  </w:num>
  <w:num w:numId="3">
    <w:abstractNumId w:val="36"/>
  </w:num>
  <w:num w:numId="4">
    <w:abstractNumId w:val="38"/>
  </w:num>
  <w:num w:numId="5">
    <w:abstractNumId w:val="30"/>
  </w:num>
  <w:num w:numId="6">
    <w:abstractNumId w:val="28"/>
  </w:num>
  <w:num w:numId="7">
    <w:abstractNumId w:val="52"/>
  </w:num>
  <w:num w:numId="8">
    <w:abstractNumId w:val="45"/>
  </w:num>
  <w:num w:numId="9">
    <w:abstractNumId w:val="23"/>
  </w:num>
  <w:num w:numId="10">
    <w:abstractNumId w:val="35"/>
  </w:num>
  <w:num w:numId="11">
    <w:abstractNumId w:val="57"/>
  </w:num>
  <w:num w:numId="12">
    <w:abstractNumId w:val="26"/>
  </w:num>
  <w:num w:numId="13">
    <w:abstractNumId w:val="21"/>
  </w:num>
  <w:num w:numId="14">
    <w:abstractNumId w:val="9"/>
  </w:num>
  <w:num w:numId="15">
    <w:abstractNumId w:val="20"/>
  </w:num>
  <w:num w:numId="16">
    <w:abstractNumId w:val="49"/>
  </w:num>
  <w:num w:numId="17">
    <w:abstractNumId w:val="22"/>
  </w:num>
  <w:num w:numId="18">
    <w:abstractNumId w:val="27"/>
  </w:num>
  <w:num w:numId="19">
    <w:abstractNumId w:val="54"/>
  </w:num>
  <w:num w:numId="20">
    <w:abstractNumId w:val="17"/>
  </w:num>
  <w:num w:numId="21">
    <w:abstractNumId w:val="1"/>
  </w:num>
  <w:num w:numId="22">
    <w:abstractNumId w:val="40"/>
  </w:num>
  <w:num w:numId="23">
    <w:abstractNumId w:val="44"/>
  </w:num>
  <w:num w:numId="24">
    <w:abstractNumId w:val="48"/>
  </w:num>
  <w:num w:numId="25">
    <w:abstractNumId w:val="56"/>
  </w:num>
  <w:num w:numId="26">
    <w:abstractNumId w:val="61"/>
  </w:num>
  <w:num w:numId="27">
    <w:abstractNumId w:val="12"/>
  </w:num>
  <w:num w:numId="28">
    <w:abstractNumId w:val="58"/>
  </w:num>
  <w:num w:numId="29">
    <w:abstractNumId w:val="5"/>
  </w:num>
  <w:num w:numId="30">
    <w:abstractNumId w:val="2"/>
  </w:num>
  <w:num w:numId="31">
    <w:abstractNumId w:val="6"/>
  </w:num>
  <w:num w:numId="32">
    <w:abstractNumId w:val="43"/>
  </w:num>
  <w:num w:numId="33">
    <w:abstractNumId w:val="24"/>
  </w:num>
  <w:num w:numId="34">
    <w:abstractNumId w:val="41"/>
  </w:num>
  <w:num w:numId="35">
    <w:abstractNumId w:val="32"/>
  </w:num>
  <w:num w:numId="36">
    <w:abstractNumId w:val="3"/>
  </w:num>
  <w:num w:numId="37">
    <w:abstractNumId w:val="29"/>
  </w:num>
  <w:num w:numId="38">
    <w:abstractNumId w:val="13"/>
  </w:num>
  <w:num w:numId="39">
    <w:abstractNumId w:val="33"/>
  </w:num>
  <w:num w:numId="40">
    <w:abstractNumId w:val="18"/>
  </w:num>
  <w:num w:numId="41">
    <w:abstractNumId w:val="10"/>
  </w:num>
  <w:num w:numId="42">
    <w:abstractNumId w:val="37"/>
  </w:num>
  <w:num w:numId="43">
    <w:abstractNumId w:val="15"/>
  </w:num>
  <w:num w:numId="44">
    <w:abstractNumId w:val="14"/>
  </w:num>
  <w:num w:numId="45">
    <w:abstractNumId w:val="25"/>
  </w:num>
  <w:num w:numId="46">
    <w:abstractNumId w:val="47"/>
  </w:num>
  <w:num w:numId="47">
    <w:abstractNumId w:val="16"/>
  </w:num>
  <w:num w:numId="48">
    <w:abstractNumId w:val="60"/>
  </w:num>
  <w:num w:numId="49">
    <w:abstractNumId w:val="34"/>
  </w:num>
  <w:num w:numId="50">
    <w:abstractNumId w:val="0"/>
  </w:num>
  <w:num w:numId="51">
    <w:abstractNumId w:val="11"/>
  </w:num>
  <w:num w:numId="52">
    <w:abstractNumId w:val="51"/>
  </w:num>
  <w:num w:numId="53">
    <w:abstractNumId w:val="7"/>
  </w:num>
  <w:num w:numId="54">
    <w:abstractNumId w:val="8"/>
  </w:num>
  <w:num w:numId="55">
    <w:abstractNumId w:val="39"/>
  </w:num>
  <w:num w:numId="56">
    <w:abstractNumId w:val="55"/>
  </w:num>
  <w:num w:numId="57">
    <w:abstractNumId w:val="42"/>
  </w:num>
  <w:num w:numId="58">
    <w:abstractNumId w:val="19"/>
  </w:num>
  <w:num w:numId="59">
    <w:abstractNumId w:val="59"/>
  </w:num>
  <w:num w:numId="60">
    <w:abstractNumId w:val="53"/>
  </w:num>
  <w:num w:numId="61">
    <w:abstractNumId w:val="50"/>
  </w:num>
  <w:num w:numId="62">
    <w:abstractNumId w:val="46"/>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eanor">
    <w15:presenceInfo w15:providerId="Windows Live" w15:userId="aa5171f74884a7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revisionView w:markup="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2NjM2MDU0MjcyNzFT0lEKTi0uzszPAykwMqgFAAnbJbctAAAA"/>
  </w:docVars>
  <w:rsids>
    <w:rsidRoot w:val="00A44290"/>
    <w:rsid w:val="00007B50"/>
    <w:rsid w:val="000167CD"/>
    <w:rsid w:val="00017E48"/>
    <w:rsid w:val="00024908"/>
    <w:rsid w:val="00027D53"/>
    <w:rsid w:val="00035D5D"/>
    <w:rsid w:val="0004174E"/>
    <w:rsid w:val="0004409C"/>
    <w:rsid w:val="0004538C"/>
    <w:rsid w:val="0004559B"/>
    <w:rsid w:val="00052762"/>
    <w:rsid w:val="00054DBC"/>
    <w:rsid w:val="00055C54"/>
    <w:rsid w:val="00060E02"/>
    <w:rsid w:val="00064DE7"/>
    <w:rsid w:val="00064E35"/>
    <w:rsid w:val="00073918"/>
    <w:rsid w:val="0008415A"/>
    <w:rsid w:val="00091EFB"/>
    <w:rsid w:val="000924B6"/>
    <w:rsid w:val="000969CB"/>
    <w:rsid w:val="00096E62"/>
    <w:rsid w:val="000A53D1"/>
    <w:rsid w:val="000A70A3"/>
    <w:rsid w:val="000B08D8"/>
    <w:rsid w:val="000B0B44"/>
    <w:rsid w:val="000B261A"/>
    <w:rsid w:val="000D1F5C"/>
    <w:rsid w:val="000D2DFA"/>
    <w:rsid w:val="000D6111"/>
    <w:rsid w:val="000D7C6F"/>
    <w:rsid w:val="000D7F6E"/>
    <w:rsid w:val="000F05A8"/>
    <w:rsid w:val="000F3D03"/>
    <w:rsid w:val="000F6C39"/>
    <w:rsid w:val="00102382"/>
    <w:rsid w:val="0010435E"/>
    <w:rsid w:val="00107B03"/>
    <w:rsid w:val="00111481"/>
    <w:rsid w:val="00113B37"/>
    <w:rsid w:val="00115585"/>
    <w:rsid w:val="00123A7D"/>
    <w:rsid w:val="001318CE"/>
    <w:rsid w:val="0013252B"/>
    <w:rsid w:val="0013480C"/>
    <w:rsid w:val="001371B4"/>
    <w:rsid w:val="00137B6C"/>
    <w:rsid w:val="00142E14"/>
    <w:rsid w:val="00151045"/>
    <w:rsid w:val="0015389C"/>
    <w:rsid w:val="00153BFE"/>
    <w:rsid w:val="0015416A"/>
    <w:rsid w:val="00163AD8"/>
    <w:rsid w:val="001676DE"/>
    <w:rsid w:val="00174BCB"/>
    <w:rsid w:val="0018331C"/>
    <w:rsid w:val="0018725D"/>
    <w:rsid w:val="00191656"/>
    <w:rsid w:val="001952F2"/>
    <w:rsid w:val="00195441"/>
    <w:rsid w:val="001A40F3"/>
    <w:rsid w:val="001A414F"/>
    <w:rsid w:val="001A5297"/>
    <w:rsid w:val="001B00AD"/>
    <w:rsid w:val="001B0785"/>
    <w:rsid w:val="001B7472"/>
    <w:rsid w:val="001C3930"/>
    <w:rsid w:val="001D370D"/>
    <w:rsid w:val="001D5D01"/>
    <w:rsid w:val="001D6B10"/>
    <w:rsid w:val="001D7C76"/>
    <w:rsid w:val="001E2031"/>
    <w:rsid w:val="0020076F"/>
    <w:rsid w:val="00205101"/>
    <w:rsid w:val="00206BCD"/>
    <w:rsid w:val="0021332F"/>
    <w:rsid w:val="00213D27"/>
    <w:rsid w:val="002158F3"/>
    <w:rsid w:val="00225753"/>
    <w:rsid w:val="0023306A"/>
    <w:rsid w:val="00236E20"/>
    <w:rsid w:val="00236FA0"/>
    <w:rsid w:val="00241C94"/>
    <w:rsid w:val="00242C9A"/>
    <w:rsid w:val="00245793"/>
    <w:rsid w:val="00250088"/>
    <w:rsid w:val="002568AC"/>
    <w:rsid w:val="0025726B"/>
    <w:rsid w:val="002639E8"/>
    <w:rsid w:val="00264B73"/>
    <w:rsid w:val="002728EE"/>
    <w:rsid w:val="002824EF"/>
    <w:rsid w:val="00287201"/>
    <w:rsid w:val="00287C21"/>
    <w:rsid w:val="002964BD"/>
    <w:rsid w:val="002A013C"/>
    <w:rsid w:val="002A55E6"/>
    <w:rsid w:val="002B6585"/>
    <w:rsid w:val="002C3C6D"/>
    <w:rsid w:val="002C4C26"/>
    <w:rsid w:val="002D0282"/>
    <w:rsid w:val="002D0F92"/>
    <w:rsid w:val="002D35B4"/>
    <w:rsid w:val="002E0A77"/>
    <w:rsid w:val="002E5978"/>
    <w:rsid w:val="002E6E10"/>
    <w:rsid w:val="002F2B07"/>
    <w:rsid w:val="002F7E37"/>
    <w:rsid w:val="003012DD"/>
    <w:rsid w:val="00303454"/>
    <w:rsid w:val="00307AD1"/>
    <w:rsid w:val="00314A95"/>
    <w:rsid w:val="00316170"/>
    <w:rsid w:val="003379E5"/>
    <w:rsid w:val="00341801"/>
    <w:rsid w:val="0034435B"/>
    <w:rsid w:val="003443B6"/>
    <w:rsid w:val="003471B9"/>
    <w:rsid w:val="00360E3B"/>
    <w:rsid w:val="00365B2C"/>
    <w:rsid w:val="0036611C"/>
    <w:rsid w:val="00373990"/>
    <w:rsid w:val="003769A5"/>
    <w:rsid w:val="00383E94"/>
    <w:rsid w:val="00391EAC"/>
    <w:rsid w:val="003A2B31"/>
    <w:rsid w:val="003A397E"/>
    <w:rsid w:val="003A6484"/>
    <w:rsid w:val="003A6A4D"/>
    <w:rsid w:val="003A71A3"/>
    <w:rsid w:val="003B22F0"/>
    <w:rsid w:val="003B5668"/>
    <w:rsid w:val="003B7BDA"/>
    <w:rsid w:val="003C12D1"/>
    <w:rsid w:val="003C28C6"/>
    <w:rsid w:val="003D099F"/>
    <w:rsid w:val="003D19B1"/>
    <w:rsid w:val="003D5DC9"/>
    <w:rsid w:val="003E3A7D"/>
    <w:rsid w:val="0040068B"/>
    <w:rsid w:val="00403CD3"/>
    <w:rsid w:val="0040447D"/>
    <w:rsid w:val="004052F4"/>
    <w:rsid w:val="00414F0E"/>
    <w:rsid w:val="00416956"/>
    <w:rsid w:val="004176CB"/>
    <w:rsid w:val="00423885"/>
    <w:rsid w:val="0042482B"/>
    <w:rsid w:val="00432E31"/>
    <w:rsid w:val="00433BD9"/>
    <w:rsid w:val="00435545"/>
    <w:rsid w:val="00436E3E"/>
    <w:rsid w:val="0043765C"/>
    <w:rsid w:val="00453EC7"/>
    <w:rsid w:val="00455B62"/>
    <w:rsid w:val="00467155"/>
    <w:rsid w:val="00470C79"/>
    <w:rsid w:val="00472E25"/>
    <w:rsid w:val="00473D32"/>
    <w:rsid w:val="0048424C"/>
    <w:rsid w:val="004866C8"/>
    <w:rsid w:val="00486C21"/>
    <w:rsid w:val="00494F96"/>
    <w:rsid w:val="00496471"/>
    <w:rsid w:val="004B2987"/>
    <w:rsid w:val="004B3358"/>
    <w:rsid w:val="004B5E11"/>
    <w:rsid w:val="004C189B"/>
    <w:rsid w:val="004C1D3C"/>
    <w:rsid w:val="004C4181"/>
    <w:rsid w:val="004C64B6"/>
    <w:rsid w:val="004D1F8E"/>
    <w:rsid w:val="004E0CCA"/>
    <w:rsid w:val="004E4543"/>
    <w:rsid w:val="004E4803"/>
    <w:rsid w:val="004E4A95"/>
    <w:rsid w:val="004F4792"/>
    <w:rsid w:val="0050010D"/>
    <w:rsid w:val="005032E4"/>
    <w:rsid w:val="00507B22"/>
    <w:rsid w:val="00507C74"/>
    <w:rsid w:val="005143AE"/>
    <w:rsid w:val="00515CEB"/>
    <w:rsid w:val="005206D4"/>
    <w:rsid w:val="00526357"/>
    <w:rsid w:val="00532A89"/>
    <w:rsid w:val="00532E05"/>
    <w:rsid w:val="00532EC1"/>
    <w:rsid w:val="00542344"/>
    <w:rsid w:val="00546DB2"/>
    <w:rsid w:val="00550C93"/>
    <w:rsid w:val="0055592E"/>
    <w:rsid w:val="00555A34"/>
    <w:rsid w:val="00560BD7"/>
    <w:rsid w:val="005666AD"/>
    <w:rsid w:val="005739FC"/>
    <w:rsid w:val="00574823"/>
    <w:rsid w:val="00586E82"/>
    <w:rsid w:val="00591B65"/>
    <w:rsid w:val="005A033B"/>
    <w:rsid w:val="005A2DF8"/>
    <w:rsid w:val="005A5BA7"/>
    <w:rsid w:val="005A6467"/>
    <w:rsid w:val="005A796C"/>
    <w:rsid w:val="005B0053"/>
    <w:rsid w:val="005B28B0"/>
    <w:rsid w:val="005B4209"/>
    <w:rsid w:val="005C1953"/>
    <w:rsid w:val="005C554F"/>
    <w:rsid w:val="005C5F1D"/>
    <w:rsid w:val="005C64F2"/>
    <w:rsid w:val="005C7370"/>
    <w:rsid w:val="006024A2"/>
    <w:rsid w:val="0061501F"/>
    <w:rsid w:val="006372E3"/>
    <w:rsid w:val="00646BA6"/>
    <w:rsid w:val="006521D1"/>
    <w:rsid w:val="00652D07"/>
    <w:rsid w:val="0065432E"/>
    <w:rsid w:val="00675507"/>
    <w:rsid w:val="00681B85"/>
    <w:rsid w:val="006835C2"/>
    <w:rsid w:val="00683C21"/>
    <w:rsid w:val="0068458B"/>
    <w:rsid w:val="00694527"/>
    <w:rsid w:val="00695F68"/>
    <w:rsid w:val="00697697"/>
    <w:rsid w:val="006A2B39"/>
    <w:rsid w:val="006A30CE"/>
    <w:rsid w:val="006A6459"/>
    <w:rsid w:val="006B40FC"/>
    <w:rsid w:val="006C5EDC"/>
    <w:rsid w:val="006C70BD"/>
    <w:rsid w:val="006D09E2"/>
    <w:rsid w:val="006E1457"/>
    <w:rsid w:val="006E1A77"/>
    <w:rsid w:val="006E7010"/>
    <w:rsid w:val="006E7386"/>
    <w:rsid w:val="006F0F8F"/>
    <w:rsid w:val="006F3D9F"/>
    <w:rsid w:val="006F7296"/>
    <w:rsid w:val="007000AA"/>
    <w:rsid w:val="0070224C"/>
    <w:rsid w:val="007022D7"/>
    <w:rsid w:val="00702915"/>
    <w:rsid w:val="007130E2"/>
    <w:rsid w:val="0071371A"/>
    <w:rsid w:val="00731A89"/>
    <w:rsid w:val="0073487D"/>
    <w:rsid w:val="00737DD2"/>
    <w:rsid w:val="007406FC"/>
    <w:rsid w:val="00752567"/>
    <w:rsid w:val="00757907"/>
    <w:rsid w:val="00773C04"/>
    <w:rsid w:val="007741DE"/>
    <w:rsid w:val="0078690D"/>
    <w:rsid w:val="00787C1C"/>
    <w:rsid w:val="00797E7F"/>
    <w:rsid w:val="007A16EF"/>
    <w:rsid w:val="007A1B6F"/>
    <w:rsid w:val="007B0792"/>
    <w:rsid w:val="007B0DC9"/>
    <w:rsid w:val="007B36B2"/>
    <w:rsid w:val="007C422B"/>
    <w:rsid w:val="007D18C5"/>
    <w:rsid w:val="007D58CE"/>
    <w:rsid w:val="007E199A"/>
    <w:rsid w:val="007E56C6"/>
    <w:rsid w:val="00803083"/>
    <w:rsid w:val="00811A84"/>
    <w:rsid w:val="008164FF"/>
    <w:rsid w:val="00817703"/>
    <w:rsid w:val="00821B34"/>
    <w:rsid w:val="008221BF"/>
    <w:rsid w:val="00824E98"/>
    <w:rsid w:val="00833EEE"/>
    <w:rsid w:val="0083499A"/>
    <w:rsid w:val="00837291"/>
    <w:rsid w:val="0084060E"/>
    <w:rsid w:val="00842A9E"/>
    <w:rsid w:val="008524AF"/>
    <w:rsid w:val="008556B6"/>
    <w:rsid w:val="008557F9"/>
    <w:rsid w:val="008564FC"/>
    <w:rsid w:val="00863D56"/>
    <w:rsid w:val="008677C0"/>
    <w:rsid w:val="00873024"/>
    <w:rsid w:val="008739EB"/>
    <w:rsid w:val="00874610"/>
    <w:rsid w:val="00874810"/>
    <w:rsid w:val="0087548C"/>
    <w:rsid w:val="008774B8"/>
    <w:rsid w:val="00877CE8"/>
    <w:rsid w:val="008820CD"/>
    <w:rsid w:val="008837C9"/>
    <w:rsid w:val="008878AB"/>
    <w:rsid w:val="00893408"/>
    <w:rsid w:val="008A3CFB"/>
    <w:rsid w:val="008A741A"/>
    <w:rsid w:val="008B3F75"/>
    <w:rsid w:val="008D013F"/>
    <w:rsid w:val="008D14ED"/>
    <w:rsid w:val="008D72F8"/>
    <w:rsid w:val="008E122E"/>
    <w:rsid w:val="008E18E0"/>
    <w:rsid w:val="008E193C"/>
    <w:rsid w:val="008E30B4"/>
    <w:rsid w:val="008E3AA8"/>
    <w:rsid w:val="008E472D"/>
    <w:rsid w:val="008E5C2B"/>
    <w:rsid w:val="008E5DEE"/>
    <w:rsid w:val="009009EC"/>
    <w:rsid w:val="00905ACD"/>
    <w:rsid w:val="00910EE7"/>
    <w:rsid w:val="00911AEC"/>
    <w:rsid w:val="00914D44"/>
    <w:rsid w:val="009179DC"/>
    <w:rsid w:val="00925173"/>
    <w:rsid w:val="00927697"/>
    <w:rsid w:val="0093287A"/>
    <w:rsid w:val="00934C56"/>
    <w:rsid w:val="009377D0"/>
    <w:rsid w:val="00940DEA"/>
    <w:rsid w:val="00942E80"/>
    <w:rsid w:val="0094726B"/>
    <w:rsid w:val="009476DD"/>
    <w:rsid w:val="00954C85"/>
    <w:rsid w:val="009615A1"/>
    <w:rsid w:val="009641C2"/>
    <w:rsid w:val="00964F4C"/>
    <w:rsid w:val="00965EFC"/>
    <w:rsid w:val="00972657"/>
    <w:rsid w:val="00977450"/>
    <w:rsid w:val="00980F1F"/>
    <w:rsid w:val="0099115C"/>
    <w:rsid w:val="009950EA"/>
    <w:rsid w:val="009A45C5"/>
    <w:rsid w:val="009A51C8"/>
    <w:rsid w:val="009B05FF"/>
    <w:rsid w:val="009B31A6"/>
    <w:rsid w:val="009B4839"/>
    <w:rsid w:val="009B54BA"/>
    <w:rsid w:val="009B5F6D"/>
    <w:rsid w:val="009C15F7"/>
    <w:rsid w:val="009C320D"/>
    <w:rsid w:val="009C5173"/>
    <w:rsid w:val="009D1F5C"/>
    <w:rsid w:val="009E07BD"/>
    <w:rsid w:val="009F2ACF"/>
    <w:rsid w:val="009F3045"/>
    <w:rsid w:val="00A066AF"/>
    <w:rsid w:val="00A078AF"/>
    <w:rsid w:val="00A118E3"/>
    <w:rsid w:val="00A16D42"/>
    <w:rsid w:val="00A22079"/>
    <w:rsid w:val="00A245E3"/>
    <w:rsid w:val="00A44290"/>
    <w:rsid w:val="00A57670"/>
    <w:rsid w:val="00A6089A"/>
    <w:rsid w:val="00A62271"/>
    <w:rsid w:val="00A62E63"/>
    <w:rsid w:val="00A700D0"/>
    <w:rsid w:val="00A71FDF"/>
    <w:rsid w:val="00A766A1"/>
    <w:rsid w:val="00A77136"/>
    <w:rsid w:val="00A879F7"/>
    <w:rsid w:val="00A93FE4"/>
    <w:rsid w:val="00A944B0"/>
    <w:rsid w:val="00A957F4"/>
    <w:rsid w:val="00AA11EB"/>
    <w:rsid w:val="00AA2DB1"/>
    <w:rsid w:val="00AA5767"/>
    <w:rsid w:val="00AB185E"/>
    <w:rsid w:val="00AB7267"/>
    <w:rsid w:val="00AB7D01"/>
    <w:rsid w:val="00AC397D"/>
    <w:rsid w:val="00AC62A0"/>
    <w:rsid w:val="00AC71C1"/>
    <w:rsid w:val="00AC746D"/>
    <w:rsid w:val="00AD1A48"/>
    <w:rsid w:val="00AD6179"/>
    <w:rsid w:val="00AE53CB"/>
    <w:rsid w:val="00AE7237"/>
    <w:rsid w:val="00AE783C"/>
    <w:rsid w:val="00AF365C"/>
    <w:rsid w:val="00AF5720"/>
    <w:rsid w:val="00B014DA"/>
    <w:rsid w:val="00B05164"/>
    <w:rsid w:val="00B07AB6"/>
    <w:rsid w:val="00B1179F"/>
    <w:rsid w:val="00B11800"/>
    <w:rsid w:val="00B12A66"/>
    <w:rsid w:val="00B17A94"/>
    <w:rsid w:val="00B203D9"/>
    <w:rsid w:val="00B21F15"/>
    <w:rsid w:val="00B27411"/>
    <w:rsid w:val="00B32ECE"/>
    <w:rsid w:val="00B33C49"/>
    <w:rsid w:val="00B533D5"/>
    <w:rsid w:val="00B6077E"/>
    <w:rsid w:val="00B60D03"/>
    <w:rsid w:val="00B648A2"/>
    <w:rsid w:val="00B649C0"/>
    <w:rsid w:val="00B67049"/>
    <w:rsid w:val="00B674A9"/>
    <w:rsid w:val="00B905AD"/>
    <w:rsid w:val="00B93032"/>
    <w:rsid w:val="00BA3A3F"/>
    <w:rsid w:val="00BB243F"/>
    <w:rsid w:val="00BC3977"/>
    <w:rsid w:val="00BC6CB7"/>
    <w:rsid w:val="00BD0846"/>
    <w:rsid w:val="00BD13DC"/>
    <w:rsid w:val="00BD6DBF"/>
    <w:rsid w:val="00BE0309"/>
    <w:rsid w:val="00BE6E67"/>
    <w:rsid w:val="00C00779"/>
    <w:rsid w:val="00C03C00"/>
    <w:rsid w:val="00C117BE"/>
    <w:rsid w:val="00C12A29"/>
    <w:rsid w:val="00C17DBD"/>
    <w:rsid w:val="00C17F51"/>
    <w:rsid w:val="00C260D4"/>
    <w:rsid w:val="00C34E9C"/>
    <w:rsid w:val="00C565F4"/>
    <w:rsid w:val="00C61035"/>
    <w:rsid w:val="00C62632"/>
    <w:rsid w:val="00C62E89"/>
    <w:rsid w:val="00C65B55"/>
    <w:rsid w:val="00C67D7B"/>
    <w:rsid w:val="00C73815"/>
    <w:rsid w:val="00C739C3"/>
    <w:rsid w:val="00C77212"/>
    <w:rsid w:val="00C77697"/>
    <w:rsid w:val="00C80601"/>
    <w:rsid w:val="00C807F1"/>
    <w:rsid w:val="00C820CD"/>
    <w:rsid w:val="00C831B2"/>
    <w:rsid w:val="00C83332"/>
    <w:rsid w:val="00C84596"/>
    <w:rsid w:val="00C9190F"/>
    <w:rsid w:val="00C931FF"/>
    <w:rsid w:val="00CA0A13"/>
    <w:rsid w:val="00CA21F6"/>
    <w:rsid w:val="00CA2DE3"/>
    <w:rsid w:val="00CA2EA7"/>
    <w:rsid w:val="00CB778F"/>
    <w:rsid w:val="00CD1636"/>
    <w:rsid w:val="00CD25D0"/>
    <w:rsid w:val="00CE59E3"/>
    <w:rsid w:val="00CF3FEC"/>
    <w:rsid w:val="00CF41C6"/>
    <w:rsid w:val="00D008CF"/>
    <w:rsid w:val="00D15897"/>
    <w:rsid w:val="00D177AB"/>
    <w:rsid w:val="00D212B4"/>
    <w:rsid w:val="00D37793"/>
    <w:rsid w:val="00D40309"/>
    <w:rsid w:val="00D42AC4"/>
    <w:rsid w:val="00D42C91"/>
    <w:rsid w:val="00D5738C"/>
    <w:rsid w:val="00D57C6B"/>
    <w:rsid w:val="00D62574"/>
    <w:rsid w:val="00D73DFA"/>
    <w:rsid w:val="00D753A7"/>
    <w:rsid w:val="00D75C14"/>
    <w:rsid w:val="00D76423"/>
    <w:rsid w:val="00D81DA5"/>
    <w:rsid w:val="00D85C36"/>
    <w:rsid w:val="00D86250"/>
    <w:rsid w:val="00D97985"/>
    <w:rsid w:val="00DA1FE1"/>
    <w:rsid w:val="00DA6BE4"/>
    <w:rsid w:val="00DB2101"/>
    <w:rsid w:val="00DB2B1E"/>
    <w:rsid w:val="00DB346C"/>
    <w:rsid w:val="00DB61D1"/>
    <w:rsid w:val="00DC6901"/>
    <w:rsid w:val="00DC7897"/>
    <w:rsid w:val="00DD081C"/>
    <w:rsid w:val="00DD633F"/>
    <w:rsid w:val="00DE03BF"/>
    <w:rsid w:val="00DE6CD2"/>
    <w:rsid w:val="00DF3B3C"/>
    <w:rsid w:val="00DF7805"/>
    <w:rsid w:val="00E01FDA"/>
    <w:rsid w:val="00E02126"/>
    <w:rsid w:val="00E04640"/>
    <w:rsid w:val="00E04A71"/>
    <w:rsid w:val="00E04CA9"/>
    <w:rsid w:val="00E06294"/>
    <w:rsid w:val="00E07D2A"/>
    <w:rsid w:val="00E102F9"/>
    <w:rsid w:val="00E26CA9"/>
    <w:rsid w:val="00E343A2"/>
    <w:rsid w:val="00E359AA"/>
    <w:rsid w:val="00E45ECA"/>
    <w:rsid w:val="00E62D58"/>
    <w:rsid w:val="00E63462"/>
    <w:rsid w:val="00E64892"/>
    <w:rsid w:val="00E7565A"/>
    <w:rsid w:val="00E7754D"/>
    <w:rsid w:val="00E86F12"/>
    <w:rsid w:val="00E94666"/>
    <w:rsid w:val="00EB0C0F"/>
    <w:rsid w:val="00EB1159"/>
    <w:rsid w:val="00EB5020"/>
    <w:rsid w:val="00EB6E45"/>
    <w:rsid w:val="00EB70B7"/>
    <w:rsid w:val="00EC1021"/>
    <w:rsid w:val="00EC74DB"/>
    <w:rsid w:val="00ED122B"/>
    <w:rsid w:val="00ED230A"/>
    <w:rsid w:val="00ED7D61"/>
    <w:rsid w:val="00EE355F"/>
    <w:rsid w:val="00EE50A9"/>
    <w:rsid w:val="00F00A82"/>
    <w:rsid w:val="00F027F7"/>
    <w:rsid w:val="00F02BE7"/>
    <w:rsid w:val="00F033AB"/>
    <w:rsid w:val="00F03CE8"/>
    <w:rsid w:val="00F063B0"/>
    <w:rsid w:val="00F10D86"/>
    <w:rsid w:val="00F14E80"/>
    <w:rsid w:val="00F173A1"/>
    <w:rsid w:val="00F31407"/>
    <w:rsid w:val="00F3204D"/>
    <w:rsid w:val="00F3219D"/>
    <w:rsid w:val="00F330B0"/>
    <w:rsid w:val="00F34B11"/>
    <w:rsid w:val="00F372AC"/>
    <w:rsid w:val="00F4345E"/>
    <w:rsid w:val="00F44768"/>
    <w:rsid w:val="00F44D3A"/>
    <w:rsid w:val="00F44E76"/>
    <w:rsid w:val="00F505C9"/>
    <w:rsid w:val="00F60206"/>
    <w:rsid w:val="00F60A8E"/>
    <w:rsid w:val="00F6192A"/>
    <w:rsid w:val="00F77131"/>
    <w:rsid w:val="00F77C43"/>
    <w:rsid w:val="00F9602D"/>
    <w:rsid w:val="00FA73F1"/>
    <w:rsid w:val="00FB3DF3"/>
    <w:rsid w:val="00FB4FE0"/>
    <w:rsid w:val="00FC247A"/>
    <w:rsid w:val="00FC6115"/>
    <w:rsid w:val="00FD002A"/>
    <w:rsid w:val="00FD317D"/>
    <w:rsid w:val="00FE0A0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BE5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page number" w:uiPriority="0"/>
    <w:lsdException w:name="toa heading" w:uiPriority="0"/>
    <w:lsdException w:name="Title" w:semiHidden="0" w:uiPriority="0" w:unhideWhenUsed="0" w:qFormat="1"/>
    <w:lsdException w:name="Closing" w:uiPriority="0"/>
    <w:lsdException w:name="Default Paragraph Font" w:uiPriority="1"/>
    <w:lsdException w:name="Body Text" w:uiPriority="0"/>
    <w:lsdException w:name="Body Text Indent" w:uiPriority="0"/>
    <w:lsdException w:name="Subtitle" w:semiHidden="0" w:uiPriority="0" w:unhideWhenUsed="0" w:qFormat="1"/>
    <w:lsdException w:name="Salutation" w:uiPriority="0"/>
    <w:lsdException w:name="Date"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uiPriority="59"/>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0"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A44290"/>
    <w:rPr>
      <w:rFonts w:ascii="New York" w:eastAsia="Batang" w:hAnsi="New York"/>
      <w:sz w:val="24"/>
    </w:rPr>
  </w:style>
  <w:style w:type="paragraph" w:styleId="Heading1">
    <w:name w:val="heading 1"/>
    <w:basedOn w:val="Normal"/>
    <w:next w:val="Normal"/>
    <w:link w:val="Heading1Char"/>
    <w:qFormat/>
    <w:rsid w:val="00A44290"/>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A44290"/>
    <w:pPr>
      <w:keepNext/>
      <w:spacing w:before="240" w:after="60"/>
      <w:outlineLvl w:val="1"/>
    </w:pPr>
    <w:rPr>
      <w:rFonts w:ascii="Arial" w:hAnsi="Arial"/>
      <w:b/>
      <w:i/>
    </w:rPr>
  </w:style>
  <w:style w:type="paragraph" w:styleId="Heading3">
    <w:name w:val="heading 3"/>
    <w:basedOn w:val="Normal"/>
    <w:next w:val="Normal"/>
    <w:link w:val="Heading3Char"/>
    <w:qFormat/>
    <w:rsid w:val="00A44290"/>
    <w:pPr>
      <w:keepNext/>
      <w:spacing w:before="240" w:after="60"/>
      <w:outlineLvl w:val="2"/>
    </w:pPr>
    <w:rPr>
      <w:rFonts w:ascii="Times New Roman" w:hAnsi="Times New Roman"/>
      <w:b/>
    </w:rPr>
  </w:style>
  <w:style w:type="paragraph" w:styleId="Heading4">
    <w:name w:val="heading 4"/>
    <w:basedOn w:val="Normal"/>
    <w:next w:val="Normal"/>
    <w:link w:val="Heading4Char"/>
    <w:qFormat/>
    <w:rsid w:val="00A44290"/>
    <w:pPr>
      <w:keepNext/>
      <w:jc w:val="center"/>
      <w:outlineLvl w:val="3"/>
    </w:pPr>
    <w:rPr>
      <w:b/>
      <w:sz w:val="32"/>
    </w:rPr>
  </w:style>
  <w:style w:type="paragraph" w:styleId="Heading5">
    <w:name w:val="heading 5"/>
    <w:basedOn w:val="Normal"/>
    <w:next w:val="Normal"/>
    <w:link w:val="Heading5Char"/>
    <w:qFormat/>
    <w:rsid w:val="00A44290"/>
    <w:pPr>
      <w:keepNext/>
      <w:ind w:firstLine="720"/>
      <w:outlineLvl w:val="4"/>
    </w:pPr>
    <w:rPr>
      <w:b/>
    </w:rPr>
  </w:style>
  <w:style w:type="paragraph" w:styleId="Heading6">
    <w:name w:val="heading 6"/>
    <w:basedOn w:val="Normal"/>
    <w:next w:val="Normal"/>
    <w:link w:val="Heading6Char"/>
    <w:qFormat/>
    <w:rsid w:val="00A44290"/>
    <w:pPr>
      <w:keepNext/>
      <w:outlineLvl w:val="5"/>
    </w:pPr>
    <w:rPr>
      <w:u w:val="single"/>
    </w:rPr>
  </w:style>
  <w:style w:type="paragraph" w:styleId="Heading7">
    <w:name w:val="heading 7"/>
    <w:basedOn w:val="Normal"/>
    <w:next w:val="Normal"/>
    <w:link w:val="Heading7Char"/>
    <w:qFormat/>
    <w:rsid w:val="00A44290"/>
    <w:pPr>
      <w:keepNext/>
      <w:tabs>
        <w:tab w:val="left" w:pos="9360"/>
      </w:tabs>
      <w:spacing w:line="240" w:lineRule="atLeast"/>
      <w:ind w:right="720"/>
      <w:outlineLvl w:val="6"/>
    </w:pPr>
    <w:rPr>
      <w:rFonts w:ascii="Times New Roman" w:hAnsi="Times New Roman"/>
      <w:b/>
      <w:sz w:val="28"/>
    </w:rPr>
  </w:style>
  <w:style w:type="paragraph" w:styleId="Heading8">
    <w:name w:val="heading 8"/>
    <w:basedOn w:val="Normal"/>
    <w:next w:val="Normal"/>
    <w:link w:val="Heading8Char"/>
    <w:qFormat/>
    <w:rsid w:val="00A44290"/>
    <w:pPr>
      <w:keepNext/>
      <w:jc w:val="both"/>
      <w:outlineLvl w:val="7"/>
    </w:pPr>
    <w:rPr>
      <w:rFonts w:ascii="Times New Roman" w:hAnsi="Times New Roman"/>
      <w:u w:val="single"/>
    </w:rPr>
  </w:style>
  <w:style w:type="paragraph" w:styleId="Heading9">
    <w:name w:val="heading 9"/>
    <w:basedOn w:val="Normal"/>
    <w:next w:val="Normal"/>
    <w:link w:val="Heading9Char"/>
    <w:qFormat/>
    <w:rsid w:val="00A44290"/>
    <w:pPr>
      <w:keepNext/>
      <w:ind w:left="45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44290"/>
    <w:rPr>
      <w:rFonts w:ascii="Arial" w:eastAsia="Batang" w:hAnsi="Arial"/>
      <w:b/>
      <w:kern w:val="28"/>
      <w:sz w:val="28"/>
    </w:rPr>
  </w:style>
  <w:style w:type="character" w:customStyle="1" w:styleId="Heading2Char">
    <w:name w:val="Heading 2 Char"/>
    <w:link w:val="Heading2"/>
    <w:rsid w:val="00A44290"/>
    <w:rPr>
      <w:rFonts w:ascii="Arial" w:eastAsia="Batang" w:hAnsi="Arial"/>
      <w:b/>
      <w:i/>
      <w:sz w:val="24"/>
    </w:rPr>
  </w:style>
  <w:style w:type="character" w:customStyle="1" w:styleId="Heading3Char">
    <w:name w:val="Heading 3 Char"/>
    <w:link w:val="Heading3"/>
    <w:rsid w:val="00A44290"/>
    <w:rPr>
      <w:rFonts w:eastAsia="Batang"/>
      <w:b/>
      <w:sz w:val="24"/>
    </w:rPr>
  </w:style>
  <w:style w:type="character" w:customStyle="1" w:styleId="Heading4Char">
    <w:name w:val="Heading 4 Char"/>
    <w:link w:val="Heading4"/>
    <w:rsid w:val="00A44290"/>
    <w:rPr>
      <w:rFonts w:ascii="New York" w:eastAsia="Batang" w:hAnsi="New York"/>
      <w:b/>
      <w:sz w:val="32"/>
    </w:rPr>
  </w:style>
  <w:style w:type="character" w:customStyle="1" w:styleId="Heading5Char">
    <w:name w:val="Heading 5 Char"/>
    <w:link w:val="Heading5"/>
    <w:rsid w:val="00A44290"/>
    <w:rPr>
      <w:rFonts w:ascii="New York" w:eastAsia="Batang" w:hAnsi="New York"/>
      <w:b/>
      <w:sz w:val="24"/>
    </w:rPr>
  </w:style>
  <w:style w:type="character" w:customStyle="1" w:styleId="Heading6Char">
    <w:name w:val="Heading 6 Char"/>
    <w:link w:val="Heading6"/>
    <w:rsid w:val="00A44290"/>
    <w:rPr>
      <w:rFonts w:ascii="New York" w:eastAsia="Batang" w:hAnsi="New York"/>
      <w:sz w:val="24"/>
      <w:u w:val="single"/>
    </w:rPr>
  </w:style>
  <w:style w:type="character" w:customStyle="1" w:styleId="Heading7Char">
    <w:name w:val="Heading 7 Char"/>
    <w:link w:val="Heading7"/>
    <w:rsid w:val="00A44290"/>
    <w:rPr>
      <w:rFonts w:eastAsia="Batang"/>
      <w:b/>
      <w:sz w:val="28"/>
    </w:rPr>
  </w:style>
  <w:style w:type="character" w:customStyle="1" w:styleId="Heading8Char">
    <w:name w:val="Heading 8 Char"/>
    <w:link w:val="Heading8"/>
    <w:rsid w:val="00A44290"/>
    <w:rPr>
      <w:rFonts w:eastAsia="Batang"/>
      <w:sz w:val="24"/>
      <w:u w:val="single"/>
    </w:rPr>
  </w:style>
  <w:style w:type="character" w:customStyle="1" w:styleId="Heading9Char">
    <w:name w:val="Heading 9 Char"/>
    <w:link w:val="Heading9"/>
    <w:rsid w:val="00A44290"/>
    <w:rPr>
      <w:rFonts w:ascii="New York" w:eastAsia="Batang" w:hAnsi="New York"/>
      <w:b/>
      <w:sz w:val="24"/>
    </w:rPr>
  </w:style>
  <w:style w:type="paragraph" w:styleId="Header">
    <w:name w:val="header"/>
    <w:basedOn w:val="Normal"/>
    <w:link w:val="HeaderChar"/>
    <w:uiPriority w:val="99"/>
    <w:rsid w:val="00A44290"/>
    <w:pPr>
      <w:tabs>
        <w:tab w:val="center" w:pos="4320"/>
        <w:tab w:val="right" w:pos="8640"/>
      </w:tabs>
    </w:pPr>
  </w:style>
  <w:style w:type="character" w:customStyle="1" w:styleId="HeaderChar">
    <w:name w:val="Header Char"/>
    <w:link w:val="Header"/>
    <w:uiPriority w:val="99"/>
    <w:rsid w:val="00A44290"/>
    <w:rPr>
      <w:rFonts w:ascii="New York" w:eastAsia="Batang" w:hAnsi="New York"/>
      <w:sz w:val="24"/>
    </w:rPr>
  </w:style>
  <w:style w:type="paragraph" w:styleId="Footer">
    <w:name w:val="footer"/>
    <w:basedOn w:val="Normal"/>
    <w:link w:val="FooterChar"/>
    <w:uiPriority w:val="99"/>
    <w:rsid w:val="00A44290"/>
    <w:pPr>
      <w:tabs>
        <w:tab w:val="center" w:pos="4320"/>
        <w:tab w:val="right" w:pos="8640"/>
      </w:tabs>
    </w:pPr>
  </w:style>
  <w:style w:type="character" w:customStyle="1" w:styleId="FooterChar">
    <w:name w:val="Footer Char"/>
    <w:link w:val="Footer"/>
    <w:uiPriority w:val="99"/>
    <w:rsid w:val="00A44290"/>
    <w:rPr>
      <w:rFonts w:ascii="New York" w:eastAsia="Batang" w:hAnsi="New York"/>
      <w:sz w:val="24"/>
    </w:rPr>
  </w:style>
  <w:style w:type="character" w:styleId="PageNumber">
    <w:name w:val="page number"/>
    <w:rsid w:val="00A44290"/>
  </w:style>
  <w:style w:type="paragraph" w:customStyle="1" w:styleId="Subhead1">
    <w:name w:val="Subhead 1"/>
    <w:basedOn w:val="Headline"/>
    <w:rsid w:val="00A44290"/>
    <w:pPr>
      <w:keepNext/>
      <w:spacing w:before="144" w:after="108"/>
      <w:jc w:val="center"/>
    </w:pPr>
    <w:rPr>
      <w:sz w:val="26"/>
    </w:rPr>
  </w:style>
  <w:style w:type="paragraph" w:customStyle="1" w:styleId="Headline">
    <w:name w:val="Headline"/>
    <w:basedOn w:val="Normal"/>
    <w:rsid w:val="00A44290"/>
    <w:pPr>
      <w:widowControl w:val="0"/>
    </w:pPr>
    <w:rPr>
      <w:rFonts w:ascii="Helvetica" w:hAnsi="Helvetica"/>
      <w:b/>
      <w:sz w:val="60"/>
    </w:rPr>
  </w:style>
  <w:style w:type="paragraph" w:customStyle="1" w:styleId="BodyText1">
    <w:name w:val="Body Text1"/>
    <w:basedOn w:val="Normal"/>
    <w:rsid w:val="00A44290"/>
    <w:pPr>
      <w:widowControl w:val="0"/>
      <w:spacing w:after="29"/>
      <w:jc w:val="both"/>
    </w:pPr>
    <w:rPr>
      <w:rFonts w:ascii="Times" w:hAnsi="Times"/>
      <w:sz w:val="22"/>
    </w:rPr>
  </w:style>
  <w:style w:type="paragraph" w:customStyle="1" w:styleId="Indentedlist">
    <w:name w:val="Indented list"/>
    <w:basedOn w:val="BodyText1"/>
    <w:rsid w:val="00A44290"/>
    <w:pPr>
      <w:tabs>
        <w:tab w:val="left" w:pos="225"/>
      </w:tabs>
      <w:spacing w:after="58"/>
      <w:ind w:left="225" w:hanging="225"/>
    </w:pPr>
  </w:style>
  <w:style w:type="paragraph" w:customStyle="1" w:styleId="Subhead2">
    <w:name w:val="Subhead 2"/>
    <w:basedOn w:val="Subhead1"/>
    <w:rsid w:val="00A44290"/>
    <w:pPr>
      <w:spacing w:before="108" w:after="72"/>
      <w:jc w:val="left"/>
    </w:pPr>
    <w:rPr>
      <w:sz w:val="22"/>
    </w:rPr>
  </w:style>
  <w:style w:type="paragraph" w:customStyle="1" w:styleId="Normaltext">
    <w:name w:val="Normal text"/>
    <w:basedOn w:val="Normal"/>
    <w:rsid w:val="00A44290"/>
    <w:pPr>
      <w:spacing w:line="320" w:lineRule="exact"/>
      <w:ind w:left="360" w:right="720"/>
    </w:pPr>
    <w:rPr>
      <w:rFonts w:ascii="Times" w:hAnsi="Times"/>
    </w:rPr>
  </w:style>
  <w:style w:type="paragraph" w:styleId="BodyText">
    <w:name w:val="Body Text"/>
    <w:basedOn w:val="Normal"/>
    <w:link w:val="BodyTextChar"/>
    <w:rsid w:val="00A44290"/>
    <w:pPr>
      <w:tabs>
        <w:tab w:val="left" w:pos="9270"/>
        <w:tab w:val="left" w:pos="9360"/>
        <w:tab w:val="left" w:pos="9450"/>
      </w:tabs>
      <w:spacing w:line="240" w:lineRule="atLeast"/>
      <w:ind w:right="720"/>
    </w:pPr>
  </w:style>
  <w:style w:type="character" w:customStyle="1" w:styleId="BodyTextChar">
    <w:name w:val="Body Text Char"/>
    <w:link w:val="BodyText"/>
    <w:rsid w:val="00A44290"/>
    <w:rPr>
      <w:rFonts w:ascii="New York" w:eastAsia="Batang" w:hAnsi="New York"/>
      <w:sz w:val="24"/>
    </w:rPr>
  </w:style>
  <w:style w:type="paragraph" w:styleId="BodyTextIndent">
    <w:name w:val="Body Text Indent"/>
    <w:basedOn w:val="Normal"/>
    <w:link w:val="BodyTextIndentChar"/>
    <w:rsid w:val="00A44290"/>
    <w:pPr>
      <w:ind w:left="360"/>
    </w:pPr>
  </w:style>
  <w:style w:type="character" w:customStyle="1" w:styleId="BodyTextIndentChar">
    <w:name w:val="Body Text Indent Char"/>
    <w:link w:val="BodyTextIndent"/>
    <w:rsid w:val="00A44290"/>
    <w:rPr>
      <w:rFonts w:ascii="New York" w:eastAsia="Batang" w:hAnsi="New York"/>
      <w:sz w:val="24"/>
    </w:rPr>
  </w:style>
  <w:style w:type="paragraph" w:styleId="BodyTextIndent2">
    <w:name w:val="Body Text Indent 2"/>
    <w:basedOn w:val="Normal"/>
    <w:link w:val="BodyTextIndent2Char"/>
    <w:rsid w:val="00A44290"/>
    <w:pPr>
      <w:ind w:left="-126"/>
    </w:pPr>
    <w:rPr>
      <w:rFonts w:ascii="Times New Roman" w:hAnsi="Times New Roman"/>
    </w:rPr>
  </w:style>
  <w:style w:type="character" w:customStyle="1" w:styleId="BodyTextIndent2Char">
    <w:name w:val="Body Text Indent 2 Char"/>
    <w:link w:val="BodyTextIndent2"/>
    <w:rsid w:val="00A44290"/>
    <w:rPr>
      <w:rFonts w:eastAsia="Batang"/>
      <w:sz w:val="24"/>
    </w:rPr>
  </w:style>
  <w:style w:type="paragraph" w:styleId="BodyText2">
    <w:name w:val="Body Text 2"/>
    <w:basedOn w:val="Normal"/>
    <w:link w:val="BodyText2Char"/>
    <w:rsid w:val="00A44290"/>
    <w:pPr>
      <w:jc w:val="both"/>
    </w:pPr>
    <w:rPr>
      <w:rFonts w:ascii="Times" w:eastAsia="Times" w:hAnsi="Times"/>
    </w:rPr>
  </w:style>
  <w:style w:type="character" w:customStyle="1" w:styleId="BodyText2Char">
    <w:name w:val="Body Text 2 Char"/>
    <w:link w:val="BodyText2"/>
    <w:rsid w:val="00A44290"/>
    <w:rPr>
      <w:rFonts w:ascii="Times" w:eastAsia="Times" w:hAnsi="Times"/>
      <w:sz w:val="24"/>
    </w:rPr>
  </w:style>
  <w:style w:type="paragraph" w:styleId="BlockText">
    <w:name w:val="Block Text"/>
    <w:basedOn w:val="Normal"/>
    <w:rsid w:val="00A44290"/>
    <w:pPr>
      <w:tabs>
        <w:tab w:val="left" w:pos="360"/>
        <w:tab w:val="left" w:pos="1080"/>
      </w:tabs>
      <w:ind w:left="360" w:right="720"/>
      <w:jc w:val="both"/>
    </w:pPr>
    <w:rPr>
      <w:rFonts w:ascii="Times New Roman" w:hAnsi="Times New Roman"/>
    </w:rPr>
  </w:style>
  <w:style w:type="paragraph" w:styleId="BodyText3">
    <w:name w:val="Body Text 3"/>
    <w:basedOn w:val="Normal"/>
    <w:link w:val="BodyText3Char"/>
    <w:rsid w:val="00A44290"/>
    <w:pPr>
      <w:ind w:right="720"/>
      <w:jc w:val="both"/>
    </w:pPr>
    <w:rPr>
      <w:rFonts w:ascii="Times New Roman" w:hAnsi="Times New Roman"/>
    </w:rPr>
  </w:style>
  <w:style w:type="character" w:customStyle="1" w:styleId="BodyText3Char">
    <w:name w:val="Body Text 3 Char"/>
    <w:link w:val="BodyText3"/>
    <w:rsid w:val="00A44290"/>
    <w:rPr>
      <w:rFonts w:eastAsia="Batang"/>
      <w:sz w:val="24"/>
    </w:rPr>
  </w:style>
  <w:style w:type="paragraph" w:customStyle="1" w:styleId="Hangingindent">
    <w:name w:val="Hanging indent"/>
    <w:basedOn w:val="BodyText1"/>
    <w:rsid w:val="00A44290"/>
    <w:pPr>
      <w:tabs>
        <w:tab w:val="left" w:pos="315"/>
      </w:tabs>
      <w:ind w:left="315" w:hanging="315"/>
    </w:pPr>
    <w:rPr>
      <w:rFonts w:ascii="Times New Roman" w:hAnsi="Times New Roman"/>
      <w:snapToGrid w:val="0"/>
      <w:sz w:val="16"/>
      <w:lang w:eastAsia="en-US"/>
    </w:rPr>
  </w:style>
  <w:style w:type="paragraph" w:styleId="BodyTextIndent3">
    <w:name w:val="Body Text Indent 3"/>
    <w:basedOn w:val="Normal"/>
    <w:link w:val="BodyTextIndent3Char"/>
    <w:rsid w:val="00A44290"/>
    <w:pPr>
      <w:tabs>
        <w:tab w:val="left" w:pos="270"/>
      </w:tabs>
      <w:ind w:left="270" w:hanging="270"/>
      <w:jc w:val="both"/>
    </w:pPr>
  </w:style>
  <w:style w:type="character" w:customStyle="1" w:styleId="BodyTextIndent3Char">
    <w:name w:val="Body Text Indent 3 Char"/>
    <w:link w:val="BodyTextIndent3"/>
    <w:rsid w:val="00A44290"/>
    <w:rPr>
      <w:rFonts w:ascii="New York" w:eastAsia="Batang" w:hAnsi="New York"/>
      <w:sz w:val="24"/>
    </w:rPr>
  </w:style>
  <w:style w:type="paragraph" w:styleId="FootnoteText">
    <w:name w:val="footnote text"/>
    <w:basedOn w:val="Normal"/>
    <w:link w:val="FootnoteTextChar"/>
    <w:uiPriority w:val="99"/>
    <w:rsid w:val="00A44290"/>
    <w:rPr>
      <w:sz w:val="20"/>
    </w:rPr>
  </w:style>
  <w:style w:type="character" w:customStyle="1" w:styleId="FootnoteTextChar">
    <w:name w:val="Footnote Text Char"/>
    <w:link w:val="FootnoteText"/>
    <w:uiPriority w:val="99"/>
    <w:rsid w:val="00A44290"/>
    <w:rPr>
      <w:rFonts w:ascii="New York" w:eastAsia="Batang" w:hAnsi="New York"/>
    </w:rPr>
  </w:style>
  <w:style w:type="character" w:styleId="FootnoteReference">
    <w:name w:val="footnote reference"/>
    <w:semiHidden/>
    <w:rsid w:val="00A44290"/>
    <w:rPr>
      <w:vertAlign w:val="superscript"/>
    </w:rPr>
  </w:style>
  <w:style w:type="table" w:styleId="TableGrid">
    <w:name w:val="Table Grid"/>
    <w:basedOn w:val="TableNormal"/>
    <w:uiPriority w:val="59"/>
    <w:rsid w:val="00A44290"/>
    <w:rPr>
      <w:rFonts w:ascii="New York" w:eastAsia="Batang"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4290"/>
    <w:pPr>
      <w:autoSpaceDE w:val="0"/>
      <w:autoSpaceDN w:val="0"/>
      <w:adjustRightInd w:val="0"/>
    </w:pPr>
    <w:rPr>
      <w:rFonts w:eastAsia="Batang"/>
      <w:color w:val="000000"/>
      <w:sz w:val="24"/>
      <w:szCs w:val="24"/>
    </w:rPr>
  </w:style>
  <w:style w:type="paragraph" w:customStyle="1" w:styleId="a">
    <w:name w:val="½ºÅ¸ÀÏ"/>
    <w:rsid w:val="00A44290"/>
    <w:pPr>
      <w:widowControl w:val="0"/>
      <w:tabs>
        <w:tab w:val="left" w:pos="240"/>
      </w:tabs>
      <w:autoSpaceDE w:val="0"/>
      <w:autoSpaceDN w:val="0"/>
      <w:adjustRightInd w:val="0"/>
    </w:pPr>
    <w:rPr>
      <w:rFonts w:ascii="Batang" w:eastAsia="Batang" w:hAnsi="Batang" w:cs="Batang"/>
      <w:sz w:val="24"/>
      <w:szCs w:val="24"/>
    </w:rPr>
  </w:style>
  <w:style w:type="paragraph" w:styleId="Title">
    <w:name w:val="Title"/>
    <w:basedOn w:val="Normal"/>
    <w:link w:val="TitleChar"/>
    <w:qFormat/>
    <w:rsid w:val="00A44290"/>
    <w:pPr>
      <w:jc w:val="center"/>
    </w:pPr>
    <w:rPr>
      <w:rFonts w:ascii="Dotum" w:eastAsia="Dotum" w:hAnsi="Dotum"/>
      <w:b/>
      <w:sz w:val="32"/>
    </w:rPr>
  </w:style>
  <w:style w:type="character" w:customStyle="1" w:styleId="TitleChar">
    <w:name w:val="Title Char"/>
    <w:link w:val="Title"/>
    <w:rsid w:val="00A44290"/>
    <w:rPr>
      <w:rFonts w:ascii="Dotum" w:eastAsia="Dotum" w:hAnsi="Dotum"/>
      <w:b/>
      <w:sz w:val="32"/>
    </w:rPr>
  </w:style>
  <w:style w:type="character" w:styleId="CommentReference">
    <w:name w:val="annotation reference"/>
    <w:rsid w:val="00A44290"/>
    <w:rPr>
      <w:sz w:val="16"/>
      <w:szCs w:val="16"/>
    </w:rPr>
  </w:style>
  <w:style w:type="character" w:customStyle="1" w:styleId="HeaderChar1">
    <w:name w:val="Header Char1"/>
    <w:rsid w:val="00A44290"/>
    <w:rPr>
      <w:rFonts w:ascii="New York" w:eastAsia="Batang" w:hAnsi="New York"/>
      <w:noProof w:val="0"/>
      <w:sz w:val="24"/>
      <w:lang w:val="en-US" w:eastAsia="ko-KR" w:bidi="ar-SA"/>
    </w:rPr>
  </w:style>
  <w:style w:type="character" w:customStyle="1" w:styleId="CharChar">
    <w:name w:val="Char Char"/>
    <w:rsid w:val="00A44290"/>
    <w:rPr>
      <w:rFonts w:eastAsia="Batang"/>
      <w:noProof w:val="0"/>
      <w:sz w:val="24"/>
      <w:lang w:val="en-US" w:eastAsia="en-US" w:bidi="ar-SA"/>
    </w:rPr>
  </w:style>
  <w:style w:type="paragraph" w:styleId="Date">
    <w:name w:val="Date"/>
    <w:basedOn w:val="Normal"/>
    <w:next w:val="Normal"/>
    <w:link w:val="DateChar"/>
    <w:rsid w:val="00A44290"/>
    <w:rPr>
      <w:rFonts w:ascii="Times New Roman" w:hAnsi="Times New Roman"/>
      <w:sz w:val="20"/>
    </w:rPr>
  </w:style>
  <w:style w:type="character" w:customStyle="1" w:styleId="DateChar">
    <w:name w:val="Date Char"/>
    <w:link w:val="Date"/>
    <w:rsid w:val="00A44290"/>
    <w:rPr>
      <w:rFonts w:eastAsia="Batang"/>
    </w:rPr>
  </w:style>
  <w:style w:type="paragraph" w:customStyle="1" w:styleId="InsideAddressName">
    <w:name w:val="Inside Address Name"/>
    <w:basedOn w:val="Normal"/>
    <w:rsid w:val="00A44290"/>
    <w:rPr>
      <w:rFonts w:ascii="Times New Roman" w:hAnsi="Times New Roman"/>
      <w:sz w:val="20"/>
    </w:rPr>
  </w:style>
  <w:style w:type="paragraph" w:customStyle="1" w:styleId="InsideAddress">
    <w:name w:val="Inside Address"/>
    <w:basedOn w:val="Normal"/>
    <w:rsid w:val="00A44290"/>
    <w:rPr>
      <w:rFonts w:ascii="Times New Roman" w:hAnsi="Times New Roman"/>
      <w:sz w:val="20"/>
    </w:rPr>
  </w:style>
  <w:style w:type="paragraph" w:customStyle="1" w:styleId="ReferenceLine">
    <w:name w:val="Reference Line"/>
    <w:basedOn w:val="BodyText"/>
    <w:rsid w:val="00A44290"/>
    <w:pPr>
      <w:tabs>
        <w:tab w:val="clear" w:pos="9270"/>
        <w:tab w:val="clear" w:pos="9360"/>
        <w:tab w:val="clear" w:pos="9450"/>
      </w:tabs>
      <w:spacing w:line="240" w:lineRule="auto"/>
      <w:ind w:right="0"/>
    </w:pPr>
    <w:rPr>
      <w:rFonts w:ascii="Times New Roman" w:hAnsi="Times New Roman"/>
    </w:rPr>
  </w:style>
  <w:style w:type="paragraph" w:styleId="Salutation">
    <w:name w:val="Salutation"/>
    <w:basedOn w:val="Normal"/>
    <w:next w:val="Normal"/>
    <w:link w:val="SalutationChar"/>
    <w:rsid w:val="00A44290"/>
    <w:rPr>
      <w:rFonts w:ascii="Times New Roman" w:hAnsi="Times New Roman"/>
      <w:sz w:val="20"/>
    </w:rPr>
  </w:style>
  <w:style w:type="character" w:customStyle="1" w:styleId="SalutationChar">
    <w:name w:val="Salutation Char"/>
    <w:link w:val="Salutation"/>
    <w:rsid w:val="00A44290"/>
    <w:rPr>
      <w:rFonts w:eastAsia="Batang"/>
    </w:rPr>
  </w:style>
  <w:style w:type="paragraph" w:styleId="Closing">
    <w:name w:val="Closing"/>
    <w:basedOn w:val="Normal"/>
    <w:link w:val="ClosingChar"/>
    <w:rsid w:val="00A44290"/>
    <w:rPr>
      <w:rFonts w:ascii="Times New Roman" w:hAnsi="Times New Roman"/>
      <w:sz w:val="20"/>
    </w:rPr>
  </w:style>
  <w:style w:type="character" w:customStyle="1" w:styleId="ClosingChar">
    <w:name w:val="Closing Char"/>
    <w:link w:val="Closing"/>
    <w:rsid w:val="00A44290"/>
    <w:rPr>
      <w:rFonts w:eastAsia="Batang"/>
    </w:rPr>
  </w:style>
  <w:style w:type="paragraph" w:customStyle="1" w:styleId="Chaptertitle">
    <w:name w:val="Chapter title"/>
    <w:basedOn w:val="Heading4"/>
    <w:rsid w:val="00A44290"/>
    <w:pPr>
      <w:keepNext w:val="0"/>
      <w:jc w:val="left"/>
      <w:outlineLvl w:val="9"/>
    </w:pPr>
    <w:rPr>
      <w:rFonts w:ascii="Times New Roman" w:hAnsi="Times New Roman"/>
      <w:b w:val="0"/>
      <w:sz w:val="20"/>
      <w:lang w:eastAsia="en-US"/>
    </w:rPr>
  </w:style>
  <w:style w:type="paragraph" w:customStyle="1" w:styleId="TableHeaderText">
    <w:name w:val="Table Header Text"/>
    <w:basedOn w:val="Normal"/>
    <w:rsid w:val="00A44290"/>
    <w:pPr>
      <w:jc w:val="center"/>
    </w:pPr>
    <w:rPr>
      <w:rFonts w:ascii="Arial" w:hAnsi="Arial"/>
      <w:b/>
      <w:sz w:val="20"/>
      <w:lang w:eastAsia="en-US"/>
    </w:rPr>
  </w:style>
  <w:style w:type="paragraph" w:styleId="TOAHeading">
    <w:name w:val="toa heading"/>
    <w:basedOn w:val="Normal"/>
    <w:next w:val="Normal"/>
    <w:semiHidden/>
    <w:rsid w:val="00A44290"/>
    <w:pPr>
      <w:tabs>
        <w:tab w:val="left" w:pos="9000"/>
        <w:tab w:val="right" w:pos="9360"/>
      </w:tabs>
      <w:suppressAutoHyphens/>
    </w:pPr>
    <w:rPr>
      <w:rFonts w:ascii="Courier New" w:hAnsi="Courier New"/>
      <w:lang w:eastAsia="en-US"/>
    </w:rPr>
  </w:style>
  <w:style w:type="paragraph" w:styleId="BalloonText">
    <w:name w:val="Balloon Text"/>
    <w:basedOn w:val="Normal"/>
    <w:link w:val="BalloonTextChar"/>
    <w:semiHidden/>
    <w:rsid w:val="00A44290"/>
    <w:rPr>
      <w:rFonts w:ascii="Tahoma" w:hAnsi="Tahoma" w:cs="Tahoma"/>
      <w:sz w:val="16"/>
      <w:szCs w:val="16"/>
    </w:rPr>
  </w:style>
  <w:style w:type="character" w:customStyle="1" w:styleId="BalloonTextChar">
    <w:name w:val="Balloon Text Char"/>
    <w:link w:val="BalloonText"/>
    <w:semiHidden/>
    <w:rsid w:val="00A44290"/>
    <w:rPr>
      <w:rFonts w:ascii="Tahoma" w:eastAsia="Batang" w:hAnsi="Tahoma" w:cs="Tahoma"/>
      <w:sz w:val="16"/>
      <w:szCs w:val="16"/>
    </w:rPr>
  </w:style>
  <w:style w:type="paragraph" w:styleId="CommentText">
    <w:name w:val="annotation text"/>
    <w:basedOn w:val="Normal"/>
    <w:link w:val="CommentTextChar"/>
    <w:rsid w:val="00A44290"/>
    <w:rPr>
      <w:sz w:val="20"/>
    </w:rPr>
  </w:style>
  <w:style w:type="character" w:customStyle="1" w:styleId="CommentTextChar">
    <w:name w:val="Comment Text Char"/>
    <w:link w:val="CommentText"/>
    <w:rsid w:val="00A44290"/>
    <w:rPr>
      <w:rFonts w:ascii="New York" w:eastAsia="Batang" w:hAnsi="New York"/>
    </w:rPr>
  </w:style>
  <w:style w:type="paragraph" w:styleId="CommentSubject">
    <w:name w:val="annotation subject"/>
    <w:basedOn w:val="CommentText"/>
    <w:next w:val="CommentText"/>
    <w:link w:val="CommentSubjectChar"/>
    <w:rsid w:val="00A44290"/>
    <w:rPr>
      <w:b/>
      <w:bCs/>
    </w:rPr>
  </w:style>
  <w:style w:type="character" w:customStyle="1" w:styleId="CommentSubjectChar">
    <w:name w:val="Comment Subject Char"/>
    <w:link w:val="CommentSubject"/>
    <w:rsid w:val="00A44290"/>
    <w:rPr>
      <w:rFonts w:ascii="New York" w:eastAsia="Batang" w:hAnsi="New York"/>
      <w:b/>
      <w:bCs/>
    </w:rPr>
  </w:style>
  <w:style w:type="character" w:customStyle="1" w:styleId="bold">
    <w:name w:val="bold"/>
    <w:rsid w:val="00A44290"/>
    <w:rPr>
      <w:rFonts w:ascii="Arial" w:hAnsi="Arial" w:cs="Arial" w:hint="default"/>
      <w:b/>
      <w:bCs/>
    </w:rPr>
  </w:style>
  <w:style w:type="character" w:customStyle="1" w:styleId="superscript">
    <w:name w:val="superscript"/>
    <w:rsid w:val="00A44290"/>
    <w:rPr>
      <w:sz w:val="20"/>
      <w:szCs w:val="20"/>
      <w:vertAlign w:val="baseline"/>
    </w:rPr>
  </w:style>
  <w:style w:type="paragraph" w:customStyle="1" w:styleId="table-data-8pt-bold">
    <w:name w:val="table-data-8pt-bold"/>
    <w:basedOn w:val="Normal"/>
    <w:rsid w:val="00A44290"/>
    <w:pPr>
      <w:spacing w:before="100" w:beforeAutospacing="1" w:after="100" w:afterAutospacing="1"/>
    </w:pPr>
    <w:rPr>
      <w:rFonts w:ascii="Times New Roman" w:hAnsi="Times New Roman"/>
      <w:szCs w:val="24"/>
    </w:rPr>
  </w:style>
  <w:style w:type="paragraph" w:customStyle="1" w:styleId="MediumGrid1-Accent21">
    <w:name w:val="Medium Grid 1 - Accent 21"/>
    <w:basedOn w:val="Normal"/>
    <w:qFormat/>
    <w:rsid w:val="00A44290"/>
    <w:pPr>
      <w:ind w:left="720"/>
    </w:pPr>
  </w:style>
  <w:style w:type="paragraph" w:customStyle="1" w:styleId="MediumList2-Accent21">
    <w:name w:val="Medium List 2 - Accent 21"/>
    <w:hidden/>
    <w:uiPriority w:val="99"/>
    <w:semiHidden/>
    <w:rsid w:val="00A44290"/>
    <w:rPr>
      <w:rFonts w:ascii="New York" w:eastAsia="Batang" w:hAnsi="New York"/>
      <w:sz w:val="24"/>
    </w:rPr>
  </w:style>
  <w:style w:type="paragraph" w:customStyle="1" w:styleId="Tabletextbold">
    <w:name w:val="Table text bold"/>
    <w:rsid w:val="00A44290"/>
    <w:pPr>
      <w:widowControl w:val="0"/>
      <w:autoSpaceDE w:val="0"/>
      <w:autoSpaceDN w:val="0"/>
      <w:adjustRightInd w:val="0"/>
      <w:jc w:val="center"/>
    </w:pPr>
    <w:rPr>
      <w:sz w:val="24"/>
      <w:szCs w:val="24"/>
      <w:lang w:eastAsia="zh-CN"/>
    </w:rPr>
  </w:style>
  <w:style w:type="paragraph" w:customStyle="1" w:styleId="Procedure">
    <w:name w:val="Procedure"/>
    <w:uiPriority w:val="99"/>
    <w:rsid w:val="00A44290"/>
    <w:pPr>
      <w:widowControl w:val="0"/>
      <w:autoSpaceDE w:val="0"/>
      <w:autoSpaceDN w:val="0"/>
      <w:adjustRightInd w:val="0"/>
      <w:spacing w:before="144" w:after="144"/>
      <w:ind w:left="288" w:hanging="288"/>
    </w:pPr>
    <w:rPr>
      <w:sz w:val="24"/>
      <w:szCs w:val="24"/>
      <w:lang w:eastAsia="zh-CN"/>
    </w:rPr>
  </w:style>
  <w:style w:type="character" w:customStyle="1" w:styleId="Subhead11">
    <w:name w:val="Subhead 11"/>
    <w:uiPriority w:val="99"/>
    <w:rsid w:val="00A44290"/>
    <w:rPr>
      <w:rFonts w:ascii="Arial" w:hAnsi="Arial"/>
      <w:b/>
      <w:color w:val="000000"/>
    </w:rPr>
  </w:style>
  <w:style w:type="paragraph" w:customStyle="1" w:styleId="TableParagraph">
    <w:name w:val="Table Paragraph"/>
    <w:basedOn w:val="Normal"/>
    <w:uiPriority w:val="1"/>
    <w:qFormat/>
    <w:rsid w:val="00A44290"/>
    <w:pPr>
      <w:widowControl w:val="0"/>
      <w:autoSpaceDE w:val="0"/>
      <w:autoSpaceDN w:val="0"/>
      <w:adjustRightInd w:val="0"/>
    </w:pPr>
    <w:rPr>
      <w:rFonts w:ascii="Times New Roman" w:eastAsia="Malgun Gothic" w:hAnsi="Times New Roman"/>
      <w:szCs w:val="24"/>
      <w:lang w:eastAsia="zh-CN"/>
    </w:rPr>
  </w:style>
  <w:style w:type="numbering" w:customStyle="1" w:styleId="NoList1">
    <w:name w:val="No List1"/>
    <w:next w:val="NoList"/>
    <w:semiHidden/>
    <w:unhideWhenUsed/>
    <w:rsid w:val="00A44290"/>
  </w:style>
  <w:style w:type="table" w:customStyle="1" w:styleId="TableGrid1">
    <w:name w:val="Table Grid1"/>
    <w:basedOn w:val="TableNormal"/>
    <w:next w:val="TableGrid"/>
    <w:rsid w:val="00A44290"/>
    <w:rPr>
      <w:rFonts w:ascii="New York" w:eastAsia="Batang"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A44290"/>
    <w:rPr>
      <w:rFonts w:ascii="Times New Roman" w:hAnsi="Times New Roman"/>
      <w:lang w:eastAsia="en-US"/>
    </w:rPr>
  </w:style>
  <w:style w:type="character" w:customStyle="1" w:styleId="SubtitleChar">
    <w:name w:val="Subtitle Char"/>
    <w:link w:val="Subtitle"/>
    <w:rsid w:val="00A44290"/>
    <w:rPr>
      <w:rFonts w:eastAsia="Batang"/>
      <w:sz w:val="24"/>
      <w:lang w:eastAsia="en-US"/>
    </w:rPr>
  </w:style>
  <w:style w:type="paragraph" w:customStyle="1" w:styleId="ColorfulShading-Accent11">
    <w:name w:val="Colorful Shading - Accent 11"/>
    <w:hidden/>
    <w:uiPriority w:val="99"/>
    <w:semiHidden/>
    <w:rsid w:val="00752567"/>
    <w:rPr>
      <w:rFonts w:ascii="New York" w:eastAsia="Batang" w:hAnsi="New York"/>
      <w:sz w:val="24"/>
    </w:rPr>
  </w:style>
  <w:style w:type="paragraph" w:styleId="Revision">
    <w:name w:val="Revision"/>
    <w:hidden/>
    <w:uiPriority w:val="71"/>
    <w:rsid w:val="00B1179F"/>
    <w:rPr>
      <w:rFonts w:ascii="New York" w:eastAsia="Batang" w:hAnsi="New York"/>
      <w:sz w:val="24"/>
    </w:rPr>
  </w:style>
  <w:style w:type="paragraph" w:styleId="ListParagraph">
    <w:name w:val="List Paragraph"/>
    <w:basedOn w:val="Normal"/>
    <w:uiPriority w:val="34"/>
    <w:qFormat/>
    <w:rsid w:val="000B261A"/>
    <w:pPr>
      <w:widowControl w:val="0"/>
      <w:autoSpaceDE w:val="0"/>
      <w:autoSpaceDN w:val="0"/>
      <w:spacing w:before="1"/>
      <w:ind w:left="378" w:hanging="216"/>
    </w:pPr>
    <w:rPr>
      <w:rFonts w:ascii="Arial" w:eastAsia="Arial" w:hAnsi="Arial" w:cs="Arial"/>
      <w:sz w:val="22"/>
      <w:szCs w:val="22"/>
      <w:lang w:eastAsia="en-US"/>
    </w:rPr>
  </w:style>
  <w:style w:type="table" w:customStyle="1" w:styleId="TableGrid2">
    <w:name w:val="Table Grid2"/>
    <w:basedOn w:val="TableNormal"/>
    <w:next w:val="TableGrid"/>
    <w:rsid w:val="008E122E"/>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A766A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annotation reference" w:uiPriority="0"/>
    <w:lsdException w:name="page number" w:uiPriority="0"/>
    <w:lsdException w:name="toa heading" w:uiPriority="0"/>
    <w:lsdException w:name="Title" w:semiHidden="0" w:uiPriority="0" w:unhideWhenUsed="0" w:qFormat="1"/>
    <w:lsdException w:name="Closing" w:uiPriority="0"/>
    <w:lsdException w:name="Default Paragraph Font" w:uiPriority="1"/>
    <w:lsdException w:name="Body Text" w:uiPriority="0"/>
    <w:lsdException w:name="Body Text Indent" w:uiPriority="0"/>
    <w:lsdException w:name="Subtitle" w:semiHidden="0" w:uiPriority="0" w:unhideWhenUsed="0" w:qFormat="1"/>
    <w:lsdException w:name="Salutation" w:uiPriority="0"/>
    <w:lsdException w:name="Date"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uiPriority="59"/>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0"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A44290"/>
    <w:rPr>
      <w:rFonts w:ascii="New York" w:eastAsia="Batang" w:hAnsi="New York"/>
      <w:sz w:val="24"/>
    </w:rPr>
  </w:style>
  <w:style w:type="paragraph" w:styleId="Heading1">
    <w:name w:val="heading 1"/>
    <w:basedOn w:val="Normal"/>
    <w:next w:val="Normal"/>
    <w:link w:val="Heading1Char"/>
    <w:qFormat/>
    <w:rsid w:val="00A44290"/>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A44290"/>
    <w:pPr>
      <w:keepNext/>
      <w:spacing w:before="240" w:after="60"/>
      <w:outlineLvl w:val="1"/>
    </w:pPr>
    <w:rPr>
      <w:rFonts w:ascii="Arial" w:hAnsi="Arial"/>
      <w:b/>
      <w:i/>
    </w:rPr>
  </w:style>
  <w:style w:type="paragraph" w:styleId="Heading3">
    <w:name w:val="heading 3"/>
    <w:basedOn w:val="Normal"/>
    <w:next w:val="Normal"/>
    <w:link w:val="Heading3Char"/>
    <w:qFormat/>
    <w:rsid w:val="00A44290"/>
    <w:pPr>
      <w:keepNext/>
      <w:spacing w:before="240" w:after="60"/>
      <w:outlineLvl w:val="2"/>
    </w:pPr>
    <w:rPr>
      <w:rFonts w:ascii="Times New Roman" w:hAnsi="Times New Roman"/>
      <w:b/>
    </w:rPr>
  </w:style>
  <w:style w:type="paragraph" w:styleId="Heading4">
    <w:name w:val="heading 4"/>
    <w:basedOn w:val="Normal"/>
    <w:next w:val="Normal"/>
    <w:link w:val="Heading4Char"/>
    <w:qFormat/>
    <w:rsid w:val="00A44290"/>
    <w:pPr>
      <w:keepNext/>
      <w:jc w:val="center"/>
      <w:outlineLvl w:val="3"/>
    </w:pPr>
    <w:rPr>
      <w:b/>
      <w:sz w:val="32"/>
    </w:rPr>
  </w:style>
  <w:style w:type="paragraph" w:styleId="Heading5">
    <w:name w:val="heading 5"/>
    <w:basedOn w:val="Normal"/>
    <w:next w:val="Normal"/>
    <w:link w:val="Heading5Char"/>
    <w:qFormat/>
    <w:rsid w:val="00A44290"/>
    <w:pPr>
      <w:keepNext/>
      <w:ind w:firstLine="720"/>
      <w:outlineLvl w:val="4"/>
    </w:pPr>
    <w:rPr>
      <w:b/>
    </w:rPr>
  </w:style>
  <w:style w:type="paragraph" w:styleId="Heading6">
    <w:name w:val="heading 6"/>
    <w:basedOn w:val="Normal"/>
    <w:next w:val="Normal"/>
    <w:link w:val="Heading6Char"/>
    <w:qFormat/>
    <w:rsid w:val="00A44290"/>
    <w:pPr>
      <w:keepNext/>
      <w:outlineLvl w:val="5"/>
    </w:pPr>
    <w:rPr>
      <w:u w:val="single"/>
    </w:rPr>
  </w:style>
  <w:style w:type="paragraph" w:styleId="Heading7">
    <w:name w:val="heading 7"/>
    <w:basedOn w:val="Normal"/>
    <w:next w:val="Normal"/>
    <w:link w:val="Heading7Char"/>
    <w:qFormat/>
    <w:rsid w:val="00A44290"/>
    <w:pPr>
      <w:keepNext/>
      <w:tabs>
        <w:tab w:val="left" w:pos="9360"/>
      </w:tabs>
      <w:spacing w:line="240" w:lineRule="atLeast"/>
      <w:ind w:right="720"/>
      <w:outlineLvl w:val="6"/>
    </w:pPr>
    <w:rPr>
      <w:rFonts w:ascii="Times New Roman" w:hAnsi="Times New Roman"/>
      <w:b/>
      <w:sz w:val="28"/>
    </w:rPr>
  </w:style>
  <w:style w:type="paragraph" w:styleId="Heading8">
    <w:name w:val="heading 8"/>
    <w:basedOn w:val="Normal"/>
    <w:next w:val="Normal"/>
    <w:link w:val="Heading8Char"/>
    <w:qFormat/>
    <w:rsid w:val="00A44290"/>
    <w:pPr>
      <w:keepNext/>
      <w:jc w:val="both"/>
      <w:outlineLvl w:val="7"/>
    </w:pPr>
    <w:rPr>
      <w:rFonts w:ascii="Times New Roman" w:hAnsi="Times New Roman"/>
      <w:u w:val="single"/>
    </w:rPr>
  </w:style>
  <w:style w:type="paragraph" w:styleId="Heading9">
    <w:name w:val="heading 9"/>
    <w:basedOn w:val="Normal"/>
    <w:next w:val="Normal"/>
    <w:link w:val="Heading9Char"/>
    <w:qFormat/>
    <w:rsid w:val="00A44290"/>
    <w:pPr>
      <w:keepNext/>
      <w:ind w:left="45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44290"/>
    <w:rPr>
      <w:rFonts w:ascii="Arial" w:eastAsia="Batang" w:hAnsi="Arial"/>
      <w:b/>
      <w:kern w:val="28"/>
      <w:sz w:val="28"/>
    </w:rPr>
  </w:style>
  <w:style w:type="character" w:customStyle="1" w:styleId="Heading2Char">
    <w:name w:val="Heading 2 Char"/>
    <w:link w:val="Heading2"/>
    <w:rsid w:val="00A44290"/>
    <w:rPr>
      <w:rFonts w:ascii="Arial" w:eastAsia="Batang" w:hAnsi="Arial"/>
      <w:b/>
      <w:i/>
      <w:sz w:val="24"/>
    </w:rPr>
  </w:style>
  <w:style w:type="character" w:customStyle="1" w:styleId="Heading3Char">
    <w:name w:val="Heading 3 Char"/>
    <w:link w:val="Heading3"/>
    <w:rsid w:val="00A44290"/>
    <w:rPr>
      <w:rFonts w:eastAsia="Batang"/>
      <w:b/>
      <w:sz w:val="24"/>
    </w:rPr>
  </w:style>
  <w:style w:type="character" w:customStyle="1" w:styleId="Heading4Char">
    <w:name w:val="Heading 4 Char"/>
    <w:link w:val="Heading4"/>
    <w:rsid w:val="00A44290"/>
    <w:rPr>
      <w:rFonts w:ascii="New York" w:eastAsia="Batang" w:hAnsi="New York"/>
      <w:b/>
      <w:sz w:val="32"/>
    </w:rPr>
  </w:style>
  <w:style w:type="character" w:customStyle="1" w:styleId="Heading5Char">
    <w:name w:val="Heading 5 Char"/>
    <w:link w:val="Heading5"/>
    <w:rsid w:val="00A44290"/>
    <w:rPr>
      <w:rFonts w:ascii="New York" w:eastAsia="Batang" w:hAnsi="New York"/>
      <w:b/>
      <w:sz w:val="24"/>
    </w:rPr>
  </w:style>
  <w:style w:type="character" w:customStyle="1" w:styleId="Heading6Char">
    <w:name w:val="Heading 6 Char"/>
    <w:link w:val="Heading6"/>
    <w:rsid w:val="00A44290"/>
    <w:rPr>
      <w:rFonts w:ascii="New York" w:eastAsia="Batang" w:hAnsi="New York"/>
      <w:sz w:val="24"/>
      <w:u w:val="single"/>
    </w:rPr>
  </w:style>
  <w:style w:type="character" w:customStyle="1" w:styleId="Heading7Char">
    <w:name w:val="Heading 7 Char"/>
    <w:link w:val="Heading7"/>
    <w:rsid w:val="00A44290"/>
    <w:rPr>
      <w:rFonts w:eastAsia="Batang"/>
      <w:b/>
      <w:sz w:val="28"/>
    </w:rPr>
  </w:style>
  <w:style w:type="character" w:customStyle="1" w:styleId="Heading8Char">
    <w:name w:val="Heading 8 Char"/>
    <w:link w:val="Heading8"/>
    <w:rsid w:val="00A44290"/>
    <w:rPr>
      <w:rFonts w:eastAsia="Batang"/>
      <w:sz w:val="24"/>
      <w:u w:val="single"/>
    </w:rPr>
  </w:style>
  <w:style w:type="character" w:customStyle="1" w:styleId="Heading9Char">
    <w:name w:val="Heading 9 Char"/>
    <w:link w:val="Heading9"/>
    <w:rsid w:val="00A44290"/>
    <w:rPr>
      <w:rFonts w:ascii="New York" w:eastAsia="Batang" w:hAnsi="New York"/>
      <w:b/>
      <w:sz w:val="24"/>
    </w:rPr>
  </w:style>
  <w:style w:type="paragraph" w:styleId="Header">
    <w:name w:val="header"/>
    <w:basedOn w:val="Normal"/>
    <w:link w:val="HeaderChar"/>
    <w:uiPriority w:val="99"/>
    <w:rsid w:val="00A44290"/>
    <w:pPr>
      <w:tabs>
        <w:tab w:val="center" w:pos="4320"/>
        <w:tab w:val="right" w:pos="8640"/>
      </w:tabs>
    </w:pPr>
  </w:style>
  <w:style w:type="character" w:customStyle="1" w:styleId="HeaderChar">
    <w:name w:val="Header Char"/>
    <w:link w:val="Header"/>
    <w:uiPriority w:val="99"/>
    <w:rsid w:val="00A44290"/>
    <w:rPr>
      <w:rFonts w:ascii="New York" w:eastAsia="Batang" w:hAnsi="New York"/>
      <w:sz w:val="24"/>
    </w:rPr>
  </w:style>
  <w:style w:type="paragraph" w:styleId="Footer">
    <w:name w:val="footer"/>
    <w:basedOn w:val="Normal"/>
    <w:link w:val="FooterChar"/>
    <w:uiPriority w:val="99"/>
    <w:rsid w:val="00A44290"/>
    <w:pPr>
      <w:tabs>
        <w:tab w:val="center" w:pos="4320"/>
        <w:tab w:val="right" w:pos="8640"/>
      </w:tabs>
    </w:pPr>
  </w:style>
  <w:style w:type="character" w:customStyle="1" w:styleId="FooterChar">
    <w:name w:val="Footer Char"/>
    <w:link w:val="Footer"/>
    <w:uiPriority w:val="99"/>
    <w:rsid w:val="00A44290"/>
    <w:rPr>
      <w:rFonts w:ascii="New York" w:eastAsia="Batang" w:hAnsi="New York"/>
      <w:sz w:val="24"/>
    </w:rPr>
  </w:style>
  <w:style w:type="character" w:styleId="PageNumber">
    <w:name w:val="page number"/>
    <w:rsid w:val="00A44290"/>
  </w:style>
  <w:style w:type="paragraph" w:customStyle="1" w:styleId="Subhead1">
    <w:name w:val="Subhead 1"/>
    <w:basedOn w:val="Headline"/>
    <w:rsid w:val="00A44290"/>
    <w:pPr>
      <w:keepNext/>
      <w:spacing w:before="144" w:after="108"/>
      <w:jc w:val="center"/>
    </w:pPr>
    <w:rPr>
      <w:sz w:val="26"/>
    </w:rPr>
  </w:style>
  <w:style w:type="paragraph" w:customStyle="1" w:styleId="Headline">
    <w:name w:val="Headline"/>
    <w:basedOn w:val="Normal"/>
    <w:rsid w:val="00A44290"/>
    <w:pPr>
      <w:widowControl w:val="0"/>
    </w:pPr>
    <w:rPr>
      <w:rFonts w:ascii="Helvetica" w:hAnsi="Helvetica"/>
      <w:b/>
      <w:sz w:val="60"/>
    </w:rPr>
  </w:style>
  <w:style w:type="paragraph" w:customStyle="1" w:styleId="BodyText1">
    <w:name w:val="Body Text1"/>
    <w:basedOn w:val="Normal"/>
    <w:rsid w:val="00A44290"/>
    <w:pPr>
      <w:widowControl w:val="0"/>
      <w:spacing w:after="29"/>
      <w:jc w:val="both"/>
    </w:pPr>
    <w:rPr>
      <w:rFonts w:ascii="Times" w:hAnsi="Times"/>
      <w:sz w:val="22"/>
    </w:rPr>
  </w:style>
  <w:style w:type="paragraph" w:customStyle="1" w:styleId="Indentedlist">
    <w:name w:val="Indented list"/>
    <w:basedOn w:val="BodyText1"/>
    <w:rsid w:val="00A44290"/>
    <w:pPr>
      <w:tabs>
        <w:tab w:val="left" w:pos="225"/>
      </w:tabs>
      <w:spacing w:after="58"/>
      <w:ind w:left="225" w:hanging="225"/>
    </w:pPr>
  </w:style>
  <w:style w:type="paragraph" w:customStyle="1" w:styleId="Subhead2">
    <w:name w:val="Subhead 2"/>
    <w:basedOn w:val="Subhead1"/>
    <w:rsid w:val="00A44290"/>
    <w:pPr>
      <w:spacing w:before="108" w:after="72"/>
      <w:jc w:val="left"/>
    </w:pPr>
    <w:rPr>
      <w:sz w:val="22"/>
    </w:rPr>
  </w:style>
  <w:style w:type="paragraph" w:customStyle="1" w:styleId="Normaltext">
    <w:name w:val="Normal text"/>
    <w:basedOn w:val="Normal"/>
    <w:rsid w:val="00A44290"/>
    <w:pPr>
      <w:spacing w:line="320" w:lineRule="exact"/>
      <w:ind w:left="360" w:right="720"/>
    </w:pPr>
    <w:rPr>
      <w:rFonts w:ascii="Times" w:hAnsi="Times"/>
    </w:rPr>
  </w:style>
  <w:style w:type="paragraph" w:styleId="BodyText">
    <w:name w:val="Body Text"/>
    <w:basedOn w:val="Normal"/>
    <w:link w:val="BodyTextChar"/>
    <w:rsid w:val="00A44290"/>
    <w:pPr>
      <w:tabs>
        <w:tab w:val="left" w:pos="9270"/>
        <w:tab w:val="left" w:pos="9360"/>
        <w:tab w:val="left" w:pos="9450"/>
      </w:tabs>
      <w:spacing w:line="240" w:lineRule="atLeast"/>
      <w:ind w:right="720"/>
    </w:pPr>
  </w:style>
  <w:style w:type="character" w:customStyle="1" w:styleId="BodyTextChar">
    <w:name w:val="Body Text Char"/>
    <w:link w:val="BodyText"/>
    <w:rsid w:val="00A44290"/>
    <w:rPr>
      <w:rFonts w:ascii="New York" w:eastAsia="Batang" w:hAnsi="New York"/>
      <w:sz w:val="24"/>
    </w:rPr>
  </w:style>
  <w:style w:type="paragraph" w:styleId="BodyTextIndent">
    <w:name w:val="Body Text Indent"/>
    <w:basedOn w:val="Normal"/>
    <w:link w:val="BodyTextIndentChar"/>
    <w:rsid w:val="00A44290"/>
    <w:pPr>
      <w:ind w:left="360"/>
    </w:pPr>
  </w:style>
  <w:style w:type="character" w:customStyle="1" w:styleId="BodyTextIndentChar">
    <w:name w:val="Body Text Indent Char"/>
    <w:link w:val="BodyTextIndent"/>
    <w:rsid w:val="00A44290"/>
    <w:rPr>
      <w:rFonts w:ascii="New York" w:eastAsia="Batang" w:hAnsi="New York"/>
      <w:sz w:val="24"/>
    </w:rPr>
  </w:style>
  <w:style w:type="paragraph" w:styleId="BodyTextIndent2">
    <w:name w:val="Body Text Indent 2"/>
    <w:basedOn w:val="Normal"/>
    <w:link w:val="BodyTextIndent2Char"/>
    <w:rsid w:val="00A44290"/>
    <w:pPr>
      <w:ind w:left="-126"/>
    </w:pPr>
    <w:rPr>
      <w:rFonts w:ascii="Times New Roman" w:hAnsi="Times New Roman"/>
    </w:rPr>
  </w:style>
  <w:style w:type="character" w:customStyle="1" w:styleId="BodyTextIndent2Char">
    <w:name w:val="Body Text Indent 2 Char"/>
    <w:link w:val="BodyTextIndent2"/>
    <w:rsid w:val="00A44290"/>
    <w:rPr>
      <w:rFonts w:eastAsia="Batang"/>
      <w:sz w:val="24"/>
    </w:rPr>
  </w:style>
  <w:style w:type="paragraph" w:styleId="BodyText2">
    <w:name w:val="Body Text 2"/>
    <w:basedOn w:val="Normal"/>
    <w:link w:val="BodyText2Char"/>
    <w:rsid w:val="00A44290"/>
    <w:pPr>
      <w:jc w:val="both"/>
    </w:pPr>
    <w:rPr>
      <w:rFonts w:ascii="Times" w:eastAsia="Times" w:hAnsi="Times"/>
    </w:rPr>
  </w:style>
  <w:style w:type="character" w:customStyle="1" w:styleId="BodyText2Char">
    <w:name w:val="Body Text 2 Char"/>
    <w:link w:val="BodyText2"/>
    <w:rsid w:val="00A44290"/>
    <w:rPr>
      <w:rFonts w:ascii="Times" w:eastAsia="Times" w:hAnsi="Times"/>
      <w:sz w:val="24"/>
    </w:rPr>
  </w:style>
  <w:style w:type="paragraph" w:styleId="BlockText">
    <w:name w:val="Block Text"/>
    <w:basedOn w:val="Normal"/>
    <w:rsid w:val="00A44290"/>
    <w:pPr>
      <w:tabs>
        <w:tab w:val="left" w:pos="360"/>
        <w:tab w:val="left" w:pos="1080"/>
      </w:tabs>
      <w:ind w:left="360" w:right="720"/>
      <w:jc w:val="both"/>
    </w:pPr>
    <w:rPr>
      <w:rFonts w:ascii="Times New Roman" w:hAnsi="Times New Roman"/>
    </w:rPr>
  </w:style>
  <w:style w:type="paragraph" w:styleId="BodyText3">
    <w:name w:val="Body Text 3"/>
    <w:basedOn w:val="Normal"/>
    <w:link w:val="BodyText3Char"/>
    <w:rsid w:val="00A44290"/>
    <w:pPr>
      <w:ind w:right="720"/>
      <w:jc w:val="both"/>
    </w:pPr>
    <w:rPr>
      <w:rFonts w:ascii="Times New Roman" w:hAnsi="Times New Roman"/>
    </w:rPr>
  </w:style>
  <w:style w:type="character" w:customStyle="1" w:styleId="BodyText3Char">
    <w:name w:val="Body Text 3 Char"/>
    <w:link w:val="BodyText3"/>
    <w:rsid w:val="00A44290"/>
    <w:rPr>
      <w:rFonts w:eastAsia="Batang"/>
      <w:sz w:val="24"/>
    </w:rPr>
  </w:style>
  <w:style w:type="paragraph" w:customStyle="1" w:styleId="Hangingindent">
    <w:name w:val="Hanging indent"/>
    <w:basedOn w:val="BodyText1"/>
    <w:rsid w:val="00A44290"/>
    <w:pPr>
      <w:tabs>
        <w:tab w:val="left" w:pos="315"/>
      </w:tabs>
      <w:ind w:left="315" w:hanging="315"/>
    </w:pPr>
    <w:rPr>
      <w:rFonts w:ascii="Times New Roman" w:hAnsi="Times New Roman"/>
      <w:snapToGrid w:val="0"/>
      <w:sz w:val="16"/>
      <w:lang w:eastAsia="en-US"/>
    </w:rPr>
  </w:style>
  <w:style w:type="paragraph" w:styleId="BodyTextIndent3">
    <w:name w:val="Body Text Indent 3"/>
    <w:basedOn w:val="Normal"/>
    <w:link w:val="BodyTextIndent3Char"/>
    <w:rsid w:val="00A44290"/>
    <w:pPr>
      <w:tabs>
        <w:tab w:val="left" w:pos="270"/>
      </w:tabs>
      <w:ind w:left="270" w:hanging="270"/>
      <w:jc w:val="both"/>
    </w:pPr>
  </w:style>
  <w:style w:type="character" w:customStyle="1" w:styleId="BodyTextIndent3Char">
    <w:name w:val="Body Text Indent 3 Char"/>
    <w:link w:val="BodyTextIndent3"/>
    <w:rsid w:val="00A44290"/>
    <w:rPr>
      <w:rFonts w:ascii="New York" w:eastAsia="Batang" w:hAnsi="New York"/>
      <w:sz w:val="24"/>
    </w:rPr>
  </w:style>
  <w:style w:type="paragraph" w:styleId="FootnoteText">
    <w:name w:val="footnote text"/>
    <w:basedOn w:val="Normal"/>
    <w:link w:val="FootnoteTextChar"/>
    <w:uiPriority w:val="99"/>
    <w:rsid w:val="00A44290"/>
    <w:rPr>
      <w:sz w:val="20"/>
    </w:rPr>
  </w:style>
  <w:style w:type="character" w:customStyle="1" w:styleId="FootnoteTextChar">
    <w:name w:val="Footnote Text Char"/>
    <w:link w:val="FootnoteText"/>
    <w:uiPriority w:val="99"/>
    <w:rsid w:val="00A44290"/>
    <w:rPr>
      <w:rFonts w:ascii="New York" w:eastAsia="Batang" w:hAnsi="New York"/>
    </w:rPr>
  </w:style>
  <w:style w:type="character" w:styleId="FootnoteReference">
    <w:name w:val="footnote reference"/>
    <w:semiHidden/>
    <w:rsid w:val="00A44290"/>
    <w:rPr>
      <w:vertAlign w:val="superscript"/>
    </w:rPr>
  </w:style>
  <w:style w:type="table" w:styleId="TableGrid">
    <w:name w:val="Table Grid"/>
    <w:basedOn w:val="TableNormal"/>
    <w:uiPriority w:val="59"/>
    <w:rsid w:val="00A44290"/>
    <w:rPr>
      <w:rFonts w:ascii="New York" w:eastAsia="Batang"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4290"/>
    <w:pPr>
      <w:autoSpaceDE w:val="0"/>
      <w:autoSpaceDN w:val="0"/>
      <w:adjustRightInd w:val="0"/>
    </w:pPr>
    <w:rPr>
      <w:rFonts w:eastAsia="Batang"/>
      <w:color w:val="000000"/>
      <w:sz w:val="24"/>
      <w:szCs w:val="24"/>
    </w:rPr>
  </w:style>
  <w:style w:type="paragraph" w:customStyle="1" w:styleId="a">
    <w:name w:val="½ºÅ¸ÀÏ"/>
    <w:rsid w:val="00A44290"/>
    <w:pPr>
      <w:widowControl w:val="0"/>
      <w:tabs>
        <w:tab w:val="left" w:pos="240"/>
      </w:tabs>
      <w:autoSpaceDE w:val="0"/>
      <w:autoSpaceDN w:val="0"/>
      <w:adjustRightInd w:val="0"/>
    </w:pPr>
    <w:rPr>
      <w:rFonts w:ascii="Batang" w:eastAsia="Batang" w:hAnsi="Batang" w:cs="Batang"/>
      <w:sz w:val="24"/>
      <w:szCs w:val="24"/>
    </w:rPr>
  </w:style>
  <w:style w:type="paragraph" w:styleId="Title">
    <w:name w:val="Title"/>
    <w:basedOn w:val="Normal"/>
    <w:link w:val="TitleChar"/>
    <w:qFormat/>
    <w:rsid w:val="00A44290"/>
    <w:pPr>
      <w:jc w:val="center"/>
    </w:pPr>
    <w:rPr>
      <w:rFonts w:ascii="Dotum" w:eastAsia="Dotum" w:hAnsi="Dotum"/>
      <w:b/>
      <w:sz w:val="32"/>
    </w:rPr>
  </w:style>
  <w:style w:type="character" w:customStyle="1" w:styleId="TitleChar">
    <w:name w:val="Title Char"/>
    <w:link w:val="Title"/>
    <w:rsid w:val="00A44290"/>
    <w:rPr>
      <w:rFonts w:ascii="Dotum" w:eastAsia="Dotum" w:hAnsi="Dotum"/>
      <w:b/>
      <w:sz w:val="32"/>
    </w:rPr>
  </w:style>
  <w:style w:type="character" w:styleId="CommentReference">
    <w:name w:val="annotation reference"/>
    <w:rsid w:val="00A44290"/>
    <w:rPr>
      <w:sz w:val="16"/>
      <w:szCs w:val="16"/>
    </w:rPr>
  </w:style>
  <w:style w:type="character" w:customStyle="1" w:styleId="HeaderChar1">
    <w:name w:val="Header Char1"/>
    <w:rsid w:val="00A44290"/>
    <w:rPr>
      <w:rFonts w:ascii="New York" w:eastAsia="Batang" w:hAnsi="New York"/>
      <w:noProof w:val="0"/>
      <w:sz w:val="24"/>
      <w:lang w:val="en-US" w:eastAsia="ko-KR" w:bidi="ar-SA"/>
    </w:rPr>
  </w:style>
  <w:style w:type="character" w:customStyle="1" w:styleId="CharChar">
    <w:name w:val="Char Char"/>
    <w:rsid w:val="00A44290"/>
    <w:rPr>
      <w:rFonts w:eastAsia="Batang"/>
      <w:noProof w:val="0"/>
      <w:sz w:val="24"/>
      <w:lang w:val="en-US" w:eastAsia="en-US" w:bidi="ar-SA"/>
    </w:rPr>
  </w:style>
  <w:style w:type="paragraph" w:styleId="Date">
    <w:name w:val="Date"/>
    <w:basedOn w:val="Normal"/>
    <w:next w:val="Normal"/>
    <w:link w:val="DateChar"/>
    <w:rsid w:val="00A44290"/>
    <w:rPr>
      <w:rFonts w:ascii="Times New Roman" w:hAnsi="Times New Roman"/>
      <w:sz w:val="20"/>
    </w:rPr>
  </w:style>
  <w:style w:type="character" w:customStyle="1" w:styleId="DateChar">
    <w:name w:val="Date Char"/>
    <w:link w:val="Date"/>
    <w:rsid w:val="00A44290"/>
    <w:rPr>
      <w:rFonts w:eastAsia="Batang"/>
    </w:rPr>
  </w:style>
  <w:style w:type="paragraph" w:customStyle="1" w:styleId="InsideAddressName">
    <w:name w:val="Inside Address Name"/>
    <w:basedOn w:val="Normal"/>
    <w:rsid w:val="00A44290"/>
    <w:rPr>
      <w:rFonts w:ascii="Times New Roman" w:hAnsi="Times New Roman"/>
      <w:sz w:val="20"/>
    </w:rPr>
  </w:style>
  <w:style w:type="paragraph" w:customStyle="1" w:styleId="InsideAddress">
    <w:name w:val="Inside Address"/>
    <w:basedOn w:val="Normal"/>
    <w:rsid w:val="00A44290"/>
    <w:rPr>
      <w:rFonts w:ascii="Times New Roman" w:hAnsi="Times New Roman"/>
      <w:sz w:val="20"/>
    </w:rPr>
  </w:style>
  <w:style w:type="paragraph" w:customStyle="1" w:styleId="ReferenceLine">
    <w:name w:val="Reference Line"/>
    <w:basedOn w:val="BodyText"/>
    <w:rsid w:val="00A44290"/>
    <w:pPr>
      <w:tabs>
        <w:tab w:val="clear" w:pos="9270"/>
        <w:tab w:val="clear" w:pos="9360"/>
        <w:tab w:val="clear" w:pos="9450"/>
      </w:tabs>
      <w:spacing w:line="240" w:lineRule="auto"/>
      <w:ind w:right="0"/>
    </w:pPr>
    <w:rPr>
      <w:rFonts w:ascii="Times New Roman" w:hAnsi="Times New Roman"/>
    </w:rPr>
  </w:style>
  <w:style w:type="paragraph" w:styleId="Salutation">
    <w:name w:val="Salutation"/>
    <w:basedOn w:val="Normal"/>
    <w:next w:val="Normal"/>
    <w:link w:val="SalutationChar"/>
    <w:rsid w:val="00A44290"/>
    <w:rPr>
      <w:rFonts w:ascii="Times New Roman" w:hAnsi="Times New Roman"/>
      <w:sz w:val="20"/>
    </w:rPr>
  </w:style>
  <w:style w:type="character" w:customStyle="1" w:styleId="SalutationChar">
    <w:name w:val="Salutation Char"/>
    <w:link w:val="Salutation"/>
    <w:rsid w:val="00A44290"/>
    <w:rPr>
      <w:rFonts w:eastAsia="Batang"/>
    </w:rPr>
  </w:style>
  <w:style w:type="paragraph" w:styleId="Closing">
    <w:name w:val="Closing"/>
    <w:basedOn w:val="Normal"/>
    <w:link w:val="ClosingChar"/>
    <w:rsid w:val="00A44290"/>
    <w:rPr>
      <w:rFonts w:ascii="Times New Roman" w:hAnsi="Times New Roman"/>
      <w:sz w:val="20"/>
    </w:rPr>
  </w:style>
  <w:style w:type="character" w:customStyle="1" w:styleId="ClosingChar">
    <w:name w:val="Closing Char"/>
    <w:link w:val="Closing"/>
    <w:rsid w:val="00A44290"/>
    <w:rPr>
      <w:rFonts w:eastAsia="Batang"/>
    </w:rPr>
  </w:style>
  <w:style w:type="paragraph" w:customStyle="1" w:styleId="Chaptertitle">
    <w:name w:val="Chapter title"/>
    <w:basedOn w:val="Heading4"/>
    <w:rsid w:val="00A44290"/>
    <w:pPr>
      <w:keepNext w:val="0"/>
      <w:jc w:val="left"/>
      <w:outlineLvl w:val="9"/>
    </w:pPr>
    <w:rPr>
      <w:rFonts w:ascii="Times New Roman" w:hAnsi="Times New Roman"/>
      <w:b w:val="0"/>
      <w:sz w:val="20"/>
      <w:lang w:eastAsia="en-US"/>
    </w:rPr>
  </w:style>
  <w:style w:type="paragraph" w:customStyle="1" w:styleId="TableHeaderText">
    <w:name w:val="Table Header Text"/>
    <w:basedOn w:val="Normal"/>
    <w:rsid w:val="00A44290"/>
    <w:pPr>
      <w:jc w:val="center"/>
    </w:pPr>
    <w:rPr>
      <w:rFonts w:ascii="Arial" w:hAnsi="Arial"/>
      <w:b/>
      <w:sz w:val="20"/>
      <w:lang w:eastAsia="en-US"/>
    </w:rPr>
  </w:style>
  <w:style w:type="paragraph" w:styleId="TOAHeading">
    <w:name w:val="toa heading"/>
    <w:basedOn w:val="Normal"/>
    <w:next w:val="Normal"/>
    <w:semiHidden/>
    <w:rsid w:val="00A44290"/>
    <w:pPr>
      <w:tabs>
        <w:tab w:val="left" w:pos="9000"/>
        <w:tab w:val="right" w:pos="9360"/>
      </w:tabs>
      <w:suppressAutoHyphens/>
    </w:pPr>
    <w:rPr>
      <w:rFonts w:ascii="Courier New" w:hAnsi="Courier New"/>
      <w:lang w:eastAsia="en-US"/>
    </w:rPr>
  </w:style>
  <w:style w:type="paragraph" w:styleId="BalloonText">
    <w:name w:val="Balloon Text"/>
    <w:basedOn w:val="Normal"/>
    <w:link w:val="BalloonTextChar"/>
    <w:semiHidden/>
    <w:rsid w:val="00A44290"/>
    <w:rPr>
      <w:rFonts w:ascii="Tahoma" w:hAnsi="Tahoma" w:cs="Tahoma"/>
      <w:sz w:val="16"/>
      <w:szCs w:val="16"/>
    </w:rPr>
  </w:style>
  <w:style w:type="character" w:customStyle="1" w:styleId="BalloonTextChar">
    <w:name w:val="Balloon Text Char"/>
    <w:link w:val="BalloonText"/>
    <w:semiHidden/>
    <w:rsid w:val="00A44290"/>
    <w:rPr>
      <w:rFonts w:ascii="Tahoma" w:eastAsia="Batang" w:hAnsi="Tahoma" w:cs="Tahoma"/>
      <w:sz w:val="16"/>
      <w:szCs w:val="16"/>
    </w:rPr>
  </w:style>
  <w:style w:type="paragraph" w:styleId="CommentText">
    <w:name w:val="annotation text"/>
    <w:basedOn w:val="Normal"/>
    <w:link w:val="CommentTextChar"/>
    <w:rsid w:val="00A44290"/>
    <w:rPr>
      <w:sz w:val="20"/>
    </w:rPr>
  </w:style>
  <w:style w:type="character" w:customStyle="1" w:styleId="CommentTextChar">
    <w:name w:val="Comment Text Char"/>
    <w:link w:val="CommentText"/>
    <w:rsid w:val="00A44290"/>
    <w:rPr>
      <w:rFonts w:ascii="New York" w:eastAsia="Batang" w:hAnsi="New York"/>
    </w:rPr>
  </w:style>
  <w:style w:type="paragraph" w:styleId="CommentSubject">
    <w:name w:val="annotation subject"/>
    <w:basedOn w:val="CommentText"/>
    <w:next w:val="CommentText"/>
    <w:link w:val="CommentSubjectChar"/>
    <w:rsid w:val="00A44290"/>
    <w:rPr>
      <w:b/>
      <w:bCs/>
    </w:rPr>
  </w:style>
  <w:style w:type="character" w:customStyle="1" w:styleId="CommentSubjectChar">
    <w:name w:val="Comment Subject Char"/>
    <w:link w:val="CommentSubject"/>
    <w:rsid w:val="00A44290"/>
    <w:rPr>
      <w:rFonts w:ascii="New York" w:eastAsia="Batang" w:hAnsi="New York"/>
      <w:b/>
      <w:bCs/>
    </w:rPr>
  </w:style>
  <w:style w:type="character" w:customStyle="1" w:styleId="bold">
    <w:name w:val="bold"/>
    <w:rsid w:val="00A44290"/>
    <w:rPr>
      <w:rFonts w:ascii="Arial" w:hAnsi="Arial" w:cs="Arial" w:hint="default"/>
      <w:b/>
      <w:bCs/>
    </w:rPr>
  </w:style>
  <w:style w:type="character" w:customStyle="1" w:styleId="superscript">
    <w:name w:val="superscript"/>
    <w:rsid w:val="00A44290"/>
    <w:rPr>
      <w:sz w:val="20"/>
      <w:szCs w:val="20"/>
      <w:vertAlign w:val="baseline"/>
    </w:rPr>
  </w:style>
  <w:style w:type="paragraph" w:customStyle="1" w:styleId="table-data-8pt-bold">
    <w:name w:val="table-data-8pt-bold"/>
    <w:basedOn w:val="Normal"/>
    <w:rsid w:val="00A44290"/>
    <w:pPr>
      <w:spacing w:before="100" w:beforeAutospacing="1" w:after="100" w:afterAutospacing="1"/>
    </w:pPr>
    <w:rPr>
      <w:rFonts w:ascii="Times New Roman" w:hAnsi="Times New Roman"/>
      <w:szCs w:val="24"/>
    </w:rPr>
  </w:style>
  <w:style w:type="paragraph" w:customStyle="1" w:styleId="MediumGrid1-Accent21">
    <w:name w:val="Medium Grid 1 - Accent 21"/>
    <w:basedOn w:val="Normal"/>
    <w:qFormat/>
    <w:rsid w:val="00A44290"/>
    <w:pPr>
      <w:ind w:left="720"/>
    </w:pPr>
  </w:style>
  <w:style w:type="paragraph" w:customStyle="1" w:styleId="MediumList2-Accent21">
    <w:name w:val="Medium List 2 - Accent 21"/>
    <w:hidden/>
    <w:uiPriority w:val="99"/>
    <w:semiHidden/>
    <w:rsid w:val="00A44290"/>
    <w:rPr>
      <w:rFonts w:ascii="New York" w:eastAsia="Batang" w:hAnsi="New York"/>
      <w:sz w:val="24"/>
    </w:rPr>
  </w:style>
  <w:style w:type="paragraph" w:customStyle="1" w:styleId="Tabletextbold">
    <w:name w:val="Table text bold"/>
    <w:rsid w:val="00A44290"/>
    <w:pPr>
      <w:widowControl w:val="0"/>
      <w:autoSpaceDE w:val="0"/>
      <w:autoSpaceDN w:val="0"/>
      <w:adjustRightInd w:val="0"/>
      <w:jc w:val="center"/>
    </w:pPr>
    <w:rPr>
      <w:sz w:val="24"/>
      <w:szCs w:val="24"/>
      <w:lang w:eastAsia="zh-CN"/>
    </w:rPr>
  </w:style>
  <w:style w:type="paragraph" w:customStyle="1" w:styleId="Procedure">
    <w:name w:val="Procedure"/>
    <w:uiPriority w:val="99"/>
    <w:rsid w:val="00A44290"/>
    <w:pPr>
      <w:widowControl w:val="0"/>
      <w:autoSpaceDE w:val="0"/>
      <w:autoSpaceDN w:val="0"/>
      <w:adjustRightInd w:val="0"/>
      <w:spacing w:before="144" w:after="144"/>
      <w:ind w:left="288" w:hanging="288"/>
    </w:pPr>
    <w:rPr>
      <w:sz w:val="24"/>
      <w:szCs w:val="24"/>
      <w:lang w:eastAsia="zh-CN"/>
    </w:rPr>
  </w:style>
  <w:style w:type="character" w:customStyle="1" w:styleId="Subhead11">
    <w:name w:val="Subhead 11"/>
    <w:uiPriority w:val="99"/>
    <w:rsid w:val="00A44290"/>
    <w:rPr>
      <w:rFonts w:ascii="Arial" w:hAnsi="Arial"/>
      <w:b/>
      <w:color w:val="000000"/>
    </w:rPr>
  </w:style>
  <w:style w:type="paragraph" w:customStyle="1" w:styleId="TableParagraph">
    <w:name w:val="Table Paragraph"/>
    <w:basedOn w:val="Normal"/>
    <w:uiPriority w:val="1"/>
    <w:qFormat/>
    <w:rsid w:val="00A44290"/>
    <w:pPr>
      <w:widowControl w:val="0"/>
      <w:autoSpaceDE w:val="0"/>
      <w:autoSpaceDN w:val="0"/>
      <w:adjustRightInd w:val="0"/>
    </w:pPr>
    <w:rPr>
      <w:rFonts w:ascii="Times New Roman" w:eastAsia="Malgun Gothic" w:hAnsi="Times New Roman"/>
      <w:szCs w:val="24"/>
      <w:lang w:eastAsia="zh-CN"/>
    </w:rPr>
  </w:style>
  <w:style w:type="numbering" w:customStyle="1" w:styleId="NoList1">
    <w:name w:val="No List1"/>
    <w:next w:val="NoList"/>
    <w:semiHidden/>
    <w:unhideWhenUsed/>
    <w:rsid w:val="00A44290"/>
  </w:style>
  <w:style w:type="table" w:customStyle="1" w:styleId="TableGrid1">
    <w:name w:val="Table Grid1"/>
    <w:basedOn w:val="TableNormal"/>
    <w:next w:val="TableGrid"/>
    <w:rsid w:val="00A44290"/>
    <w:rPr>
      <w:rFonts w:ascii="New York" w:eastAsia="Batang"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A44290"/>
    <w:rPr>
      <w:rFonts w:ascii="Times New Roman" w:hAnsi="Times New Roman"/>
      <w:lang w:eastAsia="en-US"/>
    </w:rPr>
  </w:style>
  <w:style w:type="character" w:customStyle="1" w:styleId="SubtitleChar">
    <w:name w:val="Subtitle Char"/>
    <w:link w:val="Subtitle"/>
    <w:rsid w:val="00A44290"/>
    <w:rPr>
      <w:rFonts w:eastAsia="Batang"/>
      <w:sz w:val="24"/>
      <w:lang w:eastAsia="en-US"/>
    </w:rPr>
  </w:style>
  <w:style w:type="paragraph" w:customStyle="1" w:styleId="ColorfulShading-Accent11">
    <w:name w:val="Colorful Shading - Accent 11"/>
    <w:hidden/>
    <w:uiPriority w:val="99"/>
    <w:semiHidden/>
    <w:rsid w:val="00752567"/>
    <w:rPr>
      <w:rFonts w:ascii="New York" w:eastAsia="Batang" w:hAnsi="New York"/>
      <w:sz w:val="24"/>
    </w:rPr>
  </w:style>
  <w:style w:type="paragraph" w:styleId="Revision">
    <w:name w:val="Revision"/>
    <w:hidden/>
    <w:uiPriority w:val="71"/>
    <w:rsid w:val="00B1179F"/>
    <w:rPr>
      <w:rFonts w:ascii="New York" w:eastAsia="Batang" w:hAnsi="New York"/>
      <w:sz w:val="24"/>
    </w:rPr>
  </w:style>
  <w:style w:type="paragraph" w:styleId="ListParagraph">
    <w:name w:val="List Paragraph"/>
    <w:basedOn w:val="Normal"/>
    <w:uiPriority w:val="34"/>
    <w:qFormat/>
    <w:rsid w:val="000B261A"/>
    <w:pPr>
      <w:widowControl w:val="0"/>
      <w:autoSpaceDE w:val="0"/>
      <w:autoSpaceDN w:val="0"/>
      <w:spacing w:before="1"/>
      <w:ind w:left="378" w:hanging="216"/>
    </w:pPr>
    <w:rPr>
      <w:rFonts w:ascii="Arial" w:eastAsia="Arial" w:hAnsi="Arial" w:cs="Arial"/>
      <w:sz w:val="22"/>
      <w:szCs w:val="22"/>
      <w:lang w:eastAsia="en-US"/>
    </w:rPr>
  </w:style>
  <w:style w:type="table" w:customStyle="1" w:styleId="TableGrid2">
    <w:name w:val="Table Grid2"/>
    <w:basedOn w:val="TableNormal"/>
    <w:next w:val="TableGrid"/>
    <w:rsid w:val="008E122E"/>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A766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370421">
      <w:bodyDiv w:val="1"/>
      <w:marLeft w:val="0"/>
      <w:marRight w:val="0"/>
      <w:marTop w:val="0"/>
      <w:marBottom w:val="0"/>
      <w:divBdr>
        <w:top w:val="none" w:sz="0" w:space="0" w:color="auto"/>
        <w:left w:val="none" w:sz="0" w:space="0" w:color="auto"/>
        <w:bottom w:val="none" w:sz="0" w:space="0" w:color="auto"/>
        <w:right w:val="none" w:sz="0" w:space="0" w:color="auto"/>
      </w:divBdr>
      <w:divsChild>
        <w:div w:id="1632442365">
          <w:marLeft w:val="0"/>
          <w:marRight w:val="0"/>
          <w:marTop w:val="0"/>
          <w:marBottom w:val="0"/>
          <w:divBdr>
            <w:top w:val="none" w:sz="0" w:space="0" w:color="auto"/>
            <w:left w:val="none" w:sz="0" w:space="0" w:color="auto"/>
            <w:bottom w:val="none" w:sz="0" w:space="0" w:color="auto"/>
            <w:right w:val="none" w:sz="0" w:space="0" w:color="auto"/>
          </w:divBdr>
        </w:div>
        <w:div w:id="1154181428">
          <w:marLeft w:val="0"/>
          <w:marRight w:val="0"/>
          <w:marTop w:val="0"/>
          <w:marBottom w:val="0"/>
          <w:divBdr>
            <w:top w:val="none" w:sz="0" w:space="0" w:color="auto"/>
            <w:left w:val="none" w:sz="0" w:space="0" w:color="auto"/>
            <w:bottom w:val="none" w:sz="0" w:space="0" w:color="auto"/>
            <w:right w:val="none" w:sz="0" w:space="0" w:color="auto"/>
          </w:divBdr>
        </w:div>
        <w:div w:id="471484901">
          <w:marLeft w:val="0"/>
          <w:marRight w:val="0"/>
          <w:marTop w:val="0"/>
          <w:marBottom w:val="0"/>
          <w:divBdr>
            <w:top w:val="none" w:sz="0" w:space="0" w:color="auto"/>
            <w:left w:val="none" w:sz="0" w:space="0" w:color="auto"/>
            <w:bottom w:val="none" w:sz="0" w:space="0" w:color="auto"/>
            <w:right w:val="none" w:sz="0" w:space="0" w:color="auto"/>
          </w:divBdr>
        </w:div>
        <w:div w:id="2136485078">
          <w:marLeft w:val="0"/>
          <w:marRight w:val="0"/>
          <w:marTop w:val="0"/>
          <w:marBottom w:val="0"/>
          <w:divBdr>
            <w:top w:val="none" w:sz="0" w:space="0" w:color="auto"/>
            <w:left w:val="none" w:sz="0" w:space="0" w:color="auto"/>
            <w:bottom w:val="none" w:sz="0" w:space="0" w:color="auto"/>
            <w:right w:val="none" w:sz="0" w:space="0" w:color="auto"/>
          </w:divBdr>
        </w:div>
        <w:div w:id="728502320">
          <w:marLeft w:val="0"/>
          <w:marRight w:val="0"/>
          <w:marTop w:val="0"/>
          <w:marBottom w:val="0"/>
          <w:divBdr>
            <w:top w:val="none" w:sz="0" w:space="0" w:color="auto"/>
            <w:left w:val="none" w:sz="0" w:space="0" w:color="auto"/>
            <w:bottom w:val="none" w:sz="0" w:space="0" w:color="auto"/>
            <w:right w:val="none" w:sz="0" w:space="0" w:color="auto"/>
          </w:divBdr>
        </w:div>
      </w:divsChild>
    </w:div>
    <w:div w:id="1720089546">
      <w:bodyDiv w:val="1"/>
      <w:marLeft w:val="0"/>
      <w:marRight w:val="0"/>
      <w:marTop w:val="0"/>
      <w:marBottom w:val="0"/>
      <w:divBdr>
        <w:top w:val="none" w:sz="0" w:space="0" w:color="auto"/>
        <w:left w:val="none" w:sz="0" w:space="0" w:color="auto"/>
        <w:bottom w:val="none" w:sz="0" w:space="0" w:color="auto"/>
        <w:right w:val="none" w:sz="0" w:space="0" w:color="auto"/>
      </w:divBdr>
    </w:div>
    <w:div w:id="1853644017">
      <w:bodyDiv w:val="1"/>
      <w:marLeft w:val="0"/>
      <w:marRight w:val="0"/>
      <w:marTop w:val="0"/>
      <w:marBottom w:val="0"/>
      <w:divBdr>
        <w:top w:val="none" w:sz="0" w:space="0" w:color="auto"/>
        <w:left w:val="none" w:sz="0" w:space="0" w:color="auto"/>
        <w:bottom w:val="none" w:sz="0" w:space="0" w:color="auto"/>
        <w:right w:val="none" w:sz="0" w:space="0" w:color="auto"/>
      </w:divBdr>
    </w:div>
    <w:div w:id="1915820025">
      <w:bodyDiv w:val="1"/>
      <w:marLeft w:val="0"/>
      <w:marRight w:val="0"/>
      <w:marTop w:val="0"/>
      <w:marBottom w:val="0"/>
      <w:divBdr>
        <w:top w:val="none" w:sz="0" w:space="0" w:color="auto"/>
        <w:left w:val="none" w:sz="0" w:space="0" w:color="auto"/>
        <w:bottom w:val="none" w:sz="0" w:space="0" w:color="auto"/>
        <w:right w:val="none" w:sz="0" w:space="0" w:color="auto"/>
      </w:divBdr>
      <w:divsChild>
        <w:div w:id="1037700144">
          <w:marLeft w:val="0"/>
          <w:marRight w:val="0"/>
          <w:marTop w:val="0"/>
          <w:marBottom w:val="0"/>
          <w:divBdr>
            <w:top w:val="none" w:sz="0" w:space="0" w:color="auto"/>
            <w:left w:val="none" w:sz="0" w:space="0" w:color="auto"/>
            <w:bottom w:val="none" w:sz="0" w:space="0" w:color="auto"/>
            <w:right w:val="none" w:sz="0" w:space="0" w:color="auto"/>
          </w:divBdr>
        </w:div>
        <w:div w:id="279072114">
          <w:marLeft w:val="0"/>
          <w:marRight w:val="0"/>
          <w:marTop w:val="0"/>
          <w:marBottom w:val="0"/>
          <w:divBdr>
            <w:top w:val="none" w:sz="0" w:space="0" w:color="auto"/>
            <w:left w:val="none" w:sz="0" w:space="0" w:color="auto"/>
            <w:bottom w:val="none" w:sz="0" w:space="0" w:color="auto"/>
            <w:right w:val="none" w:sz="0" w:space="0" w:color="auto"/>
          </w:divBdr>
        </w:div>
        <w:div w:id="713046404">
          <w:marLeft w:val="0"/>
          <w:marRight w:val="0"/>
          <w:marTop w:val="0"/>
          <w:marBottom w:val="0"/>
          <w:divBdr>
            <w:top w:val="none" w:sz="0" w:space="0" w:color="auto"/>
            <w:left w:val="none" w:sz="0" w:space="0" w:color="auto"/>
            <w:bottom w:val="none" w:sz="0" w:space="0" w:color="auto"/>
            <w:right w:val="none" w:sz="0" w:space="0" w:color="auto"/>
          </w:divBdr>
        </w:div>
        <w:div w:id="342318181">
          <w:marLeft w:val="0"/>
          <w:marRight w:val="0"/>
          <w:marTop w:val="0"/>
          <w:marBottom w:val="0"/>
          <w:divBdr>
            <w:top w:val="none" w:sz="0" w:space="0" w:color="auto"/>
            <w:left w:val="none" w:sz="0" w:space="0" w:color="auto"/>
            <w:bottom w:val="none" w:sz="0" w:space="0" w:color="auto"/>
            <w:right w:val="none" w:sz="0" w:space="0" w:color="auto"/>
          </w:divBdr>
        </w:div>
        <w:div w:id="606352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www.lifesignmed.com" TargetMode="External"/><Relationship Id="rId63" Type="http://schemas.microsoft.com/office/2011/relationships/people" Target="peop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61" Type="http://schemas.microsoft.com/office/2018/08/relationships/commentsExtensible" Target="commentsExtensible.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microsoft.com/office/2016/09/relationships/commentsIds" Target="commentsIds.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32278-82FC-4860-99F2-A847140ED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756</Words>
  <Characters>2141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PBM</Company>
  <LinksUpToDate>false</LinksUpToDate>
  <CharactersWithSpaces>25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ang</dc:creator>
  <cp:lastModifiedBy>Young-A Kim</cp:lastModifiedBy>
  <cp:revision>2</cp:revision>
  <cp:lastPrinted>2020-08-07T15:06:00Z</cp:lastPrinted>
  <dcterms:created xsi:type="dcterms:W3CDTF">2020-11-30T13:42:00Z</dcterms:created>
  <dcterms:modified xsi:type="dcterms:W3CDTF">2020-11-30T13:42:00Z</dcterms:modified>
</cp:coreProperties>
</file>